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5A8994EA"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t>S5-</w:t>
      </w:r>
      <w:r w:rsidR="00FC5A60">
        <w:rPr>
          <w:b/>
          <w:i/>
          <w:noProof/>
          <w:sz w:val="28"/>
        </w:rPr>
        <w:t>25</w:t>
      </w:r>
      <w:r w:rsidR="009848ED">
        <w:rPr>
          <w:b/>
          <w:i/>
          <w:noProof/>
          <w:sz w:val="28"/>
        </w:rPr>
        <w:t>4051d1</w:t>
      </w:r>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F24D2B9" w:rsidR="001E41F3" w:rsidRPr="00410371" w:rsidRDefault="00FC5A60" w:rsidP="00547111">
            <w:pPr>
              <w:pStyle w:val="CRCoverPage"/>
              <w:spacing w:after="0"/>
              <w:rPr>
                <w:noProof/>
              </w:rPr>
            </w:pPr>
            <w:r>
              <w:rPr>
                <w:b/>
                <w:noProof/>
                <w:sz w:val="28"/>
              </w:rPr>
              <w:t>156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5AEA13F" w:rsidR="001E41F3" w:rsidRPr="00410371" w:rsidRDefault="001C1F3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788A2F" w:rsidR="001E41F3" w:rsidRDefault="0010178B" w:rsidP="002E78F4">
            <w:pPr>
              <w:pStyle w:val="CRCoverPage"/>
              <w:spacing w:after="0"/>
              <w:ind w:left="100"/>
              <w:rPr>
                <w:noProof/>
              </w:rPr>
            </w:pPr>
            <w:r w:rsidRPr="0010178B">
              <w:rPr>
                <w:noProof/>
              </w:rPr>
              <w:t>Rel-</w:t>
            </w:r>
            <w:r w:rsidR="00BC2F94">
              <w:rPr>
                <w:noProof/>
              </w:rPr>
              <w:t>20</w:t>
            </w:r>
            <w:r w:rsidRPr="0010178B">
              <w:rPr>
                <w:noProof/>
              </w:rPr>
              <w:t xml:space="preserve"> CR TS 28.541</w:t>
            </w:r>
            <w:r>
              <w:rPr>
                <w:noProof/>
              </w:rPr>
              <w:t xml:space="preserve"> </w:t>
            </w:r>
            <w:r w:rsidR="00BC2F94">
              <w:rPr>
                <w:noProof/>
              </w:rPr>
              <w:t xml:space="preserve">Enhancement on </w:t>
            </w:r>
            <w:r w:rsidR="001A5361">
              <w:rPr>
                <w:noProof/>
              </w:rPr>
              <w:t>Am</w:t>
            </w:r>
            <w:r w:rsidR="00B43901">
              <w:rPr>
                <w:noProof/>
              </w:rPr>
              <w:t>f</w:t>
            </w:r>
            <w:r w:rsidR="002E78F4">
              <w:rPr>
                <w:noProof/>
              </w:rPr>
              <w:t>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29150C"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B66040">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ED8782" w:rsidR="001E41F3" w:rsidRDefault="00775F2F">
            <w:pPr>
              <w:pStyle w:val="CRCoverPage"/>
              <w:spacing w:after="0"/>
              <w:ind w:left="100"/>
              <w:rPr>
                <w:noProof/>
              </w:rPr>
            </w:pPr>
            <w:r w:rsidRPr="00BC2F94">
              <w:rPr>
                <w:noProof/>
              </w:rPr>
              <w:t>AdNRM_Ph4</w:t>
            </w:r>
            <w:r>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6C2A" w:rsidR="001E41F3" w:rsidRDefault="00BC2F9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2C4728" w:rsidR="001E41F3" w:rsidRDefault="003408EB">
            <w:pPr>
              <w:pStyle w:val="CRCoverPage"/>
              <w:spacing w:after="0"/>
              <w:ind w:left="100"/>
              <w:rPr>
                <w:noProof/>
              </w:rPr>
            </w:pPr>
            <w:r>
              <w:t>Rel-</w:t>
            </w:r>
            <w:r w:rsidR="00BC2F9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7239B7">
        <w:trPr>
          <w:trHeight w:val="932"/>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3A7C152" w:rsidR="0058624D" w:rsidRDefault="00F24D8A" w:rsidP="000A6CC7">
            <w:pPr>
              <w:pStyle w:val="CRCoverPage"/>
              <w:spacing w:after="0"/>
              <w:rPr>
                <w:noProof/>
              </w:rPr>
            </w:pPr>
            <w:proofErr w:type="gramStart"/>
            <w:r>
              <w:rPr>
                <w:rFonts w:ascii="Courier New" w:hAnsi="Courier New" w:cs="Courier New"/>
                <w:szCs w:val="18"/>
              </w:rPr>
              <w:t>amfEvent</w:t>
            </w:r>
            <w:r w:rsidR="00175D3B">
              <w:rPr>
                <w:rFonts w:ascii="Courier New" w:hAnsi="Courier New" w:cs="Courier New"/>
                <w:szCs w:val="18"/>
              </w:rPr>
              <w:t>s</w:t>
            </w:r>
            <w:proofErr w:type="gramEnd"/>
            <w:r>
              <w:rPr>
                <w:rFonts w:ascii="Courier New" w:hAnsi="Courier New" w:cs="Courier New"/>
                <w:szCs w:val="18"/>
              </w:rPr>
              <w:t xml:space="preserve"> </w:t>
            </w:r>
            <w:r w:rsidRPr="00F24D8A">
              <w:rPr>
                <w:noProof/>
              </w:rPr>
              <w:t xml:space="preserve">and </w:t>
            </w:r>
            <w:r>
              <w:rPr>
                <w:rFonts w:ascii="Courier New" w:hAnsi="Courier New" w:cs="Courier New"/>
                <w:szCs w:val="18"/>
              </w:rPr>
              <w:t>pr</w:t>
            </w:r>
            <w:r w:rsidR="00175D3B">
              <w:rPr>
                <w:rFonts w:ascii="Courier New" w:hAnsi="Courier New" w:cs="Courier New"/>
                <w:szCs w:val="18"/>
              </w:rPr>
              <w:t>a</w:t>
            </w:r>
            <w:r>
              <w:rPr>
                <w:rFonts w:ascii="Courier New" w:hAnsi="Courier New" w:cs="Courier New"/>
                <w:szCs w:val="18"/>
              </w:rPr>
              <w:t xml:space="preserve">dIdList </w:t>
            </w:r>
            <w:r>
              <w:rPr>
                <w:noProof/>
              </w:rPr>
              <w:t>are both defined in amfInfo in TS 29.</w:t>
            </w:r>
            <w:r w:rsidR="000A6CC7">
              <w:rPr>
                <w:noProof/>
              </w:rPr>
              <w:t>51</w:t>
            </w:r>
            <w:r w:rsidR="000A6CC7">
              <w:rPr>
                <w:noProof/>
              </w:rPr>
              <w:t>0</w:t>
            </w:r>
            <w:r w:rsidR="000A6CC7">
              <w:rPr>
                <w:noProof/>
              </w:rPr>
              <w:t xml:space="preserve"> </w:t>
            </w:r>
            <w:r>
              <w:rPr>
                <w:noProof/>
              </w:rPr>
              <w:t>by CT4. However, they are missing in SA5 spec.</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C12F740" w:rsidR="007239B7" w:rsidRDefault="007239B7" w:rsidP="00F24D8A">
            <w:pPr>
              <w:pStyle w:val="CRCoverPage"/>
              <w:numPr>
                <w:ilvl w:val="0"/>
                <w:numId w:val="18"/>
              </w:numPr>
              <w:spacing w:after="0"/>
              <w:rPr>
                <w:noProof/>
                <w:lang w:eastAsia="zh-CN"/>
              </w:rPr>
            </w:pPr>
            <w:r>
              <w:rPr>
                <w:noProof/>
                <w:lang w:eastAsia="zh-CN"/>
              </w:rPr>
              <w:t xml:space="preserve">Add </w:t>
            </w:r>
            <w:r w:rsidR="00F24D8A">
              <w:rPr>
                <w:rFonts w:ascii="Courier New" w:hAnsi="Courier New" w:cs="Courier New"/>
                <w:szCs w:val="18"/>
              </w:rPr>
              <w:t xml:space="preserve">amfEvent </w:t>
            </w:r>
            <w:r w:rsidR="00F24D8A" w:rsidRPr="00F24D8A">
              <w:rPr>
                <w:noProof/>
              </w:rPr>
              <w:t xml:space="preserve">and </w:t>
            </w:r>
            <w:r w:rsidR="00F24D8A">
              <w:rPr>
                <w:rFonts w:ascii="Courier New" w:hAnsi="Courier New" w:cs="Courier New"/>
                <w:szCs w:val="18"/>
              </w:rPr>
              <w:t>prdIdList</w:t>
            </w:r>
            <w:r w:rsidR="00F24D8A" w:rsidRPr="00F24D8A">
              <w:rPr>
                <w:noProof/>
              </w:rPr>
              <w:t xml:space="preserve"> to AmfInfo</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747E31" w:rsidR="001E41F3" w:rsidRDefault="000C3B96" w:rsidP="00F24D8A">
            <w:pPr>
              <w:pStyle w:val="CRCoverPage"/>
              <w:spacing w:after="0"/>
              <w:ind w:left="100"/>
              <w:rPr>
                <w:noProof/>
                <w:lang w:eastAsia="zh-CN"/>
              </w:rPr>
            </w:pPr>
            <w:r>
              <w:rPr>
                <w:rFonts w:hint="eastAsia"/>
                <w:noProof/>
                <w:lang w:eastAsia="zh-CN"/>
              </w:rPr>
              <w:t>5</w:t>
            </w:r>
            <w:r>
              <w:rPr>
                <w:noProof/>
                <w:lang w:eastAsia="zh-CN"/>
              </w:rPr>
              <w:t>.3.</w:t>
            </w:r>
            <w:r w:rsidR="00F24D8A">
              <w:rPr>
                <w:noProof/>
                <w:lang w:eastAsia="zh-CN"/>
              </w:rPr>
              <w:t>160</w:t>
            </w:r>
            <w:r>
              <w:rPr>
                <w:noProof/>
                <w:lang w:eastAsia="zh-CN"/>
              </w:rPr>
              <w:t>, 5.4.1</w:t>
            </w:r>
            <w:r w:rsidR="006D4A38">
              <w:rPr>
                <w:noProof/>
                <w:lang w:eastAsia="zh-CN"/>
              </w:rPr>
              <w:t>, stage 3 in</w:t>
            </w:r>
            <w:r w:rsidR="00775F2F">
              <w:rPr>
                <w:noProof/>
                <w:lang w:eastAsia="zh-CN"/>
              </w:rPr>
              <w:t xml:space="preserve"> </w:t>
            </w:r>
            <w:r w:rsidR="006D4A38">
              <w:rPr>
                <w:noProof/>
                <w:lang w:eastAsia="zh-CN"/>
              </w:rPr>
              <w:t>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C39CF8A" w:rsidR="001E41F3" w:rsidRPr="006D4A38" w:rsidRDefault="006D4A38" w:rsidP="006D4A38">
            <w:pPr>
              <w:jc w:val="center"/>
            </w:pPr>
            <w:r>
              <w:t xml:space="preserve">Forge MR link: </w:t>
            </w:r>
            <w:hyperlink r:id="rId12" w:history="1">
              <w:r>
                <w:rPr>
                  <w:rStyle w:val="aa"/>
                  <w:lang w:val="en-US"/>
                </w:rPr>
                <w:t>https://forge.3gpp.org/rep/sa5/MnS/-/merge_requests/1807</w:t>
              </w:r>
            </w:hyperlink>
            <w:r>
              <w:t xml:space="preserve"> at commit 3f343da485bdd507f9ece6ea0017687949a5c8d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45F1F8DA" w14:textId="7777777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68C9CD36" w14:textId="77777777" w:rsidR="001E41F3" w:rsidRDefault="001E41F3">
      <w:pPr>
        <w:rPr>
          <w:noProof/>
        </w:rPr>
      </w:pPr>
    </w:p>
    <w:p w14:paraId="1762C62C" w14:textId="77777777" w:rsidR="00A13F35" w:rsidRPr="00A952F9" w:rsidRDefault="00A13F35" w:rsidP="00A13F35">
      <w:pPr>
        <w:pStyle w:val="30"/>
      </w:pPr>
      <w:bookmarkStart w:id="1" w:name="_Toc203128655"/>
      <w:r w:rsidRPr="00A952F9">
        <w:t>5.3.160</w:t>
      </w:r>
      <w:r w:rsidRPr="00A952F9">
        <w:tab/>
      </w:r>
      <w:r w:rsidRPr="00A952F9">
        <w:rPr>
          <w:rFonts w:ascii="Courier New" w:hAnsi="Courier New" w:cs="Courier New"/>
          <w:lang w:eastAsia="zh-CN"/>
        </w:rPr>
        <w:t xml:space="preserve">AmfInfo </w:t>
      </w:r>
      <w:r w:rsidRPr="00A952F9">
        <w:t>&lt;&lt;dataType&gt;&gt;</w:t>
      </w:r>
      <w:bookmarkEnd w:id="1"/>
    </w:p>
    <w:p w14:paraId="43593BA2" w14:textId="77777777" w:rsidR="00A13F35" w:rsidRPr="00A952F9" w:rsidRDefault="00A13F35" w:rsidP="00A13F35">
      <w:pPr>
        <w:pStyle w:val="40"/>
      </w:pPr>
      <w:bookmarkStart w:id="2" w:name="_CR5_3_160_1"/>
      <w:bookmarkStart w:id="3" w:name="_Toc203128656"/>
      <w:bookmarkEnd w:id="2"/>
      <w:r w:rsidRPr="00A952F9">
        <w:rPr>
          <w:lang w:eastAsia="zh-CN"/>
        </w:rPr>
        <w:t>5</w:t>
      </w:r>
      <w:r w:rsidRPr="00A952F9">
        <w:t>.3.160.1</w:t>
      </w:r>
      <w:r w:rsidRPr="00A952F9">
        <w:tab/>
        <w:t>Definition</w:t>
      </w:r>
      <w:bookmarkEnd w:id="3"/>
    </w:p>
    <w:p w14:paraId="515191CA" w14:textId="77777777" w:rsidR="00A13F35" w:rsidRPr="00A952F9" w:rsidRDefault="00A13F35" w:rsidP="00A13F35">
      <w:r w:rsidRPr="00A952F9">
        <w:t xml:space="preserve">This data type represents </w:t>
      </w:r>
      <w:r w:rsidRPr="00A952F9">
        <w:rPr>
          <w:rFonts w:cs="Arial"/>
          <w:szCs w:val="18"/>
        </w:rPr>
        <w:t>information of an AMF Instance.</w:t>
      </w:r>
      <w:r w:rsidRPr="00A952F9">
        <w:t xml:space="preserve"> (See clause 6.1.6.2.11 TS 29.510 [23]). </w:t>
      </w:r>
    </w:p>
    <w:p w14:paraId="4152C75A" w14:textId="77777777" w:rsidR="00A13F35" w:rsidRDefault="00A13F35" w:rsidP="00A13F35">
      <w:pPr>
        <w:pStyle w:val="40"/>
      </w:pPr>
      <w:bookmarkStart w:id="4" w:name="_CR5_3_160_2"/>
      <w:bookmarkStart w:id="5" w:name="_Toc203128657"/>
      <w:bookmarkEnd w:id="4"/>
      <w:r w:rsidRPr="00A952F9">
        <w:rPr>
          <w:lang w:eastAsia="zh-CN"/>
        </w:rPr>
        <w:t>5</w:t>
      </w:r>
      <w:r w:rsidRPr="00A952F9">
        <w:t>.3.160.2</w:t>
      </w:r>
      <w:r w:rsidRPr="00A952F9">
        <w:tab/>
        <w:t>Attributes</w:t>
      </w:r>
      <w:bookmarkEnd w:id="5"/>
    </w:p>
    <w:p w14:paraId="1FB6A0CA" w14:textId="77777777" w:rsidR="00A13F35" w:rsidRPr="00B75B21" w:rsidRDefault="00A13F35" w:rsidP="00A13F35">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A13F35" w:rsidRPr="00A952F9" w14:paraId="1D4093D2"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3C4317BC" w14:textId="77777777" w:rsidR="00A13F35" w:rsidRPr="00A952F9" w:rsidRDefault="00A13F35" w:rsidP="0090607B">
            <w:pPr>
              <w:pStyle w:val="TAH"/>
            </w:pPr>
            <w:r w:rsidRPr="00A952F9">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4F26388" w14:textId="77777777" w:rsidR="00A13F35" w:rsidRPr="00A952F9" w:rsidRDefault="00A13F35" w:rsidP="0090607B">
            <w:pPr>
              <w:pStyle w:val="TAH"/>
            </w:pPr>
            <w:r w:rsidRPr="00A952F9">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1E14940" w14:textId="77777777" w:rsidR="00A13F35" w:rsidRPr="00A952F9" w:rsidRDefault="00A13F35" w:rsidP="0090607B">
            <w:pPr>
              <w:pStyle w:val="TAH"/>
            </w:pPr>
            <w:r w:rsidRPr="00A952F9">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0AC3E502" w14:textId="77777777" w:rsidR="00A13F35" w:rsidRPr="00A952F9" w:rsidRDefault="00A13F35" w:rsidP="0090607B">
            <w:pPr>
              <w:pStyle w:val="TAH"/>
            </w:pPr>
            <w:r w:rsidRPr="00A952F9">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18353F84" w14:textId="77777777" w:rsidR="00A13F35" w:rsidRPr="00A952F9" w:rsidRDefault="00A13F35" w:rsidP="0090607B">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4DD270DC" w14:textId="77777777" w:rsidR="00A13F35" w:rsidRPr="00A952F9" w:rsidRDefault="00A13F35" w:rsidP="0090607B">
            <w:pPr>
              <w:pStyle w:val="TAH"/>
            </w:pPr>
            <w:r w:rsidRPr="00A952F9">
              <w:t>isNotifyable</w:t>
            </w:r>
          </w:p>
        </w:tc>
      </w:tr>
      <w:tr w:rsidR="00A13F35" w:rsidRPr="00A952F9" w14:paraId="70AEF916"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5173A858"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rPr>
              <w:t>aMFRegionId</w:t>
            </w:r>
          </w:p>
        </w:tc>
        <w:tc>
          <w:tcPr>
            <w:tcW w:w="1204" w:type="dxa"/>
            <w:tcBorders>
              <w:top w:val="single" w:sz="4" w:space="0" w:color="auto"/>
              <w:left w:val="single" w:sz="4" w:space="0" w:color="auto"/>
              <w:bottom w:val="single" w:sz="4" w:space="0" w:color="auto"/>
              <w:right w:val="single" w:sz="4" w:space="0" w:color="auto"/>
            </w:tcBorders>
          </w:tcPr>
          <w:p w14:paraId="5D0E15A1" w14:textId="77777777" w:rsidR="00A13F35" w:rsidRPr="00A952F9" w:rsidRDefault="00A13F35" w:rsidP="0090607B">
            <w:pPr>
              <w:pStyle w:val="TAL"/>
              <w:jc w:val="center"/>
            </w:pPr>
            <w:r w:rsidRPr="00A952F9">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0609D48"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157E73D4"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2F2E46FD"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1D6617E2" w14:textId="77777777" w:rsidR="00A13F35" w:rsidRPr="00A952F9" w:rsidRDefault="00A13F35" w:rsidP="0090607B">
            <w:pPr>
              <w:pStyle w:val="TAL"/>
              <w:jc w:val="center"/>
            </w:pPr>
            <w:r w:rsidRPr="00A952F9">
              <w:t>T</w:t>
            </w:r>
          </w:p>
        </w:tc>
      </w:tr>
      <w:tr w:rsidR="00A13F35" w:rsidRPr="00A952F9" w14:paraId="50F1125A"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0396C5D8"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rPr>
              <w:t>aMFSetId</w:t>
            </w:r>
          </w:p>
        </w:tc>
        <w:tc>
          <w:tcPr>
            <w:tcW w:w="1204" w:type="dxa"/>
            <w:tcBorders>
              <w:top w:val="single" w:sz="4" w:space="0" w:color="auto"/>
              <w:left w:val="single" w:sz="4" w:space="0" w:color="auto"/>
              <w:bottom w:val="single" w:sz="4" w:space="0" w:color="auto"/>
              <w:right w:val="single" w:sz="4" w:space="0" w:color="auto"/>
            </w:tcBorders>
          </w:tcPr>
          <w:p w14:paraId="4A30A4E4" w14:textId="77777777" w:rsidR="00A13F35" w:rsidRPr="00A952F9" w:rsidRDefault="00A13F35" w:rsidP="0090607B">
            <w:pPr>
              <w:pStyle w:val="TAL"/>
              <w:jc w:val="center"/>
            </w:pPr>
            <w:r w:rsidRPr="00A952F9">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4732AC39"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E05E809"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43A39F99"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772E9402" w14:textId="77777777" w:rsidR="00A13F35" w:rsidRPr="00A952F9" w:rsidRDefault="00A13F35" w:rsidP="0090607B">
            <w:pPr>
              <w:pStyle w:val="TAL"/>
              <w:jc w:val="center"/>
            </w:pPr>
            <w:r w:rsidRPr="00A952F9">
              <w:t>T</w:t>
            </w:r>
          </w:p>
        </w:tc>
      </w:tr>
      <w:tr w:rsidR="00A13F35" w:rsidRPr="00A952F9" w14:paraId="7F4358C6"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4B59E9D3" w14:textId="77777777" w:rsidR="00A13F35" w:rsidRPr="00A952F9" w:rsidRDefault="00A13F35" w:rsidP="0090607B">
            <w:pPr>
              <w:pStyle w:val="TAL"/>
              <w:rPr>
                <w:rFonts w:ascii="Courier New" w:hAnsi="Courier New" w:cs="Courier New"/>
                <w:lang w:eastAsia="zh-CN"/>
              </w:rPr>
            </w:pPr>
            <w:r w:rsidRPr="00A952F9">
              <w:rPr>
                <w:rFonts w:ascii="Courier New" w:hAnsi="Courier New" w:cs="Courier New"/>
                <w:szCs w:val="18"/>
              </w:rPr>
              <w:t xml:space="preserve">taiList </w:t>
            </w:r>
          </w:p>
        </w:tc>
        <w:tc>
          <w:tcPr>
            <w:tcW w:w="1204" w:type="dxa"/>
            <w:tcBorders>
              <w:top w:val="single" w:sz="4" w:space="0" w:color="auto"/>
              <w:left w:val="single" w:sz="4" w:space="0" w:color="auto"/>
              <w:bottom w:val="single" w:sz="4" w:space="0" w:color="auto"/>
              <w:right w:val="single" w:sz="4" w:space="0" w:color="auto"/>
            </w:tcBorders>
          </w:tcPr>
          <w:p w14:paraId="536C2967"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777D47E1" w14:textId="77777777" w:rsidR="00A13F35" w:rsidRPr="00A952F9" w:rsidRDefault="00A13F35" w:rsidP="0090607B">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1C3B7F6C" w14:textId="77777777" w:rsidR="00A13F35" w:rsidRPr="00A952F9" w:rsidRDefault="00A13F35" w:rsidP="0090607B">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31940F4D" w14:textId="77777777" w:rsidR="00A13F35" w:rsidRPr="00A952F9" w:rsidRDefault="00A13F35" w:rsidP="0090607B">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181BD83D" w14:textId="77777777" w:rsidR="00A13F35" w:rsidRPr="00A952F9" w:rsidRDefault="00A13F35" w:rsidP="0090607B">
            <w:pPr>
              <w:pStyle w:val="TAL"/>
              <w:jc w:val="center"/>
              <w:rPr>
                <w:rFonts w:cs="Arial"/>
                <w:lang w:eastAsia="zh-CN"/>
              </w:rPr>
            </w:pPr>
            <w:r w:rsidRPr="00A952F9">
              <w:t>T</w:t>
            </w:r>
          </w:p>
        </w:tc>
      </w:tr>
      <w:tr w:rsidR="00A13F35" w:rsidRPr="00A952F9" w14:paraId="42016B65"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55B1A21C" w14:textId="77777777" w:rsidR="00A13F35" w:rsidRPr="00A952F9" w:rsidRDefault="00A13F35" w:rsidP="0090607B">
            <w:pPr>
              <w:pStyle w:val="TAL"/>
              <w:rPr>
                <w:rFonts w:ascii="Courier New" w:hAnsi="Courier New" w:cs="Courier New"/>
                <w:lang w:eastAsia="zh-CN"/>
              </w:rPr>
            </w:pPr>
            <w:r w:rsidRPr="00A952F9">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1AA4E185"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426C5A85" w14:textId="77777777" w:rsidR="00A13F35" w:rsidRPr="00A952F9" w:rsidRDefault="00A13F35" w:rsidP="0090607B">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51D98ACA" w14:textId="77777777" w:rsidR="00A13F35" w:rsidRPr="00A952F9" w:rsidRDefault="00A13F35" w:rsidP="0090607B">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21AE457F" w14:textId="77777777" w:rsidR="00A13F35" w:rsidRPr="00A952F9" w:rsidRDefault="00A13F35" w:rsidP="0090607B">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35ACD202" w14:textId="77777777" w:rsidR="00A13F35" w:rsidRPr="00A952F9" w:rsidRDefault="00A13F35" w:rsidP="0090607B">
            <w:pPr>
              <w:pStyle w:val="TAL"/>
              <w:jc w:val="center"/>
              <w:rPr>
                <w:rFonts w:cs="Arial"/>
                <w:lang w:eastAsia="zh-CN"/>
              </w:rPr>
            </w:pPr>
            <w:r w:rsidRPr="00A952F9">
              <w:t>T</w:t>
            </w:r>
          </w:p>
        </w:tc>
      </w:tr>
      <w:tr w:rsidR="00A13F35" w:rsidRPr="00A952F9" w14:paraId="589E6063"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4B81E545" w14:textId="77777777" w:rsidR="00A13F35" w:rsidRPr="00A952F9" w:rsidRDefault="00A13F35" w:rsidP="0090607B">
            <w:pPr>
              <w:pStyle w:val="TAL"/>
              <w:rPr>
                <w:rFonts w:ascii="Courier New" w:hAnsi="Courier New" w:cs="Courier New"/>
                <w:lang w:eastAsia="zh-CN"/>
              </w:rPr>
            </w:pPr>
            <w:r w:rsidRPr="00A952F9">
              <w:rPr>
                <w:rFonts w:ascii="Courier New" w:hAnsi="Courier New" w:cs="Courier New"/>
                <w:szCs w:val="18"/>
              </w:rPr>
              <w:t>gUAMIdList</w:t>
            </w:r>
          </w:p>
        </w:tc>
        <w:tc>
          <w:tcPr>
            <w:tcW w:w="1204" w:type="dxa"/>
            <w:tcBorders>
              <w:top w:val="single" w:sz="4" w:space="0" w:color="auto"/>
              <w:left w:val="single" w:sz="4" w:space="0" w:color="auto"/>
              <w:bottom w:val="single" w:sz="4" w:space="0" w:color="auto"/>
              <w:right w:val="single" w:sz="4" w:space="0" w:color="auto"/>
            </w:tcBorders>
          </w:tcPr>
          <w:p w14:paraId="51457144" w14:textId="77777777" w:rsidR="00A13F35" w:rsidRPr="00A952F9" w:rsidRDefault="00A13F35" w:rsidP="0090607B">
            <w:pPr>
              <w:pStyle w:val="TAL"/>
              <w:jc w:val="center"/>
            </w:pPr>
            <w:r w:rsidRPr="00A952F9">
              <w:t>M</w:t>
            </w:r>
          </w:p>
        </w:tc>
        <w:tc>
          <w:tcPr>
            <w:tcW w:w="1232" w:type="dxa"/>
            <w:tcBorders>
              <w:top w:val="single" w:sz="4" w:space="0" w:color="auto"/>
              <w:left w:val="single" w:sz="4" w:space="0" w:color="auto"/>
              <w:bottom w:val="single" w:sz="4" w:space="0" w:color="auto"/>
              <w:right w:val="single" w:sz="4" w:space="0" w:color="auto"/>
            </w:tcBorders>
          </w:tcPr>
          <w:p w14:paraId="70171870" w14:textId="77777777" w:rsidR="00A13F35" w:rsidRPr="00A952F9" w:rsidRDefault="00A13F35" w:rsidP="0090607B">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41117F9E" w14:textId="77777777" w:rsidR="00A13F35" w:rsidRPr="00A952F9" w:rsidRDefault="00A13F35" w:rsidP="0090607B">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57599ED9" w14:textId="77777777" w:rsidR="00A13F35" w:rsidRPr="00A952F9" w:rsidRDefault="00A13F35" w:rsidP="0090607B">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42FCB7E" w14:textId="77777777" w:rsidR="00A13F35" w:rsidRPr="00A952F9" w:rsidRDefault="00A13F35" w:rsidP="0090607B">
            <w:pPr>
              <w:pStyle w:val="TAL"/>
              <w:jc w:val="center"/>
              <w:rPr>
                <w:rFonts w:cs="Arial"/>
                <w:lang w:eastAsia="zh-CN"/>
              </w:rPr>
            </w:pPr>
            <w:r w:rsidRPr="00A952F9">
              <w:t>T</w:t>
            </w:r>
          </w:p>
        </w:tc>
      </w:tr>
      <w:tr w:rsidR="00A13F35" w:rsidRPr="00A952F9" w14:paraId="5AD84433"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4EE497F8" w14:textId="77777777" w:rsidR="00A13F35" w:rsidRPr="00A952F9" w:rsidRDefault="00A13F35" w:rsidP="0090607B">
            <w:pPr>
              <w:pStyle w:val="TAL"/>
              <w:rPr>
                <w:rFonts w:ascii="Courier New" w:hAnsi="Courier New" w:cs="Courier New"/>
                <w:lang w:eastAsia="zh-CN"/>
              </w:rPr>
            </w:pPr>
            <w:r w:rsidRPr="00A952F9">
              <w:rPr>
                <w:rFonts w:ascii="Courier New" w:hAnsi="Courier New" w:cs="Courier New"/>
                <w:szCs w:val="18"/>
              </w:rPr>
              <w:t>backupInfoAmfFailure</w:t>
            </w:r>
          </w:p>
        </w:tc>
        <w:tc>
          <w:tcPr>
            <w:tcW w:w="1204" w:type="dxa"/>
            <w:tcBorders>
              <w:top w:val="single" w:sz="4" w:space="0" w:color="auto"/>
              <w:left w:val="single" w:sz="4" w:space="0" w:color="auto"/>
              <w:bottom w:val="single" w:sz="4" w:space="0" w:color="auto"/>
              <w:right w:val="single" w:sz="4" w:space="0" w:color="auto"/>
            </w:tcBorders>
          </w:tcPr>
          <w:p w14:paraId="32A6F56A"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4A21A1B3" w14:textId="77777777" w:rsidR="00A13F35" w:rsidRPr="00A952F9" w:rsidRDefault="00A13F35" w:rsidP="0090607B">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074520BB" w14:textId="77777777" w:rsidR="00A13F35" w:rsidRPr="00A952F9" w:rsidRDefault="00A13F35" w:rsidP="0090607B">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02054B1A" w14:textId="77777777" w:rsidR="00A13F35" w:rsidRPr="00A952F9" w:rsidRDefault="00A13F35" w:rsidP="0090607B">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01EDB85" w14:textId="77777777" w:rsidR="00A13F35" w:rsidRPr="00A952F9" w:rsidRDefault="00A13F35" w:rsidP="0090607B">
            <w:pPr>
              <w:pStyle w:val="TAL"/>
              <w:jc w:val="center"/>
              <w:rPr>
                <w:rFonts w:cs="Arial"/>
                <w:lang w:eastAsia="zh-CN"/>
              </w:rPr>
            </w:pPr>
            <w:r w:rsidRPr="00A952F9">
              <w:t>T</w:t>
            </w:r>
          </w:p>
        </w:tc>
      </w:tr>
      <w:tr w:rsidR="00A13F35" w:rsidRPr="00A952F9" w14:paraId="77F9358F"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35BD42ED"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szCs w:val="18"/>
              </w:rPr>
              <w:t>backupInfoAmfRemoval</w:t>
            </w:r>
          </w:p>
        </w:tc>
        <w:tc>
          <w:tcPr>
            <w:tcW w:w="1204" w:type="dxa"/>
            <w:tcBorders>
              <w:top w:val="single" w:sz="4" w:space="0" w:color="auto"/>
              <w:left w:val="single" w:sz="4" w:space="0" w:color="auto"/>
              <w:bottom w:val="single" w:sz="4" w:space="0" w:color="auto"/>
              <w:right w:val="single" w:sz="4" w:space="0" w:color="auto"/>
            </w:tcBorders>
          </w:tcPr>
          <w:p w14:paraId="38BD553D"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527BE884"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693E43F"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22A82BFD"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8AC605A" w14:textId="77777777" w:rsidR="00A13F35" w:rsidRPr="00A952F9" w:rsidRDefault="00A13F35" w:rsidP="0090607B">
            <w:pPr>
              <w:pStyle w:val="TAL"/>
              <w:jc w:val="center"/>
            </w:pPr>
            <w:r w:rsidRPr="00A952F9">
              <w:t>T</w:t>
            </w:r>
          </w:p>
        </w:tc>
      </w:tr>
      <w:tr w:rsidR="00A13F35" w:rsidRPr="00A952F9" w14:paraId="4750688D"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2E889920"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szCs w:val="18"/>
              </w:rPr>
              <w:t>n2InterfaceAmfInfo</w:t>
            </w:r>
          </w:p>
        </w:tc>
        <w:tc>
          <w:tcPr>
            <w:tcW w:w="1204" w:type="dxa"/>
            <w:tcBorders>
              <w:top w:val="single" w:sz="4" w:space="0" w:color="auto"/>
              <w:left w:val="single" w:sz="4" w:space="0" w:color="auto"/>
              <w:bottom w:val="single" w:sz="4" w:space="0" w:color="auto"/>
              <w:right w:val="single" w:sz="4" w:space="0" w:color="auto"/>
            </w:tcBorders>
          </w:tcPr>
          <w:p w14:paraId="496722F0"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14B42183"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5D766DA3"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2358F842"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738C0FD" w14:textId="77777777" w:rsidR="00A13F35" w:rsidRPr="00A952F9" w:rsidRDefault="00A13F35" w:rsidP="0090607B">
            <w:pPr>
              <w:pStyle w:val="TAL"/>
              <w:jc w:val="center"/>
            </w:pPr>
            <w:r w:rsidRPr="00A952F9">
              <w:t>T</w:t>
            </w:r>
          </w:p>
        </w:tc>
      </w:tr>
      <w:tr w:rsidR="00A13F35" w:rsidRPr="00A952F9" w14:paraId="4D870802"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72C7BD5D"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szCs w:val="18"/>
              </w:rPr>
              <w:t>amfOnboardingCapability</w:t>
            </w:r>
          </w:p>
        </w:tc>
        <w:tc>
          <w:tcPr>
            <w:tcW w:w="1204" w:type="dxa"/>
            <w:tcBorders>
              <w:top w:val="single" w:sz="4" w:space="0" w:color="auto"/>
              <w:left w:val="single" w:sz="4" w:space="0" w:color="auto"/>
              <w:bottom w:val="single" w:sz="4" w:space="0" w:color="auto"/>
              <w:right w:val="single" w:sz="4" w:space="0" w:color="auto"/>
            </w:tcBorders>
          </w:tcPr>
          <w:p w14:paraId="73B8984F"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0BB814E6"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30067B52"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03B5C25F"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6EEE7839" w14:textId="77777777" w:rsidR="00A13F35" w:rsidRPr="00A952F9" w:rsidRDefault="00A13F35" w:rsidP="0090607B">
            <w:pPr>
              <w:pStyle w:val="TAL"/>
              <w:jc w:val="center"/>
            </w:pPr>
            <w:r w:rsidRPr="00A952F9">
              <w:t>T</w:t>
            </w:r>
          </w:p>
        </w:tc>
      </w:tr>
      <w:tr w:rsidR="00A13F35" w:rsidRPr="00A952F9" w14:paraId="5DE32C38" w14:textId="77777777" w:rsidTr="0090607B">
        <w:trPr>
          <w:cantSplit/>
          <w:jc w:val="center"/>
        </w:trPr>
        <w:tc>
          <w:tcPr>
            <w:tcW w:w="3507" w:type="dxa"/>
            <w:tcBorders>
              <w:top w:val="single" w:sz="4" w:space="0" w:color="auto"/>
              <w:left w:val="single" w:sz="4" w:space="0" w:color="auto"/>
              <w:bottom w:val="single" w:sz="4" w:space="0" w:color="auto"/>
              <w:right w:val="single" w:sz="4" w:space="0" w:color="auto"/>
            </w:tcBorders>
          </w:tcPr>
          <w:p w14:paraId="504B24BE" w14:textId="77777777" w:rsidR="00A13F35" w:rsidRPr="00A952F9" w:rsidRDefault="00A13F35" w:rsidP="0090607B">
            <w:pPr>
              <w:pStyle w:val="TAL"/>
              <w:rPr>
                <w:rFonts w:ascii="Courier New" w:hAnsi="Courier New" w:cs="Courier New"/>
                <w:szCs w:val="18"/>
              </w:rPr>
            </w:pPr>
            <w:r w:rsidRPr="00A952F9">
              <w:rPr>
                <w:rFonts w:ascii="Courier New" w:hAnsi="Courier New" w:cs="Courier New"/>
                <w:szCs w:val="18"/>
              </w:rPr>
              <w:t>highLatencyCom</w:t>
            </w:r>
          </w:p>
        </w:tc>
        <w:tc>
          <w:tcPr>
            <w:tcW w:w="1204" w:type="dxa"/>
            <w:tcBorders>
              <w:top w:val="single" w:sz="4" w:space="0" w:color="auto"/>
              <w:left w:val="single" w:sz="4" w:space="0" w:color="auto"/>
              <w:bottom w:val="single" w:sz="4" w:space="0" w:color="auto"/>
              <w:right w:val="single" w:sz="4" w:space="0" w:color="auto"/>
            </w:tcBorders>
          </w:tcPr>
          <w:p w14:paraId="6DCD7C11" w14:textId="77777777" w:rsidR="00A13F35" w:rsidRPr="00A952F9" w:rsidRDefault="00A13F35" w:rsidP="0090607B">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7F1D795B" w14:textId="77777777" w:rsidR="00A13F35" w:rsidRPr="00A952F9" w:rsidRDefault="00A13F35" w:rsidP="0090607B">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28C58887" w14:textId="77777777" w:rsidR="00A13F35" w:rsidRPr="00A952F9" w:rsidRDefault="00A13F35" w:rsidP="0090607B">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3D136F3F" w14:textId="77777777" w:rsidR="00A13F35" w:rsidRPr="00A952F9" w:rsidRDefault="00A13F35" w:rsidP="0090607B">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D9F9350" w14:textId="77777777" w:rsidR="00A13F35" w:rsidRPr="00A952F9" w:rsidRDefault="00A13F35" w:rsidP="0090607B">
            <w:pPr>
              <w:pStyle w:val="TAL"/>
              <w:jc w:val="center"/>
            </w:pPr>
            <w:r w:rsidRPr="00A952F9">
              <w:t>T</w:t>
            </w:r>
          </w:p>
        </w:tc>
      </w:tr>
      <w:tr w:rsidR="00A13F35" w:rsidRPr="00A952F9" w14:paraId="7B5FDB1D" w14:textId="77777777" w:rsidTr="0090607B">
        <w:trPr>
          <w:cantSplit/>
          <w:jc w:val="center"/>
          <w:ins w:id="6" w:author="Pengxiang_rev" w:date="2025-07-22T17:26:00Z"/>
        </w:trPr>
        <w:tc>
          <w:tcPr>
            <w:tcW w:w="3507" w:type="dxa"/>
            <w:tcBorders>
              <w:top w:val="single" w:sz="4" w:space="0" w:color="auto"/>
              <w:left w:val="single" w:sz="4" w:space="0" w:color="auto"/>
              <w:bottom w:val="single" w:sz="4" w:space="0" w:color="auto"/>
              <w:right w:val="single" w:sz="4" w:space="0" w:color="auto"/>
            </w:tcBorders>
          </w:tcPr>
          <w:p w14:paraId="0CA20F3C" w14:textId="448F6678" w:rsidR="00A13F35" w:rsidRPr="00A952F9" w:rsidRDefault="00A13F35" w:rsidP="00A13F35">
            <w:pPr>
              <w:pStyle w:val="TAL"/>
              <w:rPr>
                <w:ins w:id="7" w:author="Pengxiang_rev" w:date="2025-07-22T17:26:00Z"/>
                <w:rFonts w:ascii="Courier New" w:hAnsi="Courier New" w:cs="Courier New"/>
                <w:szCs w:val="18"/>
              </w:rPr>
            </w:pPr>
            <w:ins w:id="8" w:author="Pengxiang_rev" w:date="2025-07-22T17:26:00Z">
              <w:r w:rsidRPr="00A13F35">
                <w:rPr>
                  <w:rFonts w:ascii="Courier New" w:hAnsi="Courier New" w:cs="Courier New"/>
                  <w:szCs w:val="18"/>
                </w:rPr>
                <w:t>amfEvents</w:t>
              </w:r>
            </w:ins>
          </w:p>
        </w:tc>
        <w:tc>
          <w:tcPr>
            <w:tcW w:w="1204" w:type="dxa"/>
            <w:tcBorders>
              <w:top w:val="single" w:sz="4" w:space="0" w:color="auto"/>
              <w:left w:val="single" w:sz="4" w:space="0" w:color="auto"/>
              <w:bottom w:val="single" w:sz="4" w:space="0" w:color="auto"/>
              <w:right w:val="single" w:sz="4" w:space="0" w:color="auto"/>
            </w:tcBorders>
          </w:tcPr>
          <w:p w14:paraId="402F34C2" w14:textId="189E09AC" w:rsidR="00A13F35" w:rsidRPr="00A952F9" w:rsidRDefault="00A13F35" w:rsidP="00A13F35">
            <w:pPr>
              <w:pStyle w:val="TAL"/>
              <w:jc w:val="center"/>
              <w:rPr>
                <w:ins w:id="9" w:author="Pengxiang_rev" w:date="2025-07-22T17:26:00Z"/>
              </w:rPr>
            </w:pPr>
            <w:ins w:id="10" w:author="Pengxiang_rev" w:date="2025-07-22T17:26: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6E07C6A6" w14:textId="01E5D059" w:rsidR="00A13F35" w:rsidRPr="00A952F9" w:rsidRDefault="00A13F35" w:rsidP="00A13F35">
            <w:pPr>
              <w:pStyle w:val="TAL"/>
              <w:jc w:val="center"/>
              <w:rPr>
                <w:ins w:id="11" w:author="Pengxiang_rev" w:date="2025-07-22T17:26:00Z"/>
              </w:rPr>
            </w:pPr>
            <w:ins w:id="12" w:author="Pengxiang_rev" w:date="2025-07-22T17:26: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3B5CB5C8" w14:textId="68769709" w:rsidR="00A13F35" w:rsidRPr="00A952F9" w:rsidRDefault="00A13F35" w:rsidP="00A13F35">
            <w:pPr>
              <w:pStyle w:val="TAL"/>
              <w:jc w:val="center"/>
              <w:rPr>
                <w:ins w:id="13" w:author="Pengxiang_rev" w:date="2025-07-22T17:26:00Z"/>
              </w:rPr>
            </w:pPr>
            <w:ins w:id="14" w:author="Pengxiang_rev" w:date="2025-07-22T17:26: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6EB68DA6" w14:textId="288D10A9" w:rsidR="00A13F35" w:rsidRPr="00A952F9" w:rsidRDefault="00A13F35" w:rsidP="00A13F35">
            <w:pPr>
              <w:pStyle w:val="TAL"/>
              <w:jc w:val="center"/>
              <w:rPr>
                <w:ins w:id="15" w:author="Pengxiang_rev" w:date="2025-07-22T17:26:00Z"/>
              </w:rPr>
            </w:pPr>
            <w:ins w:id="16" w:author="Pengxiang_rev" w:date="2025-07-22T17:26: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6C650AE5" w14:textId="46C4EC73" w:rsidR="00A13F35" w:rsidRPr="00A952F9" w:rsidRDefault="00A13F35" w:rsidP="00A13F35">
            <w:pPr>
              <w:pStyle w:val="TAL"/>
              <w:jc w:val="center"/>
              <w:rPr>
                <w:ins w:id="17" w:author="Pengxiang_rev" w:date="2025-07-22T17:26:00Z"/>
              </w:rPr>
            </w:pPr>
            <w:ins w:id="18" w:author="Pengxiang_rev" w:date="2025-07-22T17:26:00Z">
              <w:r w:rsidRPr="00A952F9">
                <w:t>T</w:t>
              </w:r>
            </w:ins>
          </w:p>
        </w:tc>
      </w:tr>
      <w:tr w:rsidR="00A13F35" w:rsidRPr="00A952F9" w14:paraId="380F77AB" w14:textId="77777777" w:rsidTr="0090607B">
        <w:trPr>
          <w:cantSplit/>
          <w:jc w:val="center"/>
          <w:ins w:id="19" w:author="Pengxiang_rev" w:date="2025-07-22T17:26:00Z"/>
        </w:trPr>
        <w:tc>
          <w:tcPr>
            <w:tcW w:w="3507" w:type="dxa"/>
            <w:tcBorders>
              <w:top w:val="single" w:sz="4" w:space="0" w:color="auto"/>
              <w:left w:val="single" w:sz="4" w:space="0" w:color="auto"/>
              <w:bottom w:val="single" w:sz="4" w:space="0" w:color="auto"/>
              <w:right w:val="single" w:sz="4" w:space="0" w:color="auto"/>
            </w:tcBorders>
          </w:tcPr>
          <w:p w14:paraId="2765E557" w14:textId="4C5AED8C" w:rsidR="00A13F35" w:rsidRPr="00A952F9" w:rsidRDefault="00A13F35" w:rsidP="00A13F35">
            <w:pPr>
              <w:pStyle w:val="TAL"/>
              <w:rPr>
                <w:ins w:id="20" w:author="Pengxiang_rev" w:date="2025-07-22T17:26:00Z"/>
                <w:rFonts w:ascii="Courier New" w:hAnsi="Courier New" w:cs="Courier New"/>
                <w:szCs w:val="18"/>
              </w:rPr>
            </w:pPr>
            <w:ins w:id="21" w:author="Pengxiang_rev" w:date="2025-07-22T17:26:00Z">
              <w:r w:rsidRPr="00A13F35">
                <w:rPr>
                  <w:rFonts w:ascii="Courier New" w:hAnsi="Courier New" w:cs="Courier New"/>
                  <w:szCs w:val="18"/>
                </w:rPr>
                <w:t>praIdList</w:t>
              </w:r>
            </w:ins>
          </w:p>
        </w:tc>
        <w:tc>
          <w:tcPr>
            <w:tcW w:w="1204" w:type="dxa"/>
            <w:tcBorders>
              <w:top w:val="single" w:sz="4" w:space="0" w:color="auto"/>
              <w:left w:val="single" w:sz="4" w:space="0" w:color="auto"/>
              <w:bottom w:val="single" w:sz="4" w:space="0" w:color="auto"/>
              <w:right w:val="single" w:sz="4" w:space="0" w:color="auto"/>
            </w:tcBorders>
          </w:tcPr>
          <w:p w14:paraId="0B1C138D" w14:textId="0BAFD571" w:rsidR="00A13F35" w:rsidRPr="00A952F9" w:rsidRDefault="00A13F35" w:rsidP="00A13F35">
            <w:pPr>
              <w:pStyle w:val="TAL"/>
              <w:jc w:val="center"/>
              <w:rPr>
                <w:ins w:id="22" w:author="Pengxiang_rev" w:date="2025-07-22T17:26:00Z"/>
              </w:rPr>
            </w:pPr>
            <w:ins w:id="23" w:author="Pengxiang_rev" w:date="2025-07-22T17:26: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4F26ACA3" w14:textId="739C0579" w:rsidR="00A13F35" w:rsidRPr="00A952F9" w:rsidRDefault="00A13F35" w:rsidP="00A13F35">
            <w:pPr>
              <w:pStyle w:val="TAL"/>
              <w:jc w:val="center"/>
              <w:rPr>
                <w:ins w:id="24" w:author="Pengxiang_rev" w:date="2025-07-22T17:26:00Z"/>
              </w:rPr>
            </w:pPr>
            <w:ins w:id="25" w:author="Pengxiang_rev" w:date="2025-07-22T17:26: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19B9CDB2" w14:textId="438AE05A" w:rsidR="00A13F35" w:rsidRPr="00A952F9" w:rsidRDefault="00A13F35" w:rsidP="00A13F35">
            <w:pPr>
              <w:pStyle w:val="TAL"/>
              <w:jc w:val="center"/>
              <w:rPr>
                <w:ins w:id="26" w:author="Pengxiang_rev" w:date="2025-07-22T17:26:00Z"/>
              </w:rPr>
            </w:pPr>
            <w:ins w:id="27" w:author="Pengxiang_rev" w:date="2025-07-22T17:26: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0814EF66" w14:textId="41CDBE07" w:rsidR="00A13F35" w:rsidRPr="00A952F9" w:rsidRDefault="00A13F35" w:rsidP="00A13F35">
            <w:pPr>
              <w:pStyle w:val="TAL"/>
              <w:jc w:val="center"/>
              <w:rPr>
                <w:ins w:id="28" w:author="Pengxiang_rev" w:date="2025-07-22T17:26:00Z"/>
              </w:rPr>
            </w:pPr>
            <w:ins w:id="29" w:author="Pengxiang_rev" w:date="2025-07-22T17:26: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2630C558" w14:textId="0CFFEA83" w:rsidR="00A13F35" w:rsidRPr="00A952F9" w:rsidRDefault="00A13F35" w:rsidP="00A13F35">
            <w:pPr>
              <w:pStyle w:val="TAL"/>
              <w:jc w:val="center"/>
              <w:rPr>
                <w:ins w:id="30" w:author="Pengxiang_rev" w:date="2025-07-22T17:26:00Z"/>
              </w:rPr>
            </w:pPr>
            <w:ins w:id="31" w:author="Pengxiang_rev" w:date="2025-07-22T17:26:00Z">
              <w:r w:rsidRPr="00A952F9">
                <w:t>T</w:t>
              </w:r>
            </w:ins>
          </w:p>
        </w:tc>
      </w:tr>
    </w:tbl>
    <w:p w14:paraId="6F24371C" w14:textId="77777777" w:rsidR="00A13F35" w:rsidRPr="00A952F9" w:rsidRDefault="00A13F35" w:rsidP="00A13F35"/>
    <w:p w14:paraId="5B63140C" w14:textId="77777777" w:rsidR="00A13F35" w:rsidRPr="00A952F9" w:rsidRDefault="00A13F35" w:rsidP="00A13F35">
      <w:pPr>
        <w:pStyle w:val="40"/>
      </w:pPr>
      <w:bookmarkStart w:id="32" w:name="_CR5_3_160_3"/>
      <w:bookmarkStart w:id="33" w:name="_Toc203128658"/>
      <w:bookmarkEnd w:id="32"/>
      <w:r w:rsidRPr="00A952F9">
        <w:t>5.3.160.3</w:t>
      </w:r>
      <w:r w:rsidRPr="00A952F9">
        <w:tab/>
        <w:t>Attribute constraints</w:t>
      </w:r>
      <w:bookmarkEnd w:id="33"/>
    </w:p>
    <w:p w14:paraId="0304F957" w14:textId="77777777" w:rsidR="00A13F35" w:rsidRPr="00A952F9" w:rsidRDefault="00A13F35" w:rsidP="00A13F35">
      <w:r w:rsidRPr="00A952F9">
        <w:t>None.</w:t>
      </w:r>
    </w:p>
    <w:p w14:paraId="70DE1E13" w14:textId="77777777" w:rsidR="00A13F35" w:rsidRPr="00A952F9" w:rsidRDefault="00A13F35" w:rsidP="00A13F35">
      <w:pPr>
        <w:pStyle w:val="40"/>
      </w:pPr>
      <w:bookmarkStart w:id="34" w:name="_CR5_3_160_4"/>
      <w:bookmarkStart w:id="35" w:name="_Toc203128659"/>
      <w:bookmarkEnd w:id="34"/>
      <w:r w:rsidRPr="00A952F9">
        <w:rPr>
          <w:lang w:eastAsia="zh-CN"/>
        </w:rPr>
        <w:t>5</w:t>
      </w:r>
      <w:r w:rsidRPr="00A952F9">
        <w:t>.3.160.4</w:t>
      </w:r>
      <w:r w:rsidRPr="00A952F9">
        <w:tab/>
        <w:t>Notifications</w:t>
      </w:r>
      <w:bookmarkEnd w:id="35"/>
    </w:p>
    <w:p w14:paraId="1434A3D6" w14:textId="77777777" w:rsidR="00A13F35" w:rsidRPr="00A952F9" w:rsidRDefault="00A13F35" w:rsidP="00A13F35">
      <w:r w:rsidRPr="00A952F9">
        <w:t xml:space="preserve">The subclause 5.5 of the &lt;&lt;IOC&gt;&gt; using this </w:t>
      </w:r>
      <w:r w:rsidRPr="00A952F9">
        <w:rPr>
          <w:lang w:eastAsia="zh-CN"/>
        </w:rPr>
        <w:t>&lt;&lt;dataType&gt;&gt; as one of its attributes, shall be applicable</w:t>
      </w:r>
      <w:r w:rsidRPr="00A952F9">
        <w:t>.</w:t>
      </w:r>
    </w:p>
    <w:p w14:paraId="3D88D8CD" w14:textId="06B0E50A"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28CF4004" w14:textId="77777777" w:rsidR="002864BD" w:rsidRDefault="002864BD">
      <w:pPr>
        <w:rPr>
          <w:noProof/>
        </w:rPr>
      </w:pPr>
    </w:p>
    <w:p w14:paraId="76C29160" w14:textId="77777777" w:rsidR="001D1EF1" w:rsidRPr="00135C7E" w:rsidRDefault="001D1EF1"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Second</w:t>
      </w:r>
      <w:r w:rsidRPr="009B7D45">
        <w:rPr>
          <w:b/>
          <w:i/>
          <w:sz w:val="32"/>
        </w:rPr>
        <w:t xml:space="preserve"> change</w:t>
      </w:r>
    </w:p>
    <w:p w14:paraId="1F6CB1B0" w14:textId="77777777" w:rsidR="002831DB" w:rsidRPr="00A952F9" w:rsidRDefault="002831DB" w:rsidP="002831DB">
      <w:pPr>
        <w:pStyle w:val="2"/>
      </w:pPr>
      <w:bookmarkStart w:id="36" w:name="_Toc203129172"/>
      <w:r w:rsidRPr="00A952F9">
        <w:lastRenderedPageBreak/>
        <w:t>5.4</w:t>
      </w:r>
      <w:r w:rsidRPr="00A952F9">
        <w:tab/>
        <w:t>Attribute definitions</w:t>
      </w:r>
      <w:bookmarkEnd w:id="36"/>
    </w:p>
    <w:p w14:paraId="27E95E04" w14:textId="77777777" w:rsidR="002831DB" w:rsidRPr="00A952F9" w:rsidRDefault="002831DB" w:rsidP="002831DB">
      <w:pPr>
        <w:pStyle w:val="30"/>
        <w:rPr>
          <w:rFonts w:cs="Arial"/>
          <w:lang w:eastAsia="zh-CN"/>
        </w:rPr>
      </w:pPr>
      <w:bookmarkStart w:id="37" w:name="_CR5_4_1"/>
      <w:bookmarkStart w:id="38" w:name="_Toc59183186"/>
      <w:bookmarkStart w:id="39" w:name="_Toc59184652"/>
      <w:bookmarkStart w:id="40" w:name="_Toc59195587"/>
      <w:bookmarkStart w:id="41" w:name="_Toc59440014"/>
      <w:bookmarkStart w:id="42" w:name="_Toc67990437"/>
      <w:bookmarkStart w:id="43" w:name="_Toc203129173"/>
      <w:bookmarkEnd w:id="37"/>
      <w:r w:rsidRPr="00A952F9">
        <w:rPr>
          <w:rFonts w:cs="Arial"/>
          <w:lang w:eastAsia="zh-CN"/>
        </w:rPr>
        <w:t>5.4.1</w:t>
      </w:r>
      <w:r w:rsidRPr="00A952F9">
        <w:rPr>
          <w:rFonts w:cs="Arial"/>
          <w:lang w:eastAsia="zh-CN"/>
        </w:rPr>
        <w:tab/>
        <w:t>Attribute properties</w:t>
      </w:r>
      <w:bookmarkEnd w:id="38"/>
      <w:bookmarkEnd w:id="39"/>
      <w:bookmarkEnd w:id="40"/>
      <w:bookmarkEnd w:id="41"/>
      <w:bookmarkEnd w:id="42"/>
      <w:bookmarkEnd w:id="43"/>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proofErr w:type="gramStart"/>
            <w:r w:rsidRPr="00A952F9">
              <w:t>multiplicity</w:t>
            </w:r>
            <w:proofErr w:type="gramEnd"/>
            <w:r w:rsidRPr="00A952F9">
              <w:t>: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proofErr w:type="gramStart"/>
            <w:r w:rsidRPr="00A952F9">
              <w:t>multiplicity</w:t>
            </w:r>
            <w:proofErr w:type="gramEnd"/>
            <w:r w:rsidRPr="00A952F9">
              <w:t>: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proofErr w:type="gramStart"/>
            <w:r w:rsidRPr="00A952F9">
              <w:t>multiplicity</w:t>
            </w:r>
            <w:proofErr w:type="gramEnd"/>
            <w:r w:rsidRPr="00A952F9">
              <w:t>: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6BD7902D" w:rsidR="002831DB" w:rsidRPr="00A952F9" w:rsidRDefault="002831DB" w:rsidP="002831DB">
            <w:pPr>
              <w:pStyle w:val="TAL"/>
              <w:keepNext w:val="0"/>
            </w:pPr>
            <w:r w:rsidRPr="00A952F9">
              <w:t>type:  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47C30290" w:rsidR="002831DB" w:rsidRPr="00A952F9" w:rsidRDefault="002831DB" w:rsidP="00153A4D">
            <w:pPr>
              <w:pStyle w:val="TAL"/>
              <w:keepNext w:val="0"/>
            </w:pPr>
            <w:r w:rsidRPr="00A952F9">
              <w:t>type: 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proofErr w:type="gramStart"/>
            <w:r w:rsidRPr="00A952F9">
              <w:t>multiplicity</w:t>
            </w:r>
            <w:proofErr w:type="gramEnd"/>
            <w:r w:rsidRPr="00A952F9">
              <w:t>: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1F461DAA" w:rsidR="002831DB" w:rsidRPr="00A952F9" w:rsidRDefault="002831DB" w:rsidP="002831DB">
            <w:pPr>
              <w:pStyle w:val="TAL"/>
              <w:keepNext w:val="0"/>
              <w:rPr>
                <w:lang w:eastAsia="zh-CN"/>
              </w:rPr>
            </w:pPr>
            <w:r w:rsidRPr="00A952F9">
              <w:t xml:space="preserve">multiplicity: </w:t>
            </w:r>
            <w:r w:rsidRPr="00A952F9">
              <w:rPr>
                <w:lang w:eastAsia="zh-CN"/>
              </w:rPr>
              <w:t>1</w:t>
            </w:r>
          </w:p>
          <w:p w14:paraId="7930D6DB" w14:textId="5FECC3F2" w:rsidR="002831DB" w:rsidRPr="00A952F9" w:rsidRDefault="002831DB" w:rsidP="002831DB">
            <w:pPr>
              <w:pStyle w:val="TAL"/>
              <w:keepNext w:val="0"/>
            </w:pPr>
            <w:r w:rsidRPr="00A952F9">
              <w:t>isOrdered: N/A</w:t>
            </w:r>
          </w:p>
          <w:p w14:paraId="61AF7ADB" w14:textId="1925F5CE" w:rsidR="002831DB" w:rsidRPr="00A952F9" w:rsidRDefault="002831DB" w:rsidP="002831DB">
            <w:pPr>
              <w:pStyle w:val="TAL"/>
              <w:keepNext w:val="0"/>
            </w:pPr>
            <w:r w:rsidRPr="00A952F9">
              <w:t>isUnique: N/A</w:t>
            </w:r>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11AF9138"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proofErr w:type="gramStart"/>
            <w:r w:rsidRPr="00A952F9">
              <w:t>multiplicity</w:t>
            </w:r>
            <w:proofErr w:type="gramEnd"/>
            <w:r w:rsidRPr="00A952F9">
              <w:t>: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proofErr w:type="gramStart"/>
            <w:r w:rsidRPr="00A952F9">
              <w:t>multiplicity</w:t>
            </w:r>
            <w:proofErr w:type="gramEnd"/>
            <w:r w:rsidRPr="00A952F9">
              <w:t>: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proofErr w:type="gramStart"/>
            <w:r w:rsidRPr="00A952F9">
              <w:t>multiplicity</w:t>
            </w:r>
            <w:proofErr w:type="gramEnd"/>
            <w:r w:rsidRPr="00A952F9">
              <w:t>: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proofErr w:type="gramStart"/>
            <w:r w:rsidRPr="00A952F9">
              <w:t>multiplicity</w:t>
            </w:r>
            <w:proofErr w:type="gramEnd"/>
            <w:r w:rsidRPr="00A952F9">
              <w:t>: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proofErr w:type="gramStart"/>
            <w:r w:rsidRPr="00A952F9">
              <w:t>multiplicity</w:t>
            </w:r>
            <w:proofErr w:type="gramEnd"/>
            <w:r w:rsidRPr="00A952F9">
              <w:t>: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proofErr w:type="gramStart"/>
            <w:r w:rsidRPr="00A952F9">
              <w:t>multiplicity</w:t>
            </w:r>
            <w:proofErr w:type="gramEnd"/>
            <w:r w:rsidRPr="00A952F9">
              <w:t>: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proofErr w:type="gramStart"/>
            <w:r w:rsidRPr="00A952F9">
              <w:t>multiplicity</w:t>
            </w:r>
            <w:proofErr w:type="gramEnd"/>
            <w:r w:rsidRPr="00A952F9">
              <w:t>: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proofErr w:type="gramStart"/>
            <w:r w:rsidRPr="00A952F9">
              <w:t>multiplicity</w:t>
            </w:r>
            <w:proofErr w:type="gramEnd"/>
            <w:r w:rsidRPr="00A952F9">
              <w:t>: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proofErr w:type="gramStart"/>
            <w:r w:rsidRPr="00A952F9">
              <w:t>multiplicity</w:t>
            </w:r>
            <w:proofErr w:type="gramEnd"/>
            <w:r w:rsidRPr="00A952F9">
              <w:t>: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proofErr w:type="gramStart"/>
            <w:r w:rsidRPr="00A952F9">
              <w:t>multiplicity</w:t>
            </w:r>
            <w:proofErr w:type="gramEnd"/>
            <w:r w:rsidRPr="00A952F9">
              <w:t>: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proofErr w:type="gramStart"/>
            <w:r w:rsidRPr="00A952F9">
              <w:t>multiplicity</w:t>
            </w:r>
            <w:proofErr w:type="gramEnd"/>
            <w:r w:rsidRPr="00A952F9">
              <w:t>: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proofErr w:type="gramStart"/>
            <w:r w:rsidRPr="00A952F9">
              <w:t>multiplicity</w:t>
            </w:r>
            <w:proofErr w:type="gramEnd"/>
            <w:r w:rsidRPr="00A952F9">
              <w:t>: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proofErr w:type="gramStart"/>
            <w:r w:rsidRPr="00A952F9">
              <w:t>multiplicity</w:t>
            </w:r>
            <w:proofErr w:type="gramEnd"/>
            <w:r w:rsidRPr="00A952F9">
              <w:t>: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proofErr w:type="gramStart"/>
            <w:r w:rsidRPr="00A952F9">
              <w:t>multiplicity</w:t>
            </w:r>
            <w:proofErr w:type="gramEnd"/>
            <w:r w:rsidRPr="00A952F9">
              <w:t>: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proofErr w:type="gramStart"/>
            <w:r w:rsidRPr="00A952F9">
              <w:t>multiplicity</w:t>
            </w:r>
            <w:proofErr w:type="gramEnd"/>
            <w:r w:rsidRPr="00A952F9">
              <w:t>: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proofErr w:type="gramStart"/>
            <w:r w:rsidRPr="00A952F9">
              <w:t>multiplicity</w:t>
            </w:r>
            <w:proofErr w:type="gramEnd"/>
            <w:r w:rsidRPr="00A952F9">
              <w:t>: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proofErr w:type="gramStart"/>
            <w:r w:rsidRPr="00A952F9">
              <w:t>multiplicity</w:t>
            </w:r>
            <w:proofErr w:type="gramEnd"/>
            <w:r w:rsidRPr="00A952F9">
              <w:t>: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proofErr w:type="gramStart"/>
            <w:r w:rsidRPr="00A952F9">
              <w:t>multiplicity</w:t>
            </w:r>
            <w:proofErr w:type="gramEnd"/>
            <w:r w:rsidRPr="00A952F9">
              <w:t>: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proofErr w:type="gramStart"/>
            <w:r w:rsidRPr="00A952F9">
              <w:t>multiplicity</w:t>
            </w:r>
            <w:proofErr w:type="gramEnd"/>
            <w:r w:rsidRPr="00A952F9">
              <w:t>: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proofErr w:type="gramStart"/>
            <w:r w:rsidRPr="00A952F9">
              <w:t>multiplicity</w:t>
            </w:r>
            <w:proofErr w:type="gramEnd"/>
            <w:r w:rsidRPr="00A952F9">
              <w:t>: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proofErr w:type="gramStart"/>
            <w:r w:rsidRPr="00A952F9">
              <w:t>multiplicity</w:t>
            </w:r>
            <w:proofErr w:type="gramEnd"/>
            <w:r w:rsidRPr="00A952F9">
              <w:t>: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proofErr w:type="gramStart"/>
            <w:r w:rsidRPr="00A952F9">
              <w:t>multiplicity</w:t>
            </w:r>
            <w:proofErr w:type="gramEnd"/>
            <w:r w:rsidRPr="00A952F9">
              <w:t>: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proofErr w:type="gramStart"/>
            <w:r w:rsidRPr="00A952F9">
              <w:t>multiplicity</w:t>
            </w:r>
            <w:proofErr w:type="gramEnd"/>
            <w:r w:rsidRPr="00A952F9">
              <w:t>: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proofErr w:type="gramStart"/>
            <w:r w:rsidRPr="00A952F9">
              <w:t>multiplicity</w:t>
            </w:r>
            <w:proofErr w:type="gramEnd"/>
            <w:r w:rsidRPr="00A952F9">
              <w:t>: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proofErr w:type="gramStart"/>
            <w:r w:rsidRPr="00A952F9">
              <w:t>multiplicity</w:t>
            </w:r>
            <w:proofErr w:type="gramEnd"/>
            <w:r w:rsidRPr="00A952F9">
              <w:t>: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proofErr w:type="gramStart"/>
            <w:r w:rsidRPr="00A952F9">
              <w:t>multiplicity</w:t>
            </w:r>
            <w:proofErr w:type="gramEnd"/>
            <w:r w:rsidRPr="00A952F9">
              <w:t>: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proofErr w:type="gramStart"/>
            <w:r w:rsidRPr="00A952F9">
              <w:t>multiplicity</w:t>
            </w:r>
            <w:proofErr w:type="gramEnd"/>
            <w:r w:rsidRPr="00A952F9">
              <w:t>: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proofErr w:type="gramStart"/>
            <w:r w:rsidRPr="00A952F9">
              <w:t>multiplicity</w:t>
            </w:r>
            <w:proofErr w:type="gramEnd"/>
            <w:r w:rsidRPr="00A952F9">
              <w:t>: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proofErr w:type="gramStart"/>
            <w:r w:rsidRPr="00A952F9">
              <w:t>multiplicity</w:t>
            </w:r>
            <w:proofErr w:type="gramEnd"/>
            <w:r w:rsidRPr="00A952F9">
              <w:t>: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proofErr w:type="gramStart"/>
            <w:r w:rsidRPr="00A952F9">
              <w:t>multiplicity</w:t>
            </w:r>
            <w:proofErr w:type="gramEnd"/>
            <w:r w:rsidRPr="00A952F9">
              <w:t>: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proofErr w:type="gramStart"/>
            <w:r w:rsidRPr="00A952F9">
              <w:t>multiplicity</w:t>
            </w:r>
            <w:proofErr w:type="gramEnd"/>
            <w:r w:rsidRPr="00A952F9">
              <w:t>: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proofErr w:type="gramStart"/>
            <w:r w:rsidRPr="00A952F9">
              <w:t>multiplicity</w:t>
            </w:r>
            <w:proofErr w:type="gramEnd"/>
            <w:r w:rsidRPr="00A952F9">
              <w:t>: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proofErr w:type="gramStart"/>
            <w:r w:rsidRPr="00A952F9">
              <w:t>multiplicity</w:t>
            </w:r>
            <w:proofErr w:type="gramEnd"/>
            <w:r w:rsidRPr="00A952F9">
              <w:t>: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proofErr w:type="gramStart"/>
            <w:r w:rsidRPr="00A952F9">
              <w:t>multiplicity</w:t>
            </w:r>
            <w:proofErr w:type="gramEnd"/>
            <w:r w:rsidRPr="00A952F9">
              <w:t>: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proofErr w:type="gramStart"/>
            <w:r w:rsidRPr="00A952F9">
              <w:t>multiplicity</w:t>
            </w:r>
            <w:proofErr w:type="gramEnd"/>
            <w:r w:rsidRPr="00A952F9">
              <w:t>: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proofErr w:type="gramStart"/>
            <w:r w:rsidRPr="00A952F9">
              <w:t>multiplicity</w:t>
            </w:r>
            <w:proofErr w:type="gramEnd"/>
            <w:r w:rsidRPr="00A952F9">
              <w:t>: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proofErr w:type="gramStart"/>
            <w:r w:rsidRPr="00A952F9">
              <w:t>multiplicity</w:t>
            </w:r>
            <w:proofErr w:type="gramEnd"/>
            <w:r w:rsidRPr="00A952F9">
              <w:t>: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proofErr w:type="gramStart"/>
            <w:r w:rsidRPr="00A952F9">
              <w:t>multiplicity</w:t>
            </w:r>
            <w:proofErr w:type="gramEnd"/>
            <w:r w:rsidRPr="00A952F9">
              <w:t>: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proofErr w:type="gramStart"/>
            <w:r w:rsidRPr="00A952F9">
              <w:t>multiplicity</w:t>
            </w:r>
            <w:proofErr w:type="gramEnd"/>
            <w:r w:rsidRPr="00A952F9">
              <w:t>: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proofErr w:type="gramStart"/>
            <w:r w:rsidRPr="00A952F9">
              <w:t>multiplicity</w:t>
            </w:r>
            <w:proofErr w:type="gramEnd"/>
            <w:r w:rsidRPr="00A952F9">
              <w:t>: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proofErr w:type="gramStart"/>
            <w:r w:rsidRPr="00A952F9">
              <w:t>multiplicity</w:t>
            </w:r>
            <w:proofErr w:type="gramEnd"/>
            <w:r w:rsidRPr="00A952F9">
              <w:t>: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proofErr w:type="gramStart"/>
            <w:r w:rsidRPr="00A952F9">
              <w:t>multiplicity</w:t>
            </w:r>
            <w:proofErr w:type="gramEnd"/>
            <w:r w:rsidRPr="00A952F9">
              <w:t>: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proofErr w:type="gramStart"/>
            <w:r w:rsidRPr="00A952F9">
              <w:t>multiplicity</w:t>
            </w:r>
            <w:proofErr w:type="gramEnd"/>
            <w:r w:rsidRPr="00A952F9">
              <w:t>: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proofErr w:type="gramStart"/>
            <w:r w:rsidRPr="00A952F9">
              <w:t>multiplicity</w:t>
            </w:r>
            <w:proofErr w:type="gramEnd"/>
            <w:r w:rsidRPr="00A952F9">
              <w:t>: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proofErr w:type="gramStart"/>
            <w:r w:rsidRPr="00A952F9">
              <w:t>multiplicity</w:t>
            </w:r>
            <w:proofErr w:type="gramEnd"/>
            <w:r w:rsidRPr="00A952F9">
              <w:t>: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proofErr w:type="gramStart"/>
            <w:r w:rsidRPr="00A952F9">
              <w:t>multiplicity</w:t>
            </w:r>
            <w:proofErr w:type="gramEnd"/>
            <w:r w:rsidRPr="00A952F9">
              <w:t>: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proofErr w:type="gramStart"/>
            <w:r w:rsidRPr="00A952F9">
              <w:t>multiplicity</w:t>
            </w:r>
            <w:proofErr w:type="gramEnd"/>
            <w:r w:rsidRPr="00A952F9">
              <w:t>: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proofErr w:type="gramStart"/>
            <w:r w:rsidRPr="00A952F9">
              <w:t>multiplicity</w:t>
            </w:r>
            <w:proofErr w:type="gramEnd"/>
            <w:r w:rsidRPr="00A952F9">
              <w:t>: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proofErr w:type="gramStart"/>
            <w:r w:rsidRPr="00A952F9">
              <w:t>multiplicity</w:t>
            </w:r>
            <w:proofErr w:type="gramEnd"/>
            <w:r w:rsidRPr="00A952F9">
              <w:t>: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proofErr w:type="gramStart"/>
            <w:r w:rsidRPr="00A952F9">
              <w:t>multiplicity</w:t>
            </w:r>
            <w:proofErr w:type="gramEnd"/>
            <w:r w:rsidRPr="00A952F9">
              <w:t>: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proofErr w:type="gramStart"/>
            <w:r w:rsidRPr="00A952F9">
              <w:t>multiplicity</w:t>
            </w:r>
            <w:proofErr w:type="gramEnd"/>
            <w:r w:rsidRPr="00A952F9">
              <w:t>: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proofErr w:type="gramStart"/>
            <w:r w:rsidRPr="00A952F9">
              <w:t>multiplicity</w:t>
            </w:r>
            <w:proofErr w:type="gramEnd"/>
            <w:r w:rsidRPr="00A952F9">
              <w:t>: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proofErr w:type="gramStart"/>
            <w:r w:rsidRPr="00A952F9">
              <w:t>multiplicity</w:t>
            </w:r>
            <w:proofErr w:type="gramEnd"/>
            <w:r w:rsidRPr="00A952F9">
              <w:t>: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proofErr w:type="gramStart"/>
            <w:r w:rsidRPr="00A952F9">
              <w:t>multiplicity</w:t>
            </w:r>
            <w:proofErr w:type="gramEnd"/>
            <w:r w:rsidRPr="00A952F9">
              <w:t>: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proofErr w:type="gramStart"/>
            <w:r w:rsidRPr="00A952F9">
              <w:t>multiplicity</w:t>
            </w:r>
            <w:proofErr w:type="gramEnd"/>
            <w:r w:rsidRPr="00A952F9">
              <w:t>: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proofErr w:type="gramStart"/>
            <w:r w:rsidRPr="00A952F9">
              <w:t>multiplicity</w:t>
            </w:r>
            <w:proofErr w:type="gramEnd"/>
            <w:r w:rsidRPr="00A952F9">
              <w:t>: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proofErr w:type="gramStart"/>
            <w:r w:rsidRPr="00A952F9">
              <w:t>multiplicity</w:t>
            </w:r>
            <w:proofErr w:type="gramEnd"/>
            <w:r w:rsidRPr="00A952F9">
              <w:t>: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proofErr w:type="gramStart"/>
            <w:r w:rsidRPr="00A952F9">
              <w:t>multiplicity</w:t>
            </w:r>
            <w:proofErr w:type="gramEnd"/>
            <w:r w:rsidRPr="00A952F9">
              <w:t>: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proofErr w:type="gramStart"/>
            <w:r w:rsidRPr="00A952F9">
              <w:t>multiplicity</w:t>
            </w:r>
            <w:proofErr w:type="gramEnd"/>
            <w:r w:rsidRPr="00A952F9">
              <w:t>: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proofErr w:type="gramStart"/>
            <w:r w:rsidRPr="00A952F9">
              <w:t>multiplicity</w:t>
            </w:r>
            <w:proofErr w:type="gramEnd"/>
            <w:r w:rsidRPr="00A952F9">
              <w:t>: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proofErr w:type="gramStart"/>
            <w:r w:rsidRPr="00A952F9">
              <w:t>multiplicity</w:t>
            </w:r>
            <w:proofErr w:type="gramEnd"/>
            <w:r w:rsidRPr="00A952F9">
              <w:t>: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proofErr w:type="gramStart"/>
            <w:r w:rsidRPr="00A952F9">
              <w:t>multiplicity</w:t>
            </w:r>
            <w:proofErr w:type="gramEnd"/>
            <w:r w:rsidRPr="00A952F9">
              <w:t>: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proofErr w:type="gramStart"/>
            <w:r w:rsidRPr="00A952F9">
              <w:t>multiplicity</w:t>
            </w:r>
            <w:proofErr w:type="gramEnd"/>
            <w:r w:rsidRPr="00A952F9">
              <w:t>: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proofErr w:type="gramStart"/>
            <w:r w:rsidRPr="00A952F9">
              <w:t>multiplicity</w:t>
            </w:r>
            <w:proofErr w:type="gramEnd"/>
            <w:r w:rsidRPr="00A952F9">
              <w:t>: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proofErr w:type="gramStart"/>
            <w:r w:rsidRPr="00A952F9">
              <w:t>multiplicity</w:t>
            </w:r>
            <w:proofErr w:type="gramEnd"/>
            <w:r w:rsidRPr="00A952F9">
              <w:t>: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proofErr w:type="gramStart"/>
            <w:r w:rsidRPr="00A952F9">
              <w:t>multiplicity</w:t>
            </w:r>
            <w:proofErr w:type="gramEnd"/>
            <w:r w:rsidRPr="00A952F9">
              <w:t>: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proofErr w:type="gramStart"/>
            <w:r w:rsidRPr="00A952F9">
              <w:t>multiplicity</w:t>
            </w:r>
            <w:proofErr w:type="gramEnd"/>
            <w:r w:rsidRPr="00A952F9">
              <w:t>: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proofErr w:type="gramStart"/>
            <w:r w:rsidRPr="00A952F9">
              <w:t>multiplicity</w:t>
            </w:r>
            <w:proofErr w:type="gramEnd"/>
            <w:r w:rsidRPr="00A952F9">
              <w:t>: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proofErr w:type="gramStart"/>
            <w:r w:rsidRPr="00A952F9">
              <w:t>multiplicity</w:t>
            </w:r>
            <w:proofErr w:type="gramEnd"/>
            <w:r w:rsidRPr="00A952F9">
              <w:t>: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proofErr w:type="gramStart"/>
            <w:r w:rsidRPr="00A952F9">
              <w:t>multiplicity</w:t>
            </w:r>
            <w:proofErr w:type="gramEnd"/>
            <w:r w:rsidRPr="00A952F9">
              <w:t>: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60539FF9" w:rsidR="002831DB" w:rsidRPr="00A952F9" w:rsidRDefault="002831DB" w:rsidP="002831DB">
            <w:pPr>
              <w:pStyle w:val="TAL"/>
              <w:keepNext w:val="0"/>
            </w:pPr>
            <w:r w:rsidRPr="00A952F9">
              <w:t>type: ENUM</w:t>
            </w:r>
          </w:p>
          <w:p w14:paraId="0B8938EF" w14:textId="77777777" w:rsidR="002831DB" w:rsidRPr="00A952F9" w:rsidRDefault="002831DB" w:rsidP="002831DB">
            <w:pPr>
              <w:pStyle w:val="TAL"/>
              <w:keepNext w:val="0"/>
            </w:pPr>
            <w:proofErr w:type="gramStart"/>
            <w:r w:rsidRPr="00A952F9">
              <w:t>multiplicity</w:t>
            </w:r>
            <w:proofErr w:type="gramEnd"/>
            <w:r w:rsidRPr="00A952F9">
              <w:t>: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proofErr w:type="gramStart"/>
            <w:r w:rsidRPr="00A952F9">
              <w:t>multiplicity</w:t>
            </w:r>
            <w:proofErr w:type="gramEnd"/>
            <w:r w:rsidRPr="00A952F9">
              <w:t>: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32CFFE2" w:rsidR="002831DB" w:rsidRPr="00A952F9" w:rsidRDefault="002831DB" w:rsidP="002831DB">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3A61A4FF" w14:textId="5607D841" w:rsidR="002831DB" w:rsidRPr="00A952F9" w:rsidRDefault="002831DB" w:rsidP="002831DB">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4F03A706" w14:textId="77777777" w:rsidR="002831DB" w:rsidRPr="00A952F9" w:rsidRDefault="002831DB" w:rsidP="002831DB">
            <w:pPr>
              <w:pStyle w:val="TAL"/>
              <w:keepNext w:val="0"/>
              <w:rPr>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6F68E0" w14:textId="49BF8A1F" w:rsidR="002831DB" w:rsidRPr="00A952F9" w:rsidRDefault="002831DB" w:rsidP="000C3B96">
            <w:pPr>
              <w:pStyle w:val="TAL"/>
              <w:keepNext w:val="0"/>
              <w:rPr>
                <w:lang w:eastAsia="zh-CN"/>
              </w:rPr>
            </w:pPr>
            <w:r w:rsidRPr="00A952F9">
              <w:t xml:space="preserve">type: </w:t>
            </w:r>
            <w:r w:rsidRPr="00A952F9">
              <w:rPr>
                <w:rFonts w:ascii="Courier New" w:hAnsi="Courier New" w:cs="Courier New"/>
                <w:lang w:eastAsia="zh-CN"/>
              </w:rPr>
              <w:t>NFService</w:t>
            </w:r>
          </w:p>
          <w:p w14:paraId="371746D9" w14:textId="0C3F9415" w:rsidR="002831DB" w:rsidRPr="00A952F9" w:rsidRDefault="002831DB" w:rsidP="002831DB">
            <w:pPr>
              <w:pStyle w:val="TAL"/>
              <w:keepNext w:val="0"/>
              <w:rPr>
                <w:lang w:eastAsia="zh-CN"/>
              </w:rPr>
            </w:pPr>
            <w:r w:rsidRPr="00A952F9">
              <w:t xml:space="preserve">multiplicity: </w:t>
            </w:r>
            <w:r w:rsidRPr="00A952F9">
              <w:rPr>
                <w:lang w:eastAsia="zh-CN"/>
              </w:rPr>
              <w:t>*</w:t>
            </w:r>
          </w:p>
          <w:p w14:paraId="1305B4D9" w14:textId="7E2092E9" w:rsidR="002831DB" w:rsidRPr="00A952F9" w:rsidRDefault="002831DB" w:rsidP="002831DB">
            <w:pPr>
              <w:pStyle w:val="TAL"/>
              <w:keepNext w:val="0"/>
            </w:pPr>
            <w:r w:rsidRPr="00A952F9">
              <w:t>isOrdered: False</w:t>
            </w:r>
          </w:p>
          <w:p w14:paraId="5CF79D48" w14:textId="42B0F812" w:rsidR="002831DB" w:rsidRPr="00A952F9" w:rsidRDefault="002831DB" w:rsidP="002831DB">
            <w:pPr>
              <w:pStyle w:val="TAL"/>
              <w:keepNext w:val="0"/>
            </w:pPr>
            <w:r w:rsidRPr="00A952F9">
              <w:t>isUnique: True</w:t>
            </w:r>
          </w:p>
          <w:p w14:paraId="2259B2B1" w14:textId="1A299518" w:rsidR="002831DB" w:rsidRPr="00A952F9" w:rsidRDefault="002831DB" w:rsidP="002831DB">
            <w:pPr>
              <w:pStyle w:val="TAL"/>
              <w:keepNext w:val="0"/>
            </w:pPr>
            <w:r w:rsidRPr="00A952F9">
              <w:t>defaultValue: None</w:t>
            </w:r>
          </w:p>
          <w:p w14:paraId="6628FA7A" w14:textId="4849894B" w:rsidR="002831DB" w:rsidRPr="00A952F9" w:rsidRDefault="002831DB" w:rsidP="002831DB">
            <w:pPr>
              <w:pStyle w:val="TAL"/>
              <w:keepNext w:val="0"/>
            </w:pPr>
            <w:r w:rsidRPr="00A952F9">
              <w:t>isNullable: False</w:t>
            </w:r>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lang w:eastAsia="zh-CN"/>
              </w:rPr>
              <w:t>.</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roofErr w:type="gramStart"/>
            <w:r w:rsidRPr="00A952F9">
              <w:t>..</w:t>
            </w:r>
            <w:proofErr w:type="gramEnd"/>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proofErr w:type="gramStart"/>
            <w:r w:rsidRPr="00A952F9">
              <w:t>multiplicity:</w:t>
            </w:r>
            <w:proofErr w:type="gramEnd"/>
            <w:r w:rsidRPr="00A952F9">
              <w:t>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77777777" w:rsidR="002831DB" w:rsidRPr="00A952F9" w:rsidRDefault="002831DB" w:rsidP="002831DB">
            <w:pPr>
              <w:pStyle w:val="TAL"/>
              <w:keepNext w:val="0"/>
            </w:pPr>
            <w:r w:rsidRPr="00A952F9">
              <w:t>It represent a single condition item that shall be evaluated 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proofErr w:type="gramStart"/>
            <w:r w:rsidRPr="00A952F9">
              <w:t>multiplicity</w:t>
            </w:r>
            <w:proofErr w:type="gramEnd"/>
            <w:r w:rsidRPr="00A952F9">
              <w:t>: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proofErr w:type="gramStart"/>
            <w:r w:rsidRPr="00A952F9">
              <w:t>multiplicity</w:t>
            </w:r>
            <w:proofErr w:type="gramEnd"/>
            <w:r w:rsidRPr="00A952F9">
              <w:t>: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proofErr w:type="gramStart"/>
            <w:r w:rsidRPr="00A952F9">
              <w:t>multiplicity</w:t>
            </w:r>
            <w:proofErr w:type="gramEnd"/>
            <w:r w:rsidRPr="00A952F9">
              <w:t>: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proofErr w:type="gramStart"/>
            <w:r w:rsidRPr="00A952F9">
              <w:t>multiplicity</w:t>
            </w:r>
            <w:proofErr w:type="gramEnd"/>
            <w:r w:rsidRPr="00A952F9">
              <w:t>: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proofErr w:type="gramStart"/>
            <w:r w:rsidRPr="00A952F9">
              <w:t>multiplicity</w:t>
            </w:r>
            <w:proofErr w:type="gramEnd"/>
            <w:r w:rsidRPr="00A952F9">
              <w:t>: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proofErr w:type="gramStart"/>
            <w:r w:rsidRPr="00A952F9">
              <w:t>multiplicity</w:t>
            </w:r>
            <w:proofErr w:type="gramEnd"/>
            <w:r w:rsidRPr="00A952F9">
              <w:t>: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proofErr w:type="gramStart"/>
            <w:r w:rsidRPr="00A952F9">
              <w:t>multiplicity</w:t>
            </w:r>
            <w:proofErr w:type="gramEnd"/>
            <w:r w:rsidRPr="00A952F9">
              <w:t>: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proofErr w:type="gramStart"/>
            <w:r w:rsidRPr="00A952F9">
              <w:t>multiplicity</w:t>
            </w:r>
            <w:proofErr w:type="gramEnd"/>
            <w:r w:rsidRPr="00A952F9">
              <w:t>: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proofErr w:type="gramStart"/>
            <w:r w:rsidRPr="00A952F9">
              <w:t>multiplicity</w:t>
            </w:r>
            <w:proofErr w:type="gramEnd"/>
            <w:r w:rsidRPr="00A952F9">
              <w:t>: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proofErr w:type="gramStart"/>
            <w:r w:rsidRPr="00A952F9">
              <w:t>multiplicity</w:t>
            </w:r>
            <w:proofErr w:type="gramEnd"/>
            <w:r w:rsidRPr="00A952F9">
              <w:t>: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proofErr w:type="gramStart"/>
            <w:r w:rsidRPr="00A952F9">
              <w:t>multiplicity</w:t>
            </w:r>
            <w:proofErr w:type="gramEnd"/>
            <w:r w:rsidRPr="00A952F9">
              <w:t>: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1D1EF1"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1D1EF1" w:rsidRPr="00A952F9" w:rsidRDefault="001D1EF1" w:rsidP="001D1EF1">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1D1EF1" w:rsidRPr="00A952F9" w:rsidRDefault="001D1EF1" w:rsidP="001D1EF1">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1D1EF1" w:rsidRPr="00A952F9" w:rsidRDefault="001D1EF1" w:rsidP="001D1EF1">
            <w:pPr>
              <w:pStyle w:val="TAL"/>
              <w:rPr>
                <w:color w:val="000000"/>
              </w:rPr>
            </w:pPr>
          </w:p>
          <w:p w14:paraId="59D0D310" w14:textId="77777777" w:rsidR="001D1EF1" w:rsidRPr="00A952F9" w:rsidRDefault="001D1EF1" w:rsidP="001D1EF1">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1D1EF1" w:rsidRPr="00A952F9" w:rsidRDefault="001D1EF1" w:rsidP="001D1EF1">
            <w:pPr>
              <w:pStyle w:val="TAL"/>
            </w:pPr>
            <w:r w:rsidRPr="00A952F9">
              <w:t>type: String</w:t>
            </w:r>
          </w:p>
          <w:p w14:paraId="54EDF67D" w14:textId="77777777" w:rsidR="001D1EF1" w:rsidRPr="00A952F9" w:rsidRDefault="001D1EF1" w:rsidP="001D1EF1">
            <w:pPr>
              <w:pStyle w:val="TAL"/>
            </w:pPr>
            <w:r w:rsidRPr="00A952F9">
              <w:t>multiplicity: 0..1</w:t>
            </w:r>
          </w:p>
          <w:p w14:paraId="4815FC8A" w14:textId="77777777" w:rsidR="001D1EF1" w:rsidRPr="00A952F9" w:rsidRDefault="001D1EF1" w:rsidP="001D1EF1">
            <w:pPr>
              <w:pStyle w:val="TAL"/>
            </w:pPr>
            <w:r w:rsidRPr="00A952F9">
              <w:t>isOrdered: N/A</w:t>
            </w:r>
          </w:p>
          <w:p w14:paraId="0E861FE4" w14:textId="77777777" w:rsidR="001D1EF1" w:rsidRPr="00A952F9" w:rsidRDefault="001D1EF1" w:rsidP="001D1EF1">
            <w:pPr>
              <w:pStyle w:val="TAL"/>
            </w:pPr>
            <w:r w:rsidRPr="00A952F9">
              <w:t>isUnique: N/A</w:t>
            </w:r>
          </w:p>
          <w:p w14:paraId="4A821491" w14:textId="77777777" w:rsidR="001D1EF1" w:rsidRPr="00A952F9" w:rsidRDefault="001D1EF1" w:rsidP="001D1EF1">
            <w:pPr>
              <w:pStyle w:val="TAL"/>
            </w:pPr>
            <w:r w:rsidRPr="00A952F9">
              <w:t>defaultValue: None</w:t>
            </w:r>
          </w:p>
          <w:p w14:paraId="7B5BD4FD" w14:textId="77777777" w:rsidR="001D1EF1" w:rsidRPr="00A952F9" w:rsidRDefault="001D1EF1" w:rsidP="001D1EF1">
            <w:pPr>
              <w:pStyle w:val="TAL"/>
            </w:pPr>
            <w:r w:rsidRPr="00A952F9">
              <w:t>isNullable: False</w:t>
            </w:r>
          </w:p>
        </w:tc>
      </w:tr>
      <w:tr w:rsidR="00B20707" w:rsidRPr="00A952F9" w14:paraId="4EDAB7FB" w14:textId="77777777" w:rsidTr="002831DB">
        <w:trPr>
          <w:cantSplit/>
          <w:tblHeader/>
          <w:jc w:val="center"/>
          <w:ins w:id="44" w:author="Pengxiang_rev" w:date="2025-07-22T17:35:00Z"/>
        </w:trPr>
        <w:tc>
          <w:tcPr>
            <w:tcW w:w="3174" w:type="dxa"/>
            <w:tcBorders>
              <w:top w:val="single" w:sz="4" w:space="0" w:color="auto"/>
              <w:left w:val="single" w:sz="4" w:space="0" w:color="auto"/>
              <w:bottom w:val="single" w:sz="4" w:space="0" w:color="auto"/>
              <w:right w:val="single" w:sz="4" w:space="0" w:color="auto"/>
            </w:tcBorders>
          </w:tcPr>
          <w:p w14:paraId="26637807" w14:textId="24A1DA27" w:rsidR="00B20707" w:rsidRPr="00A952F9" w:rsidRDefault="00B20707" w:rsidP="00B20707">
            <w:pPr>
              <w:pStyle w:val="TAL"/>
              <w:keepNext w:val="0"/>
              <w:rPr>
                <w:ins w:id="45" w:author="Pengxiang_rev" w:date="2025-07-22T17:35:00Z"/>
                <w:rFonts w:ascii="Courier New" w:hAnsi="Courier New" w:cs="Courier New"/>
                <w:szCs w:val="18"/>
                <w:lang w:eastAsia="zh-CN"/>
              </w:rPr>
            </w:pPr>
            <w:ins w:id="46" w:author="Pengxiang_rev" w:date="2025-07-22T17:35:00Z">
              <w:r w:rsidRPr="00A13F35">
                <w:rPr>
                  <w:rFonts w:ascii="Courier New" w:hAnsi="Courier New" w:cs="Courier New"/>
                  <w:szCs w:val="18"/>
                </w:rPr>
                <w:t>amfEvents</w:t>
              </w:r>
            </w:ins>
          </w:p>
        </w:tc>
        <w:tc>
          <w:tcPr>
            <w:tcW w:w="4395" w:type="dxa"/>
            <w:tcBorders>
              <w:top w:val="single" w:sz="4" w:space="0" w:color="auto"/>
              <w:left w:val="single" w:sz="4" w:space="0" w:color="auto"/>
              <w:bottom w:val="single" w:sz="4" w:space="0" w:color="auto"/>
              <w:right w:val="single" w:sz="4" w:space="0" w:color="auto"/>
            </w:tcBorders>
          </w:tcPr>
          <w:p w14:paraId="625EEC6B" w14:textId="39E97DEC" w:rsidR="00B20707" w:rsidRDefault="00B20707" w:rsidP="00B20707">
            <w:pPr>
              <w:pStyle w:val="TAL"/>
              <w:rPr>
                <w:ins w:id="47" w:author="Pengxiang_rev" w:date="2025-07-22T17:35:00Z"/>
                <w:rFonts w:cs="Arial"/>
                <w:szCs w:val="18"/>
              </w:rPr>
            </w:pPr>
            <w:ins w:id="48" w:author="Pengxiang_rev" w:date="2025-07-22T17:39:00Z">
              <w:r>
                <w:t xml:space="preserve">This attribute indicates </w:t>
              </w:r>
            </w:ins>
            <w:ins w:id="49" w:author="Pengxiang_rev" w:date="2025-07-22T17:35:00Z">
              <w:r>
                <w:t>AMF event</w:t>
              </w:r>
              <w:r>
                <w:rPr>
                  <w:rFonts w:cs="Arial"/>
                  <w:szCs w:val="18"/>
                </w:rPr>
                <w:t xml:space="preserve"> types supported by the AMF</w:t>
              </w:r>
            </w:ins>
            <w:ins w:id="50" w:author="Pengxiang_#162_Rev" w:date="2025-08-28T18:30:00Z">
              <w:r w:rsidR="001D4473">
                <w:rPr>
                  <w:rFonts w:cs="Arial"/>
                  <w:szCs w:val="18"/>
                </w:rPr>
                <w:t>, see TS 29.510 [23]</w:t>
              </w:r>
            </w:ins>
            <w:ins w:id="51" w:author="Pengxiang_rev" w:date="2025-07-22T17:35:00Z">
              <w:r>
                <w:rPr>
                  <w:rFonts w:cs="Arial"/>
                  <w:szCs w:val="18"/>
                </w:rPr>
                <w:t>.</w:t>
              </w:r>
            </w:ins>
            <w:ins w:id="52" w:author="Pengxiang_rev" w:date="2025-07-24T16:23:00Z">
              <w:r w:rsidR="0090607B">
                <w:rPr>
                  <w:rFonts w:cs="Arial"/>
                  <w:szCs w:val="18"/>
                </w:rPr>
                <w:t xml:space="preserve"> </w:t>
              </w:r>
            </w:ins>
          </w:p>
          <w:p w14:paraId="4FAA3C97" w14:textId="77777777" w:rsidR="00B20707" w:rsidRDefault="00B20707" w:rsidP="00B20707">
            <w:pPr>
              <w:pStyle w:val="TAL"/>
              <w:rPr>
                <w:ins w:id="53" w:author="Pengxiang_rev" w:date="2025-07-22T17:35:00Z"/>
                <w:rFonts w:cs="Arial"/>
                <w:szCs w:val="18"/>
              </w:rPr>
            </w:pPr>
          </w:p>
          <w:p w14:paraId="51006DD2" w14:textId="56A73EB8" w:rsidR="00B20707" w:rsidRPr="00A952F9" w:rsidRDefault="00B20707" w:rsidP="009848ED">
            <w:pPr>
              <w:pStyle w:val="TAL"/>
              <w:rPr>
                <w:ins w:id="54" w:author="Pengxiang_rev" w:date="2025-07-22T17:35:00Z"/>
                <w:lang w:eastAsia="zh-CN"/>
              </w:rPr>
            </w:pPr>
            <w:proofErr w:type="gramStart"/>
            <w:ins w:id="55" w:author="Pengxiang_rev" w:date="2025-07-22T17:39:00Z">
              <w:r w:rsidRPr="00A952F9">
                <w:rPr>
                  <w:rFonts w:cs="Arial"/>
                  <w:szCs w:val="18"/>
                </w:rPr>
                <w:t>allowedValues</w:t>
              </w:r>
              <w:proofErr w:type="gramEnd"/>
              <w:r w:rsidRPr="00A952F9">
                <w:rPr>
                  <w:rFonts w:cs="Arial"/>
                  <w:szCs w:val="18"/>
                </w:rPr>
                <w:t xml:space="preserve">: </w:t>
              </w:r>
            </w:ins>
            <w:ins w:id="56" w:author="Pengxiang_#162_Rev" w:date="2025-08-28T18:10:00Z">
              <w:r w:rsidR="009848ED" w:rsidRPr="00A952F9">
                <w:rPr>
                  <w:rFonts w:cs="Arial"/>
                  <w:szCs w:val="18"/>
                </w:rPr>
                <w:t xml:space="preserve">See </w:t>
              </w:r>
              <w:r w:rsidR="009848ED">
                <w:rPr>
                  <w:rFonts w:cs="Arial"/>
                  <w:szCs w:val="18"/>
                </w:rPr>
                <w:t xml:space="preserve">clause 6.2.6.3.3 of </w:t>
              </w:r>
              <w:r w:rsidR="009848ED" w:rsidRPr="00A952F9">
                <w:rPr>
                  <w:rFonts w:cs="Arial"/>
                  <w:szCs w:val="18"/>
                </w:rPr>
                <w:t>TS 2</w:t>
              </w:r>
              <w:r w:rsidR="009848ED">
                <w:rPr>
                  <w:rFonts w:cs="Arial"/>
                  <w:szCs w:val="18"/>
                </w:rPr>
                <w:t>9</w:t>
              </w:r>
              <w:r w:rsidR="009848ED" w:rsidRPr="00A952F9">
                <w:rPr>
                  <w:rFonts w:cs="Arial"/>
                  <w:szCs w:val="18"/>
                </w:rPr>
                <w:t>.5</w:t>
              </w:r>
              <w:r w:rsidR="009848ED">
                <w:rPr>
                  <w:rFonts w:cs="Arial"/>
                  <w:szCs w:val="18"/>
                </w:rPr>
                <w:t xml:space="preserve">18 </w:t>
              </w:r>
              <w:r w:rsidR="009848ED" w:rsidRPr="00A952F9">
                <w:rPr>
                  <w:rFonts w:cs="Arial"/>
                  <w:szCs w:val="18"/>
                </w:rPr>
                <w:t>[</w:t>
              </w:r>
              <w:r w:rsidR="009848ED">
                <w:rPr>
                  <w:rFonts w:cs="Arial"/>
                  <w:szCs w:val="18"/>
                </w:rPr>
                <w:t>80</w:t>
              </w:r>
              <w:r w:rsidR="009848ED" w:rsidRPr="00A952F9">
                <w:rPr>
                  <w:rFonts w:cs="Arial"/>
                  <w:szCs w:val="18"/>
                </w:rPr>
                <w:t>]</w:t>
              </w:r>
              <w:r w:rsidR="009848ED" w:rsidRPr="00A952F9">
                <w:rPr>
                  <w:rFonts w:cs="Arial"/>
                  <w:szCs w:val="18"/>
                  <w:lang w:eastAsia="zh-CN"/>
                </w:rPr>
                <w:t xml:space="preserve"> for </w:t>
              </w:r>
            </w:ins>
            <w:ins w:id="57" w:author="Pengxiang_#162_Rev" w:date="2025-08-28T18:11:00Z">
              <w:r w:rsidR="009848ED">
                <w:t>AmfEventType.</w:t>
              </w:r>
            </w:ins>
          </w:p>
        </w:tc>
        <w:tc>
          <w:tcPr>
            <w:tcW w:w="1897" w:type="dxa"/>
            <w:tcBorders>
              <w:top w:val="single" w:sz="4" w:space="0" w:color="auto"/>
              <w:left w:val="single" w:sz="4" w:space="0" w:color="auto"/>
              <w:bottom w:val="single" w:sz="4" w:space="0" w:color="auto"/>
              <w:right w:val="single" w:sz="4" w:space="0" w:color="auto"/>
            </w:tcBorders>
          </w:tcPr>
          <w:p w14:paraId="0E71C1C0" w14:textId="5F6233FB" w:rsidR="00B20707" w:rsidRPr="00A952F9" w:rsidRDefault="00B20707" w:rsidP="00B20707">
            <w:pPr>
              <w:pStyle w:val="TAL"/>
              <w:keepNext w:val="0"/>
              <w:rPr>
                <w:ins w:id="58" w:author="Pengxiang_rev" w:date="2025-07-22T17:36:00Z"/>
              </w:rPr>
            </w:pPr>
            <w:ins w:id="59" w:author="Pengxiang_rev" w:date="2025-07-22T17:36:00Z">
              <w:r w:rsidRPr="00A952F9">
                <w:t xml:space="preserve">type: </w:t>
              </w:r>
            </w:ins>
            <w:ins w:id="60" w:author="Pengxiang_#162_Rev" w:date="2025-08-28T18:08:00Z">
              <w:r w:rsidR="009848ED">
                <w:t>ENUM</w:t>
              </w:r>
            </w:ins>
          </w:p>
          <w:p w14:paraId="3D228B4A" w14:textId="1C77EDAC" w:rsidR="00B20707" w:rsidRPr="00A952F9" w:rsidRDefault="00B20707" w:rsidP="00B20707">
            <w:pPr>
              <w:pStyle w:val="TAL"/>
              <w:keepNext w:val="0"/>
              <w:rPr>
                <w:ins w:id="61" w:author="Pengxiang_rev" w:date="2025-07-22T17:36:00Z"/>
              </w:rPr>
            </w:pPr>
            <w:proofErr w:type="gramStart"/>
            <w:ins w:id="62" w:author="Pengxiang_rev" w:date="2025-07-22T17:36:00Z">
              <w:r w:rsidRPr="00A952F9">
                <w:t>multiplicity</w:t>
              </w:r>
              <w:proofErr w:type="gramEnd"/>
              <w:r w:rsidRPr="00A952F9">
                <w:t xml:space="preserve">: </w:t>
              </w:r>
            </w:ins>
            <w:ins w:id="63" w:author="Pengxiang_#162_Rev" w:date="2025-08-28T18:32:00Z">
              <w:r w:rsidR="001D4473">
                <w:t>1..</w:t>
              </w:r>
            </w:ins>
            <w:ins w:id="64" w:author="Pengxiang_rev" w:date="2025-07-22T17:36:00Z">
              <w:r w:rsidRPr="00A952F9">
                <w:t>*</w:t>
              </w:r>
            </w:ins>
          </w:p>
          <w:p w14:paraId="71465F1F" w14:textId="77777777" w:rsidR="00B20707" w:rsidRPr="00A952F9" w:rsidRDefault="00B20707" w:rsidP="00B20707">
            <w:pPr>
              <w:pStyle w:val="TAL"/>
              <w:keepNext w:val="0"/>
              <w:rPr>
                <w:ins w:id="65" w:author="Pengxiang_rev" w:date="2025-07-22T17:36:00Z"/>
              </w:rPr>
            </w:pPr>
            <w:ins w:id="66" w:author="Pengxiang_rev" w:date="2025-07-22T17:36:00Z">
              <w:r w:rsidRPr="00A952F9">
                <w:t>isOrdered: False</w:t>
              </w:r>
            </w:ins>
          </w:p>
          <w:p w14:paraId="33BC2A7D" w14:textId="77777777" w:rsidR="00B20707" w:rsidRPr="00A952F9" w:rsidRDefault="00B20707" w:rsidP="00B20707">
            <w:pPr>
              <w:pStyle w:val="TAL"/>
              <w:keepNext w:val="0"/>
              <w:rPr>
                <w:ins w:id="67" w:author="Pengxiang_rev" w:date="2025-07-22T17:36:00Z"/>
              </w:rPr>
            </w:pPr>
            <w:ins w:id="68" w:author="Pengxiang_rev" w:date="2025-07-22T17:36:00Z">
              <w:r w:rsidRPr="00A952F9">
                <w:t>isUnique: True</w:t>
              </w:r>
            </w:ins>
          </w:p>
          <w:p w14:paraId="188203DB" w14:textId="03AC181A" w:rsidR="00B20707" w:rsidRPr="00A952F9" w:rsidRDefault="00B20707" w:rsidP="00B20707">
            <w:pPr>
              <w:pStyle w:val="TAL"/>
              <w:rPr>
                <w:ins w:id="69" w:author="Pengxiang_rev" w:date="2025-07-22T17:35:00Z"/>
              </w:rPr>
            </w:pPr>
            <w:bookmarkStart w:id="70" w:name="_GoBack"/>
            <w:bookmarkEnd w:id="70"/>
            <w:ins w:id="71" w:author="Pengxiang_rev" w:date="2025-07-22T17:36:00Z">
              <w:r w:rsidRPr="00A952F9">
                <w:t>isNullable: False</w:t>
              </w:r>
            </w:ins>
          </w:p>
        </w:tc>
      </w:tr>
      <w:tr w:rsidR="00B20707" w:rsidRPr="00A952F9" w14:paraId="7B8F1DAD" w14:textId="77777777" w:rsidTr="002831DB">
        <w:trPr>
          <w:cantSplit/>
          <w:tblHeader/>
          <w:jc w:val="center"/>
          <w:ins w:id="72" w:author="Pengxiang_rev" w:date="2025-07-22T17:35:00Z"/>
        </w:trPr>
        <w:tc>
          <w:tcPr>
            <w:tcW w:w="3174" w:type="dxa"/>
            <w:tcBorders>
              <w:top w:val="single" w:sz="4" w:space="0" w:color="auto"/>
              <w:left w:val="single" w:sz="4" w:space="0" w:color="auto"/>
              <w:bottom w:val="single" w:sz="4" w:space="0" w:color="auto"/>
              <w:right w:val="single" w:sz="4" w:space="0" w:color="auto"/>
            </w:tcBorders>
          </w:tcPr>
          <w:p w14:paraId="37D106B4" w14:textId="703AC5BC" w:rsidR="00B20707" w:rsidRPr="00A952F9" w:rsidRDefault="00B20707" w:rsidP="00B20707">
            <w:pPr>
              <w:pStyle w:val="TAL"/>
              <w:keepNext w:val="0"/>
              <w:rPr>
                <w:ins w:id="73" w:author="Pengxiang_rev" w:date="2025-07-22T17:35:00Z"/>
                <w:rFonts w:ascii="Courier New" w:hAnsi="Courier New" w:cs="Courier New"/>
                <w:szCs w:val="18"/>
                <w:lang w:eastAsia="zh-CN"/>
              </w:rPr>
            </w:pPr>
            <w:ins w:id="74" w:author="Pengxiang_rev" w:date="2025-07-22T17:35:00Z">
              <w:r w:rsidRPr="00A13F35">
                <w:rPr>
                  <w:rFonts w:ascii="Courier New" w:hAnsi="Courier New" w:cs="Courier New"/>
                  <w:szCs w:val="18"/>
                </w:rPr>
                <w:t>praIdList</w:t>
              </w:r>
            </w:ins>
          </w:p>
        </w:tc>
        <w:tc>
          <w:tcPr>
            <w:tcW w:w="4395" w:type="dxa"/>
            <w:tcBorders>
              <w:top w:val="single" w:sz="4" w:space="0" w:color="auto"/>
              <w:left w:val="single" w:sz="4" w:space="0" w:color="auto"/>
              <w:bottom w:val="single" w:sz="4" w:space="0" w:color="auto"/>
              <w:right w:val="single" w:sz="4" w:space="0" w:color="auto"/>
            </w:tcBorders>
          </w:tcPr>
          <w:p w14:paraId="3C2FB469" w14:textId="6D1F2884" w:rsidR="00B20707" w:rsidRPr="00F11966" w:rsidRDefault="00B20707" w:rsidP="00B20707">
            <w:pPr>
              <w:pStyle w:val="TAL"/>
              <w:rPr>
                <w:ins w:id="75" w:author="Pengxiang_rev" w:date="2025-07-22T17:35:00Z"/>
                <w:lang w:eastAsia="zh-CN"/>
              </w:rPr>
            </w:pPr>
            <w:ins w:id="76" w:author="Pengxiang_rev" w:date="2025-07-22T17:36:00Z">
              <w:r>
                <w:t>This attribute</w:t>
              </w:r>
            </w:ins>
            <w:ins w:id="77" w:author="Pengxiang_rev" w:date="2025-07-22T17:35:00Z">
              <w:r>
                <w:t xml:space="preserve"> indicate</w:t>
              </w:r>
            </w:ins>
            <w:ins w:id="78" w:author="Pengxiang_rev" w:date="2025-07-22T17:36:00Z">
              <w:r>
                <w:t>s</w:t>
              </w:r>
            </w:ins>
            <w:ins w:id="79" w:author="Pengxiang_rev" w:date="2025-07-22T17:35:00Z">
              <w:r>
                <w:t xml:space="preserve"> the identifier of the </w:t>
              </w:r>
              <w:r w:rsidRPr="002366BD">
                <w:t xml:space="preserve">Core Network predefined </w:t>
              </w:r>
              <w:r>
                <w:t>PRA(s) supported by the AMF</w:t>
              </w:r>
            </w:ins>
            <w:ins w:id="80" w:author="Pengxiang_#162_Rev" w:date="2025-08-28T18:31:00Z">
              <w:r w:rsidR="001D4473">
                <w:rPr>
                  <w:rFonts w:cs="Arial"/>
                  <w:szCs w:val="18"/>
                </w:rPr>
                <w:t>, see TS 29.510 [23]</w:t>
              </w:r>
            </w:ins>
            <w:ins w:id="81" w:author="Pengxiang_rev" w:date="2025-07-22T17:35:00Z">
              <w:r w:rsidRPr="00F11966">
                <w:rPr>
                  <w:lang w:eastAsia="zh-CN"/>
                </w:rPr>
                <w:t>.</w:t>
              </w:r>
            </w:ins>
          </w:p>
          <w:p w14:paraId="0D28FE68" w14:textId="77777777" w:rsidR="00B20707" w:rsidRPr="00F11966" w:rsidRDefault="00B20707" w:rsidP="00B20707">
            <w:pPr>
              <w:pStyle w:val="TAL"/>
              <w:rPr>
                <w:ins w:id="82" w:author="Pengxiang_rev" w:date="2025-07-22T17:35:00Z"/>
                <w:rFonts w:cs="Arial"/>
                <w:szCs w:val="18"/>
              </w:rPr>
            </w:pPr>
          </w:p>
          <w:p w14:paraId="68FAFE28" w14:textId="51E2BEA2" w:rsidR="00B20707" w:rsidRPr="00A952F9" w:rsidRDefault="00B20707" w:rsidP="00B20707">
            <w:pPr>
              <w:pStyle w:val="TAL"/>
              <w:rPr>
                <w:ins w:id="83" w:author="Pengxiang_rev" w:date="2025-07-22T17:35:00Z"/>
                <w:lang w:eastAsia="zh-CN"/>
              </w:rPr>
            </w:pPr>
          </w:p>
        </w:tc>
        <w:tc>
          <w:tcPr>
            <w:tcW w:w="1897" w:type="dxa"/>
            <w:tcBorders>
              <w:top w:val="single" w:sz="4" w:space="0" w:color="auto"/>
              <w:left w:val="single" w:sz="4" w:space="0" w:color="auto"/>
              <w:bottom w:val="single" w:sz="4" w:space="0" w:color="auto"/>
              <w:right w:val="single" w:sz="4" w:space="0" w:color="auto"/>
            </w:tcBorders>
          </w:tcPr>
          <w:p w14:paraId="7C25472D" w14:textId="36148DE4" w:rsidR="00B20707" w:rsidRPr="00A952F9" w:rsidRDefault="00B20707" w:rsidP="00B20707">
            <w:pPr>
              <w:pStyle w:val="TAL"/>
              <w:keepNext w:val="0"/>
              <w:rPr>
                <w:ins w:id="84" w:author="Pengxiang_rev" w:date="2025-07-22T17:36:00Z"/>
              </w:rPr>
            </w:pPr>
            <w:ins w:id="85" w:author="Pengxiang_rev" w:date="2025-07-22T17:36:00Z">
              <w:r w:rsidRPr="00A952F9">
                <w:t xml:space="preserve">type: </w:t>
              </w:r>
              <w:r>
                <w:t>String</w:t>
              </w:r>
            </w:ins>
          </w:p>
          <w:p w14:paraId="3D289038" w14:textId="136C9BF7" w:rsidR="00B20707" w:rsidRPr="00A952F9" w:rsidRDefault="00B20707" w:rsidP="00B20707">
            <w:pPr>
              <w:pStyle w:val="TAL"/>
              <w:keepNext w:val="0"/>
              <w:rPr>
                <w:ins w:id="86" w:author="Pengxiang_rev" w:date="2025-07-22T17:36:00Z"/>
              </w:rPr>
            </w:pPr>
            <w:proofErr w:type="gramStart"/>
            <w:ins w:id="87" w:author="Pengxiang_rev" w:date="2025-07-22T17:36:00Z">
              <w:r w:rsidRPr="00A952F9">
                <w:t>multiplicity</w:t>
              </w:r>
              <w:proofErr w:type="gramEnd"/>
              <w:r w:rsidRPr="00A952F9">
                <w:t xml:space="preserve">: </w:t>
              </w:r>
            </w:ins>
            <w:ins w:id="88" w:author="Pengxiang_#162_Rev" w:date="2025-08-28T18:32:00Z">
              <w:r w:rsidR="001D4473">
                <w:t>1..</w:t>
              </w:r>
            </w:ins>
            <w:ins w:id="89" w:author="Pengxiang_rev" w:date="2025-07-22T17:36:00Z">
              <w:r w:rsidRPr="00A952F9">
                <w:t>*</w:t>
              </w:r>
            </w:ins>
          </w:p>
          <w:p w14:paraId="58318C62" w14:textId="77777777" w:rsidR="00B20707" w:rsidRPr="00A952F9" w:rsidRDefault="00B20707" w:rsidP="00B20707">
            <w:pPr>
              <w:pStyle w:val="TAL"/>
              <w:keepNext w:val="0"/>
              <w:rPr>
                <w:ins w:id="90" w:author="Pengxiang_rev" w:date="2025-07-22T17:36:00Z"/>
              </w:rPr>
            </w:pPr>
            <w:ins w:id="91" w:author="Pengxiang_rev" w:date="2025-07-22T17:36:00Z">
              <w:r w:rsidRPr="00A952F9">
                <w:t>isOrdered: False</w:t>
              </w:r>
            </w:ins>
          </w:p>
          <w:p w14:paraId="7FE375D9" w14:textId="77777777" w:rsidR="00B20707" w:rsidRPr="00A952F9" w:rsidRDefault="00B20707" w:rsidP="00B20707">
            <w:pPr>
              <w:pStyle w:val="TAL"/>
              <w:keepNext w:val="0"/>
              <w:rPr>
                <w:ins w:id="92" w:author="Pengxiang_rev" w:date="2025-07-22T17:36:00Z"/>
              </w:rPr>
            </w:pPr>
            <w:ins w:id="93" w:author="Pengxiang_rev" w:date="2025-07-22T17:36:00Z">
              <w:r w:rsidRPr="00A952F9">
                <w:t>isUnique: True</w:t>
              </w:r>
            </w:ins>
          </w:p>
          <w:p w14:paraId="7FF52B67" w14:textId="5BCF35BA" w:rsidR="00B20707" w:rsidRPr="00A952F9" w:rsidRDefault="00B20707" w:rsidP="00B20707">
            <w:pPr>
              <w:pStyle w:val="TAL"/>
              <w:rPr>
                <w:ins w:id="94" w:author="Pengxiang_rev" w:date="2025-07-22T17:35:00Z"/>
              </w:rPr>
            </w:pPr>
            <w:ins w:id="95" w:author="Pengxiang_rev" w:date="2025-07-22T17:36:00Z">
              <w:r w:rsidRPr="00A952F9">
                <w:t>isNullable: False</w:t>
              </w:r>
            </w:ins>
          </w:p>
        </w:tc>
      </w:tr>
      <w:tr w:rsidR="001D1EF1"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1D1EF1" w:rsidRPr="00A952F9" w:rsidRDefault="001D1EF1" w:rsidP="001D1EF1">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1D1EF1" w:rsidRPr="00A952F9" w:rsidRDefault="001D1EF1" w:rsidP="001D1EF1">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1D1EF1" w:rsidRPr="00A952F9" w:rsidRDefault="001D1EF1" w:rsidP="001D1EF1">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721BFD3E" w14:textId="77777777" w:rsidR="002831DB" w:rsidRPr="00A952F9" w:rsidRDefault="002831DB" w:rsidP="002831DB"/>
    <w:p w14:paraId="4B4F5BDE" w14:textId="77777777" w:rsidR="002864BD" w:rsidRDefault="002864BD">
      <w:pPr>
        <w:rPr>
          <w:noProof/>
        </w:rPr>
      </w:pPr>
    </w:p>
    <w:p w14:paraId="323F8028" w14:textId="3F7DC96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4C27E9C1" w14:textId="77777777" w:rsidR="002864BD" w:rsidRDefault="002864BD">
      <w:pPr>
        <w:rPr>
          <w:noProof/>
        </w:rPr>
      </w:pPr>
    </w:p>
    <w:p w14:paraId="7E5F74AE" w14:textId="71B1CC79" w:rsidR="006D4A38" w:rsidRPr="006D4A38" w:rsidRDefault="00A403E2" w:rsidP="006D4A38">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Third</w:t>
      </w:r>
      <w:r w:rsidRPr="009B7D45">
        <w:rPr>
          <w:b/>
          <w:i/>
          <w:sz w:val="32"/>
        </w:rPr>
        <w:t xml:space="preserve"> change</w:t>
      </w:r>
    </w:p>
    <w:p w14:paraId="2F0C3FCE" w14:textId="77777777" w:rsidR="006D4A38" w:rsidRDefault="006D4A38" w:rsidP="006D4A38">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03F8A0C6" w14:textId="77777777" w:rsidR="006D4A38" w:rsidRPr="00A717EB" w:rsidRDefault="006D4A38" w:rsidP="006D4A38">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w:t>
      </w:r>
      <w:r w:rsidRPr="00A717EB">
        <w:rPr>
          <w:rFonts w:ascii="Arial" w:hAnsi="Arial" w:cs="Arial"/>
          <w:color w:val="548DD4" w:themeColor="text2" w:themeTint="99"/>
          <w:sz w:val="28"/>
          <w:szCs w:val="32"/>
        </w:rPr>
        <w:t xml:space="preserve"> ***</w:t>
      </w:r>
    </w:p>
    <w:p w14:paraId="743C84B9" w14:textId="77777777" w:rsidR="006D4A38" w:rsidRPr="008F7C23" w:rsidRDefault="006D4A38" w:rsidP="006D4A38">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50BCA145" w14:textId="77777777" w:rsidR="006D4A38" w:rsidRDefault="006D4A38" w:rsidP="006D4A38">
      <w:pPr>
        <w:pStyle w:val="PL"/>
      </w:pPr>
      <w:r>
        <w:t>openapi: 3.0.1</w:t>
      </w:r>
    </w:p>
    <w:p w14:paraId="6F83BBD7" w14:textId="77777777" w:rsidR="006D4A38" w:rsidRDefault="006D4A38" w:rsidP="006D4A38">
      <w:pPr>
        <w:pStyle w:val="PL"/>
      </w:pPr>
      <w:r>
        <w:t>info:</w:t>
      </w:r>
    </w:p>
    <w:p w14:paraId="2BCA16E6" w14:textId="77777777" w:rsidR="006D4A38" w:rsidRDefault="006D4A38" w:rsidP="006D4A38">
      <w:pPr>
        <w:pStyle w:val="PL"/>
      </w:pPr>
      <w:r>
        <w:t xml:space="preserve">  title: 3GPP 5GC NRM</w:t>
      </w:r>
    </w:p>
    <w:p w14:paraId="02DD4FB3" w14:textId="77777777" w:rsidR="006D4A38" w:rsidRDefault="006D4A38" w:rsidP="006D4A38">
      <w:pPr>
        <w:pStyle w:val="PL"/>
      </w:pPr>
      <w:r>
        <w:t xml:space="preserve">  version: 19.4.0</w:t>
      </w:r>
    </w:p>
    <w:p w14:paraId="7F4726D8" w14:textId="77777777" w:rsidR="006D4A38" w:rsidRDefault="006D4A38" w:rsidP="006D4A38">
      <w:pPr>
        <w:pStyle w:val="PL"/>
      </w:pPr>
      <w:r>
        <w:t xml:space="preserve">  description: &gt;-</w:t>
      </w:r>
    </w:p>
    <w:p w14:paraId="67AA1BBD" w14:textId="77777777" w:rsidR="006D4A38" w:rsidRDefault="006D4A38" w:rsidP="006D4A38">
      <w:pPr>
        <w:pStyle w:val="PL"/>
      </w:pPr>
      <w:r>
        <w:t xml:space="preserve">    OAS 3.0.1 specification of the 5GC NRM</w:t>
      </w:r>
    </w:p>
    <w:p w14:paraId="03F70864" w14:textId="77777777" w:rsidR="006D4A38" w:rsidRDefault="006D4A38" w:rsidP="006D4A38">
      <w:pPr>
        <w:pStyle w:val="PL"/>
      </w:pPr>
      <w:r>
        <w:t xml:space="preserve">    © 2025, 3GPP Organizational Partners (ARIB, ATIS, CCSA, ETSI, TSDSI, TTA, TTC).</w:t>
      </w:r>
    </w:p>
    <w:p w14:paraId="370998EE" w14:textId="77777777" w:rsidR="006D4A38" w:rsidRDefault="006D4A38" w:rsidP="006D4A38">
      <w:pPr>
        <w:pStyle w:val="PL"/>
      </w:pPr>
      <w:r>
        <w:t xml:space="preserve">    All rights reserved.</w:t>
      </w:r>
    </w:p>
    <w:p w14:paraId="063CA992" w14:textId="77777777" w:rsidR="006D4A38" w:rsidRDefault="006D4A38" w:rsidP="006D4A38">
      <w:pPr>
        <w:pStyle w:val="PL"/>
      </w:pPr>
      <w:r>
        <w:t>externalDocs:</w:t>
      </w:r>
    </w:p>
    <w:p w14:paraId="604207F9" w14:textId="77777777" w:rsidR="006D4A38" w:rsidRDefault="006D4A38" w:rsidP="006D4A38">
      <w:pPr>
        <w:pStyle w:val="PL"/>
      </w:pPr>
      <w:r>
        <w:t xml:space="preserve">  description: 3GPP TS 28.541; 5G NRM, 5GC NRM</w:t>
      </w:r>
    </w:p>
    <w:p w14:paraId="6038D5AA" w14:textId="77777777" w:rsidR="006D4A38" w:rsidRDefault="006D4A38" w:rsidP="006D4A38">
      <w:pPr>
        <w:pStyle w:val="PL"/>
      </w:pPr>
      <w:r>
        <w:t xml:space="preserve">  url: http://www.3gpp.org/ftp/Specs/archive/28_series/28.541/</w:t>
      </w:r>
    </w:p>
    <w:p w14:paraId="7F69BE69" w14:textId="77777777" w:rsidR="006D4A38" w:rsidRDefault="006D4A38" w:rsidP="006D4A38">
      <w:pPr>
        <w:pStyle w:val="PL"/>
      </w:pPr>
      <w:r>
        <w:t>paths: {}</w:t>
      </w:r>
    </w:p>
    <w:p w14:paraId="16BAB251" w14:textId="77777777" w:rsidR="006D4A38" w:rsidRDefault="006D4A38" w:rsidP="006D4A38">
      <w:pPr>
        <w:pStyle w:val="PL"/>
      </w:pPr>
      <w:r>
        <w:t>components:</w:t>
      </w:r>
    </w:p>
    <w:p w14:paraId="13577DC2" w14:textId="77777777" w:rsidR="006D4A38" w:rsidRDefault="006D4A38" w:rsidP="006D4A38">
      <w:pPr>
        <w:pStyle w:val="PL"/>
      </w:pPr>
      <w:r>
        <w:t xml:space="preserve">  schemas:</w:t>
      </w:r>
    </w:p>
    <w:p w14:paraId="1E803506" w14:textId="77777777" w:rsidR="006D4A38" w:rsidRDefault="006D4A38" w:rsidP="006D4A38">
      <w:pPr>
        <w:pStyle w:val="PL"/>
      </w:pPr>
    </w:p>
    <w:p w14:paraId="377EEDD7" w14:textId="77777777" w:rsidR="006D4A38" w:rsidRDefault="006D4A38" w:rsidP="006D4A38">
      <w:pPr>
        <w:pStyle w:val="PL"/>
      </w:pPr>
      <w:r>
        <w:t>#-------- Definition of types-----------------------------------------------------</w:t>
      </w:r>
    </w:p>
    <w:p w14:paraId="1B770F99" w14:textId="77777777" w:rsidR="006D4A38" w:rsidRDefault="006D4A38" w:rsidP="006D4A38">
      <w:pPr>
        <w:pStyle w:val="PL"/>
      </w:pPr>
    </w:p>
    <w:p w14:paraId="419E26CA" w14:textId="77777777" w:rsidR="006D4A38" w:rsidRDefault="006D4A38" w:rsidP="006D4A38">
      <w:pPr>
        <w:pStyle w:val="PL"/>
      </w:pPr>
      <w:r>
        <w:t xml:space="preserve">    AmfIdentifier:</w:t>
      </w:r>
    </w:p>
    <w:p w14:paraId="6B42F4CA" w14:textId="77777777" w:rsidR="006D4A38" w:rsidRDefault="006D4A38" w:rsidP="006D4A38">
      <w:pPr>
        <w:pStyle w:val="PL"/>
      </w:pPr>
      <w:r>
        <w:t xml:space="preserve">      type: object</w:t>
      </w:r>
    </w:p>
    <w:p w14:paraId="02B5C852" w14:textId="77777777" w:rsidR="006D4A38" w:rsidRDefault="006D4A38" w:rsidP="006D4A38">
      <w:pPr>
        <w:pStyle w:val="PL"/>
      </w:pPr>
      <w:r>
        <w:t xml:space="preserve">      description: 'AmfIdentifier comprise of amfRegionId, amfSetId and amfPointer'</w:t>
      </w:r>
    </w:p>
    <w:p w14:paraId="12D2AAAA" w14:textId="77777777" w:rsidR="006D4A38" w:rsidRDefault="006D4A38" w:rsidP="006D4A38">
      <w:pPr>
        <w:pStyle w:val="PL"/>
      </w:pPr>
      <w:r>
        <w:t xml:space="preserve">      properties:</w:t>
      </w:r>
    </w:p>
    <w:p w14:paraId="36E9EA11" w14:textId="77777777" w:rsidR="006D4A38" w:rsidRDefault="006D4A38" w:rsidP="006D4A38">
      <w:pPr>
        <w:pStyle w:val="PL"/>
      </w:pPr>
      <w:r>
        <w:t xml:space="preserve">        aMFRegionId:</w:t>
      </w:r>
    </w:p>
    <w:p w14:paraId="46C56265" w14:textId="77777777" w:rsidR="006D4A38" w:rsidRDefault="006D4A38" w:rsidP="006D4A38">
      <w:pPr>
        <w:pStyle w:val="PL"/>
      </w:pPr>
      <w:r>
        <w:t xml:space="preserve">          $ref: '#/components/schemas/AmfRegionId'</w:t>
      </w:r>
    </w:p>
    <w:p w14:paraId="1D5C9CD4" w14:textId="77777777" w:rsidR="006D4A38" w:rsidRDefault="006D4A38" w:rsidP="006D4A38">
      <w:pPr>
        <w:pStyle w:val="PL"/>
      </w:pPr>
      <w:r>
        <w:t xml:space="preserve">        aMFSetId:</w:t>
      </w:r>
    </w:p>
    <w:p w14:paraId="04F92638" w14:textId="77777777" w:rsidR="006D4A38" w:rsidRDefault="006D4A38" w:rsidP="006D4A38">
      <w:pPr>
        <w:pStyle w:val="PL"/>
      </w:pPr>
      <w:r>
        <w:t xml:space="preserve">          $ref: '#/components/schemas/AmfSetId'</w:t>
      </w:r>
    </w:p>
    <w:p w14:paraId="653BE478" w14:textId="77777777" w:rsidR="006D4A38" w:rsidRDefault="006D4A38" w:rsidP="006D4A38">
      <w:pPr>
        <w:pStyle w:val="PL"/>
      </w:pPr>
      <w:r>
        <w:t xml:space="preserve">        amfPointer:</w:t>
      </w:r>
    </w:p>
    <w:p w14:paraId="45B8BD4A" w14:textId="77777777" w:rsidR="006D4A38" w:rsidRDefault="006D4A38" w:rsidP="006D4A38">
      <w:pPr>
        <w:pStyle w:val="PL"/>
      </w:pPr>
      <w:r>
        <w:t xml:space="preserve">          $ref: '#/components/schemas/AmfPointer'</w:t>
      </w:r>
    </w:p>
    <w:p w14:paraId="5B4296B9" w14:textId="77777777" w:rsidR="006D4A38" w:rsidRDefault="006D4A38" w:rsidP="006D4A38">
      <w:pPr>
        <w:pStyle w:val="PL"/>
      </w:pPr>
      <w:r>
        <w:t xml:space="preserve">    AmfRegionId:</w:t>
      </w:r>
    </w:p>
    <w:p w14:paraId="249D250E" w14:textId="77777777" w:rsidR="006D4A38" w:rsidRDefault="006D4A38" w:rsidP="006D4A38">
      <w:pPr>
        <w:pStyle w:val="PL"/>
      </w:pPr>
      <w:r>
        <w:lastRenderedPageBreak/>
        <w:t xml:space="preserve">      type: integer</w:t>
      </w:r>
    </w:p>
    <w:p w14:paraId="3BA34880" w14:textId="77777777" w:rsidR="006D4A38" w:rsidRDefault="006D4A38" w:rsidP="006D4A38">
      <w:pPr>
        <w:pStyle w:val="PL"/>
      </w:pPr>
      <w:r>
        <w:t xml:space="preserve">      description: AmfRegionId is defined in TS 23.003</w:t>
      </w:r>
    </w:p>
    <w:p w14:paraId="02213C1B" w14:textId="77777777" w:rsidR="006D4A38" w:rsidRDefault="006D4A38" w:rsidP="006D4A38">
      <w:pPr>
        <w:pStyle w:val="PL"/>
      </w:pPr>
      <w:r>
        <w:t xml:space="preserve">      maximum: 255</w:t>
      </w:r>
    </w:p>
    <w:p w14:paraId="500B96F9" w14:textId="77777777" w:rsidR="006D4A38" w:rsidRDefault="006D4A38" w:rsidP="006D4A38">
      <w:pPr>
        <w:pStyle w:val="PL"/>
      </w:pPr>
      <w:r>
        <w:t xml:space="preserve">    AmfSetId:</w:t>
      </w:r>
    </w:p>
    <w:p w14:paraId="67ABAD04" w14:textId="77777777" w:rsidR="006D4A38" w:rsidRDefault="006D4A38" w:rsidP="006D4A38">
      <w:pPr>
        <w:pStyle w:val="PL"/>
      </w:pPr>
      <w:r>
        <w:t xml:space="preserve">      type: string</w:t>
      </w:r>
    </w:p>
    <w:p w14:paraId="40196C23" w14:textId="77777777" w:rsidR="006D4A38" w:rsidRDefault="006D4A38" w:rsidP="006D4A38">
      <w:pPr>
        <w:pStyle w:val="PL"/>
      </w:pPr>
      <w:r>
        <w:t xml:space="preserve">      description: AmfSetId is defined in TS 23.003</w:t>
      </w:r>
    </w:p>
    <w:p w14:paraId="2A5653F5" w14:textId="77777777" w:rsidR="006D4A38" w:rsidRDefault="006D4A38" w:rsidP="006D4A38">
      <w:pPr>
        <w:pStyle w:val="PL"/>
      </w:pPr>
      <w:r>
        <w:t xml:space="preserve">      maximum: 1023</w:t>
      </w:r>
    </w:p>
    <w:p w14:paraId="4CDF9E4B" w14:textId="77777777" w:rsidR="006D4A38" w:rsidRDefault="006D4A38" w:rsidP="006D4A38">
      <w:pPr>
        <w:pStyle w:val="PL"/>
      </w:pPr>
      <w:r>
        <w:t xml:space="preserve">    AmfPointer:</w:t>
      </w:r>
    </w:p>
    <w:p w14:paraId="39C8773E" w14:textId="77777777" w:rsidR="006D4A38" w:rsidRDefault="006D4A38" w:rsidP="006D4A38">
      <w:pPr>
        <w:pStyle w:val="PL"/>
      </w:pPr>
      <w:r>
        <w:t xml:space="preserve">      type: integer</w:t>
      </w:r>
    </w:p>
    <w:p w14:paraId="5A9350C0" w14:textId="77777777" w:rsidR="006D4A38" w:rsidRDefault="006D4A38" w:rsidP="006D4A38">
      <w:pPr>
        <w:pStyle w:val="PL"/>
      </w:pPr>
      <w:r>
        <w:t xml:space="preserve">      description: AmfPointer is defined in TS 23.003</w:t>
      </w:r>
    </w:p>
    <w:p w14:paraId="608DBDAD" w14:textId="77777777" w:rsidR="006D4A38" w:rsidRDefault="006D4A38" w:rsidP="006D4A38">
      <w:pPr>
        <w:pStyle w:val="PL"/>
      </w:pPr>
      <w:r>
        <w:t xml:space="preserve">      maximum: 63</w:t>
      </w:r>
    </w:p>
    <w:p w14:paraId="38B26D37" w14:textId="77777777" w:rsidR="006D4A38" w:rsidRDefault="006D4A38" w:rsidP="006D4A38">
      <w:pPr>
        <w:pStyle w:val="PL"/>
      </w:pPr>
      <w:r>
        <w:t xml:space="preserve">    IpEndPoint:</w:t>
      </w:r>
    </w:p>
    <w:p w14:paraId="3014A8E1" w14:textId="77777777" w:rsidR="006D4A38" w:rsidRDefault="006D4A38" w:rsidP="006D4A38">
      <w:pPr>
        <w:pStyle w:val="PL"/>
      </w:pPr>
      <w:r>
        <w:t xml:space="preserve">      type: object</w:t>
      </w:r>
    </w:p>
    <w:p w14:paraId="239F87AC" w14:textId="77777777" w:rsidR="006D4A38" w:rsidRDefault="006D4A38" w:rsidP="006D4A38">
      <w:pPr>
        <w:pStyle w:val="PL"/>
      </w:pPr>
      <w:r>
        <w:t xml:space="preserve">      properties:</w:t>
      </w:r>
    </w:p>
    <w:p w14:paraId="3A249359" w14:textId="77777777" w:rsidR="006D4A38" w:rsidRDefault="006D4A38" w:rsidP="006D4A38">
      <w:pPr>
        <w:pStyle w:val="PL"/>
      </w:pPr>
      <w:r>
        <w:t xml:space="preserve">        ipv4Address:</w:t>
      </w:r>
    </w:p>
    <w:p w14:paraId="28358A36" w14:textId="77777777" w:rsidR="006D4A38" w:rsidRDefault="006D4A38" w:rsidP="006D4A38">
      <w:pPr>
        <w:pStyle w:val="PL"/>
      </w:pPr>
      <w:r>
        <w:t xml:space="preserve">          $ref: 'TS28623_ComDefs.yaml#/components/schemas/Ipv4Addr'</w:t>
      </w:r>
    </w:p>
    <w:p w14:paraId="2903FB08" w14:textId="77777777" w:rsidR="006D4A38" w:rsidRDefault="006D4A38" w:rsidP="006D4A38">
      <w:pPr>
        <w:pStyle w:val="PL"/>
      </w:pPr>
      <w:r>
        <w:t xml:space="preserve">        ipv6Address:</w:t>
      </w:r>
    </w:p>
    <w:p w14:paraId="18C22B57" w14:textId="77777777" w:rsidR="006D4A38" w:rsidRDefault="006D4A38" w:rsidP="006D4A38">
      <w:pPr>
        <w:pStyle w:val="PL"/>
      </w:pPr>
      <w:r>
        <w:t xml:space="preserve">          $ref: 'TS28623_ComDefs.yaml#/components/schemas/Ipv6Addr'</w:t>
      </w:r>
    </w:p>
    <w:p w14:paraId="6C055C61" w14:textId="77777777" w:rsidR="006D4A38" w:rsidRDefault="006D4A38" w:rsidP="006D4A38">
      <w:pPr>
        <w:pStyle w:val="PL"/>
      </w:pPr>
      <w:r>
        <w:t xml:space="preserve">        ipv6Prefix:</w:t>
      </w:r>
    </w:p>
    <w:p w14:paraId="24B5E2C9" w14:textId="77777777" w:rsidR="006D4A38" w:rsidRDefault="006D4A38" w:rsidP="006D4A38">
      <w:pPr>
        <w:pStyle w:val="PL"/>
      </w:pPr>
      <w:r>
        <w:t xml:space="preserve">          $ref: 'TS28623_ComDefs.yaml#/components/schemas/Ipv6Prefix'</w:t>
      </w:r>
    </w:p>
    <w:p w14:paraId="70CA0212" w14:textId="77777777" w:rsidR="006D4A38" w:rsidRDefault="006D4A38" w:rsidP="006D4A38">
      <w:pPr>
        <w:pStyle w:val="PL"/>
      </w:pPr>
      <w:r>
        <w:t xml:space="preserve">        transport:</w:t>
      </w:r>
    </w:p>
    <w:p w14:paraId="10BE7091" w14:textId="77777777" w:rsidR="006D4A38" w:rsidRDefault="006D4A38" w:rsidP="006D4A38">
      <w:pPr>
        <w:pStyle w:val="PL"/>
      </w:pPr>
      <w:r>
        <w:t xml:space="preserve">          $ref: 'TS28623_GenericNrm.yaml#/components/schemas/TransportProtocol'</w:t>
      </w:r>
    </w:p>
    <w:p w14:paraId="74F1203F" w14:textId="77777777" w:rsidR="006D4A38" w:rsidRDefault="006D4A38" w:rsidP="006D4A38">
      <w:pPr>
        <w:pStyle w:val="PL"/>
      </w:pPr>
      <w:r>
        <w:t xml:space="preserve">        port:</w:t>
      </w:r>
    </w:p>
    <w:p w14:paraId="616F0C38" w14:textId="77777777" w:rsidR="006D4A38" w:rsidRDefault="006D4A38" w:rsidP="006D4A38">
      <w:pPr>
        <w:pStyle w:val="PL"/>
      </w:pPr>
      <w:r>
        <w:t xml:space="preserve">          type: integer</w:t>
      </w:r>
    </w:p>
    <w:p w14:paraId="7C349994" w14:textId="77777777" w:rsidR="006D4A38" w:rsidRDefault="006D4A38" w:rsidP="006D4A38">
      <w:pPr>
        <w:pStyle w:val="PL"/>
      </w:pPr>
      <w:r>
        <w:t xml:space="preserve">    NFProfileList:</w:t>
      </w:r>
    </w:p>
    <w:p w14:paraId="08F4CFC9" w14:textId="77777777" w:rsidR="006D4A38" w:rsidRDefault="006D4A38" w:rsidP="006D4A38">
      <w:pPr>
        <w:pStyle w:val="PL"/>
      </w:pPr>
      <w:r>
        <w:t xml:space="preserve">      type: array</w:t>
      </w:r>
    </w:p>
    <w:p w14:paraId="32D3FFCD" w14:textId="77777777" w:rsidR="006D4A38" w:rsidRDefault="006D4A38" w:rsidP="006D4A38">
      <w:pPr>
        <w:pStyle w:val="PL"/>
      </w:pPr>
      <w:r>
        <w:t xml:space="preserve">      uniqueItems: true</w:t>
      </w:r>
    </w:p>
    <w:p w14:paraId="0A0934A4" w14:textId="77777777" w:rsidR="006D4A38" w:rsidRDefault="006D4A38" w:rsidP="006D4A38">
      <w:pPr>
        <w:pStyle w:val="PL"/>
      </w:pPr>
      <w:r>
        <w:t xml:space="preserve">      description: List of NF profile</w:t>
      </w:r>
    </w:p>
    <w:p w14:paraId="1E3530E7" w14:textId="77777777" w:rsidR="006D4A38" w:rsidRDefault="006D4A38" w:rsidP="006D4A38">
      <w:pPr>
        <w:pStyle w:val="PL"/>
      </w:pPr>
      <w:r>
        <w:t xml:space="preserve">      items:</w:t>
      </w:r>
    </w:p>
    <w:p w14:paraId="79A1BFAB" w14:textId="77777777" w:rsidR="006D4A38" w:rsidRDefault="006D4A38" w:rsidP="006D4A38">
      <w:pPr>
        <w:pStyle w:val="PL"/>
      </w:pPr>
      <w:r>
        <w:t xml:space="preserve">        $ref: '#/components/schemas/ManagedNFProfile'</w:t>
      </w:r>
    </w:p>
    <w:p w14:paraId="4D42F456" w14:textId="77777777" w:rsidR="006D4A38" w:rsidRDefault="006D4A38" w:rsidP="006D4A38">
      <w:pPr>
        <w:pStyle w:val="PL"/>
      </w:pPr>
      <w:r>
        <w:t xml:space="preserve">    NFService:</w:t>
      </w:r>
    </w:p>
    <w:p w14:paraId="1CA472C4" w14:textId="77777777" w:rsidR="006D4A38" w:rsidRDefault="006D4A38" w:rsidP="006D4A38">
      <w:pPr>
        <w:pStyle w:val="PL"/>
      </w:pPr>
      <w:r>
        <w:t xml:space="preserve">      type: object</w:t>
      </w:r>
    </w:p>
    <w:p w14:paraId="6BD395C7" w14:textId="77777777" w:rsidR="006D4A38" w:rsidRDefault="006D4A38" w:rsidP="006D4A38">
      <w:pPr>
        <w:pStyle w:val="PL"/>
      </w:pPr>
      <w:r>
        <w:t xml:space="preserve">      description: NF Service is defined in TS 29.510</w:t>
      </w:r>
    </w:p>
    <w:p w14:paraId="2F25E58F" w14:textId="77777777" w:rsidR="006D4A38" w:rsidRDefault="006D4A38" w:rsidP="006D4A38">
      <w:pPr>
        <w:pStyle w:val="PL"/>
      </w:pPr>
      <w:r>
        <w:t xml:space="preserve">      properties:</w:t>
      </w:r>
    </w:p>
    <w:p w14:paraId="5BE478F0" w14:textId="77777777" w:rsidR="006D4A38" w:rsidRDefault="006D4A38" w:rsidP="006D4A38">
      <w:pPr>
        <w:pStyle w:val="PL"/>
      </w:pPr>
      <w:r>
        <w:t xml:space="preserve">        serviceInstanceId:</w:t>
      </w:r>
    </w:p>
    <w:p w14:paraId="67006ECB" w14:textId="77777777" w:rsidR="006D4A38" w:rsidRDefault="006D4A38" w:rsidP="006D4A38">
      <w:pPr>
        <w:pStyle w:val="PL"/>
      </w:pPr>
      <w:r>
        <w:t xml:space="preserve">          type: string</w:t>
      </w:r>
    </w:p>
    <w:p w14:paraId="16A75942" w14:textId="77777777" w:rsidR="006D4A38" w:rsidRDefault="006D4A38" w:rsidP="006D4A38">
      <w:pPr>
        <w:pStyle w:val="PL"/>
      </w:pPr>
      <w:r>
        <w:t xml:space="preserve">        serviceName:</w:t>
      </w:r>
    </w:p>
    <w:p w14:paraId="2D1807F4" w14:textId="77777777" w:rsidR="006D4A38" w:rsidRDefault="006D4A38" w:rsidP="006D4A38">
      <w:pPr>
        <w:pStyle w:val="PL"/>
      </w:pPr>
      <w:r>
        <w:t xml:space="preserve">          type: string</w:t>
      </w:r>
    </w:p>
    <w:p w14:paraId="0DF5E05A" w14:textId="77777777" w:rsidR="006D4A38" w:rsidRDefault="006D4A38" w:rsidP="006D4A38">
      <w:pPr>
        <w:pStyle w:val="PL"/>
      </w:pPr>
      <w:r>
        <w:t xml:space="preserve">        versions:</w:t>
      </w:r>
    </w:p>
    <w:p w14:paraId="2CACA5D4" w14:textId="77777777" w:rsidR="006D4A38" w:rsidRDefault="006D4A38" w:rsidP="006D4A38">
      <w:pPr>
        <w:pStyle w:val="PL"/>
      </w:pPr>
      <w:r>
        <w:t xml:space="preserve">          type: array</w:t>
      </w:r>
    </w:p>
    <w:p w14:paraId="76627447" w14:textId="77777777" w:rsidR="006D4A38" w:rsidRDefault="006D4A38" w:rsidP="006D4A38">
      <w:pPr>
        <w:pStyle w:val="PL"/>
      </w:pPr>
      <w:r>
        <w:t xml:space="preserve">          uniqueItems: true</w:t>
      </w:r>
    </w:p>
    <w:p w14:paraId="3A13C5D3" w14:textId="77777777" w:rsidR="006D4A38" w:rsidRDefault="006D4A38" w:rsidP="006D4A38">
      <w:pPr>
        <w:pStyle w:val="PL"/>
      </w:pPr>
      <w:r>
        <w:t xml:space="preserve">          items:</w:t>
      </w:r>
    </w:p>
    <w:p w14:paraId="2398F736" w14:textId="77777777" w:rsidR="006D4A38" w:rsidRDefault="006D4A38" w:rsidP="006D4A38">
      <w:pPr>
        <w:pStyle w:val="PL"/>
      </w:pPr>
      <w:r>
        <w:t xml:space="preserve">            type: string</w:t>
      </w:r>
    </w:p>
    <w:p w14:paraId="3E509800" w14:textId="77777777" w:rsidR="006D4A38" w:rsidRDefault="006D4A38" w:rsidP="006D4A38">
      <w:pPr>
        <w:pStyle w:val="PL"/>
      </w:pPr>
      <w:r>
        <w:t xml:space="preserve">          minItems: 1</w:t>
      </w:r>
    </w:p>
    <w:p w14:paraId="34E4197C" w14:textId="77777777" w:rsidR="006D4A38" w:rsidRDefault="006D4A38" w:rsidP="006D4A38">
      <w:pPr>
        <w:pStyle w:val="PL"/>
      </w:pPr>
      <w:r>
        <w:t xml:space="preserve">        schema:</w:t>
      </w:r>
    </w:p>
    <w:p w14:paraId="2DB26996" w14:textId="77777777" w:rsidR="006D4A38" w:rsidRDefault="006D4A38" w:rsidP="006D4A38">
      <w:pPr>
        <w:pStyle w:val="PL"/>
      </w:pPr>
      <w:r>
        <w:t xml:space="preserve">          type: string</w:t>
      </w:r>
    </w:p>
    <w:p w14:paraId="30897A88" w14:textId="77777777" w:rsidR="006D4A38" w:rsidRDefault="006D4A38" w:rsidP="006D4A38">
      <w:pPr>
        <w:pStyle w:val="PL"/>
      </w:pPr>
      <w:r>
        <w:t xml:space="preserve">        nfServiceStatus:</w:t>
      </w:r>
    </w:p>
    <w:p w14:paraId="252E817C" w14:textId="77777777" w:rsidR="006D4A38" w:rsidRDefault="006D4A38" w:rsidP="006D4A38">
      <w:pPr>
        <w:pStyle w:val="PL"/>
      </w:pPr>
      <w:r>
        <w:t xml:space="preserve">          type: string</w:t>
      </w:r>
    </w:p>
    <w:p w14:paraId="042A2FDE" w14:textId="77777777" w:rsidR="006D4A38" w:rsidRDefault="006D4A38" w:rsidP="006D4A38">
      <w:pPr>
        <w:pStyle w:val="PL"/>
      </w:pPr>
      <w:r>
        <w:t xml:space="preserve">          enum:</w:t>
      </w:r>
    </w:p>
    <w:p w14:paraId="617B0581" w14:textId="77777777" w:rsidR="006D4A38" w:rsidRDefault="006D4A38" w:rsidP="006D4A38">
      <w:pPr>
        <w:pStyle w:val="PL"/>
      </w:pPr>
      <w:r>
        <w:t xml:space="preserve">            - REGISTERED</w:t>
      </w:r>
    </w:p>
    <w:p w14:paraId="478F05FF" w14:textId="77777777" w:rsidR="006D4A38" w:rsidRDefault="006D4A38" w:rsidP="006D4A38">
      <w:pPr>
        <w:pStyle w:val="PL"/>
      </w:pPr>
      <w:r>
        <w:t xml:space="preserve">            - SUSPENDED</w:t>
      </w:r>
    </w:p>
    <w:p w14:paraId="54E5E333" w14:textId="77777777" w:rsidR="006D4A38" w:rsidRDefault="006D4A38" w:rsidP="006D4A38">
      <w:pPr>
        <w:pStyle w:val="PL"/>
      </w:pPr>
      <w:r>
        <w:t xml:space="preserve">            - UNDISCOVERABLE</w:t>
      </w:r>
    </w:p>
    <w:p w14:paraId="1249F405" w14:textId="77777777" w:rsidR="006D4A38" w:rsidRDefault="006D4A38" w:rsidP="006D4A38">
      <w:pPr>
        <w:pStyle w:val="PL"/>
      </w:pPr>
      <w:r>
        <w:t xml:space="preserve">            - CANARY_RELEASE</w:t>
      </w:r>
    </w:p>
    <w:p w14:paraId="3A232B26" w14:textId="77777777" w:rsidR="006D4A38" w:rsidRDefault="006D4A38" w:rsidP="006D4A38">
      <w:pPr>
        <w:pStyle w:val="PL"/>
      </w:pPr>
      <w:r>
        <w:t xml:space="preserve">        fqdn:</w:t>
      </w:r>
    </w:p>
    <w:p w14:paraId="723B27A5" w14:textId="77777777" w:rsidR="006D4A38" w:rsidRDefault="006D4A38" w:rsidP="006D4A38">
      <w:pPr>
        <w:pStyle w:val="PL"/>
      </w:pPr>
      <w:r>
        <w:t xml:space="preserve">          $ref: 'TS28623_ComDefs.yaml#/components/schemas/Fqdn'</w:t>
      </w:r>
    </w:p>
    <w:p w14:paraId="626CD2C9" w14:textId="77777777" w:rsidR="006D4A38" w:rsidRDefault="006D4A38" w:rsidP="006D4A38">
      <w:pPr>
        <w:pStyle w:val="PL"/>
      </w:pPr>
      <w:r>
        <w:t xml:space="preserve">        interPlmnFqdn:</w:t>
      </w:r>
    </w:p>
    <w:p w14:paraId="03DF4DF4" w14:textId="77777777" w:rsidR="006D4A38" w:rsidRDefault="006D4A38" w:rsidP="006D4A38">
      <w:pPr>
        <w:pStyle w:val="PL"/>
      </w:pPr>
      <w:r>
        <w:t xml:space="preserve">          $ref: 'TS28623_ComDefs.yaml#/components/schemas/Fqdn'</w:t>
      </w:r>
    </w:p>
    <w:p w14:paraId="28BE3075" w14:textId="77777777" w:rsidR="006D4A38" w:rsidRDefault="006D4A38" w:rsidP="006D4A38">
      <w:pPr>
        <w:pStyle w:val="PL"/>
      </w:pPr>
      <w:r>
        <w:t xml:space="preserve">        ipEndPoints:</w:t>
      </w:r>
    </w:p>
    <w:p w14:paraId="2355AF6E" w14:textId="77777777" w:rsidR="006D4A38" w:rsidRDefault="006D4A38" w:rsidP="006D4A38">
      <w:pPr>
        <w:pStyle w:val="PL"/>
      </w:pPr>
      <w:r>
        <w:t xml:space="preserve">          type: array</w:t>
      </w:r>
    </w:p>
    <w:p w14:paraId="2937C7E8" w14:textId="77777777" w:rsidR="006D4A38" w:rsidRDefault="006D4A38" w:rsidP="006D4A38">
      <w:pPr>
        <w:pStyle w:val="PL"/>
      </w:pPr>
      <w:r>
        <w:t xml:space="preserve">          uniqueItems: true</w:t>
      </w:r>
    </w:p>
    <w:p w14:paraId="5BFCEAEB" w14:textId="77777777" w:rsidR="006D4A38" w:rsidRDefault="006D4A38" w:rsidP="006D4A38">
      <w:pPr>
        <w:pStyle w:val="PL"/>
      </w:pPr>
      <w:r>
        <w:t xml:space="preserve">          items:</w:t>
      </w:r>
    </w:p>
    <w:p w14:paraId="10CD18D5" w14:textId="77777777" w:rsidR="006D4A38" w:rsidRDefault="006D4A38" w:rsidP="006D4A38">
      <w:pPr>
        <w:pStyle w:val="PL"/>
      </w:pPr>
      <w:r>
        <w:t xml:space="preserve">            $ref: '#/components/schemas/IpEndPoint'</w:t>
      </w:r>
    </w:p>
    <w:p w14:paraId="273E6697" w14:textId="77777777" w:rsidR="006D4A38" w:rsidRDefault="006D4A38" w:rsidP="006D4A38">
      <w:pPr>
        <w:pStyle w:val="PL"/>
      </w:pPr>
      <w:r>
        <w:t xml:space="preserve">        apiPrefix:</w:t>
      </w:r>
    </w:p>
    <w:p w14:paraId="1FF28613" w14:textId="77777777" w:rsidR="006D4A38" w:rsidRDefault="006D4A38" w:rsidP="006D4A38">
      <w:pPr>
        <w:pStyle w:val="PL"/>
      </w:pPr>
      <w:r>
        <w:t xml:space="preserve">          type: string</w:t>
      </w:r>
    </w:p>
    <w:p w14:paraId="360E4ADD" w14:textId="77777777" w:rsidR="006D4A38" w:rsidRDefault="006D4A38" w:rsidP="006D4A38">
      <w:pPr>
        <w:pStyle w:val="PL"/>
      </w:pPr>
      <w:r>
        <w:t xml:space="preserve">        allowedPLMNs:</w:t>
      </w:r>
    </w:p>
    <w:p w14:paraId="5D5AD075" w14:textId="77777777" w:rsidR="006D4A38" w:rsidRDefault="006D4A38" w:rsidP="006D4A38">
      <w:pPr>
        <w:pStyle w:val="PL"/>
      </w:pPr>
      <w:r>
        <w:t xml:space="preserve">          type: array</w:t>
      </w:r>
    </w:p>
    <w:p w14:paraId="7FFBFFFA" w14:textId="77777777" w:rsidR="006D4A38" w:rsidRDefault="006D4A38" w:rsidP="006D4A38">
      <w:pPr>
        <w:pStyle w:val="PL"/>
      </w:pPr>
      <w:r>
        <w:t xml:space="preserve">          uniqueItems: true</w:t>
      </w:r>
    </w:p>
    <w:p w14:paraId="0198141B" w14:textId="77777777" w:rsidR="006D4A38" w:rsidRDefault="006D4A38" w:rsidP="006D4A38">
      <w:pPr>
        <w:pStyle w:val="PL"/>
      </w:pPr>
      <w:r>
        <w:t xml:space="preserve">          items:</w:t>
      </w:r>
    </w:p>
    <w:p w14:paraId="42481412" w14:textId="77777777" w:rsidR="006D4A38" w:rsidRDefault="006D4A38" w:rsidP="006D4A38">
      <w:pPr>
        <w:pStyle w:val="PL"/>
      </w:pPr>
      <w:r>
        <w:t xml:space="preserve">            $ref: 'TS28623_ComDefs.yaml#/components/schemas/PlmnId'</w:t>
      </w:r>
    </w:p>
    <w:p w14:paraId="6236BC39" w14:textId="77777777" w:rsidR="006D4A38" w:rsidRDefault="006D4A38" w:rsidP="006D4A38">
      <w:pPr>
        <w:pStyle w:val="PL"/>
      </w:pPr>
      <w:r>
        <w:t xml:space="preserve">        allowedSnpns:</w:t>
      </w:r>
    </w:p>
    <w:p w14:paraId="68DFB929" w14:textId="77777777" w:rsidR="006D4A38" w:rsidRDefault="006D4A38" w:rsidP="006D4A38">
      <w:pPr>
        <w:pStyle w:val="PL"/>
      </w:pPr>
      <w:r>
        <w:t xml:space="preserve">          type: array</w:t>
      </w:r>
    </w:p>
    <w:p w14:paraId="69CF4DA8" w14:textId="77777777" w:rsidR="006D4A38" w:rsidRDefault="006D4A38" w:rsidP="006D4A38">
      <w:pPr>
        <w:pStyle w:val="PL"/>
      </w:pPr>
      <w:r>
        <w:t xml:space="preserve">          uniqueItems: true</w:t>
      </w:r>
    </w:p>
    <w:p w14:paraId="50E31839" w14:textId="77777777" w:rsidR="006D4A38" w:rsidRDefault="006D4A38" w:rsidP="006D4A38">
      <w:pPr>
        <w:pStyle w:val="PL"/>
      </w:pPr>
      <w:r>
        <w:t xml:space="preserve">          items:</w:t>
      </w:r>
    </w:p>
    <w:p w14:paraId="332515A7" w14:textId="77777777" w:rsidR="006D4A38" w:rsidRDefault="006D4A38" w:rsidP="006D4A38">
      <w:pPr>
        <w:pStyle w:val="PL"/>
      </w:pPr>
      <w:r>
        <w:t xml:space="preserve">            $ref: '#/components/schemas/SnpnId'</w:t>
      </w:r>
    </w:p>
    <w:p w14:paraId="30BC846E" w14:textId="77777777" w:rsidR="006D4A38" w:rsidRDefault="006D4A38" w:rsidP="006D4A38">
      <w:pPr>
        <w:pStyle w:val="PL"/>
      </w:pPr>
      <w:r>
        <w:t xml:space="preserve">        allowedNfTypes:</w:t>
      </w:r>
    </w:p>
    <w:p w14:paraId="4B3144DB" w14:textId="77777777" w:rsidR="006D4A38" w:rsidRDefault="006D4A38" w:rsidP="006D4A38">
      <w:pPr>
        <w:pStyle w:val="PL"/>
      </w:pPr>
      <w:r>
        <w:t xml:space="preserve">          type: array</w:t>
      </w:r>
    </w:p>
    <w:p w14:paraId="3C2B57AE" w14:textId="77777777" w:rsidR="006D4A38" w:rsidRDefault="006D4A38" w:rsidP="006D4A38">
      <w:pPr>
        <w:pStyle w:val="PL"/>
      </w:pPr>
      <w:r>
        <w:t xml:space="preserve">          uniqueItems: true</w:t>
      </w:r>
    </w:p>
    <w:p w14:paraId="65CF8B0C" w14:textId="77777777" w:rsidR="006D4A38" w:rsidRDefault="006D4A38" w:rsidP="006D4A38">
      <w:pPr>
        <w:pStyle w:val="PL"/>
      </w:pPr>
      <w:r>
        <w:t xml:space="preserve">          items:</w:t>
      </w:r>
    </w:p>
    <w:p w14:paraId="66162738" w14:textId="77777777" w:rsidR="006D4A38" w:rsidRDefault="006D4A38" w:rsidP="006D4A38">
      <w:pPr>
        <w:pStyle w:val="PL"/>
      </w:pPr>
      <w:r>
        <w:lastRenderedPageBreak/>
        <w:t xml:space="preserve">            $ref: '#/components/schemas/NFType'</w:t>
      </w:r>
    </w:p>
    <w:p w14:paraId="7AEB83B4" w14:textId="77777777" w:rsidR="006D4A38" w:rsidRDefault="006D4A38" w:rsidP="006D4A38">
      <w:pPr>
        <w:pStyle w:val="PL"/>
      </w:pPr>
      <w:r>
        <w:t xml:space="preserve">        allowedNfDomains:</w:t>
      </w:r>
    </w:p>
    <w:p w14:paraId="382893F7" w14:textId="77777777" w:rsidR="006D4A38" w:rsidRDefault="006D4A38" w:rsidP="006D4A38">
      <w:pPr>
        <w:pStyle w:val="PL"/>
      </w:pPr>
      <w:r>
        <w:t xml:space="preserve">          type: array</w:t>
      </w:r>
    </w:p>
    <w:p w14:paraId="07C14313" w14:textId="77777777" w:rsidR="006D4A38" w:rsidRDefault="006D4A38" w:rsidP="006D4A38">
      <w:pPr>
        <w:pStyle w:val="PL"/>
      </w:pPr>
      <w:r>
        <w:t xml:space="preserve">          uniqueItems: true</w:t>
      </w:r>
    </w:p>
    <w:p w14:paraId="1C36E94D" w14:textId="77777777" w:rsidR="006D4A38" w:rsidRDefault="006D4A38" w:rsidP="006D4A38">
      <w:pPr>
        <w:pStyle w:val="PL"/>
      </w:pPr>
      <w:r>
        <w:t xml:space="preserve">          items: </w:t>
      </w:r>
    </w:p>
    <w:p w14:paraId="01A0E7B3" w14:textId="77777777" w:rsidR="006D4A38" w:rsidRDefault="006D4A38" w:rsidP="006D4A38">
      <w:pPr>
        <w:pStyle w:val="PL"/>
      </w:pPr>
      <w:r>
        <w:t xml:space="preserve">            type: string</w:t>
      </w:r>
    </w:p>
    <w:p w14:paraId="14E55E66" w14:textId="77777777" w:rsidR="006D4A38" w:rsidRDefault="006D4A38" w:rsidP="006D4A38">
      <w:pPr>
        <w:pStyle w:val="PL"/>
      </w:pPr>
      <w:r>
        <w:t xml:space="preserve">        allowedNSSAIs:</w:t>
      </w:r>
    </w:p>
    <w:p w14:paraId="3E633484" w14:textId="77777777" w:rsidR="006D4A38" w:rsidRDefault="006D4A38" w:rsidP="006D4A38">
      <w:pPr>
        <w:pStyle w:val="PL"/>
      </w:pPr>
      <w:r>
        <w:t xml:space="preserve">          type: array</w:t>
      </w:r>
    </w:p>
    <w:p w14:paraId="7EE2798A" w14:textId="77777777" w:rsidR="006D4A38" w:rsidRDefault="006D4A38" w:rsidP="006D4A38">
      <w:pPr>
        <w:pStyle w:val="PL"/>
      </w:pPr>
      <w:r>
        <w:t xml:space="preserve">          uniqueItems: true</w:t>
      </w:r>
    </w:p>
    <w:p w14:paraId="515D9386" w14:textId="77777777" w:rsidR="006D4A38" w:rsidRDefault="006D4A38" w:rsidP="006D4A38">
      <w:pPr>
        <w:pStyle w:val="PL"/>
      </w:pPr>
      <w:r>
        <w:t xml:space="preserve">          items:</w:t>
      </w:r>
    </w:p>
    <w:p w14:paraId="0DF16735" w14:textId="77777777" w:rsidR="006D4A38" w:rsidRDefault="006D4A38" w:rsidP="006D4A38">
      <w:pPr>
        <w:pStyle w:val="PL"/>
      </w:pPr>
      <w:r>
        <w:t xml:space="preserve">            $ref: 'TS28541_NrNrm.yaml#/components/schemas/Snssai'</w:t>
      </w:r>
    </w:p>
    <w:p w14:paraId="01110279" w14:textId="77777777" w:rsidR="006D4A38" w:rsidRDefault="006D4A38" w:rsidP="006D4A38">
      <w:pPr>
        <w:pStyle w:val="PL"/>
      </w:pPr>
      <w:r>
        <w:t xml:space="preserve">        priority:</w:t>
      </w:r>
    </w:p>
    <w:p w14:paraId="04988180" w14:textId="77777777" w:rsidR="006D4A38" w:rsidRDefault="006D4A38" w:rsidP="006D4A38">
      <w:pPr>
        <w:pStyle w:val="PL"/>
      </w:pPr>
      <w:r>
        <w:t xml:space="preserve">          type: integer</w:t>
      </w:r>
    </w:p>
    <w:p w14:paraId="69ACBF0D" w14:textId="77777777" w:rsidR="006D4A38" w:rsidRDefault="006D4A38" w:rsidP="006D4A38">
      <w:pPr>
        <w:pStyle w:val="PL"/>
      </w:pPr>
      <w:r>
        <w:t xml:space="preserve">          minimum: 0</w:t>
      </w:r>
    </w:p>
    <w:p w14:paraId="232A39DD" w14:textId="77777777" w:rsidR="006D4A38" w:rsidRDefault="006D4A38" w:rsidP="006D4A38">
      <w:pPr>
        <w:pStyle w:val="PL"/>
      </w:pPr>
      <w:r>
        <w:t xml:space="preserve">          maximum: 65535</w:t>
      </w:r>
    </w:p>
    <w:p w14:paraId="25FA893C" w14:textId="77777777" w:rsidR="006D4A38" w:rsidRDefault="006D4A38" w:rsidP="006D4A38">
      <w:pPr>
        <w:pStyle w:val="PL"/>
      </w:pPr>
      <w:r>
        <w:t xml:space="preserve">        capacity:</w:t>
      </w:r>
    </w:p>
    <w:p w14:paraId="176F943F" w14:textId="77777777" w:rsidR="006D4A38" w:rsidRDefault="006D4A38" w:rsidP="006D4A38">
      <w:pPr>
        <w:pStyle w:val="PL"/>
      </w:pPr>
      <w:r>
        <w:t xml:space="preserve">          type: integer</w:t>
      </w:r>
    </w:p>
    <w:p w14:paraId="2E96F95F" w14:textId="77777777" w:rsidR="006D4A38" w:rsidRDefault="006D4A38" w:rsidP="006D4A38">
      <w:pPr>
        <w:pStyle w:val="PL"/>
      </w:pPr>
      <w:r>
        <w:t xml:space="preserve">        recoveryTime:</w:t>
      </w:r>
    </w:p>
    <w:p w14:paraId="70E98C19" w14:textId="77777777" w:rsidR="006D4A38" w:rsidRDefault="006D4A38" w:rsidP="006D4A38">
      <w:pPr>
        <w:pStyle w:val="PL"/>
      </w:pPr>
      <w:r>
        <w:t xml:space="preserve">           $ref: 'TS28623_ComDefs.yaml#/components/schemas/DateTime'</w:t>
      </w:r>
    </w:p>
    <w:p w14:paraId="4AB08C13" w14:textId="77777777" w:rsidR="006D4A38" w:rsidRDefault="006D4A38" w:rsidP="006D4A38">
      <w:pPr>
        <w:pStyle w:val="PL"/>
      </w:pPr>
      <w:r>
        <w:t xml:space="preserve">        vendorId:</w:t>
      </w:r>
    </w:p>
    <w:p w14:paraId="71FA8B71" w14:textId="77777777" w:rsidR="006D4A38" w:rsidRDefault="006D4A38" w:rsidP="006D4A38">
      <w:pPr>
        <w:pStyle w:val="PL"/>
      </w:pPr>
      <w:r>
        <w:t xml:space="preserve">          $ref: '#/components/schemas/VendorId'</w:t>
      </w:r>
    </w:p>
    <w:p w14:paraId="33C46663" w14:textId="77777777" w:rsidR="006D4A38" w:rsidRDefault="006D4A38" w:rsidP="006D4A38">
      <w:pPr>
        <w:pStyle w:val="PL"/>
      </w:pPr>
      <w:r>
        <w:t xml:space="preserve">        allowedOperationsPerNfType:</w:t>
      </w:r>
    </w:p>
    <w:p w14:paraId="1098B304" w14:textId="77777777" w:rsidR="006D4A38" w:rsidRDefault="006D4A38" w:rsidP="006D4A38">
      <w:pPr>
        <w:pStyle w:val="PL"/>
      </w:pPr>
      <w:r>
        <w:t xml:space="preserve">          type: string</w:t>
      </w:r>
    </w:p>
    <w:p w14:paraId="4D186C21" w14:textId="77777777" w:rsidR="006D4A38" w:rsidRDefault="006D4A38" w:rsidP="006D4A38">
      <w:pPr>
        <w:pStyle w:val="PL"/>
      </w:pPr>
      <w:r>
        <w:t xml:space="preserve">        allowedOperationsPerNfInstance:</w:t>
      </w:r>
    </w:p>
    <w:p w14:paraId="3CF9195C" w14:textId="77777777" w:rsidR="006D4A38" w:rsidRDefault="006D4A38" w:rsidP="006D4A38">
      <w:pPr>
        <w:pStyle w:val="PL"/>
      </w:pPr>
      <w:r>
        <w:t xml:space="preserve">          type: string</w:t>
      </w:r>
    </w:p>
    <w:p w14:paraId="3B4EC36D" w14:textId="77777777" w:rsidR="006D4A38" w:rsidRDefault="006D4A38" w:rsidP="006D4A38">
      <w:pPr>
        <w:pStyle w:val="PL"/>
      </w:pPr>
      <w:r>
        <w:t xml:space="preserve">        allowedOperationsPerNfInstanceOverrides:</w:t>
      </w:r>
    </w:p>
    <w:p w14:paraId="57AC00BE" w14:textId="77777777" w:rsidR="006D4A38" w:rsidRDefault="006D4A38" w:rsidP="006D4A38">
      <w:pPr>
        <w:pStyle w:val="PL"/>
      </w:pPr>
      <w:r>
        <w:t xml:space="preserve">          type: boolean</w:t>
      </w:r>
    </w:p>
    <w:p w14:paraId="7CA5522F" w14:textId="77777777" w:rsidR="006D4A38" w:rsidRDefault="006D4A38" w:rsidP="006D4A38">
      <w:pPr>
        <w:pStyle w:val="PL"/>
      </w:pPr>
      <w:r>
        <w:t xml:space="preserve">        sNssais:</w:t>
      </w:r>
    </w:p>
    <w:p w14:paraId="6D4EDB1E" w14:textId="77777777" w:rsidR="006D4A38" w:rsidRDefault="006D4A38" w:rsidP="006D4A38">
      <w:pPr>
        <w:pStyle w:val="PL"/>
      </w:pPr>
      <w:r>
        <w:t xml:space="preserve">          $ref: 'TS29571_CommonData.yaml#/components/schemas/ExtSnssai'</w:t>
      </w:r>
    </w:p>
    <w:p w14:paraId="05390C75" w14:textId="77777777" w:rsidR="006D4A38" w:rsidRDefault="006D4A38" w:rsidP="006D4A38">
      <w:pPr>
        <w:pStyle w:val="PL"/>
      </w:pPr>
      <w:r>
        <w:t xml:space="preserve">        oauth2Required:</w:t>
      </w:r>
    </w:p>
    <w:p w14:paraId="789F9009" w14:textId="77777777" w:rsidR="006D4A38" w:rsidRDefault="006D4A38" w:rsidP="006D4A38">
      <w:pPr>
        <w:pStyle w:val="PL"/>
      </w:pPr>
      <w:r>
        <w:t xml:space="preserve">          type: boolean</w:t>
      </w:r>
    </w:p>
    <w:p w14:paraId="1C659791" w14:textId="77777777" w:rsidR="006D4A38" w:rsidRDefault="006D4A38" w:rsidP="006D4A38">
      <w:pPr>
        <w:pStyle w:val="PL"/>
      </w:pPr>
      <w:r>
        <w:t xml:space="preserve">        sharedServiceDataId:</w:t>
      </w:r>
    </w:p>
    <w:p w14:paraId="0074578B" w14:textId="77777777" w:rsidR="006D4A38" w:rsidRDefault="006D4A38" w:rsidP="006D4A38">
      <w:pPr>
        <w:pStyle w:val="PL"/>
      </w:pPr>
      <w:r>
        <w:t xml:space="preserve">          type: string</w:t>
      </w:r>
    </w:p>
    <w:p w14:paraId="0A4F1603" w14:textId="77777777" w:rsidR="006D4A38" w:rsidRDefault="006D4A38" w:rsidP="006D4A38">
      <w:pPr>
        <w:pStyle w:val="PL"/>
      </w:pPr>
      <w:r>
        <w:t xml:space="preserve">        defaultNotificationSubscriptions:</w:t>
      </w:r>
    </w:p>
    <w:p w14:paraId="170C3282" w14:textId="77777777" w:rsidR="006D4A38" w:rsidRDefault="006D4A38" w:rsidP="006D4A38">
      <w:pPr>
        <w:pStyle w:val="PL"/>
      </w:pPr>
      <w:r>
        <w:t xml:space="preserve">          type: array</w:t>
      </w:r>
    </w:p>
    <w:p w14:paraId="49FA53CB" w14:textId="77777777" w:rsidR="006D4A38" w:rsidRDefault="006D4A38" w:rsidP="006D4A38">
      <w:pPr>
        <w:pStyle w:val="PL"/>
      </w:pPr>
      <w:r>
        <w:t xml:space="preserve">          uniqueItems: true</w:t>
      </w:r>
    </w:p>
    <w:p w14:paraId="236D7B89" w14:textId="77777777" w:rsidR="006D4A38" w:rsidRDefault="006D4A38" w:rsidP="006D4A38">
      <w:pPr>
        <w:pStyle w:val="PL"/>
      </w:pPr>
      <w:r>
        <w:t xml:space="preserve">          items:</w:t>
      </w:r>
    </w:p>
    <w:p w14:paraId="3A28FE67" w14:textId="77777777" w:rsidR="006D4A38" w:rsidRDefault="006D4A38" w:rsidP="006D4A38">
      <w:pPr>
        <w:pStyle w:val="PL"/>
      </w:pPr>
      <w:r>
        <w:t xml:space="preserve">            $ref: '#/components/schemas/DefaultNotificationSubscription'</w:t>
      </w:r>
    </w:p>
    <w:p w14:paraId="51B481C5" w14:textId="77777777" w:rsidR="006D4A38" w:rsidRDefault="006D4A38" w:rsidP="006D4A38">
      <w:pPr>
        <w:pStyle w:val="PL"/>
      </w:pPr>
      <w:r>
        <w:t xml:space="preserve">        callbackUriPrefixList:</w:t>
      </w:r>
    </w:p>
    <w:p w14:paraId="14E33FEE" w14:textId="77777777" w:rsidR="006D4A38" w:rsidRDefault="006D4A38" w:rsidP="006D4A38">
      <w:pPr>
        <w:pStyle w:val="PL"/>
      </w:pPr>
      <w:r>
        <w:t xml:space="preserve">          type: array</w:t>
      </w:r>
    </w:p>
    <w:p w14:paraId="6D184D5F" w14:textId="77777777" w:rsidR="006D4A38" w:rsidRDefault="006D4A38" w:rsidP="006D4A38">
      <w:pPr>
        <w:pStyle w:val="PL"/>
      </w:pPr>
      <w:r>
        <w:t xml:space="preserve">          items:</w:t>
      </w:r>
    </w:p>
    <w:p w14:paraId="585D3364" w14:textId="77777777" w:rsidR="006D4A38" w:rsidRDefault="006D4A38" w:rsidP="006D4A38">
      <w:pPr>
        <w:pStyle w:val="PL"/>
      </w:pPr>
      <w:r>
        <w:t xml:space="preserve">            $ref: '#/components/schemas/CallbackUriPrefixItem'</w:t>
      </w:r>
    </w:p>
    <w:p w14:paraId="0A89632A" w14:textId="77777777" w:rsidR="006D4A38" w:rsidRDefault="006D4A38" w:rsidP="006D4A38">
      <w:pPr>
        <w:pStyle w:val="PL"/>
      </w:pPr>
      <w:r>
        <w:t xml:space="preserve">        supportedFeatures:</w:t>
      </w:r>
    </w:p>
    <w:p w14:paraId="53AE01F2" w14:textId="77777777" w:rsidR="006D4A38" w:rsidRDefault="006D4A38" w:rsidP="006D4A38">
      <w:pPr>
        <w:pStyle w:val="PL"/>
      </w:pPr>
      <w:r>
        <w:t xml:space="preserve">          type: string</w:t>
      </w:r>
    </w:p>
    <w:p w14:paraId="558D89E3" w14:textId="77777777" w:rsidR="006D4A38" w:rsidRDefault="006D4A38" w:rsidP="006D4A38">
      <w:pPr>
        <w:pStyle w:val="PL"/>
      </w:pPr>
      <w:r>
        <w:t xml:space="preserve">        supportedVendorSpecificFeatures:</w:t>
      </w:r>
    </w:p>
    <w:p w14:paraId="31EFB5AA" w14:textId="77777777" w:rsidR="006D4A38" w:rsidRDefault="006D4A38" w:rsidP="006D4A38">
      <w:pPr>
        <w:pStyle w:val="PL"/>
      </w:pPr>
      <w:r>
        <w:t xml:space="preserve">          description: A map (list of key-value pairs) where IANA-assigned "SMI Network Management Private Enterprise Codes" serves as key</w:t>
      </w:r>
    </w:p>
    <w:p w14:paraId="5418F952" w14:textId="77777777" w:rsidR="006D4A38" w:rsidRDefault="006D4A38" w:rsidP="006D4A38">
      <w:pPr>
        <w:pStyle w:val="PL"/>
      </w:pPr>
      <w:r>
        <w:t xml:space="preserve">          type: object</w:t>
      </w:r>
    </w:p>
    <w:p w14:paraId="5D21B254" w14:textId="77777777" w:rsidR="006D4A38" w:rsidRDefault="006D4A38" w:rsidP="006D4A38">
      <w:pPr>
        <w:pStyle w:val="PL"/>
      </w:pPr>
      <w:r>
        <w:t xml:space="preserve">          additionalProperties:</w:t>
      </w:r>
    </w:p>
    <w:p w14:paraId="70C31DCC" w14:textId="77777777" w:rsidR="006D4A38" w:rsidRDefault="006D4A38" w:rsidP="006D4A38">
      <w:pPr>
        <w:pStyle w:val="PL"/>
      </w:pPr>
      <w:r>
        <w:t xml:space="preserve">            type: array</w:t>
      </w:r>
    </w:p>
    <w:p w14:paraId="085B20C9" w14:textId="77777777" w:rsidR="006D4A38" w:rsidRDefault="006D4A38" w:rsidP="006D4A38">
      <w:pPr>
        <w:pStyle w:val="PL"/>
      </w:pPr>
      <w:r>
        <w:t xml:space="preserve">            items:</w:t>
      </w:r>
    </w:p>
    <w:p w14:paraId="2B05744C" w14:textId="77777777" w:rsidR="006D4A38" w:rsidRDefault="006D4A38" w:rsidP="006D4A38">
      <w:pPr>
        <w:pStyle w:val="PL"/>
      </w:pPr>
      <w:r>
        <w:t xml:space="preserve">              $ref: '#/components/schemas/VendorSpecificFeature'</w:t>
      </w:r>
    </w:p>
    <w:p w14:paraId="0B4B40B5" w14:textId="77777777" w:rsidR="006D4A38" w:rsidRDefault="006D4A38" w:rsidP="006D4A38">
      <w:pPr>
        <w:pStyle w:val="PL"/>
      </w:pPr>
      <w:r>
        <w:t xml:space="preserve">            minItems: 1</w:t>
      </w:r>
    </w:p>
    <w:p w14:paraId="60FE22F7" w14:textId="77777777" w:rsidR="006D4A38" w:rsidRDefault="006D4A38" w:rsidP="006D4A38">
      <w:pPr>
        <w:pStyle w:val="PL"/>
      </w:pPr>
      <w:r>
        <w:t xml:space="preserve">          minProperties: 1</w:t>
      </w:r>
    </w:p>
    <w:p w14:paraId="109034F3" w14:textId="77777777" w:rsidR="006D4A38" w:rsidRDefault="006D4A38" w:rsidP="006D4A38">
      <w:pPr>
        <w:pStyle w:val="PL"/>
      </w:pPr>
      <w:r>
        <w:t xml:space="preserve">        allowedScopesRuleSet:</w:t>
      </w:r>
    </w:p>
    <w:p w14:paraId="074C123E" w14:textId="77777777" w:rsidR="006D4A38" w:rsidRDefault="006D4A38" w:rsidP="006D4A38">
      <w:pPr>
        <w:pStyle w:val="PL"/>
      </w:pPr>
      <w:r>
        <w:t xml:space="preserve">          description: A map (list of key-value pairs) where a valid JSON pointer Id serves as key</w:t>
      </w:r>
    </w:p>
    <w:p w14:paraId="0C647E56" w14:textId="77777777" w:rsidR="006D4A38" w:rsidRDefault="006D4A38" w:rsidP="006D4A38">
      <w:pPr>
        <w:pStyle w:val="PL"/>
      </w:pPr>
      <w:r>
        <w:t xml:space="preserve">          type: object</w:t>
      </w:r>
    </w:p>
    <w:p w14:paraId="064F6A5C" w14:textId="77777777" w:rsidR="006D4A38" w:rsidRDefault="006D4A38" w:rsidP="006D4A38">
      <w:pPr>
        <w:pStyle w:val="PL"/>
      </w:pPr>
      <w:r>
        <w:t xml:space="preserve">          additionalProperties:</w:t>
      </w:r>
    </w:p>
    <w:p w14:paraId="2FAFF8FB" w14:textId="77777777" w:rsidR="006D4A38" w:rsidRDefault="006D4A38" w:rsidP="006D4A38">
      <w:pPr>
        <w:pStyle w:val="PL"/>
      </w:pPr>
      <w:r>
        <w:t xml:space="preserve">            $ref: '#/components/schemas/RuleSet'</w:t>
      </w:r>
    </w:p>
    <w:p w14:paraId="0CEF7972" w14:textId="77777777" w:rsidR="006D4A38" w:rsidRDefault="006D4A38" w:rsidP="006D4A38">
      <w:pPr>
        <w:pStyle w:val="PL"/>
      </w:pPr>
      <w:r>
        <w:t xml:space="preserve">          minProperties: 1</w:t>
      </w:r>
    </w:p>
    <w:p w14:paraId="5A12D019" w14:textId="77777777" w:rsidR="006D4A38" w:rsidRDefault="006D4A38" w:rsidP="006D4A38">
      <w:pPr>
        <w:pStyle w:val="PL"/>
      </w:pPr>
      <w:r>
        <w:t xml:space="preserve">        nfServiceSetIdList:</w:t>
      </w:r>
    </w:p>
    <w:p w14:paraId="1EC62613" w14:textId="77777777" w:rsidR="006D4A38" w:rsidRDefault="006D4A38" w:rsidP="006D4A38">
      <w:pPr>
        <w:pStyle w:val="PL"/>
      </w:pPr>
      <w:r>
        <w:t xml:space="preserve">          description: This attribute represents a list of NF Service Set ID.</w:t>
      </w:r>
    </w:p>
    <w:p w14:paraId="32AF7C52" w14:textId="77777777" w:rsidR="006D4A38" w:rsidRDefault="006D4A38" w:rsidP="006D4A38">
      <w:pPr>
        <w:pStyle w:val="PL"/>
      </w:pPr>
      <w:r>
        <w:t xml:space="preserve">          type: array</w:t>
      </w:r>
    </w:p>
    <w:p w14:paraId="11413254" w14:textId="77777777" w:rsidR="006D4A38" w:rsidRDefault="006D4A38" w:rsidP="006D4A38">
      <w:pPr>
        <w:pStyle w:val="PL"/>
      </w:pPr>
      <w:r>
        <w:t xml:space="preserve">          items: </w:t>
      </w:r>
    </w:p>
    <w:p w14:paraId="0D348082" w14:textId="77777777" w:rsidR="006D4A38" w:rsidRDefault="006D4A38" w:rsidP="006D4A38">
      <w:pPr>
        <w:pStyle w:val="PL"/>
      </w:pPr>
      <w:r>
        <w:t xml:space="preserve">            type: string</w:t>
      </w:r>
    </w:p>
    <w:p w14:paraId="3232B359" w14:textId="77777777" w:rsidR="006D4A38" w:rsidRDefault="006D4A38" w:rsidP="006D4A38">
      <w:pPr>
        <w:pStyle w:val="PL"/>
      </w:pPr>
      <w:r>
        <w:t xml:space="preserve">        perPlmnSnssaiList:</w:t>
      </w:r>
    </w:p>
    <w:p w14:paraId="5E17390B" w14:textId="77777777" w:rsidR="006D4A38" w:rsidRDefault="006D4A38" w:rsidP="006D4A38">
      <w:pPr>
        <w:pStyle w:val="PL"/>
      </w:pPr>
      <w:r>
        <w:t xml:space="preserve">          type: array</w:t>
      </w:r>
    </w:p>
    <w:p w14:paraId="3BF4416C" w14:textId="77777777" w:rsidR="006D4A38" w:rsidRDefault="006D4A38" w:rsidP="006D4A38">
      <w:pPr>
        <w:pStyle w:val="PL"/>
      </w:pPr>
      <w:r>
        <w:t xml:space="preserve">          uniqueItems: true</w:t>
      </w:r>
    </w:p>
    <w:p w14:paraId="247EB1B0" w14:textId="77777777" w:rsidR="006D4A38" w:rsidRDefault="006D4A38" w:rsidP="006D4A38">
      <w:pPr>
        <w:pStyle w:val="PL"/>
      </w:pPr>
      <w:r>
        <w:t xml:space="preserve">          items:</w:t>
      </w:r>
    </w:p>
    <w:p w14:paraId="2B738488" w14:textId="77777777" w:rsidR="006D4A38" w:rsidRDefault="006D4A38" w:rsidP="006D4A38">
      <w:pPr>
        <w:pStyle w:val="PL"/>
      </w:pPr>
      <w:r>
        <w:t xml:space="preserve">            $ref: '#/components/schemas/PlmnSnssai'</w:t>
      </w:r>
    </w:p>
    <w:p w14:paraId="09B015D9" w14:textId="77777777" w:rsidR="006D4A38" w:rsidRDefault="006D4A38" w:rsidP="006D4A38">
      <w:pPr>
        <w:pStyle w:val="PL"/>
      </w:pPr>
      <w:r>
        <w:t xml:space="preserve">        load:</w:t>
      </w:r>
    </w:p>
    <w:p w14:paraId="4342E166" w14:textId="77777777" w:rsidR="006D4A38" w:rsidRDefault="006D4A38" w:rsidP="006D4A38">
      <w:pPr>
        <w:pStyle w:val="PL"/>
      </w:pPr>
      <w:r>
        <w:t xml:space="preserve">          type: integer</w:t>
      </w:r>
    </w:p>
    <w:p w14:paraId="77CDEF67" w14:textId="77777777" w:rsidR="006D4A38" w:rsidRDefault="006D4A38" w:rsidP="006D4A38">
      <w:pPr>
        <w:pStyle w:val="PL"/>
      </w:pPr>
      <w:r>
        <w:t xml:space="preserve">          minimum: 0</w:t>
      </w:r>
    </w:p>
    <w:p w14:paraId="32662B18" w14:textId="77777777" w:rsidR="006D4A38" w:rsidRDefault="006D4A38" w:rsidP="006D4A38">
      <w:pPr>
        <w:pStyle w:val="PL"/>
      </w:pPr>
      <w:r>
        <w:t xml:space="preserve">          maximum: 100</w:t>
      </w:r>
    </w:p>
    <w:p w14:paraId="1490081F" w14:textId="77777777" w:rsidR="006D4A38" w:rsidRDefault="006D4A38" w:rsidP="006D4A38">
      <w:pPr>
        <w:pStyle w:val="PL"/>
      </w:pPr>
      <w:r>
        <w:t xml:space="preserve">        loadTimeStamp:</w:t>
      </w:r>
    </w:p>
    <w:p w14:paraId="74943CEA" w14:textId="77777777" w:rsidR="006D4A38" w:rsidRDefault="006D4A38" w:rsidP="006D4A38">
      <w:pPr>
        <w:pStyle w:val="PL"/>
      </w:pPr>
      <w:r>
        <w:t xml:space="preserve">          $ref: 'TS28623_ComDefs.yaml#/components/schemas/DateTime' </w:t>
      </w:r>
    </w:p>
    <w:p w14:paraId="75F1CAED" w14:textId="77777777" w:rsidR="006D4A38" w:rsidRDefault="006D4A38" w:rsidP="006D4A38">
      <w:pPr>
        <w:pStyle w:val="PL"/>
      </w:pPr>
      <w:r>
        <w:t xml:space="preserve">        canaryRelease:</w:t>
      </w:r>
    </w:p>
    <w:p w14:paraId="5802D1EB" w14:textId="77777777" w:rsidR="006D4A38" w:rsidRDefault="006D4A38" w:rsidP="006D4A38">
      <w:pPr>
        <w:pStyle w:val="PL"/>
      </w:pPr>
      <w:r>
        <w:t xml:space="preserve">          type: boolean</w:t>
      </w:r>
    </w:p>
    <w:p w14:paraId="7F3C0CE4" w14:textId="77777777" w:rsidR="006D4A38" w:rsidRDefault="006D4A38" w:rsidP="006D4A38">
      <w:pPr>
        <w:pStyle w:val="PL"/>
      </w:pPr>
      <w:r>
        <w:lastRenderedPageBreak/>
        <w:t xml:space="preserve">          default: false</w:t>
      </w:r>
    </w:p>
    <w:p w14:paraId="3DC795F1" w14:textId="77777777" w:rsidR="006D4A38" w:rsidRDefault="006D4A38" w:rsidP="006D4A38">
      <w:pPr>
        <w:pStyle w:val="PL"/>
      </w:pPr>
      <w:r>
        <w:t xml:space="preserve">        exclusiveCanaryReleaseSelection:</w:t>
      </w:r>
    </w:p>
    <w:p w14:paraId="2CD015FE" w14:textId="77777777" w:rsidR="006D4A38" w:rsidRDefault="006D4A38" w:rsidP="006D4A38">
      <w:pPr>
        <w:pStyle w:val="PL"/>
      </w:pPr>
      <w:r>
        <w:t xml:space="preserve">          type: boolean</w:t>
      </w:r>
    </w:p>
    <w:p w14:paraId="45E88A23" w14:textId="77777777" w:rsidR="006D4A38" w:rsidRDefault="006D4A38" w:rsidP="006D4A38">
      <w:pPr>
        <w:pStyle w:val="PL"/>
      </w:pPr>
      <w:r>
        <w:t xml:space="preserve">          default: false</w:t>
      </w:r>
    </w:p>
    <w:p w14:paraId="05084AE4" w14:textId="77777777" w:rsidR="006D4A38" w:rsidRDefault="006D4A38" w:rsidP="006D4A38">
      <w:pPr>
        <w:pStyle w:val="PL"/>
      </w:pPr>
      <w:r>
        <w:t xml:space="preserve">        shutdownTime:</w:t>
      </w:r>
    </w:p>
    <w:p w14:paraId="2A2DCF11" w14:textId="77777777" w:rsidR="006D4A38" w:rsidRDefault="006D4A38" w:rsidP="006D4A38">
      <w:pPr>
        <w:pStyle w:val="PL"/>
      </w:pPr>
      <w:r>
        <w:t xml:space="preserve">          $ref: 'TS28623_ComDefs.yaml#/components/schemas/DateTime'</w:t>
      </w:r>
    </w:p>
    <w:p w14:paraId="3A6D8888" w14:textId="77777777" w:rsidR="006D4A38" w:rsidRDefault="006D4A38" w:rsidP="006D4A38">
      <w:pPr>
        <w:pStyle w:val="PL"/>
      </w:pPr>
      <w:r>
        <w:t xml:space="preserve">        canaryPrecedenceOverPreferred:</w:t>
      </w:r>
    </w:p>
    <w:p w14:paraId="171B9C94" w14:textId="77777777" w:rsidR="006D4A38" w:rsidRDefault="006D4A38" w:rsidP="006D4A38">
      <w:pPr>
        <w:pStyle w:val="PL"/>
      </w:pPr>
      <w:r>
        <w:t xml:space="preserve">          type: boolean</w:t>
      </w:r>
    </w:p>
    <w:p w14:paraId="1952A512" w14:textId="77777777" w:rsidR="006D4A38" w:rsidRDefault="006D4A38" w:rsidP="006D4A38">
      <w:pPr>
        <w:pStyle w:val="PL"/>
      </w:pPr>
      <w:r>
        <w:t xml:space="preserve">          default: false</w:t>
      </w:r>
    </w:p>
    <w:p w14:paraId="12936C13" w14:textId="77777777" w:rsidR="006D4A38" w:rsidRDefault="006D4A38" w:rsidP="006D4A38">
      <w:pPr>
        <w:pStyle w:val="PL"/>
      </w:pPr>
      <w:r>
        <w:t xml:space="preserve">        perPlmnOauth2ReqList:</w:t>
      </w:r>
    </w:p>
    <w:p w14:paraId="3CA5C1C9" w14:textId="77777777" w:rsidR="006D4A38" w:rsidRDefault="006D4A38" w:rsidP="006D4A38">
      <w:pPr>
        <w:pStyle w:val="PL"/>
      </w:pPr>
      <w:r>
        <w:t xml:space="preserve">          $ref: '#/components/schemas/PlmnOauth2'</w:t>
      </w:r>
    </w:p>
    <w:p w14:paraId="3E080E4B" w14:textId="77777777" w:rsidR="006D4A38" w:rsidRDefault="006D4A38" w:rsidP="006D4A38">
      <w:pPr>
        <w:pStyle w:val="PL"/>
      </w:pPr>
      <w:r>
        <w:t xml:space="preserve">    PlmnOauth2:</w:t>
      </w:r>
    </w:p>
    <w:p w14:paraId="561917A8" w14:textId="77777777" w:rsidR="006D4A38" w:rsidRDefault="006D4A38" w:rsidP="006D4A38">
      <w:pPr>
        <w:pStyle w:val="PL"/>
      </w:pPr>
      <w:r>
        <w:t xml:space="preserve">      description: Oauth2.0 required indication for a given PLMN ID</w:t>
      </w:r>
    </w:p>
    <w:p w14:paraId="1BAD5BA7" w14:textId="77777777" w:rsidR="006D4A38" w:rsidRDefault="006D4A38" w:rsidP="006D4A38">
      <w:pPr>
        <w:pStyle w:val="PL"/>
      </w:pPr>
      <w:r>
        <w:t xml:space="preserve">      type: object</w:t>
      </w:r>
    </w:p>
    <w:p w14:paraId="64A1E46A" w14:textId="77777777" w:rsidR="006D4A38" w:rsidRDefault="006D4A38" w:rsidP="006D4A38">
      <w:pPr>
        <w:pStyle w:val="PL"/>
      </w:pPr>
      <w:r>
        <w:t xml:space="preserve">      properties:</w:t>
      </w:r>
    </w:p>
    <w:p w14:paraId="31C4B30A" w14:textId="77777777" w:rsidR="006D4A38" w:rsidRDefault="006D4A38" w:rsidP="006D4A38">
      <w:pPr>
        <w:pStyle w:val="PL"/>
      </w:pPr>
      <w:r>
        <w:t xml:space="preserve">        oauth2RequiredPlmnIdList:</w:t>
      </w:r>
    </w:p>
    <w:p w14:paraId="62155C20" w14:textId="77777777" w:rsidR="006D4A38" w:rsidRDefault="006D4A38" w:rsidP="006D4A38">
      <w:pPr>
        <w:pStyle w:val="PL"/>
      </w:pPr>
      <w:r>
        <w:t xml:space="preserve">          type: array</w:t>
      </w:r>
    </w:p>
    <w:p w14:paraId="687C1B21" w14:textId="77777777" w:rsidR="006D4A38" w:rsidRDefault="006D4A38" w:rsidP="006D4A38">
      <w:pPr>
        <w:pStyle w:val="PL"/>
      </w:pPr>
      <w:r>
        <w:t xml:space="preserve">          items:</w:t>
      </w:r>
    </w:p>
    <w:p w14:paraId="7C29A337" w14:textId="77777777" w:rsidR="006D4A38" w:rsidRDefault="006D4A38" w:rsidP="006D4A38">
      <w:pPr>
        <w:pStyle w:val="PL"/>
      </w:pPr>
      <w:r>
        <w:t xml:space="preserve">            $ref: 'TS28623_ComDefs.yaml#/components/schemas/PlmnId'</w:t>
      </w:r>
    </w:p>
    <w:p w14:paraId="64677A33" w14:textId="77777777" w:rsidR="006D4A38" w:rsidRDefault="006D4A38" w:rsidP="006D4A38">
      <w:pPr>
        <w:pStyle w:val="PL"/>
      </w:pPr>
      <w:r>
        <w:t xml:space="preserve">          minItems: 1</w:t>
      </w:r>
    </w:p>
    <w:p w14:paraId="70C7F53A" w14:textId="77777777" w:rsidR="006D4A38" w:rsidRDefault="006D4A38" w:rsidP="006D4A38">
      <w:pPr>
        <w:pStyle w:val="PL"/>
      </w:pPr>
      <w:r>
        <w:t xml:space="preserve">        oauth2NotRequiredPlmnIdList:</w:t>
      </w:r>
    </w:p>
    <w:p w14:paraId="4217B831" w14:textId="77777777" w:rsidR="006D4A38" w:rsidRDefault="006D4A38" w:rsidP="006D4A38">
      <w:pPr>
        <w:pStyle w:val="PL"/>
      </w:pPr>
      <w:r>
        <w:t xml:space="preserve">          type: array</w:t>
      </w:r>
    </w:p>
    <w:p w14:paraId="23020F09" w14:textId="77777777" w:rsidR="006D4A38" w:rsidRDefault="006D4A38" w:rsidP="006D4A38">
      <w:pPr>
        <w:pStyle w:val="PL"/>
      </w:pPr>
      <w:r>
        <w:t xml:space="preserve">          items:</w:t>
      </w:r>
    </w:p>
    <w:p w14:paraId="2107A0F1" w14:textId="77777777" w:rsidR="006D4A38" w:rsidRDefault="006D4A38" w:rsidP="006D4A38">
      <w:pPr>
        <w:pStyle w:val="PL"/>
      </w:pPr>
      <w:r>
        <w:t xml:space="preserve">            $ref: 'TS28623_ComDefs.yaml#/components/schemas/PlmnId'</w:t>
      </w:r>
    </w:p>
    <w:p w14:paraId="3CB5FAC5" w14:textId="77777777" w:rsidR="006D4A38" w:rsidRDefault="006D4A38" w:rsidP="006D4A38">
      <w:pPr>
        <w:pStyle w:val="PL"/>
      </w:pPr>
      <w:r>
        <w:t xml:space="preserve">          minItems: 1</w:t>
      </w:r>
    </w:p>
    <w:p w14:paraId="2C621A67" w14:textId="77777777" w:rsidR="006D4A38" w:rsidRDefault="006D4A38" w:rsidP="006D4A38">
      <w:pPr>
        <w:pStyle w:val="PL"/>
      </w:pPr>
      <w:r>
        <w:t xml:space="preserve">    VendorSpecificFeature:</w:t>
      </w:r>
    </w:p>
    <w:p w14:paraId="4A9BBC28" w14:textId="77777777" w:rsidR="006D4A38" w:rsidRDefault="006D4A38" w:rsidP="006D4A38">
      <w:pPr>
        <w:pStyle w:val="PL"/>
      </w:pPr>
      <w:r>
        <w:t xml:space="preserve">      type: object</w:t>
      </w:r>
    </w:p>
    <w:p w14:paraId="538E2318" w14:textId="77777777" w:rsidR="006D4A38" w:rsidRDefault="006D4A38" w:rsidP="006D4A38">
      <w:pPr>
        <w:pStyle w:val="PL"/>
      </w:pPr>
      <w:r>
        <w:t xml:space="preserve">      properties:</w:t>
      </w:r>
    </w:p>
    <w:p w14:paraId="0EE54463" w14:textId="77777777" w:rsidR="006D4A38" w:rsidRDefault="006D4A38" w:rsidP="006D4A38">
      <w:pPr>
        <w:pStyle w:val="PL"/>
      </w:pPr>
      <w:r>
        <w:t xml:space="preserve">        featureName:</w:t>
      </w:r>
    </w:p>
    <w:p w14:paraId="0C7D3653" w14:textId="77777777" w:rsidR="006D4A38" w:rsidRDefault="006D4A38" w:rsidP="006D4A38">
      <w:pPr>
        <w:pStyle w:val="PL"/>
      </w:pPr>
      <w:r>
        <w:t xml:space="preserve">          type: string</w:t>
      </w:r>
    </w:p>
    <w:p w14:paraId="3A99D602" w14:textId="77777777" w:rsidR="006D4A38" w:rsidRDefault="006D4A38" w:rsidP="006D4A38">
      <w:pPr>
        <w:pStyle w:val="PL"/>
      </w:pPr>
      <w:r>
        <w:t xml:space="preserve">          readOnly: true</w:t>
      </w:r>
    </w:p>
    <w:p w14:paraId="3AB3EBFC" w14:textId="77777777" w:rsidR="006D4A38" w:rsidRDefault="006D4A38" w:rsidP="006D4A38">
      <w:pPr>
        <w:pStyle w:val="PL"/>
      </w:pPr>
      <w:r>
        <w:t xml:space="preserve">        featureVersion:</w:t>
      </w:r>
    </w:p>
    <w:p w14:paraId="2370F38C" w14:textId="77777777" w:rsidR="006D4A38" w:rsidRDefault="006D4A38" w:rsidP="006D4A38">
      <w:pPr>
        <w:pStyle w:val="PL"/>
      </w:pPr>
      <w:r>
        <w:t xml:space="preserve">          type: string</w:t>
      </w:r>
    </w:p>
    <w:p w14:paraId="3F3C02E6" w14:textId="77777777" w:rsidR="006D4A38" w:rsidRDefault="006D4A38" w:rsidP="006D4A38">
      <w:pPr>
        <w:pStyle w:val="PL"/>
      </w:pPr>
      <w:r>
        <w:t xml:space="preserve">          readOnly: true</w:t>
      </w:r>
    </w:p>
    <w:p w14:paraId="7C47FE81" w14:textId="77777777" w:rsidR="006D4A38" w:rsidRDefault="006D4A38" w:rsidP="006D4A38">
      <w:pPr>
        <w:pStyle w:val="PL"/>
      </w:pPr>
      <w:r>
        <w:t xml:space="preserve">    NFStatus:</w:t>
      </w:r>
    </w:p>
    <w:p w14:paraId="70FB899B" w14:textId="77777777" w:rsidR="006D4A38" w:rsidRDefault="006D4A38" w:rsidP="006D4A38">
      <w:pPr>
        <w:pStyle w:val="PL"/>
      </w:pPr>
      <w:r>
        <w:t xml:space="preserve">      type: string</w:t>
      </w:r>
    </w:p>
    <w:p w14:paraId="7CDAEB21" w14:textId="77777777" w:rsidR="006D4A38" w:rsidRDefault="006D4A38" w:rsidP="006D4A38">
      <w:pPr>
        <w:pStyle w:val="PL"/>
      </w:pPr>
      <w:r>
        <w:t xml:space="preserve">      description: any of enumerated value</w:t>
      </w:r>
    </w:p>
    <w:p w14:paraId="757B3983" w14:textId="77777777" w:rsidR="006D4A38" w:rsidRDefault="006D4A38" w:rsidP="006D4A38">
      <w:pPr>
        <w:pStyle w:val="PL"/>
      </w:pPr>
      <w:r>
        <w:t xml:space="preserve">      enum:</w:t>
      </w:r>
    </w:p>
    <w:p w14:paraId="135A3F6B" w14:textId="77777777" w:rsidR="006D4A38" w:rsidRDefault="006D4A38" w:rsidP="006D4A38">
      <w:pPr>
        <w:pStyle w:val="PL"/>
      </w:pPr>
      <w:r>
        <w:t xml:space="preserve">        - REGISTERED</w:t>
      </w:r>
    </w:p>
    <w:p w14:paraId="083FA3D9" w14:textId="77777777" w:rsidR="006D4A38" w:rsidRDefault="006D4A38" w:rsidP="006D4A38">
      <w:pPr>
        <w:pStyle w:val="PL"/>
      </w:pPr>
      <w:r>
        <w:t xml:space="preserve">        - SUSPENDED</w:t>
      </w:r>
    </w:p>
    <w:p w14:paraId="0C7D633F" w14:textId="77777777" w:rsidR="006D4A38" w:rsidRDefault="006D4A38" w:rsidP="006D4A38">
      <w:pPr>
        <w:pStyle w:val="PL"/>
      </w:pPr>
      <w:r>
        <w:t xml:space="preserve">    CNSIIdList:</w:t>
      </w:r>
    </w:p>
    <w:p w14:paraId="41553031" w14:textId="77777777" w:rsidR="006D4A38" w:rsidRDefault="006D4A38" w:rsidP="006D4A38">
      <w:pPr>
        <w:pStyle w:val="PL"/>
      </w:pPr>
      <w:r>
        <w:t xml:space="preserve">      type: array</w:t>
      </w:r>
    </w:p>
    <w:p w14:paraId="7C26AC80" w14:textId="77777777" w:rsidR="006D4A38" w:rsidRDefault="006D4A38" w:rsidP="006D4A38">
      <w:pPr>
        <w:pStyle w:val="PL"/>
      </w:pPr>
      <w:r>
        <w:t xml:space="preserve">      uniqueItems: true</w:t>
      </w:r>
    </w:p>
    <w:p w14:paraId="72B4AF7F" w14:textId="77777777" w:rsidR="006D4A38" w:rsidRDefault="006D4A38" w:rsidP="006D4A38">
      <w:pPr>
        <w:pStyle w:val="PL"/>
      </w:pPr>
      <w:r>
        <w:t xml:space="preserve">      items:</w:t>
      </w:r>
    </w:p>
    <w:p w14:paraId="18BD84DD" w14:textId="77777777" w:rsidR="006D4A38" w:rsidRDefault="006D4A38" w:rsidP="006D4A38">
      <w:pPr>
        <w:pStyle w:val="PL"/>
      </w:pPr>
      <w:r>
        <w:t xml:space="preserve">        $ref: '#/components/schemas/CNSIId'     </w:t>
      </w:r>
    </w:p>
    <w:p w14:paraId="399ED127" w14:textId="77777777" w:rsidR="006D4A38" w:rsidRDefault="006D4A38" w:rsidP="006D4A38">
      <w:pPr>
        <w:pStyle w:val="PL"/>
      </w:pPr>
      <w:r>
        <w:t xml:space="preserve">    CNSIId:</w:t>
      </w:r>
    </w:p>
    <w:p w14:paraId="1CCA87DB" w14:textId="77777777" w:rsidR="006D4A38" w:rsidRDefault="006D4A38" w:rsidP="006D4A38">
      <w:pPr>
        <w:pStyle w:val="PL"/>
      </w:pPr>
      <w:r>
        <w:t xml:space="preserve">      type: string</w:t>
      </w:r>
    </w:p>
    <w:p w14:paraId="20CAA95D" w14:textId="77777777" w:rsidR="006D4A38" w:rsidRDefault="006D4A38" w:rsidP="006D4A38">
      <w:pPr>
        <w:pStyle w:val="PL"/>
      </w:pPr>
      <w:r>
        <w:t xml:space="preserve">      description: CNSI Id is defined in TS 29.531, only for Core Network.    </w:t>
      </w:r>
    </w:p>
    <w:p w14:paraId="19D00F3B" w14:textId="77777777" w:rsidR="006D4A38" w:rsidRDefault="006D4A38" w:rsidP="006D4A38">
      <w:pPr>
        <w:pStyle w:val="PL"/>
      </w:pPr>
      <w:r>
        <w:t xml:space="preserve">    EnergySavingControl:</w:t>
      </w:r>
    </w:p>
    <w:p w14:paraId="5DE517FC" w14:textId="77777777" w:rsidR="006D4A38" w:rsidRDefault="006D4A38" w:rsidP="006D4A38">
      <w:pPr>
        <w:pStyle w:val="PL"/>
      </w:pPr>
      <w:r>
        <w:t xml:space="preserve">      type: string</w:t>
      </w:r>
    </w:p>
    <w:p w14:paraId="38D5F850" w14:textId="77777777" w:rsidR="006D4A38" w:rsidRDefault="006D4A38" w:rsidP="006D4A38">
      <w:pPr>
        <w:pStyle w:val="PL"/>
      </w:pPr>
      <w:r>
        <w:t xml:space="preserve">      description: any of enumerated value</w:t>
      </w:r>
    </w:p>
    <w:p w14:paraId="03A3DFC5" w14:textId="77777777" w:rsidR="006D4A38" w:rsidRDefault="006D4A38" w:rsidP="006D4A38">
      <w:pPr>
        <w:pStyle w:val="PL"/>
      </w:pPr>
      <w:r>
        <w:t xml:space="preserve">      enum:</w:t>
      </w:r>
    </w:p>
    <w:p w14:paraId="40CC3FB7" w14:textId="77777777" w:rsidR="006D4A38" w:rsidRDefault="006D4A38" w:rsidP="006D4A38">
      <w:pPr>
        <w:pStyle w:val="PL"/>
      </w:pPr>
      <w:r>
        <w:t xml:space="preserve">        - TO_BE_ENERGYSAVING</w:t>
      </w:r>
    </w:p>
    <w:p w14:paraId="76B51D54" w14:textId="77777777" w:rsidR="006D4A38" w:rsidRDefault="006D4A38" w:rsidP="006D4A38">
      <w:pPr>
        <w:pStyle w:val="PL"/>
      </w:pPr>
      <w:r>
        <w:t xml:space="preserve">        - TO_BE_NOT_ENERGYSAVING</w:t>
      </w:r>
    </w:p>
    <w:p w14:paraId="1D331528" w14:textId="77777777" w:rsidR="006D4A38" w:rsidRDefault="006D4A38" w:rsidP="006D4A38">
      <w:pPr>
        <w:pStyle w:val="PL"/>
      </w:pPr>
      <w:r>
        <w:t xml:space="preserve">    EnergySavingState:</w:t>
      </w:r>
    </w:p>
    <w:p w14:paraId="4BBF59E6" w14:textId="77777777" w:rsidR="006D4A38" w:rsidRDefault="006D4A38" w:rsidP="006D4A38">
      <w:pPr>
        <w:pStyle w:val="PL"/>
      </w:pPr>
      <w:r>
        <w:t xml:space="preserve">      type: string</w:t>
      </w:r>
    </w:p>
    <w:p w14:paraId="06E8B981" w14:textId="77777777" w:rsidR="006D4A38" w:rsidRDefault="006D4A38" w:rsidP="006D4A38">
      <w:pPr>
        <w:pStyle w:val="PL"/>
      </w:pPr>
      <w:r>
        <w:t xml:space="preserve">      readOnly: true</w:t>
      </w:r>
    </w:p>
    <w:p w14:paraId="29214163" w14:textId="77777777" w:rsidR="006D4A38" w:rsidRDefault="006D4A38" w:rsidP="006D4A38">
      <w:pPr>
        <w:pStyle w:val="PL"/>
      </w:pPr>
      <w:r>
        <w:t xml:space="preserve">      description: any of enumerated value</w:t>
      </w:r>
    </w:p>
    <w:p w14:paraId="7BD63D4A" w14:textId="77777777" w:rsidR="006D4A38" w:rsidRDefault="006D4A38" w:rsidP="006D4A38">
      <w:pPr>
        <w:pStyle w:val="PL"/>
      </w:pPr>
      <w:r>
        <w:t xml:space="preserve">      enum:</w:t>
      </w:r>
    </w:p>
    <w:p w14:paraId="64FA4747" w14:textId="77777777" w:rsidR="006D4A38" w:rsidRDefault="006D4A38" w:rsidP="006D4A38">
      <w:pPr>
        <w:pStyle w:val="PL"/>
      </w:pPr>
      <w:r>
        <w:t xml:space="preserve">        - IS_NOT_ENERGYSAVING</w:t>
      </w:r>
    </w:p>
    <w:p w14:paraId="708D5152" w14:textId="77777777" w:rsidR="006D4A38" w:rsidRDefault="006D4A38" w:rsidP="006D4A38">
      <w:pPr>
        <w:pStyle w:val="PL"/>
      </w:pPr>
      <w:r>
        <w:t xml:space="preserve">        - IS_ENERGYSAVING</w:t>
      </w:r>
    </w:p>
    <w:p w14:paraId="7875B185" w14:textId="77777777" w:rsidR="006D4A38" w:rsidRDefault="006D4A38" w:rsidP="006D4A38">
      <w:pPr>
        <w:pStyle w:val="PL"/>
      </w:pPr>
      <w:r>
        <w:t xml:space="preserve">    TACList:</w:t>
      </w:r>
    </w:p>
    <w:p w14:paraId="56282989" w14:textId="77777777" w:rsidR="006D4A38" w:rsidRDefault="006D4A38" w:rsidP="006D4A38">
      <w:pPr>
        <w:pStyle w:val="PL"/>
      </w:pPr>
      <w:r>
        <w:t xml:space="preserve">      type: array</w:t>
      </w:r>
    </w:p>
    <w:p w14:paraId="5DCE4E1A" w14:textId="77777777" w:rsidR="006D4A38" w:rsidRDefault="006D4A38" w:rsidP="006D4A38">
      <w:pPr>
        <w:pStyle w:val="PL"/>
      </w:pPr>
      <w:r>
        <w:t xml:space="preserve">      uniqueItems: true</w:t>
      </w:r>
    </w:p>
    <w:p w14:paraId="4E971369" w14:textId="77777777" w:rsidR="006D4A38" w:rsidRDefault="006D4A38" w:rsidP="006D4A38">
      <w:pPr>
        <w:pStyle w:val="PL"/>
      </w:pPr>
      <w:r>
        <w:t xml:space="preserve">      items:</w:t>
      </w:r>
    </w:p>
    <w:p w14:paraId="14D0866D" w14:textId="77777777" w:rsidR="006D4A38" w:rsidRDefault="006D4A38" w:rsidP="006D4A38">
      <w:pPr>
        <w:pStyle w:val="PL"/>
      </w:pPr>
      <w:r>
        <w:t xml:space="preserve">        $ref: 'TS28623_GenericNrm.yaml#/components/schemas/Tac'</w:t>
      </w:r>
    </w:p>
    <w:p w14:paraId="1EC1D0ED" w14:textId="77777777" w:rsidR="006D4A38" w:rsidRDefault="006D4A38" w:rsidP="006D4A38">
      <w:pPr>
        <w:pStyle w:val="PL"/>
      </w:pPr>
      <w:r>
        <w:t xml:space="preserve">    VendorId:</w:t>
      </w:r>
    </w:p>
    <w:p w14:paraId="0C78D8F6" w14:textId="77777777" w:rsidR="006D4A38" w:rsidRDefault="006D4A38" w:rsidP="006D4A38">
      <w:pPr>
        <w:pStyle w:val="PL"/>
      </w:pPr>
      <w:r>
        <w:t xml:space="preserve">      type: string</w:t>
      </w:r>
    </w:p>
    <w:p w14:paraId="13280613" w14:textId="77777777" w:rsidR="006D4A38" w:rsidRDefault="006D4A38" w:rsidP="006D4A38">
      <w:pPr>
        <w:pStyle w:val="PL"/>
      </w:pPr>
      <w:r>
        <w:t xml:space="preserve">      description: Vendor ID of the NF Service instance (Private Enterprise Number assigned by IANA)</w:t>
      </w:r>
    </w:p>
    <w:p w14:paraId="017DBCEE" w14:textId="77777777" w:rsidR="006D4A38" w:rsidRDefault="006D4A38" w:rsidP="006D4A38">
      <w:pPr>
        <w:pStyle w:val="PL"/>
      </w:pPr>
      <w:r>
        <w:t xml:space="preserve">      pattern: '^[0-9]{6}$'</w:t>
      </w:r>
    </w:p>
    <w:p w14:paraId="4FC5A883" w14:textId="77777777" w:rsidR="006D4A38" w:rsidRDefault="006D4A38" w:rsidP="006D4A38">
      <w:pPr>
        <w:pStyle w:val="PL"/>
      </w:pPr>
      <w:r>
        <w:t xml:space="preserve">    AusfInfo:</w:t>
      </w:r>
    </w:p>
    <w:p w14:paraId="6CDE9051" w14:textId="77777777" w:rsidR="006D4A38" w:rsidRDefault="006D4A38" w:rsidP="006D4A38">
      <w:pPr>
        <w:pStyle w:val="PL"/>
      </w:pPr>
      <w:r>
        <w:t xml:space="preserve">      type: object</w:t>
      </w:r>
    </w:p>
    <w:p w14:paraId="315359DB" w14:textId="77777777" w:rsidR="006D4A38" w:rsidRDefault="006D4A38" w:rsidP="006D4A38">
      <w:pPr>
        <w:pStyle w:val="PL"/>
      </w:pPr>
      <w:r>
        <w:t xml:space="preserve">      properties:</w:t>
      </w:r>
    </w:p>
    <w:p w14:paraId="65AAE5B9" w14:textId="77777777" w:rsidR="006D4A38" w:rsidRDefault="006D4A38" w:rsidP="006D4A38">
      <w:pPr>
        <w:pStyle w:val="PL"/>
      </w:pPr>
      <w:r>
        <w:t xml:space="preserve">        nFSrvGroupId:</w:t>
      </w:r>
    </w:p>
    <w:p w14:paraId="683BC8C4" w14:textId="77777777" w:rsidR="006D4A38" w:rsidRDefault="006D4A38" w:rsidP="006D4A38">
      <w:pPr>
        <w:pStyle w:val="PL"/>
      </w:pPr>
      <w:r>
        <w:t xml:space="preserve">          type: string</w:t>
      </w:r>
    </w:p>
    <w:p w14:paraId="5891E9E2" w14:textId="77777777" w:rsidR="006D4A38" w:rsidRDefault="006D4A38" w:rsidP="006D4A38">
      <w:pPr>
        <w:pStyle w:val="PL"/>
      </w:pPr>
      <w:r>
        <w:t xml:space="preserve">          readOnly: true</w:t>
      </w:r>
    </w:p>
    <w:p w14:paraId="70C66568" w14:textId="77777777" w:rsidR="006D4A38" w:rsidRDefault="006D4A38" w:rsidP="006D4A38">
      <w:pPr>
        <w:pStyle w:val="PL"/>
      </w:pPr>
      <w:r>
        <w:t xml:space="preserve">        supiRanges:</w:t>
      </w:r>
    </w:p>
    <w:p w14:paraId="062D2C9D" w14:textId="77777777" w:rsidR="006D4A38" w:rsidRDefault="006D4A38" w:rsidP="006D4A38">
      <w:pPr>
        <w:pStyle w:val="PL"/>
      </w:pPr>
      <w:r>
        <w:t xml:space="preserve">          type: array</w:t>
      </w:r>
    </w:p>
    <w:p w14:paraId="0E1530D2" w14:textId="77777777" w:rsidR="006D4A38" w:rsidRDefault="006D4A38" w:rsidP="006D4A38">
      <w:pPr>
        <w:pStyle w:val="PL"/>
      </w:pPr>
      <w:r>
        <w:lastRenderedPageBreak/>
        <w:t xml:space="preserve">          uniqueItems: true</w:t>
      </w:r>
    </w:p>
    <w:p w14:paraId="5DFE9B17" w14:textId="77777777" w:rsidR="006D4A38" w:rsidRDefault="006D4A38" w:rsidP="006D4A38">
      <w:pPr>
        <w:pStyle w:val="PL"/>
      </w:pPr>
      <w:r>
        <w:t xml:space="preserve">          items:</w:t>
      </w:r>
    </w:p>
    <w:p w14:paraId="0B90A10B" w14:textId="77777777" w:rsidR="006D4A38" w:rsidRDefault="006D4A38" w:rsidP="006D4A38">
      <w:pPr>
        <w:pStyle w:val="PL"/>
      </w:pPr>
      <w:r>
        <w:t xml:space="preserve">            $ref: '#/components/schemas/SupiRange'</w:t>
      </w:r>
    </w:p>
    <w:p w14:paraId="467ED4C0" w14:textId="77777777" w:rsidR="006D4A38" w:rsidRDefault="006D4A38" w:rsidP="006D4A38">
      <w:pPr>
        <w:pStyle w:val="PL"/>
      </w:pPr>
      <w:r>
        <w:t xml:space="preserve">          minItems: 1</w:t>
      </w:r>
    </w:p>
    <w:p w14:paraId="0AB4949B" w14:textId="77777777" w:rsidR="006D4A38" w:rsidRDefault="006D4A38" w:rsidP="006D4A38">
      <w:pPr>
        <w:pStyle w:val="PL"/>
      </w:pPr>
      <w:r>
        <w:t xml:space="preserve">        routingIndicators:</w:t>
      </w:r>
    </w:p>
    <w:p w14:paraId="4CB5C364" w14:textId="77777777" w:rsidR="006D4A38" w:rsidRDefault="006D4A38" w:rsidP="006D4A38">
      <w:pPr>
        <w:pStyle w:val="PL"/>
      </w:pPr>
      <w:r>
        <w:t xml:space="preserve">          type: array</w:t>
      </w:r>
    </w:p>
    <w:p w14:paraId="7415BF4C" w14:textId="77777777" w:rsidR="006D4A38" w:rsidRDefault="006D4A38" w:rsidP="006D4A38">
      <w:pPr>
        <w:pStyle w:val="PL"/>
      </w:pPr>
      <w:r>
        <w:t xml:space="preserve">          uniqueItems: true</w:t>
      </w:r>
    </w:p>
    <w:p w14:paraId="0158BD00" w14:textId="77777777" w:rsidR="006D4A38" w:rsidRDefault="006D4A38" w:rsidP="006D4A38">
      <w:pPr>
        <w:pStyle w:val="PL"/>
      </w:pPr>
      <w:r>
        <w:t xml:space="preserve">          items:</w:t>
      </w:r>
    </w:p>
    <w:p w14:paraId="44575C2D" w14:textId="77777777" w:rsidR="006D4A38" w:rsidRDefault="006D4A38" w:rsidP="006D4A38">
      <w:pPr>
        <w:pStyle w:val="PL"/>
      </w:pPr>
      <w:r>
        <w:t xml:space="preserve">            type: string</w:t>
      </w:r>
    </w:p>
    <w:p w14:paraId="66780682" w14:textId="77777777" w:rsidR="006D4A38" w:rsidRDefault="006D4A38" w:rsidP="006D4A38">
      <w:pPr>
        <w:pStyle w:val="PL"/>
      </w:pPr>
      <w:r>
        <w:t xml:space="preserve">            pattern: '^[0-9]{1,4}$'</w:t>
      </w:r>
    </w:p>
    <w:p w14:paraId="259E9E91" w14:textId="77777777" w:rsidR="006D4A38" w:rsidRDefault="006D4A38" w:rsidP="006D4A38">
      <w:pPr>
        <w:pStyle w:val="PL"/>
      </w:pPr>
      <w:r>
        <w:t xml:space="preserve">          minItems: 1</w:t>
      </w:r>
    </w:p>
    <w:p w14:paraId="5135E562" w14:textId="77777777" w:rsidR="006D4A38" w:rsidRDefault="006D4A38" w:rsidP="006D4A38">
      <w:pPr>
        <w:pStyle w:val="PL"/>
      </w:pPr>
      <w:r>
        <w:t xml:space="preserve">        suciInfos:</w:t>
      </w:r>
    </w:p>
    <w:p w14:paraId="1BADD019" w14:textId="77777777" w:rsidR="006D4A38" w:rsidRDefault="006D4A38" w:rsidP="006D4A38">
      <w:pPr>
        <w:pStyle w:val="PL"/>
      </w:pPr>
      <w:r>
        <w:t xml:space="preserve">          type: array</w:t>
      </w:r>
    </w:p>
    <w:p w14:paraId="76150D58" w14:textId="77777777" w:rsidR="006D4A38" w:rsidRDefault="006D4A38" w:rsidP="006D4A38">
      <w:pPr>
        <w:pStyle w:val="PL"/>
      </w:pPr>
      <w:r>
        <w:t xml:space="preserve">          uniqueItems: true</w:t>
      </w:r>
    </w:p>
    <w:p w14:paraId="20ADE700" w14:textId="77777777" w:rsidR="006D4A38" w:rsidRDefault="006D4A38" w:rsidP="006D4A38">
      <w:pPr>
        <w:pStyle w:val="PL"/>
      </w:pPr>
      <w:r>
        <w:t xml:space="preserve">          items:</w:t>
      </w:r>
    </w:p>
    <w:p w14:paraId="4A83B28E" w14:textId="77777777" w:rsidR="006D4A38" w:rsidRDefault="006D4A38" w:rsidP="006D4A38">
      <w:pPr>
        <w:pStyle w:val="PL"/>
      </w:pPr>
      <w:r>
        <w:t xml:space="preserve">            $ref: '#/components/schemas/SuciInfo'</w:t>
      </w:r>
    </w:p>
    <w:p w14:paraId="3965DD55" w14:textId="77777777" w:rsidR="006D4A38" w:rsidRDefault="006D4A38" w:rsidP="006D4A38">
      <w:pPr>
        <w:pStyle w:val="PL"/>
      </w:pPr>
      <w:r>
        <w:t xml:space="preserve">          minItems: 1</w:t>
      </w:r>
    </w:p>
    <w:p w14:paraId="13E8E75D" w14:textId="77777777" w:rsidR="006D4A38" w:rsidRDefault="006D4A38" w:rsidP="006D4A38">
      <w:pPr>
        <w:pStyle w:val="PL"/>
      </w:pPr>
      <w:r>
        <w:t xml:space="preserve">    SupportedDataSet:</w:t>
      </w:r>
    </w:p>
    <w:p w14:paraId="69009A52" w14:textId="77777777" w:rsidR="006D4A38" w:rsidRDefault="006D4A38" w:rsidP="006D4A38">
      <w:pPr>
        <w:pStyle w:val="PL"/>
      </w:pPr>
      <w:r>
        <w:t xml:space="preserve">      type: string</w:t>
      </w:r>
    </w:p>
    <w:p w14:paraId="572D3D30" w14:textId="77777777" w:rsidR="006D4A38" w:rsidRDefault="006D4A38" w:rsidP="006D4A38">
      <w:pPr>
        <w:pStyle w:val="PL"/>
      </w:pPr>
      <w:r>
        <w:t xml:space="preserve">      description: any of enumerated value</w:t>
      </w:r>
    </w:p>
    <w:p w14:paraId="7D914EDF" w14:textId="77777777" w:rsidR="006D4A38" w:rsidRDefault="006D4A38" w:rsidP="006D4A38">
      <w:pPr>
        <w:pStyle w:val="PL"/>
      </w:pPr>
      <w:r>
        <w:t xml:space="preserve">      enum:</w:t>
      </w:r>
    </w:p>
    <w:p w14:paraId="4A8BCB8E" w14:textId="77777777" w:rsidR="006D4A38" w:rsidRDefault="006D4A38" w:rsidP="006D4A38">
      <w:pPr>
        <w:pStyle w:val="PL"/>
      </w:pPr>
      <w:r>
        <w:t xml:space="preserve">        - SUBSCRIPTION</w:t>
      </w:r>
    </w:p>
    <w:p w14:paraId="700CDAE1" w14:textId="77777777" w:rsidR="006D4A38" w:rsidRDefault="006D4A38" w:rsidP="006D4A38">
      <w:pPr>
        <w:pStyle w:val="PL"/>
      </w:pPr>
      <w:r>
        <w:t xml:space="preserve">        - POLICY</w:t>
      </w:r>
    </w:p>
    <w:p w14:paraId="3835D0D7" w14:textId="77777777" w:rsidR="006D4A38" w:rsidRDefault="006D4A38" w:rsidP="006D4A38">
      <w:pPr>
        <w:pStyle w:val="PL"/>
      </w:pPr>
      <w:r>
        <w:t xml:space="preserve">        - EXPOSURE</w:t>
      </w:r>
    </w:p>
    <w:p w14:paraId="03999F8D" w14:textId="77777777" w:rsidR="006D4A38" w:rsidRDefault="006D4A38" w:rsidP="006D4A38">
      <w:pPr>
        <w:pStyle w:val="PL"/>
      </w:pPr>
      <w:r>
        <w:t xml:space="preserve">        - APPLICATION</w:t>
      </w:r>
    </w:p>
    <w:p w14:paraId="378A96BA" w14:textId="77777777" w:rsidR="006D4A38" w:rsidRDefault="006D4A38" w:rsidP="006D4A38">
      <w:pPr>
        <w:pStyle w:val="PL"/>
      </w:pPr>
      <w:r>
        <w:t xml:space="preserve">        - A_PFD</w:t>
      </w:r>
    </w:p>
    <w:p w14:paraId="5AC52161" w14:textId="77777777" w:rsidR="006D4A38" w:rsidRDefault="006D4A38" w:rsidP="006D4A38">
      <w:pPr>
        <w:pStyle w:val="PL"/>
      </w:pPr>
      <w:r>
        <w:t xml:space="preserve">        - A_AFTI</w:t>
      </w:r>
    </w:p>
    <w:p w14:paraId="579E6ED6" w14:textId="77777777" w:rsidR="006D4A38" w:rsidRDefault="006D4A38" w:rsidP="006D4A38">
      <w:pPr>
        <w:pStyle w:val="PL"/>
      </w:pPr>
      <w:r>
        <w:t xml:space="preserve">        - A_IPTV</w:t>
      </w:r>
    </w:p>
    <w:p w14:paraId="740EF775" w14:textId="77777777" w:rsidR="006D4A38" w:rsidRDefault="006D4A38" w:rsidP="006D4A38">
      <w:pPr>
        <w:pStyle w:val="PL"/>
      </w:pPr>
      <w:r>
        <w:t xml:space="preserve">        - A_BDT</w:t>
      </w:r>
    </w:p>
    <w:p w14:paraId="7D383D09" w14:textId="77777777" w:rsidR="006D4A38" w:rsidRDefault="006D4A38" w:rsidP="006D4A38">
      <w:pPr>
        <w:pStyle w:val="PL"/>
      </w:pPr>
      <w:r>
        <w:t xml:space="preserve">        - A_SPD</w:t>
      </w:r>
    </w:p>
    <w:p w14:paraId="718A7415" w14:textId="77777777" w:rsidR="006D4A38" w:rsidRDefault="006D4A38" w:rsidP="006D4A38">
      <w:pPr>
        <w:pStyle w:val="PL"/>
      </w:pPr>
      <w:r>
        <w:t xml:space="preserve">        - A_EASD</w:t>
      </w:r>
    </w:p>
    <w:p w14:paraId="67944688" w14:textId="77777777" w:rsidR="006D4A38" w:rsidRDefault="006D4A38" w:rsidP="006D4A38">
      <w:pPr>
        <w:pStyle w:val="PL"/>
      </w:pPr>
      <w:r>
        <w:t xml:space="preserve">        - A_AMI</w:t>
      </w:r>
    </w:p>
    <w:p w14:paraId="3E62C7D1" w14:textId="77777777" w:rsidR="006D4A38" w:rsidRDefault="006D4A38" w:rsidP="006D4A38">
      <w:pPr>
        <w:pStyle w:val="PL"/>
      </w:pPr>
      <w:r>
        <w:t xml:space="preserve">        - P_UE</w:t>
      </w:r>
    </w:p>
    <w:p w14:paraId="6E9872CB" w14:textId="77777777" w:rsidR="006D4A38" w:rsidRDefault="006D4A38" w:rsidP="006D4A38">
      <w:pPr>
        <w:pStyle w:val="PL"/>
      </w:pPr>
      <w:r>
        <w:t xml:space="preserve">        - P_SCD</w:t>
      </w:r>
    </w:p>
    <w:p w14:paraId="6978B5BA" w14:textId="77777777" w:rsidR="006D4A38" w:rsidRDefault="006D4A38" w:rsidP="006D4A38">
      <w:pPr>
        <w:pStyle w:val="PL"/>
      </w:pPr>
      <w:r>
        <w:t xml:space="preserve">        - P_BDT</w:t>
      </w:r>
    </w:p>
    <w:p w14:paraId="56E094A2" w14:textId="77777777" w:rsidR="006D4A38" w:rsidRDefault="006D4A38" w:rsidP="006D4A38">
      <w:pPr>
        <w:pStyle w:val="PL"/>
      </w:pPr>
      <w:r>
        <w:t xml:space="preserve">        - P_PLMNUE</w:t>
      </w:r>
    </w:p>
    <w:p w14:paraId="00B2F28E" w14:textId="77777777" w:rsidR="006D4A38" w:rsidRDefault="006D4A38" w:rsidP="006D4A38">
      <w:pPr>
        <w:pStyle w:val="PL"/>
      </w:pPr>
      <w:r>
        <w:t xml:space="preserve">        - P_NSSCD</w:t>
      </w:r>
    </w:p>
    <w:p w14:paraId="6C0FF40C" w14:textId="77777777" w:rsidR="006D4A38" w:rsidRDefault="006D4A38" w:rsidP="006D4A38">
      <w:pPr>
        <w:pStyle w:val="PL"/>
      </w:pPr>
      <w:r>
        <w:t xml:space="preserve">        - P_PDTQ</w:t>
      </w:r>
    </w:p>
    <w:p w14:paraId="3B124E9F" w14:textId="77777777" w:rsidR="006D4A38" w:rsidRDefault="006D4A38" w:rsidP="006D4A38">
      <w:pPr>
        <w:pStyle w:val="PL"/>
      </w:pPr>
      <w:r>
        <w:t xml:space="preserve">        - P_MBSCD</w:t>
      </w:r>
    </w:p>
    <w:p w14:paraId="485EFC1C" w14:textId="77777777" w:rsidR="006D4A38" w:rsidRDefault="006D4A38" w:rsidP="006D4A38">
      <w:pPr>
        <w:pStyle w:val="PL"/>
      </w:pPr>
      <w:r>
        <w:t xml:space="preserve">        - P_GROUP</w:t>
      </w:r>
    </w:p>
    <w:p w14:paraId="7EFA898C" w14:textId="77777777" w:rsidR="006D4A38" w:rsidRDefault="006D4A38" w:rsidP="006D4A38">
      <w:pPr>
        <w:pStyle w:val="PL"/>
      </w:pPr>
      <w:r>
        <w:t xml:space="preserve">    NotificationType:      </w:t>
      </w:r>
    </w:p>
    <w:p w14:paraId="6C7BB5B8" w14:textId="77777777" w:rsidR="006D4A38" w:rsidRDefault="006D4A38" w:rsidP="006D4A38">
      <w:pPr>
        <w:pStyle w:val="PL"/>
      </w:pPr>
      <w:r>
        <w:t xml:space="preserve">      type: string</w:t>
      </w:r>
    </w:p>
    <w:p w14:paraId="60F74968" w14:textId="77777777" w:rsidR="006D4A38" w:rsidRDefault="006D4A38" w:rsidP="006D4A38">
      <w:pPr>
        <w:pStyle w:val="PL"/>
      </w:pPr>
      <w:r>
        <w:t xml:space="preserve">      readOnly: true</w:t>
      </w:r>
    </w:p>
    <w:p w14:paraId="09C7F479" w14:textId="77777777" w:rsidR="006D4A38" w:rsidRDefault="006D4A38" w:rsidP="006D4A38">
      <w:pPr>
        <w:pStyle w:val="PL"/>
      </w:pPr>
      <w:r>
        <w:t xml:space="preserve">      enum:</w:t>
      </w:r>
    </w:p>
    <w:p w14:paraId="56FA89B1" w14:textId="77777777" w:rsidR="006D4A38" w:rsidRDefault="006D4A38" w:rsidP="006D4A38">
      <w:pPr>
        <w:pStyle w:val="PL"/>
      </w:pPr>
      <w:r>
        <w:t xml:space="preserve">        -  N1_MESSAGES </w:t>
      </w:r>
    </w:p>
    <w:p w14:paraId="64812CEE" w14:textId="77777777" w:rsidR="006D4A38" w:rsidRDefault="006D4A38" w:rsidP="006D4A38">
      <w:pPr>
        <w:pStyle w:val="PL"/>
      </w:pPr>
      <w:r>
        <w:t xml:space="preserve">        -  N2_INFORMATION</w:t>
      </w:r>
    </w:p>
    <w:p w14:paraId="4AA59A4D" w14:textId="77777777" w:rsidR="006D4A38" w:rsidRDefault="006D4A38" w:rsidP="006D4A38">
      <w:pPr>
        <w:pStyle w:val="PL"/>
      </w:pPr>
      <w:r>
        <w:t xml:space="preserve">        -  LOCATION_NOTIFICATION</w:t>
      </w:r>
    </w:p>
    <w:p w14:paraId="4E1D4EC5" w14:textId="77777777" w:rsidR="006D4A38" w:rsidRDefault="006D4A38" w:rsidP="006D4A38">
      <w:pPr>
        <w:pStyle w:val="PL"/>
      </w:pPr>
      <w:r>
        <w:t xml:space="preserve">        -  DATA_REMOVAL_NOTIFICATION</w:t>
      </w:r>
    </w:p>
    <w:p w14:paraId="5563AA64" w14:textId="77777777" w:rsidR="006D4A38" w:rsidRDefault="006D4A38" w:rsidP="006D4A38">
      <w:pPr>
        <w:pStyle w:val="PL"/>
      </w:pPr>
      <w:r>
        <w:t xml:space="preserve">        -  DATA_CHANGE_NOTIFICATION</w:t>
      </w:r>
    </w:p>
    <w:p w14:paraId="6B8C9B76" w14:textId="77777777" w:rsidR="006D4A38" w:rsidRDefault="006D4A38" w:rsidP="006D4A38">
      <w:pPr>
        <w:pStyle w:val="PL"/>
      </w:pPr>
      <w:r>
        <w:t xml:space="preserve">        -  LOCATION_UPDATE_NOTIFICATION</w:t>
      </w:r>
    </w:p>
    <w:p w14:paraId="0C34F59B" w14:textId="77777777" w:rsidR="006D4A38" w:rsidRDefault="006D4A38" w:rsidP="006D4A38">
      <w:pPr>
        <w:pStyle w:val="PL"/>
      </w:pPr>
      <w:r>
        <w:t xml:space="preserve">        -  NSSAA_REAUTH_NOTIFICATION</w:t>
      </w:r>
    </w:p>
    <w:p w14:paraId="66BEF8F9" w14:textId="77777777" w:rsidR="006D4A38" w:rsidRDefault="006D4A38" w:rsidP="006D4A38">
      <w:pPr>
        <w:pStyle w:val="PL"/>
      </w:pPr>
      <w:r>
        <w:t xml:space="preserve">        -  NSSAA_REVOC_NOTIFICATION</w:t>
      </w:r>
    </w:p>
    <w:p w14:paraId="4762551A" w14:textId="77777777" w:rsidR="006D4A38" w:rsidRDefault="006D4A38" w:rsidP="006D4A38">
      <w:pPr>
        <w:pStyle w:val="PL"/>
      </w:pPr>
      <w:r>
        <w:t xml:space="preserve">        -  MATCH_INFO_NOTIFICATION</w:t>
      </w:r>
    </w:p>
    <w:p w14:paraId="2267AED3" w14:textId="77777777" w:rsidR="006D4A38" w:rsidRDefault="006D4A38" w:rsidP="006D4A38">
      <w:pPr>
        <w:pStyle w:val="PL"/>
      </w:pPr>
      <w:r>
        <w:t xml:space="preserve">        -  DATA_RESTORATION_NOTIFICATION</w:t>
      </w:r>
    </w:p>
    <w:p w14:paraId="7EAA8919" w14:textId="77777777" w:rsidR="006D4A38" w:rsidRDefault="006D4A38" w:rsidP="006D4A38">
      <w:pPr>
        <w:pStyle w:val="PL"/>
      </w:pPr>
      <w:r>
        <w:t xml:space="preserve">        -  TSCTS_NOTIFICATION</w:t>
      </w:r>
    </w:p>
    <w:p w14:paraId="6F5A89FA" w14:textId="77777777" w:rsidR="006D4A38" w:rsidRDefault="006D4A38" w:rsidP="006D4A38">
      <w:pPr>
        <w:pStyle w:val="PL"/>
      </w:pPr>
      <w:r>
        <w:t xml:space="preserve">        -  LCS_KEY_DELIVERY_NOTIFICATION</w:t>
      </w:r>
    </w:p>
    <w:p w14:paraId="7F6C2C6F" w14:textId="77777777" w:rsidR="006D4A38" w:rsidRDefault="006D4A38" w:rsidP="006D4A38">
      <w:pPr>
        <w:pStyle w:val="PL"/>
      </w:pPr>
      <w:r>
        <w:t xml:space="preserve">        -  UUAA_MM_AUTH_NOTIFICATION</w:t>
      </w:r>
    </w:p>
    <w:p w14:paraId="73F19ED3" w14:textId="77777777" w:rsidR="006D4A38" w:rsidRDefault="006D4A38" w:rsidP="006D4A38">
      <w:pPr>
        <w:pStyle w:val="PL"/>
      </w:pPr>
      <w:r>
        <w:t xml:space="preserve">        -  DC_SESSION_EVENT_NOTIFICATION</w:t>
      </w:r>
    </w:p>
    <w:p w14:paraId="1766F246" w14:textId="77777777" w:rsidR="006D4A38" w:rsidRDefault="006D4A38" w:rsidP="006D4A38">
      <w:pPr>
        <w:pStyle w:val="PL"/>
      </w:pPr>
      <w:r>
        <w:t xml:space="preserve">    DefaultNotificationSubscription:</w:t>
      </w:r>
    </w:p>
    <w:p w14:paraId="63693760" w14:textId="77777777" w:rsidR="006D4A38" w:rsidRDefault="006D4A38" w:rsidP="006D4A38">
      <w:pPr>
        <w:pStyle w:val="PL"/>
      </w:pPr>
      <w:r>
        <w:t xml:space="preserve">      type: object</w:t>
      </w:r>
    </w:p>
    <w:p w14:paraId="567E56CF" w14:textId="77777777" w:rsidR="006D4A38" w:rsidRDefault="006D4A38" w:rsidP="006D4A38">
      <w:pPr>
        <w:pStyle w:val="PL"/>
      </w:pPr>
      <w:r>
        <w:t xml:space="preserve">      properties:</w:t>
      </w:r>
    </w:p>
    <w:p w14:paraId="47D5237B" w14:textId="77777777" w:rsidR="006D4A38" w:rsidRDefault="006D4A38" w:rsidP="006D4A38">
      <w:pPr>
        <w:pStyle w:val="PL"/>
      </w:pPr>
      <w:r>
        <w:t xml:space="preserve">        notificationType:</w:t>
      </w:r>
    </w:p>
    <w:p w14:paraId="56BF0F2E" w14:textId="77777777" w:rsidR="006D4A38" w:rsidRDefault="006D4A38" w:rsidP="006D4A38">
      <w:pPr>
        <w:pStyle w:val="PL"/>
      </w:pPr>
      <w:r>
        <w:t xml:space="preserve">          $ref: '#/components/schemas/NotificationType'</w:t>
      </w:r>
    </w:p>
    <w:p w14:paraId="7AB64E52" w14:textId="77777777" w:rsidR="006D4A38" w:rsidRDefault="006D4A38" w:rsidP="006D4A38">
      <w:pPr>
        <w:pStyle w:val="PL"/>
      </w:pPr>
      <w:r>
        <w:t xml:space="preserve">        callbackURI:</w:t>
      </w:r>
    </w:p>
    <w:p w14:paraId="3EE78E3C" w14:textId="77777777" w:rsidR="006D4A38" w:rsidRDefault="006D4A38" w:rsidP="006D4A38">
      <w:pPr>
        <w:pStyle w:val="PL"/>
      </w:pPr>
      <w:r>
        <w:t xml:space="preserve">          type: string</w:t>
      </w:r>
    </w:p>
    <w:p w14:paraId="544863BF" w14:textId="77777777" w:rsidR="006D4A38" w:rsidRDefault="006D4A38" w:rsidP="006D4A38">
      <w:pPr>
        <w:pStyle w:val="PL"/>
      </w:pPr>
      <w:r>
        <w:t xml:space="preserve">          readOnly: true</w:t>
      </w:r>
    </w:p>
    <w:p w14:paraId="782768F4" w14:textId="77777777" w:rsidR="006D4A38" w:rsidRDefault="006D4A38" w:rsidP="006D4A38">
      <w:pPr>
        <w:pStyle w:val="PL"/>
      </w:pPr>
      <w:r>
        <w:t xml:space="preserve">        interPlmnCallbackUri:  </w:t>
      </w:r>
    </w:p>
    <w:p w14:paraId="1AF25F4A" w14:textId="77777777" w:rsidR="006D4A38" w:rsidRDefault="006D4A38" w:rsidP="006D4A38">
      <w:pPr>
        <w:pStyle w:val="PL"/>
      </w:pPr>
      <w:r>
        <w:t xml:space="preserve">          $ref: 'TS28623_ComDefs.yaml#/components/schemas/UriRo'</w:t>
      </w:r>
    </w:p>
    <w:p w14:paraId="5F3E5D18" w14:textId="77777777" w:rsidR="006D4A38" w:rsidRDefault="006D4A38" w:rsidP="006D4A38">
      <w:pPr>
        <w:pStyle w:val="PL"/>
      </w:pPr>
      <w:r>
        <w:t xml:space="preserve">        n1MessageClass:  </w:t>
      </w:r>
    </w:p>
    <w:p w14:paraId="768638EF" w14:textId="77777777" w:rsidR="006D4A38" w:rsidRDefault="006D4A38" w:rsidP="006D4A38">
      <w:pPr>
        <w:pStyle w:val="PL"/>
      </w:pPr>
      <w:r>
        <w:t xml:space="preserve">          type: boolean</w:t>
      </w:r>
    </w:p>
    <w:p w14:paraId="16431326" w14:textId="77777777" w:rsidR="006D4A38" w:rsidRDefault="006D4A38" w:rsidP="006D4A38">
      <w:pPr>
        <w:pStyle w:val="PL"/>
      </w:pPr>
      <w:r>
        <w:t xml:space="preserve">          readOnly: true</w:t>
      </w:r>
    </w:p>
    <w:p w14:paraId="2642690E" w14:textId="77777777" w:rsidR="006D4A38" w:rsidRDefault="006D4A38" w:rsidP="006D4A38">
      <w:pPr>
        <w:pStyle w:val="PL"/>
      </w:pPr>
      <w:r>
        <w:t xml:space="preserve">        n2InformationClass:</w:t>
      </w:r>
    </w:p>
    <w:p w14:paraId="5CC5062A" w14:textId="77777777" w:rsidR="006D4A38" w:rsidRDefault="006D4A38" w:rsidP="006D4A38">
      <w:pPr>
        <w:pStyle w:val="PL"/>
      </w:pPr>
      <w:r>
        <w:t xml:space="preserve">          type: boolean</w:t>
      </w:r>
    </w:p>
    <w:p w14:paraId="0D8A6F6C" w14:textId="77777777" w:rsidR="006D4A38" w:rsidRDefault="006D4A38" w:rsidP="006D4A38">
      <w:pPr>
        <w:pStyle w:val="PL"/>
      </w:pPr>
      <w:r>
        <w:t xml:space="preserve">          readOnly: true</w:t>
      </w:r>
    </w:p>
    <w:p w14:paraId="12E146DF" w14:textId="77777777" w:rsidR="006D4A38" w:rsidRDefault="006D4A38" w:rsidP="006D4A38">
      <w:pPr>
        <w:pStyle w:val="PL"/>
      </w:pPr>
      <w:r>
        <w:t xml:space="preserve">        versions:</w:t>
      </w:r>
    </w:p>
    <w:p w14:paraId="67689B2C" w14:textId="77777777" w:rsidR="006D4A38" w:rsidRDefault="006D4A38" w:rsidP="006D4A38">
      <w:pPr>
        <w:pStyle w:val="PL"/>
      </w:pPr>
      <w:r>
        <w:t xml:space="preserve">          type: string</w:t>
      </w:r>
    </w:p>
    <w:p w14:paraId="3315CFBC" w14:textId="77777777" w:rsidR="006D4A38" w:rsidRDefault="006D4A38" w:rsidP="006D4A38">
      <w:pPr>
        <w:pStyle w:val="PL"/>
      </w:pPr>
      <w:r>
        <w:t xml:space="preserve">          readOnly: true</w:t>
      </w:r>
    </w:p>
    <w:p w14:paraId="66CF3696" w14:textId="77777777" w:rsidR="006D4A38" w:rsidRDefault="006D4A38" w:rsidP="006D4A38">
      <w:pPr>
        <w:pStyle w:val="PL"/>
      </w:pPr>
      <w:r>
        <w:t xml:space="preserve">        binding:</w:t>
      </w:r>
    </w:p>
    <w:p w14:paraId="366E09C9" w14:textId="77777777" w:rsidR="006D4A38" w:rsidRDefault="006D4A38" w:rsidP="006D4A38">
      <w:pPr>
        <w:pStyle w:val="PL"/>
      </w:pPr>
      <w:r>
        <w:lastRenderedPageBreak/>
        <w:t xml:space="preserve">          type: string</w:t>
      </w:r>
    </w:p>
    <w:p w14:paraId="367A3013" w14:textId="77777777" w:rsidR="006D4A38" w:rsidRDefault="006D4A38" w:rsidP="006D4A38">
      <w:pPr>
        <w:pStyle w:val="PL"/>
      </w:pPr>
      <w:r>
        <w:t xml:space="preserve">          readOnly: true</w:t>
      </w:r>
    </w:p>
    <w:p w14:paraId="08930A65" w14:textId="77777777" w:rsidR="006D4A38" w:rsidRDefault="006D4A38" w:rsidP="006D4A38">
      <w:pPr>
        <w:pStyle w:val="PL"/>
      </w:pPr>
      <w:r>
        <w:t xml:space="preserve">        acceptedEncoding:</w:t>
      </w:r>
    </w:p>
    <w:p w14:paraId="0C026EBB" w14:textId="77777777" w:rsidR="006D4A38" w:rsidRDefault="006D4A38" w:rsidP="006D4A38">
      <w:pPr>
        <w:pStyle w:val="PL"/>
      </w:pPr>
      <w:r>
        <w:t xml:space="preserve">          type: string</w:t>
      </w:r>
    </w:p>
    <w:p w14:paraId="545EAB96" w14:textId="77777777" w:rsidR="006D4A38" w:rsidRDefault="006D4A38" w:rsidP="006D4A38">
      <w:pPr>
        <w:pStyle w:val="PL"/>
      </w:pPr>
      <w:r>
        <w:t xml:space="preserve">          readOnly: true</w:t>
      </w:r>
    </w:p>
    <w:p w14:paraId="4EE98769" w14:textId="77777777" w:rsidR="006D4A38" w:rsidRDefault="006D4A38" w:rsidP="006D4A38">
      <w:pPr>
        <w:pStyle w:val="PL"/>
      </w:pPr>
      <w:r>
        <w:t xml:space="preserve">        supportedFeatures:</w:t>
      </w:r>
    </w:p>
    <w:p w14:paraId="6FFCB2E4" w14:textId="77777777" w:rsidR="006D4A38" w:rsidRDefault="006D4A38" w:rsidP="006D4A38">
      <w:pPr>
        <w:pStyle w:val="PL"/>
      </w:pPr>
      <w:r>
        <w:t xml:space="preserve">          type: string</w:t>
      </w:r>
    </w:p>
    <w:p w14:paraId="4C67B64F" w14:textId="77777777" w:rsidR="006D4A38" w:rsidRDefault="006D4A38" w:rsidP="006D4A38">
      <w:pPr>
        <w:pStyle w:val="PL"/>
      </w:pPr>
      <w:r>
        <w:t xml:space="preserve">          readOnly: true</w:t>
      </w:r>
    </w:p>
    <w:p w14:paraId="41C9DAAD" w14:textId="77777777" w:rsidR="006D4A38" w:rsidRDefault="006D4A38" w:rsidP="006D4A38">
      <w:pPr>
        <w:pStyle w:val="PL"/>
      </w:pPr>
      <w:r>
        <w:t xml:space="preserve">        serviceInfoList:</w:t>
      </w:r>
    </w:p>
    <w:p w14:paraId="77D700DA" w14:textId="77777777" w:rsidR="006D4A38" w:rsidRDefault="006D4A38" w:rsidP="006D4A38">
      <w:pPr>
        <w:pStyle w:val="PL"/>
      </w:pPr>
      <w:r>
        <w:t xml:space="preserve">          type: array</w:t>
      </w:r>
    </w:p>
    <w:p w14:paraId="0E489B84" w14:textId="77777777" w:rsidR="006D4A38" w:rsidRDefault="006D4A38" w:rsidP="006D4A38">
      <w:pPr>
        <w:pStyle w:val="PL"/>
      </w:pPr>
      <w:r>
        <w:t xml:space="preserve">          uniqueItems: true</w:t>
      </w:r>
    </w:p>
    <w:p w14:paraId="1282D539" w14:textId="77777777" w:rsidR="006D4A38" w:rsidRDefault="006D4A38" w:rsidP="006D4A38">
      <w:pPr>
        <w:pStyle w:val="PL"/>
      </w:pPr>
      <w:r>
        <w:t xml:space="preserve">          items: </w:t>
      </w:r>
    </w:p>
    <w:p w14:paraId="403A9D03" w14:textId="77777777" w:rsidR="006D4A38" w:rsidRDefault="006D4A38" w:rsidP="006D4A38">
      <w:pPr>
        <w:pStyle w:val="PL"/>
      </w:pPr>
      <w:r>
        <w:t xml:space="preserve">            $ref: '#/components/schemas/DefSubServiceInfo'</w:t>
      </w:r>
    </w:p>
    <w:p w14:paraId="23A64380" w14:textId="77777777" w:rsidR="006D4A38" w:rsidRDefault="006D4A38" w:rsidP="006D4A38">
      <w:pPr>
        <w:pStyle w:val="PL"/>
      </w:pPr>
      <w:r>
        <w:t xml:space="preserve">          minItems: 1</w:t>
      </w:r>
    </w:p>
    <w:p w14:paraId="3C783CF3" w14:textId="77777777" w:rsidR="006D4A38" w:rsidRDefault="006D4A38" w:rsidP="006D4A38">
      <w:pPr>
        <w:pStyle w:val="PL"/>
      </w:pPr>
      <w:r>
        <w:t xml:space="preserve">        callbackUriPrefix:</w:t>
      </w:r>
    </w:p>
    <w:p w14:paraId="6BC6F9A3" w14:textId="77777777" w:rsidR="006D4A38" w:rsidRDefault="006D4A38" w:rsidP="006D4A38">
      <w:pPr>
        <w:pStyle w:val="PL"/>
      </w:pPr>
      <w:r>
        <w:t xml:space="preserve">          $ref: 'TS28623_ComDefs.yaml#/components/schemas/UriRo'</w:t>
      </w:r>
    </w:p>
    <w:p w14:paraId="4B63C75E" w14:textId="77777777" w:rsidR="006D4A38" w:rsidRDefault="006D4A38" w:rsidP="006D4A38">
      <w:pPr>
        <w:pStyle w:val="PL"/>
      </w:pPr>
      <w:r>
        <w:t xml:space="preserve">    CallbackUriPrefixItem:</w:t>
      </w:r>
    </w:p>
    <w:p w14:paraId="4DE44361" w14:textId="77777777" w:rsidR="006D4A38" w:rsidRDefault="006D4A38" w:rsidP="006D4A38">
      <w:pPr>
        <w:pStyle w:val="PL"/>
      </w:pPr>
      <w:r>
        <w:t xml:space="preserve">      type: object</w:t>
      </w:r>
    </w:p>
    <w:p w14:paraId="48F9BF19" w14:textId="77777777" w:rsidR="006D4A38" w:rsidRDefault="006D4A38" w:rsidP="006D4A38">
      <w:pPr>
        <w:pStyle w:val="PL"/>
      </w:pPr>
      <w:r>
        <w:t xml:space="preserve">      properties:</w:t>
      </w:r>
    </w:p>
    <w:p w14:paraId="3024FA46" w14:textId="77777777" w:rsidR="006D4A38" w:rsidRDefault="006D4A38" w:rsidP="006D4A38">
      <w:pPr>
        <w:pStyle w:val="PL"/>
      </w:pPr>
      <w:r>
        <w:t xml:space="preserve">        notificationTypes:</w:t>
      </w:r>
    </w:p>
    <w:p w14:paraId="15A22141" w14:textId="77777777" w:rsidR="006D4A38" w:rsidRDefault="006D4A38" w:rsidP="006D4A38">
      <w:pPr>
        <w:pStyle w:val="PL"/>
      </w:pPr>
      <w:r>
        <w:t xml:space="preserve">          type: array</w:t>
      </w:r>
    </w:p>
    <w:p w14:paraId="07E27B94" w14:textId="77777777" w:rsidR="006D4A38" w:rsidRDefault="006D4A38" w:rsidP="006D4A38">
      <w:pPr>
        <w:pStyle w:val="PL"/>
      </w:pPr>
      <w:r>
        <w:t xml:space="preserve">          items: </w:t>
      </w:r>
    </w:p>
    <w:p w14:paraId="16ABA2C0" w14:textId="77777777" w:rsidR="006D4A38" w:rsidRDefault="006D4A38" w:rsidP="006D4A38">
      <w:pPr>
        <w:pStyle w:val="PL"/>
      </w:pPr>
      <w:r>
        <w:t xml:space="preserve">            $ref: '#/components/schemas/NotificationType'</w:t>
      </w:r>
    </w:p>
    <w:p w14:paraId="518F6C40" w14:textId="77777777" w:rsidR="006D4A38" w:rsidRDefault="006D4A38" w:rsidP="006D4A38">
      <w:pPr>
        <w:pStyle w:val="PL"/>
      </w:pPr>
      <w:r>
        <w:t xml:space="preserve">        callbackUriPrefix:</w:t>
      </w:r>
    </w:p>
    <w:p w14:paraId="0638BE8D" w14:textId="77777777" w:rsidR="006D4A38" w:rsidRDefault="006D4A38" w:rsidP="006D4A38">
      <w:pPr>
        <w:pStyle w:val="PL"/>
      </w:pPr>
      <w:r>
        <w:t xml:space="preserve">          $ref: 'TS28623_ComDefs.yaml#/components/schemas/UriRo'</w:t>
      </w:r>
    </w:p>
    <w:p w14:paraId="49F2DEE5" w14:textId="77777777" w:rsidR="006D4A38" w:rsidRDefault="006D4A38" w:rsidP="006D4A38">
      <w:pPr>
        <w:pStyle w:val="PL"/>
      </w:pPr>
      <w:r>
        <w:t xml:space="preserve">    DefSubServiceInfo:</w:t>
      </w:r>
    </w:p>
    <w:p w14:paraId="055DCF76" w14:textId="77777777" w:rsidR="006D4A38" w:rsidRDefault="006D4A38" w:rsidP="006D4A38">
      <w:pPr>
        <w:pStyle w:val="PL"/>
      </w:pPr>
      <w:r>
        <w:t xml:space="preserve">      type: object</w:t>
      </w:r>
    </w:p>
    <w:p w14:paraId="7AEC944A" w14:textId="77777777" w:rsidR="006D4A38" w:rsidRDefault="006D4A38" w:rsidP="006D4A38">
      <w:pPr>
        <w:pStyle w:val="PL"/>
      </w:pPr>
      <w:r>
        <w:t xml:space="preserve">      properties:</w:t>
      </w:r>
    </w:p>
    <w:p w14:paraId="6101E473" w14:textId="77777777" w:rsidR="006D4A38" w:rsidRDefault="006D4A38" w:rsidP="006D4A38">
      <w:pPr>
        <w:pStyle w:val="PL"/>
      </w:pPr>
      <w:r>
        <w:t xml:space="preserve">        versions:</w:t>
      </w:r>
    </w:p>
    <w:p w14:paraId="20A5FC80" w14:textId="77777777" w:rsidR="006D4A38" w:rsidRDefault="006D4A38" w:rsidP="006D4A38">
      <w:pPr>
        <w:pStyle w:val="PL"/>
      </w:pPr>
      <w:r>
        <w:t xml:space="preserve">          type: array</w:t>
      </w:r>
    </w:p>
    <w:p w14:paraId="1AD4837C" w14:textId="77777777" w:rsidR="006D4A38" w:rsidRDefault="006D4A38" w:rsidP="006D4A38">
      <w:pPr>
        <w:pStyle w:val="PL"/>
      </w:pPr>
      <w:r>
        <w:t xml:space="preserve">          uniqueItems: true</w:t>
      </w:r>
    </w:p>
    <w:p w14:paraId="65C4DC60" w14:textId="77777777" w:rsidR="006D4A38" w:rsidRDefault="006D4A38" w:rsidP="006D4A38">
      <w:pPr>
        <w:pStyle w:val="PL"/>
      </w:pPr>
      <w:r>
        <w:t xml:space="preserve">          items:</w:t>
      </w:r>
    </w:p>
    <w:p w14:paraId="4C472EC8" w14:textId="77777777" w:rsidR="006D4A38" w:rsidRDefault="006D4A38" w:rsidP="006D4A38">
      <w:pPr>
        <w:pStyle w:val="PL"/>
      </w:pPr>
      <w:r>
        <w:t xml:space="preserve">            type: string</w:t>
      </w:r>
    </w:p>
    <w:p w14:paraId="61DA9BAD" w14:textId="77777777" w:rsidR="006D4A38" w:rsidRDefault="006D4A38" w:rsidP="006D4A38">
      <w:pPr>
        <w:pStyle w:val="PL"/>
      </w:pPr>
      <w:r>
        <w:t xml:space="preserve">          minItems: 1</w:t>
      </w:r>
    </w:p>
    <w:p w14:paraId="1A9320B4" w14:textId="77777777" w:rsidR="006D4A38" w:rsidRDefault="006D4A38" w:rsidP="006D4A38">
      <w:pPr>
        <w:pStyle w:val="PL"/>
      </w:pPr>
      <w:r>
        <w:t xml:space="preserve">          readOnly: true</w:t>
      </w:r>
    </w:p>
    <w:p w14:paraId="195A5F9A" w14:textId="77777777" w:rsidR="006D4A38" w:rsidRDefault="006D4A38" w:rsidP="006D4A38">
      <w:pPr>
        <w:pStyle w:val="PL"/>
      </w:pPr>
      <w:r>
        <w:t xml:space="preserve">        supportedFeatures:</w:t>
      </w:r>
    </w:p>
    <w:p w14:paraId="3B1251FD" w14:textId="77777777" w:rsidR="006D4A38" w:rsidRDefault="006D4A38" w:rsidP="006D4A38">
      <w:pPr>
        <w:pStyle w:val="PL"/>
      </w:pPr>
      <w:r>
        <w:t xml:space="preserve">          type: string</w:t>
      </w:r>
    </w:p>
    <w:p w14:paraId="48E035D8" w14:textId="77777777" w:rsidR="006D4A38" w:rsidRDefault="006D4A38" w:rsidP="006D4A38">
      <w:pPr>
        <w:pStyle w:val="PL"/>
      </w:pPr>
      <w:r>
        <w:t xml:space="preserve">          readOnly: true</w:t>
      </w:r>
    </w:p>
    <w:p w14:paraId="5C7E7EA0" w14:textId="77777777" w:rsidR="006D4A38" w:rsidRDefault="006D4A38" w:rsidP="006D4A38">
      <w:pPr>
        <w:pStyle w:val="PL"/>
      </w:pPr>
      <w:r>
        <w:t xml:space="preserve">    ManagedNFProfile:</w:t>
      </w:r>
    </w:p>
    <w:p w14:paraId="7BCCB430" w14:textId="77777777" w:rsidR="006D4A38" w:rsidRDefault="006D4A38" w:rsidP="006D4A38">
      <w:pPr>
        <w:pStyle w:val="PL"/>
      </w:pPr>
      <w:r>
        <w:t xml:space="preserve">      type: object</w:t>
      </w:r>
    </w:p>
    <w:p w14:paraId="77297D23" w14:textId="77777777" w:rsidR="006D4A38" w:rsidRDefault="006D4A38" w:rsidP="006D4A38">
      <w:pPr>
        <w:pStyle w:val="PL"/>
      </w:pPr>
      <w:r>
        <w:t xml:space="preserve">      properties:</w:t>
      </w:r>
    </w:p>
    <w:p w14:paraId="0DB2908B" w14:textId="77777777" w:rsidR="006D4A38" w:rsidRDefault="006D4A38" w:rsidP="006D4A38">
      <w:pPr>
        <w:pStyle w:val="PL"/>
      </w:pPr>
      <w:r>
        <w:t xml:space="preserve">        hniList:</w:t>
      </w:r>
    </w:p>
    <w:p w14:paraId="165FDC78" w14:textId="77777777" w:rsidR="006D4A38" w:rsidRDefault="006D4A38" w:rsidP="006D4A38">
      <w:pPr>
        <w:pStyle w:val="PL"/>
      </w:pPr>
      <w:r>
        <w:t xml:space="preserve">          type: array</w:t>
      </w:r>
    </w:p>
    <w:p w14:paraId="7699B55E" w14:textId="77777777" w:rsidR="006D4A38" w:rsidRDefault="006D4A38" w:rsidP="006D4A38">
      <w:pPr>
        <w:pStyle w:val="PL"/>
      </w:pPr>
      <w:r>
        <w:t xml:space="preserve">          uniqueItems: true</w:t>
      </w:r>
    </w:p>
    <w:p w14:paraId="01CFC5D2" w14:textId="77777777" w:rsidR="006D4A38" w:rsidRDefault="006D4A38" w:rsidP="006D4A38">
      <w:pPr>
        <w:pStyle w:val="PL"/>
      </w:pPr>
      <w:r>
        <w:t xml:space="preserve">          items: </w:t>
      </w:r>
    </w:p>
    <w:p w14:paraId="1AE4C7B5" w14:textId="77777777" w:rsidR="006D4A38" w:rsidRDefault="006D4A38" w:rsidP="006D4A38">
      <w:pPr>
        <w:pStyle w:val="PL"/>
      </w:pPr>
      <w:r>
        <w:t xml:space="preserve">            $ref: 'TS28623_ComDefs.yaml#/components/schemas/Fqdn'</w:t>
      </w:r>
    </w:p>
    <w:p w14:paraId="55CE29FF" w14:textId="77777777" w:rsidR="006D4A38" w:rsidRDefault="006D4A38" w:rsidP="006D4A38">
      <w:pPr>
        <w:pStyle w:val="PL"/>
      </w:pPr>
      <w:r>
        <w:t xml:space="preserve">          minItems: 1</w:t>
      </w:r>
    </w:p>
    <w:p w14:paraId="612DF1CD" w14:textId="77777777" w:rsidR="006D4A38" w:rsidRDefault="006D4A38" w:rsidP="006D4A38">
      <w:pPr>
        <w:pStyle w:val="PL"/>
      </w:pPr>
      <w:r>
        <w:t xml:space="preserve">        interPlmnFqdn:</w:t>
      </w:r>
    </w:p>
    <w:p w14:paraId="3AA24154" w14:textId="77777777" w:rsidR="006D4A38" w:rsidRDefault="006D4A38" w:rsidP="006D4A38">
      <w:pPr>
        <w:pStyle w:val="PL"/>
      </w:pPr>
      <w:r>
        <w:t xml:space="preserve">          $ref: 'TS28623_ComDefs.yaml#/components/schemas/Fqdn'</w:t>
      </w:r>
    </w:p>
    <w:p w14:paraId="7DB11704" w14:textId="77777777" w:rsidR="006D4A38" w:rsidRDefault="006D4A38" w:rsidP="006D4A38">
      <w:pPr>
        <w:pStyle w:val="PL"/>
      </w:pPr>
      <w:r>
        <w:t xml:space="preserve">        nfInstanceID:</w:t>
      </w:r>
    </w:p>
    <w:p w14:paraId="0DCCFD0D" w14:textId="77777777" w:rsidR="006D4A38" w:rsidRDefault="006D4A38" w:rsidP="006D4A38">
      <w:pPr>
        <w:pStyle w:val="PL"/>
      </w:pPr>
      <w:r>
        <w:t xml:space="preserve">          type: string</w:t>
      </w:r>
    </w:p>
    <w:p w14:paraId="0C14944C" w14:textId="77777777" w:rsidR="006D4A38" w:rsidRDefault="006D4A38" w:rsidP="006D4A38">
      <w:pPr>
        <w:pStyle w:val="PL"/>
      </w:pPr>
      <w:r>
        <w:t xml:space="preserve">          readOnly: true</w:t>
      </w:r>
    </w:p>
    <w:p w14:paraId="0C89E069" w14:textId="77777777" w:rsidR="006D4A38" w:rsidRDefault="006D4A38" w:rsidP="006D4A38">
      <w:pPr>
        <w:pStyle w:val="PL"/>
      </w:pPr>
      <w:r>
        <w:t xml:space="preserve">        nfType:</w:t>
      </w:r>
    </w:p>
    <w:p w14:paraId="2072C37C" w14:textId="77777777" w:rsidR="006D4A38" w:rsidRDefault="006D4A38" w:rsidP="006D4A38">
      <w:pPr>
        <w:pStyle w:val="PL"/>
      </w:pPr>
      <w:r>
        <w:t xml:space="preserve">          $ref: '#/components/schemas/NFType'</w:t>
      </w:r>
    </w:p>
    <w:p w14:paraId="6DC22D62" w14:textId="77777777" w:rsidR="006D4A38" w:rsidRDefault="006D4A38" w:rsidP="006D4A38">
      <w:pPr>
        <w:pStyle w:val="PL"/>
      </w:pPr>
      <w:r>
        <w:t xml:space="preserve">        collocatedNfInstances:</w:t>
      </w:r>
    </w:p>
    <w:p w14:paraId="4D53F16D" w14:textId="77777777" w:rsidR="006D4A38" w:rsidRDefault="006D4A38" w:rsidP="006D4A38">
      <w:pPr>
        <w:pStyle w:val="PL"/>
      </w:pPr>
      <w:r>
        <w:t xml:space="preserve">          type: array</w:t>
      </w:r>
    </w:p>
    <w:p w14:paraId="2861C0EF" w14:textId="77777777" w:rsidR="006D4A38" w:rsidRDefault="006D4A38" w:rsidP="006D4A38">
      <w:pPr>
        <w:pStyle w:val="PL"/>
      </w:pPr>
      <w:r>
        <w:t xml:space="preserve">          uniqueItems: true</w:t>
      </w:r>
    </w:p>
    <w:p w14:paraId="49335E99" w14:textId="77777777" w:rsidR="006D4A38" w:rsidRDefault="006D4A38" w:rsidP="006D4A38">
      <w:pPr>
        <w:pStyle w:val="PL"/>
      </w:pPr>
      <w:r>
        <w:t xml:space="preserve">          items:</w:t>
      </w:r>
    </w:p>
    <w:p w14:paraId="52C10240" w14:textId="77777777" w:rsidR="006D4A38" w:rsidRDefault="006D4A38" w:rsidP="006D4A38">
      <w:pPr>
        <w:pStyle w:val="PL"/>
      </w:pPr>
      <w:r>
        <w:t xml:space="preserve">            $ref: '#/components/schemas/CollocatedNfInstance'</w:t>
      </w:r>
    </w:p>
    <w:p w14:paraId="518035F4" w14:textId="77777777" w:rsidR="006D4A38" w:rsidRDefault="006D4A38" w:rsidP="006D4A38">
      <w:pPr>
        <w:pStyle w:val="PL"/>
      </w:pPr>
      <w:r>
        <w:t xml:space="preserve">        nfInstanceName:</w:t>
      </w:r>
    </w:p>
    <w:p w14:paraId="3EA2B047" w14:textId="77777777" w:rsidR="006D4A38" w:rsidRDefault="006D4A38" w:rsidP="006D4A38">
      <w:pPr>
        <w:pStyle w:val="PL"/>
      </w:pPr>
      <w:r>
        <w:t xml:space="preserve">          type: string</w:t>
      </w:r>
    </w:p>
    <w:p w14:paraId="02515715" w14:textId="77777777" w:rsidR="006D4A38" w:rsidRDefault="006D4A38" w:rsidP="006D4A38">
      <w:pPr>
        <w:pStyle w:val="PL"/>
      </w:pPr>
      <w:r>
        <w:t xml:space="preserve">        nfStatus:</w:t>
      </w:r>
    </w:p>
    <w:p w14:paraId="05867874" w14:textId="77777777" w:rsidR="006D4A38" w:rsidRDefault="006D4A38" w:rsidP="006D4A38">
      <w:pPr>
        <w:pStyle w:val="PL"/>
      </w:pPr>
      <w:r>
        <w:t xml:space="preserve">          $ref: '#/components/schemas/NFStatus'</w:t>
      </w:r>
    </w:p>
    <w:p w14:paraId="12C7B9FC" w14:textId="77777777" w:rsidR="006D4A38" w:rsidRDefault="006D4A38" w:rsidP="006D4A38">
      <w:pPr>
        <w:pStyle w:val="PL"/>
      </w:pPr>
      <w:r>
        <w:t xml:space="preserve">        plmnList:</w:t>
      </w:r>
    </w:p>
    <w:p w14:paraId="1336B9BA" w14:textId="77777777" w:rsidR="006D4A38" w:rsidRDefault="006D4A38" w:rsidP="006D4A38">
      <w:pPr>
        <w:pStyle w:val="PL"/>
      </w:pPr>
      <w:r>
        <w:t xml:space="preserve">          type: array</w:t>
      </w:r>
    </w:p>
    <w:p w14:paraId="357FE036" w14:textId="77777777" w:rsidR="006D4A38" w:rsidRDefault="006D4A38" w:rsidP="006D4A38">
      <w:pPr>
        <w:pStyle w:val="PL"/>
      </w:pPr>
      <w:r>
        <w:t xml:space="preserve">          uniqueItems: true</w:t>
      </w:r>
    </w:p>
    <w:p w14:paraId="05C94C54" w14:textId="77777777" w:rsidR="006D4A38" w:rsidRDefault="006D4A38" w:rsidP="006D4A38">
      <w:pPr>
        <w:pStyle w:val="PL"/>
      </w:pPr>
      <w:r>
        <w:t xml:space="preserve">          items:</w:t>
      </w:r>
    </w:p>
    <w:p w14:paraId="1681E013" w14:textId="77777777" w:rsidR="006D4A38" w:rsidRDefault="006D4A38" w:rsidP="006D4A38">
      <w:pPr>
        <w:pStyle w:val="PL"/>
      </w:pPr>
      <w:r>
        <w:t xml:space="preserve">            $ref: 'TS28623_ComDefs.yaml#/components/schemas/PlmnId'</w:t>
      </w:r>
    </w:p>
    <w:p w14:paraId="0F7DFD2A" w14:textId="77777777" w:rsidR="006D4A38" w:rsidRDefault="006D4A38" w:rsidP="006D4A38">
      <w:pPr>
        <w:pStyle w:val="PL"/>
      </w:pPr>
      <w:r>
        <w:t xml:space="preserve">        sNssais:</w:t>
      </w:r>
    </w:p>
    <w:p w14:paraId="6F65F9F0" w14:textId="77777777" w:rsidR="006D4A38" w:rsidRDefault="006D4A38" w:rsidP="006D4A38">
      <w:pPr>
        <w:pStyle w:val="PL"/>
      </w:pPr>
      <w:r>
        <w:t xml:space="preserve">          type: array</w:t>
      </w:r>
    </w:p>
    <w:p w14:paraId="3632698B" w14:textId="77777777" w:rsidR="006D4A38" w:rsidRDefault="006D4A38" w:rsidP="006D4A38">
      <w:pPr>
        <w:pStyle w:val="PL"/>
      </w:pPr>
      <w:r>
        <w:t xml:space="preserve">          uniqueItems: true</w:t>
      </w:r>
    </w:p>
    <w:p w14:paraId="4707CEFD" w14:textId="77777777" w:rsidR="006D4A38" w:rsidRDefault="006D4A38" w:rsidP="006D4A38">
      <w:pPr>
        <w:pStyle w:val="PL"/>
      </w:pPr>
      <w:r>
        <w:t xml:space="preserve">          items:</w:t>
      </w:r>
    </w:p>
    <w:p w14:paraId="119CA36B" w14:textId="77777777" w:rsidR="006D4A38" w:rsidRDefault="006D4A38" w:rsidP="006D4A38">
      <w:pPr>
        <w:pStyle w:val="PL"/>
      </w:pPr>
      <w:r>
        <w:t xml:space="preserve">            $ref: 'TS28541_NrNrm.yaml#/components/schemas/Snssai'</w:t>
      </w:r>
    </w:p>
    <w:p w14:paraId="4135FBBD" w14:textId="77777777" w:rsidR="006D4A38" w:rsidRDefault="006D4A38" w:rsidP="006D4A38">
      <w:pPr>
        <w:pStyle w:val="PL"/>
      </w:pPr>
      <w:r>
        <w:t xml:space="preserve">        fqdn:</w:t>
      </w:r>
    </w:p>
    <w:p w14:paraId="4F076085" w14:textId="77777777" w:rsidR="006D4A38" w:rsidRDefault="006D4A38" w:rsidP="006D4A38">
      <w:pPr>
        <w:pStyle w:val="PL"/>
      </w:pPr>
      <w:r>
        <w:t xml:space="preserve">          $ref: 'TS28623_ComDefs.yaml#/components/schemas/Fqdn'</w:t>
      </w:r>
    </w:p>
    <w:p w14:paraId="690EA681" w14:textId="77777777" w:rsidR="006D4A38" w:rsidRDefault="006D4A38" w:rsidP="006D4A38">
      <w:pPr>
        <w:pStyle w:val="PL"/>
      </w:pPr>
      <w:r>
        <w:t xml:space="preserve">        heartbeatTimer:</w:t>
      </w:r>
    </w:p>
    <w:p w14:paraId="72169B0C" w14:textId="77777777" w:rsidR="006D4A38" w:rsidRDefault="006D4A38" w:rsidP="006D4A38">
      <w:pPr>
        <w:pStyle w:val="PL"/>
      </w:pPr>
      <w:r>
        <w:t xml:space="preserve">          type: integer</w:t>
      </w:r>
    </w:p>
    <w:p w14:paraId="684702AF" w14:textId="77777777" w:rsidR="006D4A38" w:rsidRDefault="006D4A38" w:rsidP="006D4A38">
      <w:pPr>
        <w:pStyle w:val="PL"/>
      </w:pPr>
      <w:r>
        <w:t xml:space="preserve">        authzInfo:</w:t>
      </w:r>
    </w:p>
    <w:p w14:paraId="073EE000" w14:textId="77777777" w:rsidR="006D4A38" w:rsidRDefault="006D4A38" w:rsidP="006D4A38">
      <w:pPr>
        <w:pStyle w:val="PL"/>
      </w:pPr>
      <w:r>
        <w:lastRenderedPageBreak/>
        <w:t xml:space="preserve">          type: string</w:t>
      </w:r>
    </w:p>
    <w:p w14:paraId="12240D1C" w14:textId="77777777" w:rsidR="006D4A38" w:rsidRDefault="006D4A38" w:rsidP="006D4A38">
      <w:pPr>
        <w:pStyle w:val="PL"/>
      </w:pPr>
      <w:r>
        <w:t xml:space="preserve">        hostAddr:</w:t>
      </w:r>
    </w:p>
    <w:p w14:paraId="0C17ABFD" w14:textId="77777777" w:rsidR="006D4A38" w:rsidRDefault="006D4A38" w:rsidP="006D4A38">
      <w:pPr>
        <w:pStyle w:val="PL"/>
      </w:pPr>
      <w:r>
        <w:t xml:space="preserve">          $ref: 'TS28623_ComDefs.yaml#/components/schemas/Host'</w:t>
      </w:r>
    </w:p>
    <w:p w14:paraId="032DC0F6" w14:textId="77777777" w:rsidR="006D4A38" w:rsidRDefault="006D4A38" w:rsidP="006D4A38">
      <w:pPr>
        <w:pStyle w:val="PL"/>
      </w:pPr>
      <w:r>
        <w:t xml:space="preserve">        allowedPLMNs:</w:t>
      </w:r>
    </w:p>
    <w:p w14:paraId="0D504BC0" w14:textId="77777777" w:rsidR="006D4A38" w:rsidRDefault="006D4A38" w:rsidP="006D4A38">
      <w:pPr>
        <w:pStyle w:val="PL"/>
      </w:pPr>
      <w:r>
        <w:t xml:space="preserve">          type: array</w:t>
      </w:r>
    </w:p>
    <w:p w14:paraId="5C76C8F0" w14:textId="77777777" w:rsidR="006D4A38" w:rsidRDefault="006D4A38" w:rsidP="006D4A38">
      <w:pPr>
        <w:pStyle w:val="PL"/>
      </w:pPr>
      <w:r>
        <w:t xml:space="preserve">          uniqueItems: true</w:t>
      </w:r>
    </w:p>
    <w:p w14:paraId="540774E5" w14:textId="77777777" w:rsidR="006D4A38" w:rsidRDefault="006D4A38" w:rsidP="006D4A38">
      <w:pPr>
        <w:pStyle w:val="PL"/>
      </w:pPr>
      <w:r>
        <w:t xml:space="preserve">          items:</w:t>
      </w:r>
    </w:p>
    <w:p w14:paraId="3D1C5E51" w14:textId="77777777" w:rsidR="006D4A38" w:rsidRDefault="006D4A38" w:rsidP="006D4A38">
      <w:pPr>
        <w:pStyle w:val="PL"/>
      </w:pPr>
      <w:r>
        <w:t xml:space="preserve">            $ref: 'TS28623_ComDefs.yaml#/components/schemas/PlmnId'</w:t>
      </w:r>
    </w:p>
    <w:p w14:paraId="045B1D33" w14:textId="77777777" w:rsidR="006D4A38" w:rsidRDefault="006D4A38" w:rsidP="006D4A38">
      <w:pPr>
        <w:pStyle w:val="PL"/>
      </w:pPr>
      <w:r>
        <w:t xml:space="preserve">        sNPNList:</w:t>
      </w:r>
    </w:p>
    <w:p w14:paraId="367BE3DA" w14:textId="77777777" w:rsidR="006D4A38" w:rsidRDefault="006D4A38" w:rsidP="006D4A38">
      <w:pPr>
        <w:pStyle w:val="PL"/>
      </w:pPr>
      <w:r>
        <w:t xml:space="preserve">          type: array</w:t>
      </w:r>
    </w:p>
    <w:p w14:paraId="49E0F01F" w14:textId="77777777" w:rsidR="006D4A38" w:rsidRDefault="006D4A38" w:rsidP="006D4A38">
      <w:pPr>
        <w:pStyle w:val="PL"/>
      </w:pPr>
      <w:r>
        <w:t xml:space="preserve">          uniqueItems: true</w:t>
      </w:r>
    </w:p>
    <w:p w14:paraId="5568AB81" w14:textId="77777777" w:rsidR="006D4A38" w:rsidRDefault="006D4A38" w:rsidP="006D4A38">
      <w:pPr>
        <w:pStyle w:val="PL"/>
      </w:pPr>
      <w:r>
        <w:t xml:space="preserve">          items:</w:t>
      </w:r>
    </w:p>
    <w:p w14:paraId="2B885054" w14:textId="77777777" w:rsidR="006D4A38" w:rsidRDefault="006D4A38" w:rsidP="006D4A38">
      <w:pPr>
        <w:pStyle w:val="PL"/>
      </w:pPr>
      <w:r>
        <w:t xml:space="preserve">            $ref: '#/components/schemas/SnpnId'</w:t>
      </w:r>
    </w:p>
    <w:p w14:paraId="277E5F8A" w14:textId="77777777" w:rsidR="006D4A38" w:rsidRDefault="006D4A38" w:rsidP="006D4A38">
      <w:pPr>
        <w:pStyle w:val="PL"/>
      </w:pPr>
      <w:r>
        <w:t xml:space="preserve">        perPlmnSnssaiList:</w:t>
      </w:r>
    </w:p>
    <w:p w14:paraId="3623ED60" w14:textId="77777777" w:rsidR="006D4A38" w:rsidRDefault="006D4A38" w:rsidP="006D4A38">
      <w:pPr>
        <w:pStyle w:val="PL"/>
      </w:pPr>
      <w:r>
        <w:t xml:space="preserve">          type: array</w:t>
      </w:r>
    </w:p>
    <w:p w14:paraId="1B565737" w14:textId="77777777" w:rsidR="006D4A38" w:rsidRDefault="006D4A38" w:rsidP="006D4A38">
      <w:pPr>
        <w:pStyle w:val="PL"/>
      </w:pPr>
      <w:r>
        <w:t xml:space="preserve">          uniqueItems: true</w:t>
      </w:r>
    </w:p>
    <w:p w14:paraId="5A5C9C91" w14:textId="77777777" w:rsidR="006D4A38" w:rsidRDefault="006D4A38" w:rsidP="006D4A38">
      <w:pPr>
        <w:pStyle w:val="PL"/>
      </w:pPr>
      <w:r>
        <w:t xml:space="preserve">          items:</w:t>
      </w:r>
    </w:p>
    <w:p w14:paraId="2DEF3A5F" w14:textId="77777777" w:rsidR="006D4A38" w:rsidRDefault="006D4A38" w:rsidP="006D4A38">
      <w:pPr>
        <w:pStyle w:val="PL"/>
      </w:pPr>
      <w:r>
        <w:t xml:space="preserve">            $ref: '#/components/schemas/PlmnSnssai'</w:t>
      </w:r>
    </w:p>
    <w:p w14:paraId="4D9F243B" w14:textId="77777777" w:rsidR="006D4A38" w:rsidRDefault="006D4A38" w:rsidP="006D4A38">
      <w:pPr>
        <w:pStyle w:val="PL"/>
      </w:pPr>
      <w:r>
        <w:t xml:space="preserve">        allowedSNPNs:</w:t>
      </w:r>
    </w:p>
    <w:p w14:paraId="6D3DBD7A" w14:textId="77777777" w:rsidR="006D4A38" w:rsidRDefault="006D4A38" w:rsidP="006D4A38">
      <w:pPr>
        <w:pStyle w:val="PL"/>
      </w:pPr>
      <w:r>
        <w:t xml:space="preserve">          type: array</w:t>
      </w:r>
    </w:p>
    <w:p w14:paraId="749AED8C" w14:textId="77777777" w:rsidR="006D4A38" w:rsidRDefault="006D4A38" w:rsidP="006D4A38">
      <w:pPr>
        <w:pStyle w:val="PL"/>
      </w:pPr>
      <w:r>
        <w:t xml:space="preserve">          uniqueItems: true</w:t>
      </w:r>
    </w:p>
    <w:p w14:paraId="76981A5A" w14:textId="77777777" w:rsidR="006D4A38" w:rsidRDefault="006D4A38" w:rsidP="006D4A38">
      <w:pPr>
        <w:pStyle w:val="PL"/>
      </w:pPr>
      <w:r>
        <w:t xml:space="preserve">          items:</w:t>
      </w:r>
    </w:p>
    <w:p w14:paraId="4437F0B2" w14:textId="77777777" w:rsidR="006D4A38" w:rsidRDefault="006D4A38" w:rsidP="006D4A38">
      <w:pPr>
        <w:pStyle w:val="PL"/>
      </w:pPr>
      <w:r>
        <w:t xml:space="preserve">            $ref: '#/components/schemas/SnpnId'</w:t>
      </w:r>
    </w:p>
    <w:p w14:paraId="3119BC33" w14:textId="77777777" w:rsidR="006D4A38" w:rsidRDefault="006D4A38" w:rsidP="006D4A38">
      <w:pPr>
        <w:pStyle w:val="PL"/>
      </w:pPr>
      <w:r>
        <w:t xml:space="preserve">        allowedNfTypes:</w:t>
      </w:r>
    </w:p>
    <w:p w14:paraId="4355BAB5" w14:textId="77777777" w:rsidR="006D4A38" w:rsidRDefault="006D4A38" w:rsidP="006D4A38">
      <w:pPr>
        <w:pStyle w:val="PL"/>
      </w:pPr>
      <w:r>
        <w:t xml:space="preserve">          type: array</w:t>
      </w:r>
    </w:p>
    <w:p w14:paraId="4AE884D9" w14:textId="77777777" w:rsidR="006D4A38" w:rsidRDefault="006D4A38" w:rsidP="006D4A38">
      <w:pPr>
        <w:pStyle w:val="PL"/>
      </w:pPr>
      <w:r>
        <w:t xml:space="preserve">          uniqueItems: true</w:t>
      </w:r>
    </w:p>
    <w:p w14:paraId="553D6387" w14:textId="77777777" w:rsidR="006D4A38" w:rsidRDefault="006D4A38" w:rsidP="006D4A38">
      <w:pPr>
        <w:pStyle w:val="PL"/>
      </w:pPr>
      <w:r>
        <w:t xml:space="preserve">          items:</w:t>
      </w:r>
    </w:p>
    <w:p w14:paraId="2F20250F" w14:textId="77777777" w:rsidR="006D4A38" w:rsidRDefault="006D4A38" w:rsidP="006D4A38">
      <w:pPr>
        <w:pStyle w:val="PL"/>
      </w:pPr>
      <w:r>
        <w:t xml:space="preserve">            $ref: '#/components/schemas/NFType'</w:t>
      </w:r>
    </w:p>
    <w:p w14:paraId="7F3A8351" w14:textId="77777777" w:rsidR="006D4A38" w:rsidRDefault="006D4A38" w:rsidP="006D4A38">
      <w:pPr>
        <w:pStyle w:val="PL"/>
      </w:pPr>
      <w:r>
        <w:t xml:space="preserve">        allowedNfDomains:</w:t>
      </w:r>
    </w:p>
    <w:p w14:paraId="02CCB696" w14:textId="77777777" w:rsidR="006D4A38" w:rsidRDefault="006D4A38" w:rsidP="006D4A38">
      <w:pPr>
        <w:pStyle w:val="PL"/>
      </w:pPr>
      <w:r>
        <w:t xml:space="preserve">          type: array</w:t>
      </w:r>
    </w:p>
    <w:p w14:paraId="02854B39" w14:textId="77777777" w:rsidR="006D4A38" w:rsidRDefault="006D4A38" w:rsidP="006D4A38">
      <w:pPr>
        <w:pStyle w:val="PL"/>
      </w:pPr>
      <w:r>
        <w:t xml:space="preserve">          uniqueItems: true</w:t>
      </w:r>
    </w:p>
    <w:p w14:paraId="4EA37C10" w14:textId="77777777" w:rsidR="006D4A38" w:rsidRDefault="006D4A38" w:rsidP="006D4A38">
      <w:pPr>
        <w:pStyle w:val="PL"/>
      </w:pPr>
      <w:r>
        <w:t xml:space="preserve">          items: </w:t>
      </w:r>
    </w:p>
    <w:p w14:paraId="70DB3EAE" w14:textId="77777777" w:rsidR="006D4A38" w:rsidRDefault="006D4A38" w:rsidP="006D4A38">
      <w:pPr>
        <w:pStyle w:val="PL"/>
      </w:pPr>
      <w:r>
        <w:t xml:space="preserve">            type: string</w:t>
      </w:r>
    </w:p>
    <w:p w14:paraId="26009FB6" w14:textId="77777777" w:rsidR="006D4A38" w:rsidRDefault="006D4A38" w:rsidP="006D4A38">
      <w:pPr>
        <w:pStyle w:val="PL"/>
      </w:pPr>
      <w:r>
        <w:t xml:space="preserve">        allowedNSSAIs:</w:t>
      </w:r>
    </w:p>
    <w:p w14:paraId="00FBBE65" w14:textId="77777777" w:rsidR="006D4A38" w:rsidRDefault="006D4A38" w:rsidP="006D4A38">
      <w:pPr>
        <w:pStyle w:val="PL"/>
      </w:pPr>
      <w:r>
        <w:t xml:space="preserve">          type: array</w:t>
      </w:r>
    </w:p>
    <w:p w14:paraId="54C3E1C9" w14:textId="77777777" w:rsidR="006D4A38" w:rsidRDefault="006D4A38" w:rsidP="006D4A38">
      <w:pPr>
        <w:pStyle w:val="PL"/>
      </w:pPr>
      <w:r>
        <w:t xml:space="preserve">          uniqueItems: true</w:t>
      </w:r>
    </w:p>
    <w:p w14:paraId="79B9C597" w14:textId="77777777" w:rsidR="006D4A38" w:rsidRDefault="006D4A38" w:rsidP="006D4A38">
      <w:pPr>
        <w:pStyle w:val="PL"/>
      </w:pPr>
      <w:r>
        <w:t xml:space="preserve">          items:</w:t>
      </w:r>
    </w:p>
    <w:p w14:paraId="66DE3AE6" w14:textId="77777777" w:rsidR="006D4A38" w:rsidRDefault="006D4A38" w:rsidP="006D4A38">
      <w:pPr>
        <w:pStyle w:val="PL"/>
      </w:pPr>
      <w:r>
        <w:t xml:space="preserve">            $ref: 'TS28541_NrNrm.yaml#/components/schemas/Snssai'</w:t>
      </w:r>
    </w:p>
    <w:p w14:paraId="76866BEF" w14:textId="77777777" w:rsidR="006D4A38" w:rsidRDefault="006D4A38" w:rsidP="006D4A38">
      <w:pPr>
        <w:pStyle w:val="PL"/>
      </w:pPr>
      <w:r>
        <w:t xml:space="preserve">        allowedRuleSet:</w:t>
      </w:r>
    </w:p>
    <w:p w14:paraId="1DE79C9F" w14:textId="77777777" w:rsidR="006D4A38" w:rsidRDefault="006D4A38" w:rsidP="006D4A38">
      <w:pPr>
        <w:pStyle w:val="PL"/>
      </w:pPr>
      <w:r>
        <w:t xml:space="preserve">          description: &gt;</w:t>
      </w:r>
    </w:p>
    <w:p w14:paraId="59704FB5" w14:textId="77777777" w:rsidR="006D4A38" w:rsidRDefault="006D4A38" w:rsidP="006D4A38">
      <w:pPr>
        <w:pStyle w:val="PL"/>
      </w:pPr>
      <w:r>
        <w:t xml:space="preserve">            A map (list of key-value pairs) where a valid JSON pointer Id serves as key</w:t>
      </w:r>
    </w:p>
    <w:p w14:paraId="44AECBB0" w14:textId="77777777" w:rsidR="006D4A38" w:rsidRDefault="006D4A38" w:rsidP="006D4A38">
      <w:pPr>
        <w:pStyle w:val="PL"/>
      </w:pPr>
      <w:r>
        <w:t xml:space="preserve">          type: object</w:t>
      </w:r>
    </w:p>
    <w:p w14:paraId="00C8FF39" w14:textId="77777777" w:rsidR="006D4A38" w:rsidRDefault="006D4A38" w:rsidP="006D4A38">
      <w:pPr>
        <w:pStyle w:val="PL"/>
      </w:pPr>
      <w:r>
        <w:t xml:space="preserve">          additionalProperties:</w:t>
      </w:r>
    </w:p>
    <w:p w14:paraId="39F3F0D8" w14:textId="77777777" w:rsidR="006D4A38" w:rsidRDefault="006D4A38" w:rsidP="006D4A38">
      <w:pPr>
        <w:pStyle w:val="PL"/>
      </w:pPr>
      <w:r>
        <w:t xml:space="preserve">            $ref: '#/components/schemas/RuleSet'</w:t>
      </w:r>
    </w:p>
    <w:p w14:paraId="5E6B5EB7" w14:textId="77777777" w:rsidR="006D4A38" w:rsidRDefault="006D4A38" w:rsidP="006D4A38">
      <w:pPr>
        <w:pStyle w:val="PL"/>
      </w:pPr>
      <w:r>
        <w:t xml:space="preserve">          minProperties: 1</w:t>
      </w:r>
    </w:p>
    <w:p w14:paraId="581D8C63" w14:textId="77777777" w:rsidR="006D4A38" w:rsidRDefault="006D4A38" w:rsidP="006D4A38">
      <w:pPr>
        <w:pStyle w:val="PL"/>
      </w:pPr>
      <w:r>
        <w:t xml:space="preserve">        locality:</w:t>
      </w:r>
    </w:p>
    <w:p w14:paraId="009FA01D" w14:textId="77777777" w:rsidR="006D4A38" w:rsidRDefault="006D4A38" w:rsidP="006D4A38">
      <w:pPr>
        <w:pStyle w:val="PL"/>
      </w:pPr>
      <w:r>
        <w:t xml:space="preserve">          type: string</w:t>
      </w:r>
    </w:p>
    <w:p w14:paraId="06CE2C77" w14:textId="77777777" w:rsidR="006D4A38" w:rsidRDefault="006D4A38" w:rsidP="006D4A38">
      <w:pPr>
        <w:pStyle w:val="PL"/>
      </w:pPr>
      <w:r>
        <w:t xml:space="preserve">        extLocality:</w:t>
      </w:r>
    </w:p>
    <w:p w14:paraId="2E8C7FFD" w14:textId="77777777" w:rsidR="006D4A38" w:rsidRDefault="006D4A38" w:rsidP="006D4A38">
      <w:pPr>
        <w:pStyle w:val="PL"/>
      </w:pPr>
      <w:r>
        <w:t xml:space="preserve">          description: &gt;</w:t>
      </w:r>
    </w:p>
    <w:p w14:paraId="5F16D913" w14:textId="77777777" w:rsidR="006D4A38" w:rsidRDefault="006D4A38" w:rsidP="006D4A38">
      <w:pPr>
        <w:pStyle w:val="PL"/>
      </w:pPr>
      <w:r>
        <w:t xml:space="preserve">            A map (list of key-value pairs) where a (unique) valid JSON string serves</w:t>
      </w:r>
    </w:p>
    <w:p w14:paraId="0A928D07" w14:textId="77777777" w:rsidR="006D4A38" w:rsidRDefault="006D4A38" w:rsidP="006D4A38">
      <w:pPr>
        <w:pStyle w:val="PL"/>
      </w:pPr>
      <w:r>
        <w:t xml:space="preserve">            as key representing a type of locality</w:t>
      </w:r>
    </w:p>
    <w:p w14:paraId="3338FC8B" w14:textId="77777777" w:rsidR="006D4A38" w:rsidRDefault="006D4A38" w:rsidP="006D4A38">
      <w:pPr>
        <w:pStyle w:val="PL"/>
      </w:pPr>
      <w:r>
        <w:t xml:space="preserve">          type: object</w:t>
      </w:r>
    </w:p>
    <w:p w14:paraId="2C3D2069" w14:textId="77777777" w:rsidR="006D4A38" w:rsidRDefault="006D4A38" w:rsidP="006D4A38">
      <w:pPr>
        <w:pStyle w:val="PL"/>
      </w:pPr>
      <w:r>
        <w:t xml:space="preserve">          additionalProperties:</w:t>
      </w:r>
    </w:p>
    <w:p w14:paraId="401133A9" w14:textId="77777777" w:rsidR="006D4A38" w:rsidRDefault="006D4A38" w:rsidP="006D4A38">
      <w:pPr>
        <w:pStyle w:val="PL"/>
      </w:pPr>
      <w:r>
        <w:t xml:space="preserve">            type: string</w:t>
      </w:r>
    </w:p>
    <w:p w14:paraId="6EF7BA3A" w14:textId="77777777" w:rsidR="006D4A38" w:rsidRDefault="006D4A38" w:rsidP="006D4A38">
      <w:pPr>
        <w:pStyle w:val="PL"/>
      </w:pPr>
      <w:r>
        <w:t xml:space="preserve">          minProperties: 1</w:t>
      </w:r>
    </w:p>
    <w:p w14:paraId="30B02920" w14:textId="77777777" w:rsidR="006D4A38" w:rsidRDefault="006D4A38" w:rsidP="006D4A38">
      <w:pPr>
        <w:pStyle w:val="PL"/>
      </w:pPr>
      <w:r>
        <w:t xml:space="preserve">        capacity:</w:t>
      </w:r>
    </w:p>
    <w:p w14:paraId="71267362" w14:textId="77777777" w:rsidR="006D4A38" w:rsidRDefault="006D4A38" w:rsidP="006D4A38">
      <w:pPr>
        <w:pStyle w:val="PL"/>
      </w:pPr>
      <w:r>
        <w:t xml:space="preserve">          type: integer</w:t>
      </w:r>
    </w:p>
    <w:p w14:paraId="6B2570BB" w14:textId="77777777" w:rsidR="006D4A38" w:rsidRDefault="006D4A38" w:rsidP="006D4A38">
      <w:pPr>
        <w:pStyle w:val="PL"/>
      </w:pPr>
      <w:r>
        <w:t xml:space="preserve">        load:</w:t>
      </w:r>
    </w:p>
    <w:p w14:paraId="1662B923" w14:textId="77777777" w:rsidR="006D4A38" w:rsidRDefault="006D4A38" w:rsidP="006D4A38">
      <w:pPr>
        <w:pStyle w:val="PL"/>
      </w:pPr>
      <w:r>
        <w:t xml:space="preserve">          type: integer</w:t>
      </w:r>
    </w:p>
    <w:p w14:paraId="64652949" w14:textId="77777777" w:rsidR="006D4A38" w:rsidRDefault="006D4A38" w:rsidP="006D4A38">
      <w:pPr>
        <w:pStyle w:val="PL"/>
      </w:pPr>
      <w:r>
        <w:t xml:space="preserve">          minimum: 0</w:t>
      </w:r>
    </w:p>
    <w:p w14:paraId="17EDD0DB" w14:textId="77777777" w:rsidR="006D4A38" w:rsidRDefault="006D4A38" w:rsidP="006D4A38">
      <w:pPr>
        <w:pStyle w:val="PL"/>
      </w:pPr>
      <w:r>
        <w:t xml:space="preserve">          maximum: 100</w:t>
      </w:r>
    </w:p>
    <w:p w14:paraId="1972144A" w14:textId="77777777" w:rsidR="006D4A38" w:rsidRDefault="006D4A38" w:rsidP="006D4A38">
      <w:pPr>
        <w:pStyle w:val="PL"/>
      </w:pPr>
      <w:r>
        <w:t xml:space="preserve">        loadTimeStamp:</w:t>
      </w:r>
    </w:p>
    <w:p w14:paraId="48810D3C" w14:textId="77777777" w:rsidR="006D4A38" w:rsidRDefault="006D4A38" w:rsidP="006D4A38">
      <w:pPr>
        <w:pStyle w:val="PL"/>
      </w:pPr>
      <w:r>
        <w:t xml:space="preserve">          $ref: 'TS28623_ComDefs.yaml#/components/schemas/DateTime'</w:t>
      </w:r>
    </w:p>
    <w:p w14:paraId="19E59309" w14:textId="77777777" w:rsidR="006D4A38" w:rsidRDefault="006D4A38" w:rsidP="006D4A38">
      <w:pPr>
        <w:pStyle w:val="PL"/>
      </w:pPr>
      <w:r>
        <w:t xml:space="preserve">        nfSetIdList:</w:t>
      </w:r>
    </w:p>
    <w:p w14:paraId="17468AC0" w14:textId="77777777" w:rsidR="006D4A38" w:rsidRDefault="006D4A38" w:rsidP="006D4A38">
      <w:pPr>
        <w:pStyle w:val="PL"/>
      </w:pPr>
      <w:r>
        <w:t xml:space="preserve">          type: array</w:t>
      </w:r>
    </w:p>
    <w:p w14:paraId="0845B05C" w14:textId="77777777" w:rsidR="006D4A38" w:rsidRDefault="006D4A38" w:rsidP="006D4A38">
      <w:pPr>
        <w:pStyle w:val="PL"/>
      </w:pPr>
      <w:r>
        <w:t xml:space="preserve">          uniqueItems: true</w:t>
      </w:r>
    </w:p>
    <w:p w14:paraId="748B6D45" w14:textId="77777777" w:rsidR="006D4A38" w:rsidRDefault="006D4A38" w:rsidP="006D4A38">
      <w:pPr>
        <w:pStyle w:val="PL"/>
      </w:pPr>
      <w:r>
        <w:t xml:space="preserve">          items:</w:t>
      </w:r>
    </w:p>
    <w:p w14:paraId="23EBE495" w14:textId="77777777" w:rsidR="006D4A38" w:rsidRDefault="006D4A38" w:rsidP="006D4A38">
      <w:pPr>
        <w:pStyle w:val="PL"/>
      </w:pPr>
      <w:r>
        <w:t xml:space="preserve">            type: string</w:t>
      </w:r>
    </w:p>
    <w:p w14:paraId="2BACECFD" w14:textId="77777777" w:rsidR="006D4A38" w:rsidRDefault="006D4A38" w:rsidP="006D4A38">
      <w:pPr>
        <w:pStyle w:val="PL"/>
      </w:pPr>
      <w:r>
        <w:t xml:space="preserve">          minItems: 1</w:t>
      </w:r>
    </w:p>
    <w:p w14:paraId="240C7CFB" w14:textId="77777777" w:rsidR="006D4A38" w:rsidRDefault="006D4A38" w:rsidP="006D4A38">
      <w:pPr>
        <w:pStyle w:val="PL"/>
      </w:pPr>
      <w:r>
        <w:t xml:space="preserve">        servingScope:</w:t>
      </w:r>
    </w:p>
    <w:p w14:paraId="0E235F36" w14:textId="77777777" w:rsidR="006D4A38" w:rsidRDefault="006D4A38" w:rsidP="006D4A38">
      <w:pPr>
        <w:pStyle w:val="PL"/>
      </w:pPr>
      <w:r>
        <w:t xml:space="preserve">          type: array</w:t>
      </w:r>
    </w:p>
    <w:p w14:paraId="7E084CAA" w14:textId="77777777" w:rsidR="006D4A38" w:rsidRDefault="006D4A38" w:rsidP="006D4A38">
      <w:pPr>
        <w:pStyle w:val="PL"/>
      </w:pPr>
      <w:r>
        <w:t xml:space="preserve">          uniqueItems: true</w:t>
      </w:r>
    </w:p>
    <w:p w14:paraId="1F7222DA" w14:textId="77777777" w:rsidR="006D4A38" w:rsidRDefault="006D4A38" w:rsidP="006D4A38">
      <w:pPr>
        <w:pStyle w:val="PL"/>
      </w:pPr>
      <w:r>
        <w:t xml:space="preserve">          items:</w:t>
      </w:r>
    </w:p>
    <w:p w14:paraId="78AFB9DE" w14:textId="77777777" w:rsidR="006D4A38" w:rsidRDefault="006D4A38" w:rsidP="006D4A38">
      <w:pPr>
        <w:pStyle w:val="PL"/>
      </w:pPr>
      <w:r>
        <w:t xml:space="preserve">            type: string</w:t>
      </w:r>
    </w:p>
    <w:p w14:paraId="087A6E17" w14:textId="77777777" w:rsidR="006D4A38" w:rsidRDefault="006D4A38" w:rsidP="006D4A38">
      <w:pPr>
        <w:pStyle w:val="PL"/>
      </w:pPr>
      <w:r>
        <w:t xml:space="preserve">          minItems: 1</w:t>
      </w:r>
    </w:p>
    <w:p w14:paraId="5BDE2652" w14:textId="77777777" w:rsidR="006D4A38" w:rsidRDefault="006D4A38" w:rsidP="006D4A38">
      <w:pPr>
        <w:pStyle w:val="PL"/>
      </w:pPr>
      <w:r>
        <w:t xml:space="preserve">        lcHSupportInd:</w:t>
      </w:r>
    </w:p>
    <w:p w14:paraId="7470F9F1" w14:textId="77777777" w:rsidR="006D4A38" w:rsidRDefault="006D4A38" w:rsidP="006D4A38">
      <w:pPr>
        <w:pStyle w:val="PL"/>
      </w:pPr>
      <w:r>
        <w:t xml:space="preserve">          type: boolean</w:t>
      </w:r>
    </w:p>
    <w:p w14:paraId="2D3190CE" w14:textId="77777777" w:rsidR="006D4A38" w:rsidRDefault="006D4A38" w:rsidP="006D4A38">
      <w:pPr>
        <w:pStyle w:val="PL"/>
      </w:pPr>
      <w:r>
        <w:t xml:space="preserve">          readOnly: true</w:t>
      </w:r>
    </w:p>
    <w:p w14:paraId="618D0B39" w14:textId="77777777" w:rsidR="006D4A38" w:rsidRDefault="006D4A38" w:rsidP="006D4A38">
      <w:pPr>
        <w:pStyle w:val="PL"/>
      </w:pPr>
      <w:r>
        <w:lastRenderedPageBreak/>
        <w:t xml:space="preserve">        olcHSupportInd:</w:t>
      </w:r>
    </w:p>
    <w:p w14:paraId="7AF4621F" w14:textId="77777777" w:rsidR="006D4A38" w:rsidRDefault="006D4A38" w:rsidP="006D4A38">
      <w:pPr>
        <w:pStyle w:val="PL"/>
      </w:pPr>
      <w:r>
        <w:t xml:space="preserve">          type: boolean</w:t>
      </w:r>
    </w:p>
    <w:p w14:paraId="0C6525FE" w14:textId="77777777" w:rsidR="006D4A38" w:rsidRDefault="006D4A38" w:rsidP="006D4A38">
      <w:pPr>
        <w:pStyle w:val="PL"/>
      </w:pPr>
      <w:r>
        <w:t xml:space="preserve">          readOnly: true</w:t>
      </w:r>
    </w:p>
    <w:p w14:paraId="1F6F35F3" w14:textId="77777777" w:rsidR="006D4A38" w:rsidRDefault="006D4A38" w:rsidP="006D4A38">
      <w:pPr>
        <w:pStyle w:val="PL"/>
      </w:pPr>
      <w:r>
        <w:t xml:space="preserve">        nfSetRecoveryTimeList:</w:t>
      </w:r>
    </w:p>
    <w:p w14:paraId="0875795B" w14:textId="77777777" w:rsidR="006D4A38" w:rsidRDefault="006D4A38" w:rsidP="006D4A38">
      <w:pPr>
        <w:pStyle w:val="PL"/>
      </w:pPr>
      <w:r>
        <w:t xml:space="preserve">          type: array</w:t>
      </w:r>
    </w:p>
    <w:p w14:paraId="1DBD55E0" w14:textId="77777777" w:rsidR="006D4A38" w:rsidRDefault="006D4A38" w:rsidP="006D4A38">
      <w:pPr>
        <w:pStyle w:val="PL"/>
      </w:pPr>
      <w:r>
        <w:t xml:space="preserve">          uniqueItems: true</w:t>
      </w:r>
    </w:p>
    <w:p w14:paraId="03944699" w14:textId="77777777" w:rsidR="006D4A38" w:rsidRDefault="006D4A38" w:rsidP="006D4A38">
      <w:pPr>
        <w:pStyle w:val="PL"/>
      </w:pPr>
      <w:r>
        <w:t xml:space="preserve">          items:</w:t>
      </w:r>
    </w:p>
    <w:p w14:paraId="6A651559" w14:textId="77777777" w:rsidR="006D4A38" w:rsidRDefault="006D4A38" w:rsidP="006D4A38">
      <w:pPr>
        <w:pStyle w:val="PL"/>
      </w:pPr>
      <w:r>
        <w:t xml:space="preserve">            $ref: 'TS28623_ComDefs.yaml#/components/schemas/DateTimeRo'</w:t>
      </w:r>
    </w:p>
    <w:p w14:paraId="42F0F942" w14:textId="77777777" w:rsidR="006D4A38" w:rsidRDefault="006D4A38" w:rsidP="006D4A38">
      <w:pPr>
        <w:pStyle w:val="PL"/>
      </w:pPr>
      <w:r>
        <w:t xml:space="preserve">          minItems: 1</w:t>
      </w:r>
    </w:p>
    <w:p w14:paraId="31973178" w14:textId="77777777" w:rsidR="006D4A38" w:rsidRDefault="006D4A38" w:rsidP="006D4A38">
      <w:pPr>
        <w:pStyle w:val="PL"/>
      </w:pPr>
      <w:r>
        <w:t xml:space="preserve">        scpDomains:</w:t>
      </w:r>
    </w:p>
    <w:p w14:paraId="10518FEE" w14:textId="77777777" w:rsidR="006D4A38" w:rsidRDefault="006D4A38" w:rsidP="006D4A38">
      <w:pPr>
        <w:pStyle w:val="PL"/>
      </w:pPr>
      <w:r>
        <w:t xml:space="preserve">          type: array</w:t>
      </w:r>
    </w:p>
    <w:p w14:paraId="240B4DF1" w14:textId="77777777" w:rsidR="006D4A38" w:rsidRDefault="006D4A38" w:rsidP="006D4A38">
      <w:pPr>
        <w:pStyle w:val="PL"/>
      </w:pPr>
      <w:r>
        <w:t xml:space="preserve">          uniqueItems: true</w:t>
      </w:r>
    </w:p>
    <w:p w14:paraId="60B9DE08" w14:textId="77777777" w:rsidR="006D4A38" w:rsidRDefault="006D4A38" w:rsidP="006D4A38">
      <w:pPr>
        <w:pStyle w:val="PL"/>
      </w:pPr>
      <w:r>
        <w:t xml:space="preserve">          items:</w:t>
      </w:r>
    </w:p>
    <w:p w14:paraId="5587BDAF" w14:textId="77777777" w:rsidR="006D4A38" w:rsidRDefault="006D4A38" w:rsidP="006D4A38">
      <w:pPr>
        <w:pStyle w:val="PL"/>
      </w:pPr>
      <w:r>
        <w:t xml:space="preserve">            type: string</w:t>
      </w:r>
    </w:p>
    <w:p w14:paraId="5384C82D" w14:textId="77777777" w:rsidR="006D4A38" w:rsidRDefault="006D4A38" w:rsidP="006D4A38">
      <w:pPr>
        <w:pStyle w:val="PL"/>
      </w:pPr>
      <w:r>
        <w:t xml:space="preserve">          minItems: 1</w:t>
      </w:r>
    </w:p>
    <w:p w14:paraId="28004BE1" w14:textId="77777777" w:rsidR="006D4A38" w:rsidRDefault="006D4A38" w:rsidP="006D4A38">
      <w:pPr>
        <w:pStyle w:val="PL"/>
      </w:pPr>
      <w:r>
        <w:t xml:space="preserve">        recoveryTime:</w:t>
      </w:r>
    </w:p>
    <w:p w14:paraId="2E6BAEF0" w14:textId="77777777" w:rsidR="006D4A38" w:rsidRDefault="006D4A38" w:rsidP="006D4A38">
      <w:pPr>
        <w:pStyle w:val="PL"/>
      </w:pPr>
      <w:r>
        <w:t xml:space="preserve">           $ref: 'TS28623_ComDefs.yaml#/components/schemas/DateTimeRo'</w:t>
      </w:r>
    </w:p>
    <w:p w14:paraId="7422E980" w14:textId="77777777" w:rsidR="006D4A38" w:rsidRDefault="006D4A38" w:rsidP="006D4A38">
      <w:pPr>
        <w:pStyle w:val="PL"/>
      </w:pPr>
      <w:r>
        <w:t xml:space="preserve">        nfServicePersistence:</w:t>
      </w:r>
    </w:p>
    <w:p w14:paraId="7A64DC2A" w14:textId="77777777" w:rsidR="006D4A38" w:rsidRDefault="006D4A38" w:rsidP="006D4A38">
      <w:pPr>
        <w:pStyle w:val="PL"/>
      </w:pPr>
      <w:r>
        <w:t xml:space="preserve">           type: boolean</w:t>
      </w:r>
    </w:p>
    <w:p w14:paraId="0A5F4374" w14:textId="77777777" w:rsidR="006D4A38" w:rsidRDefault="006D4A38" w:rsidP="006D4A38">
      <w:pPr>
        <w:pStyle w:val="PL"/>
      </w:pPr>
      <w:r>
        <w:t xml:space="preserve">           readOnly: true</w:t>
      </w:r>
    </w:p>
    <w:p w14:paraId="03AB66ED" w14:textId="77777777" w:rsidR="006D4A38" w:rsidRDefault="006D4A38" w:rsidP="006D4A38">
      <w:pPr>
        <w:pStyle w:val="PL"/>
      </w:pPr>
      <w:r>
        <w:t xml:space="preserve">        nfProfileChangesSupportInd:</w:t>
      </w:r>
    </w:p>
    <w:p w14:paraId="619844E6" w14:textId="77777777" w:rsidR="006D4A38" w:rsidRDefault="006D4A38" w:rsidP="006D4A38">
      <w:pPr>
        <w:pStyle w:val="PL"/>
      </w:pPr>
      <w:r>
        <w:t xml:space="preserve">           type: boolean</w:t>
      </w:r>
    </w:p>
    <w:p w14:paraId="29980B3D" w14:textId="77777777" w:rsidR="006D4A38" w:rsidRDefault="006D4A38" w:rsidP="006D4A38">
      <w:pPr>
        <w:pStyle w:val="PL"/>
      </w:pPr>
      <w:r>
        <w:t xml:space="preserve">        nfProfilePartialUpdateChangesSupportInd:</w:t>
      </w:r>
    </w:p>
    <w:p w14:paraId="48F3FB47" w14:textId="77777777" w:rsidR="006D4A38" w:rsidRDefault="006D4A38" w:rsidP="006D4A38">
      <w:pPr>
        <w:pStyle w:val="PL"/>
      </w:pPr>
      <w:r>
        <w:t xml:space="preserve">          type: boolean</w:t>
      </w:r>
    </w:p>
    <w:p w14:paraId="52FB9DA5" w14:textId="77777777" w:rsidR="006D4A38" w:rsidRDefault="006D4A38" w:rsidP="006D4A38">
      <w:pPr>
        <w:pStyle w:val="PL"/>
      </w:pPr>
      <w:r>
        <w:t xml:space="preserve">          default: false</w:t>
      </w:r>
    </w:p>
    <w:p w14:paraId="19DBAE64" w14:textId="77777777" w:rsidR="006D4A38" w:rsidRDefault="006D4A38" w:rsidP="006D4A38">
      <w:pPr>
        <w:pStyle w:val="PL"/>
      </w:pPr>
      <w:r>
        <w:t xml:space="preserve">          writeOnly: true</w:t>
      </w:r>
    </w:p>
    <w:p w14:paraId="1BBDF7F0" w14:textId="77777777" w:rsidR="006D4A38" w:rsidRDefault="006D4A38" w:rsidP="006D4A38">
      <w:pPr>
        <w:pStyle w:val="PL"/>
      </w:pPr>
      <w:r>
        <w:t xml:space="preserve">        nfProfileChangesInd:</w:t>
      </w:r>
    </w:p>
    <w:p w14:paraId="61DD8236" w14:textId="77777777" w:rsidR="006D4A38" w:rsidRDefault="006D4A38" w:rsidP="006D4A38">
      <w:pPr>
        <w:pStyle w:val="PL"/>
      </w:pPr>
      <w:r>
        <w:t xml:space="preserve">          type: boolean</w:t>
      </w:r>
    </w:p>
    <w:p w14:paraId="09D92B29" w14:textId="77777777" w:rsidR="006D4A38" w:rsidRDefault="006D4A38" w:rsidP="006D4A38">
      <w:pPr>
        <w:pStyle w:val="PL"/>
      </w:pPr>
      <w:r>
        <w:t xml:space="preserve">          default: false</w:t>
      </w:r>
    </w:p>
    <w:p w14:paraId="6B5979B1" w14:textId="77777777" w:rsidR="006D4A38" w:rsidRDefault="006D4A38" w:rsidP="006D4A38">
      <w:pPr>
        <w:pStyle w:val="PL"/>
      </w:pPr>
      <w:r>
        <w:t xml:space="preserve">          readOnly: true</w:t>
      </w:r>
    </w:p>
    <w:p w14:paraId="629E652C" w14:textId="77777777" w:rsidR="006D4A38" w:rsidRDefault="006D4A38" w:rsidP="006D4A38">
      <w:pPr>
        <w:pStyle w:val="PL"/>
      </w:pPr>
      <w:r>
        <w:t xml:space="preserve">        defaultNotificationSubscriptions:</w:t>
      </w:r>
    </w:p>
    <w:p w14:paraId="719C3C25" w14:textId="77777777" w:rsidR="006D4A38" w:rsidRDefault="006D4A38" w:rsidP="006D4A38">
      <w:pPr>
        <w:pStyle w:val="PL"/>
      </w:pPr>
      <w:r>
        <w:t xml:space="preserve">          type: array</w:t>
      </w:r>
    </w:p>
    <w:p w14:paraId="11BC5E9D" w14:textId="77777777" w:rsidR="006D4A38" w:rsidRDefault="006D4A38" w:rsidP="006D4A38">
      <w:pPr>
        <w:pStyle w:val="PL"/>
      </w:pPr>
      <w:r>
        <w:t xml:space="preserve">          uniqueItems: true</w:t>
      </w:r>
    </w:p>
    <w:p w14:paraId="02867A97" w14:textId="77777777" w:rsidR="006D4A38" w:rsidRDefault="006D4A38" w:rsidP="006D4A38">
      <w:pPr>
        <w:pStyle w:val="PL"/>
      </w:pPr>
      <w:r>
        <w:t xml:space="preserve">          items:</w:t>
      </w:r>
    </w:p>
    <w:p w14:paraId="7C19A641" w14:textId="77777777" w:rsidR="006D4A38" w:rsidRDefault="006D4A38" w:rsidP="006D4A38">
      <w:pPr>
        <w:pStyle w:val="PL"/>
      </w:pPr>
      <w:r>
        <w:t xml:space="preserve">            $ref: '#/components/schemas/DefaultNotificationSubscription'</w:t>
      </w:r>
    </w:p>
    <w:p w14:paraId="7F0BFCAE" w14:textId="77777777" w:rsidR="006D4A38" w:rsidRDefault="006D4A38" w:rsidP="006D4A38">
      <w:pPr>
        <w:pStyle w:val="PL"/>
      </w:pPr>
      <w:r>
        <w:t xml:space="preserve">          minItems: 1</w:t>
      </w:r>
    </w:p>
    <w:p w14:paraId="09E993BA" w14:textId="77777777" w:rsidR="006D4A38" w:rsidRDefault="006D4A38" w:rsidP="006D4A38">
      <w:pPr>
        <w:pStyle w:val="PL"/>
      </w:pPr>
      <w:r>
        <w:t xml:space="preserve">        serviceSetRecoveryTimeList:</w:t>
      </w:r>
    </w:p>
    <w:p w14:paraId="60D50B6E" w14:textId="77777777" w:rsidR="006D4A38" w:rsidRDefault="006D4A38" w:rsidP="006D4A38">
      <w:pPr>
        <w:pStyle w:val="PL"/>
      </w:pPr>
      <w:r>
        <w:t xml:space="preserve">          type: array</w:t>
      </w:r>
    </w:p>
    <w:p w14:paraId="68245207" w14:textId="77777777" w:rsidR="006D4A38" w:rsidRDefault="006D4A38" w:rsidP="006D4A38">
      <w:pPr>
        <w:pStyle w:val="PL"/>
      </w:pPr>
      <w:r>
        <w:t xml:space="preserve">          uniqueItems: true</w:t>
      </w:r>
    </w:p>
    <w:p w14:paraId="546BB2EE" w14:textId="77777777" w:rsidR="006D4A38" w:rsidRDefault="006D4A38" w:rsidP="006D4A38">
      <w:pPr>
        <w:pStyle w:val="PL"/>
      </w:pPr>
      <w:r>
        <w:t xml:space="preserve">          items:</w:t>
      </w:r>
    </w:p>
    <w:p w14:paraId="42BC2CE0" w14:textId="77777777" w:rsidR="006D4A38" w:rsidRDefault="006D4A38" w:rsidP="006D4A38">
      <w:pPr>
        <w:pStyle w:val="PL"/>
      </w:pPr>
      <w:r>
        <w:t xml:space="preserve">            $ref: 'TS28623_ComDefs.yaml#/components/schemas/DateTimeRo'</w:t>
      </w:r>
    </w:p>
    <w:p w14:paraId="4812741A" w14:textId="77777777" w:rsidR="006D4A38" w:rsidRDefault="006D4A38" w:rsidP="006D4A38">
      <w:pPr>
        <w:pStyle w:val="PL"/>
      </w:pPr>
      <w:r>
        <w:t xml:space="preserve">          minItems: 1</w:t>
      </w:r>
    </w:p>
    <w:p w14:paraId="06FCE469" w14:textId="77777777" w:rsidR="006D4A38" w:rsidRDefault="006D4A38" w:rsidP="006D4A38">
      <w:pPr>
        <w:pStyle w:val="PL"/>
      </w:pPr>
      <w:r>
        <w:t xml:space="preserve">        vendorId:</w:t>
      </w:r>
    </w:p>
    <w:p w14:paraId="2ED35741" w14:textId="77777777" w:rsidR="006D4A38" w:rsidRDefault="006D4A38" w:rsidP="006D4A38">
      <w:pPr>
        <w:pStyle w:val="PL"/>
      </w:pPr>
      <w:r>
        <w:t xml:space="preserve">          $ref: '#/components/schemas/VendorId'</w:t>
      </w:r>
    </w:p>
    <w:p w14:paraId="7CC71A8C" w14:textId="77777777" w:rsidR="006D4A38" w:rsidRDefault="006D4A38" w:rsidP="006D4A38">
      <w:pPr>
        <w:pStyle w:val="PL"/>
      </w:pPr>
      <w:r>
        <w:t xml:space="preserve">        nfServices:</w:t>
      </w:r>
    </w:p>
    <w:p w14:paraId="7D526710" w14:textId="77777777" w:rsidR="006D4A38" w:rsidRDefault="006D4A38" w:rsidP="006D4A38">
      <w:pPr>
        <w:pStyle w:val="PL"/>
      </w:pPr>
      <w:r>
        <w:t xml:space="preserve">          type: array</w:t>
      </w:r>
    </w:p>
    <w:p w14:paraId="5D48DAE7" w14:textId="77777777" w:rsidR="006D4A38" w:rsidRDefault="006D4A38" w:rsidP="006D4A38">
      <w:pPr>
        <w:pStyle w:val="PL"/>
      </w:pPr>
      <w:r>
        <w:t xml:space="preserve">          uniqueItems: true</w:t>
      </w:r>
    </w:p>
    <w:p w14:paraId="4F02C721" w14:textId="77777777" w:rsidR="006D4A38" w:rsidRDefault="006D4A38" w:rsidP="006D4A38">
      <w:pPr>
        <w:pStyle w:val="PL"/>
      </w:pPr>
      <w:r>
        <w:t xml:space="preserve">          items:</w:t>
      </w:r>
    </w:p>
    <w:p w14:paraId="389E1674" w14:textId="77777777" w:rsidR="006D4A38" w:rsidRDefault="006D4A38" w:rsidP="006D4A38">
      <w:pPr>
        <w:pStyle w:val="PL"/>
      </w:pPr>
      <w:r>
        <w:t xml:space="preserve">            $ref: '#/components/schemas/NFService'</w:t>
      </w:r>
    </w:p>
    <w:p w14:paraId="23D03556" w14:textId="77777777" w:rsidR="006D4A38" w:rsidRDefault="006D4A38" w:rsidP="006D4A38">
      <w:pPr>
        <w:pStyle w:val="PL"/>
      </w:pPr>
      <w:r>
        <w:t xml:space="preserve">        supportedVendorSpecificFeatures:</w:t>
      </w:r>
    </w:p>
    <w:p w14:paraId="059AEBE1" w14:textId="77777777" w:rsidR="006D4A38" w:rsidRDefault="006D4A38" w:rsidP="006D4A38">
      <w:pPr>
        <w:pStyle w:val="PL"/>
      </w:pPr>
      <w:r>
        <w:t xml:space="preserve">          description: &gt;</w:t>
      </w:r>
    </w:p>
    <w:p w14:paraId="2357BCBB" w14:textId="77777777" w:rsidR="006D4A38" w:rsidRDefault="006D4A38" w:rsidP="006D4A38">
      <w:pPr>
        <w:pStyle w:val="PL"/>
      </w:pPr>
      <w:r>
        <w:t xml:space="preserve">            A map (list of key-value pairs) where IANA-assigned "SMI Network Management Private Enterprise Codes" serves as key</w:t>
      </w:r>
    </w:p>
    <w:p w14:paraId="77F008EE" w14:textId="77777777" w:rsidR="006D4A38" w:rsidRDefault="006D4A38" w:rsidP="006D4A38">
      <w:pPr>
        <w:pStyle w:val="PL"/>
      </w:pPr>
      <w:r>
        <w:t xml:space="preserve">          type: object</w:t>
      </w:r>
    </w:p>
    <w:p w14:paraId="4E9378BD" w14:textId="77777777" w:rsidR="006D4A38" w:rsidRDefault="006D4A38" w:rsidP="006D4A38">
      <w:pPr>
        <w:pStyle w:val="PL"/>
      </w:pPr>
      <w:r>
        <w:t xml:space="preserve">          additionalProperties:</w:t>
      </w:r>
    </w:p>
    <w:p w14:paraId="0A8BC241" w14:textId="77777777" w:rsidR="006D4A38" w:rsidRDefault="006D4A38" w:rsidP="006D4A38">
      <w:pPr>
        <w:pStyle w:val="PL"/>
      </w:pPr>
      <w:r>
        <w:t xml:space="preserve">            type: array</w:t>
      </w:r>
    </w:p>
    <w:p w14:paraId="2EA7F80E" w14:textId="77777777" w:rsidR="006D4A38" w:rsidRDefault="006D4A38" w:rsidP="006D4A38">
      <w:pPr>
        <w:pStyle w:val="PL"/>
      </w:pPr>
      <w:r>
        <w:t xml:space="preserve">            items:</w:t>
      </w:r>
    </w:p>
    <w:p w14:paraId="7CE3ECA7" w14:textId="77777777" w:rsidR="006D4A38" w:rsidRDefault="006D4A38" w:rsidP="006D4A38">
      <w:pPr>
        <w:pStyle w:val="PL"/>
      </w:pPr>
      <w:r>
        <w:t xml:space="preserve">              $ref: '#/components/schemas/VendorSpecificFeature'</w:t>
      </w:r>
    </w:p>
    <w:p w14:paraId="4EFAAC04" w14:textId="77777777" w:rsidR="006D4A38" w:rsidRDefault="006D4A38" w:rsidP="006D4A38">
      <w:pPr>
        <w:pStyle w:val="PL"/>
      </w:pPr>
      <w:r>
        <w:t xml:space="preserve">            minItems: 1</w:t>
      </w:r>
    </w:p>
    <w:p w14:paraId="01A5FE48" w14:textId="77777777" w:rsidR="006D4A38" w:rsidRDefault="006D4A38" w:rsidP="006D4A38">
      <w:pPr>
        <w:pStyle w:val="PL"/>
      </w:pPr>
      <w:r>
        <w:t xml:space="preserve">          minProperties: 1</w:t>
      </w:r>
    </w:p>
    <w:p w14:paraId="5818C80D" w14:textId="77777777" w:rsidR="006D4A38" w:rsidRDefault="006D4A38" w:rsidP="006D4A38">
      <w:pPr>
        <w:pStyle w:val="PL"/>
      </w:pPr>
      <w:r>
        <w:t xml:space="preserve">        canaryRelease:</w:t>
      </w:r>
    </w:p>
    <w:p w14:paraId="49BF87E5" w14:textId="77777777" w:rsidR="006D4A38" w:rsidRDefault="006D4A38" w:rsidP="006D4A38">
      <w:pPr>
        <w:pStyle w:val="PL"/>
      </w:pPr>
      <w:r>
        <w:t xml:space="preserve">          type: boolean</w:t>
      </w:r>
    </w:p>
    <w:p w14:paraId="53CD3415" w14:textId="77777777" w:rsidR="006D4A38" w:rsidRDefault="006D4A38" w:rsidP="006D4A38">
      <w:pPr>
        <w:pStyle w:val="PL"/>
      </w:pPr>
      <w:r>
        <w:t xml:space="preserve">          default: false</w:t>
      </w:r>
    </w:p>
    <w:p w14:paraId="0253E5F2" w14:textId="77777777" w:rsidR="006D4A38" w:rsidRDefault="006D4A38" w:rsidP="006D4A38">
      <w:pPr>
        <w:pStyle w:val="PL"/>
      </w:pPr>
      <w:r>
        <w:t xml:space="preserve">        exclusiveCanaryReleaseSelection:</w:t>
      </w:r>
    </w:p>
    <w:p w14:paraId="67A91FFF" w14:textId="77777777" w:rsidR="006D4A38" w:rsidRDefault="006D4A38" w:rsidP="006D4A38">
      <w:pPr>
        <w:pStyle w:val="PL"/>
      </w:pPr>
      <w:r>
        <w:t xml:space="preserve">          type: boolean</w:t>
      </w:r>
    </w:p>
    <w:p w14:paraId="5E3D647C" w14:textId="77777777" w:rsidR="006D4A38" w:rsidRDefault="006D4A38" w:rsidP="006D4A38">
      <w:pPr>
        <w:pStyle w:val="PL"/>
      </w:pPr>
      <w:r>
        <w:t xml:space="preserve">          default: false</w:t>
      </w:r>
    </w:p>
    <w:p w14:paraId="7444DAA3" w14:textId="77777777" w:rsidR="006D4A38" w:rsidRDefault="006D4A38" w:rsidP="006D4A38">
      <w:pPr>
        <w:pStyle w:val="PL"/>
      </w:pPr>
      <w:r>
        <w:t xml:space="preserve">        sharedProfileDataId:</w:t>
      </w:r>
    </w:p>
    <w:p w14:paraId="10848725" w14:textId="77777777" w:rsidR="006D4A38" w:rsidRDefault="006D4A38" w:rsidP="006D4A38">
      <w:pPr>
        <w:pStyle w:val="PL"/>
      </w:pPr>
      <w:r>
        <w:t xml:space="preserve">          type: string</w:t>
      </w:r>
    </w:p>
    <w:p w14:paraId="47414785" w14:textId="77777777" w:rsidR="006D4A38" w:rsidRDefault="006D4A38" w:rsidP="006D4A38">
      <w:pPr>
        <w:pStyle w:val="PL"/>
      </w:pPr>
      <w:r>
        <w:t xml:space="preserve">        shutdownTime:</w:t>
      </w:r>
    </w:p>
    <w:p w14:paraId="2E61922F" w14:textId="77777777" w:rsidR="006D4A38" w:rsidRDefault="006D4A38" w:rsidP="006D4A38">
      <w:pPr>
        <w:pStyle w:val="PL"/>
      </w:pPr>
      <w:r>
        <w:t xml:space="preserve">          $ref: 'TS28623_ComDefs.yaml#/components/schemas/DateTime'</w:t>
      </w:r>
    </w:p>
    <w:p w14:paraId="7031D8E2" w14:textId="77777777" w:rsidR="006D4A38" w:rsidRDefault="006D4A38" w:rsidP="006D4A38">
      <w:pPr>
        <w:pStyle w:val="PL"/>
      </w:pPr>
      <w:r>
        <w:t xml:space="preserve">        supportedRcfs:</w:t>
      </w:r>
    </w:p>
    <w:p w14:paraId="435A3EB4" w14:textId="77777777" w:rsidR="006D4A38" w:rsidRDefault="006D4A38" w:rsidP="006D4A38">
      <w:pPr>
        <w:pStyle w:val="PL"/>
      </w:pPr>
      <w:r>
        <w:t xml:space="preserve">          type: array</w:t>
      </w:r>
    </w:p>
    <w:p w14:paraId="782448BE" w14:textId="77777777" w:rsidR="006D4A38" w:rsidRDefault="006D4A38" w:rsidP="006D4A38">
      <w:pPr>
        <w:pStyle w:val="PL"/>
      </w:pPr>
      <w:r>
        <w:t xml:space="preserve">          uniqueItems: true</w:t>
      </w:r>
    </w:p>
    <w:p w14:paraId="23079A8F" w14:textId="77777777" w:rsidR="006D4A38" w:rsidRDefault="006D4A38" w:rsidP="006D4A38">
      <w:pPr>
        <w:pStyle w:val="PL"/>
      </w:pPr>
      <w:r>
        <w:t xml:space="preserve">          items:</w:t>
      </w:r>
    </w:p>
    <w:p w14:paraId="75C12B66" w14:textId="77777777" w:rsidR="006D4A38" w:rsidRDefault="006D4A38" w:rsidP="006D4A38">
      <w:pPr>
        <w:pStyle w:val="PL"/>
      </w:pPr>
      <w:r>
        <w:t xml:space="preserve">            type: string</w:t>
      </w:r>
    </w:p>
    <w:p w14:paraId="0EAAE4E3" w14:textId="77777777" w:rsidR="006D4A38" w:rsidRDefault="006D4A38" w:rsidP="006D4A38">
      <w:pPr>
        <w:pStyle w:val="PL"/>
      </w:pPr>
      <w:r>
        <w:t xml:space="preserve">          minItems: 1</w:t>
      </w:r>
    </w:p>
    <w:p w14:paraId="4D1BA39E" w14:textId="77777777" w:rsidR="006D4A38" w:rsidRDefault="006D4A38" w:rsidP="006D4A38">
      <w:pPr>
        <w:pStyle w:val="PL"/>
      </w:pPr>
      <w:r>
        <w:t xml:space="preserve">        canaryPrecedenceOverPreferred:</w:t>
      </w:r>
    </w:p>
    <w:p w14:paraId="3860C55B" w14:textId="77777777" w:rsidR="006D4A38" w:rsidRDefault="006D4A38" w:rsidP="006D4A38">
      <w:pPr>
        <w:pStyle w:val="PL"/>
      </w:pPr>
      <w:r>
        <w:t xml:space="preserve">          type: boolean</w:t>
      </w:r>
    </w:p>
    <w:p w14:paraId="73800F8B" w14:textId="77777777" w:rsidR="006D4A38" w:rsidRDefault="006D4A38" w:rsidP="006D4A38">
      <w:pPr>
        <w:pStyle w:val="PL"/>
      </w:pPr>
      <w:r>
        <w:lastRenderedPageBreak/>
        <w:t xml:space="preserve">          default: false</w:t>
      </w:r>
    </w:p>
    <w:p w14:paraId="12E13F62" w14:textId="77777777" w:rsidR="006D4A38" w:rsidRDefault="006D4A38" w:rsidP="006D4A38">
      <w:pPr>
        <w:pStyle w:val="PL"/>
      </w:pPr>
      <w:r>
        <w:t xml:space="preserve">        selectionConditions:</w:t>
      </w:r>
    </w:p>
    <w:p w14:paraId="66495E0D" w14:textId="77777777" w:rsidR="006D4A38" w:rsidRDefault="006D4A38" w:rsidP="006D4A38">
      <w:pPr>
        <w:pStyle w:val="PL"/>
      </w:pPr>
      <w:r>
        <w:t xml:space="preserve">          description: &gt; </w:t>
      </w:r>
    </w:p>
    <w:p w14:paraId="27AA158E" w14:textId="77777777" w:rsidR="006D4A38" w:rsidRDefault="006D4A38" w:rsidP="006D4A38">
      <w:pPr>
        <w:pStyle w:val="PL"/>
      </w:pPr>
      <w:r>
        <w:t xml:space="preserve">            conditions under which an NF Instance shall be selected by an NF Service Consumer.</w:t>
      </w:r>
    </w:p>
    <w:p w14:paraId="4309B397" w14:textId="77777777" w:rsidR="006D4A38" w:rsidRDefault="006D4A38" w:rsidP="006D4A38">
      <w:pPr>
        <w:pStyle w:val="PL"/>
      </w:pPr>
      <w:r>
        <w:t xml:space="preserve">            type: array</w:t>
      </w:r>
    </w:p>
    <w:p w14:paraId="663B7AE0" w14:textId="77777777" w:rsidR="006D4A38" w:rsidRDefault="006D4A38" w:rsidP="006D4A38">
      <w:pPr>
        <w:pStyle w:val="PL"/>
      </w:pPr>
      <w:r>
        <w:t xml:space="preserve">            items:</w:t>
      </w:r>
    </w:p>
    <w:p w14:paraId="12E5C71C" w14:textId="77777777" w:rsidR="006D4A38" w:rsidRDefault="006D4A38" w:rsidP="006D4A38">
      <w:pPr>
        <w:pStyle w:val="PL"/>
      </w:pPr>
      <w:r>
        <w:t xml:space="preserve">              $ref: '#/components/schemas/SelectionConditions'</w:t>
      </w:r>
    </w:p>
    <w:p w14:paraId="14142796" w14:textId="77777777" w:rsidR="006D4A38" w:rsidRDefault="006D4A38" w:rsidP="006D4A38">
      <w:pPr>
        <w:pStyle w:val="PL"/>
      </w:pPr>
      <w:r>
        <w:t xml:space="preserve">            minItems: 1</w:t>
      </w:r>
    </w:p>
    <w:p w14:paraId="643F51A0" w14:textId="77777777" w:rsidR="006D4A38" w:rsidRDefault="006D4A38" w:rsidP="006D4A38">
      <w:pPr>
        <w:pStyle w:val="PL"/>
      </w:pPr>
      <w:r>
        <w:t xml:space="preserve">    SelectionConditions:</w:t>
      </w:r>
    </w:p>
    <w:p w14:paraId="6C2B4070" w14:textId="77777777" w:rsidR="006D4A38" w:rsidRDefault="006D4A38" w:rsidP="006D4A38">
      <w:pPr>
        <w:pStyle w:val="PL"/>
      </w:pPr>
      <w:r>
        <w:t xml:space="preserve">      description: &gt;</w:t>
      </w:r>
    </w:p>
    <w:p w14:paraId="5253F64F" w14:textId="77777777" w:rsidR="006D4A38" w:rsidRDefault="006D4A38" w:rsidP="006D4A38">
      <w:pPr>
        <w:pStyle w:val="PL"/>
      </w:pPr>
      <w:r>
        <w:t xml:space="preserve">        It contains the set of conditions that shall be evaluated to determine whether a consumer</w:t>
      </w:r>
    </w:p>
    <w:p w14:paraId="7A1D04A5" w14:textId="77777777" w:rsidR="006D4A38" w:rsidRDefault="006D4A38" w:rsidP="006D4A38">
      <w:pPr>
        <w:pStyle w:val="PL"/>
      </w:pPr>
      <w:r>
        <w:t xml:space="preserve">        shall select a given producer. The producer shall only be selected if the evaluation of</w:t>
      </w:r>
    </w:p>
    <w:p w14:paraId="464826E0" w14:textId="77777777" w:rsidR="006D4A38" w:rsidRDefault="006D4A38" w:rsidP="006D4A38">
      <w:pPr>
        <w:pStyle w:val="PL"/>
      </w:pPr>
      <w:r>
        <w:t xml:space="preserve">        the conditions is &lt;true&gt;. The set of conditions can be represented by a single </w:t>
      </w:r>
    </w:p>
    <w:p w14:paraId="59083FCE" w14:textId="77777777" w:rsidR="006D4A38" w:rsidRDefault="006D4A38" w:rsidP="006D4A38">
      <w:pPr>
        <w:pStyle w:val="PL"/>
      </w:pPr>
      <w:r>
        <w:t xml:space="preserve">        ConditionItem or by a ConditionGroup, where the latter contains a (recursive) list of</w:t>
      </w:r>
    </w:p>
    <w:p w14:paraId="2C84B946" w14:textId="77777777" w:rsidR="006D4A38" w:rsidRDefault="006D4A38" w:rsidP="006D4A38">
      <w:pPr>
        <w:pStyle w:val="PL"/>
      </w:pPr>
      <w:r>
        <w:t xml:space="preserve">        conditions joined by the "and" or "or" logical relationships.</w:t>
      </w:r>
    </w:p>
    <w:p w14:paraId="7AC47A6F" w14:textId="77777777" w:rsidR="006D4A38" w:rsidRDefault="006D4A38" w:rsidP="006D4A38">
      <w:pPr>
        <w:pStyle w:val="PL"/>
      </w:pPr>
      <w:r>
        <w:t xml:space="preserve">      oneOf:</w:t>
      </w:r>
    </w:p>
    <w:p w14:paraId="5E99E384" w14:textId="77777777" w:rsidR="006D4A38" w:rsidRDefault="006D4A38" w:rsidP="006D4A38">
      <w:pPr>
        <w:pStyle w:val="PL"/>
      </w:pPr>
      <w:r>
        <w:t xml:space="preserve">        - $ref: '#/components/schemas/ConditionItem'</w:t>
      </w:r>
    </w:p>
    <w:p w14:paraId="50BA2E12" w14:textId="77777777" w:rsidR="006D4A38" w:rsidRDefault="006D4A38" w:rsidP="006D4A38">
      <w:pPr>
        <w:pStyle w:val="PL"/>
      </w:pPr>
      <w:r>
        <w:t xml:space="preserve">        - $ref: '#/components/schemas/ConditionGroup'</w:t>
      </w:r>
    </w:p>
    <w:p w14:paraId="118650B1" w14:textId="77777777" w:rsidR="006D4A38" w:rsidRDefault="006D4A38" w:rsidP="006D4A38">
      <w:pPr>
        <w:pStyle w:val="PL"/>
      </w:pPr>
      <w:r>
        <w:t xml:space="preserve">    ConditionGroup:</w:t>
      </w:r>
    </w:p>
    <w:p w14:paraId="68D25C35" w14:textId="77777777" w:rsidR="006D4A38" w:rsidRDefault="006D4A38" w:rsidP="006D4A38">
      <w:pPr>
        <w:pStyle w:val="PL"/>
      </w:pPr>
      <w:r>
        <w:t xml:space="preserve">      description: &gt;</w:t>
      </w:r>
    </w:p>
    <w:p w14:paraId="69284926" w14:textId="77777777" w:rsidR="006D4A38" w:rsidRDefault="006D4A38" w:rsidP="006D4A38">
      <w:pPr>
        <w:pStyle w:val="PL"/>
      </w:pPr>
      <w:r>
        <w:t xml:space="preserve">        List (array) of conditions (joined by the "and" or "or" logical relationship),</w:t>
      </w:r>
    </w:p>
    <w:p w14:paraId="498B2639" w14:textId="77777777" w:rsidR="006D4A38" w:rsidRDefault="006D4A38" w:rsidP="006D4A38">
      <w:pPr>
        <w:pStyle w:val="PL"/>
      </w:pPr>
      <w:r>
        <w:t xml:space="preserve">        under which an NF Instance with an NFStatus or NFServiceStatus value set to,</w:t>
      </w:r>
    </w:p>
    <w:p w14:paraId="7A46365D" w14:textId="77777777" w:rsidR="006D4A38" w:rsidRDefault="006D4A38" w:rsidP="006D4A38">
      <w:pPr>
        <w:pStyle w:val="PL"/>
      </w:pPr>
      <w:r>
        <w:t xml:space="preserve">        "CANARY_RELEASE", or with a "canaryRelease" attribute set to true,</w:t>
      </w:r>
    </w:p>
    <w:p w14:paraId="72A08FEF" w14:textId="77777777" w:rsidR="006D4A38" w:rsidRDefault="006D4A38" w:rsidP="006D4A38">
      <w:pPr>
        <w:pStyle w:val="PL"/>
      </w:pPr>
      <w:r>
        <w:t xml:space="preserve">        shall be selected by an NF Service Consumer.</w:t>
      </w:r>
    </w:p>
    <w:p w14:paraId="14BEB14C" w14:textId="77777777" w:rsidR="006D4A38" w:rsidRDefault="006D4A38" w:rsidP="006D4A38">
      <w:pPr>
        <w:pStyle w:val="PL"/>
      </w:pPr>
      <w:r>
        <w:t xml:space="preserve">      type: object</w:t>
      </w:r>
    </w:p>
    <w:p w14:paraId="72A4729E" w14:textId="77777777" w:rsidR="006D4A38" w:rsidRDefault="006D4A38" w:rsidP="006D4A38">
      <w:pPr>
        <w:pStyle w:val="PL"/>
      </w:pPr>
      <w:r>
        <w:t xml:space="preserve">      oneOf:</w:t>
      </w:r>
    </w:p>
    <w:p w14:paraId="29CE1894" w14:textId="77777777" w:rsidR="006D4A38" w:rsidRDefault="006D4A38" w:rsidP="006D4A38">
      <w:pPr>
        <w:pStyle w:val="PL"/>
      </w:pPr>
      <w:r>
        <w:t xml:space="preserve">        - required: [ and ]</w:t>
      </w:r>
    </w:p>
    <w:p w14:paraId="62919EEF" w14:textId="77777777" w:rsidR="006D4A38" w:rsidRDefault="006D4A38" w:rsidP="006D4A38">
      <w:pPr>
        <w:pStyle w:val="PL"/>
      </w:pPr>
      <w:r>
        <w:t xml:space="preserve">        - required: [ or ]</w:t>
      </w:r>
    </w:p>
    <w:p w14:paraId="078B275F" w14:textId="77777777" w:rsidR="006D4A38" w:rsidRDefault="006D4A38" w:rsidP="006D4A38">
      <w:pPr>
        <w:pStyle w:val="PL"/>
      </w:pPr>
      <w:r>
        <w:t xml:space="preserve">      properties:</w:t>
      </w:r>
    </w:p>
    <w:p w14:paraId="00721440" w14:textId="77777777" w:rsidR="006D4A38" w:rsidRDefault="006D4A38" w:rsidP="006D4A38">
      <w:pPr>
        <w:pStyle w:val="PL"/>
      </w:pPr>
      <w:r>
        <w:t xml:space="preserve">        and:</w:t>
      </w:r>
    </w:p>
    <w:p w14:paraId="337F7939" w14:textId="77777777" w:rsidR="006D4A38" w:rsidRDefault="006D4A38" w:rsidP="006D4A38">
      <w:pPr>
        <w:pStyle w:val="PL"/>
      </w:pPr>
      <w:r>
        <w:t xml:space="preserve">          type: array</w:t>
      </w:r>
    </w:p>
    <w:p w14:paraId="3C5A4C5C" w14:textId="77777777" w:rsidR="006D4A38" w:rsidRDefault="006D4A38" w:rsidP="006D4A38">
      <w:pPr>
        <w:pStyle w:val="PL"/>
      </w:pPr>
      <w:r>
        <w:t xml:space="preserve">          items:</w:t>
      </w:r>
    </w:p>
    <w:p w14:paraId="6F3043CB" w14:textId="77777777" w:rsidR="006D4A38" w:rsidRDefault="006D4A38" w:rsidP="006D4A38">
      <w:pPr>
        <w:pStyle w:val="PL"/>
      </w:pPr>
      <w:r>
        <w:t xml:space="preserve">            $ref: '#/components/schemas/SelectionConditions'</w:t>
      </w:r>
    </w:p>
    <w:p w14:paraId="29A5A727" w14:textId="77777777" w:rsidR="006D4A38" w:rsidRDefault="006D4A38" w:rsidP="006D4A38">
      <w:pPr>
        <w:pStyle w:val="PL"/>
      </w:pPr>
      <w:r>
        <w:t xml:space="preserve">          minItems: 1</w:t>
      </w:r>
    </w:p>
    <w:p w14:paraId="530A45EE" w14:textId="77777777" w:rsidR="006D4A38" w:rsidRDefault="006D4A38" w:rsidP="006D4A38">
      <w:pPr>
        <w:pStyle w:val="PL"/>
      </w:pPr>
      <w:r>
        <w:t xml:space="preserve">        or:</w:t>
      </w:r>
    </w:p>
    <w:p w14:paraId="4C298F3B" w14:textId="77777777" w:rsidR="006D4A38" w:rsidRDefault="006D4A38" w:rsidP="006D4A38">
      <w:pPr>
        <w:pStyle w:val="PL"/>
      </w:pPr>
      <w:r>
        <w:t xml:space="preserve">          type: array</w:t>
      </w:r>
    </w:p>
    <w:p w14:paraId="7168A71E" w14:textId="77777777" w:rsidR="006D4A38" w:rsidRDefault="006D4A38" w:rsidP="006D4A38">
      <w:pPr>
        <w:pStyle w:val="PL"/>
      </w:pPr>
      <w:r>
        <w:t xml:space="preserve">          items:</w:t>
      </w:r>
    </w:p>
    <w:p w14:paraId="56E01E30" w14:textId="77777777" w:rsidR="006D4A38" w:rsidRDefault="006D4A38" w:rsidP="006D4A38">
      <w:pPr>
        <w:pStyle w:val="PL"/>
      </w:pPr>
      <w:r>
        <w:t xml:space="preserve">            $ref: '#/components/schemas/SelectionConditions'</w:t>
      </w:r>
    </w:p>
    <w:p w14:paraId="6EF2EDAD" w14:textId="77777777" w:rsidR="006D4A38" w:rsidRDefault="006D4A38" w:rsidP="006D4A38">
      <w:pPr>
        <w:pStyle w:val="PL"/>
      </w:pPr>
      <w:r>
        <w:t xml:space="preserve">          minItems: 1</w:t>
      </w:r>
    </w:p>
    <w:p w14:paraId="789508AB" w14:textId="77777777" w:rsidR="006D4A38" w:rsidRDefault="006D4A38" w:rsidP="006D4A38">
      <w:pPr>
        <w:pStyle w:val="PL"/>
      </w:pPr>
      <w:r>
        <w:t xml:space="preserve">    ConditionItem:</w:t>
      </w:r>
    </w:p>
    <w:p w14:paraId="087A8E06" w14:textId="77777777" w:rsidR="006D4A38" w:rsidRDefault="006D4A38" w:rsidP="006D4A38">
      <w:pPr>
        <w:pStyle w:val="PL"/>
      </w:pPr>
      <w:r>
        <w:t xml:space="preserve">      description: &gt;</w:t>
      </w:r>
    </w:p>
    <w:p w14:paraId="60A72012" w14:textId="77777777" w:rsidR="006D4A38" w:rsidRDefault="006D4A38" w:rsidP="006D4A38">
      <w:pPr>
        <w:pStyle w:val="PL"/>
      </w:pPr>
      <w:r>
        <w:t xml:space="preserve">        A ConditionItem consists of a number of attributes representing individual conditions</w:t>
      </w:r>
    </w:p>
    <w:p w14:paraId="06862C9B" w14:textId="77777777" w:rsidR="006D4A38" w:rsidRDefault="006D4A38" w:rsidP="006D4A38">
      <w:pPr>
        <w:pStyle w:val="PL"/>
      </w:pPr>
      <w:r>
        <w:t xml:space="preserve">        (e.g. a SUPI range, or a TAI list). If several attributes/conditions are present,</w:t>
      </w:r>
    </w:p>
    <w:p w14:paraId="6469F685" w14:textId="77777777" w:rsidR="006D4A38" w:rsidRDefault="006D4A38" w:rsidP="006D4A38">
      <w:pPr>
        <w:pStyle w:val="PL"/>
      </w:pPr>
      <w:r>
        <w:t xml:space="preserve">        the evaluation of the ConditionItem is &lt;true&gt; if all attributes/conditions are evaluated</w:t>
      </w:r>
    </w:p>
    <w:p w14:paraId="50233FB5" w14:textId="77777777" w:rsidR="006D4A38" w:rsidRDefault="006D4A38" w:rsidP="006D4A38">
      <w:pPr>
        <w:pStyle w:val="PL"/>
      </w:pPr>
      <w:r>
        <w:t xml:space="preserve">        as &lt;true&gt; (i.e., it follows the AND logical relationship).</w:t>
      </w:r>
    </w:p>
    <w:p w14:paraId="734FD21A" w14:textId="77777777" w:rsidR="006D4A38" w:rsidRDefault="006D4A38" w:rsidP="006D4A38">
      <w:pPr>
        <w:pStyle w:val="PL"/>
      </w:pPr>
      <w:r>
        <w:t xml:space="preserve">      type: object</w:t>
      </w:r>
    </w:p>
    <w:p w14:paraId="583C16FF" w14:textId="77777777" w:rsidR="006D4A38" w:rsidRDefault="006D4A38" w:rsidP="006D4A38">
      <w:pPr>
        <w:pStyle w:val="PL"/>
      </w:pPr>
      <w:r>
        <w:t xml:space="preserve">      allOf:</w:t>
      </w:r>
    </w:p>
    <w:p w14:paraId="144B0FAD" w14:textId="77777777" w:rsidR="006D4A38" w:rsidRDefault="006D4A38" w:rsidP="006D4A38">
      <w:pPr>
        <w:pStyle w:val="PL"/>
      </w:pPr>
      <w:r>
        <w:t xml:space="preserve">        - not:</w:t>
      </w:r>
    </w:p>
    <w:p w14:paraId="1EA52DED" w14:textId="77777777" w:rsidR="006D4A38" w:rsidRDefault="006D4A38" w:rsidP="006D4A38">
      <w:pPr>
        <w:pStyle w:val="PL"/>
      </w:pPr>
      <w:r>
        <w:t xml:space="preserve">            required: [ and ]</w:t>
      </w:r>
    </w:p>
    <w:p w14:paraId="41DF9AEA" w14:textId="77777777" w:rsidR="006D4A38" w:rsidRDefault="006D4A38" w:rsidP="006D4A38">
      <w:pPr>
        <w:pStyle w:val="PL"/>
      </w:pPr>
      <w:r>
        <w:t xml:space="preserve">        - not:</w:t>
      </w:r>
    </w:p>
    <w:p w14:paraId="3A46D73A" w14:textId="77777777" w:rsidR="006D4A38" w:rsidRDefault="006D4A38" w:rsidP="006D4A38">
      <w:pPr>
        <w:pStyle w:val="PL"/>
      </w:pPr>
      <w:r>
        <w:t xml:space="preserve">            required: [ or ]</w:t>
      </w:r>
    </w:p>
    <w:p w14:paraId="4ABBAC34" w14:textId="77777777" w:rsidR="006D4A38" w:rsidRDefault="006D4A38" w:rsidP="006D4A38">
      <w:pPr>
        <w:pStyle w:val="PL"/>
      </w:pPr>
      <w:r>
        <w:t xml:space="preserve">      properties:</w:t>
      </w:r>
    </w:p>
    <w:p w14:paraId="1CCA2275" w14:textId="77777777" w:rsidR="006D4A38" w:rsidRDefault="006D4A38" w:rsidP="006D4A38">
      <w:pPr>
        <w:pStyle w:val="PL"/>
      </w:pPr>
      <w:r>
        <w:t xml:space="preserve">        consumerNfTypes:</w:t>
      </w:r>
    </w:p>
    <w:p w14:paraId="119894A2" w14:textId="77777777" w:rsidR="006D4A38" w:rsidRDefault="006D4A38" w:rsidP="006D4A38">
      <w:pPr>
        <w:pStyle w:val="PL"/>
      </w:pPr>
      <w:r>
        <w:t xml:space="preserve">          type: array</w:t>
      </w:r>
    </w:p>
    <w:p w14:paraId="258AD22F" w14:textId="77777777" w:rsidR="006D4A38" w:rsidRDefault="006D4A38" w:rsidP="006D4A38">
      <w:pPr>
        <w:pStyle w:val="PL"/>
      </w:pPr>
      <w:r>
        <w:t xml:space="preserve">          items:</w:t>
      </w:r>
    </w:p>
    <w:p w14:paraId="59AE2BEA" w14:textId="77777777" w:rsidR="006D4A38" w:rsidRDefault="006D4A38" w:rsidP="006D4A38">
      <w:pPr>
        <w:pStyle w:val="PL"/>
      </w:pPr>
      <w:r>
        <w:t xml:space="preserve">            $ref: '#/components/schemas/NFType'</w:t>
      </w:r>
    </w:p>
    <w:p w14:paraId="09D79DDB" w14:textId="77777777" w:rsidR="006D4A38" w:rsidRDefault="006D4A38" w:rsidP="006D4A38">
      <w:pPr>
        <w:pStyle w:val="PL"/>
      </w:pPr>
      <w:r>
        <w:t xml:space="preserve">          minItems: 1</w:t>
      </w:r>
    </w:p>
    <w:p w14:paraId="2FCF98FA" w14:textId="77777777" w:rsidR="006D4A38" w:rsidRDefault="006D4A38" w:rsidP="006D4A38">
      <w:pPr>
        <w:pStyle w:val="PL"/>
      </w:pPr>
      <w:r>
        <w:t xml:space="preserve">        serviceFeature:</w:t>
      </w:r>
    </w:p>
    <w:p w14:paraId="4A2C6E0F" w14:textId="77777777" w:rsidR="006D4A38" w:rsidRDefault="006D4A38" w:rsidP="006D4A38">
      <w:pPr>
        <w:pStyle w:val="PL"/>
      </w:pPr>
      <w:r>
        <w:t xml:space="preserve">          type: integer</w:t>
      </w:r>
    </w:p>
    <w:p w14:paraId="25871AFB" w14:textId="77777777" w:rsidR="006D4A38" w:rsidRDefault="006D4A38" w:rsidP="006D4A38">
      <w:pPr>
        <w:pStyle w:val="PL"/>
      </w:pPr>
      <w:r>
        <w:t xml:space="preserve">          minimum: 1</w:t>
      </w:r>
    </w:p>
    <w:p w14:paraId="4B22C761" w14:textId="77777777" w:rsidR="006D4A38" w:rsidRDefault="006D4A38" w:rsidP="006D4A38">
      <w:pPr>
        <w:pStyle w:val="PL"/>
      </w:pPr>
      <w:r>
        <w:t xml:space="preserve">        vsServiceFeature:</w:t>
      </w:r>
    </w:p>
    <w:p w14:paraId="1047B6EC" w14:textId="77777777" w:rsidR="006D4A38" w:rsidRDefault="006D4A38" w:rsidP="006D4A38">
      <w:pPr>
        <w:pStyle w:val="PL"/>
      </w:pPr>
      <w:r>
        <w:t xml:space="preserve">          type: integer</w:t>
      </w:r>
    </w:p>
    <w:p w14:paraId="2A4137AE" w14:textId="77777777" w:rsidR="006D4A38" w:rsidRDefault="006D4A38" w:rsidP="006D4A38">
      <w:pPr>
        <w:pStyle w:val="PL"/>
      </w:pPr>
      <w:r>
        <w:t xml:space="preserve">          minimum: 1</w:t>
      </w:r>
    </w:p>
    <w:p w14:paraId="2301CDAD" w14:textId="77777777" w:rsidR="006D4A38" w:rsidRDefault="006D4A38" w:rsidP="006D4A38">
      <w:pPr>
        <w:pStyle w:val="PL"/>
      </w:pPr>
      <w:r>
        <w:t xml:space="preserve">        supiRangeList:</w:t>
      </w:r>
    </w:p>
    <w:p w14:paraId="173C39EC" w14:textId="77777777" w:rsidR="006D4A38" w:rsidRDefault="006D4A38" w:rsidP="006D4A38">
      <w:pPr>
        <w:pStyle w:val="PL"/>
      </w:pPr>
      <w:r>
        <w:t xml:space="preserve">          type: array</w:t>
      </w:r>
    </w:p>
    <w:p w14:paraId="7C86BE90" w14:textId="77777777" w:rsidR="006D4A38" w:rsidRDefault="006D4A38" w:rsidP="006D4A38">
      <w:pPr>
        <w:pStyle w:val="PL"/>
      </w:pPr>
      <w:r>
        <w:t xml:space="preserve">          items:</w:t>
      </w:r>
    </w:p>
    <w:p w14:paraId="5849A47B" w14:textId="77777777" w:rsidR="006D4A38" w:rsidRDefault="006D4A38" w:rsidP="006D4A38">
      <w:pPr>
        <w:pStyle w:val="PL"/>
      </w:pPr>
      <w:r>
        <w:t xml:space="preserve">            $ref: '#/components/schemas/SupiRange'</w:t>
      </w:r>
    </w:p>
    <w:p w14:paraId="1C37DA6D" w14:textId="77777777" w:rsidR="006D4A38" w:rsidRDefault="006D4A38" w:rsidP="006D4A38">
      <w:pPr>
        <w:pStyle w:val="PL"/>
      </w:pPr>
      <w:r>
        <w:t xml:space="preserve">          minItems: 1</w:t>
      </w:r>
    </w:p>
    <w:p w14:paraId="25C355F9" w14:textId="77777777" w:rsidR="006D4A38" w:rsidRDefault="006D4A38" w:rsidP="006D4A38">
      <w:pPr>
        <w:pStyle w:val="PL"/>
      </w:pPr>
      <w:r>
        <w:t xml:space="preserve">        gpsiRangeList:</w:t>
      </w:r>
    </w:p>
    <w:p w14:paraId="51C60B25" w14:textId="77777777" w:rsidR="006D4A38" w:rsidRDefault="006D4A38" w:rsidP="006D4A38">
      <w:pPr>
        <w:pStyle w:val="PL"/>
      </w:pPr>
      <w:r>
        <w:t xml:space="preserve">          type: array</w:t>
      </w:r>
    </w:p>
    <w:p w14:paraId="35A6748A" w14:textId="77777777" w:rsidR="006D4A38" w:rsidRDefault="006D4A38" w:rsidP="006D4A38">
      <w:pPr>
        <w:pStyle w:val="PL"/>
      </w:pPr>
      <w:r>
        <w:t xml:space="preserve">          items:</w:t>
      </w:r>
    </w:p>
    <w:p w14:paraId="4DD1B3C4" w14:textId="77777777" w:rsidR="006D4A38" w:rsidRDefault="006D4A38" w:rsidP="006D4A38">
      <w:pPr>
        <w:pStyle w:val="PL"/>
      </w:pPr>
      <w:r>
        <w:t xml:space="preserve">            $ref: '#/components/schemas/IdentityRange'</w:t>
      </w:r>
    </w:p>
    <w:p w14:paraId="00EA33AF" w14:textId="77777777" w:rsidR="006D4A38" w:rsidRDefault="006D4A38" w:rsidP="006D4A38">
      <w:pPr>
        <w:pStyle w:val="PL"/>
      </w:pPr>
      <w:r>
        <w:t xml:space="preserve">          minItems: 1</w:t>
      </w:r>
    </w:p>
    <w:p w14:paraId="33CD6D02" w14:textId="77777777" w:rsidR="006D4A38" w:rsidRDefault="006D4A38" w:rsidP="006D4A38">
      <w:pPr>
        <w:pStyle w:val="PL"/>
      </w:pPr>
      <w:r>
        <w:t xml:space="preserve">        impuRangeList:</w:t>
      </w:r>
    </w:p>
    <w:p w14:paraId="6ADBB48D" w14:textId="77777777" w:rsidR="006D4A38" w:rsidRDefault="006D4A38" w:rsidP="006D4A38">
      <w:pPr>
        <w:pStyle w:val="PL"/>
      </w:pPr>
      <w:r>
        <w:t xml:space="preserve">          type: array</w:t>
      </w:r>
    </w:p>
    <w:p w14:paraId="09AA6DDD" w14:textId="77777777" w:rsidR="006D4A38" w:rsidRDefault="006D4A38" w:rsidP="006D4A38">
      <w:pPr>
        <w:pStyle w:val="PL"/>
      </w:pPr>
      <w:r>
        <w:t xml:space="preserve">          items:</w:t>
      </w:r>
    </w:p>
    <w:p w14:paraId="6A45710D" w14:textId="77777777" w:rsidR="006D4A38" w:rsidRDefault="006D4A38" w:rsidP="006D4A38">
      <w:pPr>
        <w:pStyle w:val="PL"/>
      </w:pPr>
      <w:r>
        <w:t xml:space="preserve">            $ref: '#/components/schemas/IdentityRange'</w:t>
      </w:r>
    </w:p>
    <w:p w14:paraId="050F01A7" w14:textId="77777777" w:rsidR="006D4A38" w:rsidRDefault="006D4A38" w:rsidP="006D4A38">
      <w:pPr>
        <w:pStyle w:val="PL"/>
      </w:pPr>
      <w:r>
        <w:t xml:space="preserve">          minItems: 1</w:t>
      </w:r>
    </w:p>
    <w:p w14:paraId="2BBF15CC" w14:textId="77777777" w:rsidR="006D4A38" w:rsidRDefault="006D4A38" w:rsidP="006D4A38">
      <w:pPr>
        <w:pStyle w:val="PL"/>
      </w:pPr>
      <w:r>
        <w:lastRenderedPageBreak/>
        <w:t xml:space="preserve">        impiRangeList:</w:t>
      </w:r>
    </w:p>
    <w:p w14:paraId="5CB3FA71" w14:textId="77777777" w:rsidR="006D4A38" w:rsidRDefault="006D4A38" w:rsidP="006D4A38">
      <w:pPr>
        <w:pStyle w:val="PL"/>
      </w:pPr>
      <w:r>
        <w:t xml:space="preserve">          type: array</w:t>
      </w:r>
    </w:p>
    <w:p w14:paraId="7F9B97E4" w14:textId="77777777" w:rsidR="006D4A38" w:rsidRDefault="006D4A38" w:rsidP="006D4A38">
      <w:pPr>
        <w:pStyle w:val="PL"/>
      </w:pPr>
      <w:r>
        <w:t xml:space="preserve">          items:</w:t>
      </w:r>
    </w:p>
    <w:p w14:paraId="0F1EF3AD" w14:textId="77777777" w:rsidR="006D4A38" w:rsidRDefault="006D4A38" w:rsidP="006D4A38">
      <w:pPr>
        <w:pStyle w:val="PL"/>
      </w:pPr>
      <w:r>
        <w:t xml:space="preserve">            $ref: '#/components/schemas/IdentityRange'</w:t>
      </w:r>
    </w:p>
    <w:p w14:paraId="3176F26A" w14:textId="77777777" w:rsidR="006D4A38" w:rsidRDefault="006D4A38" w:rsidP="006D4A38">
      <w:pPr>
        <w:pStyle w:val="PL"/>
      </w:pPr>
      <w:r>
        <w:t xml:space="preserve">          minItems: 1</w:t>
      </w:r>
    </w:p>
    <w:p w14:paraId="3B3E99AF" w14:textId="77777777" w:rsidR="006D4A38" w:rsidRDefault="006D4A38" w:rsidP="006D4A38">
      <w:pPr>
        <w:pStyle w:val="PL"/>
      </w:pPr>
      <w:r>
        <w:t xml:space="preserve">        peiList:</w:t>
      </w:r>
    </w:p>
    <w:p w14:paraId="6B9AABDC" w14:textId="77777777" w:rsidR="006D4A38" w:rsidRDefault="006D4A38" w:rsidP="006D4A38">
      <w:pPr>
        <w:pStyle w:val="PL"/>
      </w:pPr>
      <w:r>
        <w:t xml:space="preserve">          type: array</w:t>
      </w:r>
    </w:p>
    <w:p w14:paraId="27BFF63C" w14:textId="77777777" w:rsidR="006D4A38" w:rsidRDefault="006D4A38" w:rsidP="006D4A38">
      <w:pPr>
        <w:pStyle w:val="PL"/>
      </w:pPr>
      <w:r>
        <w:t xml:space="preserve">          items:</w:t>
      </w:r>
    </w:p>
    <w:p w14:paraId="0A561113" w14:textId="77777777" w:rsidR="006D4A38" w:rsidRDefault="006D4A38" w:rsidP="006D4A38">
      <w:pPr>
        <w:pStyle w:val="PL"/>
      </w:pPr>
      <w:r>
        <w:t xml:space="preserve">            $ref: 'TS29571_CommonData.yaml#/components/schemas/Pei'</w:t>
      </w:r>
    </w:p>
    <w:p w14:paraId="22D9BF00" w14:textId="77777777" w:rsidR="006D4A38" w:rsidRDefault="006D4A38" w:rsidP="006D4A38">
      <w:pPr>
        <w:pStyle w:val="PL"/>
      </w:pPr>
      <w:r>
        <w:t xml:space="preserve">          minItems: 1</w:t>
      </w:r>
    </w:p>
    <w:p w14:paraId="16812637" w14:textId="77777777" w:rsidR="006D4A38" w:rsidRDefault="006D4A38" w:rsidP="006D4A38">
      <w:pPr>
        <w:pStyle w:val="PL"/>
      </w:pPr>
      <w:r>
        <w:t xml:space="preserve">        taiRangeList:</w:t>
      </w:r>
    </w:p>
    <w:p w14:paraId="73A3BCD5" w14:textId="77777777" w:rsidR="006D4A38" w:rsidRDefault="006D4A38" w:rsidP="006D4A38">
      <w:pPr>
        <w:pStyle w:val="PL"/>
      </w:pPr>
      <w:r>
        <w:t xml:space="preserve">          type: array</w:t>
      </w:r>
    </w:p>
    <w:p w14:paraId="6B9021B3" w14:textId="77777777" w:rsidR="006D4A38" w:rsidRDefault="006D4A38" w:rsidP="006D4A38">
      <w:pPr>
        <w:pStyle w:val="PL"/>
      </w:pPr>
      <w:r>
        <w:t xml:space="preserve">          items:</w:t>
      </w:r>
    </w:p>
    <w:p w14:paraId="1369C6A4" w14:textId="77777777" w:rsidR="006D4A38" w:rsidRDefault="006D4A38" w:rsidP="006D4A38">
      <w:pPr>
        <w:pStyle w:val="PL"/>
      </w:pPr>
      <w:r>
        <w:t xml:space="preserve">            $ref: '#/components/schemas/TaiRange'</w:t>
      </w:r>
    </w:p>
    <w:p w14:paraId="5BF649BC" w14:textId="77777777" w:rsidR="006D4A38" w:rsidRDefault="006D4A38" w:rsidP="006D4A38">
      <w:pPr>
        <w:pStyle w:val="PL"/>
      </w:pPr>
      <w:r>
        <w:t xml:space="preserve">          minItems: 1</w:t>
      </w:r>
    </w:p>
    <w:p w14:paraId="12778811" w14:textId="77777777" w:rsidR="006D4A38" w:rsidRDefault="006D4A38" w:rsidP="006D4A38">
      <w:pPr>
        <w:pStyle w:val="PL"/>
      </w:pPr>
      <w:r>
        <w:t xml:space="preserve">        dnnList:</w:t>
      </w:r>
    </w:p>
    <w:p w14:paraId="0EABB4B1" w14:textId="77777777" w:rsidR="006D4A38" w:rsidRDefault="006D4A38" w:rsidP="006D4A38">
      <w:pPr>
        <w:pStyle w:val="PL"/>
      </w:pPr>
      <w:r>
        <w:t xml:space="preserve">          type: array</w:t>
      </w:r>
    </w:p>
    <w:p w14:paraId="6C3FACD6" w14:textId="77777777" w:rsidR="006D4A38" w:rsidRDefault="006D4A38" w:rsidP="006D4A38">
      <w:pPr>
        <w:pStyle w:val="PL"/>
      </w:pPr>
      <w:r>
        <w:t xml:space="preserve">          items:</w:t>
      </w:r>
    </w:p>
    <w:p w14:paraId="61D672F8" w14:textId="77777777" w:rsidR="006D4A38" w:rsidRDefault="006D4A38" w:rsidP="006D4A38">
      <w:pPr>
        <w:pStyle w:val="PL"/>
      </w:pPr>
      <w:r>
        <w:t xml:space="preserve">            $ref: 'TS29571_CommonData.yaml#/components/schemas/Dnn'</w:t>
      </w:r>
    </w:p>
    <w:p w14:paraId="7B057D37" w14:textId="77777777" w:rsidR="006D4A38" w:rsidRDefault="006D4A38" w:rsidP="006D4A38">
      <w:pPr>
        <w:pStyle w:val="PL"/>
      </w:pPr>
      <w:r>
        <w:t xml:space="preserve">          minItems: 1</w:t>
      </w:r>
    </w:p>
    <w:p w14:paraId="1CA1A11E" w14:textId="77777777" w:rsidR="006D4A38" w:rsidRDefault="006D4A38" w:rsidP="006D4A38">
      <w:pPr>
        <w:pStyle w:val="PL"/>
      </w:pPr>
      <w:r>
        <w:t xml:space="preserve">    SEPPType:</w:t>
      </w:r>
    </w:p>
    <w:p w14:paraId="7FAEB25E" w14:textId="77777777" w:rsidR="006D4A38" w:rsidRDefault="006D4A38" w:rsidP="006D4A38">
      <w:pPr>
        <w:pStyle w:val="PL"/>
      </w:pPr>
      <w:r>
        <w:t xml:space="preserve">      type: string</w:t>
      </w:r>
    </w:p>
    <w:p w14:paraId="6BFDC25F" w14:textId="77777777" w:rsidR="006D4A38" w:rsidRDefault="006D4A38" w:rsidP="006D4A38">
      <w:pPr>
        <w:pStyle w:val="PL"/>
      </w:pPr>
      <w:r>
        <w:t xml:space="preserve">      readOnly: true</w:t>
      </w:r>
    </w:p>
    <w:p w14:paraId="0116AB08" w14:textId="77777777" w:rsidR="006D4A38" w:rsidRDefault="006D4A38" w:rsidP="006D4A38">
      <w:pPr>
        <w:pStyle w:val="PL"/>
      </w:pPr>
      <w:r>
        <w:t xml:space="preserve">      description: any of enumerated value</w:t>
      </w:r>
    </w:p>
    <w:p w14:paraId="5DABF067" w14:textId="77777777" w:rsidR="006D4A38" w:rsidRDefault="006D4A38" w:rsidP="006D4A38">
      <w:pPr>
        <w:pStyle w:val="PL"/>
      </w:pPr>
      <w:r>
        <w:t xml:space="preserve">      enum:</w:t>
      </w:r>
    </w:p>
    <w:p w14:paraId="2832767D" w14:textId="77777777" w:rsidR="006D4A38" w:rsidRDefault="006D4A38" w:rsidP="006D4A38">
      <w:pPr>
        <w:pStyle w:val="PL"/>
      </w:pPr>
      <w:r>
        <w:t xml:space="preserve">        - CSEPP</w:t>
      </w:r>
    </w:p>
    <w:p w14:paraId="32F85AE6" w14:textId="77777777" w:rsidR="006D4A38" w:rsidRDefault="006D4A38" w:rsidP="006D4A38">
      <w:pPr>
        <w:pStyle w:val="PL"/>
      </w:pPr>
      <w:r>
        <w:t xml:space="preserve">        - PSEPP</w:t>
      </w:r>
    </w:p>
    <w:p w14:paraId="7CC3F9F3" w14:textId="77777777" w:rsidR="006D4A38" w:rsidRDefault="006D4A38" w:rsidP="006D4A38">
      <w:pPr>
        <w:pStyle w:val="PL"/>
      </w:pPr>
      <w:r>
        <w:t xml:space="preserve">    SupportedFunc:</w:t>
      </w:r>
    </w:p>
    <w:p w14:paraId="0558DBAA" w14:textId="77777777" w:rsidR="006D4A38" w:rsidRDefault="006D4A38" w:rsidP="006D4A38">
      <w:pPr>
        <w:pStyle w:val="PL"/>
      </w:pPr>
      <w:r>
        <w:t xml:space="preserve">      type: object</w:t>
      </w:r>
    </w:p>
    <w:p w14:paraId="3CEFA9F4" w14:textId="77777777" w:rsidR="006D4A38" w:rsidRDefault="006D4A38" w:rsidP="006D4A38">
      <w:pPr>
        <w:pStyle w:val="PL"/>
      </w:pPr>
      <w:r>
        <w:t xml:space="preserve">      properties:</w:t>
      </w:r>
    </w:p>
    <w:p w14:paraId="5157BB06" w14:textId="77777777" w:rsidR="006D4A38" w:rsidRDefault="006D4A38" w:rsidP="006D4A38">
      <w:pPr>
        <w:pStyle w:val="PL"/>
      </w:pPr>
      <w:r>
        <w:t xml:space="preserve">        function:</w:t>
      </w:r>
    </w:p>
    <w:p w14:paraId="2DAEB6AA" w14:textId="77777777" w:rsidR="006D4A38" w:rsidRDefault="006D4A38" w:rsidP="006D4A38">
      <w:pPr>
        <w:pStyle w:val="PL"/>
      </w:pPr>
      <w:r>
        <w:t xml:space="preserve">          type: string</w:t>
      </w:r>
    </w:p>
    <w:p w14:paraId="22A2574D" w14:textId="77777777" w:rsidR="006D4A38" w:rsidRDefault="006D4A38" w:rsidP="006D4A38">
      <w:pPr>
        <w:pStyle w:val="PL"/>
      </w:pPr>
      <w:r>
        <w:t xml:space="preserve">        policy:</w:t>
      </w:r>
    </w:p>
    <w:p w14:paraId="48FBD9A6" w14:textId="77777777" w:rsidR="006D4A38" w:rsidRDefault="006D4A38" w:rsidP="006D4A38">
      <w:pPr>
        <w:pStyle w:val="PL"/>
      </w:pPr>
      <w:r>
        <w:t xml:space="preserve">          type: string</w:t>
      </w:r>
    </w:p>
    <w:p w14:paraId="00D98362" w14:textId="77777777" w:rsidR="006D4A38" w:rsidRDefault="006D4A38" w:rsidP="006D4A38">
      <w:pPr>
        <w:pStyle w:val="PL"/>
      </w:pPr>
      <w:r>
        <w:t xml:space="preserve">    SupportedFuncList:</w:t>
      </w:r>
    </w:p>
    <w:p w14:paraId="3392046B" w14:textId="77777777" w:rsidR="006D4A38" w:rsidRDefault="006D4A38" w:rsidP="006D4A38">
      <w:pPr>
        <w:pStyle w:val="PL"/>
      </w:pPr>
      <w:r>
        <w:t xml:space="preserve">      type: array</w:t>
      </w:r>
    </w:p>
    <w:p w14:paraId="03C05118" w14:textId="77777777" w:rsidR="006D4A38" w:rsidRDefault="006D4A38" w:rsidP="006D4A38">
      <w:pPr>
        <w:pStyle w:val="PL"/>
      </w:pPr>
      <w:r>
        <w:t xml:space="preserve">      items:</w:t>
      </w:r>
    </w:p>
    <w:p w14:paraId="03F3CAFE" w14:textId="77777777" w:rsidR="006D4A38" w:rsidRDefault="006D4A38" w:rsidP="006D4A38">
      <w:pPr>
        <w:pStyle w:val="PL"/>
      </w:pPr>
      <w:r>
        <w:t xml:space="preserve">        $ref: '#/components/schemas/SupportedFunc'</w:t>
      </w:r>
    </w:p>
    <w:p w14:paraId="3ABF361F" w14:textId="77777777" w:rsidR="006D4A38" w:rsidRDefault="006D4A38" w:rsidP="006D4A38">
      <w:pPr>
        <w:pStyle w:val="PL"/>
      </w:pPr>
      <w:r>
        <w:t xml:space="preserve">      minItems: 1</w:t>
      </w:r>
    </w:p>
    <w:p w14:paraId="548C1C2A" w14:textId="77777777" w:rsidR="006D4A38" w:rsidRDefault="006D4A38" w:rsidP="006D4A38">
      <w:pPr>
        <w:pStyle w:val="PL"/>
      </w:pPr>
      <w:r>
        <w:t xml:space="preserve">    CommModelType:</w:t>
      </w:r>
    </w:p>
    <w:p w14:paraId="1E2151C6" w14:textId="77777777" w:rsidR="006D4A38" w:rsidRDefault="006D4A38" w:rsidP="006D4A38">
      <w:pPr>
        <w:pStyle w:val="PL"/>
      </w:pPr>
      <w:r>
        <w:t xml:space="preserve">      type: string</w:t>
      </w:r>
    </w:p>
    <w:p w14:paraId="7F4ADC96" w14:textId="77777777" w:rsidR="006D4A38" w:rsidRDefault="006D4A38" w:rsidP="006D4A38">
      <w:pPr>
        <w:pStyle w:val="PL"/>
      </w:pPr>
      <w:r>
        <w:t xml:space="preserve">      description: any of enumerated value</w:t>
      </w:r>
    </w:p>
    <w:p w14:paraId="75FD6784" w14:textId="77777777" w:rsidR="006D4A38" w:rsidRDefault="006D4A38" w:rsidP="006D4A38">
      <w:pPr>
        <w:pStyle w:val="PL"/>
      </w:pPr>
      <w:r>
        <w:t xml:space="preserve">      enum:</w:t>
      </w:r>
    </w:p>
    <w:p w14:paraId="15792B11" w14:textId="77777777" w:rsidR="006D4A38" w:rsidRDefault="006D4A38" w:rsidP="006D4A38">
      <w:pPr>
        <w:pStyle w:val="PL"/>
      </w:pPr>
      <w:r>
        <w:t xml:space="preserve">        - DIRECT_COMMUNICATION_WO_NRF</w:t>
      </w:r>
    </w:p>
    <w:p w14:paraId="6475E53E" w14:textId="77777777" w:rsidR="006D4A38" w:rsidRDefault="006D4A38" w:rsidP="006D4A38">
      <w:pPr>
        <w:pStyle w:val="PL"/>
      </w:pPr>
      <w:r>
        <w:t xml:space="preserve">        - DIRECT_COMMUNICATION_WITH_NRF</w:t>
      </w:r>
    </w:p>
    <w:p w14:paraId="19E872F6" w14:textId="77777777" w:rsidR="006D4A38" w:rsidRDefault="006D4A38" w:rsidP="006D4A38">
      <w:pPr>
        <w:pStyle w:val="PL"/>
      </w:pPr>
      <w:r>
        <w:t xml:space="preserve">        - INDIRECT_COMMUNICATION_WO_DEDICATED_DISCOVERY</w:t>
      </w:r>
    </w:p>
    <w:p w14:paraId="058F0F61" w14:textId="77777777" w:rsidR="006D4A38" w:rsidRDefault="006D4A38" w:rsidP="006D4A38">
      <w:pPr>
        <w:pStyle w:val="PL"/>
      </w:pPr>
      <w:r>
        <w:t xml:space="preserve">        - INDIRECT_COMMUNICATION_WITH_DEDICATED_DISCOVERY</w:t>
      </w:r>
    </w:p>
    <w:p w14:paraId="5C4D9EB4" w14:textId="77777777" w:rsidR="006D4A38" w:rsidRDefault="006D4A38" w:rsidP="006D4A38">
      <w:pPr>
        <w:pStyle w:val="PL"/>
      </w:pPr>
      <w:r>
        <w:t xml:space="preserve">    CommModel:</w:t>
      </w:r>
    </w:p>
    <w:p w14:paraId="28CE4E83" w14:textId="77777777" w:rsidR="006D4A38" w:rsidRDefault="006D4A38" w:rsidP="006D4A38">
      <w:pPr>
        <w:pStyle w:val="PL"/>
      </w:pPr>
      <w:r>
        <w:t xml:space="preserve">      type: object</w:t>
      </w:r>
    </w:p>
    <w:p w14:paraId="0DA6B961" w14:textId="77777777" w:rsidR="006D4A38" w:rsidRDefault="006D4A38" w:rsidP="006D4A38">
      <w:pPr>
        <w:pStyle w:val="PL"/>
      </w:pPr>
      <w:r>
        <w:t xml:space="preserve">      properties:</w:t>
      </w:r>
    </w:p>
    <w:p w14:paraId="50228425" w14:textId="77777777" w:rsidR="006D4A38" w:rsidRDefault="006D4A38" w:rsidP="006D4A38">
      <w:pPr>
        <w:pStyle w:val="PL"/>
      </w:pPr>
      <w:r>
        <w:t xml:space="preserve">        groupId:</w:t>
      </w:r>
    </w:p>
    <w:p w14:paraId="57346B56" w14:textId="77777777" w:rsidR="006D4A38" w:rsidRDefault="006D4A38" w:rsidP="006D4A38">
      <w:pPr>
        <w:pStyle w:val="PL"/>
      </w:pPr>
      <w:r>
        <w:t xml:space="preserve">          type: integer</w:t>
      </w:r>
    </w:p>
    <w:p w14:paraId="1106B1AA" w14:textId="77777777" w:rsidR="006D4A38" w:rsidRDefault="006D4A38" w:rsidP="006D4A38">
      <w:pPr>
        <w:pStyle w:val="PL"/>
      </w:pPr>
      <w:r>
        <w:t xml:space="preserve">        commModelType:</w:t>
      </w:r>
    </w:p>
    <w:p w14:paraId="48DA7E0E" w14:textId="77777777" w:rsidR="006D4A38" w:rsidRDefault="006D4A38" w:rsidP="006D4A38">
      <w:pPr>
        <w:pStyle w:val="PL"/>
      </w:pPr>
      <w:r>
        <w:t xml:space="preserve">          $ref: '#/components/schemas/CommModelType'</w:t>
      </w:r>
    </w:p>
    <w:p w14:paraId="0122BAE1" w14:textId="77777777" w:rsidR="006D4A38" w:rsidRDefault="006D4A38" w:rsidP="006D4A38">
      <w:pPr>
        <w:pStyle w:val="PL"/>
      </w:pPr>
      <w:r>
        <w:t xml:space="preserve">        targetNFServiceList:</w:t>
      </w:r>
    </w:p>
    <w:p w14:paraId="2C67EA69" w14:textId="77777777" w:rsidR="006D4A38" w:rsidRDefault="006D4A38" w:rsidP="006D4A38">
      <w:pPr>
        <w:pStyle w:val="PL"/>
      </w:pPr>
      <w:r>
        <w:t xml:space="preserve">          $ref: 'TS28623_ComDefs.yaml#/components/schemas/DnList'</w:t>
      </w:r>
    </w:p>
    <w:p w14:paraId="2998791E" w14:textId="77777777" w:rsidR="006D4A38" w:rsidRDefault="006D4A38" w:rsidP="006D4A38">
      <w:pPr>
        <w:pStyle w:val="PL"/>
      </w:pPr>
      <w:r>
        <w:t xml:space="preserve">        commModelConfiguration:</w:t>
      </w:r>
    </w:p>
    <w:p w14:paraId="596B3100" w14:textId="77777777" w:rsidR="006D4A38" w:rsidRDefault="006D4A38" w:rsidP="006D4A38">
      <w:pPr>
        <w:pStyle w:val="PL"/>
      </w:pPr>
      <w:r>
        <w:t xml:space="preserve">          type: string</w:t>
      </w:r>
    </w:p>
    <w:p w14:paraId="0043BEEF" w14:textId="77777777" w:rsidR="006D4A38" w:rsidRDefault="006D4A38" w:rsidP="006D4A38">
      <w:pPr>
        <w:pStyle w:val="PL"/>
      </w:pPr>
      <w:r>
        <w:t xml:space="preserve">    CommModelList:</w:t>
      </w:r>
    </w:p>
    <w:p w14:paraId="42007E3D" w14:textId="77777777" w:rsidR="006D4A38" w:rsidRDefault="006D4A38" w:rsidP="006D4A38">
      <w:pPr>
        <w:pStyle w:val="PL"/>
      </w:pPr>
      <w:r>
        <w:t xml:space="preserve">      type: array</w:t>
      </w:r>
    </w:p>
    <w:p w14:paraId="27F7B278" w14:textId="77777777" w:rsidR="006D4A38" w:rsidRDefault="006D4A38" w:rsidP="006D4A38">
      <w:pPr>
        <w:pStyle w:val="PL"/>
      </w:pPr>
      <w:r>
        <w:t xml:space="preserve">      uniqueItems: true</w:t>
      </w:r>
    </w:p>
    <w:p w14:paraId="64867252" w14:textId="77777777" w:rsidR="006D4A38" w:rsidRDefault="006D4A38" w:rsidP="006D4A38">
      <w:pPr>
        <w:pStyle w:val="PL"/>
      </w:pPr>
      <w:r>
        <w:t xml:space="preserve">      items:</w:t>
      </w:r>
    </w:p>
    <w:p w14:paraId="14DC8DA2" w14:textId="77777777" w:rsidR="006D4A38" w:rsidRDefault="006D4A38" w:rsidP="006D4A38">
      <w:pPr>
        <w:pStyle w:val="PL"/>
      </w:pPr>
      <w:r>
        <w:t xml:space="preserve">        $ref: '#/components/schemas/CommModel'</w:t>
      </w:r>
    </w:p>
    <w:p w14:paraId="6C322B28" w14:textId="77777777" w:rsidR="006D4A38" w:rsidRDefault="006D4A38" w:rsidP="006D4A38">
      <w:pPr>
        <w:pStyle w:val="PL"/>
      </w:pPr>
      <w:r>
        <w:t xml:space="preserve">      minItems: 1</w:t>
      </w:r>
    </w:p>
    <w:p w14:paraId="5BAE9D48" w14:textId="77777777" w:rsidR="006D4A38" w:rsidRDefault="006D4A38" w:rsidP="006D4A38">
      <w:pPr>
        <w:pStyle w:val="PL"/>
      </w:pPr>
      <w:r>
        <w:t xml:space="preserve">    CapabilityList:</w:t>
      </w:r>
    </w:p>
    <w:p w14:paraId="54D4C7D2" w14:textId="77777777" w:rsidR="006D4A38" w:rsidRDefault="006D4A38" w:rsidP="006D4A38">
      <w:pPr>
        <w:pStyle w:val="PL"/>
      </w:pPr>
      <w:r>
        <w:t xml:space="preserve">      type: array</w:t>
      </w:r>
    </w:p>
    <w:p w14:paraId="02029604" w14:textId="77777777" w:rsidR="006D4A38" w:rsidRDefault="006D4A38" w:rsidP="006D4A38">
      <w:pPr>
        <w:pStyle w:val="PL"/>
      </w:pPr>
      <w:r>
        <w:t xml:space="preserve">      items:</w:t>
      </w:r>
    </w:p>
    <w:p w14:paraId="3841B8F2" w14:textId="77777777" w:rsidR="006D4A38" w:rsidRDefault="006D4A38" w:rsidP="006D4A38">
      <w:pPr>
        <w:pStyle w:val="PL"/>
      </w:pPr>
      <w:r>
        <w:t xml:space="preserve">        type: string</w:t>
      </w:r>
    </w:p>
    <w:p w14:paraId="4C60FD2C" w14:textId="77777777" w:rsidR="006D4A38" w:rsidRDefault="006D4A38" w:rsidP="006D4A38">
      <w:pPr>
        <w:pStyle w:val="PL"/>
      </w:pPr>
      <w:r>
        <w:t xml:space="preserve">      minItems: 1</w:t>
      </w:r>
    </w:p>
    <w:p w14:paraId="3FDD68FC" w14:textId="77777777" w:rsidR="006D4A38" w:rsidRDefault="006D4A38" w:rsidP="006D4A38">
      <w:pPr>
        <w:pStyle w:val="PL"/>
      </w:pPr>
      <w:r>
        <w:t xml:space="preserve">    FiveQiDscpMapping:</w:t>
      </w:r>
    </w:p>
    <w:p w14:paraId="2C1169E2" w14:textId="77777777" w:rsidR="006D4A38" w:rsidRDefault="006D4A38" w:rsidP="006D4A38">
      <w:pPr>
        <w:pStyle w:val="PL"/>
      </w:pPr>
      <w:r>
        <w:t xml:space="preserve">      type: object</w:t>
      </w:r>
    </w:p>
    <w:p w14:paraId="3317D0E1" w14:textId="77777777" w:rsidR="006D4A38" w:rsidRDefault="006D4A38" w:rsidP="006D4A38">
      <w:pPr>
        <w:pStyle w:val="PL"/>
      </w:pPr>
      <w:r>
        <w:t xml:space="preserve">      properties:</w:t>
      </w:r>
    </w:p>
    <w:p w14:paraId="33B5100C" w14:textId="77777777" w:rsidR="006D4A38" w:rsidRDefault="006D4A38" w:rsidP="006D4A38">
      <w:pPr>
        <w:pStyle w:val="PL"/>
      </w:pPr>
      <w:r>
        <w:t xml:space="preserve">        fiveQIValues:</w:t>
      </w:r>
    </w:p>
    <w:p w14:paraId="44355AB3" w14:textId="77777777" w:rsidR="006D4A38" w:rsidRDefault="006D4A38" w:rsidP="006D4A38">
      <w:pPr>
        <w:pStyle w:val="PL"/>
      </w:pPr>
      <w:r>
        <w:t xml:space="preserve">          type: array</w:t>
      </w:r>
    </w:p>
    <w:p w14:paraId="4DE563A9" w14:textId="77777777" w:rsidR="006D4A38" w:rsidRDefault="006D4A38" w:rsidP="006D4A38">
      <w:pPr>
        <w:pStyle w:val="PL"/>
      </w:pPr>
      <w:r>
        <w:t xml:space="preserve">          uniqueItems: true</w:t>
      </w:r>
    </w:p>
    <w:p w14:paraId="742D340A" w14:textId="77777777" w:rsidR="006D4A38" w:rsidRDefault="006D4A38" w:rsidP="006D4A38">
      <w:pPr>
        <w:pStyle w:val="PL"/>
      </w:pPr>
      <w:r>
        <w:t xml:space="preserve">          items:</w:t>
      </w:r>
    </w:p>
    <w:p w14:paraId="0532682F" w14:textId="77777777" w:rsidR="006D4A38" w:rsidRDefault="006D4A38" w:rsidP="006D4A38">
      <w:pPr>
        <w:pStyle w:val="PL"/>
      </w:pPr>
      <w:r>
        <w:t xml:space="preserve">            type: integer</w:t>
      </w:r>
    </w:p>
    <w:p w14:paraId="79D392FC" w14:textId="77777777" w:rsidR="006D4A38" w:rsidRDefault="006D4A38" w:rsidP="006D4A38">
      <w:pPr>
        <w:pStyle w:val="PL"/>
      </w:pPr>
      <w:r>
        <w:t xml:space="preserve">        dscp:</w:t>
      </w:r>
    </w:p>
    <w:p w14:paraId="44BACB6D" w14:textId="77777777" w:rsidR="006D4A38" w:rsidRDefault="006D4A38" w:rsidP="006D4A38">
      <w:pPr>
        <w:pStyle w:val="PL"/>
      </w:pPr>
      <w:r>
        <w:lastRenderedPageBreak/>
        <w:t xml:space="preserve">          type: integer</w:t>
      </w:r>
    </w:p>
    <w:p w14:paraId="4D1AF46E" w14:textId="77777777" w:rsidR="006D4A38" w:rsidRDefault="006D4A38" w:rsidP="006D4A38">
      <w:pPr>
        <w:pStyle w:val="PL"/>
      </w:pPr>
      <w:r>
        <w:t xml:space="preserve">    NetworkSliceInfo:</w:t>
      </w:r>
    </w:p>
    <w:p w14:paraId="1E200604" w14:textId="77777777" w:rsidR="006D4A38" w:rsidRDefault="006D4A38" w:rsidP="006D4A38">
      <w:pPr>
        <w:pStyle w:val="PL"/>
      </w:pPr>
      <w:r>
        <w:t xml:space="preserve">      type: object</w:t>
      </w:r>
    </w:p>
    <w:p w14:paraId="4D938A10" w14:textId="77777777" w:rsidR="006D4A38" w:rsidRDefault="006D4A38" w:rsidP="006D4A38">
      <w:pPr>
        <w:pStyle w:val="PL"/>
      </w:pPr>
      <w:r>
        <w:t xml:space="preserve">      properties:</w:t>
      </w:r>
    </w:p>
    <w:p w14:paraId="30247403" w14:textId="77777777" w:rsidR="006D4A38" w:rsidRDefault="006D4A38" w:rsidP="006D4A38">
      <w:pPr>
        <w:pStyle w:val="PL"/>
      </w:pPr>
      <w:r>
        <w:t xml:space="preserve">        sNSSAI:</w:t>
      </w:r>
    </w:p>
    <w:p w14:paraId="018355A9" w14:textId="77777777" w:rsidR="006D4A38" w:rsidRDefault="006D4A38" w:rsidP="006D4A38">
      <w:pPr>
        <w:pStyle w:val="PL"/>
      </w:pPr>
      <w:r>
        <w:t xml:space="preserve">          $ref: 'TS28541_NrNrm.yaml#/components/schemas/Snssai'</w:t>
      </w:r>
    </w:p>
    <w:p w14:paraId="2679DB36" w14:textId="77777777" w:rsidR="006D4A38" w:rsidRDefault="006D4A38" w:rsidP="006D4A38">
      <w:pPr>
        <w:pStyle w:val="PL"/>
      </w:pPr>
      <w:r>
        <w:t xml:space="preserve">        cNSIId:</w:t>
      </w:r>
    </w:p>
    <w:p w14:paraId="2BDB5D8B" w14:textId="77777777" w:rsidR="006D4A38" w:rsidRDefault="006D4A38" w:rsidP="006D4A38">
      <w:pPr>
        <w:pStyle w:val="PL"/>
      </w:pPr>
      <w:r>
        <w:t xml:space="preserve">          $ref: '#/components/schemas/CNSIId'</w:t>
      </w:r>
    </w:p>
    <w:p w14:paraId="19A061F2" w14:textId="77777777" w:rsidR="006D4A38" w:rsidRDefault="006D4A38" w:rsidP="006D4A38">
      <w:pPr>
        <w:pStyle w:val="PL"/>
      </w:pPr>
      <w:r>
        <w:t xml:space="preserve">        networkSliceRef:</w:t>
      </w:r>
    </w:p>
    <w:p w14:paraId="38DA44D6" w14:textId="77777777" w:rsidR="006D4A38" w:rsidRDefault="006D4A38" w:rsidP="006D4A38">
      <w:pPr>
        <w:pStyle w:val="PL"/>
      </w:pPr>
      <w:r>
        <w:t xml:space="preserve">          $ref: 'TS28623_ComDefs.yaml#/components/schemas/DnList'</w:t>
      </w:r>
    </w:p>
    <w:p w14:paraId="288FA59D" w14:textId="77777777" w:rsidR="006D4A38" w:rsidRDefault="006D4A38" w:rsidP="006D4A38">
      <w:pPr>
        <w:pStyle w:val="PL"/>
      </w:pPr>
      <w:r>
        <w:t xml:space="preserve">    NetworkSliceInfoList:</w:t>
      </w:r>
    </w:p>
    <w:p w14:paraId="29D14E5B" w14:textId="77777777" w:rsidR="006D4A38" w:rsidRDefault="006D4A38" w:rsidP="006D4A38">
      <w:pPr>
        <w:pStyle w:val="PL"/>
      </w:pPr>
      <w:r>
        <w:t xml:space="preserve">      type: array</w:t>
      </w:r>
    </w:p>
    <w:p w14:paraId="5DB7B620" w14:textId="77777777" w:rsidR="006D4A38" w:rsidRDefault="006D4A38" w:rsidP="006D4A38">
      <w:pPr>
        <w:pStyle w:val="PL"/>
      </w:pPr>
      <w:r>
        <w:t xml:space="preserve">      uniqueItems: true</w:t>
      </w:r>
    </w:p>
    <w:p w14:paraId="6BD2C4E3" w14:textId="77777777" w:rsidR="006D4A38" w:rsidRDefault="006D4A38" w:rsidP="006D4A38">
      <w:pPr>
        <w:pStyle w:val="PL"/>
      </w:pPr>
      <w:r>
        <w:t xml:space="preserve">      items:</w:t>
      </w:r>
    </w:p>
    <w:p w14:paraId="0FD81B73" w14:textId="77777777" w:rsidR="006D4A38" w:rsidRDefault="006D4A38" w:rsidP="006D4A38">
      <w:pPr>
        <w:pStyle w:val="PL"/>
      </w:pPr>
      <w:r>
        <w:t xml:space="preserve">        $ref: '#/components/schemas/NetworkSliceInfo'</w:t>
      </w:r>
    </w:p>
    <w:p w14:paraId="70A1BC4D" w14:textId="77777777" w:rsidR="006D4A38" w:rsidRDefault="006D4A38" w:rsidP="006D4A38">
      <w:pPr>
        <w:pStyle w:val="PL"/>
      </w:pPr>
      <w:r>
        <w:t xml:space="preserve">      minItems: 1</w:t>
      </w:r>
    </w:p>
    <w:p w14:paraId="07C1D8A7" w14:textId="77777777" w:rsidR="006D4A38" w:rsidRDefault="006D4A38" w:rsidP="006D4A38">
      <w:pPr>
        <w:pStyle w:val="PL"/>
      </w:pPr>
      <w:r>
        <w:t xml:space="preserve">    PacketErrorRate:</w:t>
      </w:r>
    </w:p>
    <w:p w14:paraId="32A129C1" w14:textId="77777777" w:rsidR="006D4A38" w:rsidRDefault="006D4A38" w:rsidP="006D4A38">
      <w:pPr>
        <w:pStyle w:val="PL"/>
      </w:pPr>
      <w:r>
        <w:t xml:space="preserve">      type: object</w:t>
      </w:r>
    </w:p>
    <w:p w14:paraId="6BCB9598" w14:textId="77777777" w:rsidR="006D4A38" w:rsidRDefault="006D4A38" w:rsidP="006D4A38">
      <w:pPr>
        <w:pStyle w:val="PL"/>
      </w:pPr>
      <w:r>
        <w:t xml:space="preserve">      properties:</w:t>
      </w:r>
    </w:p>
    <w:p w14:paraId="7C36E92B" w14:textId="77777777" w:rsidR="006D4A38" w:rsidRDefault="006D4A38" w:rsidP="006D4A38">
      <w:pPr>
        <w:pStyle w:val="PL"/>
      </w:pPr>
      <w:r>
        <w:t xml:space="preserve">        scalar:</w:t>
      </w:r>
    </w:p>
    <w:p w14:paraId="619C07B0" w14:textId="77777777" w:rsidR="006D4A38" w:rsidRDefault="006D4A38" w:rsidP="006D4A38">
      <w:pPr>
        <w:pStyle w:val="PL"/>
      </w:pPr>
      <w:r>
        <w:t xml:space="preserve">          type: integer</w:t>
      </w:r>
    </w:p>
    <w:p w14:paraId="39DFC886" w14:textId="77777777" w:rsidR="006D4A38" w:rsidRDefault="006D4A38" w:rsidP="006D4A38">
      <w:pPr>
        <w:pStyle w:val="PL"/>
      </w:pPr>
      <w:r>
        <w:t xml:space="preserve">        exponent:</w:t>
      </w:r>
    </w:p>
    <w:p w14:paraId="591C917F" w14:textId="77777777" w:rsidR="006D4A38" w:rsidRDefault="006D4A38" w:rsidP="006D4A38">
      <w:pPr>
        <w:pStyle w:val="PL"/>
      </w:pPr>
      <w:r>
        <w:t xml:space="preserve">          type: integer</w:t>
      </w:r>
    </w:p>
    <w:p w14:paraId="3806A6A7" w14:textId="77777777" w:rsidR="006D4A38" w:rsidRDefault="006D4A38" w:rsidP="006D4A38">
      <w:pPr>
        <w:pStyle w:val="PL"/>
      </w:pPr>
    </w:p>
    <w:p w14:paraId="7234359F" w14:textId="77777777" w:rsidR="006D4A38" w:rsidRDefault="006D4A38" w:rsidP="006D4A38">
      <w:pPr>
        <w:pStyle w:val="PL"/>
      </w:pPr>
      <w:r>
        <w:t xml:space="preserve">    GtpUPathDelayThresholdsType:</w:t>
      </w:r>
    </w:p>
    <w:p w14:paraId="57FA169C" w14:textId="77777777" w:rsidR="006D4A38" w:rsidRDefault="006D4A38" w:rsidP="006D4A38">
      <w:pPr>
        <w:pStyle w:val="PL"/>
      </w:pPr>
      <w:r>
        <w:t xml:space="preserve">      type: object</w:t>
      </w:r>
    </w:p>
    <w:p w14:paraId="304256A2" w14:textId="77777777" w:rsidR="006D4A38" w:rsidRDefault="006D4A38" w:rsidP="006D4A38">
      <w:pPr>
        <w:pStyle w:val="PL"/>
      </w:pPr>
      <w:r>
        <w:t xml:space="preserve">      properties:</w:t>
      </w:r>
    </w:p>
    <w:p w14:paraId="7C025745" w14:textId="77777777" w:rsidR="006D4A38" w:rsidRDefault="006D4A38" w:rsidP="006D4A38">
      <w:pPr>
        <w:pStyle w:val="PL"/>
      </w:pPr>
      <w:r>
        <w:t xml:space="preserve">        n3AveragePacketDelayThreshold:</w:t>
      </w:r>
    </w:p>
    <w:p w14:paraId="00DAEAC8" w14:textId="77777777" w:rsidR="006D4A38" w:rsidRDefault="006D4A38" w:rsidP="006D4A38">
      <w:pPr>
        <w:pStyle w:val="PL"/>
      </w:pPr>
      <w:r>
        <w:t xml:space="preserve">          type: integer</w:t>
      </w:r>
    </w:p>
    <w:p w14:paraId="696D9FBE" w14:textId="77777777" w:rsidR="006D4A38" w:rsidRDefault="006D4A38" w:rsidP="006D4A38">
      <w:pPr>
        <w:pStyle w:val="PL"/>
      </w:pPr>
      <w:r>
        <w:t xml:space="preserve">        n3MinPacketDelayThreshold:</w:t>
      </w:r>
    </w:p>
    <w:p w14:paraId="2D9638DB" w14:textId="77777777" w:rsidR="006D4A38" w:rsidRDefault="006D4A38" w:rsidP="006D4A38">
      <w:pPr>
        <w:pStyle w:val="PL"/>
      </w:pPr>
      <w:r>
        <w:t xml:space="preserve">          type: integer</w:t>
      </w:r>
    </w:p>
    <w:p w14:paraId="77100006" w14:textId="77777777" w:rsidR="006D4A38" w:rsidRDefault="006D4A38" w:rsidP="006D4A38">
      <w:pPr>
        <w:pStyle w:val="PL"/>
      </w:pPr>
      <w:r>
        <w:t xml:space="preserve">        n3MaxPacketDelayThreshold:</w:t>
      </w:r>
    </w:p>
    <w:p w14:paraId="3BDDD78C" w14:textId="77777777" w:rsidR="006D4A38" w:rsidRDefault="006D4A38" w:rsidP="006D4A38">
      <w:pPr>
        <w:pStyle w:val="PL"/>
      </w:pPr>
      <w:r>
        <w:t xml:space="preserve">          type: integer</w:t>
      </w:r>
    </w:p>
    <w:p w14:paraId="48A2E8F4" w14:textId="77777777" w:rsidR="006D4A38" w:rsidRDefault="006D4A38" w:rsidP="006D4A38">
      <w:pPr>
        <w:pStyle w:val="PL"/>
      </w:pPr>
      <w:r>
        <w:t xml:space="preserve">        n9AveragePacketDelayThreshold:</w:t>
      </w:r>
    </w:p>
    <w:p w14:paraId="2CCFC357" w14:textId="77777777" w:rsidR="006D4A38" w:rsidRDefault="006D4A38" w:rsidP="006D4A38">
      <w:pPr>
        <w:pStyle w:val="PL"/>
      </w:pPr>
      <w:r>
        <w:t xml:space="preserve">          type: integer</w:t>
      </w:r>
    </w:p>
    <w:p w14:paraId="3985AD42" w14:textId="77777777" w:rsidR="006D4A38" w:rsidRDefault="006D4A38" w:rsidP="006D4A38">
      <w:pPr>
        <w:pStyle w:val="PL"/>
      </w:pPr>
      <w:r>
        <w:t xml:space="preserve">        n9MinPacketDelayThreshold:</w:t>
      </w:r>
    </w:p>
    <w:p w14:paraId="58548FD9" w14:textId="77777777" w:rsidR="006D4A38" w:rsidRDefault="006D4A38" w:rsidP="006D4A38">
      <w:pPr>
        <w:pStyle w:val="PL"/>
      </w:pPr>
      <w:r>
        <w:t xml:space="preserve">          type: integer</w:t>
      </w:r>
    </w:p>
    <w:p w14:paraId="3F1F4DA0" w14:textId="77777777" w:rsidR="006D4A38" w:rsidRDefault="006D4A38" w:rsidP="006D4A38">
      <w:pPr>
        <w:pStyle w:val="PL"/>
      </w:pPr>
      <w:r>
        <w:t xml:space="preserve">        n9MaxPacketDelayThreshold:</w:t>
      </w:r>
    </w:p>
    <w:p w14:paraId="2EF1CC24" w14:textId="77777777" w:rsidR="006D4A38" w:rsidRDefault="006D4A38" w:rsidP="006D4A38">
      <w:pPr>
        <w:pStyle w:val="PL"/>
      </w:pPr>
      <w:r>
        <w:t xml:space="preserve">          type: integer</w:t>
      </w:r>
    </w:p>
    <w:p w14:paraId="0D3152D4" w14:textId="77777777" w:rsidR="006D4A38" w:rsidRDefault="006D4A38" w:rsidP="006D4A38">
      <w:pPr>
        <w:pStyle w:val="PL"/>
      </w:pPr>
      <w:r>
        <w:t xml:space="preserve">    QFPacketDelayThresholdsType:</w:t>
      </w:r>
    </w:p>
    <w:p w14:paraId="38434903" w14:textId="77777777" w:rsidR="006D4A38" w:rsidRDefault="006D4A38" w:rsidP="006D4A38">
      <w:pPr>
        <w:pStyle w:val="PL"/>
      </w:pPr>
      <w:r>
        <w:t xml:space="preserve">      type: object</w:t>
      </w:r>
    </w:p>
    <w:p w14:paraId="0854C233" w14:textId="77777777" w:rsidR="006D4A38" w:rsidRDefault="006D4A38" w:rsidP="006D4A38">
      <w:pPr>
        <w:pStyle w:val="PL"/>
      </w:pPr>
      <w:r>
        <w:t xml:space="preserve">      properties:</w:t>
      </w:r>
    </w:p>
    <w:p w14:paraId="36AAC44B" w14:textId="77777777" w:rsidR="006D4A38" w:rsidRDefault="006D4A38" w:rsidP="006D4A38">
      <w:pPr>
        <w:pStyle w:val="PL"/>
      </w:pPr>
      <w:r>
        <w:t xml:space="preserve">        thresholdDl:</w:t>
      </w:r>
    </w:p>
    <w:p w14:paraId="503939B3" w14:textId="77777777" w:rsidR="006D4A38" w:rsidRDefault="006D4A38" w:rsidP="006D4A38">
      <w:pPr>
        <w:pStyle w:val="PL"/>
      </w:pPr>
      <w:r>
        <w:t xml:space="preserve">          type: integer</w:t>
      </w:r>
    </w:p>
    <w:p w14:paraId="3E677AAB" w14:textId="77777777" w:rsidR="006D4A38" w:rsidRDefault="006D4A38" w:rsidP="006D4A38">
      <w:pPr>
        <w:pStyle w:val="PL"/>
      </w:pPr>
      <w:r>
        <w:t xml:space="preserve">        thresholdUl:</w:t>
      </w:r>
    </w:p>
    <w:p w14:paraId="22D9C884" w14:textId="77777777" w:rsidR="006D4A38" w:rsidRDefault="006D4A38" w:rsidP="006D4A38">
      <w:pPr>
        <w:pStyle w:val="PL"/>
      </w:pPr>
      <w:r>
        <w:t xml:space="preserve">          type: integer</w:t>
      </w:r>
    </w:p>
    <w:p w14:paraId="17EE33FE" w14:textId="77777777" w:rsidR="006D4A38" w:rsidRDefault="006D4A38" w:rsidP="006D4A38">
      <w:pPr>
        <w:pStyle w:val="PL"/>
      </w:pPr>
      <w:r>
        <w:t xml:space="preserve">        thresholdRtt:</w:t>
      </w:r>
    </w:p>
    <w:p w14:paraId="284D480E" w14:textId="77777777" w:rsidR="006D4A38" w:rsidRDefault="006D4A38" w:rsidP="006D4A38">
      <w:pPr>
        <w:pStyle w:val="PL"/>
      </w:pPr>
      <w:r>
        <w:t xml:space="preserve">          type: integer</w:t>
      </w:r>
    </w:p>
    <w:p w14:paraId="37D1FE14" w14:textId="77777777" w:rsidR="006D4A38" w:rsidRDefault="006D4A38" w:rsidP="006D4A38">
      <w:pPr>
        <w:pStyle w:val="PL"/>
      </w:pPr>
    </w:p>
    <w:p w14:paraId="0E0D1990" w14:textId="77777777" w:rsidR="006D4A38" w:rsidRDefault="006D4A38" w:rsidP="006D4A38">
      <w:pPr>
        <w:pStyle w:val="PL"/>
      </w:pPr>
      <w:r>
        <w:t xml:space="preserve">    QosData:</w:t>
      </w:r>
    </w:p>
    <w:p w14:paraId="279A6A0D" w14:textId="77777777" w:rsidR="006D4A38" w:rsidRDefault="006D4A38" w:rsidP="006D4A38">
      <w:pPr>
        <w:pStyle w:val="PL"/>
      </w:pPr>
      <w:r>
        <w:t xml:space="preserve">      type: object</w:t>
      </w:r>
    </w:p>
    <w:p w14:paraId="69E34C29" w14:textId="77777777" w:rsidR="006D4A38" w:rsidRDefault="006D4A38" w:rsidP="006D4A38">
      <w:pPr>
        <w:pStyle w:val="PL"/>
      </w:pPr>
      <w:r>
        <w:t xml:space="preserve">      properties:</w:t>
      </w:r>
    </w:p>
    <w:p w14:paraId="4FEDC01F" w14:textId="77777777" w:rsidR="006D4A38" w:rsidRDefault="006D4A38" w:rsidP="006D4A38">
      <w:pPr>
        <w:pStyle w:val="PL"/>
      </w:pPr>
      <w:r>
        <w:t xml:space="preserve">        qosId:</w:t>
      </w:r>
    </w:p>
    <w:p w14:paraId="6EF04F6F" w14:textId="77777777" w:rsidR="006D4A38" w:rsidRDefault="006D4A38" w:rsidP="006D4A38">
      <w:pPr>
        <w:pStyle w:val="PL"/>
      </w:pPr>
      <w:r>
        <w:t xml:space="preserve">          type: string</w:t>
      </w:r>
    </w:p>
    <w:p w14:paraId="14243DED" w14:textId="77777777" w:rsidR="006D4A38" w:rsidRDefault="006D4A38" w:rsidP="006D4A38">
      <w:pPr>
        <w:pStyle w:val="PL"/>
      </w:pPr>
      <w:r>
        <w:t xml:space="preserve">        fiveQIValue:</w:t>
      </w:r>
    </w:p>
    <w:p w14:paraId="4D687674" w14:textId="77777777" w:rsidR="006D4A38" w:rsidRDefault="006D4A38" w:rsidP="006D4A38">
      <w:pPr>
        <w:pStyle w:val="PL"/>
      </w:pPr>
      <w:r>
        <w:t xml:space="preserve">          type: integer</w:t>
      </w:r>
    </w:p>
    <w:p w14:paraId="3B951350" w14:textId="77777777" w:rsidR="006D4A38" w:rsidRDefault="006D4A38" w:rsidP="006D4A38">
      <w:pPr>
        <w:pStyle w:val="PL"/>
      </w:pPr>
      <w:r>
        <w:t xml:space="preserve">        maxbrUl:</w:t>
      </w:r>
    </w:p>
    <w:p w14:paraId="6112AF5D" w14:textId="77777777" w:rsidR="006D4A38" w:rsidRDefault="006D4A38" w:rsidP="006D4A38">
      <w:pPr>
        <w:pStyle w:val="PL"/>
      </w:pPr>
      <w:r>
        <w:t xml:space="preserve">          $ref: 'TS29571_CommonData.yaml#/components/schemas/BitRateRm'</w:t>
      </w:r>
    </w:p>
    <w:p w14:paraId="24DE71AE" w14:textId="77777777" w:rsidR="006D4A38" w:rsidRDefault="006D4A38" w:rsidP="006D4A38">
      <w:pPr>
        <w:pStyle w:val="PL"/>
      </w:pPr>
      <w:r>
        <w:t xml:space="preserve">        maxbrDl:</w:t>
      </w:r>
    </w:p>
    <w:p w14:paraId="04BBF376" w14:textId="77777777" w:rsidR="006D4A38" w:rsidRDefault="006D4A38" w:rsidP="006D4A38">
      <w:pPr>
        <w:pStyle w:val="PL"/>
      </w:pPr>
      <w:r>
        <w:t xml:space="preserve">          $ref: 'TS29571_CommonData.yaml#/components/schemas/BitRateRm'</w:t>
      </w:r>
    </w:p>
    <w:p w14:paraId="3977A1C7" w14:textId="77777777" w:rsidR="006D4A38" w:rsidRDefault="006D4A38" w:rsidP="006D4A38">
      <w:pPr>
        <w:pStyle w:val="PL"/>
      </w:pPr>
      <w:r>
        <w:t xml:space="preserve">        gbrUl:</w:t>
      </w:r>
    </w:p>
    <w:p w14:paraId="3D8613B4" w14:textId="77777777" w:rsidR="006D4A38" w:rsidRDefault="006D4A38" w:rsidP="006D4A38">
      <w:pPr>
        <w:pStyle w:val="PL"/>
      </w:pPr>
      <w:r>
        <w:t xml:space="preserve">          $ref: 'TS29571_CommonData.yaml#/components/schemas/BitRateRm'</w:t>
      </w:r>
    </w:p>
    <w:p w14:paraId="5BAEB402" w14:textId="77777777" w:rsidR="006D4A38" w:rsidRDefault="006D4A38" w:rsidP="006D4A38">
      <w:pPr>
        <w:pStyle w:val="PL"/>
      </w:pPr>
      <w:r>
        <w:t xml:space="preserve">        gbrDl:</w:t>
      </w:r>
    </w:p>
    <w:p w14:paraId="583CA5D7" w14:textId="77777777" w:rsidR="006D4A38" w:rsidRDefault="006D4A38" w:rsidP="006D4A38">
      <w:pPr>
        <w:pStyle w:val="PL"/>
      </w:pPr>
      <w:r>
        <w:t xml:space="preserve">          $ref: 'TS29571_CommonData.yaml#/components/schemas/BitRateRm'</w:t>
      </w:r>
    </w:p>
    <w:p w14:paraId="29B2FF46" w14:textId="77777777" w:rsidR="006D4A38" w:rsidRDefault="006D4A38" w:rsidP="006D4A38">
      <w:pPr>
        <w:pStyle w:val="PL"/>
      </w:pPr>
      <w:r>
        <w:t xml:space="preserve">        arp:</w:t>
      </w:r>
    </w:p>
    <w:p w14:paraId="52F7F5EC" w14:textId="77777777" w:rsidR="006D4A38" w:rsidRDefault="006D4A38" w:rsidP="006D4A38">
      <w:pPr>
        <w:pStyle w:val="PL"/>
      </w:pPr>
      <w:r>
        <w:t xml:space="preserve">          $ref: 'TS29571_CommonData.yaml#/components/schemas/Arp'</w:t>
      </w:r>
    </w:p>
    <w:p w14:paraId="0DA2423E" w14:textId="77777777" w:rsidR="006D4A38" w:rsidRDefault="006D4A38" w:rsidP="006D4A38">
      <w:pPr>
        <w:pStyle w:val="PL"/>
      </w:pPr>
      <w:r>
        <w:t xml:space="preserve">        qosNotificationControl:</w:t>
      </w:r>
    </w:p>
    <w:p w14:paraId="24D40065" w14:textId="77777777" w:rsidR="006D4A38" w:rsidRDefault="006D4A38" w:rsidP="006D4A38">
      <w:pPr>
        <w:pStyle w:val="PL"/>
      </w:pPr>
      <w:r>
        <w:t xml:space="preserve">          type: boolean</w:t>
      </w:r>
    </w:p>
    <w:p w14:paraId="741FDB2F" w14:textId="77777777" w:rsidR="006D4A38" w:rsidRDefault="006D4A38" w:rsidP="006D4A38">
      <w:pPr>
        <w:pStyle w:val="PL"/>
      </w:pPr>
      <w:r>
        <w:t xml:space="preserve">          default: false</w:t>
      </w:r>
    </w:p>
    <w:p w14:paraId="052898A2" w14:textId="77777777" w:rsidR="006D4A38" w:rsidRDefault="006D4A38" w:rsidP="006D4A38">
      <w:pPr>
        <w:pStyle w:val="PL"/>
      </w:pPr>
      <w:r>
        <w:t xml:space="preserve">        reflectiveQos:</w:t>
      </w:r>
    </w:p>
    <w:p w14:paraId="01742A64" w14:textId="77777777" w:rsidR="006D4A38" w:rsidRDefault="006D4A38" w:rsidP="006D4A38">
      <w:pPr>
        <w:pStyle w:val="PL"/>
      </w:pPr>
      <w:r>
        <w:t xml:space="preserve">          type: boolean</w:t>
      </w:r>
    </w:p>
    <w:p w14:paraId="608ADFE5" w14:textId="77777777" w:rsidR="006D4A38" w:rsidRDefault="006D4A38" w:rsidP="006D4A38">
      <w:pPr>
        <w:pStyle w:val="PL"/>
      </w:pPr>
      <w:r>
        <w:t xml:space="preserve">          default: false</w:t>
      </w:r>
    </w:p>
    <w:p w14:paraId="4ABC3C6B" w14:textId="77777777" w:rsidR="006D4A38" w:rsidRDefault="006D4A38" w:rsidP="006D4A38">
      <w:pPr>
        <w:pStyle w:val="PL"/>
      </w:pPr>
      <w:r>
        <w:t xml:space="preserve">        sharingKeyDl:</w:t>
      </w:r>
    </w:p>
    <w:p w14:paraId="3266AD36" w14:textId="77777777" w:rsidR="006D4A38" w:rsidRDefault="006D4A38" w:rsidP="006D4A38">
      <w:pPr>
        <w:pStyle w:val="PL"/>
      </w:pPr>
      <w:r>
        <w:t xml:space="preserve">          type: string</w:t>
      </w:r>
    </w:p>
    <w:p w14:paraId="280FD061" w14:textId="77777777" w:rsidR="006D4A38" w:rsidRDefault="006D4A38" w:rsidP="006D4A38">
      <w:pPr>
        <w:pStyle w:val="PL"/>
      </w:pPr>
      <w:r>
        <w:t xml:space="preserve">        sharingKeyUl:</w:t>
      </w:r>
    </w:p>
    <w:p w14:paraId="01B9D1F7" w14:textId="77777777" w:rsidR="006D4A38" w:rsidRDefault="006D4A38" w:rsidP="006D4A38">
      <w:pPr>
        <w:pStyle w:val="PL"/>
      </w:pPr>
      <w:r>
        <w:t xml:space="preserve">          type: string</w:t>
      </w:r>
    </w:p>
    <w:p w14:paraId="50B89119" w14:textId="77777777" w:rsidR="006D4A38" w:rsidRDefault="006D4A38" w:rsidP="006D4A38">
      <w:pPr>
        <w:pStyle w:val="PL"/>
      </w:pPr>
      <w:r>
        <w:t xml:space="preserve">        maxPacketLossRateDl:</w:t>
      </w:r>
    </w:p>
    <w:p w14:paraId="53A357E8" w14:textId="77777777" w:rsidR="006D4A38" w:rsidRDefault="006D4A38" w:rsidP="006D4A38">
      <w:pPr>
        <w:pStyle w:val="PL"/>
      </w:pPr>
      <w:r>
        <w:t xml:space="preserve">          $ref: 'TS29571_CommonData.yaml#/components/schemas/PacketLossRateRm'</w:t>
      </w:r>
    </w:p>
    <w:p w14:paraId="3C70385F" w14:textId="77777777" w:rsidR="006D4A38" w:rsidRDefault="006D4A38" w:rsidP="006D4A38">
      <w:pPr>
        <w:pStyle w:val="PL"/>
      </w:pPr>
      <w:r>
        <w:lastRenderedPageBreak/>
        <w:t xml:space="preserve">        maxPacketLossRateUl:</w:t>
      </w:r>
    </w:p>
    <w:p w14:paraId="382F6D3A" w14:textId="77777777" w:rsidR="006D4A38" w:rsidRDefault="006D4A38" w:rsidP="006D4A38">
      <w:pPr>
        <w:pStyle w:val="PL"/>
      </w:pPr>
      <w:r>
        <w:t xml:space="preserve">          $ref: 'TS29571_CommonData.yaml#/components/schemas/PacketLossRateRm'</w:t>
      </w:r>
    </w:p>
    <w:p w14:paraId="0E7E264F" w14:textId="77777777" w:rsidR="006D4A38" w:rsidRDefault="006D4A38" w:rsidP="006D4A38">
      <w:pPr>
        <w:pStyle w:val="PL"/>
      </w:pPr>
      <w:r>
        <w:t xml:space="preserve">        extMaxDataBurstVol:</w:t>
      </w:r>
    </w:p>
    <w:p w14:paraId="18906F2E" w14:textId="77777777" w:rsidR="006D4A38" w:rsidRDefault="006D4A38" w:rsidP="006D4A38">
      <w:pPr>
        <w:pStyle w:val="PL"/>
      </w:pPr>
      <w:r>
        <w:t xml:space="preserve">          $ref: 'TS29571_CommonData.yaml#/components/schemas/ExtMaxDataBurstVolRm'</w:t>
      </w:r>
    </w:p>
    <w:p w14:paraId="78060050" w14:textId="77777777" w:rsidR="006D4A38" w:rsidRDefault="006D4A38" w:rsidP="006D4A38">
      <w:pPr>
        <w:pStyle w:val="PL"/>
      </w:pPr>
    </w:p>
    <w:p w14:paraId="1946FDA4" w14:textId="77777777" w:rsidR="006D4A38" w:rsidRDefault="006D4A38" w:rsidP="006D4A38">
      <w:pPr>
        <w:pStyle w:val="PL"/>
      </w:pPr>
      <w:r>
        <w:t xml:space="preserve">    QosDataList:</w:t>
      </w:r>
    </w:p>
    <w:p w14:paraId="537D4ABA" w14:textId="77777777" w:rsidR="006D4A38" w:rsidRDefault="006D4A38" w:rsidP="006D4A38">
      <w:pPr>
        <w:pStyle w:val="PL"/>
      </w:pPr>
      <w:r>
        <w:t xml:space="preserve">      type: array</w:t>
      </w:r>
    </w:p>
    <w:p w14:paraId="08A8ACB9" w14:textId="77777777" w:rsidR="006D4A38" w:rsidRDefault="006D4A38" w:rsidP="006D4A38">
      <w:pPr>
        <w:pStyle w:val="PL"/>
      </w:pPr>
      <w:r>
        <w:t xml:space="preserve">      uniqueItems: true</w:t>
      </w:r>
    </w:p>
    <w:p w14:paraId="49F6DEF1" w14:textId="77777777" w:rsidR="006D4A38" w:rsidRDefault="006D4A38" w:rsidP="006D4A38">
      <w:pPr>
        <w:pStyle w:val="PL"/>
      </w:pPr>
      <w:r>
        <w:t xml:space="preserve">      items:</w:t>
      </w:r>
    </w:p>
    <w:p w14:paraId="1ED3A410" w14:textId="77777777" w:rsidR="006D4A38" w:rsidRDefault="006D4A38" w:rsidP="006D4A38">
      <w:pPr>
        <w:pStyle w:val="PL"/>
      </w:pPr>
      <w:r>
        <w:t xml:space="preserve">        $ref: '#/components/schemas/QosData'</w:t>
      </w:r>
    </w:p>
    <w:p w14:paraId="3849AB7E" w14:textId="77777777" w:rsidR="006D4A38" w:rsidRDefault="006D4A38" w:rsidP="006D4A38">
      <w:pPr>
        <w:pStyle w:val="PL"/>
      </w:pPr>
    </w:p>
    <w:p w14:paraId="7D44C4A8" w14:textId="77777777" w:rsidR="006D4A38" w:rsidRDefault="006D4A38" w:rsidP="006D4A38">
      <w:pPr>
        <w:pStyle w:val="PL"/>
      </w:pPr>
      <w:r>
        <w:t xml:space="preserve">    SteeringMode:</w:t>
      </w:r>
    </w:p>
    <w:p w14:paraId="52395099" w14:textId="77777777" w:rsidR="006D4A38" w:rsidRDefault="006D4A38" w:rsidP="006D4A38">
      <w:pPr>
        <w:pStyle w:val="PL"/>
      </w:pPr>
      <w:r>
        <w:t xml:space="preserve">      type: object</w:t>
      </w:r>
    </w:p>
    <w:p w14:paraId="7BD5E940" w14:textId="77777777" w:rsidR="006D4A38" w:rsidRDefault="006D4A38" w:rsidP="006D4A38">
      <w:pPr>
        <w:pStyle w:val="PL"/>
      </w:pPr>
      <w:r>
        <w:t xml:space="preserve">      properties:</w:t>
      </w:r>
    </w:p>
    <w:p w14:paraId="58623D20" w14:textId="77777777" w:rsidR="006D4A38" w:rsidRDefault="006D4A38" w:rsidP="006D4A38">
      <w:pPr>
        <w:pStyle w:val="PL"/>
      </w:pPr>
      <w:r>
        <w:t xml:space="preserve">        steerModeValue:</w:t>
      </w:r>
    </w:p>
    <w:p w14:paraId="4BCFDEA6" w14:textId="77777777" w:rsidR="006D4A38" w:rsidRDefault="006D4A38" w:rsidP="006D4A38">
      <w:pPr>
        <w:pStyle w:val="PL"/>
      </w:pPr>
      <w:r>
        <w:t xml:space="preserve">          $ref: 'TS29512_Npcf_SMPolicyControl.yaml#/components/schemas/SteerModeValue'</w:t>
      </w:r>
    </w:p>
    <w:p w14:paraId="009D60F9" w14:textId="77777777" w:rsidR="006D4A38" w:rsidRDefault="006D4A38" w:rsidP="006D4A38">
      <w:pPr>
        <w:pStyle w:val="PL"/>
      </w:pPr>
      <w:r>
        <w:t xml:space="preserve">        active:</w:t>
      </w:r>
    </w:p>
    <w:p w14:paraId="309DDBB1" w14:textId="77777777" w:rsidR="006D4A38" w:rsidRDefault="006D4A38" w:rsidP="006D4A38">
      <w:pPr>
        <w:pStyle w:val="PL"/>
      </w:pPr>
      <w:r>
        <w:t xml:space="preserve">          $ref: 'TS29571_CommonData.yaml#/components/schemas/AccessType'</w:t>
      </w:r>
    </w:p>
    <w:p w14:paraId="3301E7B9" w14:textId="77777777" w:rsidR="006D4A38" w:rsidRDefault="006D4A38" w:rsidP="006D4A38">
      <w:pPr>
        <w:pStyle w:val="PL"/>
      </w:pPr>
      <w:r>
        <w:t xml:space="preserve">        standby:</w:t>
      </w:r>
    </w:p>
    <w:p w14:paraId="6B23820D" w14:textId="77777777" w:rsidR="006D4A38" w:rsidRDefault="006D4A38" w:rsidP="006D4A38">
      <w:pPr>
        <w:pStyle w:val="PL"/>
      </w:pPr>
      <w:r>
        <w:t xml:space="preserve">          $ref: 'TS29571_CommonData.yaml#/components/schemas/AccessTypeRm'</w:t>
      </w:r>
    </w:p>
    <w:p w14:paraId="4C412D1D" w14:textId="77777777" w:rsidR="006D4A38" w:rsidRDefault="006D4A38" w:rsidP="006D4A38">
      <w:pPr>
        <w:pStyle w:val="PL"/>
      </w:pPr>
      <w:r>
        <w:t xml:space="preserve">        threeGLoad:</w:t>
      </w:r>
    </w:p>
    <w:p w14:paraId="7B6C817B" w14:textId="77777777" w:rsidR="006D4A38" w:rsidRDefault="006D4A38" w:rsidP="006D4A38">
      <w:pPr>
        <w:pStyle w:val="PL"/>
      </w:pPr>
      <w:r>
        <w:t xml:space="preserve">          $ref: 'TS29571_CommonData.yaml#/components/schemas/Uinteger'</w:t>
      </w:r>
    </w:p>
    <w:p w14:paraId="0CB0449F" w14:textId="77777777" w:rsidR="006D4A38" w:rsidRDefault="006D4A38" w:rsidP="006D4A38">
      <w:pPr>
        <w:pStyle w:val="PL"/>
      </w:pPr>
      <w:r>
        <w:t xml:space="preserve">        prioAcc:</w:t>
      </w:r>
    </w:p>
    <w:p w14:paraId="614541D4" w14:textId="77777777" w:rsidR="006D4A38" w:rsidRDefault="006D4A38" w:rsidP="006D4A38">
      <w:pPr>
        <w:pStyle w:val="PL"/>
      </w:pPr>
      <w:r>
        <w:t xml:space="preserve">          $ref: 'TS29571_CommonData.yaml#/components/schemas/AccessType'</w:t>
      </w:r>
    </w:p>
    <w:p w14:paraId="38FB5974" w14:textId="77777777" w:rsidR="006D4A38" w:rsidRDefault="006D4A38" w:rsidP="006D4A38">
      <w:pPr>
        <w:pStyle w:val="PL"/>
      </w:pPr>
    </w:p>
    <w:p w14:paraId="1DA37F26" w14:textId="77777777" w:rsidR="006D4A38" w:rsidRDefault="006D4A38" w:rsidP="006D4A38">
      <w:pPr>
        <w:pStyle w:val="PL"/>
      </w:pPr>
      <w:r>
        <w:t xml:space="preserve">    TrafficControlData:</w:t>
      </w:r>
    </w:p>
    <w:p w14:paraId="24519DA3" w14:textId="77777777" w:rsidR="006D4A38" w:rsidRDefault="006D4A38" w:rsidP="006D4A38">
      <w:pPr>
        <w:pStyle w:val="PL"/>
      </w:pPr>
      <w:r>
        <w:t xml:space="preserve">      type: object</w:t>
      </w:r>
    </w:p>
    <w:p w14:paraId="6A193EF8" w14:textId="77777777" w:rsidR="006D4A38" w:rsidRDefault="006D4A38" w:rsidP="006D4A38">
      <w:pPr>
        <w:pStyle w:val="PL"/>
      </w:pPr>
      <w:r>
        <w:t xml:space="preserve">      properties:</w:t>
      </w:r>
    </w:p>
    <w:p w14:paraId="6591983E" w14:textId="77777777" w:rsidR="006D4A38" w:rsidRDefault="006D4A38" w:rsidP="006D4A38">
      <w:pPr>
        <w:pStyle w:val="PL"/>
      </w:pPr>
      <w:r>
        <w:t xml:space="preserve">        tcId:</w:t>
      </w:r>
    </w:p>
    <w:p w14:paraId="1D8A6ECC" w14:textId="77777777" w:rsidR="006D4A38" w:rsidRDefault="006D4A38" w:rsidP="006D4A38">
      <w:pPr>
        <w:pStyle w:val="PL"/>
      </w:pPr>
      <w:r>
        <w:t xml:space="preserve">          type: string</w:t>
      </w:r>
    </w:p>
    <w:p w14:paraId="62C94DA4" w14:textId="77777777" w:rsidR="006D4A38" w:rsidRDefault="006D4A38" w:rsidP="006D4A38">
      <w:pPr>
        <w:pStyle w:val="PL"/>
      </w:pPr>
      <w:r>
        <w:t xml:space="preserve">        flowStatus:</w:t>
      </w:r>
    </w:p>
    <w:p w14:paraId="5FB47BFF" w14:textId="77777777" w:rsidR="006D4A38" w:rsidRDefault="006D4A38" w:rsidP="006D4A38">
      <w:pPr>
        <w:pStyle w:val="PL"/>
      </w:pPr>
      <w:r>
        <w:t xml:space="preserve">          $ref: 'TS29514_Npcf_PolicyAuthorization.yaml#/components/schemas/FlowStatus'</w:t>
      </w:r>
    </w:p>
    <w:p w14:paraId="2A05C34C" w14:textId="77777777" w:rsidR="006D4A38" w:rsidRDefault="006D4A38" w:rsidP="006D4A38">
      <w:pPr>
        <w:pStyle w:val="PL"/>
      </w:pPr>
      <w:r>
        <w:t xml:space="preserve">        redirectInfo:</w:t>
      </w:r>
    </w:p>
    <w:p w14:paraId="3A221666" w14:textId="77777777" w:rsidR="006D4A38" w:rsidRDefault="006D4A38" w:rsidP="006D4A38">
      <w:pPr>
        <w:pStyle w:val="PL"/>
      </w:pPr>
      <w:r>
        <w:t xml:space="preserve">          $ref: 'TS29512_Npcf_SMPolicyControl.yaml#/components/schemas/RedirectInformation'</w:t>
      </w:r>
    </w:p>
    <w:p w14:paraId="48C20E16" w14:textId="77777777" w:rsidR="006D4A38" w:rsidRDefault="006D4A38" w:rsidP="006D4A38">
      <w:pPr>
        <w:pStyle w:val="PL"/>
      </w:pPr>
      <w:r>
        <w:t xml:space="preserve">        addRedirectInfo:</w:t>
      </w:r>
    </w:p>
    <w:p w14:paraId="57A34353" w14:textId="77777777" w:rsidR="006D4A38" w:rsidRDefault="006D4A38" w:rsidP="006D4A38">
      <w:pPr>
        <w:pStyle w:val="PL"/>
      </w:pPr>
      <w:r>
        <w:t xml:space="preserve">          type: array</w:t>
      </w:r>
    </w:p>
    <w:p w14:paraId="2D5A9F1F" w14:textId="77777777" w:rsidR="006D4A38" w:rsidRDefault="006D4A38" w:rsidP="006D4A38">
      <w:pPr>
        <w:pStyle w:val="PL"/>
      </w:pPr>
      <w:r>
        <w:t xml:space="preserve">          uniqueItems: true</w:t>
      </w:r>
    </w:p>
    <w:p w14:paraId="0897252F" w14:textId="77777777" w:rsidR="006D4A38" w:rsidRDefault="006D4A38" w:rsidP="006D4A38">
      <w:pPr>
        <w:pStyle w:val="PL"/>
      </w:pPr>
      <w:r>
        <w:t xml:space="preserve">          items:</w:t>
      </w:r>
    </w:p>
    <w:p w14:paraId="297A230A" w14:textId="77777777" w:rsidR="006D4A38" w:rsidRDefault="006D4A38" w:rsidP="006D4A38">
      <w:pPr>
        <w:pStyle w:val="PL"/>
      </w:pPr>
      <w:r>
        <w:t xml:space="preserve">            $ref: 'TS29512_Npcf_SMPolicyControl.yaml#/components/schemas/RedirectInformation'</w:t>
      </w:r>
    </w:p>
    <w:p w14:paraId="4D9EFB7E" w14:textId="77777777" w:rsidR="006D4A38" w:rsidRDefault="006D4A38" w:rsidP="006D4A38">
      <w:pPr>
        <w:pStyle w:val="PL"/>
      </w:pPr>
      <w:r>
        <w:t xml:space="preserve">          minItems: 1</w:t>
      </w:r>
    </w:p>
    <w:p w14:paraId="6722E7D7" w14:textId="77777777" w:rsidR="006D4A38" w:rsidRDefault="006D4A38" w:rsidP="006D4A38">
      <w:pPr>
        <w:pStyle w:val="PL"/>
      </w:pPr>
      <w:r>
        <w:t xml:space="preserve">        muteNotif:</w:t>
      </w:r>
    </w:p>
    <w:p w14:paraId="4124FF7E" w14:textId="77777777" w:rsidR="006D4A38" w:rsidRDefault="006D4A38" w:rsidP="006D4A38">
      <w:pPr>
        <w:pStyle w:val="PL"/>
      </w:pPr>
      <w:r>
        <w:t xml:space="preserve">          type: boolean</w:t>
      </w:r>
    </w:p>
    <w:p w14:paraId="436A5D30" w14:textId="77777777" w:rsidR="006D4A38" w:rsidRDefault="006D4A38" w:rsidP="006D4A38">
      <w:pPr>
        <w:pStyle w:val="PL"/>
      </w:pPr>
      <w:r>
        <w:t xml:space="preserve">          default: false</w:t>
      </w:r>
    </w:p>
    <w:p w14:paraId="6285E12A" w14:textId="77777777" w:rsidR="006D4A38" w:rsidRDefault="006D4A38" w:rsidP="006D4A38">
      <w:pPr>
        <w:pStyle w:val="PL"/>
      </w:pPr>
      <w:r>
        <w:t xml:space="preserve">        trafficSteeringPolIdDl:</w:t>
      </w:r>
    </w:p>
    <w:p w14:paraId="451BE339" w14:textId="77777777" w:rsidR="006D4A38" w:rsidRDefault="006D4A38" w:rsidP="006D4A38">
      <w:pPr>
        <w:pStyle w:val="PL"/>
      </w:pPr>
      <w:r>
        <w:t xml:space="preserve">          type: string</w:t>
      </w:r>
    </w:p>
    <w:p w14:paraId="59E8C8D0" w14:textId="77777777" w:rsidR="006D4A38" w:rsidRDefault="006D4A38" w:rsidP="006D4A38">
      <w:pPr>
        <w:pStyle w:val="PL"/>
      </w:pPr>
      <w:r>
        <w:t xml:space="preserve">          nullable: true</w:t>
      </w:r>
    </w:p>
    <w:p w14:paraId="526CBBDD" w14:textId="77777777" w:rsidR="006D4A38" w:rsidRDefault="006D4A38" w:rsidP="006D4A38">
      <w:pPr>
        <w:pStyle w:val="PL"/>
      </w:pPr>
      <w:r>
        <w:t xml:space="preserve">        trafficSteeringPolIdUl:</w:t>
      </w:r>
    </w:p>
    <w:p w14:paraId="306FE122" w14:textId="77777777" w:rsidR="006D4A38" w:rsidRDefault="006D4A38" w:rsidP="006D4A38">
      <w:pPr>
        <w:pStyle w:val="PL"/>
      </w:pPr>
      <w:r>
        <w:t xml:space="preserve">          type: string</w:t>
      </w:r>
    </w:p>
    <w:p w14:paraId="4F1C92A4" w14:textId="77777777" w:rsidR="006D4A38" w:rsidRDefault="006D4A38" w:rsidP="006D4A38">
      <w:pPr>
        <w:pStyle w:val="PL"/>
      </w:pPr>
      <w:r>
        <w:t xml:space="preserve">          nullable: true</w:t>
      </w:r>
    </w:p>
    <w:p w14:paraId="16328DC0" w14:textId="77777777" w:rsidR="006D4A38" w:rsidRDefault="006D4A38" w:rsidP="006D4A38">
      <w:pPr>
        <w:pStyle w:val="PL"/>
      </w:pPr>
      <w:r>
        <w:t xml:space="preserve">        routeToLocs:</w:t>
      </w:r>
    </w:p>
    <w:p w14:paraId="2C74AF01" w14:textId="77777777" w:rsidR="006D4A38" w:rsidRDefault="006D4A38" w:rsidP="006D4A38">
      <w:pPr>
        <w:pStyle w:val="PL"/>
      </w:pPr>
      <w:r>
        <w:t xml:space="preserve">          type: array</w:t>
      </w:r>
    </w:p>
    <w:p w14:paraId="136A924E" w14:textId="77777777" w:rsidR="006D4A38" w:rsidRDefault="006D4A38" w:rsidP="006D4A38">
      <w:pPr>
        <w:pStyle w:val="PL"/>
      </w:pPr>
      <w:r>
        <w:t xml:space="preserve">          uniqueItems: true</w:t>
      </w:r>
    </w:p>
    <w:p w14:paraId="7A7B851C" w14:textId="77777777" w:rsidR="006D4A38" w:rsidRDefault="006D4A38" w:rsidP="006D4A38">
      <w:pPr>
        <w:pStyle w:val="PL"/>
      </w:pPr>
      <w:r>
        <w:t xml:space="preserve">          items:</w:t>
      </w:r>
    </w:p>
    <w:p w14:paraId="6FAE8E03" w14:textId="77777777" w:rsidR="006D4A38" w:rsidRDefault="006D4A38" w:rsidP="006D4A38">
      <w:pPr>
        <w:pStyle w:val="PL"/>
      </w:pPr>
      <w:r>
        <w:t xml:space="preserve">            $ref: 'TS29571_CommonData.yaml#/components/schemas/RouteToLocation'</w:t>
      </w:r>
    </w:p>
    <w:p w14:paraId="168AF943" w14:textId="77777777" w:rsidR="006D4A38" w:rsidRDefault="006D4A38" w:rsidP="006D4A38">
      <w:pPr>
        <w:pStyle w:val="PL"/>
      </w:pPr>
      <w:r>
        <w:t xml:space="preserve">          minItems: 1</w:t>
      </w:r>
    </w:p>
    <w:p w14:paraId="6C892FAB" w14:textId="77777777" w:rsidR="006D4A38" w:rsidRDefault="006D4A38" w:rsidP="006D4A38">
      <w:pPr>
        <w:pStyle w:val="PL"/>
      </w:pPr>
      <w:r>
        <w:t xml:space="preserve">        traffCorreInd:</w:t>
      </w:r>
    </w:p>
    <w:p w14:paraId="65F69307" w14:textId="77777777" w:rsidR="006D4A38" w:rsidRDefault="006D4A38" w:rsidP="006D4A38">
      <w:pPr>
        <w:pStyle w:val="PL"/>
      </w:pPr>
      <w:r>
        <w:t xml:space="preserve">          type: boolean</w:t>
      </w:r>
    </w:p>
    <w:p w14:paraId="3F736090" w14:textId="77777777" w:rsidR="006D4A38" w:rsidRDefault="006D4A38" w:rsidP="006D4A38">
      <w:pPr>
        <w:pStyle w:val="PL"/>
      </w:pPr>
      <w:r>
        <w:t xml:space="preserve">          default: false</w:t>
      </w:r>
    </w:p>
    <w:p w14:paraId="484C592A" w14:textId="77777777" w:rsidR="006D4A38" w:rsidRDefault="006D4A38" w:rsidP="006D4A38">
      <w:pPr>
        <w:pStyle w:val="PL"/>
      </w:pPr>
      <w:r>
        <w:t xml:space="preserve">        upPathChgEvent:</w:t>
      </w:r>
    </w:p>
    <w:p w14:paraId="34058CD4" w14:textId="77777777" w:rsidR="006D4A38" w:rsidRDefault="006D4A38" w:rsidP="006D4A38">
      <w:pPr>
        <w:pStyle w:val="PL"/>
      </w:pPr>
      <w:r>
        <w:t xml:space="preserve">          $ref: 'TS29512_Npcf_SMPolicyControl.yaml#/components/schemas/UpPathChgEvent'</w:t>
      </w:r>
    </w:p>
    <w:p w14:paraId="53F8826C" w14:textId="77777777" w:rsidR="006D4A38" w:rsidRDefault="006D4A38" w:rsidP="006D4A38">
      <w:pPr>
        <w:pStyle w:val="PL"/>
      </w:pPr>
      <w:r>
        <w:t xml:space="preserve">        steerFun:</w:t>
      </w:r>
    </w:p>
    <w:p w14:paraId="7FB0482A" w14:textId="77777777" w:rsidR="006D4A38" w:rsidRDefault="006D4A38" w:rsidP="006D4A38">
      <w:pPr>
        <w:pStyle w:val="PL"/>
      </w:pPr>
      <w:r>
        <w:t xml:space="preserve">          $ref: 'TS29512_Npcf_SMPolicyControl.yaml#/components/schemas/SteeringFunctionality'</w:t>
      </w:r>
    </w:p>
    <w:p w14:paraId="28CD78C8" w14:textId="77777777" w:rsidR="006D4A38" w:rsidRDefault="006D4A38" w:rsidP="006D4A38">
      <w:pPr>
        <w:pStyle w:val="PL"/>
      </w:pPr>
      <w:r>
        <w:t xml:space="preserve">        steerModeDl:</w:t>
      </w:r>
    </w:p>
    <w:p w14:paraId="6D9F5E81" w14:textId="77777777" w:rsidR="006D4A38" w:rsidRDefault="006D4A38" w:rsidP="006D4A38">
      <w:pPr>
        <w:pStyle w:val="PL"/>
      </w:pPr>
      <w:r>
        <w:t xml:space="preserve">          $ref: '#/components/schemas/SteeringMode'</w:t>
      </w:r>
    </w:p>
    <w:p w14:paraId="15F97081" w14:textId="77777777" w:rsidR="006D4A38" w:rsidRDefault="006D4A38" w:rsidP="006D4A38">
      <w:pPr>
        <w:pStyle w:val="PL"/>
      </w:pPr>
      <w:r>
        <w:t xml:space="preserve">        steerModeUl:</w:t>
      </w:r>
    </w:p>
    <w:p w14:paraId="1D5DBF3C" w14:textId="77777777" w:rsidR="006D4A38" w:rsidRDefault="006D4A38" w:rsidP="006D4A38">
      <w:pPr>
        <w:pStyle w:val="PL"/>
      </w:pPr>
      <w:r>
        <w:t xml:space="preserve">          $ref: '#/components/schemas/SteeringMode'</w:t>
      </w:r>
    </w:p>
    <w:p w14:paraId="307E2761" w14:textId="77777777" w:rsidR="006D4A38" w:rsidRDefault="006D4A38" w:rsidP="006D4A38">
      <w:pPr>
        <w:pStyle w:val="PL"/>
      </w:pPr>
      <w:r>
        <w:t xml:space="preserve">        mulAccCtrl:</w:t>
      </w:r>
    </w:p>
    <w:p w14:paraId="72B9921F" w14:textId="77777777" w:rsidR="006D4A38" w:rsidRDefault="006D4A38" w:rsidP="006D4A38">
      <w:pPr>
        <w:pStyle w:val="PL"/>
      </w:pPr>
      <w:r>
        <w:t xml:space="preserve">          $ref: 'TS29512_Npcf_SMPolicyControl.yaml#/components/schemas/MulticastAccessControl'</w:t>
      </w:r>
    </w:p>
    <w:p w14:paraId="54279FF4" w14:textId="77777777" w:rsidR="006D4A38" w:rsidRDefault="006D4A38" w:rsidP="006D4A38">
      <w:pPr>
        <w:pStyle w:val="PL"/>
      </w:pPr>
      <w:r>
        <w:t xml:space="preserve">        snssaiList:</w:t>
      </w:r>
    </w:p>
    <w:p w14:paraId="0F3034AD" w14:textId="77777777" w:rsidR="006D4A38" w:rsidRDefault="006D4A38" w:rsidP="006D4A38">
      <w:pPr>
        <w:pStyle w:val="PL"/>
      </w:pPr>
      <w:r>
        <w:t xml:space="preserve">          $ref: '#/components/schemas/SnssaiList'</w:t>
      </w:r>
    </w:p>
    <w:p w14:paraId="47618CF1" w14:textId="77777777" w:rsidR="006D4A38" w:rsidRDefault="006D4A38" w:rsidP="006D4A38">
      <w:pPr>
        <w:pStyle w:val="PL"/>
      </w:pPr>
    </w:p>
    <w:p w14:paraId="0468C6F5" w14:textId="77777777" w:rsidR="006D4A38" w:rsidRDefault="006D4A38" w:rsidP="006D4A38">
      <w:pPr>
        <w:pStyle w:val="PL"/>
      </w:pPr>
      <w:r>
        <w:t xml:space="preserve">    TrafficControlDataList:</w:t>
      </w:r>
    </w:p>
    <w:p w14:paraId="42A54A78" w14:textId="77777777" w:rsidR="006D4A38" w:rsidRDefault="006D4A38" w:rsidP="006D4A38">
      <w:pPr>
        <w:pStyle w:val="PL"/>
      </w:pPr>
      <w:r>
        <w:t xml:space="preserve">      type: array</w:t>
      </w:r>
    </w:p>
    <w:p w14:paraId="5A26B08A" w14:textId="77777777" w:rsidR="006D4A38" w:rsidRDefault="006D4A38" w:rsidP="006D4A38">
      <w:pPr>
        <w:pStyle w:val="PL"/>
      </w:pPr>
      <w:r>
        <w:t xml:space="preserve">      uniqueItems: true</w:t>
      </w:r>
    </w:p>
    <w:p w14:paraId="194F7AE6" w14:textId="77777777" w:rsidR="006D4A38" w:rsidRDefault="006D4A38" w:rsidP="006D4A38">
      <w:pPr>
        <w:pStyle w:val="PL"/>
      </w:pPr>
      <w:r>
        <w:t xml:space="preserve">      items:</w:t>
      </w:r>
    </w:p>
    <w:p w14:paraId="192A7816" w14:textId="77777777" w:rsidR="006D4A38" w:rsidRDefault="006D4A38" w:rsidP="006D4A38">
      <w:pPr>
        <w:pStyle w:val="PL"/>
      </w:pPr>
      <w:r>
        <w:t xml:space="preserve">        $ref: '#/components/schemas/TrafficControlData'</w:t>
      </w:r>
    </w:p>
    <w:p w14:paraId="0D4DB61E" w14:textId="77777777" w:rsidR="006D4A38" w:rsidRDefault="006D4A38" w:rsidP="006D4A38">
      <w:pPr>
        <w:pStyle w:val="PL"/>
      </w:pPr>
    </w:p>
    <w:p w14:paraId="7950535E" w14:textId="77777777" w:rsidR="006D4A38" w:rsidRDefault="006D4A38" w:rsidP="006D4A38">
      <w:pPr>
        <w:pStyle w:val="PL"/>
      </w:pPr>
      <w:r>
        <w:t xml:space="preserve">    ServiceFeatureMap:</w:t>
      </w:r>
    </w:p>
    <w:p w14:paraId="199B3F60" w14:textId="77777777" w:rsidR="006D4A38" w:rsidRDefault="006D4A38" w:rsidP="006D4A38">
      <w:pPr>
        <w:pStyle w:val="PL"/>
      </w:pPr>
      <w:r>
        <w:lastRenderedPageBreak/>
        <w:t xml:space="preserve">      type: object</w:t>
      </w:r>
    </w:p>
    <w:p w14:paraId="73DB1406" w14:textId="77777777" w:rsidR="006D4A38" w:rsidRDefault="006D4A38" w:rsidP="006D4A38">
      <w:pPr>
        <w:pStyle w:val="PL"/>
      </w:pPr>
      <w:r>
        <w:t xml:space="preserve">      properties:</w:t>
      </w:r>
    </w:p>
    <w:p w14:paraId="369C1554" w14:textId="77777777" w:rsidR="006D4A38" w:rsidRDefault="006D4A38" w:rsidP="006D4A38">
      <w:pPr>
        <w:pStyle w:val="PL"/>
      </w:pPr>
      <w:r>
        <w:t xml:space="preserve">        featureList:</w:t>
      </w:r>
    </w:p>
    <w:p w14:paraId="1CEB07C4" w14:textId="77777777" w:rsidR="006D4A38" w:rsidRDefault="006D4A38" w:rsidP="006D4A38">
      <w:pPr>
        <w:pStyle w:val="PL"/>
      </w:pPr>
      <w:r>
        <w:t xml:space="preserve">          type: string</w:t>
      </w:r>
    </w:p>
    <w:p w14:paraId="7F95B248" w14:textId="77777777" w:rsidR="006D4A38" w:rsidRDefault="006D4A38" w:rsidP="006D4A38">
      <w:pPr>
        <w:pStyle w:val="PL"/>
      </w:pPr>
      <w:r>
        <w:t xml:space="preserve">        serviceName:</w:t>
      </w:r>
    </w:p>
    <w:p w14:paraId="2CE56A52" w14:textId="77777777" w:rsidR="006D4A38" w:rsidRDefault="006D4A38" w:rsidP="006D4A38">
      <w:pPr>
        <w:pStyle w:val="PL"/>
      </w:pPr>
      <w:r>
        <w:t xml:space="preserve">          type: string</w:t>
      </w:r>
    </w:p>
    <w:p w14:paraId="782C907F" w14:textId="77777777" w:rsidR="006D4A38" w:rsidRDefault="006D4A38" w:rsidP="006D4A38">
      <w:pPr>
        <w:pStyle w:val="PL"/>
      </w:pPr>
    </w:p>
    <w:p w14:paraId="60B047A1" w14:textId="77777777" w:rsidR="006D4A38" w:rsidRDefault="006D4A38" w:rsidP="006D4A38">
      <w:pPr>
        <w:pStyle w:val="PL"/>
      </w:pPr>
      <w:r>
        <w:t xml:space="preserve">    PccRule:</w:t>
      </w:r>
    </w:p>
    <w:p w14:paraId="65B8D01D" w14:textId="77777777" w:rsidR="006D4A38" w:rsidRDefault="006D4A38" w:rsidP="006D4A38">
      <w:pPr>
        <w:pStyle w:val="PL"/>
      </w:pPr>
      <w:r>
        <w:t xml:space="preserve">      type: object</w:t>
      </w:r>
    </w:p>
    <w:p w14:paraId="7E14E690" w14:textId="77777777" w:rsidR="006D4A38" w:rsidRDefault="006D4A38" w:rsidP="006D4A38">
      <w:pPr>
        <w:pStyle w:val="PL"/>
      </w:pPr>
      <w:r>
        <w:t xml:space="preserve">      properties:</w:t>
      </w:r>
    </w:p>
    <w:p w14:paraId="02DE1016" w14:textId="77777777" w:rsidR="006D4A38" w:rsidRDefault="006D4A38" w:rsidP="006D4A38">
      <w:pPr>
        <w:pStyle w:val="PL"/>
      </w:pPr>
      <w:r>
        <w:t xml:space="preserve">        pccRuleId:</w:t>
      </w:r>
    </w:p>
    <w:p w14:paraId="1C1BD384" w14:textId="77777777" w:rsidR="006D4A38" w:rsidRDefault="006D4A38" w:rsidP="006D4A38">
      <w:pPr>
        <w:pStyle w:val="PL"/>
      </w:pPr>
      <w:r>
        <w:t xml:space="preserve">          type: string</w:t>
      </w:r>
    </w:p>
    <w:p w14:paraId="728E3948" w14:textId="77777777" w:rsidR="006D4A38" w:rsidRDefault="006D4A38" w:rsidP="006D4A38">
      <w:pPr>
        <w:pStyle w:val="PL"/>
      </w:pPr>
      <w:r>
        <w:t xml:space="preserve">          description: Univocally identifies the PCC rule within a PDU session.</w:t>
      </w:r>
    </w:p>
    <w:p w14:paraId="55387731" w14:textId="77777777" w:rsidR="006D4A38" w:rsidRDefault="006D4A38" w:rsidP="006D4A38">
      <w:pPr>
        <w:pStyle w:val="PL"/>
      </w:pPr>
      <w:r>
        <w:t xml:space="preserve">        flowInfoList:</w:t>
      </w:r>
    </w:p>
    <w:p w14:paraId="72416C56" w14:textId="77777777" w:rsidR="006D4A38" w:rsidRDefault="006D4A38" w:rsidP="006D4A38">
      <w:pPr>
        <w:pStyle w:val="PL"/>
      </w:pPr>
      <w:r>
        <w:t xml:space="preserve">          type: array</w:t>
      </w:r>
    </w:p>
    <w:p w14:paraId="52E621C4" w14:textId="77777777" w:rsidR="006D4A38" w:rsidRDefault="006D4A38" w:rsidP="006D4A38">
      <w:pPr>
        <w:pStyle w:val="PL"/>
      </w:pPr>
      <w:r>
        <w:t xml:space="preserve">          uniqueItems: true</w:t>
      </w:r>
    </w:p>
    <w:p w14:paraId="61AA463A" w14:textId="77777777" w:rsidR="006D4A38" w:rsidRDefault="006D4A38" w:rsidP="006D4A38">
      <w:pPr>
        <w:pStyle w:val="PL"/>
      </w:pPr>
      <w:r>
        <w:t xml:space="preserve">          items:</w:t>
      </w:r>
    </w:p>
    <w:p w14:paraId="5C54F9BB" w14:textId="77777777" w:rsidR="006D4A38" w:rsidRDefault="006D4A38" w:rsidP="006D4A38">
      <w:pPr>
        <w:pStyle w:val="PL"/>
      </w:pPr>
      <w:r>
        <w:t xml:space="preserve">            $ref: 'TS29512_Npcf_SMPolicyControl.yaml#/components/schemas/FlowInformation'</w:t>
      </w:r>
    </w:p>
    <w:p w14:paraId="42FD72E5" w14:textId="77777777" w:rsidR="006D4A38" w:rsidRDefault="006D4A38" w:rsidP="006D4A38">
      <w:pPr>
        <w:pStyle w:val="PL"/>
      </w:pPr>
      <w:r>
        <w:t xml:space="preserve">        applicationId:</w:t>
      </w:r>
    </w:p>
    <w:p w14:paraId="102D8D9E" w14:textId="77777777" w:rsidR="006D4A38" w:rsidRDefault="006D4A38" w:rsidP="006D4A38">
      <w:pPr>
        <w:pStyle w:val="PL"/>
      </w:pPr>
      <w:r>
        <w:t xml:space="preserve">          type: string</w:t>
      </w:r>
    </w:p>
    <w:p w14:paraId="3E9E9262" w14:textId="77777777" w:rsidR="006D4A38" w:rsidRDefault="006D4A38" w:rsidP="006D4A38">
      <w:pPr>
        <w:pStyle w:val="PL"/>
      </w:pPr>
      <w:r>
        <w:t xml:space="preserve">        appDescriptor:</w:t>
      </w:r>
    </w:p>
    <w:p w14:paraId="646284FA" w14:textId="77777777" w:rsidR="006D4A38" w:rsidRDefault="006D4A38" w:rsidP="006D4A38">
      <w:pPr>
        <w:pStyle w:val="PL"/>
      </w:pPr>
      <w:r>
        <w:t xml:space="preserve">          $ref: 'TS29512_Npcf_SMPolicyControl.yaml#/components/schemas/ApplicationDescriptor'</w:t>
      </w:r>
    </w:p>
    <w:p w14:paraId="329460AF" w14:textId="77777777" w:rsidR="006D4A38" w:rsidRDefault="006D4A38" w:rsidP="006D4A38">
      <w:pPr>
        <w:pStyle w:val="PL"/>
      </w:pPr>
      <w:r>
        <w:t xml:space="preserve">        contentVersion:</w:t>
      </w:r>
    </w:p>
    <w:p w14:paraId="014DE8B4" w14:textId="77777777" w:rsidR="006D4A38" w:rsidRDefault="006D4A38" w:rsidP="006D4A38">
      <w:pPr>
        <w:pStyle w:val="PL"/>
      </w:pPr>
      <w:r>
        <w:t xml:space="preserve">          $ref: 'TS29514_Npcf_PolicyAuthorization.yaml#/components/schemas/ContentVersion'</w:t>
      </w:r>
    </w:p>
    <w:p w14:paraId="24E4EDAD" w14:textId="77777777" w:rsidR="006D4A38" w:rsidRDefault="006D4A38" w:rsidP="006D4A38">
      <w:pPr>
        <w:pStyle w:val="PL"/>
      </w:pPr>
      <w:r>
        <w:t xml:space="preserve">        precedence:</w:t>
      </w:r>
    </w:p>
    <w:p w14:paraId="7D7EC6BC" w14:textId="77777777" w:rsidR="006D4A38" w:rsidRDefault="006D4A38" w:rsidP="006D4A38">
      <w:pPr>
        <w:pStyle w:val="PL"/>
      </w:pPr>
      <w:r>
        <w:t xml:space="preserve">          $ref: 'TS29571_CommonData.yaml#/components/schemas/Uinteger'</w:t>
      </w:r>
    </w:p>
    <w:p w14:paraId="039B0B2E" w14:textId="77777777" w:rsidR="006D4A38" w:rsidRDefault="006D4A38" w:rsidP="006D4A38">
      <w:pPr>
        <w:pStyle w:val="PL"/>
      </w:pPr>
      <w:r>
        <w:t xml:space="preserve">        afSigProtocol:</w:t>
      </w:r>
    </w:p>
    <w:p w14:paraId="6E089CBB" w14:textId="77777777" w:rsidR="006D4A38" w:rsidRDefault="006D4A38" w:rsidP="006D4A38">
      <w:pPr>
        <w:pStyle w:val="PL"/>
      </w:pPr>
      <w:r>
        <w:t xml:space="preserve">          $ref: 'TS29512_Npcf_SMPolicyControl.yaml#/components/schemas/AfSigProtocol'</w:t>
      </w:r>
    </w:p>
    <w:p w14:paraId="5B71948A" w14:textId="77777777" w:rsidR="006D4A38" w:rsidRDefault="006D4A38" w:rsidP="006D4A38">
      <w:pPr>
        <w:pStyle w:val="PL"/>
      </w:pPr>
      <w:r>
        <w:t xml:space="preserve">        isAppRelocatable:</w:t>
      </w:r>
    </w:p>
    <w:p w14:paraId="2F5C4D79" w14:textId="77777777" w:rsidR="006D4A38" w:rsidRDefault="006D4A38" w:rsidP="006D4A38">
      <w:pPr>
        <w:pStyle w:val="PL"/>
      </w:pPr>
      <w:r>
        <w:t xml:space="preserve">          type: boolean</w:t>
      </w:r>
    </w:p>
    <w:p w14:paraId="0314DE8C" w14:textId="77777777" w:rsidR="006D4A38" w:rsidRDefault="006D4A38" w:rsidP="006D4A38">
      <w:pPr>
        <w:pStyle w:val="PL"/>
      </w:pPr>
      <w:r>
        <w:t xml:space="preserve">          default: false</w:t>
      </w:r>
    </w:p>
    <w:p w14:paraId="52AA4E31" w14:textId="77777777" w:rsidR="006D4A38" w:rsidRDefault="006D4A38" w:rsidP="006D4A38">
      <w:pPr>
        <w:pStyle w:val="PL"/>
      </w:pPr>
      <w:r>
        <w:t xml:space="preserve">        isUeAddrPreserved:</w:t>
      </w:r>
    </w:p>
    <w:p w14:paraId="6A868385" w14:textId="77777777" w:rsidR="006D4A38" w:rsidRDefault="006D4A38" w:rsidP="006D4A38">
      <w:pPr>
        <w:pStyle w:val="PL"/>
      </w:pPr>
      <w:r>
        <w:t xml:space="preserve">          type: boolean</w:t>
      </w:r>
    </w:p>
    <w:p w14:paraId="45706E5E" w14:textId="77777777" w:rsidR="006D4A38" w:rsidRDefault="006D4A38" w:rsidP="006D4A38">
      <w:pPr>
        <w:pStyle w:val="PL"/>
      </w:pPr>
      <w:r>
        <w:t xml:space="preserve">          default: false</w:t>
      </w:r>
    </w:p>
    <w:p w14:paraId="0546D8F4" w14:textId="77777777" w:rsidR="006D4A38" w:rsidRDefault="006D4A38" w:rsidP="006D4A38">
      <w:pPr>
        <w:pStyle w:val="PL"/>
      </w:pPr>
      <w:r>
        <w:t xml:space="preserve">        qosData:</w:t>
      </w:r>
    </w:p>
    <w:p w14:paraId="09FDC317" w14:textId="77777777" w:rsidR="006D4A38" w:rsidRDefault="006D4A38" w:rsidP="006D4A38">
      <w:pPr>
        <w:pStyle w:val="PL"/>
      </w:pPr>
      <w:r>
        <w:t xml:space="preserve">          type: array</w:t>
      </w:r>
    </w:p>
    <w:p w14:paraId="6731F08A" w14:textId="77777777" w:rsidR="006D4A38" w:rsidRDefault="006D4A38" w:rsidP="006D4A38">
      <w:pPr>
        <w:pStyle w:val="PL"/>
      </w:pPr>
      <w:r>
        <w:t xml:space="preserve">          uniqueItems: true</w:t>
      </w:r>
    </w:p>
    <w:p w14:paraId="01E5DE44" w14:textId="77777777" w:rsidR="006D4A38" w:rsidRDefault="006D4A38" w:rsidP="006D4A38">
      <w:pPr>
        <w:pStyle w:val="PL"/>
      </w:pPr>
      <w:r>
        <w:t xml:space="preserve">          items:</w:t>
      </w:r>
    </w:p>
    <w:p w14:paraId="6A8C7B0B" w14:textId="77777777" w:rsidR="006D4A38" w:rsidRDefault="006D4A38" w:rsidP="006D4A38">
      <w:pPr>
        <w:pStyle w:val="PL"/>
      </w:pPr>
      <w:r>
        <w:t xml:space="preserve">            $ref: '#/components/schemas/QosDataList'</w:t>
      </w:r>
    </w:p>
    <w:p w14:paraId="2A593283" w14:textId="77777777" w:rsidR="006D4A38" w:rsidRDefault="006D4A38" w:rsidP="006D4A38">
      <w:pPr>
        <w:pStyle w:val="PL"/>
      </w:pPr>
      <w:r>
        <w:t xml:space="preserve">        altQosParams:</w:t>
      </w:r>
    </w:p>
    <w:p w14:paraId="3AF38A15" w14:textId="77777777" w:rsidR="006D4A38" w:rsidRDefault="006D4A38" w:rsidP="006D4A38">
      <w:pPr>
        <w:pStyle w:val="PL"/>
      </w:pPr>
      <w:r>
        <w:t xml:space="preserve">          type: array</w:t>
      </w:r>
    </w:p>
    <w:p w14:paraId="2C050DD7" w14:textId="77777777" w:rsidR="006D4A38" w:rsidRDefault="006D4A38" w:rsidP="006D4A38">
      <w:pPr>
        <w:pStyle w:val="PL"/>
      </w:pPr>
      <w:r>
        <w:t xml:space="preserve">          uniqueItems: true</w:t>
      </w:r>
    </w:p>
    <w:p w14:paraId="58F0AC26" w14:textId="77777777" w:rsidR="006D4A38" w:rsidRDefault="006D4A38" w:rsidP="006D4A38">
      <w:pPr>
        <w:pStyle w:val="PL"/>
      </w:pPr>
      <w:r>
        <w:t xml:space="preserve">          items:</w:t>
      </w:r>
    </w:p>
    <w:p w14:paraId="24090CBE" w14:textId="77777777" w:rsidR="006D4A38" w:rsidRDefault="006D4A38" w:rsidP="006D4A38">
      <w:pPr>
        <w:pStyle w:val="PL"/>
      </w:pPr>
      <w:r>
        <w:t xml:space="preserve">            $ref: '#/components/schemas/QosDataList'</w:t>
      </w:r>
    </w:p>
    <w:p w14:paraId="0A3A8DD3" w14:textId="77777777" w:rsidR="006D4A38" w:rsidRDefault="006D4A38" w:rsidP="006D4A38">
      <w:pPr>
        <w:pStyle w:val="PL"/>
      </w:pPr>
      <w:r>
        <w:t xml:space="preserve">        trafficControlData:</w:t>
      </w:r>
    </w:p>
    <w:p w14:paraId="035F7EFE" w14:textId="77777777" w:rsidR="006D4A38" w:rsidRDefault="006D4A38" w:rsidP="006D4A38">
      <w:pPr>
        <w:pStyle w:val="PL"/>
      </w:pPr>
      <w:r>
        <w:t xml:space="preserve">          type: array</w:t>
      </w:r>
    </w:p>
    <w:p w14:paraId="0197979D" w14:textId="77777777" w:rsidR="006D4A38" w:rsidRDefault="006D4A38" w:rsidP="006D4A38">
      <w:pPr>
        <w:pStyle w:val="PL"/>
      </w:pPr>
      <w:r>
        <w:t xml:space="preserve">          uniqueItems: true</w:t>
      </w:r>
    </w:p>
    <w:p w14:paraId="2FA0247F" w14:textId="77777777" w:rsidR="006D4A38" w:rsidRDefault="006D4A38" w:rsidP="006D4A38">
      <w:pPr>
        <w:pStyle w:val="PL"/>
      </w:pPr>
      <w:r>
        <w:t xml:space="preserve">          items:</w:t>
      </w:r>
    </w:p>
    <w:p w14:paraId="2DA4FA66" w14:textId="77777777" w:rsidR="006D4A38" w:rsidRDefault="006D4A38" w:rsidP="006D4A38">
      <w:pPr>
        <w:pStyle w:val="PL"/>
      </w:pPr>
      <w:r>
        <w:t xml:space="preserve">            $ref: '#/components/schemas/TrafficControlDataList'</w:t>
      </w:r>
    </w:p>
    <w:p w14:paraId="2D26ED5D" w14:textId="77777777" w:rsidR="006D4A38" w:rsidRDefault="006D4A38" w:rsidP="006D4A38">
      <w:pPr>
        <w:pStyle w:val="PL"/>
      </w:pPr>
      <w:r>
        <w:t xml:space="preserve">        conditionData:</w:t>
      </w:r>
    </w:p>
    <w:p w14:paraId="496CE3DC" w14:textId="77777777" w:rsidR="006D4A38" w:rsidRDefault="006D4A38" w:rsidP="006D4A38">
      <w:pPr>
        <w:pStyle w:val="PL"/>
      </w:pPr>
      <w:r>
        <w:t xml:space="preserve">            $ref: 'TS29512_Npcf_SMPolicyControl.yaml#/components/schemas/ConditionData'</w:t>
      </w:r>
    </w:p>
    <w:p w14:paraId="716E53A9" w14:textId="77777777" w:rsidR="006D4A38" w:rsidRDefault="006D4A38" w:rsidP="006D4A38">
      <w:pPr>
        <w:pStyle w:val="PL"/>
      </w:pPr>
      <w:r>
        <w:t xml:space="preserve">        tscaiInputDl:</w:t>
      </w:r>
    </w:p>
    <w:p w14:paraId="308C6FBC" w14:textId="77777777" w:rsidR="006D4A38" w:rsidRDefault="006D4A38" w:rsidP="006D4A38">
      <w:pPr>
        <w:pStyle w:val="PL"/>
      </w:pPr>
      <w:r>
        <w:t xml:space="preserve">          $ref: 'TS29514_Npcf_PolicyAuthorization.yaml#/components/schemas/TscaiInputContainer'</w:t>
      </w:r>
    </w:p>
    <w:p w14:paraId="16A74429" w14:textId="77777777" w:rsidR="006D4A38" w:rsidRDefault="006D4A38" w:rsidP="006D4A38">
      <w:pPr>
        <w:pStyle w:val="PL"/>
      </w:pPr>
      <w:r>
        <w:t xml:space="preserve">        tscaiInputUl:</w:t>
      </w:r>
    </w:p>
    <w:p w14:paraId="29EE8999" w14:textId="77777777" w:rsidR="006D4A38" w:rsidRDefault="006D4A38" w:rsidP="006D4A38">
      <w:pPr>
        <w:pStyle w:val="PL"/>
      </w:pPr>
      <w:r>
        <w:t xml:space="preserve">          $ref: 'TS29514_Npcf_PolicyAuthorization.yaml#/components/schemas/TscaiInputContainer'</w:t>
      </w:r>
    </w:p>
    <w:p w14:paraId="3F218EF8" w14:textId="77777777" w:rsidR="006D4A38" w:rsidRDefault="006D4A38" w:rsidP="006D4A38">
      <w:pPr>
        <w:pStyle w:val="PL"/>
      </w:pPr>
      <w:r>
        <w:t xml:space="preserve">        easRedisIndRequired:</w:t>
      </w:r>
    </w:p>
    <w:p w14:paraId="05769883" w14:textId="77777777" w:rsidR="006D4A38" w:rsidRDefault="006D4A38" w:rsidP="006D4A38">
      <w:pPr>
        <w:pStyle w:val="PL"/>
      </w:pPr>
      <w:r>
        <w:t xml:space="preserve">          type: boolean</w:t>
      </w:r>
    </w:p>
    <w:p w14:paraId="31C599F4" w14:textId="77777777" w:rsidR="006D4A38" w:rsidRDefault="006D4A38" w:rsidP="006D4A38">
      <w:pPr>
        <w:pStyle w:val="PL"/>
      </w:pPr>
      <w:r>
        <w:t xml:space="preserve">          default: false</w:t>
      </w:r>
    </w:p>
    <w:p w14:paraId="04B0009C" w14:textId="77777777" w:rsidR="006D4A38" w:rsidRDefault="006D4A38" w:rsidP="006D4A38">
      <w:pPr>
        <w:pStyle w:val="PL"/>
      </w:pPr>
      <w:r>
        <w:t xml:space="preserve">        tscaiTimeDom:</w:t>
      </w:r>
    </w:p>
    <w:p w14:paraId="6F14016A" w14:textId="77777777" w:rsidR="006D4A38" w:rsidRDefault="006D4A38" w:rsidP="006D4A38">
      <w:pPr>
        <w:pStyle w:val="PL"/>
      </w:pPr>
      <w:r>
        <w:t xml:space="preserve">          type: integer</w:t>
      </w:r>
    </w:p>
    <w:p w14:paraId="6D8727CE" w14:textId="77777777" w:rsidR="006D4A38" w:rsidRDefault="006D4A38" w:rsidP="006D4A38">
      <w:pPr>
        <w:pStyle w:val="PL"/>
      </w:pPr>
      <w:r>
        <w:t xml:space="preserve">        batNotificationCapable:</w:t>
      </w:r>
    </w:p>
    <w:p w14:paraId="750F040B" w14:textId="77777777" w:rsidR="006D4A38" w:rsidRDefault="006D4A38" w:rsidP="006D4A38">
      <w:pPr>
        <w:pStyle w:val="PL"/>
      </w:pPr>
      <w:r>
        <w:t xml:space="preserve">          type: boolean</w:t>
      </w:r>
    </w:p>
    <w:p w14:paraId="5C1AFDB9" w14:textId="77777777" w:rsidR="006D4A38" w:rsidRDefault="006D4A38" w:rsidP="006D4A38">
      <w:pPr>
        <w:pStyle w:val="PL"/>
      </w:pPr>
      <w:r>
        <w:t xml:space="preserve">          default: false</w:t>
      </w:r>
    </w:p>
    <w:p w14:paraId="1284996C" w14:textId="77777777" w:rsidR="006D4A38" w:rsidRDefault="006D4A38" w:rsidP="006D4A38">
      <w:pPr>
        <w:pStyle w:val="PL"/>
      </w:pPr>
      <w:r>
        <w:t xml:space="preserve">        uENotifEnabled:</w:t>
      </w:r>
    </w:p>
    <w:p w14:paraId="03FE7757" w14:textId="77777777" w:rsidR="006D4A38" w:rsidRDefault="006D4A38" w:rsidP="006D4A38">
      <w:pPr>
        <w:pStyle w:val="PL"/>
      </w:pPr>
      <w:r>
        <w:t xml:space="preserve">          type: boolean</w:t>
      </w:r>
    </w:p>
    <w:p w14:paraId="5434F36F" w14:textId="77777777" w:rsidR="006D4A38" w:rsidRDefault="006D4A38" w:rsidP="006D4A38">
      <w:pPr>
        <w:pStyle w:val="PL"/>
      </w:pPr>
      <w:r>
        <w:t xml:space="preserve">          default: false</w:t>
      </w:r>
    </w:p>
    <w:p w14:paraId="0E6BD753" w14:textId="77777777" w:rsidR="006D4A38" w:rsidRDefault="006D4A38" w:rsidP="006D4A38">
      <w:pPr>
        <w:pStyle w:val="PL"/>
      </w:pPr>
      <w:r>
        <w:t xml:space="preserve">        packFiltAllPrec:</w:t>
      </w:r>
    </w:p>
    <w:p w14:paraId="5A303124" w14:textId="77777777" w:rsidR="006D4A38" w:rsidRDefault="006D4A38" w:rsidP="006D4A38">
      <w:pPr>
        <w:pStyle w:val="PL"/>
      </w:pPr>
      <w:r>
        <w:t xml:space="preserve">          type: integer</w:t>
      </w:r>
    </w:p>
    <w:p w14:paraId="05DA0F71" w14:textId="77777777" w:rsidR="006D4A38" w:rsidRDefault="006D4A38" w:rsidP="006D4A38">
      <w:pPr>
        <w:pStyle w:val="PL"/>
      </w:pPr>
      <w:r>
        <w:t xml:space="preserve">        nscSupportedFeats:</w:t>
      </w:r>
    </w:p>
    <w:p w14:paraId="198F21F8" w14:textId="77777777" w:rsidR="006D4A38" w:rsidRDefault="006D4A38" w:rsidP="006D4A38">
      <w:pPr>
        <w:pStyle w:val="PL"/>
      </w:pPr>
      <w:r>
        <w:t xml:space="preserve">          type: array</w:t>
      </w:r>
    </w:p>
    <w:p w14:paraId="2316D840" w14:textId="77777777" w:rsidR="006D4A38" w:rsidRDefault="006D4A38" w:rsidP="006D4A38">
      <w:pPr>
        <w:pStyle w:val="PL"/>
      </w:pPr>
      <w:r>
        <w:t xml:space="preserve">          uniqueItems: true</w:t>
      </w:r>
    </w:p>
    <w:p w14:paraId="3E72C8B8" w14:textId="77777777" w:rsidR="006D4A38" w:rsidRDefault="006D4A38" w:rsidP="006D4A38">
      <w:pPr>
        <w:pStyle w:val="PL"/>
      </w:pPr>
      <w:r>
        <w:t xml:space="preserve">          items:</w:t>
      </w:r>
    </w:p>
    <w:p w14:paraId="548B20E5" w14:textId="77777777" w:rsidR="006D4A38" w:rsidRDefault="006D4A38" w:rsidP="006D4A38">
      <w:pPr>
        <w:pStyle w:val="PL"/>
      </w:pPr>
      <w:r>
        <w:t xml:space="preserve">            $ref: '#/components/schemas/ServiceFeatureMap'</w:t>
      </w:r>
    </w:p>
    <w:p w14:paraId="7879DA2A" w14:textId="77777777" w:rsidR="006D4A38" w:rsidRDefault="006D4A38" w:rsidP="006D4A38">
      <w:pPr>
        <w:pStyle w:val="PL"/>
      </w:pPr>
    </w:p>
    <w:p w14:paraId="75B36974" w14:textId="77777777" w:rsidR="006D4A38" w:rsidRDefault="006D4A38" w:rsidP="006D4A38">
      <w:pPr>
        <w:pStyle w:val="PL"/>
      </w:pPr>
      <w:r>
        <w:t xml:space="preserve">    SnssaiInfo:</w:t>
      </w:r>
    </w:p>
    <w:p w14:paraId="7EE16C11" w14:textId="77777777" w:rsidR="006D4A38" w:rsidRDefault="006D4A38" w:rsidP="006D4A38">
      <w:pPr>
        <w:pStyle w:val="PL"/>
      </w:pPr>
      <w:r>
        <w:t xml:space="preserve">      type: object</w:t>
      </w:r>
    </w:p>
    <w:p w14:paraId="28FBBBCB" w14:textId="77777777" w:rsidR="006D4A38" w:rsidRDefault="006D4A38" w:rsidP="006D4A38">
      <w:pPr>
        <w:pStyle w:val="PL"/>
      </w:pPr>
      <w:r>
        <w:t xml:space="preserve">      properties:</w:t>
      </w:r>
    </w:p>
    <w:p w14:paraId="5C6018B6" w14:textId="77777777" w:rsidR="006D4A38" w:rsidRDefault="006D4A38" w:rsidP="006D4A38">
      <w:pPr>
        <w:pStyle w:val="PL"/>
      </w:pPr>
      <w:r>
        <w:t xml:space="preserve">        plmnInfo:</w:t>
      </w:r>
    </w:p>
    <w:p w14:paraId="6DA0E045" w14:textId="77777777" w:rsidR="006D4A38" w:rsidRDefault="006D4A38" w:rsidP="006D4A38">
      <w:pPr>
        <w:pStyle w:val="PL"/>
      </w:pPr>
      <w:r>
        <w:lastRenderedPageBreak/>
        <w:t xml:space="preserve">          $ref: 'TS28541_NrNrm.yaml#/components/schemas/PlmnInfo'</w:t>
      </w:r>
    </w:p>
    <w:p w14:paraId="4FC8B552" w14:textId="77777777" w:rsidR="006D4A38" w:rsidRDefault="006D4A38" w:rsidP="006D4A38">
      <w:pPr>
        <w:pStyle w:val="PL"/>
      </w:pPr>
      <w:r>
        <w:t xml:space="preserve">        administrativeState:</w:t>
      </w:r>
    </w:p>
    <w:p w14:paraId="61E0E72D" w14:textId="77777777" w:rsidR="006D4A38" w:rsidRDefault="006D4A38" w:rsidP="006D4A38">
      <w:pPr>
        <w:pStyle w:val="PL"/>
      </w:pPr>
      <w:r>
        <w:t xml:space="preserve">          $ref: 'TS28623_ComDefs.yaml#/components/schemas/AdministrativeState'</w:t>
      </w:r>
    </w:p>
    <w:p w14:paraId="0C1181C4" w14:textId="77777777" w:rsidR="006D4A38" w:rsidRDefault="006D4A38" w:rsidP="006D4A38">
      <w:pPr>
        <w:pStyle w:val="PL"/>
      </w:pPr>
    </w:p>
    <w:p w14:paraId="16ABFC92" w14:textId="77777777" w:rsidR="006D4A38" w:rsidRDefault="006D4A38" w:rsidP="006D4A38">
      <w:pPr>
        <w:pStyle w:val="PL"/>
      </w:pPr>
      <w:r>
        <w:t xml:space="preserve">    NsacfInfoSnssai:</w:t>
      </w:r>
    </w:p>
    <w:p w14:paraId="5F0521A3" w14:textId="77777777" w:rsidR="006D4A38" w:rsidRDefault="006D4A38" w:rsidP="006D4A38">
      <w:pPr>
        <w:pStyle w:val="PL"/>
      </w:pPr>
      <w:r>
        <w:t xml:space="preserve">      type: object</w:t>
      </w:r>
    </w:p>
    <w:p w14:paraId="62E857AF" w14:textId="77777777" w:rsidR="006D4A38" w:rsidRDefault="006D4A38" w:rsidP="006D4A38">
      <w:pPr>
        <w:pStyle w:val="PL"/>
      </w:pPr>
      <w:r>
        <w:t xml:space="preserve">      properties:</w:t>
      </w:r>
    </w:p>
    <w:p w14:paraId="0678BCE1" w14:textId="77777777" w:rsidR="006D4A38" w:rsidRDefault="006D4A38" w:rsidP="006D4A38">
      <w:pPr>
        <w:pStyle w:val="PL"/>
      </w:pPr>
      <w:r>
        <w:t xml:space="preserve">        SnssaiInfo:</w:t>
      </w:r>
    </w:p>
    <w:p w14:paraId="60F2B138" w14:textId="77777777" w:rsidR="006D4A38" w:rsidRDefault="006D4A38" w:rsidP="006D4A38">
      <w:pPr>
        <w:pStyle w:val="PL"/>
      </w:pPr>
      <w:r>
        <w:t xml:space="preserve">          $ref: '#/components/schemas/SnssaiInfo'</w:t>
      </w:r>
    </w:p>
    <w:p w14:paraId="598594FF" w14:textId="77777777" w:rsidR="006D4A38" w:rsidRDefault="006D4A38" w:rsidP="006D4A38">
      <w:pPr>
        <w:pStyle w:val="PL"/>
      </w:pPr>
      <w:r>
        <w:t xml:space="preserve">        isSubjectToNsac:</w:t>
      </w:r>
    </w:p>
    <w:p w14:paraId="74B1EACD" w14:textId="77777777" w:rsidR="006D4A38" w:rsidRDefault="006D4A38" w:rsidP="006D4A38">
      <w:pPr>
        <w:pStyle w:val="PL"/>
      </w:pPr>
      <w:r>
        <w:t xml:space="preserve">          type: boolean</w:t>
      </w:r>
    </w:p>
    <w:p w14:paraId="6889B773" w14:textId="77777777" w:rsidR="006D4A38" w:rsidRDefault="006D4A38" w:rsidP="006D4A38">
      <w:pPr>
        <w:pStyle w:val="PL"/>
      </w:pPr>
      <w:r>
        <w:t xml:space="preserve">          default: false</w:t>
      </w:r>
    </w:p>
    <w:p w14:paraId="064FB616" w14:textId="77777777" w:rsidR="006D4A38" w:rsidRDefault="006D4A38" w:rsidP="006D4A38">
      <w:pPr>
        <w:pStyle w:val="PL"/>
      </w:pPr>
      <w:r>
        <w:t xml:space="preserve">        maxNumberofUEs:</w:t>
      </w:r>
    </w:p>
    <w:p w14:paraId="3B090E68" w14:textId="77777777" w:rsidR="006D4A38" w:rsidRDefault="006D4A38" w:rsidP="006D4A38">
      <w:pPr>
        <w:pStyle w:val="PL"/>
      </w:pPr>
      <w:r>
        <w:t xml:space="preserve">          type: integer</w:t>
      </w:r>
    </w:p>
    <w:p w14:paraId="657A9042" w14:textId="77777777" w:rsidR="006D4A38" w:rsidRDefault="006D4A38" w:rsidP="006D4A38">
      <w:pPr>
        <w:pStyle w:val="PL"/>
      </w:pPr>
      <w:r>
        <w:t xml:space="preserve">        eACMode:</w:t>
      </w:r>
    </w:p>
    <w:p w14:paraId="29FD2412" w14:textId="77777777" w:rsidR="006D4A38" w:rsidRDefault="006D4A38" w:rsidP="006D4A38">
      <w:pPr>
        <w:pStyle w:val="PL"/>
      </w:pPr>
      <w:r>
        <w:t xml:space="preserve">          type: string</w:t>
      </w:r>
    </w:p>
    <w:p w14:paraId="6F5D962F" w14:textId="77777777" w:rsidR="006D4A38" w:rsidRDefault="006D4A38" w:rsidP="006D4A38">
      <w:pPr>
        <w:pStyle w:val="PL"/>
      </w:pPr>
      <w:r>
        <w:t xml:space="preserve">          readOnly: true</w:t>
      </w:r>
    </w:p>
    <w:p w14:paraId="74578C7F" w14:textId="77777777" w:rsidR="006D4A38" w:rsidRDefault="006D4A38" w:rsidP="006D4A38">
      <w:pPr>
        <w:pStyle w:val="PL"/>
      </w:pPr>
      <w:r>
        <w:t xml:space="preserve">          enum:</w:t>
      </w:r>
    </w:p>
    <w:p w14:paraId="5DB5D50D" w14:textId="77777777" w:rsidR="006D4A38" w:rsidRDefault="006D4A38" w:rsidP="006D4A38">
      <w:pPr>
        <w:pStyle w:val="PL"/>
      </w:pPr>
      <w:r>
        <w:t xml:space="preserve">            - INACTIVE</w:t>
      </w:r>
    </w:p>
    <w:p w14:paraId="23BB49BD" w14:textId="77777777" w:rsidR="006D4A38" w:rsidRDefault="006D4A38" w:rsidP="006D4A38">
      <w:pPr>
        <w:pStyle w:val="PL"/>
      </w:pPr>
      <w:r>
        <w:t xml:space="preserve">            - ACTIVE</w:t>
      </w:r>
    </w:p>
    <w:p w14:paraId="63088E5B" w14:textId="77777777" w:rsidR="006D4A38" w:rsidRDefault="006D4A38" w:rsidP="006D4A38">
      <w:pPr>
        <w:pStyle w:val="PL"/>
      </w:pPr>
      <w:r>
        <w:t xml:space="preserve">          default: INACTIVE</w:t>
      </w:r>
    </w:p>
    <w:p w14:paraId="5A4A29D3" w14:textId="77777777" w:rsidR="006D4A38" w:rsidRDefault="006D4A38" w:rsidP="006D4A38">
      <w:pPr>
        <w:pStyle w:val="PL"/>
      </w:pPr>
      <w:r>
        <w:t xml:space="preserve">        activeEacThreshold:</w:t>
      </w:r>
    </w:p>
    <w:p w14:paraId="6A336BA7" w14:textId="77777777" w:rsidR="006D4A38" w:rsidRDefault="006D4A38" w:rsidP="006D4A38">
      <w:pPr>
        <w:pStyle w:val="PL"/>
      </w:pPr>
      <w:r>
        <w:t xml:space="preserve">          type: integer</w:t>
      </w:r>
    </w:p>
    <w:p w14:paraId="51B5C400" w14:textId="77777777" w:rsidR="006D4A38" w:rsidRDefault="006D4A38" w:rsidP="006D4A38">
      <w:pPr>
        <w:pStyle w:val="PL"/>
      </w:pPr>
      <w:r>
        <w:t xml:space="preserve">          default: 0</w:t>
      </w:r>
    </w:p>
    <w:p w14:paraId="452D2824" w14:textId="77777777" w:rsidR="006D4A38" w:rsidRDefault="006D4A38" w:rsidP="006D4A38">
      <w:pPr>
        <w:pStyle w:val="PL"/>
      </w:pPr>
      <w:r>
        <w:t xml:space="preserve">        deactiveEacThreshold:</w:t>
      </w:r>
    </w:p>
    <w:p w14:paraId="7069B562" w14:textId="77777777" w:rsidR="006D4A38" w:rsidRDefault="006D4A38" w:rsidP="006D4A38">
      <w:pPr>
        <w:pStyle w:val="PL"/>
      </w:pPr>
      <w:r>
        <w:t xml:space="preserve">          type: integer</w:t>
      </w:r>
    </w:p>
    <w:p w14:paraId="2260554F" w14:textId="77777777" w:rsidR="006D4A38" w:rsidRDefault="006D4A38" w:rsidP="006D4A38">
      <w:pPr>
        <w:pStyle w:val="PL"/>
      </w:pPr>
      <w:r>
        <w:t xml:space="preserve">          default: 100</w:t>
      </w:r>
    </w:p>
    <w:p w14:paraId="64B56FF8" w14:textId="77777777" w:rsidR="006D4A38" w:rsidRDefault="006D4A38" w:rsidP="006D4A38">
      <w:pPr>
        <w:pStyle w:val="PL"/>
      </w:pPr>
      <w:r>
        <w:t xml:space="preserve">        numberofUEs:</w:t>
      </w:r>
    </w:p>
    <w:p w14:paraId="1F9566BF" w14:textId="77777777" w:rsidR="006D4A38" w:rsidRDefault="006D4A38" w:rsidP="006D4A38">
      <w:pPr>
        <w:pStyle w:val="PL"/>
      </w:pPr>
      <w:r>
        <w:t xml:space="preserve">          type: integer</w:t>
      </w:r>
    </w:p>
    <w:p w14:paraId="41936535" w14:textId="77777777" w:rsidR="006D4A38" w:rsidRDefault="006D4A38" w:rsidP="006D4A38">
      <w:pPr>
        <w:pStyle w:val="PL"/>
      </w:pPr>
      <w:r>
        <w:t xml:space="preserve">          readOnly: true</w:t>
      </w:r>
    </w:p>
    <w:p w14:paraId="4E9E8875" w14:textId="77777777" w:rsidR="006D4A38" w:rsidRDefault="006D4A38" w:rsidP="006D4A38">
      <w:pPr>
        <w:pStyle w:val="PL"/>
      </w:pPr>
      <w:r>
        <w:t xml:space="preserve">        uEIdList:</w:t>
      </w:r>
    </w:p>
    <w:p w14:paraId="32E5C10E" w14:textId="77777777" w:rsidR="006D4A38" w:rsidRDefault="006D4A38" w:rsidP="006D4A38">
      <w:pPr>
        <w:pStyle w:val="PL"/>
      </w:pPr>
      <w:r>
        <w:t xml:space="preserve">          type: array</w:t>
      </w:r>
    </w:p>
    <w:p w14:paraId="332BF3AE" w14:textId="77777777" w:rsidR="006D4A38" w:rsidRDefault="006D4A38" w:rsidP="006D4A38">
      <w:pPr>
        <w:pStyle w:val="PL"/>
      </w:pPr>
      <w:r>
        <w:t xml:space="preserve">          uniqueItems: true</w:t>
      </w:r>
    </w:p>
    <w:p w14:paraId="38301987" w14:textId="77777777" w:rsidR="006D4A38" w:rsidRDefault="006D4A38" w:rsidP="006D4A38">
      <w:pPr>
        <w:pStyle w:val="PL"/>
      </w:pPr>
      <w:r>
        <w:t xml:space="preserve">          items:</w:t>
      </w:r>
    </w:p>
    <w:p w14:paraId="2850162D" w14:textId="77777777" w:rsidR="006D4A38" w:rsidRDefault="006D4A38" w:rsidP="006D4A38">
      <w:pPr>
        <w:pStyle w:val="PL"/>
      </w:pPr>
      <w:r>
        <w:t xml:space="preserve">            type: string</w:t>
      </w:r>
    </w:p>
    <w:p w14:paraId="236F96CA" w14:textId="77777777" w:rsidR="006D4A38" w:rsidRDefault="006D4A38" w:rsidP="006D4A38">
      <w:pPr>
        <w:pStyle w:val="PL"/>
      </w:pPr>
      <w:r>
        <w:t xml:space="preserve">          readOnly: true  </w:t>
      </w:r>
    </w:p>
    <w:p w14:paraId="0AF88014" w14:textId="77777777" w:rsidR="006D4A38" w:rsidRDefault="006D4A38" w:rsidP="006D4A38">
      <w:pPr>
        <w:pStyle w:val="PL"/>
      </w:pPr>
      <w:r>
        <w:t xml:space="preserve">        maxNumberofPDUSessions:</w:t>
      </w:r>
    </w:p>
    <w:p w14:paraId="7A5637AF" w14:textId="77777777" w:rsidR="006D4A38" w:rsidRDefault="006D4A38" w:rsidP="006D4A38">
      <w:pPr>
        <w:pStyle w:val="PL"/>
      </w:pPr>
      <w:r>
        <w:t xml:space="preserve">          type: integer</w:t>
      </w:r>
    </w:p>
    <w:p w14:paraId="58A32C29" w14:textId="77777777" w:rsidR="006D4A38" w:rsidRDefault="006D4A38" w:rsidP="006D4A38">
      <w:pPr>
        <w:pStyle w:val="PL"/>
      </w:pPr>
      <w:r>
        <w:t xml:space="preserve">     </w:t>
      </w:r>
    </w:p>
    <w:p w14:paraId="06E1F6D7" w14:textId="77777777" w:rsidR="006D4A38" w:rsidRDefault="006D4A38" w:rsidP="006D4A38">
      <w:pPr>
        <w:pStyle w:val="PL"/>
      </w:pPr>
      <w:r>
        <w:t xml:space="preserve">    NRTACRange:</w:t>
      </w:r>
    </w:p>
    <w:p w14:paraId="25C756B2" w14:textId="77777777" w:rsidR="006D4A38" w:rsidRDefault="006D4A38" w:rsidP="006D4A38">
      <w:pPr>
        <w:pStyle w:val="PL"/>
      </w:pPr>
      <w:r>
        <w:t xml:space="preserve">      type: object</w:t>
      </w:r>
    </w:p>
    <w:p w14:paraId="6B55B42B" w14:textId="77777777" w:rsidR="006D4A38" w:rsidRDefault="006D4A38" w:rsidP="006D4A38">
      <w:pPr>
        <w:pStyle w:val="PL"/>
      </w:pPr>
      <w:r>
        <w:t xml:space="preserve">      properties:</w:t>
      </w:r>
    </w:p>
    <w:p w14:paraId="51EDB6BA" w14:textId="77777777" w:rsidR="006D4A38" w:rsidRDefault="006D4A38" w:rsidP="006D4A38">
      <w:pPr>
        <w:pStyle w:val="PL"/>
      </w:pPr>
      <w:r>
        <w:t xml:space="preserve">        nRTACstart:</w:t>
      </w:r>
    </w:p>
    <w:p w14:paraId="2787E6FF" w14:textId="77777777" w:rsidR="006D4A38" w:rsidRDefault="006D4A38" w:rsidP="006D4A38">
      <w:pPr>
        <w:pStyle w:val="PL"/>
      </w:pPr>
      <w:r>
        <w:t xml:space="preserve">          type: string</w:t>
      </w:r>
    </w:p>
    <w:p w14:paraId="23B58DEB" w14:textId="77777777" w:rsidR="006D4A38" w:rsidRDefault="006D4A38" w:rsidP="006D4A38">
      <w:pPr>
        <w:pStyle w:val="PL"/>
      </w:pPr>
      <w:r>
        <w:t xml:space="preserve">        nRTACend:</w:t>
      </w:r>
    </w:p>
    <w:p w14:paraId="07123C94" w14:textId="77777777" w:rsidR="006D4A38" w:rsidRDefault="006D4A38" w:rsidP="006D4A38">
      <w:pPr>
        <w:pStyle w:val="PL"/>
      </w:pPr>
      <w:r>
        <w:t xml:space="preserve">          type: string</w:t>
      </w:r>
    </w:p>
    <w:p w14:paraId="61AAA2D3" w14:textId="77777777" w:rsidR="006D4A38" w:rsidRDefault="006D4A38" w:rsidP="006D4A38">
      <w:pPr>
        <w:pStyle w:val="PL"/>
      </w:pPr>
      <w:r>
        <w:t xml:space="preserve">        nRTACpattern:</w:t>
      </w:r>
    </w:p>
    <w:p w14:paraId="6A35672B" w14:textId="77777777" w:rsidR="006D4A38" w:rsidRDefault="006D4A38" w:rsidP="006D4A38">
      <w:pPr>
        <w:pStyle w:val="PL"/>
      </w:pPr>
      <w:r>
        <w:t xml:space="preserve">          type: string</w:t>
      </w:r>
    </w:p>
    <w:p w14:paraId="1DC3D9C1" w14:textId="77777777" w:rsidR="006D4A38" w:rsidRDefault="006D4A38" w:rsidP="006D4A38">
      <w:pPr>
        <w:pStyle w:val="PL"/>
      </w:pPr>
      <w:r>
        <w:t xml:space="preserve">          </w:t>
      </w:r>
    </w:p>
    <w:p w14:paraId="7D8581A0" w14:textId="77777777" w:rsidR="006D4A38" w:rsidRDefault="006D4A38" w:rsidP="006D4A38">
      <w:pPr>
        <w:pStyle w:val="PL"/>
      </w:pPr>
      <w:r>
        <w:t xml:space="preserve">    TaiRange:</w:t>
      </w:r>
    </w:p>
    <w:p w14:paraId="05CAC007" w14:textId="77777777" w:rsidR="006D4A38" w:rsidRDefault="006D4A38" w:rsidP="006D4A38">
      <w:pPr>
        <w:pStyle w:val="PL"/>
      </w:pPr>
      <w:r>
        <w:t xml:space="preserve">      type: object</w:t>
      </w:r>
    </w:p>
    <w:p w14:paraId="4E358B68" w14:textId="77777777" w:rsidR="006D4A38" w:rsidRDefault="006D4A38" w:rsidP="006D4A38">
      <w:pPr>
        <w:pStyle w:val="PL"/>
      </w:pPr>
      <w:r>
        <w:t xml:space="preserve">      properties:</w:t>
      </w:r>
    </w:p>
    <w:p w14:paraId="7731FDD4" w14:textId="77777777" w:rsidR="006D4A38" w:rsidRDefault="006D4A38" w:rsidP="006D4A38">
      <w:pPr>
        <w:pStyle w:val="PL"/>
      </w:pPr>
      <w:r>
        <w:t xml:space="preserve">        plmnId:</w:t>
      </w:r>
    </w:p>
    <w:p w14:paraId="53E3A12E" w14:textId="77777777" w:rsidR="006D4A38" w:rsidRDefault="006D4A38" w:rsidP="006D4A38">
      <w:pPr>
        <w:pStyle w:val="PL"/>
      </w:pPr>
      <w:r>
        <w:t xml:space="preserve">          $ref: 'TS28623_ComDefs.yaml#/components/schemas/PlmnId'</w:t>
      </w:r>
    </w:p>
    <w:p w14:paraId="5EAB4297" w14:textId="77777777" w:rsidR="006D4A38" w:rsidRDefault="006D4A38" w:rsidP="006D4A38">
      <w:pPr>
        <w:pStyle w:val="PL"/>
      </w:pPr>
      <w:r>
        <w:t xml:space="preserve">        nRTACRangelist:</w:t>
      </w:r>
    </w:p>
    <w:p w14:paraId="6B2695BC" w14:textId="77777777" w:rsidR="006D4A38" w:rsidRDefault="006D4A38" w:rsidP="006D4A38">
      <w:pPr>
        <w:pStyle w:val="PL"/>
      </w:pPr>
      <w:r>
        <w:t xml:space="preserve">          type: array</w:t>
      </w:r>
    </w:p>
    <w:p w14:paraId="424B494E" w14:textId="77777777" w:rsidR="006D4A38" w:rsidRDefault="006D4A38" w:rsidP="006D4A38">
      <w:pPr>
        <w:pStyle w:val="PL"/>
      </w:pPr>
      <w:r>
        <w:t xml:space="preserve">          uniqueItems: true</w:t>
      </w:r>
    </w:p>
    <w:p w14:paraId="5D48007D" w14:textId="77777777" w:rsidR="006D4A38" w:rsidRDefault="006D4A38" w:rsidP="006D4A38">
      <w:pPr>
        <w:pStyle w:val="PL"/>
      </w:pPr>
      <w:r>
        <w:t xml:space="preserve">          items:</w:t>
      </w:r>
    </w:p>
    <w:p w14:paraId="2E479C5E" w14:textId="77777777" w:rsidR="006D4A38" w:rsidRDefault="006D4A38" w:rsidP="006D4A38">
      <w:pPr>
        <w:pStyle w:val="PL"/>
      </w:pPr>
      <w:r>
        <w:t xml:space="preserve">            $ref: '#/components/schemas/NRTACRange'</w:t>
      </w:r>
    </w:p>
    <w:p w14:paraId="0C469DA4" w14:textId="77777777" w:rsidR="006D4A38" w:rsidRDefault="006D4A38" w:rsidP="006D4A38">
      <w:pPr>
        <w:pStyle w:val="PL"/>
      </w:pPr>
      <w:r>
        <w:t xml:space="preserve">          minItems: 1</w:t>
      </w:r>
    </w:p>
    <w:p w14:paraId="0C1A47BE" w14:textId="77777777" w:rsidR="006D4A38" w:rsidRDefault="006D4A38" w:rsidP="006D4A38">
      <w:pPr>
        <w:pStyle w:val="PL"/>
      </w:pPr>
    </w:p>
    <w:p w14:paraId="673EE91C" w14:textId="77777777" w:rsidR="006D4A38" w:rsidRDefault="006D4A38" w:rsidP="006D4A38">
      <w:pPr>
        <w:pStyle w:val="PL"/>
      </w:pPr>
      <w:r>
        <w:t xml:space="preserve">    GUAMInfo:</w:t>
      </w:r>
    </w:p>
    <w:p w14:paraId="7381D400" w14:textId="77777777" w:rsidR="006D4A38" w:rsidRDefault="006D4A38" w:rsidP="006D4A38">
      <w:pPr>
        <w:pStyle w:val="PL"/>
      </w:pPr>
      <w:r>
        <w:t xml:space="preserve">      type: object</w:t>
      </w:r>
    </w:p>
    <w:p w14:paraId="56AEF55E" w14:textId="77777777" w:rsidR="006D4A38" w:rsidRDefault="006D4A38" w:rsidP="006D4A38">
      <w:pPr>
        <w:pStyle w:val="PL"/>
      </w:pPr>
      <w:r>
        <w:t xml:space="preserve">      properties:</w:t>
      </w:r>
    </w:p>
    <w:p w14:paraId="1107EA3F" w14:textId="77777777" w:rsidR="006D4A38" w:rsidRDefault="006D4A38" w:rsidP="006D4A38">
      <w:pPr>
        <w:pStyle w:val="PL"/>
      </w:pPr>
      <w:r>
        <w:t xml:space="preserve">          pLMNId: </w:t>
      </w:r>
    </w:p>
    <w:p w14:paraId="77B23738" w14:textId="77777777" w:rsidR="006D4A38" w:rsidRDefault="006D4A38" w:rsidP="006D4A38">
      <w:pPr>
        <w:pStyle w:val="PL"/>
      </w:pPr>
      <w:r>
        <w:t xml:space="preserve">            $ref: 'TS28623_ComDefs.yaml#/components/schemas/PlmnId'</w:t>
      </w:r>
    </w:p>
    <w:p w14:paraId="0AFD525D" w14:textId="77777777" w:rsidR="006D4A38" w:rsidRDefault="006D4A38" w:rsidP="006D4A38">
      <w:pPr>
        <w:pStyle w:val="PL"/>
      </w:pPr>
      <w:r>
        <w:t xml:space="preserve">          aMFIdentifier:</w:t>
      </w:r>
    </w:p>
    <w:p w14:paraId="334D665E" w14:textId="77777777" w:rsidR="006D4A38" w:rsidRDefault="006D4A38" w:rsidP="006D4A38">
      <w:pPr>
        <w:pStyle w:val="PL"/>
      </w:pPr>
      <w:r>
        <w:t xml:space="preserve">            type: integer   </w:t>
      </w:r>
    </w:p>
    <w:p w14:paraId="3B5D00E9" w14:textId="77777777" w:rsidR="006D4A38" w:rsidRDefault="006D4A38" w:rsidP="006D4A38">
      <w:pPr>
        <w:pStyle w:val="PL"/>
      </w:pPr>
      <w:r>
        <w:t xml:space="preserve">       </w:t>
      </w:r>
    </w:p>
    <w:p w14:paraId="79F8BF89" w14:textId="77777777" w:rsidR="006D4A38" w:rsidRDefault="006D4A38" w:rsidP="006D4A38">
      <w:pPr>
        <w:pStyle w:val="PL"/>
      </w:pPr>
      <w:r>
        <w:t xml:space="preserve">    SupportedBMOList:</w:t>
      </w:r>
    </w:p>
    <w:p w14:paraId="56D8E341" w14:textId="77777777" w:rsidR="006D4A38" w:rsidRDefault="006D4A38" w:rsidP="006D4A38">
      <w:pPr>
        <w:pStyle w:val="PL"/>
      </w:pPr>
      <w:r>
        <w:t xml:space="preserve">      type: array</w:t>
      </w:r>
    </w:p>
    <w:p w14:paraId="59931173" w14:textId="77777777" w:rsidR="006D4A38" w:rsidRDefault="006D4A38" w:rsidP="006D4A38">
      <w:pPr>
        <w:pStyle w:val="PL"/>
      </w:pPr>
      <w:r>
        <w:t xml:space="preserve">      uniqueItems: true</w:t>
      </w:r>
    </w:p>
    <w:p w14:paraId="7A1144A3" w14:textId="77777777" w:rsidR="006D4A38" w:rsidRDefault="006D4A38" w:rsidP="006D4A38">
      <w:pPr>
        <w:pStyle w:val="PL"/>
      </w:pPr>
      <w:r>
        <w:t xml:space="preserve">      items:</w:t>
      </w:r>
    </w:p>
    <w:p w14:paraId="03831595" w14:textId="77777777" w:rsidR="006D4A38" w:rsidRDefault="006D4A38" w:rsidP="006D4A38">
      <w:pPr>
        <w:pStyle w:val="PL"/>
      </w:pPr>
      <w:r>
        <w:t xml:space="preserve">        type: string</w:t>
      </w:r>
    </w:p>
    <w:p w14:paraId="56DFAC0D" w14:textId="77777777" w:rsidR="006D4A38" w:rsidRDefault="006D4A38" w:rsidP="006D4A38">
      <w:pPr>
        <w:pStyle w:val="PL"/>
      </w:pPr>
      <w:r>
        <w:t xml:space="preserve">    </w:t>
      </w:r>
    </w:p>
    <w:p w14:paraId="5DD84E08" w14:textId="77777777" w:rsidR="006D4A38" w:rsidRDefault="006D4A38" w:rsidP="006D4A38">
      <w:pPr>
        <w:pStyle w:val="PL"/>
      </w:pPr>
      <w:r>
        <w:t xml:space="preserve">    ECSAddrConfigInfo:</w:t>
      </w:r>
    </w:p>
    <w:p w14:paraId="4E36648B" w14:textId="77777777" w:rsidR="006D4A38" w:rsidRDefault="006D4A38" w:rsidP="006D4A38">
      <w:pPr>
        <w:pStyle w:val="PL"/>
      </w:pPr>
      <w:r>
        <w:t xml:space="preserve">      type: array</w:t>
      </w:r>
    </w:p>
    <w:p w14:paraId="17BC07F5" w14:textId="77777777" w:rsidR="006D4A38" w:rsidRDefault="006D4A38" w:rsidP="006D4A38">
      <w:pPr>
        <w:pStyle w:val="PL"/>
      </w:pPr>
      <w:r>
        <w:t xml:space="preserve">      uniqueItems: true</w:t>
      </w:r>
    </w:p>
    <w:p w14:paraId="238A0537" w14:textId="77777777" w:rsidR="006D4A38" w:rsidRDefault="006D4A38" w:rsidP="006D4A38">
      <w:pPr>
        <w:pStyle w:val="PL"/>
      </w:pPr>
      <w:r>
        <w:lastRenderedPageBreak/>
        <w:t xml:space="preserve">      items:</w:t>
      </w:r>
    </w:p>
    <w:p w14:paraId="00F6E634" w14:textId="77777777" w:rsidR="006D4A38" w:rsidRDefault="006D4A38" w:rsidP="006D4A38">
      <w:pPr>
        <w:pStyle w:val="PL"/>
      </w:pPr>
      <w:r>
        <w:t xml:space="preserve">        type: string</w:t>
      </w:r>
    </w:p>
    <w:p w14:paraId="1AE9F67D" w14:textId="77777777" w:rsidR="006D4A38" w:rsidRDefault="006D4A38" w:rsidP="006D4A38">
      <w:pPr>
        <w:pStyle w:val="PL"/>
      </w:pPr>
      <w:r>
        <w:t xml:space="preserve">      minItems: 1</w:t>
      </w:r>
    </w:p>
    <w:p w14:paraId="1CA1E996" w14:textId="77777777" w:rsidR="006D4A38" w:rsidRDefault="006D4A38" w:rsidP="006D4A38">
      <w:pPr>
        <w:pStyle w:val="PL"/>
      </w:pPr>
      <w:r>
        <w:t xml:space="preserve">    DnnSmfInfoItem:</w:t>
      </w:r>
    </w:p>
    <w:p w14:paraId="0A8AEC1C" w14:textId="77777777" w:rsidR="006D4A38" w:rsidRDefault="006D4A38" w:rsidP="006D4A38">
      <w:pPr>
        <w:pStyle w:val="PL"/>
      </w:pPr>
      <w:r>
        <w:t xml:space="preserve">      type: object</w:t>
      </w:r>
    </w:p>
    <w:p w14:paraId="0E90AA61" w14:textId="77777777" w:rsidR="006D4A38" w:rsidRDefault="006D4A38" w:rsidP="006D4A38">
      <w:pPr>
        <w:pStyle w:val="PL"/>
      </w:pPr>
      <w:r>
        <w:t xml:space="preserve">      properties:</w:t>
      </w:r>
    </w:p>
    <w:p w14:paraId="5EE50FE9" w14:textId="77777777" w:rsidR="006D4A38" w:rsidRDefault="006D4A38" w:rsidP="006D4A38">
      <w:pPr>
        <w:pStyle w:val="PL"/>
      </w:pPr>
      <w:r>
        <w:t xml:space="preserve">        dnn:</w:t>
      </w:r>
    </w:p>
    <w:p w14:paraId="14A0367A" w14:textId="77777777" w:rsidR="006D4A38" w:rsidRDefault="006D4A38" w:rsidP="006D4A38">
      <w:pPr>
        <w:pStyle w:val="PL"/>
      </w:pPr>
      <w:r>
        <w:t xml:space="preserve">          type: string</w:t>
      </w:r>
    </w:p>
    <w:p w14:paraId="6156936D" w14:textId="77777777" w:rsidR="006D4A38" w:rsidRDefault="006D4A38" w:rsidP="006D4A38">
      <w:pPr>
        <w:pStyle w:val="PL"/>
      </w:pPr>
      <w:r>
        <w:t xml:space="preserve">        dnaiList:</w:t>
      </w:r>
    </w:p>
    <w:p w14:paraId="5162A3C6" w14:textId="77777777" w:rsidR="006D4A38" w:rsidRDefault="006D4A38" w:rsidP="006D4A38">
      <w:pPr>
        <w:pStyle w:val="PL"/>
      </w:pPr>
      <w:r>
        <w:t xml:space="preserve">          type: array</w:t>
      </w:r>
    </w:p>
    <w:p w14:paraId="5031C157" w14:textId="77777777" w:rsidR="006D4A38" w:rsidRDefault="006D4A38" w:rsidP="006D4A38">
      <w:pPr>
        <w:pStyle w:val="PL"/>
      </w:pPr>
      <w:r>
        <w:t xml:space="preserve">          uniqueItems: true</w:t>
      </w:r>
    </w:p>
    <w:p w14:paraId="1FD2FB5A" w14:textId="77777777" w:rsidR="006D4A38" w:rsidRDefault="006D4A38" w:rsidP="006D4A38">
      <w:pPr>
        <w:pStyle w:val="PL"/>
      </w:pPr>
      <w:r>
        <w:t xml:space="preserve">          items:</w:t>
      </w:r>
    </w:p>
    <w:p w14:paraId="7C016FE0" w14:textId="77777777" w:rsidR="006D4A38" w:rsidRDefault="006D4A38" w:rsidP="006D4A38">
      <w:pPr>
        <w:pStyle w:val="PL"/>
      </w:pPr>
      <w:r>
        <w:t xml:space="preserve">            $ref: 'TS29571_CommonData.yaml#/components/schemas/Dnai'</w:t>
      </w:r>
    </w:p>
    <w:p w14:paraId="5E2DEFD1" w14:textId="77777777" w:rsidR="006D4A38" w:rsidRDefault="006D4A38" w:rsidP="006D4A38">
      <w:pPr>
        <w:pStyle w:val="PL"/>
      </w:pPr>
      <w:r>
        <w:t xml:space="preserve">          minItems: 1</w:t>
      </w:r>
    </w:p>
    <w:p w14:paraId="2356001E" w14:textId="77777777" w:rsidR="006D4A38" w:rsidRDefault="006D4A38" w:rsidP="006D4A38">
      <w:pPr>
        <w:pStyle w:val="PL"/>
      </w:pPr>
    </w:p>
    <w:p w14:paraId="354F348C" w14:textId="77777777" w:rsidR="006D4A38" w:rsidRDefault="006D4A38" w:rsidP="006D4A38">
      <w:pPr>
        <w:pStyle w:val="PL"/>
      </w:pPr>
      <w:r>
        <w:t xml:space="preserve">    SatelliteId:</w:t>
      </w:r>
    </w:p>
    <w:p w14:paraId="3A9FBACC" w14:textId="77777777" w:rsidR="006D4A38" w:rsidRDefault="006D4A38" w:rsidP="006D4A38">
      <w:pPr>
        <w:pStyle w:val="PL"/>
      </w:pPr>
      <w:r>
        <w:t xml:space="preserve">      type: string</w:t>
      </w:r>
    </w:p>
    <w:p w14:paraId="1CCDF915" w14:textId="77777777" w:rsidR="006D4A38" w:rsidRDefault="006D4A38" w:rsidP="006D4A38">
      <w:pPr>
        <w:pStyle w:val="PL"/>
      </w:pPr>
      <w:r>
        <w:t xml:space="preserve">      pattern: '^[0-9]{5}$'</w:t>
      </w:r>
    </w:p>
    <w:p w14:paraId="24D94D5B" w14:textId="77777777" w:rsidR="006D4A38" w:rsidRDefault="006D4A38" w:rsidP="006D4A38">
      <w:pPr>
        <w:pStyle w:val="PL"/>
      </w:pPr>
    </w:p>
    <w:p w14:paraId="3F7974C6" w14:textId="77777777" w:rsidR="006D4A38" w:rsidRDefault="006D4A38" w:rsidP="006D4A38">
      <w:pPr>
        <w:pStyle w:val="PL"/>
      </w:pPr>
      <w:r>
        <w:t xml:space="preserve">    dnaiSatelliteMapping:</w:t>
      </w:r>
    </w:p>
    <w:p w14:paraId="3181AC2B" w14:textId="77777777" w:rsidR="006D4A38" w:rsidRDefault="006D4A38" w:rsidP="006D4A38">
      <w:pPr>
        <w:pStyle w:val="PL"/>
      </w:pPr>
      <w:r>
        <w:t xml:space="preserve">      type: object</w:t>
      </w:r>
    </w:p>
    <w:p w14:paraId="56B6B819" w14:textId="77777777" w:rsidR="006D4A38" w:rsidRDefault="006D4A38" w:rsidP="006D4A38">
      <w:pPr>
        <w:pStyle w:val="PL"/>
      </w:pPr>
      <w:r>
        <w:t xml:space="preserve">      properties:</w:t>
      </w:r>
    </w:p>
    <w:p w14:paraId="3AC1860D" w14:textId="77777777" w:rsidR="006D4A38" w:rsidRDefault="006D4A38" w:rsidP="006D4A38">
      <w:pPr>
        <w:pStyle w:val="PL"/>
      </w:pPr>
      <w:r>
        <w:t xml:space="preserve">        dnaiList:</w:t>
      </w:r>
    </w:p>
    <w:p w14:paraId="2D407AF0" w14:textId="77777777" w:rsidR="006D4A38" w:rsidRDefault="006D4A38" w:rsidP="006D4A38">
      <w:pPr>
        <w:pStyle w:val="PL"/>
      </w:pPr>
      <w:r>
        <w:t xml:space="preserve">          type: array</w:t>
      </w:r>
    </w:p>
    <w:p w14:paraId="1DB91757" w14:textId="77777777" w:rsidR="006D4A38" w:rsidRDefault="006D4A38" w:rsidP="006D4A38">
      <w:pPr>
        <w:pStyle w:val="PL"/>
      </w:pPr>
      <w:r>
        <w:t xml:space="preserve">          uniqueItems: true</w:t>
      </w:r>
    </w:p>
    <w:p w14:paraId="60C12963" w14:textId="77777777" w:rsidR="006D4A38" w:rsidRDefault="006D4A38" w:rsidP="006D4A38">
      <w:pPr>
        <w:pStyle w:val="PL"/>
      </w:pPr>
      <w:r>
        <w:t xml:space="preserve">          items:</w:t>
      </w:r>
    </w:p>
    <w:p w14:paraId="6D5DB16D" w14:textId="77777777" w:rsidR="006D4A38" w:rsidRDefault="006D4A38" w:rsidP="006D4A38">
      <w:pPr>
        <w:pStyle w:val="PL"/>
      </w:pPr>
      <w:r>
        <w:t xml:space="preserve">            $ref: 'TS29571_CommonData.yaml#/components/schemas/Dnai'</w:t>
      </w:r>
    </w:p>
    <w:p w14:paraId="3E6C831B" w14:textId="77777777" w:rsidR="006D4A38" w:rsidRDefault="006D4A38" w:rsidP="006D4A38">
      <w:pPr>
        <w:pStyle w:val="PL"/>
      </w:pPr>
      <w:r>
        <w:t xml:space="preserve">          minItems: 1</w:t>
      </w:r>
    </w:p>
    <w:p w14:paraId="63EE7AD9" w14:textId="77777777" w:rsidR="006D4A38" w:rsidRDefault="006D4A38" w:rsidP="006D4A38">
      <w:pPr>
        <w:pStyle w:val="PL"/>
      </w:pPr>
      <w:r>
        <w:t xml:space="preserve">        geoSatelliteId:</w:t>
      </w:r>
    </w:p>
    <w:p w14:paraId="4EEBC114" w14:textId="77777777" w:rsidR="006D4A38" w:rsidRDefault="006D4A38" w:rsidP="006D4A38">
      <w:pPr>
        <w:pStyle w:val="PL"/>
      </w:pPr>
      <w:r>
        <w:t xml:space="preserve">          $ref: '#/components/schemas/SatelliteId'</w:t>
      </w:r>
    </w:p>
    <w:p w14:paraId="455B0BD5" w14:textId="77777777" w:rsidR="006D4A38" w:rsidRDefault="006D4A38" w:rsidP="006D4A38">
      <w:pPr>
        <w:pStyle w:val="PL"/>
      </w:pPr>
    </w:p>
    <w:p w14:paraId="50E1D5FA" w14:textId="77777777" w:rsidR="006D4A38" w:rsidRDefault="006D4A38" w:rsidP="006D4A38">
      <w:pPr>
        <w:pStyle w:val="PL"/>
      </w:pPr>
      <w:r>
        <w:t xml:space="preserve">    SnssaiSmfInfoItem:</w:t>
      </w:r>
    </w:p>
    <w:p w14:paraId="02DAAB5F" w14:textId="77777777" w:rsidR="006D4A38" w:rsidRDefault="006D4A38" w:rsidP="006D4A38">
      <w:pPr>
        <w:pStyle w:val="PL"/>
      </w:pPr>
      <w:r>
        <w:t xml:space="preserve">      type: object</w:t>
      </w:r>
    </w:p>
    <w:p w14:paraId="19ECFCEF" w14:textId="77777777" w:rsidR="006D4A38" w:rsidRDefault="006D4A38" w:rsidP="006D4A38">
      <w:pPr>
        <w:pStyle w:val="PL"/>
      </w:pPr>
      <w:r>
        <w:t xml:space="preserve">      properties:</w:t>
      </w:r>
    </w:p>
    <w:p w14:paraId="33B010C1" w14:textId="77777777" w:rsidR="006D4A38" w:rsidRDefault="006D4A38" w:rsidP="006D4A38">
      <w:pPr>
        <w:pStyle w:val="PL"/>
      </w:pPr>
      <w:r>
        <w:t xml:space="preserve">        sNSSAI:</w:t>
      </w:r>
    </w:p>
    <w:p w14:paraId="047F81E0" w14:textId="77777777" w:rsidR="006D4A38" w:rsidRDefault="006D4A38" w:rsidP="006D4A38">
      <w:pPr>
        <w:pStyle w:val="PL"/>
      </w:pPr>
      <w:r>
        <w:t xml:space="preserve">          $ref: 'TS28541_NrNrm.yaml#/components/schemas/Snssai'</w:t>
      </w:r>
    </w:p>
    <w:p w14:paraId="2AA625F9" w14:textId="77777777" w:rsidR="006D4A38" w:rsidRDefault="006D4A38" w:rsidP="006D4A38">
      <w:pPr>
        <w:pStyle w:val="PL"/>
      </w:pPr>
      <w:r>
        <w:t xml:space="preserve">        dnnSmfInfoList:</w:t>
      </w:r>
    </w:p>
    <w:p w14:paraId="430B92C1" w14:textId="77777777" w:rsidR="006D4A38" w:rsidRDefault="006D4A38" w:rsidP="006D4A38">
      <w:pPr>
        <w:pStyle w:val="PL"/>
      </w:pPr>
      <w:r>
        <w:t xml:space="preserve">          type: array</w:t>
      </w:r>
    </w:p>
    <w:p w14:paraId="2E09D307" w14:textId="77777777" w:rsidR="006D4A38" w:rsidRDefault="006D4A38" w:rsidP="006D4A38">
      <w:pPr>
        <w:pStyle w:val="PL"/>
      </w:pPr>
      <w:r>
        <w:t xml:space="preserve">          uniqueItems: true</w:t>
      </w:r>
    </w:p>
    <w:p w14:paraId="49F17003" w14:textId="77777777" w:rsidR="006D4A38" w:rsidRDefault="006D4A38" w:rsidP="006D4A38">
      <w:pPr>
        <w:pStyle w:val="PL"/>
      </w:pPr>
      <w:r>
        <w:t xml:space="preserve">          items:</w:t>
      </w:r>
    </w:p>
    <w:p w14:paraId="4E62ECF8" w14:textId="77777777" w:rsidR="006D4A38" w:rsidRDefault="006D4A38" w:rsidP="006D4A38">
      <w:pPr>
        <w:pStyle w:val="PL"/>
      </w:pPr>
      <w:r>
        <w:t xml:space="preserve">            $ref: '#/components/schemas/DnnSmfInfoItem'</w:t>
      </w:r>
    </w:p>
    <w:p w14:paraId="4429C3AE" w14:textId="77777777" w:rsidR="006D4A38" w:rsidRDefault="006D4A38" w:rsidP="006D4A38">
      <w:pPr>
        <w:pStyle w:val="PL"/>
      </w:pPr>
      <w:r>
        <w:t xml:space="preserve">          minItems: 1</w:t>
      </w:r>
    </w:p>
    <w:p w14:paraId="1144BF08" w14:textId="77777777" w:rsidR="006D4A38" w:rsidRDefault="006D4A38" w:rsidP="006D4A38">
      <w:pPr>
        <w:pStyle w:val="PL"/>
      </w:pPr>
    </w:p>
    <w:p w14:paraId="15616110" w14:textId="77777777" w:rsidR="006D4A38" w:rsidRDefault="006D4A38" w:rsidP="006D4A38">
      <w:pPr>
        <w:pStyle w:val="PL"/>
      </w:pPr>
      <w:r>
        <w:t xml:space="preserve">    5GCNfConnEcmInfoList:</w:t>
      </w:r>
    </w:p>
    <w:p w14:paraId="53D55D68" w14:textId="77777777" w:rsidR="006D4A38" w:rsidRDefault="006D4A38" w:rsidP="006D4A38">
      <w:pPr>
        <w:pStyle w:val="PL"/>
      </w:pPr>
      <w:r>
        <w:t xml:space="preserve">      type: array</w:t>
      </w:r>
    </w:p>
    <w:p w14:paraId="3B6D3A45" w14:textId="77777777" w:rsidR="006D4A38" w:rsidRDefault="006D4A38" w:rsidP="006D4A38">
      <w:pPr>
        <w:pStyle w:val="PL"/>
      </w:pPr>
      <w:r>
        <w:t xml:space="preserve">      uniqueItems: true</w:t>
      </w:r>
    </w:p>
    <w:p w14:paraId="68613A96" w14:textId="77777777" w:rsidR="006D4A38" w:rsidRDefault="006D4A38" w:rsidP="006D4A38">
      <w:pPr>
        <w:pStyle w:val="PL"/>
      </w:pPr>
      <w:r>
        <w:t xml:space="preserve">      items:</w:t>
      </w:r>
    </w:p>
    <w:p w14:paraId="75117E4E" w14:textId="77777777" w:rsidR="006D4A38" w:rsidRDefault="006D4A38" w:rsidP="006D4A38">
      <w:pPr>
        <w:pStyle w:val="PL"/>
      </w:pPr>
      <w:r>
        <w:t xml:space="preserve">        $ref: '#/components/schemas/5GCNfConnEcmInfo'</w:t>
      </w:r>
    </w:p>
    <w:p w14:paraId="3B27732B" w14:textId="77777777" w:rsidR="006D4A38" w:rsidRDefault="006D4A38" w:rsidP="006D4A38">
      <w:pPr>
        <w:pStyle w:val="PL"/>
      </w:pPr>
      <w:r>
        <w:t xml:space="preserve">      minItems: 1</w:t>
      </w:r>
    </w:p>
    <w:p w14:paraId="737A03C5" w14:textId="77777777" w:rsidR="006D4A38" w:rsidRDefault="006D4A38" w:rsidP="006D4A38">
      <w:pPr>
        <w:pStyle w:val="PL"/>
      </w:pPr>
      <w:r>
        <w:t xml:space="preserve">    5GCNfConnEcmInfo:</w:t>
      </w:r>
    </w:p>
    <w:p w14:paraId="2AEFA3E3" w14:textId="77777777" w:rsidR="006D4A38" w:rsidRDefault="006D4A38" w:rsidP="006D4A38">
      <w:pPr>
        <w:pStyle w:val="PL"/>
      </w:pPr>
      <w:r>
        <w:t xml:space="preserve">      type: object</w:t>
      </w:r>
    </w:p>
    <w:p w14:paraId="466F171A" w14:textId="77777777" w:rsidR="006D4A38" w:rsidRDefault="006D4A38" w:rsidP="006D4A38">
      <w:pPr>
        <w:pStyle w:val="PL"/>
      </w:pPr>
      <w:r>
        <w:t xml:space="preserve">      description: 'Store the 5GC NF connection information'</w:t>
      </w:r>
    </w:p>
    <w:p w14:paraId="2ED61FE8" w14:textId="77777777" w:rsidR="006D4A38" w:rsidRDefault="006D4A38" w:rsidP="006D4A38">
      <w:pPr>
        <w:pStyle w:val="PL"/>
      </w:pPr>
      <w:r>
        <w:t xml:space="preserve">      properties:</w:t>
      </w:r>
    </w:p>
    <w:p w14:paraId="6792CA7D" w14:textId="77777777" w:rsidR="006D4A38" w:rsidRDefault="006D4A38" w:rsidP="006D4A38">
      <w:pPr>
        <w:pStyle w:val="PL"/>
      </w:pPr>
      <w:r>
        <w:t xml:space="preserve">        5GCNFType:</w:t>
      </w:r>
    </w:p>
    <w:p w14:paraId="056F1AFE" w14:textId="77777777" w:rsidR="006D4A38" w:rsidRDefault="006D4A38" w:rsidP="006D4A38">
      <w:pPr>
        <w:pStyle w:val="PL"/>
      </w:pPr>
      <w:r>
        <w:t xml:space="preserve">          type: string</w:t>
      </w:r>
    </w:p>
    <w:p w14:paraId="126B463D" w14:textId="77777777" w:rsidR="006D4A38" w:rsidRDefault="006D4A38" w:rsidP="006D4A38">
      <w:pPr>
        <w:pStyle w:val="PL"/>
      </w:pPr>
      <w:r>
        <w:t xml:space="preserve">          readOnly: true</w:t>
      </w:r>
    </w:p>
    <w:p w14:paraId="38723BF9" w14:textId="77777777" w:rsidR="006D4A38" w:rsidRDefault="006D4A38" w:rsidP="006D4A38">
      <w:pPr>
        <w:pStyle w:val="PL"/>
      </w:pPr>
      <w:r>
        <w:t xml:space="preserve">          enum:</w:t>
      </w:r>
    </w:p>
    <w:p w14:paraId="11738093" w14:textId="77777777" w:rsidR="006D4A38" w:rsidRDefault="006D4A38" w:rsidP="006D4A38">
      <w:pPr>
        <w:pStyle w:val="PL"/>
      </w:pPr>
      <w:r>
        <w:t xml:space="preserve">            - PCF</w:t>
      </w:r>
    </w:p>
    <w:p w14:paraId="171834F6" w14:textId="77777777" w:rsidR="006D4A38" w:rsidRDefault="006D4A38" w:rsidP="006D4A38">
      <w:pPr>
        <w:pStyle w:val="PL"/>
      </w:pPr>
      <w:r>
        <w:t xml:space="preserve">            - NEF</w:t>
      </w:r>
    </w:p>
    <w:p w14:paraId="16B485A1" w14:textId="77777777" w:rsidR="006D4A38" w:rsidRDefault="006D4A38" w:rsidP="006D4A38">
      <w:pPr>
        <w:pStyle w:val="PL"/>
      </w:pPr>
      <w:r>
        <w:t xml:space="preserve">            - SCEF</w:t>
      </w:r>
    </w:p>
    <w:p w14:paraId="2677372C" w14:textId="77777777" w:rsidR="006D4A38" w:rsidRDefault="006D4A38" w:rsidP="006D4A38">
      <w:pPr>
        <w:pStyle w:val="PL"/>
      </w:pPr>
      <w:r>
        <w:t xml:space="preserve">        5GCNFIpAddress:</w:t>
      </w:r>
    </w:p>
    <w:p w14:paraId="468C69FA" w14:textId="77777777" w:rsidR="006D4A38" w:rsidRDefault="006D4A38" w:rsidP="006D4A38">
      <w:pPr>
        <w:pStyle w:val="PL"/>
      </w:pPr>
      <w:r>
        <w:t xml:space="preserve">          type: string</w:t>
      </w:r>
    </w:p>
    <w:p w14:paraId="13CA713E" w14:textId="77777777" w:rsidR="006D4A38" w:rsidRDefault="006D4A38" w:rsidP="006D4A38">
      <w:pPr>
        <w:pStyle w:val="PL"/>
      </w:pPr>
      <w:r>
        <w:t xml:space="preserve">          readOnly: true</w:t>
      </w:r>
    </w:p>
    <w:p w14:paraId="58670DB2" w14:textId="77777777" w:rsidR="006D4A38" w:rsidRDefault="006D4A38" w:rsidP="006D4A38">
      <w:pPr>
        <w:pStyle w:val="PL"/>
      </w:pPr>
      <w:r>
        <w:t xml:space="preserve">        5GCNFRef:</w:t>
      </w:r>
    </w:p>
    <w:p w14:paraId="04854C05" w14:textId="77777777" w:rsidR="006D4A38" w:rsidRDefault="006D4A38" w:rsidP="006D4A38">
      <w:pPr>
        <w:pStyle w:val="PL"/>
      </w:pPr>
      <w:r>
        <w:t xml:space="preserve">          $ref: 'TS28623_ComDefs.yaml#/components/schemas/DnRo'</w:t>
      </w:r>
    </w:p>
    <w:p w14:paraId="08C213F1" w14:textId="77777777" w:rsidR="006D4A38" w:rsidRDefault="006D4A38" w:rsidP="006D4A38">
      <w:pPr>
        <w:pStyle w:val="PL"/>
      </w:pPr>
    </w:p>
    <w:p w14:paraId="1883B9E7" w14:textId="77777777" w:rsidR="006D4A38" w:rsidRDefault="006D4A38" w:rsidP="006D4A38">
      <w:pPr>
        <w:pStyle w:val="PL"/>
      </w:pPr>
      <w:r>
        <w:t xml:space="preserve">    UPFConnectionInfo:</w:t>
      </w:r>
    </w:p>
    <w:p w14:paraId="107F92FC" w14:textId="77777777" w:rsidR="006D4A38" w:rsidRDefault="006D4A38" w:rsidP="006D4A38">
      <w:pPr>
        <w:pStyle w:val="PL"/>
      </w:pPr>
      <w:r>
        <w:t xml:space="preserve">      type: object</w:t>
      </w:r>
    </w:p>
    <w:p w14:paraId="09368CA4" w14:textId="77777777" w:rsidR="006D4A38" w:rsidRDefault="006D4A38" w:rsidP="006D4A38">
      <w:pPr>
        <w:pStyle w:val="PL"/>
      </w:pPr>
      <w:r>
        <w:t xml:space="preserve">      properties:</w:t>
      </w:r>
    </w:p>
    <w:p w14:paraId="0CBE20CF" w14:textId="77777777" w:rsidR="006D4A38" w:rsidRDefault="006D4A38" w:rsidP="006D4A38">
      <w:pPr>
        <w:pStyle w:val="PL"/>
      </w:pPr>
      <w:r>
        <w:t xml:space="preserve">        uPFIpAddress:</w:t>
      </w:r>
    </w:p>
    <w:p w14:paraId="74FD65A2" w14:textId="77777777" w:rsidR="006D4A38" w:rsidRDefault="006D4A38" w:rsidP="006D4A38">
      <w:pPr>
        <w:pStyle w:val="PL"/>
      </w:pPr>
      <w:r>
        <w:t xml:space="preserve">          $ref: 'TS28623_ComDefs.yaml#/components/schemas/HostRo'</w:t>
      </w:r>
    </w:p>
    <w:p w14:paraId="38310026" w14:textId="77777777" w:rsidR="006D4A38" w:rsidRDefault="006D4A38" w:rsidP="006D4A38">
      <w:pPr>
        <w:pStyle w:val="PL"/>
      </w:pPr>
      <w:r>
        <w:t xml:space="preserve">        uPFRef:</w:t>
      </w:r>
    </w:p>
    <w:p w14:paraId="4ADF74DD" w14:textId="77777777" w:rsidR="006D4A38" w:rsidRDefault="006D4A38" w:rsidP="006D4A38">
      <w:pPr>
        <w:pStyle w:val="PL"/>
      </w:pPr>
      <w:r>
        <w:t xml:space="preserve">          $ref: 'TS28623_ComDefs.yaml#/components/schemas/DnRo'</w:t>
      </w:r>
    </w:p>
    <w:p w14:paraId="799331ED" w14:textId="77777777" w:rsidR="006D4A38" w:rsidRDefault="006D4A38" w:rsidP="006D4A38">
      <w:pPr>
        <w:pStyle w:val="PL"/>
      </w:pPr>
    </w:p>
    <w:p w14:paraId="1EEF43AA" w14:textId="77777777" w:rsidR="006D4A38" w:rsidRDefault="006D4A38" w:rsidP="006D4A38">
      <w:pPr>
        <w:pStyle w:val="PL"/>
      </w:pPr>
      <w:r>
        <w:t xml:space="preserve">    SnssaiList:</w:t>
      </w:r>
    </w:p>
    <w:p w14:paraId="5C03A041" w14:textId="77777777" w:rsidR="006D4A38" w:rsidRDefault="006D4A38" w:rsidP="006D4A38">
      <w:pPr>
        <w:pStyle w:val="PL"/>
      </w:pPr>
      <w:r>
        <w:t xml:space="preserve">      type: array</w:t>
      </w:r>
    </w:p>
    <w:p w14:paraId="1227D31B" w14:textId="77777777" w:rsidR="006D4A38" w:rsidRDefault="006D4A38" w:rsidP="006D4A38">
      <w:pPr>
        <w:pStyle w:val="PL"/>
      </w:pPr>
      <w:r>
        <w:t xml:space="preserve">      uniqueItems: true</w:t>
      </w:r>
    </w:p>
    <w:p w14:paraId="1CDA5F18" w14:textId="77777777" w:rsidR="006D4A38" w:rsidRDefault="006D4A38" w:rsidP="006D4A38">
      <w:pPr>
        <w:pStyle w:val="PL"/>
      </w:pPr>
      <w:r>
        <w:t xml:space="preserve">      items:</w:t>
      </w:r>
    </w:p>
    <w:p w14:paraId="007EDC9C" w14:textId="77777777" w:rsidR="006D4A38" w:rsidRDefault="006D4A38" w:rsidP="006D4A38">
      <w:pPr>
        <w:pStyle w:val="PL"/>
      </w:pPr>
      <w:r>
        <w:lastRenderedPageBreak/>
        <w:t xml:space="preserve">        $ref: 'TS28541_NrNrm.yaml#/components/schemas/Snssai'</w:t>
      </w:r>
    </w:p>
    <w:p w14:paraId="1DE20BB0" w14:textId="77777777" w:rsidR="006D4A38" w:rsidRDefault="006D4A38" w:rsidP="006D4A38">
      <w:pPr>
        <w:pStyle w:val="PL"/>
      </w:pPr>
      <w:r>
        <w:t xml:space="preserve">    SnpnId:</w:t>
      </w:r>
    </w:p>
    <w:p w14:paraId="03E72F91" w14:textId="77777777" w:rsidR="006D4A38" w:rsidRDefault="006D4A38" w:rsidP="006D4A38">
      <w:pPr>
        <w:pStyle w:val="PL"/>
      </w:pPr>
      <w:r>
        <w:t xml:space="preserve">      type: object</w:t>
      </w:r>
    </w:p>
    <w:p w14:paraId="5718775F" w14:textId="77777777" w:rsidR="006D4A38" w:rsidRDefault="006D4A38" w:rsidP="006D4A38">
      <w:pPr>
        <w:pStyle w:val="PL"/>
      </w:pPr>
      <w:r>
        <w:t xml:space="preserve">      properties:</w:t>
      </w:r>
    </w:p>
    <w:p w14:paraId="60A867B7" w14:textId="77777777" w:rsidR="006D4A38" w:rsidRDefault="006D4A38" w:rsidP="006D4A38">
      <w:pPr>
        <w:pStyle w:val="PL"/>
      </w:pPr>
      <w:r>
        <w:t xml:space="preserve">        mcc:</w:t>
      </w:r>
    </w:p>
    <w:p w14:paraId="379FC4BA" w14:textId="77777777" w:rsidR="006D4A38" w:rsidRDefault="006D4A38" w:rsidP="006D4A38">
      <w:pPr>
        <w:pStyle w:val="PL"/>
      </w:pPr>
      <w:r>
        <w:t xml:space="preserve">          $ref: 'TS28623_ComDefs.yaml#/components/schemas/Mcc'</w:t>
      </w:r>
    </w:p>
    <w:p w14:paraId="074AE6F8" w14:textId="77777777" w:rsidR="006D4A38" w:rsidRDefault="006D4A38" w:rsidP="006D4A38">
      <w:pPr>
        <w:pStyle w:val="PL"/>
      </w:pPr>
      <w:r>
        <w:t xml:space="preserve">        mnc:</w:t>
      </w:r>
    </w:p>
    <w:p w14:paraId="5F8B71F0" w14:textId="77777777" w:rsidR="006D4A38" w:rsidRDefault="006D4A38" w:rsidP="006D4A38">
      <w:pPr>
        <w:pStyle w:val="PL"/>
      </w:pPr>
      <w:r>
        <w:t xml:space="preserve">          $ref: 'TS28623_ComDefs.yaml#/components/schemas/Mnc'</w:t>
      </w:r>
    </w:p>
    <w:p w14:paraId="039EE6B9" w14:textId="77777777" w:rsidR="006D4A38" w:rsidRDefault="006D4A38" w:rsidP="006D4A38">
      <w:pPr>
        <w:pStyle w:val="PL"/>
      </w:pPr>
      <w:r>
        <w:t xml:space="preserve">        nid:</w:t>
      </w:r>
    </w:p>
    <w:p w14:paraId="0205F538" w14:textId="77777777" w:rsidR="006D4A38" w:rsidRDefault="006D4A38" w:rsidP="006D4A38">
      <w:pPr>
        <w:pStyle w:val="PL"/>
      </w:pPr>
      <w:r>
        <w:t xml:space="preserve">          type: string</w:t>
      </w:r>
    </w:p>
    <w:p w14:paraId="399D06B0" w14:textId="77777777" w:rsidR="006D4A38" w:rsidRDefault="006D4A38" w:rsidP="006D4A38">
      <w:pPr>
        <w:pStyle w:val="PL"/>
      </w:pPr>
      <w:r>
        <w:t xml:space="preserve">    TaiList:</w:t>
      </w:r>
    </w:p>
    <w:p w14:paraId="58166142" w14:textId="77777777" w:rsidR="006D4A38" w:rsidRDefault="006D4A38" w:rsidP="006D4A38">
      <w:pPr>
        <w:pStyle w:val="PL"/>
      </w:pPr>
      <w:r>
        <w:t xml:space="preserve">      type: array</w:t>
      </w:r>
    </w:p>
    <w:p w14:paraId="6D9E1137" w14:textId="77777777" w:rsidR="006D4A38" w:rsidRDefault="006D4A38" w:rsidP="006D4A38">
      <w:pPr>
        <w:pStyle w:val="PL"/>
      </w:pPr>
      <w:r>
        <w:t xml:space="preserve">      uniqueItems: true</w:t>
      </w:r>
    </w:p>
    <w:p w14:paraId="64076EED" w14:textId="77777777" w:rsidR="006D4A38" w:rsidRDefault="006D4A38" w:rsidP="006D4A38">
      <w:pPr>
        <w:pStyle w:val="PL"/>
      </w:pPr>
      <w:r>
        <w:t xml:space="preserve">      items:</w:t>
      </w:r>
    </w:p>
    <w:p w14:paraId="0C37755C" w14:textId="77777777" w:rsidR="006D4A38" w:rsidRDefault="006D4A38" w:rsidP="006D4A38">
      <w:pPr>
        <w:pStyle w:val="PL"/>
      </w:pPr>
      <w:r>
        <w:t xml:space="preserve">        $ref: 'TS28623_GenericNrm.yaml#/components/schemas/Tai'        </w:t>
      </w:r>
    </w:p>
    <w:p w14:paraId="469DF62E" w14:textId="77777777" w:rsidR="006D4A38" w:rsidRDefault="006D4A38" w:rsidP="006D4A38">
      <w:pPr>
        <w:pStyle w:val="PL"/>
      </w:pPr>
      <w:r>
        <w:t xml:space="preserve">    SupiRange:</w:t>
      </w:r>
    </w:p>
    <w:p w14:paraId="34FA1F8C" w14:textId="77777777" w:rsidR="006D4A38" w:rsidRDefault="006D4A38" w:rsidP="006D4A38">
      <w:pPr>
        <w:pStyle w:val="PL"/>
      </w:pPr>
      <w:r>
        <w:t xml:space="preserve">      type: object</w:t>
      </w:r>
    </w:p>
    <w:p w14:paraId="7A9919B8" w14:textId="77777777" w:rsidR="006D4A38" w:rsidRDefault="006D4A38" w:rsidP="006D4A38">
      <w:pPr>
        <w:pStyle w:val="PL"/>
      </w:pPr>
      <w:r>
        <w:t xml:space="preserve">      properties:</w:t>
      </w:r>
    </w:p>
    <w:p w14:paraId="5E7C9C35" w14:textId="77777777" w:rsidR="006D4A38" w:rsidRDefault="006D4A38" w:rsidP="006D4A38">
      <w:pPr>
        <w:pStyle w:val="PL"/>
      </w:pPr>
      <w:r>
        <w:t xml:space="preserve">        start:</w:t>
      </w:r>
    </w:p>
    <w:p w14:paraId="6D817A8A" w14:textId="77777777" w:rsidR="006D4A38" w:rsidRDefault="006D4A38" w:rsidP="006D4A38">
      <w:pPr>
        <w:pStyle w:val="PL"/>
      </w:pPr>
      <w:r>
        <w:t xml:space="preserve">          type: string</w:t>
      </w:r>
    </w:p>
    <w:p w14:paraId="1B46DF72" w14:textId="77777777" w:rsidR="006D4A38" w:rsidRDefault="006D4A38" w:rsidP="006D4A38">
      <w:pPr>
        <w:pStyle w:val="PL"/>
      </w:pPr>
      <w:r>
        <w:t xml:space="preserve">        end:</w:t>
      </w:r>
    </w:p>
    <w:p w14:paraId="08F6CDB1" w14:textId="77777777" w:rsidR="006D4A38" w:rsidRDefault="006D4A38" w:rsidP="006D4A38">
      <w:pPr>
        <w:pStyle w:val="PL"/>
      </w:pPr>
      <w:r>
        <w:t xml:space="preserve">          type: string</w:t>
      </w:r>
    </w:p>
    <w:p w14:paraId="7F3DB865" w14:textId="77777777" w:rsidR="006D4A38" w:rsidRDefault="006D4A38" w:rsidP="006D4A38">
      <w:pPr>
        <w:pStyle w:val="PL"/>
      </w:pPr>
      <w:r>
        <w:t xml:space="preserve">        pattern:</w:t>
      </w:r>
    </w:p>
    <w:p w14:paraId="7DD7E443" w14:textId="77777777" w:rsidR="006D4A38" w:rsidRDefault="006D4A38" w:rsidP="006D4A38">
      <w:pPr>
        <w:pStyle w:val="PL"/>
      </w:pPr>
      <w:r>
        <w:t xml:space="preserve">          type: string</w:t>
      </w:r>
    </w:p>
    <w:p w14:paraId="5E5CDBFE" w14:textId="77777777" w:rsidR="006D4A38" w:rsidRDefault="006D4A38" w:rsidP="006D4A38">
      <w:pPr>
        <w:pStyle w:val="PL"/>
      </w:pPr>
      <w:r>
        <w:t xml:space="preserve">    IdentityRange:</w:t>
      </w:r>
    </w:p>
    <w:p w14:paraId="2B7090A4" w14:textId="77777777" w:rsidR="006D4A38" w:rsidRDefault="006D4A38" w:rsidP="006D4A38">
      <w:pPr>
        <w:pStyle w:val="PL"/>
      </w:pPr>
      <w:r>
        <w:t xml:space="preserve">      type: object</w:t>
      </w:r>
    </w:p>
    <w:p w14:paraId="1869B69A" w14:textId="77777777" w:rsidR="006D4A38" w:rsidRDefault="006D4A38" w:rsidP="006D4A38">
      <w:pPr>
        <w:pStyle w:val="PL"/>
      </w:pPr>
      <w:r>
        <w:t xml:space="preserve">      properties:</w:t>
      </w:r>
    </w:p>
    <w:p w14:paraId="2A8EEF50" w14:textId="77777777" w:rsidR="006D4A38" w:rsidRDefault="006D4A38" w:rsidP="006D4A38">
      <w:pPr>
        <w:pStyle w:val="PL"/>
      </w:pPr>
      <w:r>
        <w:t xml:space="preserve">        start:</w:t>
      </w:r>
    </w:p>
    <w:p w14:paraId="487FA0D6" w14:textId="77777777" w:rsidR="006D4A38" w:rsidRDefault="006D4A38" w:rsidP="006D4A38">
      <w:pPr>
        <w:pStyle w:val="PL"/>
      </w:pPr>
      <w:r>
        <w:t xml:space="preserve">          type: string</w:t>
      </w:r>
    </w:p>
    <w:p w14:paraId="634A043D" w14:textId="77777777" w:rsidR="006D4A38" w:rsidRDefault="006D4A38" w:rsidP="006D4A38">
      <w:pPr>
        <w:pStyle w:val="PL"/>
      </w:pPr>
      <w:r>
        <w:t xml:space="preserve">        end:</w:t>
      </w:r>
    </w:p>
    <w:p w14:paraId="2991717A" w14:textId="77777777" w:rsidR="006D4A38" w:rsidRDefault="006D4A38" w:rsidP="006D4A38">
      <w:pPr>
        <w:pStyle w:val="PL"/>
      </w:pPr>
      <w:r>
        <w:t xml:space="preserve">          type: string</w:t>
      </w:r>
    </w:p>
    <w:p w14:paraId="4BBB1C94" w14:textId="77777777" w:rsidR="006D4A38" w:rsidRDefault="006D4A38" w:rsidP="006D4A38">
      <w:pPr>
        <w:pStyle w:val="PL"/>
      </w:pPr>
      <w:r>
        <w:t xml:space="preserve">        pattern:</w:t>
      </w:r>
    </w:p>
    <w:p w14:paraId="644429A3" w14:textId="77777777" w:rsidR="006D4A38" w:rsidRDefault="006D4A38" w:rsidP="006D4A38">
      <w:pPr>
        <w:pStyle w:val="PL"/>
      </w:pPr>
      <w:r>
        <w:t xml:space="preserve">          type: string</w:t>
      </w:r>
    </w:p>
    <w:p w14:paraId="25FE442F" w14:textId="77777777" w:rsidR="006D4A38" w:rsidRDefault="006D4A38" w:rsidP="006D4A38">
      <w:pPr>
        <w:pStyle w:val="PL"/>
      </w:pPr>
      <w:r>
        <w:t xml:space="preserve">    ProseCapability:</w:t>
      </w:r>
    </w:p>
    <w:p w14:paraId="268A7D1E" w14:textId="77777777" w:rsidR="006D4A38" w:rsidRDefault="006D4A38" w:rsidP="006D4A38">
      <w:pPr>
        <w:pStyle w:val="PL"/>
      </w:pPr>
      <w:r>
        <w:t xml:space="preserve">      type: object</w:t>
      </w:r>
    </w:p>
    <w:p w14:paraId="29EEAAA9" w14:textId="77777777" w:rsidR="006D4A38" w:rsidRDefault="006D4A38" w:rsidP="006D4A38">
      <w:pPr>
        <w:pStyle w:val="PL"/>
      </w:pPr>
      <w:r>
        <w:t xml:space="preserve">      properties:</w:t>
      </w:r>
    </w:p>
    <w:p w14:paraId="4415E92A" w14:textId="77777777" w:rsidR="006D4A38" w:rsidRDefault="006D4A38" w:rsidP="006D4A38">
      <w:pPr>
        <w:pStyle w:val="PL"/>
      </w:pPr>
      <w:r>
        <w:t xml:space="preserve">        proseDirectDiscovery:</w:t>
      </w:r>
    </w:p>
    <w:p w14:paraId="179ECCF2" w14:textId="77777777" w:rsidR="006D4A38" w:rsidRDefault="006D4A38" w:rsidP="006D4A38">
      <w:pPr>
        <w:pStyle w:val="PL"/>
      </w:pPr>
      <w:r>
        <w:t xml:space="preserve">          type: boolean</w:t>
      </w:r>
    </w:p>
    <w:p w14:paraId="42292DD7" w14:textId="77777777" w:rsidR="006D4A38" w:rsidRDefault="006D4A38" w:rsidP="006D4A38">
      <w:pPr>
        <w:pStyle w:val="PL"/>
      </w:pPr>
      <w:r>
        <w:t xml:space="preserve">          default: false</w:t>
      </w:r>
    </w:p>
    <w:p w14:paraId="40D06759" w14:textId="77777777" w:rsidR="006D4A38" w:rsidRDefault="006D4A38" w:rsidP="006D4A38">
      <w:pPr>
        <w:pStyle w:val="PL"/>
      </w:pPr>
      <w:r>
        <w:t xml:space="preserve">        proseDirectCommunication:</w:t>
      </w:r>
    </w:p>
    <w:p w14:paraId="16199DCC" w14:textId="77777777" w:rsidR="006D4A38" w:rsidRDefault="006D4A38" w:rsidP="006D4A38">
      <w:pPr>
        <w:pStyle w:val="PL"/>
      </w:pPr>
      <w:r>
        <w:t xml:space="preserve">          type: boolean</w:t>
      </w:r>
    </w:p>
    <w:p w14:paraId="6FC75421" w14:textId="77777777" w:rsidR="006D4A38" w:rsidRDefault="006D4A38" w:rsidP="006D4A38">
      <w:pPr>
        <w:pStyle w:val="PL"/>
      </w:pPr>
      <w:r>
        <w:t xml:space="preserve">          default: false</w:t>
      </w:r>
    </w:p>
    <w:p w14:paraId="4CF35898" w14:textId="77777777" w:rsidR="006D4A38" w:rsidRDefault="006D4A38" w:rsidP="006D4A38">
      <w:pPr>
        <w:pStyle w:val="PL"/>
      </w:pPr>
      <w:r>
        <w:t xml:space="preserve">        proseL2UetoNetworkRelay:</w:t>
      </w:r>
    </w:p>
    <w:p w14:paraId="2E9A9A8F" w14:textId="77777777" w:rsidR="006D4A38" w:rsidRDefault="006D4A38" w:rsidP="006D4A38">
      <w:pPr>
        <w:pStyle w:val="PL"/>
      </w:pPr>
      <w:r>
        <w:t xml:space="preserve">          type: boolean</w:t>
      </w:r>
    </w:p>
    <w:p w14:paraId="7C282388" w14:textId="77777777" w:rsidR="006D4A38" w:rsidRDefault="006D4A38" w:rsidP="006D4A38">
      <w:pPr>
        <w:pStyle w:val="PL"/>
      </w:pPr>
      <w:r>
        <w:t xml:space="preserve">          default: false</w:t>
      </w:r>
    </w:p>
    <w:p w14:paraId="2AE81277" w14:textId="77777777" w:rsidR="006D4A38" w:rsidRDefault="006D4A38" w:rsidP="006D4A38">
      <w:pPr>
        <w:pStyle w:val="PL"/>
      </w:pPr>
      <w:r>
        <w:t xml:space="preserve">        proseL3UetoNetworkRelay:</w:t>
      </w:r>
    </w:p>
    <w:p w14:paraId="24193507" w14:textId="77777777" w:rsidR="006D4A38" w:rsidRDefault="006D4A38" w:rsidP="006D4A38">
      <w:pPr>
        <w:pStyle w:val="PL"/>
      </w:pPr>
      <w:r>
        <w:t xml:space="preserve">          type: boolean</w:t>
      </w:r>
    </w:p>
    <w:p w14:paraId="76140031" w14:textId="77777777" w:rsidR="006D4A38" w:rsidRDefault="006D4A38" w:rsidP="006D4A38">
      <w:pPr>
        <w:pStyle w:val="PL"/>
      </w:pPr>
      <w:r>
        <w:t xml:space="preserve">          default: false</w:t>
      </w:r>
    </w:p>
    <w:p w14:paraId="78584FE8" w14:textId="77777777" w:rsidR="006D4A38" w:rsidRDefault="006D4A38" w:rsidP="006D4A38">
      <w:pPr>
        <w:pStyle w:val="PL"/>
      </w:pPr>
      <w:r>
        <w:t xml:space="preserve">        proseL2RemoteUe:</w:t>
      </w:r>
    </w:p>
    <w:p w14:paraId="6EFE7E13" w14:textId="77777777" w:rsidR="006D4A38" w:rsidRDefault="006D4A38" w:rsidP="006D4A38">
      <w:pPr>
        <w:pStyle w:val="PL"/>
      </w:pPr>
      <w:r>
        <w:t xml:space="preserve">          type: boolean</w:t>
      </w:r>
    </w:p>
    <w:p w14:paraId="3437966A" w14:textId="77777777" w:rsidR="006D4A38" w:rsidRDefault="006D4A38" w:rsidP="006D4A38">
      <w:pPr>
        <w:pStyle w:val="PL"/>
      </w:pPr>
      <w:r>
        <w:t xml:space="preserve">          default: false</w:t>
      </w:r>
    </w:p>
    <w:p w14:paraId="53922F8E" w14:textId="77777777" w:rsidR="006D4A38" w:rsidRDefault="006D4A38" w:rsidP="006D4A38">
      <w:pPr>
        <w:pStyle w:val="PL"/>
      </w:pPr>
      <w:r>
        <w:t xml:space="preserve">        proseL3RemoteUe:</w:t>
      </w:r>
    </w:p>
    <w:p w14:paraId="2A374CA1" w14:textId="77777777" w:rsidR="006D4A38" w:rsidRDefault="006D4A38" w:rsidP="006D4A38">
      <w:pPr>
        <w:pStyle w:val="PL"/>
      </w:pPr>
      <w:r>
        <w:t xml:space="preserve">          type: boolean</w:t>
      </w:r>
    </w:p>
    <w:p w14:paraId="26838180" w14:textId="77777777" w:rsidR="006D4A38" w:rsidRDefault="006D4A38" w:rsidP="006D4A38">
      <w:pPr>
        <w:pStyle w:val="PL"/>
      </w:pPr>
      <w:r>
        <w:t xml:space="preserve">          default: false</w:t>
      </w:r>
    </w:p>
    <w:p w14:paraId="1E0BCA24" w14:textId="77777777" w:rsidR="006D4A38" w:rsidRDefault="006D4A38" w:rsidP="006D4A38">
      <w:pPr>
        <w:pStyle w:val="PL"/>
      </w:pPr>
      <w:r>
        <w:t xml:space="preserve">        proseL2UetoUeRelay:</w:t>
      </w:r>
    </w:p>
    <w:p w14:paraId="45569B39" w14:textId="77777777" w:rsidR="006D4A38" w:rsidRDefault="006D4A38" w:rsidP="006D4A38">
      <w:pPr>
        <w:pStyle w:val="PL"/>
      </w:pPr>
      <w:r>
        <w:t xml:space="preserve">          type: boolean</w:t>
      </w:r>
    </w:p>
    <w:p w14:paraId="268DB2E0" w14:textId="77777777" w:rsidR="006D4A38" w:rsidRDefault="006D4A38" w:rsidP="006D4A38">
      <w:pPr>
        <w:pStyle w:val="PL"/>
      </w:pPr>
      <w:r>
        <w:t xml:space="preserve">          default: false</w:t>
      </w:r>
    </w:p>
    <w:p w14:paraId="2513F4B2" w14:textId="77777777" w:rsidR="006D4A38" w:rsidRDefault="006D4A38" w:rsidP="006D4A38">
      <w:pPr>
        <w:pStyle w:val="PL"/>
      </w:pPr>
      <w:r>
        <w:t xml:space="preserve">        proseL3UetoUeRelay:</w:t>
      </w:r>
    </w:p>
    <w:p w14:paraId="099F28C9" w14:textId="77777777" w:rsidR="006D4A38" w:rsidRDefault="006D4A38" w:rsidP="006D4A38">
      <w:pPr>
        <w:pStyle w:val="PL"/>
      </w:pPr>
      <w:r>
        <w:t xml:space="preserve">          type: boolean</w:t>
      </w:r>
    </w:p>
    <w:p w14:paraId="39EC4B83" w14:textId="77777777" w:rsidR="006D4A38" w:rsidRDefault="006D4A38" w:rsidP="006D4A38">
      <w:pPr>
        <w:pStyle w:val="PL"/>
      </w:pPr>
      <w:r>
        <w:t xml:space="preserve">          default: false</w:t>
      </w:r>
    </w:p>
    <w:p w14:paraId="3919A5AD" w14:textId="77777777" w:rsidR="006D4A38" w:rsidRDefault="006D4A38" w:rsidP="006D4A38">
      <w:pPr>
        <w:pStyle w:val="PL"/>
      </w:pPr>
      <w:r>
        <w:t xml:space="preserve">        proseL2EndUe:</w:t>
      </w:r>
    </w:p>
    <w:p w14:paraId="27F5A375" w14:textId="77777777" w:rsidR="006D4A38" w:rsidRDefault="006D4A38" w:rsidP="006D4A38">
      <w:pPr>
        <w:pStyle w:val="PL"/>
      </w:pPr>
      <w:r>
        <w:t xml:space="preserve">          type: boolean</w:t>
      </w:r>
    </w:p>
    <w:p w14:paraId="158C8F88" w14:textId="77777777" w:rsidR="006D4A38" w:rsidRDefault="006D4A38" w:rsidP="006D4A38">
      <w:pPr>
        <w:pStyle w:val="PL"/>
      </w:pPr>
      <w:r>
        <w:t xml:space="preserve">          default: false</w:t>
      </w:r>
    </w:p>
    <w:p w14:paraId="4C6B0795" w14:textId="77777777" w:rsidR="006D4A38" w:rsidRDefault="006D4A38" w:rsidP="006D4A38">
      <w:pPr>
        <w:pStyle w:val="PL"/>
      </w:pPr>
      <w:r>
        <w:t xml:space="preserve">        proseL3EndUe:</w:t>
      </w:r>
    </w:p>
    <w:p w14:paraId="410EBB4A" w14:textId="77777777" w:rsidR="006D4A38" w:rsidRDefault="006D4A38" w:rsidP="006D4A38">
      <w:pPr>
        <w:pStyle w:val="PL"/>
      </w:pPr>
      <w:r>
        <w:t xml:space="preserve">          type: boolean</w:t>
      </w:r>
    </w:p>
    <w:p w14:paraId="6D33EFC1" w14:textId="77777777" w:rsidR="006D4A38" w:rsidRDefault="006D4A38" w:rsidP="006D4A38">
      <w:pPr>
        <w:pStyle w:val="PL"/>
      </w:pPr>
      <w:r>
        <w:t xml:space="preserve">          default: false</w:t>
      </w:r>
    </w:p>
    <w:p w14:paraId="7C81B233" w14:textId="77777777" w:rsidR="006D4A38" w:rsidRDefault="006D4A38" w:rsidP="006D4A38">
      <w:pPr>
        <w:pStyle w:val="PL"/>
      </w:pPr>
      <w:r>
        <w:t xml:space="preserve">        proseL3IntermRelay:</w:t>
      </w:r>
    </w:p>
    <w:p w14:paraId="169E4EBC" w14:textId="77777777" w:rsidR="006D4A38" w:rsidRDefault="006D4A38" w:rsidP="006D4A38">
      <w:pPr>
        <w:pStyle w:val="PL"/>
      </w:pPr>
      <w:r>
        <w:t xml:space="preserve">          type: boolean</w:t>
      </w:r>
    </w:p>
    <w:p w14:paraId="523F2DAE" w14:textId="77777777" w:rsidR="006D4A38" w:rsidRDefault="006D4A38" w:rsidP="006D4A38">
      <w:pPr>
        <w:pStyle w:val="PL"/>
      </w:pPr>
      <w:r>
        <w:t xml:space="preserve">          default: false</w:t>
      </w:r>
    </w:p>
    <w:p w14:paraId="5CC84C91" w14:textId="77777777" w:rsidR="006D4A38" w:rsidRDefault="006D4A38" w:rsidP="006D4A38">
      <w:pPr>
        <w:pStyle w:val="PL"/>
      </w:pPr>
      <w:r>
        <w:t xml:space="preserve">        proseL3MultihopRemote:</w:t>
      </w:r>
    </w:p>
    <w:p w14:paraId="0B2E4726" w14:textId="77777777" w:rsidR="006D4A38" w:rsidRDefault="006D4A38" w:rsidP="006D4A38">
      <w:pPr>
        <w:pStyle w:val="PL"/>
      </w:pPr>
      <w:r>
        <w:t xml:space="preserve">          type: boolean</w:t>
      </w:r>
    </w:p>
    <w:p w14:paraId="096C2292" w14:textId="77777777" w:rsidR="006D4A38" w:rsidRDefault="006D4A38" w:rsidP="006D4A38">
      <w:pPr>
        <w:pStyle w:val="PL"/>
      </w:pPr>
      <w:r>
        <w:t xml:space="preserve">          default: false</w:t>
      </w:r>
    </w:p>
    <w:p w14:paraId="1477037F" w14:textId="77777777" w:rsidR="006D4A38" w:rsidRDefault="006D4A38" w:rsidP="006D4A38">
      <w:pPr>
        <w:pStyle w:val="PL"/>
      </w:pPr>
      <w:r>
        <w:t xml:space="preserve">        proseL3NetMultihopRelay:</w:t>
      </w:r>
    </w:p>
    <w:p w14:paraId="34CDEB6A" w14:textId="77777777" w:rsidR="006D4A38" w:rsidRDefault="006D4A38" w:rsidP="006D4A38">
      <w:pPr>
        <w:pStyle w:val="PL"/>
      </w:pPr>
      <w:r>
        <w:t xml:space="preserve">          type: boolean</w:t>
      </w:r>
    </w:p>
    <w:p w14:paraId="5ACD17E6" w14:textId="77777777" w:rsidR="006D4A38" w:rsidRDefault="006D4A38" w:rsidP="006D4A38">
      <w:pPr>
        <w:pStyle w:val="PL"/>
      </w:pPr>
      <w:r>
        <w:t xml:space="preserve">          default: false</w:t>
      </w:r>
    </w:p>
    <w:p w14:paraId="091ABCF5" w14:textId="77777777" w:rsidR="006D4A38" w:rsidRDefault="006D4A38" w:rsidP="006D4A38">
      <w:pPr>
        <w:pStyle w:val="PL"/>
      </w:pPr>
      <w:r>
        <w:t xml:space="preserve">        proseL3UeMultihopRelay:</w:t>
      </w:r>
    </w:p>
    <w:p w14:paraId="61CFB3C8" w14:textId="77777777" w:rsidR="006D4A38" w:rsidRDefault="006D4A38" w:rsidP="006D4A38">
      <w:pPr>
        <w:pStyle w:val="PL"/>
      </w:pPr>
      <w:r>
        <w:t xml:space="preserve">          type: boolean</w:t>
      </w:r>
    </w:p>
    <w:p w14:paraId="7830E302" w14:textId="77777777" w:rsidR="006D4A38" w:rsidRDefault="006D4A38" w:rsidP="006D4A38">
      <w:pPr>
        <w:pStyle w:val="PL"/>
      </w:pPr>
      <w:r>
        <w:t xml:space="preserve">          default: false</w:t>
      </w:r>
    </w:p>
    <w:p w14:paraId="0681BE63" w14:textId="77777777" w:rsidR="006D4A38" w:rsidRDefault="006D4A38" w:rsidP="006D4A38">
      <w:pPr>
        <w:pStyle w:val="PL"/>
      </w:pPr>
      <w:r>
        <w:lastRenderedPageBreak/>
        <w:t xml:space="preserve">        proseL3EndUeMultihop:</w:t>
      </w:r>
    </w:p>
    <w:p w14:paraId="3A719CC7" w14:textId="77777777" w:rsidR="006D4A38" w:rsidRDefault="006D4A38" w:rsidP="006D4A38">
      <w:pPr>
        <w:pStyle w:val="PL"/>
      </w:pPr>
      <w:r>
        <w:t xml:space="preserve">          type: boolean</w:t>
      </w:r>
    </w:p>
    <w:p w14:paraId="33985CB4" w14:textId="77777777" w:rsidR="006D4A38" w:rsidRDefault="006D4A38" w:rsidP="006D4A38">
      <w:pPr>
        <w:pStyle w:val="PL"/>
      </w:pPr>
      <w:r>
        <w:t xml:space="preserve">          default: false</w:t>
      </w:r>
    </w:p>
    <w:p w14:paraId="77293A22" w14:textId="77777777" w:rsidR="006D4A38" w:rsidRDefault="006D4A38" w:rsidP="006D4A38">
      <w:pPr>
        <w:pStyle w:val="PL"/>
      </w:pPr>
      <w:r>
        <w:t xml:space="preserve">    V2xCapability:</w:t>
      </w:r>
    </w:p>
    <w:p w14:paraId="03A814E7" w14:textId="77777777" w:rsidR="006D4A38" w:rsidRDefault="006D4A38" w:rsidP="006D4A38">
      <w:pPr>
        <w:pStyle w:val="PL"/>
      </w:pPr>
      <w:r>
        <w:t xml:space="preserve">      type: object</w:t>
      </w:r>
    </w:p>
    <w:p w14:paraId="6236A0C8" w14:textId="77777777" w:rsidR="006D4A38" w:rsidRDefault="006D4A38" w:rsidP="006D4A38">
      <w:pPr>
        <w:pStyle w:val="PL"/>
      </w:pPr>
      <w:r>
        <w:t xml:space="preserve">      properties:</w:t>
      </w:r>
    </w:p>
    <w:p w14:paraId="64C301B4" w14:textId="77777777" w:rsidR="006D4A38" w:rsidRDefault="006D4A38" w:rsidP="006D4A38">
      <w:pPr>
        <w:pStyle w:val="PL"/>
      </w:pPr>
      <w:r>
        <w:t xml:space="preserve">        lteV2x:</w:t>
      </w:r>
    </w:p>
    <w:p w14:paraId="2825498F" w14:textId="77777777" w:rsidR="006D4A38" w:rsidRDefault="006D4A38" w:rsidP="006D4A38">
      <w:pPr>
        <w:pStyle w:val="PL"/>
      </w:pPr>
      <w:r>
        <w:t xml:space="preserve">          type: boolean</w:t>
      </w:r>
    </w:p>
    <w:p w14:paraId="3983AD65" w14:textId="77777777" w:rsidR="006D4A38" w:rsidRDefault="006D4A38" w:rsidP="006D4A38">
      <w:pPr>
        <w:pStyle w:val="PL"/>
      </w:pPr>
      <w:r>
        <w:t xml:space="preserve">          default: false</w:t>
      </w:r>
    </w:p>
    <w:p w14:paraId="0B9FC93F" w14:textId="77777777" w:rsidR="006D4A38" w:rsidRDefault="006D4A38" w:rsidP="006D4A38">
      <w:pPr>
        <w:pStyle w:val="PL"/>
      </w:pPr>
      <w:r>
        <w:t xml:space="preserve">        nrV2x:</w:t>
      </w:r>
    </w:p>
    <w:p w14:paraId="0BF8294B" w14:textId="77777777" w:rsidR="006D4A38" w:rsidRDefault="006D4A38" w:rsidP="006D4A38">
      <w:pPr>
        <w:pStyle w:val="PL"/>
      </w:pPr>
      <w:r>
        <w:t xml:space="preserve">          type: boolean</w:t>
      </w:r>
    </w:p>
    <w:p w14:paraId="4A54C696" w14:textId="77777777" w:rsidR="006D4A38" w:rsidRDefault="006D4A38" w:rsidP="006D4A38">
      <w:pPr>
        <w:pStyle w:val="PL"/>
      </w:pPr>
      <w:r>
        <w:t xml:space="preserve">          default: false</w:t>
      </w:r>
    </w:p>
    <w:p w14:paraId="31534601" w14:textId="77777777" w:rsidR="006D4A38" w:rsidRDefault="006D4A38" w:rsidP="006D4A38">
      <w:pPr>
        <w:pStyle w:val="PL"/>
      </w:pPr>
      <w:r>
        <w:t xml:space="preserve">    InternalGroupIdRange:</w:t>
      </w:r>
    </w:p>
    <w:p w14:paraId="62B16236" w14:textId="77777777" w:rsidR="006D4A38" w:rsidRDefault="006D4A38" w:rsidP="006D4A38">
      <w:pPr>
        <w:pStyle w:val="PL"/>
      </w:pPr>
      <w:r>
        <w:t xml:space="preserve">      type: object</w:t>
      </w:r>
    </w:p>
    <w:p w14:paraId="4A11A741" w14:textId="77777777" w:rsidR="006D4A38" w:rsidRDefault="006D4A38" w:rsidP="006D4A38">
      <w:pPr>
        <w:pStyle w:val="PL"/>
      </w:pPr>
      <w:r>
        <w:t xml:space="preserve">      properties:</w:t>
      </w:r>
    </w:p>
    <w:p w14:paraId="224A4933" w14:textId="77777777" w:rsidR="006D4A38" w:rsidRDefault="006D4A38" w:rsidP="006D4A38">
      <w:pPr>
        <w:pStyle w:val="PL"/>
      </w:pPr>
      <w:r>
        <w:t xml:space="preserve">        start:</w:t>
      </w:r>
    </w:p>
    <w:p w14:paraId="16E6E22D" w14:textId="77777777" w:rsidR="006D4A38" w:rsidRDefault="006D4A38" w:rsidP="006D4A38">
      <w:pPr>
        <w:pStyle w:val="PL"/>
      </w:pPr>
      <w:r>
        <w:t xml:space="preserve">          type: string</w:t>
      </w:r>
    </w:p>
    <w:p w14:paraId="327F981D" w14:textId="77777777" w:rsidR="006D4A38" w:rsidRDefault="006D4A38" w:rsidP="006D4A38">
      <w:pPr>
        <w:pStyle w:val="PL"/>
      </w:pPr>
      <w:r>
        <w:t xml:space="preserve">        end:</w:t>
      </w:r>
    </w:p>
    <w:p w14:paraId="63FB5A1D" w14:textId="77777777" w:rsidR="006D4A38" w:rsidRDefault="006D4A38" w:rsidP="006D4A38">
      <w:pPr>
        <w:pStyle w:val="PL"/>
      </w:pPr>
      <w:r>
        <w:t xml:space="preserve">          type: string</w:t>
      </w:r>
    </w:p>
    <w:p w14:paraId="3CBCF29C" w14:textId="77777777" w:rsidR="006D4A38" w:rsidRDefault="006D4A38" w:rsidP="006D4A38">
      <w:pPr>
        <w:pStyle w:val="PL"/>
      </w:pPr>
      <w:r>
        <w:t xml:space="preserve">        pattern:</w:t>
      </w:r>
    </w:p>
    <w:p w14:paraId="37B42FFA" w14:textId="77777777" w:rsidR="006D4A38" w:rsidRDefault="006D4A38" w:rsidP="006D4A38">
      <w:pPr>
        <w:pStyle w:val="PL"/>
      </w:pPr>
      <w:r>
        <w:t xml:space="preserve">          type: string</w:t>
      </w:r>
    </w:p>
    <w:p w14:paraId="16A1537A" w14:textId="77777777" w:rsidR="006D4A38" w:rsidRDefault="006D4A38" w:rsidP="006D4A38">
      <w:pPr>
        <w:pStyle w:val="PL"/>
      </w:pPr>
      <w:r>
        <w:t xml:space="preserve">    SuciInfo:</w:t>
      </w:r>
    </w:p>
    <w:p w14:paraId="460C3800" w14:textId="77777777" w:rsidR="006D4A38" w:rsidRDefault="006D4A38" w:rsidP="006D4A38">
      <w:pPr>
        <w:pStyle w:val="PL"/>
      </w:pPr>
      <w:r>
        <w:t xml:space="preserve">      type: object</w:t>
      </w:r>
    </w:p>
    <w:p w14:paraId="5DCD392E" w14:textId="77777777" w:rsidR="006D4A38" w:rsidRDefault="006D4A38" w:rsidP="006D4A38">
      <w:pPr>
        <w:pStyle w:val="PL"/>
      </w:pPr>
      <w:r>
        <w:t xml:space="preserve">      properties:</w:t>
      </w:r>
    </w:p>
    <w:p w14:paraId="25178A1B" w14:textId="77777777" w:rsidR="006D4A38" w:rsidRDefault="006D4A38" w:rsidP="006D4A38">
      <w:pPr>
        <w:pStyle w:val="PL"/>
      </w:pPr>
      <w:r>
        <w:t xml:space="preserve">        routingInds: </w:t>
      </w:r>
    </w:p>
    <w:p w14:paraId="1319F2F8" w14:textId="77777777" w:rsidR="006D4A38" w:rsidRDefault="006D4A38" w:rsidP="006D4A38">
      <w:pPr>
        <w:pStyle w:val="PL"/>
      </w:pPr>
      <w:r>
        <w:t xml:space="preserve">          type: array</w:t>
      </w:r>
    </w:p>
    <w:p w14:paraId="658AE0AB" w14:textId="77777777" w:rsidR="006D4A38" w:rsidRDefault="006D4A38" w:rsidP="006D4A38">
      <w:pPr>
        <w:pStyle w:val="PL"/>
      </w:pPr>
      <w:r>
        <w:t xml:space="preserve">          uniqueItems: true</w:t>
      </w:r>
    </w:p>
    <w:p w14:paraId="1BD9F264" w14:textId="77777777" w:rsidR="006D4A38" w:rsidRDefault="006D4A38" w:rsidP="006D4A38">
      <w:pPr>
        <w:pStyle w:val="PL"/>
      </w:pPr>
      <w:r>
        <w:t xml:space="preserve">          items:</w:t>
      </w:r>
    </w:p>
    <w:p w14:paraId="133499E2" w14:textId="77777777" w:rsidR="006D4A38" w:rsidRDefault="006D4A38" w:rsidP="006D4A38">
      <w:pPr>
        <w:pStyle w:val="PL"/>
      </w:pPr>
      <w:r>
        <w:t xml:space="preserve">            type: string</w:t>
      </w:r>
    </w:p>
    <w:p w14:paraId="64002560" w14:textId="77777777" w:rsidR="006D4A38" w:rsidRDefault="006D4A38" w:rsidP="006D4A38">
      <w:pPr>
        <w:pStyle w:val="PL"/>
      </w:pPr>
      <w:r>
        <w:t xml:space="preserve">          minItems: 1</w:t>
      </w:r>
    </w:p>
    <w:p w14:paraId="74A6CF81" w14:textId="77777777" w:rsidR="006D4A38" w:rsidRDefault="006D4A38" w:rsidP="006D4A38">
      <w:pPr>
        <w:pStyle w:val="PL"/>
      </w:pPr>
      <w:r>
        <w:t xml:space="preserve">        hNwPubKeyIds:</w:t>
      </w:r>
    </w:p>
    <w:p w14:paraId="3E737CD4" w14:textId="77777777" w:rsidR="006D4A38" w:rsidRDefault="006D4A38" w:rsidP="006D4A38">
      <w:pPr>
        <w:pStyle w:val="PL"/>
      </w:pPr>
      <w:r>
        <w:t xml:space="preserve">          type: array</w:t>
      </w:r>
    </w:p>
    <w:p w14:paraId="6F889952" w14:textId="77777777" w:rsidR="006D4A38" w:rsidRDefault="006D4A38" w:rsidP="006D4A38">
      <w:pPr>
        <w:pStyle w:val="PL"/>
      </w:pPr>
      <w:r>
        <w:t xml:space="preserve">          uniqueItems: true</w:t>
      </w:r>
    </w:p>
    <w:p w14:paraId="666EC37E" w14:textId="77777777" w:rsidR="006D4A38" w:rsidRDefault="006D4A38" w:rsidP="006D4A38">
      <w:pPr>
        <w:pStyle w:val="PL"/>
      </w:pPr>
      <w:r>
        <w:t xml:space="preserve">          items:</w:t>
      </w:r>
    </w:p>
    <w:p w14:paraId="424E9768" w14:textId="77777777" w:rsidR="006D4A38" w:rsidRDefault="006D4A38" w:rsidP="006D4A38">
      <w:pPr>
        <w:pStyle w:val="PL"/>
      </w:pPr>
      <w:r>
        <w:t xml:space="preserve">            type: integer</w:t>
      </w:r>
    </w:p>
    <w:p w14:paraId="5C135A6E" w14:textId="77777777" w:rsidR="006D4A38" w:rsidRDefault="006D4A38" w:rsidP="006D4A38">
      <w:pPr>
        <w:pStyle w:val="PL"/>
      </w:pPr>
      <w:r>
        <w:t xml:space="preserve">          minItems: 1</w:t>
      </w:r>
    </w:p>
    <w:p w14:paraId="6D810C25" w14:textId="77777777" w:rsidR="006D4A38" w:rsidRDefault="006D4A38" w:rsidP="006D4A38">
      <w:pPr>
        <w:pStyle w:val="PL"/>
      </w:pPr>
      <w:r>
        <w:t xml:space="preserve">    SuciInfoList:</w:t>
      </w:r>
    </w:p>
    <w:p w14:paraId="0ABBCDA6" w14:textId="77777777" w:rsidR="006D4A38" w:rsidRDefault="006D4A38" w:rsidP="006D4A38">
      <w:pPr>
        <w:pStyle w:val="PL"/>
      </w:pPr>
      <w:r>
        <w:t xml:space="preserve">      type: array</w:t>
      </w:r>
    </w:p>
    <w:p w14:paraId="61CD037D" w14:textId="77777777" w:rsidR="006D4A38" w:rsidRDefault="006D4A38" w:rsidP="006D4A38">
      <w:pPr>
        <w:pStyle w:val="PL"/>
      </w:pPr>
      <w:r>
        <w:t xml:space="preserve">      uniqueItems: true</w:t>
      </w:r>
    </w:p>
    <w:p w14:paraId="110BB65E" w14:textId="77777777" w:rsidR="006D4A38" w:rsidRDefault="006D4A38" w:rsidP="006D4A38">
      <w:pPr>
        <w:pStyle w:val="PL"/>
      </w:pPr>
      <w:r>
        <w:t xml:space="preserve">      items:</w:t>
      </w:r>
    </w:p>
    <w:p w14:paraId="095FF377" w14:textId="77777777" w:rsidR="006D4A38" w:rsidRDefault="006D4A38" w:rsidP="006D4A38">
      <w:pPr>
        <w:pStyle w:val="PL"/>
      </w:pPr>
      <w:r>
        <w:t xml:space="preserve">        $ref: '#/components/schemas/SuciInfo' </w:t>
      </w:r>
    </w:p>
    <w:p w14:paraId="410BE25D" w14:textId="77777777" w:rsidR="006D4A38" w:rsidRDefault="006D4A38" w:rsidP="006D4A38">
      <w:pPr>
        <w:pStyle w:val="PL"/>
      </w:pPr>
      <w:r>
        <w:t xml:space="preserve">    SharedDataIdRange:</w:t>
      </w:r>
    </w:p>
    <w:p w14:paraId="7FF7E438" w14:textId="77777777" w:rsidR="006D4A38" w:rsidRDefault="006D4A38" w:rsidP="006D4A38">
      <w:pPr>
        <w:pStyle w:val="PL"/>
      </w:pPr>
      <w:r>
        <w:t xml:space="preserve">      type: object</w:t>
      </w:r>
    </w:p>
    <w:p w14:paraId="63FB41C3" w14:textId="77777777" w:rsidR="006D4A38" w:rsidRDefault="006D4A38" w:rsidP="006D4A38">
      <w:pPr>
        <w:pStyle w:val="PL"/>
      </w:pPr>
      <w:r>
        <w:t xml:space="preserve">      properties:</w:t>
      </w:r>
    </w:p>
    <w:p w14:paraId="3916B4C6" w14:textId="77777777" w:rsidR="006D4A38" w:rsidRDefault="006D4A38" w:rsidP="006D4A38">
      <w:pPr>
        <w:pStyle w:val="PL"/>
      </w:pPr>
      <w:r>
        <w:t xml:space="preserve">        pattern:</w:t>
      </w:r>
    </w:p>
    <w:p w14:paraId="3721EF17" w14:textId="77777777" w:rsidR="006D4A38" w:rsidRDefault="006D4A38" w:rsidP="006D4A38">
      <w:pPr>
        <w:pStyle w:val="PL"/>
      </w:pPr>
      <w:r>
        <w:t xml:space="preserve">          type: string</w:t>
      </w:r>
    </w:p>
    <w:p w14:paraId="2BDE130F" w14:textId="77777777" w:rsidR="006D4A38" w:rsidRDefault="006D4A38" w:rsidP="006D4A38">
      <w:pPr>
        <w:pStyle w:val="PL"/>
      </w:pPr>
      <w:r>
        <w:t xml:space="preserve">    SupiRangeList:</w:t>
      </w:r>
    </w:p>
    <w:p w14:paraId="018DE7CA" w14:textId="77777777" w:rsidR="006D4A38" w:rsidRDefault="006D4A38" w:rsidP="006D4A38">
      <w:pPr>
        <w:pStyle w:val="PL"/>
      </w:pPr>
      <w:r>
        <w:t xml:space="preserve">      type: array</w:t>
      </w:r>
    </w:p>
    <w:p w14:paraId="3C01F2D8" w14:textId="77777777" w:rsidR="006D4A38" w:rsidRDefault="006D4A38" w:rsidP="006D4A38">
      <w:pPr>
        <w:pStyle w:val="PL"/>
      </w:pPr>
      <w:r>
        <w:t xml:space="preserve">      uniqueItems: true</w:t>
      </w:r>
    </w:p>
    <w:p w14:paraId="31CE26BB" w14:textId="77777777" w:rsidR="006D4A38" w:rsidRDefault="006D4A38" w:rsidP="006D4A38">
      <w:pPr>
        <w:pStyle w:val="PL"/>
      </w:pPr>
      <w:r>
        <w:t xml:space="preserve">      items:</w:t>
      </w:r>
    </w:p>
    <w:p w14:paraId="4CB0A634" w14:textId="77777777" w:rsidR="006D4A38" w:rsidRDefault="006D4A38" w:rsidP="006D4A38">
      <w:pPr>
        <w:pStyle w:val="PL"/>
      </w:pPr>
      <w:r>
        <w:t xml:space="preserve">        $ref: '#/components/schemas/SupiRange'</w:t>
      </w:r>
    </w:p>
    <w:p w14:paraId="2FE503AA" w14:textId="77777777" w:rsidR="006D4A38" w:rsidRDefault="006D4A38" w:rsidP="006D4A38">
      <w:pPr>
        <w:pStyle w:val="PL"/>
      </w:pPr>
      <w:r>
        <w:t xml:space="preserve">    IdentityRangeList:</w:t>
      </w:r>
    </w:p>
    <w:p w14:paraId="7FCA6460" w14:textId="77777777" w:rsidR="006D4A38" w:rsidRDefault="006D4A38" w:rsidP="006D4A38">
      <w:pPr>
        <w:pStyle w:val="PL"/>
      </w:pPr>
      <w:r>
        <w:t xml:space="preserve">      type: array</w:t>
      </w:r>
    </w:p>
    <w:p w14:paraId="1279ABFE" w14:textId="77777777" w:rsidR="006D4A38" w:rsidRDefault="006D4A38" w:rsidP="006D4A38">
      <w:pPr>
        <w:pStyle w:val="PL"/>
      </w:pPr>
      <w:r>
        <w:t xml:space="preserve">      uniqueItems: true</w:t>
      </w:r>
    </w:p>
    <w:p w14:paraId="60C7DF27" w14:textId="77777777" w:rsidR="006D4A38" w:rsidRDefault="006D4A38" w:rsidP="006D4A38">
      <w:pPr>
        <w:pStyle w:val="PL"/>
      </w:pPr>
      <w:r>
        <w:t xml:space="preserve">      items:</w:t>
      </w:r>
    </w:p>
    <w:p w14:paraId="6EC8B7A0" w14:textId="77777777" w:rsidR="006D4A38" w:rsidRDefault="006D4A38" w:rsidP="006D4A38">
      <w:pPr>
        <w:pStyle w:val="PL"/>
      </w:pPr>
      <w:r>
        <w:t xml:space="preserve">        $ref: '#/components/schemas/IdentityRange'</w:t>
      </w:r>
    </w:p>
    <w:p w14:paraId="25397AE0" w14:textId="77777777" w:rsidR="006D4A38" w:rsidRDefault="006D4A38" w:rsidP="006D4A38">
      <w:pPr>
        <w:pStyle w:val="PL"/>
      </w:pPr>
      <w:r>
        <w:t xml:space="preserve">      minItems: 1</w:t>
      </w:r>
    </w:p>
    <w:p w14:paraId="292B9FB2" w14:textId="77777777" w:rsidR="006D4A38" w:rsidRDefault="006D4A38" w:rsidP="006D4A38">
      <w:pPr>
        <w:pStyle w:val="PL"/>
      </w:pPr>
      <w:r>
        <w:t xml:space="preserve">    InternalGroupIdRangeList:</w:t>
      </w:r>
    </w:p>
    <w:p w14:paraId="099A2B9C" w14:textId="77777777" w:rsidR="006D4A38" w:rsidRDefault="006D4A38" w:rsidP="006D4A38">
      <w:pPr>
        <w:pStyle w:val="PL"/>
      </w:pPr>
      <w:r>
        <w:t xml:space="preserve">      type: array</w:t>
      </w:r>
    </w:p>
    <w:p w14:paraId="7A87BF22" w14:textId="77777777" w:rsidR="006D4A38" w:rsidRDefault="006D4A38" w:rsidP="006D4A38">
      <w:pPr>
        <w:pStyle w:val="PL"/>
      </w:pPr>
      <w:r>
        <w:t xml:space="preserve">      uniqueItems: true</w:t>
      </w:r>
    </w:p>
    <w:p w14:paraId="44BC75C9" w14:textId="77777777" w:rsidR="006D4A38" w:rsidRDefault="006D4A38" w:rsidP="006D4A38">
      <w:pPr>
        <w:pStyle w:val="PL"/>
      </w:pPr>
      <w:r>
        <w:t xml:space="preserve">      items:</w:t>
      </w:r>
    </w:p>
    <w:p w14:paraId="0CFF725F" w14:textId="77777777" w:rsidR="006D4A38" w:rsidRDefault="006D4A38" w:rsidP="006D4A38">
      <w:pPr>
        <w:pStyle w:val="PL"/>
      </w:pPr>
      <w:r>
        <w:t xml:space="preserve">        $ref: '#/components/schemas/InternalGroupIdRange'</w:t>
      </w:r>
    </w:p>
    <w:p w14:paraId="3ED34B87" w14:textId="77777777" w:rsidR="006D4A38" w:rsidRDefault="006D4A38" w:rsidP="006D4A38">
      <w:pPr>
        <w:pStyle w:val="PL"/>
      </w:pPr>
      <w:r>
        <w:t xml:space="preserve">    SupportedDataSetList:</w:t>
      </w:r>
    </w:p>
    <w:p w14:paraId="4B05498B" w14:textId="77777777" w:rsidR="006D4A38" w:rsidRDefault="006D4A38" w:rsidP="006D4A38">
      <w:pPr>
        <w:pStyle w:val="PL"/>
      </w:pPr>
      <w:r>
        <w:t xml:space="preserve">      type: array</w:t>
      </w:r>
    </w:p>
    <w:p w14:paraId="24E3289F" w14:textId="77777777" w:rsidR="006D4A38" w:rsidRDefault="006D4A38" w:rsidP="006D4A38">
      <w:pPr>
        <w:pStyle w:val="PL"/>
      </w:pPr>
      <w:r>
        <w:t xml:space="preserve">      items:</w:t>
      </w:r>
    </w:p>
    <w:p w14:paraId="399A2E69" w14:textId="77777777" w:rsidR="006D4A38" w:rsidRDefault="006D4A38" w:rsidP="006D4A38">
      <w:pPr>
        <w:pStyle w:val="PL"/>
      </w:pPr>
      <w:r>
        <w:t xml:space="preserve">        $ref: '#/components/schemas/SupportedDataSet'</w:t>
      </w:r>
    </w:p>
    <w:p w14:paraId="6AF33308" w14:textId="77777777" w:rsidR="006D4A38" w:rsidRDefault="006D4A38" w:rsidP="006D4A38">
      <w:pPr>
        <w:pStyle w:val="PL"/>
      </w:pPr>
      <w:r>
        <w:t xml:space="preserve">      minItems: 1</w:t>
      </w:r>
    </w:p>
    <w:p w14:paraId="0EF99F4A" w14:textId="77777777" w:rsidR="006D4A38" w:rsidRDefault="006D4A38" w:rsidP="006D4A38">
      <w:pPr>
        <w:pStyle w:val="PL"/>
      </w:pPr>
      <w:r>
        <w:t xml:space="preserve">    SharedDataIdRangeList:</w:t>
      </w:r>
    </w:p>
    <w:p w14:paraId="19608438" w14:textId="77777777" w:rsidR="006D4A38" w:rsidRDefault="006D4A38" w:rsidP="006D4A38">
      <w:pPr>
        <w:pStyle w:val="PL"/>
      </w:pPr>
      <w:r>
        <w:t xml:space="preserve">      type: array</w:t>
      </w:r>
    </w:p>
    <w:p w14:paraId="26BD23E0" w14:textId="77777777" w:rsidR="006D4A38" w:rsidRDefault="006D4A38" w:rsidP="006D4A38">
      <w:pPr>
        <w:pStyle w:val="PL"/>
      </w:pPr>
      <w:r>
        <w:t xml:space="preserve">      uniqueItems: true</w:t>
      </w:r>
    </w:p>
    <w:p w14:paraId="4115FF73" w14:textId="77777777" w:rsidR="006D4A38" w:rsidRDefault="006D4A38" w:rsidP="006D4A38">
      <w:pPr>
        <w:pStyle w:val="PL"/>
      </w:pPr>
      <w:r>
        <w:t xml:space="preserve">      items:</w:t>
      </w:r>
    </w:p>
    <w:p w14:paraId="03F5A5AA" w14:textId="77777777" w:rsidR="006D4A38" w:rsidRDefault="006D4A38" w:rsidP="006D4A38">
      <w:pPr>
        <w:pStyle w:val="PL"/>
      </w:pPr>
      <w:r>
        <w:t xml:space="preserve">        $ref: '#/components/schemas/SharedDataIdRange'</w:t>
      </w:r>
    </w:p>
    <w:p w14:paraId="01E117CB" w14:textId="77777777" w:rsidR="006D4A38" w:rsidRDefault="006D4A38" w:rsidP="006D4A38">
      <w:pPr>
        <w:pStyle w:val="PL"/>
      </w:pPr>
      <w:r>
        <w:t xml:space="preserve">      minItems: 1</w:t>
      </w:r>
    </w:p>
    <w:p w14:paraId="335A8098" w14:textId="77777777" w:rsidR="006D4A38" w:rsidRDefault="006D4A38" w:rsidP="006D4A38">
      <w:pPr>
        <w:pStyle w:val="PL"/>
      </w:pPr>
      <w:r>
        <w:t xml:space="preserve">    InterfaceUpfInfoItem:</w:t>
      </w:r>
    </w:p>
    <w:p w14:paraId="32040364" w14:textId="77777777" w:rsidR="006D4A38" w:rsidRDefault="006D4A38" w:rsidP="006D4A38">
      <w:pPr>
        <w:pStyle w:val="PL"/>
      </w:pPr>
      <w:r>
        <w:t xml:space="preserve">      type: object</w:t>
      </w:r>
    </w:p>
    <w:p w14:paraId="5F02D856" w14:textId="77777777" w:rsidR="006D4A38" w:rsidRDefault="006D4A38" w:rsidP="006D4A38">
      <w:pPr>
        <w:pStyle w:val="PL"/>
      </w:pPr>
      <w:r>
        <w:t xml:space="preserve">      properties:</w:t>
      </w:r>
    </w:p>
    <w:p w14:paraId="0B324040" w14:textId="77777777" w:rsidR="006D4A38" w:rsidRDefault="006D4A38" w:rsidP="006D4A38">
      <w:pPr>
        <w:pStyle w:val="PL"/>
      </w:pPr>
      <w:r>
        <w:t xml:space="preserve">        interfaceType:</w:t>
      </w:r>
    </w:p>
    <w:p w14:paraId="21D78509" w14:textId="77777777" w:rsidR="006D4A38" w:rsidRDefault="006D4A38" w:rsidP="006D4A38">
      <w:pPr>
        <w:pStyle w:val="PL"/>
      </w:pPr>
      <w:r>
        <w:t xml:space="preserve">          type: string</w:t>
      </w:r>
    </w:p>
    <w:p w14:paraId="64175D12" w14:textId="77777777" w:rsidR="006D4A38" w:rsidRDefault="006D4A38" w:rsidP="006D4A38">
      <w:pPr>
        <w:pStyle w:val="PL"/>
      </w:pPr>
      <w:r>
        <w:lastRenderedPageBreak/>
        <w:t xml:space="preserve">          enum:</w:t>
      </w:r>
    </w:p>
    <w:p w14:paraId="6F5A5B38" w14:textId="77777777" w:rsidR="006D4A38" w:rsidRDefault="006D4A38" w:rsidP="006D4A38">
      <w:pPr>
        <w:pStyle w:val="PL"/>
      </w:pPr>
      <w:r>
        <w:t xml:space="preserve">            - N3</w:t>
      </w:r>
    </w:p>
    <w:p w14:paraId="786A71D2" w14:textId="77777777" w:rsidR="006D4A38" w:rsidRDefault="006D4A38" w:rsidP="006D4A38">
      <w:pPr>
        <w:pStyle w:val="PL"/>
      </w:pPr>
      <w:r>
        <w:t xml:space="preserve">            - N6</w:t>
      </w:r>
    </w:p>
    <w:p w14:paraId="269D7682" w14:textId="77777777" w:rsidR="006D4A38" w:rsidRDefault="006D4A38" w:rsidP="006D4A38">
      <w:pPr>
        <w:pStyle w:val="PL"/>
      </w:pPr>
      <w:r>
        <w:t xml:space="preserve">            - N9</w:t>
      </w:r>
    </w:p>
    <w:p w14:paraId="01D81E64" w14:textId="77777777" w:rsidR="006D4A38" w:rsidRDefault="006D4A38" w:rsidP="006D4A38">
      <w:pPr>
        <w:pStyle w:val="PL"/>
      </w:pPr>
      <w:r>
        <w:t xml:space="preserve">            - DATA_FORWARDING</w:t>
      </w:r>
    </w:p>
    <w:p w14:paraId="5B12888A" w14:textId="77777777" w:rsidR="006D4A38" w:rsidRDefault="006D4A38" w:rsidP="006D4A38">
      <w:pPr>
        <w:pStyle w:val="PL"/>
      </w:pPr>
      <w:r>
        <w:t xml:space="preserve">            - N3MB</w:t>
      </w:r>
    </w:p>
    <w:p w14:paraId="710D0866" w14:textId="77777777" w:rsidR="006D4A38" w:rsidRDefault="006D4A38" w:rsidP="006D4A38">
      <w:pPr>
        <w:pStyle w:val="PL"/>
      </w:pPr>
      <w:r>
        <w:t xml:space="preserve">            - N6MB</w:t>
      </w:r>
    </w:p>
    <w:p w14:paraId="1C0821F9" w14:textId="77777777" w:rsidR="006D4A38" w:rsidRDefault="006D4A38" w:rsidP="006D4A38">
      <w:pPr>
        <w:pStyle w:val="PL"/>
      </w:pPr>
      <w:r>
        <w:t xml:space="preserve">            - N19MB</w:t>
      </w:r>
    </w:p>
    <w:p w14:paraId="7F0C1D1A" w14:textId="77777777" w:rsidR="006D4A38" w:rsidRDefault="006D4A38" w:rsidP="006D4A38">
      <w:pPr>
        <w:pStyle w:val="PL"/>
      </w:pPr>
      <w:r>
        <w:t xml:space="preserve">            - NMB9</w:t>
      </w:r>
    </w:p>
    <w:p w14:paraId="0EC571DF" w14:textId="77777777" w:rsidR="006D4A38" w:rsidRDefault="006D4A38" w:rsidP="006D4A38">
      <w:pPr>
        <w:pStyle w:val="PL"/>
      </w:pPr>
      <w:r>
        <w:t xml:space="preserve">            - S1U</w:t>
      </w:r>
    </w:p>
    <w:p w14:paraId="47AE4291" w14:textId="77777777" w:rsidR="006D4A38" w:rsidRDefault="006D4A38" w:rsidP="006D4A38">
      <w:pPr>
        <w:pStyle w:val="PL"/>
      </w:pPr>
      <w:r>
        <w:t xml:space="preserve">            - S5U</w:t>
      </w:r>
    </w:p>
    <w:p w14:paraId="033C8441" w14:textId="77777777" w:rsidR="006D4A38" w:rsidRDefault="006D4A38" w:rsidP="006D4A38">
      <w:pPr>
        <w:pStyle w:val="PL"/>
      </w:pPr>
      <w:r>
        <w:t xml:space="preserve">            - S8U</w:t>
      </w:r>
    </w:p>
    <w:p w14:paraId="43AA6158" w14:textId="77777777" w:rsidR="006D4A38" w:rsidRDefault="006D4A38" w:rsidP="006D4A38">
      <w:pPr>
        <w:pStyle w:val="PL"/>
      </w:pPr>
      <w:r>
        <w:t xml:space="preserve">            - S11U</w:t>
      </w:r>
    </w:p>
    <w:p w14:paraId="7A653B7E" w14:textId="77777777" w:rsidR="006D4A38" w:rsidRDefault="006D4A38" w:rsidP="006D4A38">
      <w:pPr>
        <w:pStyle w:val="PL"/>
      </w:pPr>
      <w:r>
        <w:t xml:space="preserve">            - S12</w:t>
      </w:r>
    </w:p>
    <w:p w14:paraId="18A84F68" w14:textId="77777777" w:rsidR="006D4A38" w:rsidRDefault="006D4A38" w:rsidP="006D4A38">
      <w:pPr>
        <w:pStyle w:val="PL"/>
      </w:pPr>
      <w:r>
        <w:t xml:space="preserve">            - S2AU</w:t>
      </w:r>
    </w:p>
    <w:p w14:paraId="0BFAFB5D" w14:textId="77777777" w:rsidR="006D4A38" w:rsidRDefault="006D4A38" w:rsidP="006D4A38">
      <w:pPr>
        <w:pStyle w:val="PL"/>
      </w:pPr>
      <w:r>
        <w:t xml:space="preserve">            - S2BU</w:t>
      </w:r>
    </w:p>
    <w:p w14:paraId="3689C334" w14:textId="77777777" w:rsidR="006D4A38" w:rsidRDefault="006D4A38" w:rsidP="006D4A38">
      <w:pPr>
        <w:pStyle w:val="PL"/>
      </w:pPr>
      <w:r>
        <w:t xml:space="preserve">            - N3TRUSTEDN3GPP</w:t>
      </w:r>
    </w:p>
    <w:p w14:paraId="5E126001" w14:textId="77777777" w:rsidR="006D4A38" w:rsidRDefault="006D4A38" w:rsidP="006D4A38">
      <w:pPr>
        <w:pStyle w:val="PL"/>
      </w:pPr>
      <w:r>
        <w:t xml:space="preserve">            - N3UNTRUSTEDN3GPP</w:t>
      </w:r>
    </w:p>
    <w:p w14:paraId="01F9F676" w14:textId="77777777" w:rsidR="006D4A38" w:rsidRDefault="006D4A38" w:rsidP="006D4A38">
      <w:pPr>
        <w:pStyle w:val="PL"/>
      </w:pPr>
      <w:r>
        <w:t xml:space="preserve">            - N9ROAMING</w:t>
      </w:r>
    </w:p>
    <w:p w14:paraId="6D70B626" w14:textId="77777777" w:rsidR="006D4A38" w:rsidRDefault="006D4A38" w:rsidP="006D4A38">
      <w:pPr>
        <w:pStyle w:val="PL"/>
      </w:pPr>
      <w:r>
        <w:t xml:space="preserve">            - SGI</w:t>
      </w:r>
    </w:p>
    <w:p w14:paraId="1808D33C" w14:textId="77777777" w:rsidR="006D4A38" w:rsidRDefault="006D4A38" w:rsidP="006D4A38">
      <w:pPr>
        <w:pStyle w:val="PL"/>
      </w:pPr>
      <w:r>
        <w:t xml:space="preserve">            - N19</w:t>
      </w:r>
    </w:p>
    <w:p w14:paraId="259C5FEB" w14:textId="77777777" w:rsidR="006D4A38" w:rsidRDefault="006D4A38" w:rsidP="006D4A38">
      <w:pPr>
        <w:pStyle w:val="PL"/>
      </w:pPr>
      <w:r>
        <w:t xml:space="preserve">            - SXAU</w:t>
      </w:r>
    </w:p>
    <w:p w14:paraId="7B1879E8" w14:textId="77777777" w:rsidR="006D4A38" w:rsidRDefault="006D4A38" w:rsidP="006D4A38">
      <w:pPr>
        <w:pStyle w:val="PL"/>
      </w:pPr>
      <w:r>
        <w:t xml:space="preserve">            - SXBU</w:t>
      </w:r>
    </w:p>
    <w:p w14:paraId="7509BAAE" w14:textId="77777777" w:rsidR="006D4A38" w:rsidRDefault="006D4A38" w:rsidP="006D4A38">
      <w:pPr>
        <w:pStyle w:val="PL"/>
      </w:pPr>
      <w:r>
        <w:t xml:space="preserve">            - N4U</w:t>
      </w:r>
    </w:p>
    <w:p w14:paraId="114B99BA" w14:textId="77777777" w:rsidR="006D4A38" w:rsidRDefault="006D4A38" w:rsidP="006D4A38">
      <w:pPr>
        <w:pStyle w:val="PL"/>
      </w:pPr>
      <w:r>
        <w:t xml:space="preserve">        ipv4EndpointAddresses:</w:t>
      </w:r>
    </w:p>
    <w:p w14:paraId="1C55396F" w14:textId="77777777" w:rsidR="006D4A38" w:rsidRDefault="006D4A38" w:rsidP="006D4A38">
      <w:pPr>
        <w:pStyle w:val="PL"/>
      </w:pPr>
      <w:r>
        <w:t xml:space="preserve">          type: array</w:t>
      </w:r>
    </w:p>
    <w:p w14:paraId="0C890808" w14:textId="77777777" w:rsidR="006D4A38" w:rsidRDefault="006D4A38" w:rsidP="006D4A38">
      <w:pPr>
        <w:pStyle w:val="PL"/>
      </w:pPr>
      <w:r>
        <w:t xml:space="preserve">          uniqueItems: true</w:t>
      </w:r>
    </w:p>
    <w:p w14:paraId="0005D0EF" w14:textId="77777777" w:rsidR="006D4A38" w:rsidRDefault="006D4A38" w:rsidP="006D4A38">
      <w:pPr>
        <w:pStyle w:val="PL"/>
      </w:pPr>
      <w:r>
        <w:t xml:space="preserve">          items:</w:t>
      </w:r>
    </w:p>
    <w:p w14:paraId="7A2D12E0" w14:textId="77777777" w:rsidR="006D4A38" w:rsidRDefault="006D4A38" w:rsidP="006D4A38">
      <w:pPr>
        <w:pStyle w:val="PL"/>
      </w:pPr>
      <w:r>
        <w:t xml:space="preserve">            $ref: 'TS28623_ComDefs.yaml#/components/schemas/Ipv4Addr'</w:t>
      </w:r>
    </w:p>
    <w:p w14:paraId="2E3A021B" w14:textId="77777777" w:rsidR="006D4A38" w:rsidRDefault="006D4A38" w:rsidP="006D4A38">
      <w:pPr>
        <w:pStyle w:val="PL"/>
      </w:pPr>
      <w:r>
        <w:t xml:space="preserve">        ipv6EndpointAddresses:</w:t>
      </w:r>
    </w:p>
    <w:p w14:paraId="026F8846" w14:textId="77777777" w:rsidR="006D4A38" w:rsidRDefault="006D4A38" w:rsidP="006D4A38">
      <w:pPr>
        <w:pStyle w:val="PL"/>
      </w:pPr>
      <w:r>
        <w:t xml:space="preserve">          type: array</w:t>
      </w:r>
    </w:p>
    <w:p w14:paraId="0BCB9D54" w14:textId="77777777" w:rsidR="006D4A38" w:rsidRDefault="006D4A38" w:rsidP="006D4A38">
      <w:pPr>
        <w:pStyle w:val="PL"/>
      </w:pPr>
      <w:r>
        <w:t xml:space="preserve">          uniqueItems: true</w:t>
      </w:r>
    </w:p>
    <w:p w14:paraId="1D5F6654" w14:textId="77777777" w:rsidR="006D4A38" w:rsidRDefault="006D4A38" w:rsidP="006D4A38">
      <w:pPr>
        <w:pStyle w:val="PL"/>
      </w:pPr>
      <w:r>
        <w:t xml:space="preserve">          items:</w:t>
      </w:r>
    </w:p>
    <w:p w14:paraId="6FE56192" w14:textId="77777777" w:rsidR="006D4A38" w:rsidRDefault="006D4A38" w:rsidP="006D4A38">
      <w:pPr>
        <w:pStyle w:val="PL"/>
      </w:pPr>
      <w:r>
        <w:t xml:space="preserve">            $ref: 'TS28623_ComDefs.yaml#/components/schemas/Ipv6Addr'</w:t>
      </w:r>
    </w:p>
    <w:p w14:paraId="4DDD106B" w14:textId="77777777" w:rsidR="006D4A38" w:rsidRDefault="006D4A38" w:rsidP="006D4A38">
      <w:pPr>
        <w:pStyle w:val="PL"/>
      </w:pPr>
      <w:r>
        <w:t xml:space="preserve">        fqdn:</w:t>
      </w:r>
    </w:p>
    <w:p w14:paraId="34CBAA2B" w14:textId="77777777" w:rsidR="006D4A38" w:rsidRDefault="006D4A38" w:rsidP="006D4A38">
      <w:pPr>
        <w:pStyle w:val="PL"/>
      </w:pPr>
      <w:r>
        <w:t xml:space="preserve">          $ref: 'TS28623_ComDefs.yaml#/components/schemas/Fqdn'</w:t>
      </w:r>
    </w:p>
    <w:p w14:paraId="044C1089" w14:textId="77777777" w:rsidR="006D4A38" w:rsidRDefault="006D4A38" w:rsidP="006D4A38">
      <w:pPr>
        <w:pStyle w:val="PL"/>
      </w:pPr>
      <w:r>
        <w:t xml:space="preserve">        networkInstance:</w:t>
      </w:r>
    </w:p>
    <w:p w14:paraId="7523143C" w14:textId="77777777" w:rsidR="006D4A38" w:rsidRDefault="006D4A38" w:rsidP="006D4A38">
      <w:pPr>
        <w:pStyle w:val="PL"/>
      </w:pPr>
      <w:r>
        <w:t xml:space="preserve">          type: string</w:t>
      </w:r>
    </w:p>
    <w:p w14:paraId="5DCC320A" w14:textId="77777777" w:rsidR="006D4A38" w:rsidRDefault="006D4A38" w:rsidP="006D4A38">
      <w:pPr>
        <w:pStyle w:val="PL"/>
      </w:pPr>
    </w:p>
    <w:p w14:paraId="7DA8875D" w14:textId="77777777" w:rsidR="006D4A38" w:rsidRDefault="006D4A38" w:rsidP="006D4A38">
      <w:pPr>
        <w:pStyle w:val="PL"/>
      </w:pPr>
      <w:r>
        <w:t xml:space="preserve">    AtsssCapability:</w:t>
      </w:r>
    </w:p>
    <w:p w14:paraId="455E03E7" w14:textId="77777777" w:rsidR="006D4A38" w:rsidRDefault="006D4A38" w:rsidP="006D4A38">
      <w:pPr>
        <w:pStyle w:val="PL"/>
      </w:pPr>
      <w:r>
        <w:t xml:space="preserve">      type: object</w:t>
      </w:r>
    </w:p>
    <w:p w14:paraId="42C89E58" w14:textId="77777777" w:rsidR="006D4A38" w:rsidRDefault="006D4A38" w:rsidP="006D4A38">
      <w:pPr>
        <w:pStyle w:val="PL"/>
      </w:pPr>
      <w:r>
        <w:t xml:space="preserve">      properties:</w:t>
      </w:r>
    </w:p>
    <w:p w14:paraId="256F5F40" w14:textId="77777777" w:rsidR="006D4A38" w:rsidRDefault="006D4A38" w:rsidP="006D4A38">
      <w:pPr>
        <w:pStyle w:val="PL"/>
      </w:pPr>
      <w:r>
        <w:t xml:space="preserve">        atsssLL:</w:t>
      </w:r>
    </w:p>
    <w:p w14:paraId="3CA5E674" w14:textId="77777777" w:rsidR="006D4A38" w:rsidRDefault="006D4A38" w:rsidP="006D4A38">
      <w:pPr>
        <w:pStyle w:val="PL"/>
      </w:pPr>
      <w:r>
        <w:t xml:space="preserve">          type: boolean</w:t>
      </w:r>
    </w:p>
    <w:p w14:paraId="4386BF91" w14:textId="77777777" w:rsidR="006D4A38" w:rsidRDefault="006D4A38" w:rsidP="006D4A38">
      <w:pPr>
        <w:pStyle w:val="PL"/>
      </w:pPr>
      <w:r>
        <w:t xml:space="preserve">        mptcp:</w:t>
      </w:r>
    </w:p>
    <w:p w14:paraId="236FE5D5" w14:textId="77777777" w:rsidR="006D4A38" w:rsidRDefault="006D4A38" w:rsidP="006D4A38">
      <w:pPr>
        <w:pStyle w:val="PL"/>
      </w:pPr>
      <w:r>
        <w:t xml:space="preserve">          type: boolean</w:t>
      </w:r>
    </w:p>
    <w:p w14:paraId="16D0F326" w14:textId="77777777" w:rsidR="006D4A38" w:rsidRDefault="006D4A38" w:rsidP="006D4A38">
      <w:pPr>
        <w:pStyle w:val="PL"/>
      </w:pPr>
      <w:r>
        <w:t xml:space="preserve">        rttWithoutPmf:</w:t>
      </w:r>
    </w:p>
    <w:p w14:paraId="690CB951" w14:textId="77777777" w:rsidR="006D4A38" w:rsidRDefault="006D4A38" w:rsidP="006D4A38">
      <w:pPr>
        <w:pStyle w:val="PL"/>
      </w:pPr>
      <w:r>
        <w:t xml:space="preserve">          type: boolean</w:t>
      </w:r>
    </w:p>
    <w:p w14:paraId="282E4154" w14:textId="77777777" w:rsidR="006D4A38" w:rsidRDefault="006D4A38" w:rsidP="006D4A38">
      <w:pPr>
        <w:pStyle w:val="PL"/>
      </w:pPr>
    </w:p>
    <w:p w14:paraId="118CF262" w14:textId="77777777" w:rsidR="006D4A38" w:rsidRDefault="006D4A38" w:rsidP="006D4A38">
      <w:pPr>
        <w:pStyle w:val="PL"/>
      </w:pPr>
      <w:r>
        <w:t xml:space="preserve">    IpInterface:</w:t>
      </w:r>
    </w:p>
    <w:p w14:paraId="673B5C49" w14:textId="77777777" w:rsidR="006D4A38" w:rsidRDefault="006D4A38" w:rsidP="006D4A38">
      <w:pPr>
        <w:pStyle w:val="PL"/>
      </w:pPr>
      <w:r>
        <w:t xml:space="preserve">      type: object</w:t>
      </w:r>
    </w:p>
    <w:p w14:paraId="6B504FAF" w14:textId="77777777" w:rsidR="006D4A38" w:rsidRDefault="006D4A38" w:rsidP="006D4A38">
      <w:pPr>
        <w:pStyle w:val="PL"/>
      </w:pPr>
      <w:r>
        <w:t xml:space="preserve">      properties:</w:t>
      </w:r>
    </w:p>
    <w:p w14:paraId="030DCD63" w14:textId="77777777" w:rsidR="006D4A38" w:rsidRDefault="006D4A38" w:rsidP="006D4A38">
      <w:pPr>
        <w:pStyle w:val="PL"/>
      </w:pPr>
      <w:r>
        <w:t xml:space="preserve">        ipv4EndpointAddresses:</w:t>
      </w:r>
    </w:p>
    <w:p w14:paraId="438CF627" w14:textId="77777777" w:rsidR="006D4A38" w:rsidRDefault="006D4A38" w:rsidP="006D4A38">
      <w:pPr>
        <w:pStyle w:val="PL"/>
      </w:pPr>
      <w:r>
        <w:t xml:space="preserve">          type: array</w:t>
      </w:r>
    </w:p>
    <w:p w14:paraId="11CC0FF0" w14:textId="77777777" w:rsidR="006D4A38" w:rsidRDefault="006D4A38" w:rsidP="006D4A38">
      <w:pPr>
        <w:pStyle w:val="PL"/>
      </w:pPr>
      <w:r>
        <w:t xml:space="preserve">          uniqueItems: true</w:t>
      </w:r>
    </w:p>
    <w:p w14:paraId="5C8C2587" w14:textId="77777777" w:rsidR="006D4A38" w:rsidRDefault="006D4A38" w:rsidP="006D4A38">
      <w:pPr>
        <w:pStyle w:val="PL"/>
      </w:pPr>
      <w:r>
        <w:t xml:space="preserve">          items:</w:t>
      </w:r>
    </w:p>
    <w:p w14:paraId="0788A6DB" w14:textId="77777777" w:rsidR="006D4A38" w:rsidRDefault="006D4A38" w:rsidP="006D4A38">
      <w:pPr>
        <w:pStyle w:val="PL"/>
      </w:pPr>
      <w:r>
        <w:t xml:space="preserve">            $ref: 'TS28623_ComDefs.yaml#/components/schemas/Ipv4Addr'</w:t>
      </w:r>
    </w:p>
    <w:p w14:paraId="2075C7DF" w14:textId="77777777" w:rsidR="006D4A38" w:rsidRDefault="006D4A38" w:rsidP="006D4A38">
      <w:pPr>
        <w:pStyle w:val="PL"/>
      </w:pPr>
      <w:r>
        <w:t xml:space="preserve">        ipv6EndpointAddresses:</w:t>
      </w:r>
    </w:p>
    <w:p w14:paraId="61818536" w14:textId="77777777" w:rsidR="006D4A38" w:rsidRDefault="006D4A38" w:rsidP="006D4A38">
      <w:pPr>
        <w:pStyle w:val="PL"/>
      </w:pPr>
      <w:r>
        <w:t xml:space="preserve">          type: array</w:t>
      </w:r>
    </w:p>
    <w:p w14:paraId="40E0423B" w14:textId="77777777" w:rsidR="006D4A38" w:rsidRDefault="006D4A38" w:rsidP="006D4A38">
      <w:pPr>
        <w:pStyle w:val="PL"/>
      </w:pPr>
      <w:r>
        <w:t xml:space="preserve">          uniqueItems: true</w:t>
      </w:r>
    </w:p>
    <w:p w14:paraId="7659B490" w14:textId="77777777" w:rsidR="006D4A38" w:rsidRDefault="006D4A38" w:rsidP="006D4A38">
      <w:pPr>
        <w:pStyle w:val="PL"/>
      </w:pPr>
      <w:r>
        <w:t xml:space="preserve">          items:</w:t>
      </w:r>
    </w:p>
    <w:p w14:paraId="6A70DE10" w14:textId="77777777" w:rsidR="006D4A38" w:rsidRDefault="006D4A38" w:rsidP="006D4A38">
      <w:pPr>
        <w:pStyle w:val="PL"/>
      </w:pPr>
      <w:r>
        <w:t xml:space="preserve">            $ref: 'TS28623_ComDefs.yaml#/components/schemas/Ipv6Addr'</w:t>
      </w:r>
    </w:p>
    <w:p w14:paraId="0703FF6E" w14:textId="77777777" w:rsidR="006D4A38" w:rsidRDefault="006D4A38" w:rsidP="006D4A38">
      <w:pPr>
        <w:pStyle w:val="PL"/>
      </w:pPr>
      <w:r>
        <w:t xml:space="preserve">        fqdn:</w:t>
      </w:r>
    </w:p>
    <w:p w14:paraId="3F6ADCDA" w14:textId="77777777" w:rsidR="006D4A38" w:rsidRDefault="006D4A38" w:rsidP="006D4A38">
      <w:pPr>
        <w:pStyle w:val="PL"/>
      </w:pPr>
      <w:r>
        <w:t xml:space="preserve">          $ref: 'TS28623_ComDefs.yaml#/components/schemas/Fqdn'</w:t>
      </w:r>
    </w:p>
    <w:p w14:paraId="01A77263" w14:textId="77777777" w:rsidR="006D4A38" w:rsidRDefault="006D4A38" w:rsidP="006D4A38">
      <w:pPr>
        <w:pStyle w:val="PL"/>
      </w:pPr>
    </w:p>
    <w:p w14:paraId="0FDBF59E" w14:textId="77777777" w:rsidR="006D4A38" w:rsidRDefault="006D4A38" w:rsidP="006D4A38">
      <w:pPr>
        <w:pStyle w:val="PL"/>
      </w:pPr>
      <w:r>
        <w:t xml:space="preserve">    Ipv4AddressRange:</w:t>
      </w:r>
    </w:p>
    <w:p w14:paraId="046A63FA" w14:textId="77777777" w:rsidR="006D4A38" w:rsidRDefault="006D4A38" w:rsidP="006D4A38">
      <w:pPr>
        <w:pStyle w:val="PL"/>
      </w:pPr>
      <w:r>
        <w:t xml:space="preserve">      description: Range of IPv4 addresses</w:t>
      </w:r>
    </w:p>
    <w:p w14:paraId="008A27EE" w14:textId="77777777" w:rsidR="006D4A38" w:rsidRDefault="006D4A38" w:rsidP="006D4A38">
      <w:pPr>
        <w:pStyle w:val="PL"/>
      </w:pPr>
      <w:r>
        <w:t xml:space="preserve">      type: object</w:t>
      </w:r>
    </w:p>
    <w:p w14:paraId="4F2A96D6" w14:textId="77777777" w:rsidR="006D4A38" w:rsidRDefault="006D4A38" w:rsidP="006D4A38">
      <w:pPr>
        <w:pStyle w:val="PL"/>
      </w:pPr>
      <w:r>
        <w:t xml:space="preserve">      properties:</w:t>
      </w:r>
    </w:p>
    <w:p w14:paraId="2FE968DF" w14:textId="77777777" w:rsidR="006D4A38" w:rsidRDefault="006D4A38" w:rsidP="006D4A38">
      <w:pPr>
        <w:pStyle w:val="PL"/>
      </w:pPr>
      <w:r>
        <w:t xml:space="preserve">        start:</w:t>
      </w:r>
    </w:p>
    <w:p w14:paraId="28690788" w14:textId="77777777" w:rsidR="006D4A38" w:rsidRDefault="006D4A38" w:rsidP="006D4A38">
      <w:pPr>
        <w:pStyle w:val="PL"/>
      </w:pPr>
      <w:r>
        <w:t xml:space="preserve">          $ref: 'TS28623_ComDefs.yaml#/components/schemas/Ipv4Addr'</w:t>
      </w:r>
    </w:p>
    <w:p w14:paraId="6052C20C" w14:textId="77777777" w:rsidR="006D4A38" w:rsidRDefault="006D4A38" w:rsidP="006D4A38">
      <w:pPr>
        <w:pStyle w:val="PL"/>
      </w:pPr>
      <w:r>
        <w:t xml:space="preserve">        end:</w:t>
      </w:r>
    </w:p>
    <w:p w14:paraId="61EB37CD" w14:textId="77777777" w:rsidR="006D4A38" w:rsidRDefault="006D4A38" w:rsidP="006D4A38">
      <w:pPr>
        <w:pStyle w:val="PL"/>
      </w:pPr>
      <w:r>
        <w:t xml:space="preserve">          $ref: 'TS28623_ComDefs.yaml#/components/schemas/Ipv4Addr'</w:t>
      </w:r>
    </w:p>
    <w:p w14:paraId="17C88D77" w14:textId="77777777" w:rsidR="006D4A38" w:rsidRDefault="006D4A38" w:rsidP="006D4A38">
      <w:pPr>
        <w:pStyle w:val="PL"/>
      </w:pPr>
      <w:r>
        <w:t xml:space="preserve">    Ipv6PrefixRange:</w:t>
      </w:r>
    </w:p>
    <w:p w14:paraId="03E7C77B" w14:textId="77777777" w:rsidR="006D4A38" w:rsidRDefault="006D4A38" w:rsidP="006D4A38">
      <w:pPr>
        <w:pStyle w:val="PL"/>
      </w:pPr>
      <w:r>
        <w:t xml:space="preserve">      description: Range of IPv6 prefixes</w:t>
      </w:r>
    </w:p>
    <w:p w14:paraId="6DDC6477" w14:textId="77777777" w:rsidR="006D4A38" w:rsidRDefault="006D4A38" w:rsidP="006D4A38">
      <w:pPr>
        <w:pStyle w:val="PL"/>
      </w:pPr>
      <w:r>
        <w:t xml:space="preserve">      type: object</w:t>
      </w:r>
    </w:p>
    <w:p w14:paraId="3B071E92" w14:textId="77777777" w:rsidR="006D4A38" w:rsidRDefault="006D4A38" w:rsidP="006D4A38">
      <w:pPr>
        <w:pStyle w:val="PL"/>
      </w:pPr>
      <w:r>
        <w:t xml:space="preserve">      properties:</w:t>
      </w:r>
    </w:p>
    <w:p w14:paraId="1B2C8BE7" w14:textId="77777777" w:rsidR="006D4A38" w:rsidRDefault="006D4A38" w:rsidP="006D4A38">
      <w:pPr>
        <w:pStyle w:val="PL"/>
      </w:pPr>
      <w:r>
        <w:t xml:space="preserve">        start:</w:t>
      </w:r>
    </w:p>
    <w:p w14:paraId="16FFCDA0" w14:textId="77777777" w:rsidR="006D4A38" w:rsidRDefault="006D4A38" w:rsidP="006D4A38">
      <w:pPr>
        <w:pStyle w:val="PL"/>
      </w:pPr>
      <w:r>
        <w:lastRenderedPageBreak/>
        <w:t xml:space="preserve">          $ref: 'TS29571_CommonData.yaml#/components/schemas/Ipv6Prefix'</w:t>
      </w:r>
    </w:p>
    <w:p w14:paraId="6E802925" w14:textId="77777777" w:rsidR="006D4A38" w:rsidRDefault="006D4A38" w:rsidP="006D4A38">
      <w:pPr>
        <w:pStyle w:val="PL"/>
      </w:pPr>
      <w:r>
        <w:t xml:space="preserve">        end:</w:t>
      </w:r>
    </w:p>
    <w:p w14:paraId="45B76F38" w14:textId="77777777" w:rsidR="006D4A38" w:rsidRDefault="006D4A38" w:rsidP="006D4A38">
      <w:pPr>
        <w:pStyle w:val="PL"/>
      </w:pPr>
      <w:r>
        <w:t xml:space="preserve">          $ref: 'TS29571_CommonData.yaml#/components/schemas/Ipv6Prefix'</w:t>
      </w:r>
    </w:p>
    <w:p w14:paraId="29329E12" w14:textId="77777777" w:rsidR="006D4A38" w:rsidRDefault="006D4A38" w:rsidP="006D4A38">
      <w:pPr>
        <w:pStyle w:val="PL"/>
      </w:pPr>
      <w:r>
        <w:t xml:space="preserve">    Nid:</w:t>
      </w:r>
    </w:p>
    <w:p w14:paraId="15E6F381" w14:textId="77777777" w:rsidR="006D4A38" w:rsidRDefault="006D4A38" w:rsidP="006D4A38">
      <w:pPr>
        <w:pStyle w:val="PL"/>
      </w:pPr>
      <w:r>
        <w:t xml:space="preserve">      type: string</w:t>
      </w:r>
    </w:p>
    <w:p w14:paraId="581862F8" w14:textId="77777777" w:rsidR="006D4A38" w:rsidRDefault="006D4A38" w:rsidP="006D4A38">
      <w:pPr>
        <w:pStyle w:val="PL"/>
      </w:pPr>
      <w:r>
        <w:t xml:space="preserve">      pattern: '^[A-Fa-f0-9]{11}$'</w:t>
      </w:r>
    </w:p>
    <w:p w14:paraId="3A99AC65" w14:textId="77777777" w:rsidR="006D4A38" w:rsidRDefault="006D4A38" w:rsidP="006D4A38">
      <w:pPr>
        <w:pStyle w:val="PL"/>
      </w:pPr>
      <w:r>
        <w:t xml:space="preserve">    PlmnIdNid:</w:t>
      </w:r>
    </w:p>
    <w:p w14:paraId="3477728A" w14:textId="77777777" w:rsidR="006D4A38" w:rsidRDefault="006D4A38" w:rsidP="006D4A38">
      <w:pPr>
        <w:pStyle w:val="PL"/>
      </w:pPr>
      <w:r>
        <w:t xml:space="preserve">      type: object</w:t>
      </w:r>
    </w:p>
    <w:p w14:paraId="6571D56C" w14:textId="77777777" w:rsidR="006D4A38" w:rsidRDefault="006D4A38" w:rsidP="006D4A38">
      <w:pPr>
        <w:pStyle w:val="PL"/>
      </w:pPr>
      <w:r>
        <w:t xml:space="preserve">      properties:</w:t>
      </w:r>
    </w:p>
    <w:p w14:paraId="5B158067" w14:textId="77777777" w:rsidR="006D4A38" w:rsidRDefault="006D4A38" w:rsidP="006D4A38">
      <w:pPr>
        <w:pStyle w:val="PL"/>
      </w:pPr>
      <w:r>
        <w:t xml:space="preserve">        mcc:</w:t>
      </w:r>
    </w:p>
    <w:p w14:paraId="62EBC609" w14:textId="77777777" w:rsidR="006D4A38" w:rsidRDefault="006D4A38" w:rsidP="006D4A38">
      <w:pPr>
        <w:pStyle w:val="PL"/>
      </w:pPr>
      <w:r>
        <w:t xml:space="preserve">          $ref: 'TS28623_ComDefs.yaml#/components/schemas/Mcc'</w:t>
      </w:r>
    </w:p>
    <w:p w14:paraId="0A192037" w14:textId="77777777" w:rsidR="006D4A38" w:rsidRDefault="006D4A38" w:rsidP="006D4A38">
      <w:pPr>
        <w:pStyle w:val="PL"/>
      </w:pPr>
      <w:r>
        <w:t xml:space="preserve">        mnc:</w:t>
      </w:r>
    </w:p>
    <w:p w14:paraId="00F58266" w14:textId="77777777" w:rsidR="006D4A38" w:rsidRDefault="006D4A38" w:rsidP="006D4A38">
      <w:pPr>
        <w:pStyle w:val="PL"/>
      </w:pPr>
      <w:r>
        <w:t xml:space="preserve">          $ref: 'TS28623_ComDefs.yaml#/components/schemas/Mnc'</w:t>
      </w:r>
    </w:p>
    <w:p w14:paraId="6598412B" w14:textId="77777777" w:rsidR="006D4A38" w:rsidRDefault="006D4A38" w:rsidP="006D4A38">
      <w:pPr>
        <w:pStyle w:val="PL"/>
      </w:pPr>
      <w:r>
        <w:t xml:space="preserve">        nid:</w:t>
      </w:r>
    </w:p>
    <w:p w14:paraId="1D08FEB8" w14:textId="77777777" w:rsidR="006D4A38" w:rsidRDefault="006D4A38" w:rsidP="006D4A38">
      <w:pPr>
        <w:pStyle w:val="PL"/>
      </w:pPr>
      <w:r>
        <w:t xml:space="preserve">          $ref: '#/components/schemas/Nid'</w:t>
      </w:r>
    </w:p>
    <w:p w14:paraId="7D208D97" w14:textId="77777777" w:rsidR="006D4A38" w:rsidRDefault="006D4A38" w:rsidP="006D4A38">
      <w:pPr>
        <w:pStyle w:val="PL"/>
      </w:pPr>
      <w:r>
        <w:t xml:space="preserve">    ScpCapability:</w:t>
      </w:r>
    </w:p>
    <w:p w14:paraId="64E4D543" w14:textId="77777777" w:rsidR="006D4A38" w:rsidRDefault="006D4A38" w:rsidP="006D4A38">
      <w:pPr>
        <w:pStyle w:val="PL"/>
      </w:pPr>
      <w:r>
        <w:t xml:space="preserve">      type: string</w:t>
      </w:r>
    </w:p>
    <w:p w14:paraId="39D64B79" w14:textId="77777777" w:rsidR="006D4A38" w:rsidRDefault="006D4A38" w:rsidP="006D4A38">
      <w:pPr>
        <w:pStyle w:val="PL"/>
      </w:pPr>
      <w:r>
        <w:t xml:space="preserve">      enum: </w:t>
      </w:r>
    </w:p>
    <w:p w14:paraId="6D1A3C84" w14:textId="77777777" w:rsidR="006D4A38" w:rsidRDefault="006D4A38" w:rsidP="006D4A38">
      <w:pPr>
        <w:pStyle w:val="PL"/>
      </w:pPr>
      <w:r>
        <w:t xml:space="preserve">        - INDIRECT_COM_WITH_DELEG_DISC</w:t>
      </w:r>
    </w:p>
    <w:p w14:paraId="229092CF" w14:textId="77777777" w:rsidR="006D4A38" w:rsidRDefault="006D4A38" w:rsidP="006D4A38">
      <w:pPr>
        <w:pStyle w:val="PL"/>
      </w:pPr>
      <w:r>
        <w:t xml:space="preserve">    IpReachability:</w:t>
      </w:r>
    </w:p>
    <w:p w14:paraId="1F5CD69C" w14:textId="77777777" w:rsidR="006D4A38" w:rsidRDefault="006D4A38" w:rsidP="006D4A38">
      <w:pPr>
        <w:pStyle w:val="PL"/>
      </w:pPr>
      <w:r>
        <w:t xml:space="preserve">      description: Indicates the type(s) of IP addresses reachable via an SCP</w:t>
      </w:r>
    </w:p>
    <w:p w14:paraId="47A1D61E" w14:textId="77777777" w:rsidR="006D4A38" w:rsidRDefault="006D4A38" w:rsidP="006D4A38">
      <w:pPr>
        <w:pStyle w:val="PL"/>
      </w:pPr>
      <w:r>
        <w:t xml:space="preserve">      anyOf:</w:t>
      </w:r>
    </w:p>
    <w:p w14:paraId="26A026A0" w14:textId="77777777" w:rsidR="006D4A38" w:rsidRDefault="006D4A38" w:rsidP="006D4A38">
      <w:pPr>
        <w:pStyle w:val="PL"/>
      </w:pPr>
      <w:r>
        <w:t xml:space="preserve">        - type: string</w:t>
      </w:r>
    </w:p>
    <w:p w14:paraId="68F686EA" w14:textId="77777777" w:rsidR="006D4A38" w:rsidRDefault="006D4A38" w:rsidP="006D4A38">
      <w:pPr>
        <w:pStyle w:val="PL"/>
      </w:pPr>
      <w:r>
        <w:t xml:space="preserve">          enum:</w:t>
      </w:r>
    </w:p>
    <w:p w14:paraId="54A2A117" w14:textId="77777777" w:rsidR="006D4A38" w:rsidRDefault="006D4A38" w:rsidP="006D4A38">
      <w:pPr>
        <w:pStyle w:val="PL"/>
      </w:pPr>
      <w:r>
        <w:t xml:space="preserve">            - IPV4</w:t>
      </w:r>
    </w:p>
    <w:p w14:paraId="7E0AC046" w14:textId="77777777" w:rsidR="006D4A38" w:rsidRDefault="006D4A38" w:rsidP="006D4A38">
      <w:pPr>
        <w:pStyle w:val="PL"/>
      </w:pPr>
      <w:r>
        <w:t xml:space="preserve">            - IPV6</w:t>
      </w:r>
    </w:p>
    <w:p w14:paraId="7D7F4439" w14:textId="77777777" w:rsidR="006D4A38" w:rsidRDefault="006D4A38" w:rsidP="006D4A38">
      <w:pPr>
        <w:pStyle w:val="PL"/>
      </w:pPr>
      <w:r>
        <w:t xml:space="preserve">            - IPV4V6</w:t>
      </w:r>
    </w:p>
    <w:p w14:paraId="16693638" w14:textId="77777777" w:rsidR="006D4A38" w:rsidRDefault="006D4A38" w:rsidP="006D4A38">
      <w:pPr>
        <w:pStyle w:val="PL"/>
      </w:pPr>
      <w:r>
        <w:t xml:space="preserve">        - type: string</w:t>
      </w:r>
    </w:p>
    <w:p w14:paraId="5D51D164" w14:textId="77777777" w:rsidR="006D4A38" w:rsidRDefault="006D4A38" w:rsidP="006D4A38">
      <w:pPr>
        <w:pStyle w:val="PL"/>
      </w:pPr>
    </w:p>
    <w:p w14:paraId="26DADB5F" w14:textId="77777777" w:rsidR="006D4A38" w:rsidRDefault="006D4A38" w:rsidP="006D4A38">
      <w:pPr>
        <w:pStyle w:val="PL"/>
      </w:pPr>
      <w:r>
        <w:t xml:space="preserve">    ScpDomainInfo:</w:t>
      </w:r>
    </w:p>
    <w:p w14:paraId="351E9086" w14:textId="77777777" w:rsidR="006D4A38" w:rsidRDefault="006D4A38" w:rsidP="006D4A38">
      <w:pPr>
        <w:pStyle w:val="PL"/>
      </w:pPr>
      <w:r>
        <w:t xml:space="preserve">      description: SCP Domain specific information</w:t>
      </w:r>
    </w:p>
    <w:p w14:paraId="709B2351" w14:textId="77777777" w:rsidR="006D4A38" w:rsidRDefault="006D4A38" w:rsidP="006D4A38">
      <w:pPr>
        <w:pStyle w:val="PL"/>
      </w:pPr>
      <w:r>
        <w:t xml:space="preserve">      type: object</w:t>
      </w:r>
    </w:p>
    <w:p w14:paraId="0AA6D4F0" w14:textId="77777777" w:rsidR="006D4A38" w:rsidRDefault="006D4A38" w:rsidP="006D4A38">
      <w:pPr>
        <w:pStyle w:val="PL"/>
      </w:pPr>
      <w:r>
        <w:t xml:space="preserve">      properties:</w:t>
      </w:r>
    </w:p>
    <w:p w14:paraId="3D43AE10" w14:textId="77777777" w:rsidR="006D4A38" w:rsidRDefault="006D4A38" w:rsidP="006D4A38">
      <w:pPr>
        <w:pStyle w:val="PL"/>
      </w:pPr>
      <w:r>
        <w:t xml:space="preserve">        scpFqdn:</w:t>
      </w:r>
    </w:p>
    <w:p w14:paraId="68798276" w14:textId="77777777" w:rsidR="006D4A38" w:rsidRDefault="006D4A38" w:rsidP="006D4A38">
      <w:pPr>
        <w:pStyle w:val="PL"/>
      </w:pPr>
      <w:r>
        <w:t xml:space="preserve">          $ref: 'TS28623_ComDefs.yaml#/components/schemas/Fqdn'</w:t>
      </w:r>
    </w:p>
    <w:p w14:paraId="188EE33A" w14:textId="77777777" w:rsidR="006D4A38" w:rsidRDefault="006D4A38" w:rsidP="006D4A38">
      <w:pPr>
        <w:pStyle w:val="PL"/>
      </w:pPr>
      <w:r>
        <w:t xml:space="preserve">        scpIpEndPoints:</w:t>
      </w:r>
    </w:p>
    <w:p w14:paraId="3CAFF34D" w14:textId="77777777" w:rsidR="006D4A38" w:rsidRDefault="006D4A38" w:rsidP="006D4A38">
      <w:pPr>
        <w:pStyle w:val="PL"/>
      </w:pPr>
      <w:r>
        <w:t xml:space="preserve">          type: array</w:t>
      </w:r>
    </w:p>
    <w:p w14:paraId="45159289" w14:textId="77777777" w:rsidR="006D4A38" w:rsidRDefault="006D4A38" w:rsidP="006D4A38">
      <w:pPr>
        <w:pStyle w:val="PL"/>
      </w:pPr>
      <w:r>
        <w:t xml:space="preserve">          uniqueItems: true</w:t>
      </w:r>
    </w:p>
    <w:p w14:paraId="67A36922" w14:textId="77777777" w:rsidR="006D4A38" w:rsidRDefault="006D4A38" w:rsidP="006D4A38">
      <w:pPr>
        <w:pStyle w:val="PL"/>
      </w:pPr>
      <w:r>
        <w:t xml:space="preserve">          items:</w:t>
      </w:r>
    </w:p>
    <w:p w14:paraId="0305359E" w14:textId="77777777" w:rsidR="006D4A38" w:rsidRDefault="006D4A38" w:rsidP="006D4A38">
      <w:pPr>
        <w:pStyle w:val="PL"/>
      </w:pPr>
      <w:r>
        <w:t xml:space="preserve">            $ref: 'TS28541_5GcNrm.yaml#/components/schemas/IpEndPoint'</w:t>
      </w:r>
    </w:p>
    <w:p w14:paraId="79E68FF7" w14:textId="77777777" w:rsidR="006D4A38" w:rsidRDefault="006D4A38" w:rsidP="006D4A38">
      <w:pPr>
        <w:pStyle w:val="PL"/>
      </w:pPr>
      <w:r>
        <w:t xml:space="preserve">          minItems: 1</w:t>
      </w:r>
    </w:p>
    <w:p w14:paraId="1D2DDEF6" w14:textId="77777777" w:rsidR="006D4A38" w:rsidRDefault="006D4A38" w:rsidP="006D4A38">
      <w:pPr>
        <w:pStyle w:val="PL"/>
      </w:pPr>
      <w:r>
        <w:t xml:space="preserve">        scpPrefix:</w:t>
      </w:r>
    </w:p>
    <w:p w14:paraId="03CF40E3" w14:textId="77777777" w:rsidR="006D4A38" w:rsidRDefault="006D4A38" w:rsidP="006D4A38">
      <w:pPr>
        <w:pStyle w:val="PL"/>
      </w:pPr>
      <w:r>
        <w:t xml:space="preserve">          type: string</w:t>
      </w:r>
    </w:p>
    <w:p w14:paraId="40F8FCD0" w14:textId="77777777" w:rsidR="006D4A38" w:rsidRDefault="006D4A38" w:rsidP="006D4A38">
      <w:pPr>
        <w:pStyle w:val="PL"/>
      </w:pPr>
      <w:r>
        <w:t xml:space="preserve">        scpPorts:</w:t>
      </w:r>
    </w:p>
    <w:p w14:paraId="2B0781D1" w14:textId="77777777" w:rsidR="006D4A38" w:rsidRDefault="006D4A38" w:rsidP="006D4A38">
      <w:pPr>
        <w:pStyle w:val="PL"/>
      </w:pPr>
      <w:r>
        <w:t xml:space="preserve">          description: &gt;</w:t>
      </w:r>
    </w:p>
    <w:p w14:paraId="5A0C08FD" w14:textId="77777777" w:rsidR="006D4A38" w:rsidRDefault="006D4A38" w:rsidP="006D4A38">
      <w:pPr>
        <w:pStyle w:val="PL"/>
      </w:pPr>
      <w:r>
        <w:t xml:space="preserve">            Port numbers for HTTP and HTTPS. The key of the map shall be "http" or "https".</w:t>
      </w:r>
    </w:p>
    <w:p w14:paraId="1AC1B87D" w14:textId="77777777" w:rsidR="006D4A38" w:rsidRDefault="006D4A38" w:rsidP="006D4A38">
      <w:pPr>
        <w:pStyle w:val="PL"/>
      </w:pPr>
      <w:r>
        <w:t xml:space="preserve">          type: object</w:t>
      </w:r>
    </w:p>
    <w:p w14:paraId="14CF6070" w14:textId="77777777" w:rsidR="006D4A38" w:rsidRDefault="006D4A38" w:rsidP="006D4A38">
      <w:pPr>
        <w:pStyle w:val="PL"/>
      </w:pPr>
      <w:r>
        <w:t xml:space="preserve">          additionalProperties:</w:t>
      </w:r>
    </w:p>
    <w:p w14:paraId="72B37809" w14:textId="77777777" w:rsidR="006D4A38" w:rsidRDefault="006D4A38" w:rsidP="006D4A38">
      <w:pPr>
        <w:pStyle w:val="PL"/>
      </w:pPr>
      <w:r>
        <w:t xml:space="preserve">            type: integer</w:t>
      </w:r>
    </w:p>
    <w:p w14:paraId="6A10D8D1" w14:textId="77777777" w:rsidR="006D4A38" w:rsidRDefault="006D4A38" w:rsidP="006D4A38">
      <w:pPr>
        <w:pStyle w:val="PL"/>
      </w:pPr>
      <w:r>
        <w:t xml:space="preserve">            minimum: 0</w:t>
      </w:r>
    </w:p>
    <w:p w14:paraId="235ACB54" w14:textId="77777777" w:rsidR="006D4A38" w:rsidRDefault="006D4A38" w:rsidP="006D4A38">
      <w:pPr>
        <w:pStyle w:val="PL"/>
      </w:pPr>
      <w:r>
        <w:t xml:space="preserve">            maximum: 65535</w:t>
      </w:r>
    </w:p>
    <w:p w14:paraId="6D372397" w14:textId="77777777" w:rsidR="006D4A38" w:rsidRDefault="006D4A38" w:rsidP="006D4A38">
      <w:pPr>
        <w:pStyle w:val="PL"/>
      </w:pPr>
      <w:r>
        <w:t xml:space="preserve">          minProperties: 1</w:t>
      </w:r>
    </w:p>
    <w:p w14:paraId="775D3C08" w14:textId="77777777" w:rsidR="006D4A38" w:rsidRDefault="006D4A38" w:rsidP="006D4A38">
      <w:pPr>
        <w:pStyle w:val="PL"/>
      </w:pPr>
    </w:p>
    <w:p w14:paraId="4ED4F990" w14:textId="77777777" w:rsidR="006D4A38" w:rsidRDefault="006D4A38" w:rsidP="006D4A38">
      <w:pPr>
        <w:pStyle w:val="PL"/>
      </w:pPr>
      <w:r>
        <w:t xml:space="preserve">    SeppInfo:</w:t>
      </w:r>
    </w:p>
    <w:p w14:paraId="5B76F07D" w14:textId="77777777" w:rsidR="006D4A38" w:rsidRDefault="006D4A38" w:rsidP="006D4A38">
      <w:pPr>
        <w:pStyle w:val="PL"/>
      </w:pPr>
      <w:r>
        <w:t xml:space="preserve">      description: Information of a SEPP Instance</w:t>
      </w:r>
    </w:p>
    <w:p w14:paraId="7CF4C9D1" w14:textId="77777777" w:rsidR="006D4A38" w:rsidRDefault="006D4A38" w:rsidP="006D4A38">
      <w:pPr>
        <w:pStyle w:val="PL"/>
      </w:pPr>
      <w:r>
        <w:t xml:space="preserve">      type: object</w:t>
      </w:r>
    </w:p>
    <w:p w14:paraId="55EF5208" w14:textId="77777777" w:rsidR="006D4A38" w:rsidRDefault="006D4A38" w:rsidP="006D4A38">
      <w:pPr>
        <w:pStyle w:val="PL"/>
      </w:pPr>
      <w:r>
        <w:t xml:space="preserve">      properties:</w:t>
      </w:r>
    </w:p>
    <w:p w14:paraId="592AE787" w14:textId="77777777" w:rsidR="006D4A38" w:rsidRDefault="006D4A38" w:rsidP="006D4A38">
      <w:pPr>
        <w:pStyle w:val="PL"/>
      </w:pPr>
      <w:r>
        <w:t xml:space="preserve">        seppPrefix:</w:t>
      </w:r>
    </w:p>
    <w:p w14:paraId="5E011217" w14:textId="77777777" w:rsidR="006D4A38" w:rsidRDefault="006D4A38" w:rsidP="006D4A38">
      <w:pPr>
        <w:pStyle w:val="PL"/>
      </w:pPr>
      <w:r>
        <w:t xml:space="preserve">          type: string</w:t>
      </w:r>
    </w:p>
    <w:p w14:paraId="6A1FD358" w14:textId="77777777" w:rsidR="006D4A38" w:rsidRDefault="006D4A38" w:rsidP="006D4A38">
      <w:pPr>
        <w:pStyle w:val="PL"/>
      </w:pPr>
      <w:r>
        <w:t xml:space="preserve">        seppPorts:</w:t>
      </w:r>
    </w:p>
    <w:p w14:paraId="61FBD2C0" w14:textId="77777777" w:rsidR="006D4A38" w:rsidRDefault="006D4A38" w:rsidP="006D4A38">
      <w:pPr>
        <w:pStyle w:val="PL"/>
      </w:pPr>
      <w:r>
        <w:t xml:space="preserve">          description: &gt;</w:t>
      </w:r>
    </w:p>
    <w:p w14:paraId="14D0EC4A" w14:textId="77777777" w:rsidR="006D4A38" w:rsidRDefault="006D4A38" w:rsidP="006D4A38">
      <w:pPr>
        <w:pStyle w:val="PL"/>
      </w:pPr>
      <w:r>
        <w:t xml:space="preserve">            Port numbers for HTTP and HTTPS. The key of the map shall be "http" or "https".</w:t>
      </w:r>
    </w:p>
    <w:p w14:paraId="2E0592DF" w14:textId="77777777" w:rsidR="006D4A38" w:rsidRDefault="006D4A38" w:rsidP="006D4A38">
      <w:pPr>
        <w:pStyle w:val="PL"/>
      </w:pPr>
      <w:r>
        <w:t xml:space="preserve">          type: object</w:t>
      </w:r>
    </w:p>
    <w:p w14:paraId="26E05380" w14:textId="77777777" w:rsidR="006D4A38" w:rsidRDefault="006D4A38" w:rsidP="006D4A38">
      <w:pPr>
        <w:pStyle w:val="PL"/>
      </w:pPr>
      <w:r>
        <w:t xml:space="preserve">          additionalProperties:</w:t>
      </w:r>
    </w:p>
    <w:p w14:paraId="06F00ADA" w14:textId="77777777" w:rsidR="006D4A38" w:rsidRDefault="006D4A38" w:rsidP="006D4A38">
      <w:pPr>
        <w:pStyle w:val="PL"/>
      </w:pPr>
      <w:r>
        <w:t xml:space="preserve">            type: integer</w:t>
      </w:r>
    </w:p>
    <w:p w14:paraId="41DD0D42" w14:textId="77777777" w:rsidR="006D4A38" w:rsidRDefault="006D4A38" w:rsidP="006D4A38">
      <w:pPr>
        <w:pStyle w:val="PL"/>
      </w:pPr>
      <w:r>
        <w:t xml:space="preserve">            minimum: 0</w:t>
      </w:r>
    </w:p>
    <w:p w14:paraId="5852826E" w14:textId="77777777" w:rsidR="006D4A38" w:rsidRDefault="006D4A38" w:rsidP="006D4A38">
      <w:pPr>
        <w:pStyle w:val="PL"/>
      </w:pPr>
      <w:r>
        <w:t xml:space="preserve">            maximum: 65535</w:t>
      </w:r>
    </w:p>
    <w:p w14:paraId="70628D8D" w14:textId="77777777" w:rsidR="006D4A38" w:rsidRDefault="006D4A38" w:rsidP="006D4A38">
      <w:pPr>
        <w:pStyle w:val="PL"/>
      </w:pPr>
      <w:r>
        <w:t xml:space="preserve">          minProperties: 1</w:t>
      </w:r>
    </w:p>
    <w:p w14:paraId="0FDD4107" w14:textId="77777777" w:rsidR="006D4A38" w:rsidRDefault="006D4A38" w:rsidP="006D4A38">
      <w:pPr>
        <w:pStyle w:val="PL"/>
      </w:pPr>
      <w:r>
        <w:t xml:space="preserve">        remotePlmnList:</w:t>
      </w:r>
    </w:p>
    <w:p w14:paraId="3614651D" w14:textId="77777777" w:rsidR="006D4A38" w:rsidRDefault="006D4A38" w:rsidP="006D4A38">
      <w:pPr>
        <w:pStyle w:val="PL"/>
      </w:pPr>
      <w:r>
        <w:t xml:space="preserve">          type: array</w:t>
      </w:r>
    </w:p>
    <w:p w14:paraId="4777CC85" w14:textId="77777777" w:rsidR="006D4A38" w:rsidRDefault="006D4A38" w:rsidP="006D4A38">
      <w:pPr>
        <w:pStyle w:val="PL"/>
      </w:pPr>
      <w:r>
        <w:t xml:space="preserve">          uniqueItems: true</w:t>
      </w:r>
    </w:p>
    <w:p w14:paraId="59EDF2FD" w14:textId="77777777" w:rsidR="006D4A38" w:rsidRDefault="006D4A38" w:rsidP="006D4A38">
      <w:pPr>
        <w:pStyle w:val="PL"/>
      </w:pPr>
      <w:r>
        <w:t xml:space="preserve">          items:</w:t>
      </w:r>
    </w:p>
    <w:p w14:paraId="188FCA99" w14:textId="77777777" w:rsidR="006D4A38" w:rsidRDefault="006D4A38" w:rsidP="006D4A38">
      <w:pPr>
        <w:pStyle w:val="PL"/>
      </w:pPr>
      <w:r>
        <w:t xml:space="preserve">            $ref: 'TS28623_ComDefs.yaml#/components/schemas/PlmnId'</w:t>
      </w:r>
    </w:p>
    <w:p w14:paraId="5F5C1EA1" w14:textId="77777777" w:rsidR="006D4A38" w:rsidRDefault="006D4A38" w:rsidP="006D4A38">
      <w:pPr>
        <w:pStyle w:val="PL"/>
      </w:pPr>
      <w:r>
        <w:t xml:space="preserve">          minItems: 1</w:t>
      </w:r>
    </w:p>
    <w:p w14:paraId="6C0FF887" w14:textId="77777777" w:rsidR="006D4A38" w:rsidRDefault="006D4A38" w:rsidP="006D4A38">
      <w:pPr>
        <w:pStyle w:val="PL"/>
      </w:pPr>
      <w:r>
        <w:t xml:space="preserve">        remoteSnpnList:</w:t>
      </w:r>
    </w:p>
    <w:p w14:paraId="3BBE3E6A" w14:textId="77777777" w:rsidR="006D4A38" w:rsidRDefault="006D4A38" w:rsidP="006D4A38">
      <w:pPr>
        <w:pStyle w:val="PL"/>
      </w:pPr>
      <w:r>
        <w:t xml:space="preserve">          type: array</w:t>
      </w:r>
    </w:p>
    <w:p w14:paraId="0C6D4D97" w14:textId="77777777" w:rsidR="006D4A38" w:rsidRDefault="006D4A38" w:rsidP="006D4A38">
      <w:pPr>
        <w:pStyle w:val="PL"/>
      </w:pPr>
      <w:r>
        <w:t xml:space="preserve">          uniqueItems: true</w:t>
      </w:r>
    </w:p>
    <w:p w14:paraId="58464E9B" w14:textId="77777777" w:rsidR="006D4A38" w:rsidRDefault="006D4A38" w:rsidP="006D4A38">
      <w:pPr>
        <w:pStyle w:val="PL"/>
      </w:pPr>
      <w:r>
        <w:t xml:space="preserve">          items:</w:t>
      </w:r>
    </w:p>
    <w:p w14:paraId="1C42655B" w14:textId="77777777" w:rsidR="006D4A38" w:rsidRDefault="006D4A38" w:rsidP="006D4A38">
      <w:pPr>
        <w:pStyle w:val="PL"/>
      </w:pPr>
      <w:r>
        <w:lastRenderedPageBreak/>
        <w:t xml:space="preserve">            $ref: 'TS29571_CommonData.yaml#/components/schemas/PlmnIdNid'</w:t>
      </w:r>
    </w:p>
    <w:p w14:paraId="3A370DC1" w14:textId="77777777" w:rsidR="006D4A38" w:rsidRDefault="006D4A38" w:rsidP="006D4A38">
      <w:pPr>
        <w:pStyle w:val="PL"/>
      </w:pPr>
      <w:r>
        <w:t xml:space="preserve">          minItems: 1</w:t>
      </w:r>
    </w:p>
    <w:p w14:paraId="6D1779B4" w14:textId="77777777" w:rsidR="006D4A38" w:rsidRDefault="006D4A38" w:rsidP="006D4A38">
      <w:pPr>
        <w:pStyle w:val="PL"/>
      </w:pPr>
    </w:p>
    <w:p w14:paraId="38A4F15E" w14:textId="77777777" w:rsidR="006D4A38" w:rsidRDefault="006D4A38" w:rsidP="006D4A38">
      <w:pPr>
        <w:pStyle w:val="PL"/>
      </w:pPr>
      <w:r>
        <w:t xml:space="preserve">    UdsfInfo:</w:t>
      </w:r>
    </w:p>
    <w:p w14:paraId="2ACC6A1B" w14:textId="77777777" w:rsidR="006D4A38" w:rsidRDefault="006D4A38" w:rsidP="006D4A38">
      <w:pPr>
        <w:pStyle w:val="PL"/>
      </w:pPr>
      <w:r>
        <w:t xml:space="preserve">      description: Information related to UDSF</w:t>
      </w:r>
    </w:p>
    <w:p w14:paraId="7F0F682B" w14:textId="77777777" w:rsidR="006D4A38" w:rsidRDefault="006D4A38" w:rsidP="006D4A38">
      <w:pPr>
        <w:pStyle w:val="PL"/>
      </w:pPr>
      <w:r>
        <w:t xml:space="preserve">      type: object</w:t>
      </w:r>
    </w:p>
    <w:p w14:paraId="0D1C3C13" w14:textId="77777777" w:rsidR="006D4A38" w:rsidRDefault="006D4A38" w:rsidP="006D4A38">
      <w:pPr>
        <w:pStyle w:val="PL"/>
      </w:pPr>
      <w:r>
        <w:t xml:space="preserve">      properties:</w:t>
      </w:r>
    </w:p>
    <w:p w14:paraId="0F396186" w14:textId="77777777" w:rsidR="006D4A38" w:rsidRDefault="006D4A38" w:rsidP="006D4A38">
      <w:pPr>
        <w:pStyle w:val="PL"/>
      </w:pPr>
      <w:r>
        <w:t xml:space="preserve">        groupId:</w:t>
      </w:r>
    </w:p>
    <w:p w14:paraId="275F0322" w14:textId="77777777" w:rsidR="006D4A38" w:rsidRDefault="006D4A38" w:rsidP="006D4A38">
      <w:pPr>
        <w:pStyle w:val="PL"/>
      </w:pPr>
      <w:r>
        <w:t xml:space="preserve">          $ref: 'TS29571_CommonData.yaml#/components/schemas/NfGroupId'</w:t>
      </w:r>
    </w:p>
    <w:p w14:paraId="030804B3" w14:textId="77777777" w:rsidR="006D4A38" w:rsidRDefault="006D4A38" w:rsidP="006D4A38">
      <w:pPr>
        <w:pStyle w:val="PL"/>
      </w:pPr>
      <w:r>
        <w:t xml:space="preserve">        supiRanges:</w:t>
      </w:r>
    </w:p>
    <w:p w14:paraId="65A8F63B" w14:textId="77777777" w:rsidR="006D4A38" w:rsidRDefault="006D4A38" w:rsidP="006D4A38">
      <w:pPr>
        <w:pStyle w:val="PL"/>
      </w:pPr>
      <w:r>
        <w:t xml:space="preserve">          type: array</w:t>
      </w:r>
    </w:p>
    <w:p w14:paraId="1DFB1FE9" w14:textId="77777777" w:rsidR="006D4A38" w:rsidRDefault="006D4A38" w:rsidP="006D4A38">
      <w:pPr>
        <w:pStyle w:val="PL"/>
      </w:pPr>
      <w:r>
        <w:t xml:space="preserve">          uniqueItems: true</w:t>
      </w:r>
    </w:p>
    <w:p w14:paraId="4603FC65" w14:textId="77777777" w:rsidR="006D4A38" w:rsidRDefault="006D4A38" w:rsidP="006D4A38">
      <w:pPr>
        <w:pStyle w:val="PL"/>
      </w:pPr>
      <w:r>
        <w:t xml:space="preserve">          items:</w:t>
      </w:r>
    </w:p>
    <w:p w14:paraId="21F684DC" w14:textId="77777777" w:rsidR="006D4A38" w:rsidRDefault="006D4A38" w:rsidP="006D4A38">
      <w:pPr>
        <w:pStyle w:val="PL"/>
      </w:pPr>
      <w:r>
        <w:t xml:space="preserve">            $ref: '#/components/schemas/SupiRange'</w:t>
      </w:r>
    </w:p>
    <w:p w14:paraId="0953C16B" w14:textId="77777777" w:rsidR="006D4A38" w:rsidRDefault="006D4A38" w:rsidP="006D4A38">
      <w:pPr>
        <w:pStyle w:val="PL"/>
      </w:pPr>
      <w:r>
        <w:t xml:space="preserve">          minItems: 1</w:t>
      </w:r>
    </w:p>
    <w:p w14:paraId="6D2FE303" w14:textId="77777777" w:rsidR="006D4A38" w:rsidRDefault="006D4A38" w:rsidP="006D4A38">
      <w:pPr>
        <w:pStyle w:val="PL"/>
      </w:pPr>
      <w:r>
        <w:t xml:space="preserve">        storageIdRanges:</w:t>
      </w:r>
    </w:p>
    <w:p w14:paraId="6124CC52" w14:textId="77777777" w:rsidR="006D4A38" w:rsidRDefault="006D4A38" w:rsidP="006D4A38">
      <w:pPr>
        <w:pStyle w:val="PL"/>
      </w:pPr>
      <w:r>
        <w:t xml:space="preserve">          description: &gt;</w:t>
      </w:r>
    </w:p>
    <w:p w14:paraId="5BBF44B9" w14:textId="77777777" w:rsidR="006D4A38" w:rsidRDefault="006D4A38" w:rsidP="006D4A38">
      <w:pPr>
        <w:pStyle w:val="PL"/>
      </w:pPr>
      <w:r>
        <w:t xml:space="preserve">            A map (list of key-value pairs) where realmId serves as key and each value in the map</w:t>
      </w:r>
    </w:p>
    <w:p w14:paraId="53BC4C5D" w14:textId="77777777" w:rsidR="006D4A38" w:rsidRDefault="006D4A38" w:rsidP="006D4A38">
      <w:pPr>
        <w:pStyle w:val="PL"/>
      </w:pPr>
      <w:r>
        <w:t xml:space="preserve">            is an array of IdentityRanges. Each IdentityRange is a range of storageIds.</w:t>
      </w:r>
    </w:p>
    <w:p w14:paraId="79CA7FD9" w14:textId="77777777" w:rsidR="006D4A38" w:rsidRDefault="006D4A38" w:rsidP="006D4A38">
      <w:pPr>
        <w:pStyle w:val="PL"/>
      </w:pPr>
      <w:r>
        <w:t xml:space="preserve">          type: object</w:t>
      </w:r>
    </w:p>
    <w:p w14:paraId="68978F88" w14:textId="77777777" w:rsidR="006D4A38" w:rsidRDefault="006D4A38" w:rsidP="006D4A38">
      <w:pPr>
        <w:pStyle w:val="PL"/>
      </w:pPr>
      <w:r>
        <w:t xml:space="preserve">          additionalProperties:</w:t>
      </w:r>
    </w:p>
    <w:p w14:paraId="196A3D3C" w14:textId="77777777" w:rsidR="006D4A38" w:rsidRDefault="006D4A38" w:rsidP="006D4A38">
      <w:pPr>
        <w:pStyle w:val="PL"/>
      </w:pPr>
      <w:r>
        <w:t xml:space="preserve">            type: array</w:t>
      </w:r>
    </w:p>
    <w:p w14:paraId="1BBBDEB2" w14:textId="77777777" w:rsidR="006D4A38" w:rsidRDefault="006D4A38" w:rsidP="006D4A38">
      <w:pPr>
        <w:pStyle w:val="PL"/>
      </w:pPr>
      <w:r>
        <w:t xml:space="preserve">            uniqueItems: true</w:t>
      </w:r>
    </w:p>
    <w:p w14:paraId="115B1979" w14:textId="77777777" w:rsidR="006D4A38" w:rsidRDefault="006D4A38" w:rsidP="006D4A38">
      <w:pPr>
        <w:pStyle w:val="PL"/>
      </w:pPr>
      <w:r>
        <w:t xml:space="preserve">            items:</w:t>
      </w:r>
    </w:p>
    <w:p w14:paraId="6EED0362" w14:textId="77777777" w:rsidR="006D4A38" w:rsidRDefault="006D4A38" w:rsidP="006D4A38">
      <w:pPr>
        <w:pStyle w:val="PL"/>
      </w:pPr>
      <w:r>
        <w:t xml:space="preserve">              $ref: '#/components/schemas/IdentityRange'</w:t>
      </w:r>
    </w:p>
    <w:p w14:paraId="15A7AAEF" w14:textId="77777777" w:rsidR="006D4A38" w:rsidRDefault="006D4A38" w:rsidP="006D4A38">
      <w:pPr>
        <w:pStyle w:val="PL"/>
      </w:pPr>
      <w:r>
        <w:t xml:space="preserve">            minItems: 1</w:t>
      </w:r>
    </w:p>
    <w:p w14:paraId="5C554EB1" w14:textId="77777777" w:rsidR="006D4A38" w:rsidRDefault="006D4A38" w:rsidP="006D4A38">
      <w:pPr>
        <w:pStyle w:val="PL"/>
      </w:pPr>
      <w:r>
        <w:t xml:space="preserve">          minProperties: 1</w:t>
      </w:r>
    </w:p>
    <w:p w14:paraId="4FB8BB29" w14:textId="77777777" w:rsidR="006D4A38" w:rsidRDefault="006D4A38" w:rsidP="006D4A38">
      <w:pPr>
        <w:pStyle w:val="PL"/>
      </w:pPr>
    </w:p>
    <w:p w14:paraId="7CF0EC15" w14:textId="77777777" w:rsidR="006D4A38" w:rsidRDefault="006D4A38" w:rsidP="006D4A38">
      <w:pPr>
        <w:pStyle w:val="PL"/>
      </w:pPr>
      <w:r>
        <w:t xml:space="preserve">    NsacfCapability:</w:t>
      </w:r>
    </w:p>
    <w:p w14:paraId="419DD9D0" w14:textId="77777777" w:rsidR="006D4A38" w:rsidRDefault="006D4A38" w:rsidP="006D4A38">
      <w:pPr>
        <w:pStyle w:val="PL"/>
      </w:pPr>
      <w:r>
        <w:t xml:space="preserve">      description: &gt;</w:t>
      </w:r>
    </w:p>
    <w:p w14:paraId="5FB9E7E3" w14:textId="77777777" w:rsidR="006D4A38" w:rsidRDefault="006D4A38" w:rsidP="006D4A38">
      <w:pPr>
        <w:pStyle w:val="PL"/>
      </w:pPr>
      <w:r>
        <w:t xml:space="preserve">        NSACF service capabilities (e.g. to monitor and control the number of registered UEs</w:t>
      </w:r>
    </w:p>
    <w:p w14:paraId="7A01DBCF" w14:textId="77777777" w:rsidR="006D4A38" w:rsidRDefault="006D4A38" w:rsidP="006D4A38">
      <w:pPr>
        <w:pStyle w:val="PL"/>
      </w:pPr>
      <w:r>
        <w:t xml:space="preserve">        or established PDU sessions per network slice)</w:t>
      </w:r>
    </w:p>
    <w:p w14:paraId="345A8711" w14:textId="77777777" w:rsidR="006D4A38" w:rsidRDefault="006D4A38" w:rsidP="006D4A38">
      <w:pPr>
        <w:pStyle w:val="PL"/>
      </w:pPr>
      <w:r>
        <w:t xml:space="preserve">      type: object</w:t>
      </w:r>
    </w:p>
    <w:p w14:paraId="0FFC5C30" w14:textId="77777777" w:rsidR="006D4A38" w:rsidRDefault="006D4A38" w:rsidP="006D4A38">
      <w:pPr>
        <w:pStyle w:val="PL"/>
      </w:pPr>
      <w:r>
        <w:t xml:space="preserve">      properties:</w:t>
      </w:r>
    </w:p>
    <w:p w14:paraId="5F695C13" w14:textId="77777777" w:rsidR="006D4A38" w:rsidRDefault="006D4A38" w:rsidP="006D4A38">
      <w:pPr>
        <w:pStyle w:val="PL"/>
      </w:pPr>
      <w:r>
        <w:t xml:space="preserve">        supportUeSAC:</w:t>
      </w:r>
    </w:p>
    <w:p w14:paraId="67FE3F68" w14:textId="77777777" w:rsidR="006D4A38" w:rsidRDefault="006D4A38" w:rsidP="006D4A38">
      <w:pPr>
        <w:pStyle w:val="PL"/>
      </w:pPr>
      <w:r>
        <w:t xml:space="preserve">          description: |</w:t>
      </w:r>
    </w:p>
    <w:p w14:paraId="1FD37850" w14:textId="77777777" w:rsidR="006D4A38" w:rsidRDefault="006D4A38" w:rsidP="006D4A38">
      <w:pPr>
        <w:pStyle w:val="PL"/>
      </w:pPr>
      <w:r>
        <w:t xml:space="preserve">            Indicates the service capability of the NSACF to monitor and control the number of</w:t>
      </w:r>
    </w:p>
    <w:p w14:paraId="0EBB4E63" w14:textId="77777777" w:rsidR="006D4A38" w:rsidRDefault="006D4A38" w:rsidP="006D4A38">
      <w:pPr>
        <w:pStyle w:val="PL"/>
      </w:pPr>
      <w:r>
        <w:t xml:space="preserve">            registered UEs per network slice for the network slice that is subject to NSAC</w:t>
      </w:r>
    </w:p>
    <w:p w14:paraId="42BADDB8" w14:textId="77777777" w:rsidR="006D4A38" w:rsidRDefault="006D4A38" w:rsidP="006D4A38">
      <w:pPr>
        <w:pStyle w:val="PL"/>
      </w:pPr>
      <w:r>
        <w:t xml:space="preserve">            true: Supported</w:t>
      </w:r>
    </w:p>
    <w:p w14:paraId="15D8A6B3" w14:textId="77777777" w:rsidR="006D4A38" w:rsidRDefault="006D4A38" w:rsidP="006D4A38">
      <w:pPr>
        <w:pStyle w:val="PL"/>
      </w:pPr>
      <w:r>
        <w:t xml:space="preserve">            false (default): Not Supported</w:t>
      </w:r>
    </w:p>
    <w:p w14:paraId="337FE61D" w14:textId="77777777" w:rsidR="006D4A38" w:rsidRDefault="006D4A38" w:rsidP="006D4A38">
      <w:pPr>
        <w:pStyle w:val="PL"/>
      </w:pPr>
      <w:r>
        <w:t xml:space="preserve">          type: boolean</w:t>
      </w:r>
    </w:p>
    <w:p w14:paraId="4CABAC25" w14:textId="77777777" w:rsidR="006D4A38" w:rsidRDefault="006D4A38" w:rsidP="006D4A38">
      <w:pPr>
        <w:pStyle w:val="PL"/>
      </w:pPr>
      <w:r>
        <w:t xml:space="preserve">          default: false</w:t>
      </w:r>
    </w:p>
    <w:p w14:paraId="70F7D776" w14:textId="77777777" w:rsidR="006D4A38" w:rsidRDefault="006D4A38" w:rsidP="006D4A38">
      <w:pPr>
        <w:pStyle w:val="PL"/>
      </w:pPr>
      <w:r>
        <w:t xml:space="preserve">        supportPduSAC:</w:t>
      </w:r>
    </w:p>
    <w:p w14:paraId="6F11C9C4" w14:textId="77777777" w:rsidR="006D4A38" w:rsidRDefault="006D4A38" w:rsidP="006D4A38">
      <w:pPr>
        <w:pStyle w:val="PL"/>
      </w:pPr>
      <w:r>
        <w:t xml:space="preserve">          description: |</w:t>
      </w:r>
    </w:p>
    <w:p w14:paraId="187666CE" w14:textId="77777777" w:rsidR="006D4A38" w:rsidRDefault="006D4A38" w:rsidP="006D4A38">
      <w:pPr>
        <w:pStyle w:val="PL"/>
      </w:pPr>
      <w:r>
        <w:t xml:space="preserve">            Indicates the service capability of the NSACF to monitor and control the number of</w:t>
      </w:r>
    </w:p>
    <w:p w14:paraId="1152B765" w14:textId="77777777" w:rsidR="006D4A38" w:rsidRDefault="006D4A38" w:rsidP="006D4A38">
      <w:pPr>
        <w:pStyle w:val="PL"/>
      </w:pPr>
      <w:r>
        <w:t xml:space="preserve">            established PDU sessions per network slice for the network slice that is subject to NSAC</w:t>
      </w:r>
    </w:p>
    <w:p w14:paraId="2D5246E7" w14:textId="77777777" w:rsidR="006D4A38" w:rsidRDefault="006D4A38" w:rsidP="006D4A38">
      <w:pPr>
        <w:pStyle w:val="PL"/>
      </w:pPr>
      <w:r>
        <w:t xml:space="preserve">            true: Supported</w:t>
      </w:r>
    </w:p>
    <w:p w14:paraId="4876E203" w14:textId="77777777" w:rsidR="006D4A38" w:rsidRDefault="006D4A38" w:rsidP="006D4A38">
      <w:pPr>
        <w:pStyle w:val="PL"/>
      </w:pPr>
      <w:r>
        <w:t xml:space="preserve">            false (default): Not Supported</w:t>
      </w:r>
    </w:p>
    <w:p w14:paraId="13C95B9E" w14:textId="77777777" w:rsidR="006D4A38" w:rsidRDefault="006D4A38" w:rsidP="006D4A38">
      <w:pPr>
        <w:pStyle w:val="PL"/>
      </w:pPr>
      <w:r>
        <w:t xml:space="preserve">          type: boolean</w:t>
      </w:r>
    </w:p>
    <w:p w14:paraId="2ECC7DAA" w14:textId="77777777" w:rsidR="006D4A38" w:rsidRDefault="006D4A38" w:rsidP="006D4A38">
      <w:pPr>
        <w:pStyle w:val="PL"/>
      </w:pPr>
      <w:r>
        <w:t xml:space="preserve">          default: false</w:t>
      </w:r>
    </w:p>
    <w:p w14:paraId="75FD9E3F" w14:textId="77777777" w:rsidR="006D4A38" w:rsidRDefault="006D4A38" w:rsidP="006D4A38">
      <w:pPr>
        <w:pStyle w:val="PL"/>
      </w:pPr>
    </w:p>
    <w:p w14:paraId="1DACDFA2" w14:textId="77777777" w:rsidR="006D4A38" w:rsidRDefault="006D4A38" w:rsidP="006D4A38">
      <w:pPr>
        <w:pStyle w:val="PL"/>
      </w:pPr>
      <w:r>
        <w:t xml:space="preserve">    NsacfInfo:</w:t>
      </w:r>
    </w:p>
    <w:p w14:paraId="0C0C105D" w14:textId="77777777" w:rsidR="006D4A38" w:rsidRDefault="006D4A38" w:rsidP="006D4A38">
      <w:pPr>
        <w:pStyle w:val="PL"/>
      </w:pPr>
      <w:r>
        <w:t xml:space="preserve">      description: Information of a NSACF NF Instance</w:t>
      </w:r>
    </w:p>
    <w:p w14:paraId="45DC7057" w14:textId="77777777" w:rsidR="006D4A38" w:rsidRDefault="006D4A38" w:rsidP="006D4A38">
      <w:pPr>
        <w:pStyle w:val="PL"/>
      </w:pPr>
      <w:r>
        <w:t xml:space="preserve">      type: object</w:t>
      </w:r>
    </w:p>
    <w:p w14:paraId="34CE880E" w14:textId="77777777" w:rsidR="006D4A38" w:rsidRDefault="006D4A38" w:rsidP="006D4A38">
      <w:pPr>
        <w:pStyle w:val="PL"/>
      </w:pPr>
      <w:r>
        <w:t xml:space="preserve">      required:</w:t>
      </w:r>
    </w:p>
    <w:p w14:paraId="724661BE" w14:textId="77777777" w:rsidR="006D4A38" w:rsidRDefault="006D4A38" w:rsidP="006D4A38">
      <w:pPr>
        <w:pStyle w:val="PL"/>
      </w:pPr>
      <w:r>
        <w:t xml:space="preserve">        - nsacfCapability</w:t>
      </w:r>
    </w:p>
    <w:p w14:paraId="11209C01" w14:textId="77777777" w:rsidR="006D4A38" w:rsidRDefault="006D4A38" w:rsidP="006D4A38">
      <w:pPr>
        <w:pStyle w:val="PL"/>
      </w:pPr>
      <w:r>
        <w:t xml:space="preserve">      properties:</w:t>
      </w:r>
    </w:p>
    <w:p w14:paraId="2B0D8E15" w14:textId="77777777" w:rsidR="006D4A38" w:rsidRDefault="006D4A38" w:rsidP="006D4A38">
      <w:pPr>
        <w:pStyle w:val="PL"/>
      </w:pPr>
      <w:r>
        <w:t xml:space="preserve">        nsacfCapability:</w:t>
      </w:r>
    </w:p>
    <w:p w14:paraId="42108C8D" w14:textId="77777777" w:rsidR="006D4A38" w:rsidRDefault="006D4A38" w:rsidP="006D4A38">
      <w:pPr>
        <w:pStyle w:val="PL"/>
      </w:pPr>
      <w:r>
        <w:t xml:space="preserve">          $ref: '#/components/schemas/NsacfCapability'</w:t>
      </w:r>
    </w:p>
    <w:p w14:paraId="0FECDDA9" w14:textId="77777777" w:rsidR="006D4A38" w:rsidRDefault="006D4A38" w:rsidP="006D4A38">
      <w:pPr>
        <w:pStyle w:val="PL"/>
      </w:pPr>
      <w:r>
        <w:t xml:space="preserve">        taiList:</w:t>
      </w:r>
    </w:p>
    <w:p w14:paraId="0D00471B" w14:textId="77777777" w:rsidR="006D4A38" w:rsidRDefault="006D4A38" w:rsidP="006D4A38">
      <w:pPr>
        <w:pStyle w:val="PL"/>
      </w:pPr>
      <w:r>
        <w:t xml:space="preserve">          $ref: '#/components/schemas/TaiList'</w:t>
      </w:r>
    </w:p>
    <w:p w14:paraId="5EB49ED0" w14:textId="77777777" w:rsidR="006D4A38" w:rsidRDefault="006D4A38" w:rsidP="006D4A38">
      <w:pPr>
        <w:pStyle w:val="PL"/>
      </w:pPr>
      <w:r>
        <w:t xml:space="preserve">        taiRangeList:</w:t>
      </w:r>
    </w:p>
    <w:p w14:paraId="523D80C1" w14:textId="77777777" w:rsidR="006D4A38" w:rsidRDefault="006D4A38" w:rsidP="006D4A38">
      <w:pPr>
        <w:pStyle w:val="PL"/>
      </w:pPr>
      <w:r>
        <w:t xml:space="preserve">          type: array</w:t>
      </w:r>
    </w:p>
    <w:p w14:paraId="1C815B3C" w14:textId="77777777" w:rsidR="006D4A38" w:rsidRDefault="006D4A38" w:rsidP="006D4A38">
      <w:pPr>
        <w:pStyle w:val="PL"/>
      </w:pPr>
      <w:r>
        <w:t xml:space="preserve">          uniqueItems: true</w:t>
      </w:r>
    </w:p>
    <w:p w14:paraId="2995CE96" w14:textId="77777777" w:rsidR="006D4A38" w:rsidRDefault="006D4A38" w:rsidP="006D4A38">
      <w:pPr>
        <w:pStyle w:val="PL"/>
      </w:pPr>
      <w:r>
        <w:t xml:space="preserve">          items:</w:t>
      </w:r>
    </w:p>
    <w:p w14:paraId="73231666" w14:textId="77777777" w:rsidR="006D4A38" w:rsidRDefault="006D4A38" w:rsidP="006D4A38">
      <w:pPr>
        <w:pStyle w:val="PL"/>
      </w:pPr>
      <w:r>
        <w:t xml:space="preserve">            $ref: '#/components/schemas/TaiRange'</w:t>
      </w:r>
    </w:p>
    <w:p w14:paraId="241F32F4" w14:textId="77777777" w:rsidR="006D4A38" w:rsidRDefault="006D4A38" w:rsidP="006D4A38">
      <w:pPr>
        <w:pStyle w:val="PL"/>
      </w:pPr>
      <w:r>
        <w:t xml:space="preserve">          minItems: 1</w:t>
      </w:r>
    </w:p>
    <w:p w14:paraId="5BF283B2" w14:textId="77777777" w:rsidR="006D4A38" w:rsidRDefault="006D4A38" w:rsidP="006D4A38">
      <w:pPr>
        <w:pStyle w:val="PL"/>
      </w:pPr>
    </w:p>
    <w:p w14:paraId="01B32154" w14:textId="77777777" w:rsidR="006D4A38" w:rsidRDefault="006D4A38" w:rsidP="006D4A38">
      <w:pPr>
        <w:pStyle w:val="PL"/>
      </w:pPr>
      <w:r>
        <w:t xml:space="preserve">    NwdafCapability:</w:t>
      </w:r>
    </w:p>
    <w:p w14:paraId="501248F0" w14:textId="77777777" w:rsidR="006D4A38" w:rsidRDefault="006D4A38" w:rsidP="006D4A38">
      <w:pPr>
        <w:pStyle w:val="PL"/>
      </w:pPr>
      <w:r>
        <w:t xml:space="preserve">      description: Indicates the capability supported by the NWDAF</w:t>
      </w:r>
    </w:p>
    <w:p w14:paraId="68850C95" w14:textId="77777777" w:rsidR="006D4A38" w:rsidRDefault="006D4A38" w:rsidP="006D4A38">
      <w:pPr>
        <w:pStyle w:val="PL"/>
      </w:pPr>
      <w:r>
        <w:t xml:space="preserve">      type: object</w:t>
      </w:r>
    </w:p>
    <w:p w14:paraId="5340A876" w14:textId="77777777" w:rsidR="006D4A38" w:rsidRDefault="006D4A38" w:rsidP="006D4A38">
      <w:pPr>
        <w:pStyle w:val="PL"/>
      </w:pPr>
      <w:r>
        <w:t xml:space="preserve">      properties:</w:t>
      </w:r>
    </w:p>
    <w:p w14:paraId="728BAC21" w14:textId="77777777" w:rsidR="006D4A38" w:rsidRDefault="006D4A38" w:rsidP="006D4A38">
      <w:pPr>
        <w:pStyle w:val="PL"/>
      </w:pPr>
      <w:r>
        <w:t xml:space="preserve">        analyticsAggregation:</w:t>
      </w:r>
    </w:p>
    <w:p w14:paraId="73575217" w14:textId="77777777" w:rsidR="006D4A38" w:rsidRDefault="006D4A38" w:rsidP="006D4A38">
      <w:pPr>
        <w:pStyle w:val="PL"/>
      </w:pPr>
      <w:r>
        <w:t xml:space="preserve">          type: boolean</w:t>
      </w:r>
    </w:p>
    <w:p w14:paraId="77F52FF7" w14:textId="77777777" w:rsidR="006D4A38" w:rsidRDefault="006D4A38" w:rsidP="006D4A38">
      <w:pPr>
        <w:pStyle w:val="PL"/>
      </w:pPr>
      <w:r>
        <w:t xml:space="preserve">          default: false</w:t>
      </w:r>
    </w:p>
    <w:p w14:paraId="143E216D" w14:textId="77777777" w:rsidR="006D4A38" w:rsidRDefault="006D4A38" w:rsidP="006D4A38">
      <w:pPr>
        <w:pStyle w:val="PL"/>
      </w:pPr>
      <w:r>
        <w:t xml:space="preserve">        analyticsMetadataProvisioning:</w:t>
      </w:r>
    </w:p>
    <w:p w14:paraId="2E950E77" w14:textId="77777777" w:rsidR="006D4A38" w:rsidRDefault="006D4A38" w:rsidP="006D4A38">
      <w:pPr>
        <w:pStyle w:val="PL"/>
      </w:pPr>
      <w:r>
        <w:t xml:space="preserve">          type: boolean</w:t>
      </w:r>
    </w:p>
    <w:p w14:paraId="2758CA17" w14:textId="77777777" w:rsidR="006D4A38" w:rsidRDefault="006D4A38" w:rsidP="006D4A38">
      <w:pPr>
        <w:pStyle w:val="PL"/>
      </w:pPr>
      <w:r>
        <w:t xml:space="preserve">          default: false</w:t>
      </w:r>
    </w:p>
    <w:p w14:paraId="144DAC8D" w14:textId="77777777" w:rsidR="006D4A38" w:rsidRDefault="006D4A38" w:rsidP="006D4A38">
      <w:pPr>
        <w:pStyle w:val="PL"/>
      </w:pPr>
      <w:r>
        <w:lastRenderedPageBreak/>
        <w:t xml:space="preserve">        roamingExchange:</w:t>
      </w:r>
    </w:p>
    <w:p w14:paraId="02E148AF" w14:textId="77777777" w:rsidR="006D4A38" w:rsidRDefault="006D4A38" w:rsidP="006D4A38">
      <w:pPr>
        <w:pStyle w:val="PL"/>
      </w:pPr>
      <w:r>
        <w:t xml:space="preserve">          type: boolean</w:t>
      </w:r>
    </w:p>
    <w:p w14:paraId="17AE228A" w14:textId="77777777" w:rsidR="006D4A38" w:rsidRDefault="006D4A38" w:rsidP="006D4A38">
      <w:pPr>
        <w:pStyle w:val="PL"/>
      </w:pPr>
      <w:r>
        <w:t xml:space="preserve">          default: false</w:t>
      </w:r>
    </w:p>
    <w:p w14:paraId="0E6FCE1F" w14:textId="77777777" w:rsidR="006D4A38" w:rsidRDefault="006D4A38" w:rsidP="006D4A38">
      <w:pPr>
        <w:pStyle w:val="PL"/>
      </w:pPr>
    </w:p>
    <w:p w14:paraId="72433867" w14:textId="77777777" w:rsidR="006D4A38" w:rsidRDefault="006D4A38" w:rsidP="006D4A38">
      <w:pPr>
        <w:pStyle w:val="PL"/>
      </w:pPr>
      <w:r>
        <w:t xml:space="preserve">    MlAnalyticsInfo:</w:t>
      </w:r>
    </w:p>
    <w:p w14:paraId="17D7A9A7" w14:textId="77777777" w:rsidR="006D4A38" w:rsidRDefault="006D4A38" w:rsidP="006D4A38">
      <w:pPr>
        <w:pStyle w:val="PL"/>
      </w:pPr>
      <w:r>
        <w:t xml:space="preserve">      description: ML Analytics Filter information supported by the Nnwdaf_MLModelProvision service</w:t>
      </w:r>
    </w:p>
    <w:p w14:paraId="4794243D" w14:textId="77777777" w:rsidR="006D4A38" w:rsidRDefault="006D4A38" w:rsidP="006D4A38">
      <w:pPr>
        <w:pStyle w:val="PL"/>
      </w:pPr>
      <w:r>
        <w:t xml:space="preserve">      type: object</w:t>
      </w:r>
    </w:p>
    <w:p w14:paraId="193F1752" w14:textId="77777777" w:rsidR="006D4A38" w:rsidRDefault="006D4A38" w:rsidP="006D4A38">
      <w:pPr>
        <w:pStyle w:val="PL"/>
      </w:pPr>
      <w:r>
        <w:t xml:space="preserve">      properties:</w:t>
      </w:r>
    </w:p>
    <w:p w14:paraId="246E727E" w14:textId="77777777" w:rsidR="006D4A38" w:rsidRDefault="006D4A38" w:rsidP="006D4A38">
      <w:pPr>
        <w:pStyle w:val="PL"/>
      </w:pPr>
      <w:r>
        <w:t xml:space="preserve">        mlAnalyticsIds:</w:t>
      </w:r>
    </w:p>
    <w:p w14:paraId="3C2B0D1D" w14:textId="77777777" w:rsidR="006D4A38" w:rsidRDefault="006D4A38" w:rsidP="006D4A38">
      <w:pPr>
        <w:pStyle w:val="PL"/>
      </w:pPr>
      <w:r>
        <w:t xml:space="preserve">          type: array</w:t>
      </w:r>
    </w:p>
    <w:p w14:paraId="5AA2D3FF" w14:textId="77777777" w:rsidR="006D4A38" w:rsidRDefault="006D4A38" w:rsidP="006D4A38">
      <w:pPr>
        <w:pStyle w:val="PL"/>
      </w:pPr>
      <w:r>
        <w:t xml:space="preserve">          uniqueItems: true</w:t>
      </w:r>
    </w:p>
    <w:p w14:paraId="33ABBBE6" w14:textId="77777777" w:rsidR="006D4A38" w:rsidRDefault="006D4A38" w:rsidP="006D4A38">
      <w:pPr>
        <w:pStyle w:val="PL"/>
      </w:pPr>
      <w:r>
        <w:t xml:space="preserve">          items:</w:t>
      </w:r>
    </w:p>
    <w:p w14:paraId="5E542D5C" w14:textId="77777777" w:rsidR="006D4A38" w:rsidRDefault="006D4A38" w:rsidP="006D4A38">
      <w:pPr>
        <w:pStyle w:val="PL"/>
      </w:pPr>
      <w:r>
        <w:t xml:space="preserve">            $ref: 'TS29520_Nnwdaf_EventsSubscription.yaml#/components/schemas/NwdafEvent'</w:t>
      </w:r>
    </w:p>
    <w:p w14:paraId="5E5D1536" w14:textId="77777777" w:rsidR="006D4A38" w:rsidRDefault="006D4A38" w:rsidP="006D4A38">
      <w:pPr>
        <w:pStyle w:val="PL"/>
      </w:pPr>
      <w:r>
        <w:t xml:space="preserve">          minItems: 1</w:t>
      </w:r>
    </w:p>
    <w:p w14:paraId="34039CF2" w14:textId="77777777" w:rsidR="006D4A38" w:rsidRDefault="006D4A38" w:rsidP="006D4A38">
      <w:pPr>
        <w:pStyle w:val="PL"/>
      </w:pPr>
      <w:r>
        <w:t xml:space="preserve">        snssaiList:</w:t>
      </w:r>
    </w:p>
    <w:p w14:paraId="09A8D213" w14:textId="77777777" w:rsidR="006D4A38" w:rsidRDefault="006D4A38" w:rsidP="006D4A38">
      <w:pPr>
        <w:pStyle w:val="PL"/>
      </w:pPr>
      <w:r>
        <w:t xml:space="preserve">          $ref: '#/components/schemas/SnssaiList'</w:t>
      </w:r>
    </w:p>
    <w:p w14:paraId="2C8FD46E" w14:textId="77777777" w:rsidR="006D4A38" w:rsidRDefault="006D4A38" w:rsidP="006D4A38">
      <w:pPr>
        <w:pStyle w:val="PL"/>
      </w:pPr>
      <w:r>
        <w:t xml:space="preserve">        trackingAreaList:</w:t>
      </w:r>
    </w:p>
    <w:p w14:paraId="24D55C46" w14:textId="77777777" w:rsidR="006D4A38" w:rsidRDefault="006D4A38" w:rsidP="006D4A38">
      <w:pPr>
        <w:pStyle w:val="PL"/>
      </w:pPr>
      <w:r>
        <w:t xml:space="preserve">          $ref: '#/components/schemas/TaiList'          </w:t>
      </w:r>
    </w:p>
    <w:p w14:paraId="2841BAE1" w14:textId="77777777" w:rsidR="006D4A38" w:rsidRDefault="006D4A38" w:rsidP="006D4A38">
      <w:pPr>
        <w:pStyle w:val="PL"/>
      </w:pPr>
      <w:r>
        <w:t xml:space="preserve">        mlModelInterInfo:</w:t>
      </w:r>
    </w:p>
    <w:p w14:paraId="7CAB0E38" w14:textId="77777777" w:rsidR="006D4A38" w:rsidRDefault="006D4A38" w:rsidP="006D4A38">
      <w:pPr>
        <w:pStyle w:val="PL"/>
      </w:pPr>
      <w:r>
        <w:t xml:space="preserve">          type: array</w:t>
      </w:r>
    </w:p>
    <w:p w14:paraId="494D7B4C" w14:textId="77777777" w:rsidR="006D4A38" w:rsidRDefault="006D4A38" w:rsidP="006D4A38">
      <w:pPr>
        <w:pStyle w:val="PL"/>
      </w:pPr>
      <w:r>
        <w:t xml:space="preserve">          uniqueItems: true</w:t>
      </w:r>
    </w:p>
    <w:p w14:paraId="3C7FDD50" w14:textId="77777777" w:rsidR="006D4A38" w:rsidRDefault="006D4A38" w:rsidP="006D4A38">
      <w:pPr>
        <w:pStyle w:val="PL"/>
      </w:pPr>
      <w:r>
        <w:t xml:space="preserve">          items:</w:t>
      </w:r>
    </w:p>
    <w:p w14:paraId="105A2394" w14:textId="77777777" w:rsidR="006D4A38" w:rsidRDefault="006D4A38" w:rsidP="006D4A38">
      <w:pPr>
        <w:pStyle w:val="PL"/>
      </w:pPr>
      <w:r>
        <w:t xml:space="preserve">            $ref: '#/components/schemas/VendorId' </w:t>
      </w:r>
    </w:p>
    <w:p w14:paraId="6D138C40" w14:textId="77777777" w:rsidR="006D4A38" w:rsidRDefault="006D4A38" w:rsidP="006D4A38">
      <w:pPr>
        <w:pStyle w:val="PL"/>
      </w:pPr>
      <w:r>
        <w:t xml:space="preserve">          minItems: 0</w:t>
      </w:r>
    </w:p>
    <w:p w14:paraId="21F868E4" w14:textId="77777777" w:rsidR="006D4A38" w:rsidRDefault="006D4A38" w:rsidP="006D4A38">
      <w:pPr>
        <w:pStyle w:val="PL"/>
      </w:pPr>
      <w:r>
        <w:t xml:space="preserve">        flCapabilityType:</w:t>
      </w:r>
    </w:p>
    <w:p w14:paraId="51DCAD32" w14:textId="77777777" w:rsidR="006D4A38" w:rsidRDefault="006D4A38" w:rsidP="006D4A38">
      <w:pPr>
        <w:pStyle w:val="PL"/>
      </w:pPr>
      <w:r>
        <w:t xml:space="preserve">          type: string</w:t>
      </w:r>
    </w:p>
    <w:p w14:paraId="19ED441D" w14:textId="77777777" w:rsidR="006D4A38" w:rsidRDefault="006D4A38" w:rsidP="006D4A38">
      <w:pPr>
        <w:pStyle w:val="PL"/>
      </w:pPr>
      <w:r>
        <w:t xml:space="preserve">          enum:</w:t>
      </w:r>
    </w:p>
    <w:p w14:paraId="3E5AC40F" w14:textId="77777777" w:rsidR="006D4A38" w:rsidRDefault="006D4A38" w:rsidP="006D4A38">
      <w:pPr>
        <w:pStyle w:val="PL"/>
      </w:pPr>
      <w:r>
        <w:t xml:space="preserve">            - FL_SERVER</w:t>
      </w:r>
    </w:p>
    <w:p w14:paraId="3B203DC7" w14:textId="77777777" w:rsidR="006D4A38" w:rsidRDefault="006D4A38" w:rsidP="006D4A38">
      <w:pPr>
        <w:pStyle w:val="PL"/>
      </w:pPr>
      <w:r>
        <w:t xml:space="preserve">            - FL_CLIENT</w:t>
      </w:r>
    </w:p>
    <w:p w14:paraId="5EEEDC53" w14:textId="77777777" w:rsidR="006D4A38" w:rsidRDefault="006D4A38" w:rsidP="006D4A38">
      <w:pPr>
        <w:pStyle w:val="PL"/>
      </w:pPr>
      <w:r>
        <w:t xml:space="preserve">            - FL_SERVER_AND_CLIENT</w:t>
      </w:r>
    </w:p>
    <w:p w14:paraId="0C873E9D" w14:textId="77777777" w:rsidR="006D4A38" w:rsidRDefault="006D4A38" w:rsidP="006D4A38">
      <w:pPr>
        <w:pStyle w:val="PL"/>
      </w:pPr>
      <w:r>
        <w:t xml:space="preserve">        flTimeInterval:</w:t>
      </w:r>
    </w:p>
    <w:p w14:paraId="3B79B413" w14:textId="77777777" w:rsidR="006D4A38" w:rsidRDefault="006D4A38" w:rsidP="006D4A38">
      <w:pPr>
        <w:pStyle w:val="PL"/>
      </w:pPr>
      <w:r>
        <w:t xml:space="preserve">          type: array</w:t>
      </w:r>
    </w:p>
    <w:p w14:paraId="46FE08BB" w14:textId="77777777" w:rsidR="006D4A38" w:rsidRDefault="006D4A38" w:rsidP="006D4A38">
      <w:pPr>
        <w:pStyle w:val="PL"/>
      </w:pPr>
      <w:r>
        <w:t xml:space="preserve">          uniqueItems: true</w:t>
      </w:r>
    </w:p>
    <w:p w14:paraId="1AA1C0E2" w14:textId="77777777" w:rsidR="006D4A38" w:rsidRDefault="006D4A38" w:rsidP="006D4A38">
      <w:pPr>
        <w:pStyle w:val="PL"/>
      </w:pPr>
      <w:r>
        <w:t xml:space="preserve">          items:</w:t>
      </w:r>
    </w:p>
    <w:p w14:paraId="4A715480" w14:textId="77777777" w:rsidR="006D4A38" w:rsidRDefault="006D4A38" w:rsidP="006D4A38">
      <w:pPr>
        <w:pStyle w:val="PL"/>
      </w:pPr>
      <w:r>
        <w:t xml:space="preserve">            $ref: 'TS28623_ComDefs.yaml#/components/schemas/TimeWindow'</w:t>
      </w:r>
    </w:p>
    <w:p w14:paraId="78C38764" w14:textId="77777777" w:rsidR="006D4A38" w:rsidRDefault="006D4A38" w:rsidP="006D4A38">
      <w:pPr>
        <w:pStyle w:val="PL"/>
      </w:pPr>
      <w:r>
        <w:t xml:space="preserve">          minItems: 1</w:t>
      </w:r>
    </w:p>
    <w:p w14:paraId="002DFFD1" w14:textId="77777777" w:rsidR="006D4A38" w:rsidRDefault="006D4A38" w:rsidP="006D4A38">
      <w:pPr>
        <w:pStyle w:val="PL"/>
      </w:pPr>
      <w:r>
        <w:t xml:space="preserve">    NwdafInfo:</w:t>
      </w:r>
    </w:p>
    <w:p w14:paraId="7FBBAB65" w14:textId="77777777" w:rsidR="006D4A38" w:rsidRDefault="006D4A38" w:rsidP="006D4A38">
      <w:pPr>
        <w:pStyle w:val="PL"/>
      </w:pPr>
      <w:r>
        <w:t xml:space="preserve">      description: Information of a NWDAF NF Instance</w:t>
      </w:r>
    </w:p>
    <w:p w14:paraId="5DAB43EB" w14:textId="77777777" w:rsidR="006D4A38" w:rsidRDefault="006D4A38" w:rsidP="006D4A38">
      <w:pPr>
        <w:pStyle w:val="PL"/>
      </w:pPr>
      <w:r>
        <w:t xml:space="preserve">      type: object</w:t>
      </w:r>
    </w:p>
    <w:p w14:paraId="0E596AC3" w14:textId="77777777" w:rsidR="006D4A38" w:rsidRDefault="006D4A38" w:rsidP="006D4A38">
      <w:pPr>
        <w:pStyle w:val="PL"/>
      </w:pPr>
      <w:r>
        <w:t xml:space="preserve">      properties:</w:t>
      </w:r>
    </w:p>
    <w:p w14:paraId="17616CE5" w14:textId="77777777" w:rsidR="006D4A38" w:rsidRDefault="006D4A38" w:rsidP="006D4A38">
      <w:pPr>
        <w:pStyle w:val="PL"/>
      </w:pPr>
      <w:r>
        <w:t xml:space="preserve">        eventIds:</w:t>
      </w:r>
    </w:p>
    <w:p w14:paraId="0F9B4D8F" w14:textId="77777777" w:rsidR="006D4A38" w:rsidRDefault="006D4A38" w:rsidP="006D4A38">
      <w:pPr>
        <w:pStyle w:val="PL"/>
      </w:pPr>
      <w:r>
        <w:t xml:space="preserve">          type: array</w:t>
      </w:r>
    </w:p>
    <w:p w14:paraId="53FB1B8C" w14:textId="77777777" w:rsidR="006D4A38" w:rsidRDefault="006D4A38" w:rsidP="006D4A38">
      <w:pPr>
        <w:pStyle w:val="PL"/>
      </w:pPr>
      <w:r>
        <w:t xml:space="preserve">          uniqueItems: true</w:t>
      </w:r>
    </w:p>
    <w:p w14:paraId="635CB754" w14:textId="77777777" w:rsidR="006D4A38" w:rsidRDefault="006D4A38" w:rsidP="006D4A38">
      <w:pPr>
        <w:pStyle w:val="PL"/>
      </w:pPr>
      <w:r>
        <w:t xml:space="preserve">          items:</w:t>
      </w:r>
    </w:p>
    <w:p w14:paraId="76F1F9D0" w14:textId="77777777" w:rsidR="006D4A38" w:rsidRDefault="006D4A38" w:rsidP="006D4A38">
      <w:pPr>
        <w:pStyle w:val="PL"/>
      </w:pPr>
      <w:r>
        <w:t xml:space="preserve">            $ref: 'TS29520_Nnwdaf_AnalyticsInfo.yaml#/components/schemas/EventId'</w:t>
      </w:r>
    </w:p>
    <w:p w14:paraId="3C099AC5" w14:textId="77777777" w:rsidR="006D4A38" w:rsidRDefault="006D4A38" w:rsidP="006D4A38">
      <w:pPr>
        <w:pStyle w:val="PL"/>
      </w:pPr>
      <w:r>
        <w:t xml:space="preserve">          minItems: 1          </w:t>
      </w:r>
    </w:p>
    <w:p w14:paraId="57835B4B" w14:textId="77777777" w:rsidR="006D4A38" w:rsidRDefault="006D4A38" w:rsidP="006D4A38">
      <w:pPr>
        <w:pStyle w:val="PL"/>
      </w:pPr>
      <w:r>
        <w:t xml:space="preserve">        nwdafEvents:</w:t>
      </w:r>
    </w:p>
    <w:p w14:paraId="65524361" w14:textId="77777777" w:rsidR="006D4A38" w:rsidRDefault="006D4A38" w:rsidP="006D4A38">
      <w:pPr>
        <w:pStyle w:val="PL"/>
      </w:pPr>
      <w:r>
        <w:t xml:space="preserve">          type: array</w:t>
      </w:r>
    </w:p>
    <w:p w14:paraId="1FEFD91A" w14:textId="77777777" w:rsidR="006D4A38" w:rsidRDefault="006D4A38" w:rsidP="006D4A38">
      <w:pPr>
        <w:pStyle w:val="PL"/>
      </w:pPr>
      <w:r>
        <w:t xml:space="preserve">          uniqueItems: true</w:t>
      </w:r>
    </w:p>
    <w:p w14:paraId="4F686D65" w14:textId="77777777" w:rsidR="006D4A38" w:rsidRDefault="006D4A38" w:rsidP="006D4A38">
      <w:pPr>
        <w:pStyle w:val="PL"/>
      </w:pPr>
      <w:r>
        <w:t xml:space="preserve">          items:</w:t>
      </w:r>
    </w:p>
    <w:p w14:paraId="7439A94F" w14:textId="77777777" w:rsidR="006D4A38" w:rsidRDefault="006D4A38" w:rsidP="006D4A38">
      <w:pPr>
        <w:pStyle w:val="PL"/>
      </w:pPr>
      <w:r>
        <w:t xml:space="preserve">            $ref: 'TS29520_Nnwdaf_EventsSubscription.yaml#/components/schemas/NwdafEvent'</w:t>
      </w:r>
    </w:p>
    <w:p w14:paraId="632131EF" w14:textId="77777777" w:rsidR="006D4A38" w:rsidRDefault="006D4A38" w:rsidP="006D4A38">
      <w:pPr>
        <w:pStyle w:val="PL"/>
      </w:pPr>
      <w:r>
        <w:t xml:space="preserve">          minItems: 1</w:t>
      </w:r>
    </w:p>
    <w:p w14:paraId="0B858FF2" w14:textId="77777777" w:rsidR="006D4A38" w:rsidRDefault="006D4A38" w:rsidP="006D4A38">
      <w:pPr>
        <w:pStyle w:val="PL"/>
      </w:pPr>
      <w:r>
        <w:t xml:space="preserve">        taiList:</w:t>
      </w:r>
    </w:p>
    <w:p w14:paraId="1DEFDC88" w14:textId="77777777" w:rsidR="006D4A38" w:rsidRDefault="006D4A38" w:rsidP="006D4A38">
      <w:pPr>
        <w:pStyle w:val="PL"/>
      </w:pPr>
      <w:r>
        <w:t xml:space="preserve">          $ref: '#/components/schemas/TaiList'</w:t>
      </w:r>
    </w:p>
    <w:p w14:paraId="15EC07EE" w14:textId="77777777" w:rsidR="006D4A38" w:rsidRDefault="006D4A38" w:rsidP="006D4A38">
      <w:pPr>
        <w:pStyle w:val="PL"/>
      </w:pPr>
      <w:r>
        <w:t xml:space="preserve">        taiRangeList:</w:t>
      </w:r>
    </w:p>
    <w:p w14:paraId="1AF8E39F" w14:textId="77777777" w:rsidR="006D4A38" w:rsidRDefault="006D4A38" w:rsidP="006D4A38">
      <w:pPr>
        <w:pStyle w:val="PL"/>
      </w:pPr>
      <w:r>
        <w:t xml:space="preserve">          type: array</w:t>
      </w:r>
    </w:p>
    <w:p w14:paraId="5940FA0A" w14:textId="77777777" w:rsidR="006D4A38" w:rsidRDefault="006D4A38" w:rsidP="006D4A38">
      <w:pPr>
        <w:pStyle w:val="PL"/>
      </w:pPr>
      <w:r>
        <w:t xml:space="preserve">          uniqueItems: true</w:t>
      </w:r>
    </w:p>
    <w:p w14:paraId="2CC54313" w14:textId="77777777" w:rsidR="006D4A38" w:rsidRDefault="006D4A38" w:rsidP="006D4A38">
      <w:pPr>
        <w:pStyle w:val="PL"/>
      </w:pPr>
      <w:r>
        <w:t xml:space="preserve">          items:</w:t>
      </w:r>
    </w:p>
    <w:p w14:paraId="26AB09E5" w14:textId="77777777" w:rsidR="006D4A38" w:rsidRDefault="006D4A38" w:rsidP="006D4A38">
      <w:pPr>
        <w:pStyle w:val="PL"/>
      </w:pPr>
      <w:r>
        <w:t xml:space="preserve">            $ref: '#/components/schemas/TaiRange'</w:t>
      </w:r>
    </w:p>
    <w:p w14:paraId="0AA74F71" w14:textId="77777777" w:rsidR="006D4A38" w:rsidRDefault="006D4A38" w:rsidP="006D4A38">
      <w:pPr>
        <w:pStyle w:val="PL"/>
      </w:pPr>
      <w:r>
        <w:t xml:space="preserve">          minItems: 1</w:t>
      </w:r>
    </w:p>
    <w:p w14:paraId="4F9F4CD6" w14:textId="77777777" w:rsidR="006D4A38" w:rsidRDefault="006D4A38" w:rsidP="006D4A38">
      <w:pPr>
        <w:pStyle w:val="PL"/>
      </w:pPr>
      <w:r>
        <w:t xml:space="preserve">        nwdafCapability:</w:t>
      </w:r>
    </w:p>
    <w:p w14:paraId="2D537CB8" w14:textId="77777777" w:rsidR="006D4A38" w:rsidRDefault="006D4A38" w:rsidP="006D4A38">
      <w:pPr>
        <w:pStyle w:val="PL"/>
      </w:pPr>
      <w:r>
        <w:t xml:space="preserve">          $ref: '#/components/schemas/NwdafCapability'</w:t>
      </w:r>
    </w:p>
    <w:p w14:paraId="76E4638D" w14:textId="77777777" w:rsidR="006D4A38" w:rsidRDefault="006D4A38" w:rsidP="006D4A38">
      <w:pPr>
        <w:pStyle w:val="PL"/>
      </w:pPr>
      <w:r>
        <w:t xml:space="preserve">        analyticsDelay:</w:t>
      </w:r>
    </w:p>
    <w:p w14:paraId="32CC07B8" w14:textId="77777777" w:rsidR="006D4A38" w:rsidRDefault="006D4A38" w:rsidP="006D4A38">
      <w:pPr>
        <w:pStyle w:val="PL"/>
      </w:pPr>
      <w:r>
        <w:t xml:space="preserve">          $ref: 'TS29571_CommonData.yaml#/components/schemas/DurationSec'</w:t>
      </w:r>
    </w:p>
    <w:p w14:paraId="5850DC1C" w14:textId="77777777" w:rsidR="006D4A38" w:rsidRDefault="006D4A38" w:rsidP="006D4A38">
      <w:pPr>
        <w:pStyle w:val="PL"/>
      </w:pPr>
      <w:r>
        <w:t xml:space="preserve">        servingNfSetIdList:</w:t>
      </w:r>
    </w:p>
    <w:p w14:paraId="3118F5D7" w14:textId="77777777" w:rsidR="006D4A38" w:rsidRDefault="006D4A38" w:rsidP="006D4A38">
      <w:pPr>
        <w:pStyle w:val="PL"/>
      </w:pPr>
      <w:r>
        <w:t xml:space="preserve">          type: array</w:t>
      </w:r>
    </w:p>
    <w:p w14:paraId="259C0084" w14:textId="77777777" w:rsidR="006D4A38" w:rsidRDefault="006D4A38" w:rsidP="006D4A38">
      <w:pPr>
        <w:pStyle w:val="PL"/>
      </w:pPr>
      <w:r>
        <w:t xml:space="preserve">          uniqueItems: true</w:t>
      </w:r>
    </w:p>
    <w:p w14:paraId="6CCC7F66" w14:textId="77777777" w:rsidR="006D4A38" w:rsidRDefault="006D4A38" w:rsidP="006D4A38">
      <w:pPr>
        <w:pStyle w:val="PL"/>
      </w:pPr>
      <w:r>
        <w:t xml:space="preserve">          items:</w:t>
      </w:r>
    </w:p>
    <w:p w14:paraId="7C4055C6" w14:textId="77777777" w:rsidR="006D4A38" w:rsidRDefault="006D4A38" w:rsidP="006D4A38">
      <w:pPr>
        <w:pStyle w:val="PL"/>
      </w:pPr>
      <w:r>
        <w:t xml:space="preserve">            $ref: 'TS29571_CommonData.yaml#/components/schemas/NfSetId'</w:t>
      </w:r>
    </w:p>
    <w:p w14:paraId="4B279885" w14:textId="77777777" w:rsidR="006D4A38" w:rsidRDefault="006D4A38" w:rsidP="006D4A38">
      <w:pPr>
        <w:pStyle w:val="PL"/>
      </w:pPr>
      <w:r>
        <w:t xml:space="preserve">          minItems: 1</w:t>
      </w:r>
    </w:p>
    <w:p w14:paraId="49130F71" w14:textId="77777777" w:rsidR="006D4A38" w:rsidRDefault="006D4A38" w:rsidP="006D4A38">
      <w:pPr>
        <w:pStyle w:val="PL"/>
      </w:pPr>
      <w:r>
        <w:t xml:space="preserve">        servingNfTypeList:</w:t>
      </w:r>
    </w:p>
    <w:p w14:paraId="7B4435D1" w14:textId="77777777" w:rsidR="006D4A38" w:rsidRDefault="006D4A38" w:rsidP="006D4A38">
      <w:pPr>
        <w:pStyle w:val="PL"/>
      </w:pPr>
      <w:r>
        <w:t xml:space="preserve">          type: array</w:t>
      </w:r>
    </w:p>
    <w:p w14:paraId="02D195FB" w14:textId="77777777" w:rsidR="006D4A38" w:rsidRDefault="006D4A38" w:rsidP="006D4A38">
      <w:pPr>
        <w:pStyle w:val="PL"/>
      </w:pPr>
      <w:r>
        <w:t xml:space="preserve">          uniqueItems: true</w:t>
      </w:r>
    </w:p>
    <w:p w14:paraId="3D7365D2" w14:textId="77777777" w:rsidR="006D4A38" w:rsidRDefault="006D4A38" w:rsidP="006D4A38">
      <w:pPr>
        <w:pStyle w:val="PL"/>
      </w:pPr>
      <w:r>
        <w:t xml:space="preserve">          items:</w:t>
      </w:r>
    </w:p>
    <w:p w14:paraId="0F160681" w14:textId="77777777" w:rsidR="006D4A38" w:rsidRDefault="006D4A38" w:rsidP="006D4A38">
      <w:pPr>
        <w:pStyle w:val="PL"/>
      </w:pPr>
      <w:r>
        <w:t xml:space="preserve">            $ref: '#/components/schemas/NFType'</w:t>
      </w:r>
    </w:p>
    <w:p w14:paraId="5B044BD8" w14:textId="77777777" w:rsidR="006D4A38" w:rsidRDefault="006D4A38" w:rsidP="006D4A38">
      <w:pPr>
        <w:pStyle w:val="PL"/>
      </w:pPr>
      <w:r>
        <w:t xml:space="preserve">          minItems: 1</w:t>
      </w:r>
    </w:p>
    <w:p w14:paraId="4EDE7429" w14:textId="77777777" w:rsidR="006D4A38" w:rsidRDefault="006D4A38" w:rsidP="006D4A38">
      <w:pPr>
        <w:pStyle w:val="PL"/>
      </w:pPr>
      <w:r>
        <w:t xml:space="preserve">        mlAnalyticsList:</w:t>
      </w:r>
    </w:p>
    <w:p w14:paraId="471B28CD" w14:textId="77777777" w:rsidR="006D4A38" w:rsidRDefault="006D4A38" w:rsidP="006D4A38">
      <w:pPr>
        <w:pStyle w:val="PL"/>
      </w:pPr>
      <w:r>
        <w:t xml:space="preserve">          type: array</w:t>
      </w:r>
    </w:p>
    <w:p w14:paraId="77F92D7D" w14:textId="77777777" w:rsidR="006D4A38" w:rsidRDefault="006D4A38" w:rsidP="006D4A38">
      <w:pPr>
        <w:pStyle w:val="PL"/>
      </w:pPr>
      <w:r>
        <w:lastRenderedPageBreak/>
        <w:t xml:space="preserve">          uniqueItems: true</w:t>
      </w:r>
    </w:p>
    <w:p w14:paraId="2D531FA1" w14:textId="77777777" w:rsidR="006D4A38" w:rsidRDefault="006D4A38" w:rsidP="006D4A38">
      <w:pPr>
        <w:pStyle w:val="PL"/>
      </w:pPr>
      <w:r>
        <w:t xml:space="preserve">          items:</w:t>
      </w:r>
    </w:p>
    <w:p w14:paraId="68F129D8" w14:textId="77777777" w:rsidR="006D4A38" w:rsidRDefault="006D4A38" w:rsidP="006D4A38">
      <w:pPr>
        <w:pStyle w:val="PL"/>
      </w:pPr>
      <w:r>
        <w:t xml:space="preserve">            $ref: '#/components/schemas/MlAnalyticsInfo'</w:t>
      </w:r>
    </w:p>
    <w:p w14:paraId="06DF32D1" w14:textId="77777777" w:rsidR="006D4A38" w:rsidRDefault="006D4A38" w:rsidP="006D4A38">
      <w:pPr>
        <w:pStyle w:val="PL"/>
      </w:pPr>
      <w:r>
        <w:t xml:space="preserve">          minItems: 1</w:t>
      </w:r>
    </w:p>
    <w:p w14:paraId="3BAD2C41" w14:textId="77777777" w:rsidR="006D4A38" w:rsidRDefault="006D4A38" w:rsidP="006D4A38">
      <w:pPr>
        <w:pStyle w:val="PL"/>
      </w:pPr>
    </w:p>
    <w:p w14:paraId="7D879985" w14:textId="77777777" w:rsidR="006D4A38" w:rsidRDefault="006D4A38" w:rsidP="006D4A38">
      <w:pPr>
        <w:pStyle w:val="PL"/>
      </w:pPr>
      <w:r>
        <w:t xml:space="preserve">    ScpInfo:</w:t>
      </w:r>
    </w:p>
    <w:p w14:paraId="56197056" w14:textId="77777777" w:rsidR="006D4A38" w:rsidRDefault="006D4A38" w:rsidP="006D4A38">
      <w:pPr>
        <w:pStyle w:val="PL"/>
      </w:pPr>
      <w:r>
        <w:t xml:space="preserve">      description: Information of an SCP Instance</w:t>
      </w:r>
    </w:p>
    <w:p w14:paraId="28F7782C" w14:textId="77777777" w:rsidR="006D4A38" w:rsidRDefault="006D4A38" w:rsidP="006D4A38">
      <w:pPr>
        <w:pStyle w:val="PL"/>
      </w:pPr>
      <w:r>
        <w:t xml:space="preserve">      type: object</w:t>
      </w:r>
    </w:p>
    <w:p w14:paraId="38C9FD29" w14:textId="77777777" w:rsidR="006D4A38" w:rsidRDefault="006D4A38" w:rsidP="006D4A38">
      <w:pPr>
        <w:pStyle w:val="PL"/>
      </w:pPr>
      <w:r>
        <w:t xml:space="preserve">      properties:</w:t>
      </w:r>
    </w:p>
    <w:p w14:paraId="3801EB2E" w14:textId="77777777" w:rsidR="006D4A38" w:rsidRDefault="006D4A38" w:rsidP="006D4A38">
      <w:pPr>
        <w:pStyle w:val="PL"/>
      </w:pPr>
      <w:r>
        <w:t xml:space="preserve">        scpDomainInfoList:</w:t>
      </w:r>
    </w:p>
    <w:p w14:paraId="3CA82305" w14:textId="77777777" w:rsidR="006D4A38" w:rsidRDefault="006D4A38" w:rsidP="006D4A38">
      <w:pPr>
        <w:pStyle w:val="PL"/>
      </w:pPr>
      <w:r>
        <w:t xml:space="preserve">          description: &gt;</w:t>
      </w:r>
    </w:p>
    <w:p w14:paraId="19545275" w14:textId="77777777" w:rsidR="006D4A38" w:rsidRDefault="006D4A38" w:rsidP="006D4A38">
      <w:pPr>
        <w:pStyle w:val="PL"/>
      </w:pPr>
      <w:r>
        <w:t xml:space="preserve">            A map (list of key-value pairs) where the key of the map shall be the string</w:t>
      </w:r>
    </w:p>
    <w:p w14:paraId="52EC0B99" w14:textId="77777777" w:rsidR="006D4A38" w:rsidRDefault="006D4A38" w:rsidP="006D4A38">
      <w:pPr>
        <w:pStyle w:val="PL"/>
      </w:pPr>
      <w:r>
        <w:t xml:space="preserve">            identifying an SCP domain</w:t>
      </w:r>
    </w:p>
    <w:p w14:paraId="4485D628" w14:textId="77777777" w:rsidR="006D4A38" w:rsidRDefault="006D4A38" w:rsidP="006D4A38">
      <w:pPr>
        <w:pStyle w:val="PL"/>
      </w:pPr>
      <w:r>
        <w:t xml:space="preserve">          type: object</w:t>
      </w:r>
    </w:p>
    <w:p w14:paraId="5D7593BF" w14:textId="77777777" w:rsidR="006D4A38" w:rsidRDefault="006D4A38" w:rsidP="006D4A38">
      <w:pPr>
        <w:pStyle w:val="PL"/>
      </w:pPr>
      <w:r>
        <w:t xml:space="preserve">          additionalProperties:</w:t>
      </w:r>
    </w:p>
    <w:p w14:paraId="02B1F0B7" w14:textId="77777777" w:rsidR="006D4A38" w:rsidRDefault="006D4A38" w:rsidP="006D4A38">
      <w:pPr>
        <w:pStyle w:val="PL"/>
      </w:pPr>
      <w:r>
        <w:t xml:space="preserve">            $ref: '#/components/schemas/ScpDomainInfo'</w:t>
      </w:r>
    </w:p>
    <w:p w14:paraId="7F6C4649" w14:textId="77777777" w:rsidR="006D4A38" w:rsidRDefault="006D4A38" w:rsidP="006D4A38">
      <w:pPr>
        <w:pStyle w:val="PL"/>
      </w:pPr>
      <w:r>
        <w:t xml:space="preserve">          minProperties: 1</w:t>
      </w:r>
    </w:p>
    <w:p w14:paraId="77D16C5C" w14:textId="77777777" w:rsidR="006D4A38" w:rsidRDefault="006D4A38" w:rsidP="006D4A38">
      <w:pPr>
        <w:pStyle w:val="PL"/>
      </w:pPr>
      <w:r>
        <w:t xml:space="preserve">        scpPrefix:</w:t>
      </w:r>
    </w:p>
    <w:p w14:paraId="3836F058" w14:textId="77777777" w:rsidR="006D4A38" w:rsidRDefault="006D4A38" w:rsidP="006D4A38">
      <w:pPr>
        <w:pStyle w:val="PL"/>
      </w:pPr>
      <w:r>
        <w:t xml:space="preserve">          type: string</w:t>
      </w:r>
    </w:p>
    <w:p w14:paraId="2EAF419A" w14:textId="77777777" w:rsidR="006D4A38" w:rsidRDefault="006D4A38" w:rsidP="006D4A38">
      <w:pPr>
        <w:pStyle w:val="PL"/>
      </w:pPr>
      <w:r>
        <w:t xml:space="preserve">        scpPorts:</w:t>
      </w:r>
    </w:p>
    <w:p w14:paraId="14747E6D" w14:textId="77777777" w:rsidR="006D4A38" w:rsidRDefault="006D4A38" w:rsidP="006D4A38">
      <w:pPr>
        <w:pStyle w:val="PL"/>
      </w:pPr>
      <w:r>
        <w:t xml:space="preserve">          description: &gt;</w:t>
      </w:r>
    </w:p>
    <w:p w14:paraId="5422C807" w14:textId="77777777" w:rsidR="006D4A38" w:rsidRDefault="006D4A38" w:rsidP="006D4A38">
      <w:pPr>
        <w:pStyle w:val="PL"/>
      </w:pPr>
      <w:r>
        <w:t xml:space="preserve">            Port numbers for HTTP and HTTPS. The key of the map shall be "http" or "https".</w:t>
      </w:r>
    </w:p>
    <w:p w14:paraId="5560A9BB" w14:textId="77777777" w:rsidR="006D4A38" w:rsidRDefault="006D4A38" w:rsidP="006D4A38">
      <w:pPr>
        <w:pStyle w:val="PL"/>
      </w:pPr>
      <w:r>
        <w:t xml:space="preserve">          type: object</w:t>
      </w:r>
    </w:p>
    <w:p w14:paraId="785C4811" w14:textId="77777777" w:rsidR="006D4A38" w:rsidRDefault="006D4A38" w:rsidP="006D4A38">
      <w:pPr>
        <w:pStyle w:val="PL"/>
      </w:pPr>
      <w:r>
        <w:t xml:space="preserve">          additionalProperties:</w:t>
      </w:r>
    </w:p>
    <w:p w14:paraId="0745ABEA" w14:textId="77777777" w:rsidR="006D4A38" w:rsidRDefault="006D4A38" w:rsidP="006D4A38">
      <w:pPr>
        <w:pStyle w:val="PL"/>
      </w:pPr>
      <w:r>
        <w:t xml:space="preserve">            type: integer</w:t>
      </w:r>
    </w:p>
    <w:p w14:paraId="16E0EDAD" w14:textId="77777777" w:rsidR="006D4A38" w:rsidRDefault="006D4A38" w:rsidP="006D4A38">
      <w:pPr>
        <w:pStyle w:val="PL"/>
      </w:pPr>
      <w:r>
        <w:t xml:space="preserve">            minimum: 0</w:t>
      </w:r>
    </w:p>
    <w:p w14:paraId="4E0ACC21" w14:textId="77777777" w:rsidR="006D4A38" w:rsidRDefault="006D4A38" w:rsidP="006D4A38">
      <w:pPr>
        <w:pStyle w:val="PL"/>
      </w:pPr>
      <w:r>
        <w:t xml:space="preserve">            maximum: 65535</w:t>
      </w:r>
    </w:p>
    <w:p w14:paraId="0F45F65E" w14:textId="77777777" w:rsidR="006D4A38" w:rsidRDefault="006D4A38" w:rsidP="006D4A38">
      <w:pPr>
        <w:pStyle w:val="PL"/>
      </w:pPr>
      <w:r>
        <w:t xml:space="preserve">          minProperties: 1</w:t>
      </w:r>
    </w:p>
    <w:p w14:paraId="0A09289A" w14:textId="77777777" w:rsidR="006D4A38" w:rsidRDefault="006D4A38" w:rsidP="006D4A38">
      <w:pPr>
        <w:pStyle w:val="PL"/>
      </w:pPr>
      <w:r>
        <w:t xml:space="preserve">        addressDomains:</w:t>
      </w:r>
    </w:p>
    <w:p w14:paraId="1C67551E" w14:textId="77777777" w:rsidR="006D4A38" w:rsidRDefault="006D4A38" w:rsidP="006D4A38">
      <w:pPr>
        <w:pStyle w:val="PL"/>
      </w:pPr>
      <w:r>
        <w:t xml:space="preserve">          type: array</w:t>
      </w:r>
    </w:p>
    <w:p w14:paraId="43392A14" w14:textId="77777777" w:rsidR="006D4A38" w:rsidRDefault="006D4A38" w:rsidP="006D4A38">
      <w:pPr>
        <w:pStyle w:val="PL"/>
      </w:pPr>
      <w:r>
        <w:t xml:space="preserve">          uniqueItems: true</w:t>
      </w:r>
    </w:p>
    <w:p w14:paraId="0310145D" w14:textId="77777777" w:rsidR="006D4A38" w:rsidRDefault="006D4A38" w:rsidP="006D4A38">
      <w:pPr>
        <w:pStyle w:val="PL"/>
      </w:pPr>
      <w:r>
        <w:t xml:space="preserve">          items:</w:t>
      </w:r>
    </w:p>
    <w:p w14:paraId="1AE9F81F" w14:textId="77777777" w:rsidR="006D4A38" w:rsidRDefault="006D4A38" w:rsidP="006D4A38">
      <w:pPr>
        <w:pStyle w:val="PL"/>
      </w:pPr>
      <w:r>
        <w:t xml:space="preserve">            type: string</w:t>
      </w:r>
    </w:p>
    <w:p w14:paraId="1CE089EB" w14:textId="77777777" w:rsidR="006D4A38" w:rsidRDefault="006D4A38" w:rsidP="006D4A38">
      <w:pPr>
        <w:pStyle w:val="PL"/>
      </w:pPr>
      <w:r>
        <w:t xml:space="preserve">          minItems: 1</w:t>
      </w:r>
    </w:p>
    <w:p w14:paraId="6D17BFE1" w14:textId="77777777" w:rsidR="006D4A38" w:rsidRDefault="006D4A38" w:rsidP="006D4A38">
      <w:pPr>
        <w:pStyle w:val="PL"/>
      </w:pPr>
      <w:r>
        <w:t xml:space="preserve">        ipv4Addresses:</w:t>
      </w:r>
    </w:p>
    <w:p w14:paraId="43290DD4" w14:textId="77777777" w:rsidR="006D4A38" w:rsidRDefault="006D4A38" w:rsidP="006D4A38">
      <w:pPr>
        <w:pStyle w:val="PL"/>
      </w:pPr>
      <w:r>
        <w:t xml:space="preserve">          type: array</w:t>
      </w:r>
    </w:p>
    <w:p w14:paraId="190457DB" w14:textId="77777777" w:rsidR="006D4A38" w:rsidRDefault="006D4A38" w:rsidP="006D4A38">
      <w:pPr>
        <w:pStyle w:val="PL"/>
      </w:pPr>
      <w:r>
        <w:t xml:space="preserve">          uniqueItems: true</w:t>
      </w:r>
    </w:p>
    <w:p w14:paraId="56AB3E3B" w14:textId="77777777" w:rsidR="006D4A38" w:rsidRDefault="006D4A38" w:rsidP="006D4A38">
      <w:pPr>
        <w:pStyle w:val="PL"/>
      </w:pPr>
      <w:r>
        <w:t xml:space="preserve">          items:</w:t>
      </w:r>
    </w:p>
    <w:p w14:paraId="027F36D4" w14:textId="77777777" w:rsidR="006D4A38" w:rsidRDefault="006D4A38" w:rsidP="006D4A38">
      <w:pPr>
        <w:pStyle w:val="PL"/>
      </w:pPr>
      <w:r>
        <w:t xml:space="preserve">            $ref: 'TS29571_CommonData.yaml#/components/schemas/Ipv4Addr'</w:t>
      </w:r>
    </w:p>
    <w:p w14:paraId="65670AE0" w14:textId="77777777" w:rsidR="006D4A38" w:rsidRDefault="006D4A38" w:rsidP="006D4A38">
      <w:pPr>
        <w:pStyle w:val="PL"/>
      </w:pPr>
      <w:r>
        <w:t xml:space="preserve">          minItems: 1</w:t>
      </w:r>
    </w:p>
    <w:p w14:paraId="3D19257E" w14:textId="77777777" w:rsidR="006D4A38" w:rsidRDefault="006D4A38" w:rsidP="006D4A38">
      <w:pPr>
        <w:pStyle w:val="PL"/>
      </w:pPr>
      <w:r>
        <w:t xml:space="preserve">        ipv6Prefixes:</w:t>
      </w:r>
    </w:p>
    <w:p w14:paraId="08C035C2" w14:textId="77777777" w:rsidR="006D4A38" w:rsidRDefault="006D4A38" w:rsidP="006D4A38">
      <w:pPr>
        <w:pStyle w:val="PL"/>
      </w:pPr>
      <w:r>
        <w:t xml:space="preserve">          type: array</w:t>
      </w:r>
    </w:p>
    <w:p w14:paraId="50DB04EE" w14:textId="77777777" w:rsidR="006D4A38" w:rsidRDefault="006D4A38" w:rsidP="006D4A38">
      <w:pPr>
        <w:pStyle w:val="PL"/>
      </w:pPr>
      <w:r>
        <w:t xml:space="preserve">          uniqueItems: true</w:t>
      </w:r>
    </w:p>
    <w:p w14:paraId="7D58F3CD" w14:textId="77777777" w:rsidR="006D4A38" w:rsidRDefault="006D4A38" w:rsidP="006D4A38">
      <w:pPr>
        <w:pStyle w:val="PL"/>
      </w:pPr>
      <w:r>
        <w:t xml:space="preserve">          items:</w:t>
      </w:r>
    </w:p>
    <w:p w14:paraId="588DFB67" w14:textId="77777777" w:rsidR="006D4A38" w:rsidRDefault="006D4A38" w:rsidP="006D4A38">
      <w:pPr>
        <w:pStyle w:val="PL"/>
      </w:pPr>
      <w:r>
        <w:t xml:space="preserve">            $ref: 'TS29571_CommonData.yaml#/components/schemas/Ipv6Prefix'</w:t>
      </w:r>
    </w:p>
    <w:p w14:paraId="59F2890A" w14:textId="77777777" w:rsidR="006D4A38" w:rsidRDefault="006D4A38" w:rsidP="006D4A38">
      <w:pPr>
        <w:pStyle w:val="PL"/>
      </w:pPr>
      <w:r>
        <w:t xml:space="preserve">          minItems: 1</w:t>
      </w:r>
    </w:p>
    <w:p w14:paraId="488030AE" w14:textId="77777777" w:rsidR="006D4A38" w:rsidRDefault="006D4A38" w:rsidP="006D4A38">
      <w:pPr>
        <w:pStyle w:val="PL"/>
      </w:pPr>
      <w:r>
        <w:t xml:space="preserve">        ipv4AddrRanges:</w:t>
      </w:r>
    </w:p>
    <w:p w14:paraId="78D85A33" w14:textId="77777777" w:rsidR="006D4A38" w:rsidRDefault="006D4A38" w:rsidP="006D4A38">
      <w:pPr>
        <w:pStyle w:val="PL"/>
      </w:pPr>
      <w:r>
        <w:t xml:space="preserve">          type: array</w:t>
      </w:r>
    </w:p>
    <w:p w14:paraId="1F095250" w14:textId="77777777" w:rsidR="006D4A38" w:rsidRDefault="006D4A38" w:rsidP="006D4A38">
      <w:pPr>
        <w:pStyle w:val="PL"/>
      </w:pPr>
      <w:r>
        <w:t xml:space="preserve">          uniqueItems: true</w:t>
      </w:r>
    </w:p>
    <w:p w14:paraId="43A77D3C" w14:textId="77777777" w:rsidR="006D4A38" w:rsidRDefault="006D4A38" w:rsidP="006D4A38">
      <w:pPr>
        <w:pStyle w:val="PL"/>
      </w:pPr>
      <w:r>
        <w:t xml:space="preserve">          items:</w:t>
      </w:r>
    </w:p>
    <w:p w14:paraId="0B7C4D27" w14:textId="77777777" w:rsidR="006D4A38" w:rsidRDefault="006D4A38" w:rsidP="006D4A38">
      <w:pPr>
        <w:pStyle w:val="PL"/>
      </w:pPr>
      <w:r>
        <w:t xml:space="preserve">            $ref: '#/components/schemas/Ipv4AddressRange'</w:t>
      </w:r>
    </w:p>
    <w:p w14:paraId="3AA8894A" w14:textId="77777777" w:rsidR="006D4A38" w:rsidRDefault="006D4A38" w:rsidP="006D4A38">
      <w:pPr>
        <w:pStyle w:val="PL"/>
      </w:pPr>
      <w:r>
        <w:t xml:space="preserve">          minItems: 1</w:t>
      </w:r>
    </w:p>
    <w:p w14:paraId="6EA7B798" w14:textId="77777777" w:rsidR="006D4A38" w:rsidRDefault="006D4A38" w:rsidP="006D4A38">
      <w:pPr>
        <w:pStyle w:val="PL"/>
      </w:pPr>
      <w:r>
        <w:t xml:space="preserve">        ipv6PrefixRanges:</w:t>
      </w:r>
    </w:p>
    <w:p w14:paraId="333B28A6" w14:textId="77777777" w:rsidR="006D4A38" w:rsidRDefault="006D4A38" w:rsidP="006D4A38">
      <w:pPr>
        <w:pStyle w:val="PL"/>
      </w:pPr>
      <w:r>
        <w:t xml:space="preserve">          type: array</w:t>
      </w:r>
    </w:p>
    <w:p w14:paraId="7F932777" w14:textId="77777777" w:rsidR="006D4A38" w:rsidRDefault="006D4A38" w:rsidP="006D4A38">
      <w:pPr>
        <w:pStyle w:val="PL"/>
      </w:pPr>
      <w:r>
        <w:t xml:space="preserve">          uniqueItems: true</w:t>
      </w:r>
    </w:p>
    <w:p w14:paraId="4B5E0527" w14:textId="77777777" w:rsidR="006D4A38" w:rsidRDefault="006D4A38" w:rsidP="006D4A38">
      <w:pPr>
        <w:pStyle w:val="PL"/>
      </w:pPr>
      <w:r>
        <w:t xml:space="preserve">          items:</w:t>
      </w:r>
    </w:p>
    <w:p w14:paraId="70F88BFF" w14:textId="77777777" w:rsidR="006D4A38" w:rsidRDefault="006D4A38" w:rsidP="006D4A38">
      <w:pPr>
        <w:pStyle w:val="PL"/>
      </w:pPr>
      <w:r>
        <w:t xml:space="preserve">            $ref: '#/components/schemas/Ipv6PrefixRange'</w:t>
      </w:r>
    </w:p>
    <w:p w14:paraId="0A1FA5E2" w14:textId="77777777" w:rsidR="006D4A38" w:rsidRDefault="006D4A38" w:rsidP="006D4A38">
      <w:pPr>
        <w:pStyle w:val="PL"/>
      </w:pPr>
      <w:r>
        <w:t xml:space="preserve">          minItems: 1</w:t>
      </w:r>
    </w:p>
    <w:p w14:paraId="7B2B8678" w14:textId="77777777" w:rsidR="006D4A38" w:rsidRDefault="006D4A38" w:rsidP="006D4A38">
      <w:pPr>
        <w:pStyle w:val="PL"/>
      </w:pPr>
      <w:r>
        <w:t xml:space="preserve">        servedNfSetIdList:</w:t>
      </w:r>
    </w:p>
    <w:p w14:paraId="4FD2B2B6" w14:textId="77777777" w:rsidR="006D4A38" w:rsidRDefault="006D4A38" w:rsidP="006D4A38">
      <w:pPr>
        <w:pStyle w:val="PL"/>
      </w:pPr>
      <w:r>
        <w:t xml:space="preserve">          type: array</w:t>
      </w:r>
    </w:p>
    <w:p w14:paraId="611ED98A" w14:textId="77777777" w:rsidR="006D4A38" w:rsidRDefault="006D4A38" w:rsidP="006D4A38">
      <w:pPr>
        <w:pStyle w:val="PL"/>
      </w:pPr>
      <w:r>
        <w:t xml:space="preserve">          uniqueItems: true</w:t>
      </w:r>
    </w:p>
    <w:p w14:paraId="778C72C6" w14:textId="77777777" w:rsidR="006D4A38" w:rsidRDefault="006D4A38" w:rsidP="006D4A38">
      <w:pPr>
        <w:pStyle w:val="PL"/>
      </w:pPr>
      <w:r>
        <w:t xml:space="preserve">          items:</w:t>
      </w:r>
    </w:p>
    <w:p w14:paraId="621C087E" w14:textId="77777777" w:rsidR="006D4A38" w:rsidRDefault="006D4A38" w:rsidP="006D4A38">
      <w:pPr>
        <w:pStyle w:val="PL"/>
      </w:pPr>
      <w:r>
        <w:t xml:space="preserve">            $ref: 'TS29571_CommonData.yaml#/components/schemas/NfSetId'</w:t>
      </w:r>
    </w:p>
    <w:p w14:paraId="687EBFA2" w14:textId="77777777" w:rsidR="006D4A38" w:rsidRDefault="006D4A38" w:rsidP="006D4A38">
      <w:pPr>
        <w:pStyle w:val="PL"/>
      </w:pPr>
      <w:r>
        <w:t xml:space="preserve">          minItems: 1</w:t>
      </w:r>
    </w:p>
    <w:p w14:paraId="618A9F56" w14:textId="77777777" w:rsidR="006D4A38" w:rsidRDefault="006D4A38" w:rsidP="006D4A38">
      <w:pPr>
        <w:pStyle w:val="PL"/>
      </w:pPr>
      <w:r>
        <w:t xml:space="preserve">        remotePlmnList:</w:t>
      </w:r>
    </w:p>
    <w:p w14:paraId="1E0F9F41" w14:textId="77777777" w:rsidR="006D4A38" w:rsidRDefault="006D4A38" w:rsidP="006D4A38">
      <w:pPr>
        <w:pStyle w:val="PL"/>
      </w:pPr>
      <w:r>
        <w:t xml:space="preserve">          type: array</w:t>
      </w:r>
    </w:p>
    <w:p w14:paraId="585D4180" w14:textId="77777777" w:rsidR="006D4A38" w:rsidRDefault="006D4A38" w:rsidP="006D4A38">
      <w:pPr>
        <w:pStyle w:val="PL"/>
      </w:pPr>
      <w:r>
        <w:t xml:space="preserve">          uniqueItems: true</w:t>
      </w:r>
    </w:p>
    <w:p w14:paraId="0CA6B0E2" w14:textId="77777777" w:rsidR="006D4A38" w:rsidRDefault="006D4A38" w:rsidP="006D4A38">
      <w:pPr>
        <w:pStyle w:val="PL"/>
      </w:pPr>
      <w:r>
        <w:t xml:space="preserve">          items:</w:t>
      </w:r>
    </w:p>
    <w:p w14:paraId="71DC785C" w14:textId="77777777" w:rsidR="006D4A38" w:rsidRDefault="006D4A38" w:rsidP="006D4A38">
      <w:pPr>
        <w:pStyle w:val="PL"/>
      </w:pPr>
      <w:r>
        <w:t xml:space="preserve">            $ref: 'TS29571_CommonData.yaml#/components/schemas/PlmnId'</w:t>
      </w:r>
    </w:p>
    <w:p w14:paraId="32024C59" w14:textId="77777777" w:rsidR="006D4A38" w:rsidRDefault="006D4A38" w:rsidP="006D4A38">
      <w:pPr>
        <w:pStyle w:val="PL"/>
      </w:pPr>
      <w:r>
        <w:t xml:space="preserve">          minItems: 1</w:t>
      </w:r>
    </w:p>
    <w:p w14:paraId="1D37AD9A" w14:textId="77777777" w:rsidR="006D4A38" w:rsidRDefault="006D4A38" w:rsidP="006D4A38">
      <w:pPr>
        <w:pStyle w:val="PL"/>
      </w:pPr>
      <w:r>
        <w:t xml:space="preserve">        remoteSnpnList:</w:t>
      </w:r>
    </w:p>
    <w:p w14:paraId="7C0BBA6B" w14:textId="77777777" w:rsidR="006D4A38" w:rsidRDefault="006D4A38" w:rsidP="006D4A38">
      <w:pPr>
        <w:pStyle w:val="PL"/>
      </w:pPr>
      <w:r>
        <w:t xml:space="preserve">          type: array</w:t>
      </w:r>
    </w:p>
    <w:p w14:paraId="68FB9407" w14:textId="77777777" w:rsidR="006D4A38" w:rsidRDefault="006D4A38" w:rsidP="006D4A38">
      <w:pPr>
        <w:pStyle w:val="PL"/>
      </w:pPr>
      <w:r>
        <w:t xml:space="preserve">          uniqueItems: true</w:t>
      </w:r>
    </w:p>
    <w:p w14:paraId="166AC5CF" w14:textId="77777777" w:rsidR="006D4A38" w:rsidRDefault="006D4A38" w:rsidP="006D4A38">
      <w:pPr>
        <w:pStyle w:val="PL"/>
      </w:pPr>
      <w:r>
        <w:t xml:space="preserve">          items:</w:t>
      </w:r>
    </w:p>
    <w:p w14:paraId="193353F1" w14:textId="77777777" w:rsidR="006D4A38" w:rsidRDefault="006D4A38" w:rsidP="006D4A38">
      <w:pPr>
        <w:pStyle w:val="PL"/>
      </w:pPr>
      <w:r>
        <w:t xml:space="preserve">            $ref: '#/components/schemas/PlmnIdNid'</w:t>
      </w:r>
    </w:p>
    <w:p w14:paraId="612811CD" w14:textId="77777777" w:rsidR="006D4A38" w:rsidRDefault="006D4A38" w:rsidP="006D4A38">
      <w:pPr>
        <w:pStyle w:val="PL"/>
      </w:pPr>
      <w:r>
        <w:t xml:space="preserve">          minItems: 1</w:t>
      </w:r>
    </w:p>
    <w:p w14:paraId="593FC9BA" w14:textId="77777777" w:rsidR="006D4A38" w:rsidRDefault="006D4A38" w:rsidP="006D4A38">
      <w:pPr>
        <w:pStyle w:val="PL"/>
      </w:pPr>
      <w:r>
        <w:t xml:space="preserve">        ipReachability:</w:t>
      </w:r>
    </w:p>
    <w:p w14:paraId="7F2ABFC1" w14:textId="77777777" w:rsidR="006D4A38" w:rsidRDefault="006D4A38" w:rsidP="006D4A38">
      <w:pPr>
        <w:pStyle w:val="PL"/>
      </w:pPr>
      <w:r>
        <w:t xml:space="preserve">          $ref: '#/components/schemas/IpReachability'</w:t>
      </w:r>
    </w:p>
    <w:p w14:paraId="260B517E" w14:textId="77777777" w:rsidR="006D4A38" w:rsidRDefault="006D4A38" w:rsidP="006D4A38">
      <w:pPr>
        <w:pStyle w:val="PL"/>
      </w:pPr>
      <w:r>
        <w:lastRenderedPageBreak/>
        <w:t xml:space="preserve">        scpCapabilities:</w:t>
      </w:r>
    </w:p>
    <w:p w14:paraId="1B42045A" w14:textId="77777777" w:rsidR="006D4A38" w:rsidRDefault="006D4A38" w:rsidP="006D4A38">
      <w:pPr>
        <w:pStyle w:val="PL"/>
      </w:pPr>
      <w:r>
        <w:t xml:space="preserve">          type: array</w:t>
      </w:r>
    </w:p>
    <w:p w14:paraId="4EAD9F4D" w14:textId="77777777" w:rsidR="006D4A38" w:rsidRDefault="006D4A38" w:rsidP="006D4A38">
      <w:pPr>
        <w:pStyle w:val="PL"/>
      </w:pPr>
      <w:r>
        <w:t xml:space="preserve">          uniqueItems: true</w:t>
      </w:r>
    </w:p>
    <w:p w14:paraId="75C5260F" w14:textId="77777777" w:rsidR="006D4A38" w:rsidRDefault="006D4A38" w:rsidP="006D4A38">
      <w:pPr>
        <w:pStyle w:val="PL"/>
      </w:pPr>
      <w:r>
        <w:t xml:space="preserve">          items:</w:t>
      </w:r>
    </w:p>
    <w:p w14:paraId="27520C88" w14:textId="77777777" w:rsidR="006D4A38" w:rsidRDefault="006D4A38" w:rsidP="006D4A38">
      <w:pPr>
        <w:pStyle w:val="PL"/>
      </w:pPr>
      <w:r>
        <w:t xml:space="preserve">            $ref: '#/components/schemas/ScpCapability'</w:t>
      </w:r>
    </w:p>
    <w:p w14:paraId="11B77348" w14:textId="77777777" w:rsidR="006D4A38" w:rsidRDefault="006D4A38" w:rsidP="006D4A38">
      <w:pPr>
        <w:pStyle w:val="PL"/>
      </w:pPr>
    </w:p>
    <w:p w14:paraId="45CE5BA3" w14:textId="77777777" w:rsidR="006D4A38" w:rsidRDefault="006D4A38" w:rsidP="006D4A38">
      <w:pPr>
        <w:pStyle w:val="PL"/>
      </w:pPr>
      <w:r>
        <w:t xml:space="preserve">    PfdData:</w:t>
      </w:r>
    </w:p>
    <w:p w14:paraId="189E44D3" w14:textId="77777777" w:rsidR="006D4A38" w:rsidRDefault="006D4A38" w:rsidP="006D4A38">
      <w:pPr>
        <w:pStyle w:val="PL"/>
      </w:pPr>
      <w:r>
        <w:t xml:space="preserve">      description: List of Application IDs and/or AF IDs managed by a given NEF Instance</w:t>
      </w:r>
    </w:p>
    <w:p w14:paraId="0AC30682" w14:textId="77777777" w:rsidR="006D4A38" w:rsidRDefault="006D4A38" w:rsidP="006D4A38">
      <w:pPr>
        <w:pStyle w:val="PL"/>
      </w:pPr>
      <w:r>
        <w:t xml:space="preserve">      type: object</w:t>
      </w:r>
    </w:p>
    <w:p w14:paraId="76DD5103" w14:textId="77777777" w:rsidR="006D4A38" w:rsidRDefault="006D4A38" w:rsidP="006D4A38">
      <w:pPr>
        <w:pStyle w:val="PL"/>
      </w:pPr>
      <w:r>
        <w:t xml:space="preserve">      properties:</w:t>
      </w:r>
    </w:p>
    <w:p w14:paraId="2379CB3D" w14:textId="77777777" w:rsidR="006D4A38" w:rsidRDefault="006D4A38" w:rsidP="006D4A38">
      <w:pPr>
        <w:pStyle w:val="PL"/>
      </w:pPr>
      <w:r>
        <w:t xml:space="preserve">        appIds:</w:t>
      </w:r>
    </w:p>
    <w:p w14:paraId="1276B369" w14:textId="77777777" w:rsidR="006D4A38" w:rsidRDefault="006D4A38" w:rsidP="006D4A38">
      <w:pPr>
        <w:pStyle w:val="PL"/>
      </w:pPr>
      <w:r>
        <w:t xml:space="preserve">          type: array</w:t>
      </w:r>
    </w:p>
    <w:p w14:paraId="6ECD8B39" w14:textId="77777777" w:rsidR="006D4A38" w:rsidRDefault="006D4A38" w:rsidP="006D4A38">
      <w:pPr>
        <w:pStyle w:val="PL"/>
      </w:pPr>
      <w:r>
        <w:t xml:space="preserve">          uniqueItems: true</w:t>
      </w:r>
    </w:p>
    <w:p w14:paraId="5E62FFDE" w14:textId="77777777" w:rsidR="006D4A38" w:rsidRDefault="006D4A38" w:rsidP="006D4A38">
      <w:pPr>
        <w:pStyle w:val="PL"/>
      </w:pPr>
      <w:r>
        <w:t xml:space="preserve">          items:</w:t>
      </w:r>
    </w:p>
    <w:p w14:paraId="16FED2B9" w14:textId="77777777" w:rsidR="006D4A38" w:rsidRDefault="006D4A38" w:rsidP="006D4A38">
      <w:pPr>
        <w:pStyle w:val="PL"/>
      </w:pPr>
      <w:r>
        <w:t xml:space="preserve">            type: string</w:t>
      </w:r>
    </w:p>
    <w:p w14:paraId="48E6CC56" w14:textId="77777777" w:rsidR="006D4A38" w:rsidRDefault="006D4A38" w:rsidP="006D4A38">
      <w:pPr>
        <w:pStyle w:val="PL"/>
      </w:pPr>
      <w:r>
        <w:t xml:space="preserve">          minItems: 1</w:t>
      </w:r>
    </w:p>
    <w:p w14:paraId="5939E3DF" w14:textId="77777777" w:rsidR="006D4A38" w:rsidRDefault="006D4A38" w:rsidP="006D4A38">
      <w:pPr>
        <w:pStyle w:val="PL"/>
      </w:pPr>
      <w:r>
        <w:t xml:space="preserve">          readOnly: true</w:t>
      </w:r>
    </w:p>
    <w:p w14:paraId="1CE7B9AE" w14:textId="77777777" w:rsidR="006D4A38" w:rsidRDefault="006D4A38" w:rsidP="006D4A38">
      <w:pPr>
        <w:pStyle w:val="PL"/>
      </w:pPr>
      <w:r>
        <w:t xml:space="preserve">        afIds:</w:t>
      </w:r>
    </w:p>
    <w:p w14:paraId="00CB0F9F" w14:textId="77777777" w:rsidR="006D4A38" w:rsidRDefault="006D4A38" w:rsidP="006D4A38">
      <w:pPr>
        <w:pStyle w:val="PL"/>
      </w:pPr>
      <w:r>
        <w:t xml:space="preserve">          type: array</w:t>
      </w:r>
    </w:p>
    <w:p w14:paraId="0922FE36" w14:textId="77777777" w:rsidR="006D4A38" w:rsidRDefault="006D4A38" w:rsidP="006D4A38">
      <w:pPr>
        <w:pStyle w:val="PL"/>
      </w:pPr>
      <w:r>
        <w:t xml:space="preserve">          uniqueItems: true</w:t>
      </w:r>
    </w:p>
    <w:p w14:paraId="1E7F20FB" w14:textId="77777777" w:rsidR="006D4A38" w:rsidRDefault="006D4A38" w:rsidP="006D4A38">
      <w:pPr>
        <w:pStyle w:val="PL"/>
      </w:pPr>
      <w:r>
        <w:t xml:space="preserve">          items:</w:t>
      </w:r>
    </w:p>
    <w:p w14:paraId="0E21077A" w14:textId="77777777" w:rsidR="006D4A38" w:rsidRDefault="006D4A38" w:rsidP="006D4A38">
      <w:pPr>
        <w:pStyle w:val="PL"/>
      </w:pPr>
      <w:r>
        <w:t xml:space="preserve">            type: string</w:t>
      </w:r>
    </w:p>
    <w:p w14:paraId="24289DB0" w14:textId="77777777" w:rsidR="006D4A38" w:rsidRDefault="006D4A38" w:rsidP="006D4A38">
      <w:pPr>
        <w:pStyle w:val="PL"/>
      </w:pPr>
      <w:r>
        <w:t xml:space="preserve">          minItems: 1</w:t>
      </w:r>
    </w:p>
    <w:p w14:paraId="45363A46" w14:textId="77777777" w:rsidR="006D4A38" w:rsidRDefault="006D4A38" w:rsidP="006D4A38">
      <w:pPr>
        <w:pStyle w:val="PL"/>
      </w:pPr>
      <w:r>
        <w:t xml:space="preserve">          readOnly: true</w:t>
      </w:r>
    </w:p>
    <w:p w14:paraId="4C665CA5" w14:textId="77777777" w:rsidR="006D4A38" w:rsidRDefault="006D4A38" w:rsidP="006D4A38">
      <w:pPr>
        <w:pStyle w:val="PL"/>
      </w:pPr>
      <w:r>
        <w:t xml:space="preserve">    AfEvent:</w:t>
      </w:r>
    </w:p>
    <w:p w14:paraId="0DFCF392" w14:textId="77777777" w:rsidR="006D4A38" w:rsidRDefault="006D4A38" w:rsidP="006D4A38">
      <w:pPr>
        <w:pStyle w:val="PL"/>
      </w:pPr>
      <w:r>
        <w:t xml:space="preserve">      description: Represents Application Events.</w:t>
      </w:r>
    </w:p>
    <w:p w14:paraId="3C18E269" w14:textId="77777777" w:rsidR="006D4A38" w:rsidRDefault="006D4A38" w:rsidP="006D4A38">
      <w:pPr>
        <w:pStyle w:val="PL"/>
      </w:pPr>
      <w:r>
        <w:t xml:space="preserve">      anyOf:</w:t>
      </w:r>
    </w:p>
    <w:p w14:paraId="21B29CBB" w14:textId="77777777" w:rsidR="006D4A38" w:rsidRDefault="006D4A38" w:rsidP="006D4A38">
      <w:pPr>
        <w:pStyle w:val="PL"/>
      </w:pPr>
      <w:r>
        <w:t xml:space="preserve">      - type: string</w:t>
      </w:r>
    </w:p>
    <w:p w14:paraId="5C336974" w14:textId="77777777" w:rsidR="006D4A38" w:rsidRDefault="006D4A38" w:rsidP="006D4A38">
      <w:pPr>
        <w:pStyle w:val="PL"/>
      </w:pPr>
      <w:r>
        <w:t xml:space="preserve">        enum:</w:t>
      </w:r>
    </w:p>
    <w:p w14:paraId="3B6177D5" w14:textId="77777777" w:rsidR="006D4A38" w:rsidRDefault="006D4A38" w:rsidP="006D4A38">
      <w:pPr>
        <w:pStyle w:val="PL"/>
      </w:pPr>
      <w:r>
        <w:t xml:space="preserve">          - SVC_EXPERIENCE</w:t>
      </w:r>
    </w:p>
    <w:p w14:paraId="253F076A" w14:textId="77777777" w:rsidR="006D4A38" w:rsidRDefault="006D4A38" w:rsidP="006D4A38">
      <w:pPr>
        <w:pStyle w:val="PL"/>
      </w:pPr>
      <w:r>
        <w:t xml:space="preserve">          - UE_MOBILITY</w:t>
      </w:r>
    </w:p>
    <w:p w14:paraId="7E0C2999" w14:textId="77777777" w:rsidR="006D4A38" w:rsidRDefault="006D4A38" w:rsidP="006D4A38">
      <w:pPr>
        <w:pStyle w:val="PL"/>
      </w:pPr>
      <w:r>
        <w:t xml:space="preserve">          - UE_COMM</w:t>
      </w:r>
    </w:p>
    <w:p w14:paraId="33A4C659" w14:textId="77777777" w:rsidR="006D4A38" w:rsidRDefault="006D4A38" w:rsidP="006D4A38">
      <w:pPr>
        <w:pStyle w:val="PL"/>
      </w:pPr>
      <w:r>
        <w:t xml:space="preserve">          - EXCEPTIONS</w:t>
      </w:r>
    </w:p>
    <w:p w14:paraId="535A103C" w14:textId="77777777" w:rsidR="006D4A38" w:rsidRDefault="006D4A38" w:rsidP="006D4A38">
      <w:pPr>
        <w:pStyle w:val="PL"/>
      </w:pPr>
      <w:r>
        <w:t xml:space="preserve">          - USER_DATA_CONGESTION</w:t>
      </w:r>
    </w:p>
    <w:p w14:paraId="412DA7B6" w14:textId="77777777" w:rsidR="006D4A38" w:rsidRDefault="006D4A38" w:rsidP="006D4A38">
      <w:pPr>
        <w:pStyle w:val="PL"/>
      </w:pPr>
      <w:r>
        <w:t xml:space="preserve">          - PERF_DATA</w:t>
      </w:r>
    </w:p>
    <w:p w14:paraId="0F87C9C3" w14:textId="77777777" w:rsidR="006D4A38" w:rsidRDefault="006D4A38" w:rsidP="006D4A38">
      <w:pPr>
        <w:pStyle w:val="PL"/>
      </w:pPr>
      <w:r>
        <w:t xml:space="preserve">          - DISPERSION</w:t>
      </w:r>
    </w:p>
    <w:p w14:paraId="6753ECBE" w14:textId="77777777" w:rsidR="006D4A38" w:rsidRDefault="006D4A38" w:rsidP="006D4A38">
      <w:pPr>
        <w:pStyle w:val="PL"/>
      </w:pPr>
      <w:r>
        <w:t xml:space="preserve">          - COLLECTIVE_BEHAVIOUR</w:t>
      </w:r>
    </w:p>
    <w:p w14:paraId="19AE29FD" w14:textId="77777777" w:rsidR="006D4A38" w:rsidRDefault="006D4A38" w:rsidP="006D4A38">
      <w:pPr>
        <w:pStyle w:val="PL"/>
      </w:pPr>
      <w:r>
        <w:t xml:space="preserve">          - MS_QOE_METRICS</w:t>
      </w:r>
    </w:p>
    <w:p w14:paraId="498D9724" w14:textId="77777777" w:rsidR="006D4A38" w:rsidRDefault="006D4A38" w:rsidP="006D4A38">
      <w:pPr>
        <w:pStyle w:val="PL"/>
      </w:pPr>
      <w:r>
        <w:t xml:space="preserve">          - MS_CONSUMPTION</w:t>
      </w:r>
    </w:p>
    <w:p w14:paraId="57EC1DD0" w14:textId="77777777" w:rsidR="006D4A38" w:rsidRDefault="006D4A38" w:rsidP="006D4A38">
      <w:pPr>
        <w:pStyle w:val="PL"/>
      </w:pPr>
      <w:r>
        <w:t xml:space="preserve">          - MS_NET_ASSIST_INVOCATION</w:t>
      </w:r>
    </w:p>
    <w:p w14:paraId="18409752" w14:textId="77777777" w:rsidR="006D4A38" w:rsidRDefault="006D4A38" w:rsidP="006D4A38">
      <w:pPr>
        <w:pStyle w:val="PL"/>
      </w:pPr>
      <w:r>
        <w:t xml:space="preserve">          - MS_DYN_POLICY_INVOCATION</w:t>
      </w:r>
    </w:p>
    <w:p w14:paraId="00F9E7B4" w14:textId="77777777" w:rsidR="006D4A38" w:rsidRDefault="006D4A38" w:rsidP="006D4A38">
      <w:pPr>
        <w:pStyle w:val="PL"/>
      </w:pPr>
      <w:r>
        <w:t xml:space="preserve">          - MS_ACCESS_ACTIVITY</w:t>
      </w:r>
    </w:p>
    <w:p w14:paraId="0E3A9FBD" w14:textId="77777777" w:rsidR="006D4A38" w:rsidRDefault="006D4A38" w:rsidP="006D4A38">
      <w:pPr>
        <w:pStyle w:val="PL"/>
      </w:pPr>
      <w:r>
        <w:t xml:space="preserve">      - type: string</w:t>
      </w:r>
    </w:p>
    <w:p w14:paraId="7A0EC3BD" w14:textId="77777777" w:rsidR="006D4A38" w:rsidRDefault="006D4A38" w:rsidP="006D4A38">
      <w:pPr>
        <w:pStyle w:val="PL"/>
      </w:pPr>
      <w:r>
        <w:t xml:space="preserve">        description: &gt;</w:t>
      </w:r>
    </w:p>
    <w:p w14:paraId="23782A34" w14:textId="77777777" w:rsidR="006D4A38" w:rsidRDefault="006D4A38" w:rsidP="006D4A38">
      <w:pPr>
        <w:pStyle w:val="PL"/>
      </w:pPr>
      <w:r>
        <w:t xml:space="preserve">          This string provides forward-compatibility with future extensions to the enumeration but</w:t>
      </w:r>
    </w:p>
    <w:p w14:paraId="53F7C469" w14:textId="77777777" w:rsidR="006D4A38" w:rsidRDefault="006D4A38" w:rsidP="006D4A38">
      <w:pPr>
        <w:pStyle w:val="PL"/>
      </w:pPr>
      <w:r>
        <w:t xml:space="preserve">          is not used to encode content defined in the present version of this API.       </w:t>
      </w:r>
    </w:p>
    <w:p w14:paraId="6336E0D6" w14:textId="77777777" w:rsidR="006D4A38" w:rsidRDefault="006D4A38" w:rsidP="006D4A38">
      <w:pPr>
        <w:pStyle w:val="PL"/>
      </w:pPr>
      <w:r>
        <w:t xml:space="preserve">    AfEventExposureData:</w:t>
      </w:r>
    </w:p>
    <w:p w14:paraId="4B5C52C6" w14:textId="77777777" w:rsidR="006D4A38" w:rsidRDefault="006D4A38" w:rsidP="006D4A38">
      <w:pPr>
        <w:pStyle w:val="PL"/>
      </w:pPr>
      <w:r>
        <w:t xml:space="preserve">      description: AF Event Exposure data managed by a given NEF Instance</w:t>
      </w:r>
    </w:p>
    <w:p w14:paraId="2FE05863" w14:textId="77777777" w:rsidR="006D4A38" w:rsidRDefault="006D4A38" w:rsidP="006D4A38">
      <w:pPr>
        <w:pStyle w:val="PL"/>
      </w:pPr>
      <w:r>
        <w:t xml:space="preserve">      type: object</w:t>
      </w:r>
    </w:p>
    <w:p w14:paraId="4CAB9B5E" w14:textId="77777777" w:rsidR="006D4A38" w:rsidRDefault="006D4A38" w:rsidP="006D4A38">
      <w:pPr>
        <w:pStyle w:val="PL"/>
      </w:pPr>
      <w:r>
        <w:t xml:space="preserve">      required:</w:t>
      </w:r>
    </w:p>
    <w:p w14:paraId="6E7430F9" w14:textId="77777777" w:rsidR="006D4A38" w:rsidRDefault="006D4A38" w:rsidP="006D4A38">
      <w:pPr>
        <w:pStyle w:val="PL"/>
      </w:pPr>
      <w:r>
        <w:t xml:space="preserve">        - afEvents</w:t>
      </w:r>
    </w:p>
    <w:p w14:paraId="7A87B9C3" w14:textId="77777777" w:rsidR="006D4A38" w:rsidRDefault="006D4A38" w:rsidP="006D4A38">
      <w:pPr>
        <w:pStyle w:val="PL"/>
      </w:pPr>
      <w:r>
        <w:t xml:space="preserve">      properties:</w:t>
      </w:r>
    </w:p>
    <w:p w14:paraId="43EE710A" w14:textId="77777777" w:rsidR="006D4A38" w:rsidRDefault="006D4A38" w:rsidP="006D4A38">
      <w:pPr>
        <w:pStyle w:val="PL"/>
      </w:pPr>
      <w:r>
        <w:t xml:space="preserve">        afEvents:</w:t>
      </w:r>
    </w:p>
    <w:p w14:paraId="2D736892" w14:textId="77777777" w:rsidR="006D4A38" w:rsidRDefault="006D4A38" w:rsidP="006D4A38">
      <w:pPr>
        <w:pStyle w:val="PL"/>
      </w:pPr>
      <w:r>
        <w:t xml:space="preserve">          type: array</w:t>
      </w:r>
    </w:p>
    <w:p w14:paraId="3F7F7E02" w14:textId="77777777" w:rsidR="006D4A38" w:rsidRDefault="006D4A38" w:rsidP="006D4A38">
      <w:pPr>
        <w:pStyle w:val="PL"/>
      </w:pPr>
      <w:r>
        <w:t xml:space="preserve">          uniqueItems: true</w:t>
      </w:r>
    </w:p>
    <w:p w14:paraId="1911EBD2" w14:textId="77777777" w:rsidR="006D4A38" w:rsidRDefault="006D4A38" w:rsidP="006D4A38">
      <w:pPr>
        <w:pStyle w:val="PL"/>
      </w:pPr>
      <w:r>
        <w:t xml:space="preserve">          items:</w:t>
      </w:r>
    </w:p>
    <w:p w14:paraId="5F9089A4" w14:textId="77777777" w:rsidR="006D4A38" w:rsidRDefault="006D4A38" w:rsidP="006D4A38">
      <w:pPr>
        <w:pStyle w:val="PL"/>
      </w:pPr>
      <w:r>
        <w:t xml:space="preserve">            $ref: '#/components/schemas/AfEvent'</w:t>
      </w:r>
    </w:p>
    <w:p w14:paraId="46FD34D1" w14:textId="77777777" w:rsidR="006D4A38" w:rsidRDefault="006D4A38" w:rsidP="006D4A38">
      <w:pPr>
        <w:pStyle w:val="PL"/>
      </w:pPr>
      <w:r>
        <w:t xml:space="preserve">          minItems: 1</w:t>
      </w:r>
    </w:p>
    <w:p w14:paraId="7AE00067" w14:textId="77777777" w:rsidR="006D4A38" w:rsidRDefault="006D4A38" w:rsidP="006D4A38">
      <w:pPr>
        <w:pStyle w:val="PL"/>
      </w:pPr>
      <w:r>
        <w:t xml:space="preserve">        afIds:</w:t>
      </w:r>
    </w:p>
    <w:p w14:paraId="7E7C5E62" w14:textId="77777777" w:rsidR="006D4A38" w:rsidRDefault="006D4A38" w:rsidP="006D4A38">
      <w:pPr>
        <w:pStyle w:val="PL"/>
      </w:pPr>
      <w:r>
        <w:t xml:space="preserve">          type: array</w:t>
      </w:r>
    </w:p>
    <w:p w14:paraId="043DD642" w14:textId="77777777" w:rsidR="006D4A38" w:rsidRDefault="006D4A38" w:rsidP="006D4A38">
      <w:pPr>
        <w:pStyle w:val="PL"/>
      </w:pPr>
      <w:r>
        <w:t xml:space="preserve">          uniqueItems: true</w:t>
      </w:r>
    </w:p>
    <w:p w14:paraId="535150CE" w14:textId="77777777" w:rsidR="006D4A38" w:rsidRDefault="006D4A38" w:rsidP="006D4A38">
      <w:pPr>
        <w:pStyle w:val="PL"/>
      </w:pPr>
      <w:r>
        <w:t xml:space="preserve">          items:</w:t>
      </w:r>
    </w:p>
    <w:p w14:paraId="7195DCD4" w14:textId="77777777" w:rsidR="006D4A38" w:rsidRDefault="006D4A38" w:rsidP="006D4A38">
      <w:pPr>
        <w:pStyle w:val="PL"/>
      </w:pPr>
      <w:r>
        <w:t xml:space="preserve">            type: string</w:t>
      </w:r>
    </w:p>
    <w:p w14:paraId="1D45A3BC" w14:textId="77777777" w:rsidR="006D4A38" w:rsidRDefault="006D4A38" w:rsidP="006D4A38">
      <w:pPr>
        <w:pStyle w:val="PL"/>
      </w:pPr>
      <w:r>
        <w:t xml:space="preserve">          minItems: 1</w:t>
      </w:r>
    </w:p>
    <w:p w14:paraId="13A71A5F" w14:textId="77777777" w:rsidR="006D4A38" w:rsidRDefault="006D4A38" w:rsidP="006D4A38">
      <w:pPr>
        <w:pStyle w:val="PL"/>
      </w:pPr>
      <w:r>
        <w:t xml:space="preserve">          readOnly: true</w:t>
      </w:r>
    </w:p>
    <w:p w14:paraId="0CAB7566" w14:textId="77777777" w:rsidR="006D4A38" w:rsidRDefault="006D4A38" w:rsidP="006D4A38">
      <w:pPr>
        <w:pStyle w:val="PL"/>
      </w:pPr>
      <w:r>
        <w:t xml:space="preserve">        appIds:</w:t>
      </w:r>
    </w:p>
    <w:p w14:paraId="28C37717" w14:textId="77777777" w:rsidR="006D4A38" w:rsidRDefault="006D4A38" w:rsidP="006D4A38">
      <w:pPr>
        <w:pStyle w:val="PL"/>
      </w:pPr>
      <w:r>
        <w:t xml:space="preserve">          type: array</w:t>
      </w:r>
    </w:p>
    <w:p w14:paraId="6DBC6733" w14:textId="77777777" w:rsidR="006D4A38" w:rsidRDefault="006D4A38" w:rsidP="006D4A38">
      <w:pPr>
        <w:pStyle w:val="PL"/>
      </w:pPr>
      <w:r>
        <w:t xml:space="preserve">          uniqueItems: true</w:t>
      </w:r>
    </w:p>
    <w:p w14:paraId="6FCFF20E" w14:textId="77777777" w:rsidR="006D4A38" w:rsidRDefault="006D4A38" w:rsidP="006D4A38">
      <w:pPr>
        <w:pStyle w:val="PL"/>
      </w:pPr>
      <w:r>
        <w:t xml:space="preserve">          items:</w:t>
      </w:r>
    </w:p>
    <w:p w14:paraId="1785FDE5" w14:textId="77777777" w:rsidR="006D4A38" w:rsidRDefault="006D4A38" w:rsidP="006D4A38">
      <w:pPr>
        <w:pStyle w:val="PL"/>
      </w:pPr>
      <w:r>
        <w:t xml:space="preserve">            type: string</w:t>
      </w:r>
    </w:p>
    <w:p w14:paraId="0A6A08F2" w14:textId="77777777" w:rsidR="006D4A38" w:rsidRDefault="006D4A38" w:rsidP="006D4A38">
      <w:pPr>
        <w:pStyle w:val="PL"/>
      </w:pPr>
      <w:r>
        <w:t xml:space="preserve">          minItems: 1</w:t>
      </w:r>
    </w:p>
    <w:p w14:paraId="20E5DBB8" w14:textId="77777777" w:rsidR="006D4A38" w:rsidRDefault="006D4A38" w:rsidP="006D4A38">
      <w:pPr>
        <w:pStyle w:val="PL"/>
      </w:pPr>
      <w:r>
        <w:t xml:space="preserve">          readOnly: true</w:t>
      </w:r>
    </w:p>
    <w:p w14:paraId="2D2AF757" w14:textId="77777777" w:rsidR="006D4A38" w:rsidRDefault="006D4A38" w:rsidP="006D4A38">
      <w:pPr>
        <w:pStyle w:val="PL"/>
      </w:pPr>
      <w:r>
        <w:t xml:space="preserve">    UnTrustAfInfo:</w:t>
      </w:r>
    </w:p>
    <w:p w14:paraId="645F81BF" w14:textId="77777777" w:rsidR="006D4A38" w:rsidRDefault="006D4A38" w:rsidP="006D4A38">
      <w:pPr>
        <w:pStyle w:val="PL"/>
      </w:pPr>
      <w:r>
        <w:t xml:space="preserve">      description: Information of a untrusted AF Instance</w:t>
      </w:r>
    </w:p>
    <w:p w14:paraId="3F015E9E" w14:textId="77777777" w:rsidR="006D4A38" w:rsidRDefault="006D4A38" w:rsidP="006D4A38">
      <w:pPr>
        <w:pStyle w:val="PL"/>
      </w:pPr>
      <w:r>
        <w:t xml:space="preserve">      type: object</w:t>
      </w:r>
    </w:p>
    <w:p w14:paraId="3297B242" w14:textId="77777777" w:rsidR="006D4A38" w:rsidRDefault="006D4A38" w:rsidP="006D4A38">
      <w:pPr>
        <w:pStyle w:val="PL"/>
      </w:pPr>
      <w:r>
        <w:t xml:space="preserve">      required:</w:t>
      </w:r>
    </w:p>
    <w:p w14:paraId="009E662C" w14:textId="77777777" w:rsidR="006D4A38" w:rsidRDefault="006D4A38" w:rsidP="006D4A38">
      <w:pPr>
        <w:pStyle w:val="PL"/>
      </w:pPr>
      <w:r>
        <w:t xml:space="preserve">        - afId</w:t>
      </w:r>
    </w:p>
    <w:p w14:paraId="57C25171" w14:textId="77777777" w:rsidR="006D4A38" w:rsidRDefault="006D4A38" w:rsidP="006D4A38">
      <w:pPr>
        <w:pStyle w:val="PL"/>
      </w:pPr>
      <w:r>
        <w:t xml:space="preserve">      properties:</w:t>
      </w:r>
    </w:p>
    <w:p w14:paraId="54BB4361" w14:textId="77777777" w:rsidR="006D4A38" w:rsidRDefault="006D4A38" w:rsidP="006D4A38">
      <w:pPr>
        <w:pStyle w:val="PL"/>
      </w:pPr>
      <w:r>
        <w:lastRenderedPageBreak/>
        <w:t xml:space="preserve">        afId:</w:t>
      </w:r>
    </w:p>
    <w:p w14:paraId="2F14B1B0" w14:textId="77777777" w:rsidR="006D4A38" w:rsidRDefault="006D4A38" w:rsidP="006D4A38">
      <w:pPr>
        <w:pStyle w:val="PL"/>
      </w:pPr>
      <w:r>
        <w:t xml:space="preserve">          type: string</w:t>
      </w:r>
    </w:p>
    <w:p w14:paraId="47F1716C" w14:textId="77777777" w:rsidR="006D4A38" w:rsidRDefault="006D4A38" w:rsidP="006D4A38">
      <w:pPr>
        <w:pStyle w:val="PL"/>
      </w:pPr>
      <w:r>
        <w:t xml:space="preserve">        sNssaiInfoList:</w:t>
      </w:r>
    </w:p>
    <w:p w14:paraId="149916D3" w14:textId="77777777" w:rsidR="006D4A38" w:rsidRDefault="006D4A38" w:rsidP="006D4A38">
      <w:pPr>
        <w:pStyle w:val="PL"/>
      </w:pPr>
      <w:r>
        <w:t xml:space="preserve">          type: array</w:t>
      </w:r>
    </w:p>
    <w:p w14:paraId="500D6748" w14:textId="77777777" w:rsidR="006D4A38" w:rsidRDefault="006D4A38" w:rsidP="006D4A38">
      <w:pPr>
        <w:pStyle w:val="PL"/>
      </w:pPr>
      <w:r>
        <w:t xml:space="preserve">          items:</w:t>
      </w:r>
    </w:p>
    <w:p w14:paraId="2D400BB3" w14:textId="77777777" w:rsidR="006D4A38" w:rsidRDefault="006D4A38" w:rsidP="006D4A38">
      <w:pPr>
        <w:pStyle w:val="PL"/>
      </w:pPr>
      <w:r>
        <w:t xml:space="preserve">            $ref: '#/components/schemas/SnssaiInfoItem'</w:t>
      </w:r>
    </w:p>
    <w:p w14:paraId="0D0DA401" w14:textId="77777777" w:rsidR="006D4A38" w:rsidRDefault="006D4A38" w:rsidP="006D4A38">
      <w:pPr>
        <w:pStyle w:val="PL"/>
      </w:pPr>
      <w:r>
        <w:t xml:space="preserve">          minItems: 1</w:t>
      </w:r>
    </w:p>
    <w:p w14:paraId="5F5962E6" w14:textId="77777777" w:rsidR="006D4A38" w:rsidRDefault="006D4A38" w:rsidP="006D4A38">
      <w:pPr>
        <w:pStyle w:val="PL"/>
      </w:pPr>
      <w:r>
        <w:t xml:space="preserve">        mappingInd:</w:t>
      </w:r>
    </w:p>
    <w:p w14:paraId="0333F5AA" w14:textId="77777777" w:rsidR="006D4A38" w:rsidRDefault="006D4A38" w:rsidP="006D4A38">
      <w:pPr>
        <w:pStyle w:val="PL"/>
      </w:pPr>
      <w:r>
        <w:t xml:space="preserve">          type: boolean</w:t>
      </w:r>
    </w:p>
    <w:p w14:paraId="7B6421A4" w14:textId="77777777" w:rsidR="006D4A38" w:rsidRDefault="006D4A38" w:rsidP="006D4A38">
      <w:pPr>
        <w:pStyle w:val="PL"/>
      </w:pPr>
      <w:r>
        <w:t xml:space="preserve">          default: false</w:t>
      </w:r>
    </w:p>
    <w:p w14:paraId="4B6B9B33" w14:textId="77777777" w:rsidR="006D4A38" w:rsidRDefault="006D4A38" w:rsidP="006D4A38">
      <w:pPr>
        <w:pStyle w:val="PL"/>
      </w:pPr>
      <w:r>
        <w:t xml:space="preserve">    SnssaiInfoItem:</w:t>
      </w:r>
    </w:p>
    <w:p w14:paraId="7A2DBF6D" w14:textId="77777777" w:rsidR="006D4A38" w:rsidRDefault="006D4A38" w:rsidP="006D4A38">
      <w:pPr>
        <w:pStyle w:val="PL"/>
      </w:pPr>
      <w:r>
        <w:t xml:space="preserve">      description: &gt;</w:t>
      </w:r>
    </w:p>
    <w:p w14:paraId="4815B8E0" w14:textId="77777777" w:rsidR="006D4A38" w:rsidRDefault="006D4A38" w:rsidP="006D4A38">
      <w:pPr>
        <w:pStyle w:val="PL"/>
      </w:pPr>
      <w:r>
        <w:t xml:space="preserve">        Parameters supported by an NF for a given S-NSSAI Set of parameters supported by NF</w:t>
      </w:r>
    </w:p>
    <w:p w14:paraId="04624205" w14:textId="77777777" w:rsidR="006D4A38" w:rsidRDefault="006D4A38" w:rsidP="006D4A38">
      <w:pPr>
        <w:pStyle w:val="PL"/>
      </w:pPr>
      <w:r>
        <w:t xml:space="preserve">        for a given S-NSSAI</w:t>
      </w:r>
    </w:p>
    <w:p w14:paraId="488B68B9" w14:textId="77777777" w:rsidR="006D4A38" w:rsidRDefault="006D4A38" w:rsidP="006D4A38">
      <w:pPr>
        <w:pStyle w:val="PL"/>
      </w:pPr>
      <w:r>
        <w:t xml:space="preserve">      type: object</w:t>
      </w:r>
    </w:p>
    <w:p w14:paraId="273D4FCF" w14:textId="77777777" w:rsidR="006D4A38" w:rsidRDefault="006D4A38" w:rsidP="006D4A38">
      <w:pPr>
        <w:pStyle w:val="PL"/>
      </w:pPr>
      <w:r>
        <w:t xml:space="preserve">      required:</w:t>
      </w:r>
    </w:p>
    <w:p w14:paraId="762B806D" w14:textId="77777777" w:rsidR="006D4A38" w:rsidRDefault="006D4A38" w:rsidP="006D4A38">
      <w:pPr>
        <w:pStyle w:val="PL"/>
      </w:pPr>
      <w:r>
        <w:t xml:space="preserve">        - sNssai</w:t>
      </w:r>
    </w:p>
    <w:p w14:paraId="7DEAD9B1" w14:textId="77777777" w:rsidR="006D4A38" w:rsidRDefault="006D4A38" w:rsidP="006D4A38">
      <w:pPr>
        <w:pStyle w:val="PL"/>
      </w:pPr>
      <w:r>
        <w:t xml:space="preserve">        - dnnInfoList</w:t>
      </w:r>
    </w:p>
    <w:p w14:paraId="35AE647F" w14:textId="77777777" w:rsidR="006D4A38" w:rsidRDefault="006D4A38" w:rsidP="006D4A38">
      <w:pPr>
        <w:pStyle w:val="PL"/>
      </w:pPr>
      <w:r>
        <w:t xml:space="preserve">      properties:</w:t>
      </w:r>
    </w:p>
    <w:p w14:paraId="7E522616" w14:textId="77777777" w:rsidR="006D4A38" w:rsidRDefault="006D4A38" w:rsidP="006D4A38">
      <w:pPr>
        <w:pStyle w:val="PL"/>
      </w:pPr>
      <w:r>
        <w:t xml:space="preserve">        sNssai:</w:t>
      </w:r>
    </w:p>
    <w:p w14:paraId="308C24E9" w14:textId="77777777" w:rsidR="006D4A38" w:rsidRDefault="006D4A38" w:rsidP="006D4A38">
      <w:pPr>
        <w:pStyle w:val="PL"/>
      </w:pPr>
      <w:r>
        <w:t xml:space="preserve">          $ref: 'TS29571_CommonData.yaml#/components/schemas/ExtSnssai'</w:t>
      </w:r>
    </w:p>
    <w:p w14:paraId="0B70CF7F" w14:textId="77777777" w:rsidR="006D4A38" w:rsidRDefault="006D4A38" w:rsidP="006D4A38">
      <w:pPr>
        <w:pStyle w:val="PL"/>
      </w:pPr>
      <w:r>
        <w:t xml:space="preserve">        dnnInfoList:</w:t>
      </w:r>
    </w:p>
    <w:p w14:paraId="01D4EE3E" w14:textId="77777777" w:rsidR="006D4A38" w:rsidRDefault="006D4A38" w:rsidP="006D4A38">
      <w:pPr>
        <w:pStyle w:val="PL"/>
      </w:pPr>
      <w:r>
        <w:t xml:space="preserve">          type: array</w:t>
      </w:r>
    </w:p>
    <w:p w14:paraId="60C46F5A" w14:textId="77777777" w:rsidR="006D4A38" w:rsidRDefault="006D4A38" w:rsidP="006D4A38">
      <w:pPr>
        <w:pStyle w:val="PL"/>
      </w:pPr>
      <w:r>
        <w:t xml:space="preserve">          items:</w:t>
      </w:r>
    </w:p>
    <w:p w14:paraId="6AF0BDB1" w14:textId="77777777" w:rsidR="006D4A38" w:rsidRDefault="006D4A38" w:rsidP="006D4A38">
      <w:pPr>
        <w:pStyle w:val="PL"/>
      </w:pPr>
      <w:r>
        <w:t xml:space="preserve">            $ref: '#/components/schemas/DnnInfoItem'</w:t>
      </w:r>
    </w:p>
    <w:p w14:paraId="30AA12A8" w14:textId="77777777" w:rsidR="006D4A38" w:rsidRDefault="006D4A38" w:rsidP="006D4A38">
      <w:pPr>
        <w:pStyle w:val="PL"/>
      </w:pPr>
      <w:r>
        <w:t xml:space="preserve">          minItems: 1</w:t>
      </w:r>
    </w:p>
    <w:p w14:paraId="079A8B7B" w14:textId="77777777" w:rsidR="006D4A38" w:rsidRDefault="006D4A38" w:rsidP="006D4A38">
      <w:pPr>
        <w:pStyle w:val="PL"/>
      </w:pPr>
      <w:r>
        <w:t xml:space="preserve">    DnnInfoItem:</w:t>
      </w:r>
    </w:p>
    <w:p w14:paraId="4EE595FF" w14:textId="77777777" w:rsidR="006D4A38" w:rsidRDefault="006D4A38" w:rsidP="006D4A38">
      <w:pPr>
        <w:pStyle w:val="PL"/>
      </w:pPr>
      <w:r>
        <w:t xml:space="preserve">      description: Set of parameters supported by NF for a given DNN</w:t>
      </w:r>
    </w:p>
    <w:p w14:paraId="58B826D6" w14:textId="77777777" w:rsidR="006D4A38" w:rsidRDefault="006D4A38" w:rsidP="006D4A38">
      <w:pPr>
        <w:pStyle w:val="PL"/>
      </w:pPr>
      <w:r>
        <w:t xml:space="preserve">      type: object</w:t>
      </w:r>
    </w:p>
    <w:p w14:paraId="2BB6B95C" w14:textId="77777777" w:rsidR="006D4A38" w:rsidRDefault="006D4A38" w:rsidP="006D4A38">
      <w:pPr>
        <w:pStyle w:val="PL"/>
      </w:pPr>
      <w:r>
        <w:t xml:space="preserve">      required:</w:t>
      </w:r>
    </w:p>
    <w:p w14:paraId="1BF1BB31" w14:textId="77777777" w:rsidR="006D4A38" w:rsidRDefault="006D4A38" w:rsidP="006D4A38">
      <w:pPr>
        <w:pStyle w:val="PL"/>
      </w:pPr>
      <w:r>
        <w:t xml:space="preserve">        - dnn</w:t>
      </w:r>
    </w:p>
    <w:p w14:paraId="23A70631" w14:textId="77777777" w:rsidR="006D4A38" w:rsidRDefault="006D4A38" w:rsidP="006D4A38">
      <w:pPr>
        <w:pStyle w:val="PL"/>
      </w:pPr>
      <w:r>
        <w:t xml:space="preserve">      properties:</w:t>
      </w:r>
    </w:p>
    <w:p w14:paraId="59A552E7" w14:textId="77777777" w:rsidR="006D4A38" w:rsidRDefault="006D4A38" w:rsidP="006D4A38">
      <w:pPr>
        <w:pStyle w:val="PL"/>
      </w:pPr>
      <w:r>
        <w:t xml:space="preserve">        dnn:</w:t>
      </w:r>
    </w:p>
    <w:p w14:paraId="366A3E3C" w14:textId="77777777" w:rsidR="006D4A38" w:rsidRDefault="006D4A38" w:rsidP="006D4A38">
      <w:pPr>
        <w:pStyle w:val="PL"/>
      </w:pPr>
      <w:r>
        <w:t xml:space="preserve">          anyOf:</w:t>
      </w:r>
    </w:p>
    <w:p w14:paraId="24E2673B" w14:textId="77777777" w:rsidR="006D4A38" w:rsidRDefault="006D4A38" w:rsidP="006D4A38">
      <w:pPr>
        <w:pStyle w:val="PL"/>
      </w:pPr>
      <w:r>
        <w:t xml:space="preserve">            - $ref: 'TS29571_CommonData.yaml#/components/schemas/Dnn'</w:t>
      </w:r>
    </w:p>
    <w:p w14:paraId="1C9EF756" w14:textId="77777777" w:rsidR="006D4A38" w:rsidRDefault="006D4A38" w:rsidP="006D4A38">
      <w:pPr>
        <w:pStyle w:val="PL"/>
      </w:pPr>
      <w:r>
        <w:t xml:space="preserve">            - $ref: 'TS29571_CommonData.yaml#/components/schemas/WildcardDnn'</w:t>
      </w:r>
    </w:p>
    <w:p w14:paraId="19835ADD" w14:textId="77777777" w:rsidR="006D4A38" w:rsidRDefault="006D4A38" w:rsidP="006D4A38">
      <w:pPr>
        <w:pStyle w:val="PL"/>
      </w:pPr>
      <w:r>
        <w:t xml:space="preserve">    EasdfInfo:</w:t>
      </w:r>
    </w:p>
    <w:p w14:paraId="5F4181BC" w14:textId="77777777" w:rsidR="006D4A38" w:rsidRDefault="006D4A38" w:rsidP="006D4A38">
      <w:pPr>
        <w:pStyle w:val="PL"/>
      </w:pPr>
      <w:r>
        <w:t xml:space="preserve">      description: Information of an EASDF NF Instance</w:t>
      </w:r>
    </w:p>
    <w:p w14:paraId="6F1B0500" w14:textId="77777777" w:rsidR="006D4A38" w:rsidRDefault="006D4A38" w:rsidP="006D4A38">
      <w:pPr>
        <w:pStyle w:val="PL"/>
      </w:pPr>
      <w:r>
        <w:t xml:space="preserve">      type: object</w:t>
      </w:r>
    </w:p>
    <w:p w14:paraId="7A9BCCEE" w14:textId="77777777" w:rsidR="006D4A38" w:rsidRDefault="006D4A38" w:rsidP="006D4A38">
      <w:pPr>
        <w:pStyle w:val="PL"/>
      </w:pPr>
      <w:r>
        <w:t xml:space="preserve">      properties:</w:t>
      </w:r>
    </w:p>
    <w:p w14:paraId="4611B115" w14:textId="77777777" w:rsidR="006D4A38" w:rsidRDefault="006D4A38" w:rsidP="006D4A38">
      <w:pPr>
        <w:pStyle w:val="PL"/>
      </w:pPr>
      <w:r>
        <w:t xml:space="preserve">        sNssaiEasdfInfoList:</w:t>
      </w:r>
    </w:p>
    <w:p w14:paraId="2FC35EC0" w14:textId="77777777" w:rsidR="006D4A38" w:rsidRDefault="006D4A38" w:rsidP="006D4A38">
      <w:pPr>
        <w:pStyle w:val="PL"/>
      </w:pPr>
      <w:r>
        <w:t xml:space="preserve">          type: array</w:t>
      </w:r>
    </w:p>
    <w:p w14:paraId="7516C9B5" w14:textId="77777777" w:rsidR="006D4A38" w:rsidRDefault="006D4A38" w:rsidP="006D4A38">
      <w:pPr>
        <w:pStyle w:val="PL"/>
      </w:pPr>
      <w:r>
        <w:t xml:space="preserve">          uniqueItems: true</w:t>
      </w:r>
    </w:p>
    <w:p w14:paraId="06451C6B" w14:textId="77777777" w:rsidR="006D4A38" w:rsidRDefault="006D4A38" w:rsidP="006D4A38">
      <w:pPr>
        <w:pStyle w:val="PL"/>
      </w:pPr>
      <w:r>
        <w:t xml:space="preserve">          items:</w:t>
      </w:r>
    </w:p>
    <w:p w14:paraId="245FEB7F" w14:textId="77777777" w:rsidR="006D4A38" w:rsidRDefault="006D4A38" w:rsidP="006D4A38">
      <w:pPr>
        <w:pStyle w:val="PL"/>
      </w:pPr>
      <w:r>
        <w:t xml:space="preserve">            $ref: '#/components/schemas/SnssaiEasdfInfoItem'</w:t>
      </w:r>
    </w:p>
    <w:p w14:paraId="0EDA2A93" w14:textId="77777777" w:rsidR="006D4A38" w:rsidRDefault="006D4A38" w:rsidP="006D4A38">
      <w:pPr>
        <w:pStyle w:val="PL"/>
      </w:pPr>
      <w:r>
        <w:t xml:space="preserve">          minItems: 1</w:t>
      </w:r>
    </w:p>
    <w:p w14:paraId="62A00F29" w14:textId="77777777" w:rsidR="006D4A38" w:rsidRDefault="006D4A38" w:rsidP="006D4A38">
      <w:pPr>
        <w:pStyle w:val="PL"/>
      </w:pPr>
      <w:r>
        <w:t xml:space="preserve">        easdfN6IpAddressList:</w:t>
      </w:r>
    </w:p>
    <w:p w14:paraId="317275DB" w14:textId="77777777" w:rsidR="006D4A38" w:rsidRDefault="006D4A38" w:rsidP="006D4A38">
      <w:pPr>
        <w:pStyle w:val="PL"/>
      </w:pPr>
      <w:r>
        <w:t xml:space="preserve">          type: array</w:t>
      </w:r>
    </w:p>
    <w:p w14:paraId="0F2023DC" w14:textId="77777777" w:rsidR="006D4A38" w:rsidRDefault="006D4A38" w:rsidP="006D4A38">
      <w:pPr>
        <w:pStyle w:val="PL"/>
      </w:pPr>
      <w:r>
        <w:t xml:space="preserve">          uniqueItems: true</w:t>
      </w:r>
    </w:p>
    <w:p w14:paraId="5F0C6578" w14:textId="77777777" w:rsidR="006D4A38" w:rsidRDefault="006D4A38" w:rsidP="006D4A38">
      <w:pPr>
        <w:pStyle w:val="PL"/>
      </w:pPr>
      <w:r>
        <w:t xml:space="preserve">          items:</w:t>
      </w:r>
    </w:p>
    <w:p w14:paraId="799D8F6C" w14:textId="77777777" w:rsidR="006D4A38" w:rsidRDefault="006D4A38" w:rsidP="006D4A38">
      <w:pPr>
        <w:pStyle w:val="PL"/>
      </w:pPr>
      <w:r>
        <w:t xml:space="preserve">            $ref: 'TS28623_ComDefs.yaml#/components/schemas/IpAddr'</w:t>
      </w:r>
    </w:p>
    <w:p w14:paraId="2C94127A" w14:textId="77777777" w:rsidR="006D4A38" w:rsidRDefault="006D4A38" w:rsidP="006D4A38">
      <w:pPr>
        <w:pStyle w:val="PL"/>
      </w:pPr>
      <w:r>
        <w:t xml:space="preserve">          minItems: 1</w:t>
      </w:r>
    </w:p>
    <w:p w14:paraId="4795B00E" w14:textId="77777777" w:rsidR="006D4A38" w:rsidRDefault="006D4A38" w:rsidP="006D4A38">
      <w:pPr>
        <w:pStyle w:val="PL"/>
      </w:pPr>
      <w:r>
        <w:t xml:space="preserve">        upfN6IpAddressList:</w:t>
      </w:r>
    </w:p>
    <w:p w14:paraId="548FEBD7" w14:textId="77777777" w:rsidR="006D4A38" w:rsidRDefault="006D4A38" w:rsidP="006D4A38">
      <w:pPr>
        <w:pStyle w:val="PL"/>
      </w:pPr>
      <w:r>
        <w:t xml:space="preserve">          type: array</w:t>
      </w:r>
    </w:p>
    <w:p w14:paraId="30578062" w14:textId="77777777" w:rsidR="006D4A38" w:rsidRDefault="006D4A38" w:rsidP="006D4A38">
      <w:pPr>
        <w:pStyle w:val="PL"/>
      </w:pPr>
      <w:r>
        <w:t xml:space="preserve">          uniqueItems: true</w:t>
      </w:r>
    </w:p>
    <w:p w14:paraId="27E4EAF2" w14:textId="77777777" w:rsidR="006D4A38" w:rsidRDefault="006D4A38" w:rsidP="006D4A38">
      <w:pPr>
        <w:pStyle w:val="PL"/>
      </w:pPr>
      <w:r>
        <w:t xml:space="preserve">          items:</w:t>
      </w:r>
    </w:p>
    <w:p w14:paraId="14161A5C" w14:textId="77777777" w:rsidR="006D4A38" w:rsidRDefault="006D4A38" w:rsidP="006D4A38">
      <w:pPr>
        <w:pStyle w:val="PL"/>
      </w:pPr>
      <w:r>
        <w:t xml:space="preserve">            $ref: 'TS28623_ComDefs.yaml#/components/schemas/IpAddr'</w:t>
      </w:r>
    </w:p>
    <w:p w14:paraId="2EFE0A19" w14:textId="77777777" w:rsidR="006D4A38" w:rsidRDefault="006D4A38" w:rsidP="006D4A38">
      <w:pPr>
        <w:pStyle w:val="PL"/>
      </w:pPr>
      <w:r>
        <w:t xml:space="preserve">          minItems: 1</w:t>
      </w:r>
    </w:p>
    <w:p w14:paraId="62D63048" w14:textId="77777777" w:rsidR="006D4A38" w:rsidRDefault="006D4A38" w:rsidP="006D4A38">
      <w:pPr>
        <w:pStyle w:val="PL"/>
      </w:pPr>
    </w:p>
    <w:p w14:paraId="4E0713C5" w14:textId="77777777" w:rsidR="006D4A38" w:rsidRDefault="006D4A38" w:rsidP="006D4A38">
      <w:pPr>
        <w:pStyle w:val="PL"/>
      </w:pPr>
      <w:r>
        <w:t xml:space="preserve">    SnssaiEasdfInfoItem:</w:t>
      </w:r>
    </w:p>
    <w:p w14:paraId="008E4FB3" w14:textId="77777777" w:rsidR="006D4A38" w:rsidRDefault="006D4A38" w:rsidP="006D4A38">
      <w:pPr>
        <w:pStyle w:val="PL"/>
      </w:pPr>
      <w:r>
        <w:t xml:space="preserve">      description: Set of parameters supported by EASDF for a given S-NSSAI</w:t>
      </w:r>
    </w:p>
    <w:p w14:paraId="6E94456A" w14:textId="77777777" w:rsidR="006D4A38" w:rsidRDefault="006D4A38" w:rsidP="006D4A38">
      <w:pPr>
        <w:pStyle w:val="PL"/>
      </w:pPr>
      <w:r>
        <w:t xml:space="preserve">      type: object</w:t>
      </w:r>
    </w:p>
    <w:p w14:paraId="4937E6F9" w14:textId="77777777" w:rsidR="006D4A38" w:rsidRDefault="006D4A38" w:rsidP="006D4A38">
      <w:pPr>
        <w:pStyle w:val="PL"/>
      </w:pPr>
      <w:r>
        <w:t xml:space="preserve">      required:</w:t>
      </w:r>
    </w:p>
    <w:p w14:paraId="00A4C064" w14:textId="77777777" w:rsidR="006D4A38" w:rsidRDefault="006D4A38" w:rsidP="006D4A38">
      <w:pPr>
        <w:pStyle w:val="PL"/>
      </w:pPr>
      <w:r>
        <w:t xml:space="preserve">        - sNssai</w:t>
      </w:r>
    </w:p>
    <w:p w14:paraId="4B757F50" w14:textId="77777777" w:rsidR="006D4A38" w:rsidRDefault="006D4A38" w:rsidP="006D4A38">
      <w:pPr>
        <w:pStyle w:val="PL"/>
      </w:pPr>
      <w:r>
        <w:t xml:space="preserve">        - dnnEasdfInfoList</w:t>
      </w:r>
    </w:p>
    <w:p w14:paraId="75A208BC" w14:textId="77777777" w:rsidR="006D4A38" w:rsidRDefault="006D4A38" w:rsidP="006D4A38">
      <w:pPr>
        <w:pStyle w:val="PL"/>
      </w:pPr>
      <w:r>
        <w:t xml:space="preserve">      properties:</w:t>
      </w:r>
    </w:p>
    <w:p w14:paraId="64361672" w14:textId="77777777" w:rsidR="006D4A38" w:rsidRDefault="006D4A38" w:rsidP="006D4A38">
      <w:pPr>
        <w:pStyle w:val="PL"/>
      </w:pPr>
      <w:r>
        <w:t xml:space="preserve">        sNssai:</w:t>
      </w:r>
    </w:p>
    <w:p w14:paraId="0A0800E3" w14:textId="77777777" w:rsidR="006D4A38" w:rsidRDefault="006D4A38" w:rsidP="006D4A38">
      <w:pPr>
        <w:pStyle w:val="PL"/>
      </w:pPr>
      <w:r>
        <w:t xml:space="preserve">          $ref: 'TS29571_CommonData.yaml#/components/schemas/ExtSnssai'</w:t>
      </w:r>
    </w:p>
    <w:p w14:paraId="7016C666" w14:textId="77777777" w:rsidR="006D4A38" w:rsidRDefault="006D4A38" w:rsidP="006D4A38">
      <w:pPr>
        <w:pStyle w:val="PL"/>
      </w:pPr>
      <w:r>
        <w:t xml:space="preserve">        dnnEasdfInfoList:</w:t>
      </w:r>
    </w:p>
    <w:p w14:paraId="34C63144" w14:textId="77777777" w:rsidR="006D4A38" w:rsidRDefault="006D4A38" w:rsidP="006D4A38">
      <w:pPr>
        <w:pStyle w:val="PL"/>
      </w:pPr>
      <w:r>
        <w:t xml:space="preserve">          type: array</w:t>
      </w:r>
    </w:p>
    <w:p w14:paraId="325CBB12" w14:textId="77777777" w:rsidR="006D4A38" w:rsidRDefault="006D4A38" w:rsidP="006D4A38">
      <w:pPr>
        <w:pStyle w:val="PL"/>
      </w:pPr>
      <w:r>
        <w:t xml:space="preserve">          uniqueItems: true</w:t>
      </w:r>
    </w:p>
    <w:p w14:paraId="2A817250" w14:textId="77777777" w:rsidR="006D4A38" w:rsidRDefault="006D4A38" w:rsidP="006D4A38">
      <w:pPr>
        <w:pStyle w:val="PL"/>
      </w:pPr>
      <w:r>
        <w:t xml:space="preserve">          items:</w:t>
      </w:r>
    </w:p>
    <w:p w14:paraId="430B398F" w14:textId="77777777" w:rsidR="006D4A38" w:rsidRDefault="006D4A38" w:rsidP="006D4A38">
      <w:pPr>
        <w:pStyle w:val="PL"/>
      </w:pPr>
      <w:r>
        <w:t xml:space="preserve">            $ref: '#/components/schemas/DnnEasdfInfoItem'</w:t>
      </w:r>
    </w:p>
    <w:p w14:paraId="20ABFC44" w14:textId="77777777" w:rsidR="006D4A38" w:rsidRDefault="006D4A38" w:rsidP="006D4A38">
      <w:pPr>
        <w:pStyle w:val="PL"/>
      </w:pPr>
      <w:r>
        <w:t xml:space="preserve">          minItems: 1</w:t>
      </w:r>
    </w:p>
    <w:p w14:paraId="00F983F7" w14:textId="77777777" w:rsidR="006D4A38" w:rsidRDefault="006D4A38" w:rsidP="006D4A38">
      <w:pPr>
        <w:pStyle w:val="PL"/>
      </w:pPr>
      <w:r>
        <w:t xml:space="preserve">          </w:t>
      </w:r>
    </w:p>
    <w:p w14:paraId="7F48443D" w14:textId="77777777" w:rsidR="006D4A38" w:rsidRDefault="006D4A38" w:rsidP="006D4A38">
      <w:pPr>
        <w:pStyle w:val="PL"/>
      </w:pPr>
      <w:r>
        <w:t xml:space="preserve">    DnnEasdfInfoItem:</w:t>
      </w:r>
    </w:p>
    <w:p w14:paraId="126ECA21" w14:textId="77777777" w:rsidR="006D4A38" w:rsidRDefault="006D4A38" w:rsidP="006D4A38">
      <w:pPr>
        <w:pStyle w:val="PL"/>
      </w:pPr>
      <w:r>
        <w:t xml:space="preserve">      description: Set of parameters supported by EASDF for a given DNN</w:t>
      </w:r>
    </w:p>
    <w:p w14:paraId="3F4D1DA5" w14:textId="77777777" w:rsidR="006D4A38" w:rsidRDefault="006D4A38" w:rsidP="006D4A38">
      <w:pPr>
        <w:pStyle w:val="PL"/>
      </w:pPr>
      <w:r>
        <w:t xml:space="preserve">      type: object</w:t>
      </w:r>
    </w:p>
    <w:p w14:paraId="0C770BA0" w14:textId="77777777" w:rsidR="006D4A38" w:rsidRDefault="006D4A38" w:rsidP="006D4A38">
      <w:pPr>
        <w:pStyle w:val="PL"/>
      </w:pPr>
      <w:r>
        <w:lastRenderedPageBreak/>
        <w:t xml:space="preserve">      required:</w:t>
      </w:r>
    </w:p>
    <w:p w14:paraId="4E05B3F1" w14:textId="77777777" w:rsidR="006D4A38" w:rsidRDefault="006D4A38" w:rsidP="006D4A38">
      <w:pPr>
        <w:pStyle w:val="PL"/>
      </w:pPr>
      <w:r>
        <w:t xml:space="preserve">        - dnn</w:t>
      </w:r>
    </w:p>
    <w:p w14:paraId="4BD514F1" w14:textId="77777777" w:rsidR="006D4A38" w:rsidRDefault="006D4A38" w:rsidP="006D4A38">
      <w:pPr>
        <w:pStyle w:val="PL"/>
      </w:pPr>
      <w:r>
        <w:t xml:space="preserve">      properties:</w:t>
      </w:r>
    </w:p>
    <w:p w14:paraId="48914D13" w14:textId="77777777" w:rsidR="006D4A38" w:rsidRDefault="006D4A38" w:rsidP="006D4A38">
      <w:pPr>
        <w:pStyle w:val="PL"/>
      </w:pPr>
      <w:r>
        <w:t xml:space="preserve">        dnn:</w:t>
      </w:r>
    </w:p>
    <w:p w14:paraId="09469E7C" w14:textId="77777777" w:rsidR="006D4A38" w:rsidRDefault="006D4A38" w:rsidP="006D4A38">
      <w:pPr>
        <w:pStyle w:val="PL"/>
      </w:pPr>
      <w:r>
        <w:t xml:space="preserve">          anyOf:</w:t>
      </w:r>
    </w:p>
    <w:p w14:paraId="753AA095" w14:textId="77777777" w:rsidR="006D4A38" w:rsidRDefault="006D4A38" w:rsidP="006D4A38">
      <w:pPr>
        <w:pStyle w:val="PL"/>
      </w:pPr>
      <w:r>
        <w:t xml:space="preserve">            - $ref: 'TS29571_CommonData.yaml#/components/schemas/Dnn'</w:t>
      </w:r>
    </w:p>
    <w:p w14:paraId="652F7467" w14:textId="77777777" w:rsidR="006D4A38" w:rsidRDefault="006D4A38" w:rsidP="006D4A38">
      <w:pPr>
        <w:pStyle w:val="PL"/>
      </w:pPr>
      <w:r>
        <w:t xml:space="preserve">            - $ref: 'TS29571_CommonData.yaml#/components/schemas/WildcardDnn'</w:t>
      </w:r>
    </w:p>
    <w:p w14:paraId="6891926B" w14:textId="77777777" w:rsidR="006D4A38" w:rsidRDefault="006D4A38" w:rsidP="006D4A38">
      <w:pPr>
        <w:pStyle w:val="PL"/>
      </w:pPr>
      <w:r>
        <w:t xml:space="preserve">        dnaiList:</w:t>
      </w:r>
    </w:p>
    <w:p w14:paraId="33AB0E81" w14:textId="77777777" w:rsidR="006D4A38" w:rsidRDefault="006D4A38" w:rsidP="006D4A38">
      <w:pPr>
        <w:pStyle w:val="PL"/>
      </w:pPr>
      <w:r>
        <w:t xml:space="preserve">          type: array</w:t>
      </w:r>
    </w:p>
    <w:p w14:paraId="44583977" w14:textId="77777777" w:rsidR="006D4A38" w:rsidRDefault="006D4A38" w:rsidP="006D4A38">
      <w:pPr>
        <w:pStyle w:val="PL"/>
      </w:pPr>
      <w:r>
        <w:t xml:space="preserve">          uniqueItems: true</w:t>
      </w:r>
    </w:p>
    <w:p w14:paraId="07A15277" w14:textId="77777777" w:rsidR="006D4A38" w:rsidRDefault="006D4A38" w:rsidP="006D4A38">
      <w:pPr>
        <w:pStyle w:val="PL"/>
      </w:pPr>
      <w:r>
        <w:t xml:space="preserve">          items:</w:t>
      </w:r>
    </w:p>
    <w:p w14:paraId="52E5569A" w14:textId="77777777" w:rsidR="006D4A38" w:rsidRDefault="006D4A38" w:rsidP="006D4A38">
      <w:pPr>
        <w:pStyle w:val="PL"/>
      </w:pPr>
      <w:r>
        <w:t xml:space="preserve">            $ref: 'TS29571_CommonData.yaml#/components/schemas/Dnai'</w:t>
      </w:r>
    </w:p>
    <w:p w14:paraId="433834B3" w14:textId="77777777" w:rsidR="006D4A38" w:rsidRDefault="006D4A38" w:rsidP="006D4A38">
      <w:pPr>
        <w:pStyle w:val="PL"/>
      </w:pPr>
      <w:r>
        <w:t xml:space="preserve">          minItems: 1</w:t>
      </w:r>
    </w:p>
    <w:p w14:paraId="5E4AA04D" w14:textId="77777777" w:rsidR="006D4A38" w:rsidRDefault="006D4A38" w:rsidP="006D4A38">
      <w:pPr>
        <w:pStyle w:val="PL"/>
      </w:pPr>
      <w:r>
        <w:t xml:space="preserve">    NssaafInfo:</w:t>
      </w:r>
    </w:p>
    <w:p w14:paraId="6FF48BAD" w14:textId="77777777" w:rsidR="006D4A38" w:rsidRDefault="006D4A38" w:rsidP="006D4A38">
      <w:pPr>
        <w:pStyle w:val="PL"/>
      </w:pPr>
      <w:r>
        <w:t xml:space="preserve">      description: Information of a NSSAAF Instance</w:t>
      </w:r>
    </w:p>
    <w:p w14:paraId="139F66A8" w14:textId="77777777" w:rsidR="006D4A38" w:rsidRDefault="006D4A38" w:rsidP="006D4A38">
      <w:pPr>
        <w:pStyle w:val="PL"/>
      </w:pPr>
      <w:r>
        <w:t xml:space="preserve">      type: object</w:t>
      </w:r>
    </w:p>
    <w:p w14:paraId="653209C7" w14:textId="77777777" w:rsidR="006D4A38" w:rsidRDefault="006D4A38" w:rsidP="006D4A38">
      <w:pPr>
        <w:pStyle w:val="PL"/>
      </w:pPr>
      <w:r>
        <w:t xml:space="preserve">      properties:</w:t>
      </w:r>
    </w:p>
    <w:p w14:paraId="4BAE13D3" w14:textId="77777777" w:rsidR="006D4A38" w:rsidRDefault="006D4A38" w:rsidP="006D4A38">
      <w:pPr>
        <w:pStyle w:val="PL"/>
      </w:pPr>
      <w:r>
        <w:t xml:space="preserve">        supiRanges:</w:t>
      </w:r>
    </w:p>
    <w:p w14:paraId="703B5B25" w14:textId="77777777" w:rsidR="006D4A38" w:rsidRDefault="006D4A38" w:rsidP="006D4A38">
      <w:pPr>
        <w:pStyle w:val="PL"/>
      </w:pPr>
      <w:r>
        <w:t xml:space="preserve">          type: array</w:t>
      </w:r>
    </w:p>
    <w:p w14:paraId="30247DF3" w14:textId="77777777" w:rsidR="006D4A38" w:rsidRDefault="006D4A38" w:rsidP="006D4A38">
      <w:pPr>
        <w:pStyle w:val="PL"/>
      </w:pPr>
      <w:r>
        <w:t xml:space="preserve">          uniqueItems: true</w:t>
      </w:r>
    </w:p>
    <w:p w14:paraId="03008F26" w14:textId="77777777" w:rsidR="006D4A38" w:rsidRDefault="006D4A38" w:rsidP="006D4A38">
      <w:pPr>
        <w:pStyle w:val="PL"/>
      </w:pPr>
      <w:r>
        <w:t xml:space="preserve">          items:</w:t>
      </w:r>
    </w:p>
    <w:p w14:paraId="47805D4D" w14:textId="77777777" w:rsidR="006D4A38" w:rsidRDefault="006D4A38" w:rsidP="006D4A38">
      <w:pPr>
        <w:pStyle w:val="PL"/>
      </w:pPr>
      <w:r>
        <w:t xml:space="preserve">            $ref: '#/components/schemas/SupiRange'</w:t>
      </w:r>
    </w:p>
    <w:p w14:paraId="22882B2B" w14:textId="77777777" w:rsidR="006D4A38" w:rsidRDefault="006D4A38" w:rsidP="006D4A38">
      <w:pPr>
        <w:pStyle w:val="PL"/>
      </w:pPr>
      <w:r>
        <w:t xml:space="preserve">          minItems: 1</w:t>
      </w:r>
    </w:p>
    <w:p w14:paraId="5CECD315" w14:textId="77777777" w:rsidR="006D4A38" w:rsidRDefault="006D4A38" w:rsidP="006D4A38">
      <w:pPr>
        <w:pStyle w:val="PL"/>
      </w:pPr>
      <w:r>
        <w:t xml:space="preserve">        internalGroupIdentifiersRanges:</w:t>
      </w:r>
    </w:p>
    <w:p w14:paraId="046AAAE5" w14:textId="77777777" w:rsidR="006D4A38" w:rsidRDefault="006D4A38" w:rsidP="006D4A38">
      <w:pPr>
        <w:pStyle w:val="PL"/>
      </w:pPr>
      <w:r>
        <w:t xml:space="preserve">          type: array</w:t>
      </w:r>
    </w:p>
    <w:p w14:paraId="0B2AB3A4" w14:textId="77777777" w:rsidR="006D4A38" w:rsidRDefault="006D4A38" w:rsidP="006D4A38">
      <w:pPr>
        <w:pStyle w:val="PL"/>
      </w:pPr>
      <w:r>
        <w:t xml:space="preserve">          uniqueItems: true</w:t>
      </w:r>
    </w:p>
    <w:p w14:paraId="003A40A5" w14:textId="77777777" w:rsidR="006D4A38" w:rsidRDefault="006D4A38" w:rsidP="006D4A38">
      <w:pPr>
        <w:pStyle w:val="PL"/>
      </w:pPr>
      <w:r>
        <w:t xml:space="preserve">          items:</w:t>
      </w:r>
    </w:p>
    <w:p w14:paraId="55CEB7E8" w14:textId="77777777" w:rsidR="006D4A38" w:rsidRDefault="006D4A38" w:rsidP="006D4A38">
      <w:pPr>
        <w:pStyle w:val="PL"/>
      </w:pPr>
      <w:r>
        <w:t xml:space="preserve">            $ref: '#/components/schemas/InternalGroupIdRange'</w:t>
      </w:r>
    </w:p>
    <w:p w14:paraId="76722170" w14:textId="77777777" w:rsidR="006D4A38" w:rsidRDefault="006D4A38" w:rsidP="006D4A38">
      <w:pPr>
        <w:pStyle w:val="PL"/>
      </w:pPr>
      <w:r>
        <w:t xml:space="preserve">          minItems: 1</w:t>
      </w:r>
    </w:p>
    <w:p w14:paraId="1379ABF8" w14:textId="77777777" w:rsidR="006D4A38" w:rsidRDefault="006D4A38" w:rsidP="006D4A38">
      <w:pPr>
        <w:pStyle w:val="PL"/>
      </w:pPr>
      <w:r>
        <w:t xml:space="preserve">    TrustAfInfo:</w:t>
      </w:r>
    </w:p>
    <w:p w14:paraId="3DC6FA52" w14:textId="77777777" w:rsidR="006D4A38" w:rsidRDefault="006D4A38" w:rsidP="006D4A38">
      <w:pPr>
        <w:pStyle w:val="PL"/>
      </w:pPr>
      <w:r>
        <w:t xml:space="preserve">      description: Information of a trusted AF Instance</w:t>
      </w:r>
    </w:p>
    <w:p w14:paraId="157E0298" w14:textId="77777777" w:rsidR="006D4A38" w:rsidRDefault="006D4A38" w:rsidP="006D4A38">
      <w:pPr>
        <w:pStyle w:val="PL"/>
      </w:pPr>
      <w:r>
        <w:t xml:space="preserve">      type: object</w:t>
      </w:r>
    </w:p>
    <w:p w14:paraId="1E363CCA" w14:textId="77777777" w:rsidR="006D4A38" w:rsidRDefault="006D4A38" w:rsidP="006D4A38">
      <w:pPr>
        <w:pStyle w:val="PL"/>
      </w:pPr>
      <w:r>
        <w:t xml:space="preserve">      properties:</w:t>
      </w:r>
    </w:p>
    <w:p w14:paraId="21C6D45F" w14:textId="77777777" w:rsidR="006D4A38" w:rsidRDefault="006D4A38" w:rsidP="006D4A38">
      <w:pPr>
        <w:pStyle w:val="PL"/>
      </w:pPr>
      <w:r>
        <w:t xml:space="preserve">        sNssaiInfoList:</w:t>
      </w:r>
    </w:p>
    <w:p w14:paraId="63CE02D2" w14:textId="77777777" w:rsidR="006D4A38" w:rsidRDefault="006D4A38" w:rsidP="006D4A38">
      <w:pPr>
        <w:pStyle w:val="PL"/>
      </w:pPr>
      <w:r>
        <w:t xml:space="preserve">          type: array</w:t>
      </w:r>
    </w:p>
    <w:p w14:paraId="714F28F9" w14:textId="77777777" w:rsidR="006D4A38" w:rsidRDefault="006D4A38" w:rsidP="006D4A38">
      <w:pPr>
        <w:pStyle w:val="PL"/>
      </w:pPr>
      <w:r>
        <w:t xml:space="preserve">          uniqueItems: true</w:t>
      </w:r>
    </w:p>
    <w:p w14:paraId="04E3CDE0" w14:textId="77777777" w:rsidR="006D4A38" w:rsidRDefault="006D4A38" w:rsidP="006D4A38">
      <w:pPr>
        <w:pStyle w:val="PL"/>
      </w:pPr>
      <w:r>
        <w:t xml:space="preserve">          items:</w:t>
      </w:r>
    </w:p>
    <w:p w14:paraId="325DAFC4" w14:textId="77777777" w:rsidR="006D4A38" w:rsidRDefault="006D4A38" w:rsidP="006D4A38">
      <w:pPr>
        <w:pStyle w:val="PL"/>
      </w:pPr>
      <w:r>
        <w:t xml:space="preserve">            $ref: '#/components/schemas/SnssaiInfoItem'</w:t>
      </w:r>
    </w:p>
    <w:p w14:paraId="4F2CBE2E" w14:textId="77777777" w:rsidR="006D4A38" w:rsidRDefault="006D4A38" w:rsidP="006D4A38">
      <w:pPr>
        <w:pStyle w:val="PL"/>
      </w:pPr>
      <w:r>
        <w:t xml:space="preserve">          minItems: 1</w:t>
      </w:r>
    </w:p>
    <w:p w14:paraId="0288CB99" w14:textId="77777777" w:rsidR="006D4A38" w:rsidRDefault="006D4A38" w:rsidP="006D4A38">
      <w:pPr>
        <w:pStyle w:val="PL"/>
      </w:pPr>
      <w:r>
        <w:t xml:space="preserve">        afEvents:</w:t>
      </w:r>
    </w:p>
    <w:p w14:paraId="54F75ABD" w14:textId="77777777" w:rsidR="006D4A38" w:rsidRDefault="006D4A38" w:rsidP="006D4A38">
      <w:pPr>
        <w:pStyle w:val="PL"/>
      </w:pPr>
      <w:r>
        <w:t xml:space="preserve">          type: array</w:t>
      </w:r>
    </w:p>
    <w:p w14:paraId="3060DA4F" w14:textId="77777777" w:rsidR="006D4A38" w:rsidRDefault="006D4A38" w:rsidP="006D4A38">
      <w:pPr>
        <w:pStyle w:val="PL"/>
      </w:pPr>
      <w:r>
        <w:t xml:space="preserve">          uniqueItems: true</w:t>
      </w:r>
    </w:p>
    <w:p w14:paraId="0EA3C46C" w14:textId="77777777" w:rsidR="006D4A38" w:rsidRDefault="006D4A38" w:rsidP="006D4A38">
      <w:pPr>
        <w:pStyle w:val="PL"/>
      </w:pPr>
      <w:r>
        <w:t xml:space="preserve">          items:</w:t>
      </w:r>
    </w:p>
    <w:p w14:paraId="3BB30DCB" w14:textId="77777777" w:rsidR="006D4A38" w:rsidRDefault="006D4A38" w:rsidP="006D4A38">
      <w:pPr>
        <w:pStyle w:val="PL"/>
      </w:pPr>
      <w:r>
        <w:t xml:space="preserve">            $ref: '#/components/schemas/AfEvent'</w:t>
      </w:r>
    </w:p>
    <w:p w14:paraId="5F25052D" w14:textId="77777777" w:rsidR="006D4A38" w:rsidRDefault="006D4A38" w:rsidP="006D4A38">
      <w:pPr>
        <w:pStyle w:val="PL"/>
      </w:pPr>
      <w:r>
        <w:t xml:space="preserve">          minItems: 1</w:t>
      </w:r>
    </w:p>
    <w:p w14:paraId="2A4486C9" w14:textId="77777777" w:rsidR="006D4A38" w:rsidRDefault="006D4A38" w:rsidP="006D4A38">
      <w:pPr>
        <w:pStyle w:val="PL"/>
      </w:pPr>
      <w:r>
        <w:t xml:space="preserve">        appIds:</w:t>
      </w:r>
    </w:p>
    <w:p w14:paraId="21F39507" w14:textId="77777777" w:rsidR="006D4A38" w:rsidRDefault="006D4A38" w:rsidP="006D4A38">
      <w:pPr>
        <w:pStyle w:val="PL"/>
      </w:pPr>
      <w:r>
        <w:t xml:space="preserve">          type: array</w:t>
      </w:r>
    </w:p>
    <w:p w14:paraId="18A8F660" w14:textId="77777777" w:rsidR="006D4A38" w:rsidRDefault="006D4A38" w:rsidP="006D4A38">
      <w:pPr>
        <w:pStyle w:val="PL"/>
      </w:pPr>
      <w:r>
        <w:t xml:space="preserve">          uniqueItems: true</w:t>
      </w:r>
    </w:p>
    <w:p w14:paraId="250089A2" w14:textId="77777777" w:rsidR="006D4A38" w:rsidRDefault="006D4A38" w:rsidP="006D4A38">
      <w:pPr>
        <w:pStyle w:val="PL"/>
      </w:pPr>
      <w:r>
        <w:t xml:space="preserve">          items:</w:t>
      </w:r>
    </w:p>
    <w:p w14:paraId="20ACCDA4" w14:textId="77777777" w:rsidR="006D4A38" w:rsidRDefault="006D4A38" w:rsidP="006D4A38">
      <w:pPr>
        <w:pStyle w:val="PL"/>
      </w:pPr>
      <w:r>
        <w:t xml:space="preserve">            type: string</w:t>
      </w:r>
    </w:p>
    <w:p w14:paraId="2059D27D" w14:textId="77777777" w:rsidR="006D4A38" w:rsidRDefault="006D4A38" w:rsidP="006D4A38">
      <w:pPr>
        <w:pStyle w:val="PL"/>
      </w:pPr>
      <w:r>
        <w:t xml:space="preserve">          minItems: 1</w:t>
      </w:r>
    </w:p>
    <w:p w14:paraId="30ECCAF2" w14:textId="77777777" w:rsidR="006D4A38" w:rsidRDefault="006D4A38" w:rsidP="006D4A38">
      <w:pPr>
        <w:pStyle w:val="PL"/>
      </w:pPr>
      <w:r>
        <w:t xml:space="preserve">        internalGroupId:</w:t>
      </w:r>
    </w:p>
    <w:p w14:paraId="07326EF9" w14:textId="77777777" w:rsidR="006D4A38" w:rsidRDefault="006D4A38" w:rsidP="006D4A38">
      <w:pPr>
        <w:pStyle w:val="PL"/>
      </w:pPr>
      <w:r>
        <w:t xml:space="preserve">          type: array</w:t>
      </w:r>
    </w:p>
    <w:p w14:paraId="34D7FDC1" w14:textId="77777777" w:rsidR="006D4A38" w:rsidRDefault="006D4A38" w:rsidP="006D4A38">
      <w:pPr>
        <w:pStyle w:val="PL"/>
      </w:pPr>
      <w:r>
        <w:t xml:space="preserve">          uniqueItems: true</w:t>
      </w:r>
    </w:p>
    <w:p w14:paraId="5D2EB0E6" w14:textId="77777777" w:rsidR="006D4A38" w:rsidRDefault="006D4A38" w:rsidP="006D4A38">
      <w:pPr>
        <w:pStyle w:val="PL"/>
      </w:pPr>
      <w:r>
        <w:t xml:space="preserve">          items:</w:t>
      </w:r>
    </w:p>
    <w:p w14:paraId="634554F3" w14:textId="77777777" w:rsidR="006D4A38" w:rsidRDefault="006D4A38" w:rsidP="006D4A38">
      <w:pPr>
        <w:pStyle w:val="PL"/>
      </w:pPr>
      <w:r>
        <w:t xml:space="preserve">            $ref: 'TS29571_CommonData.yaml#/components/schemas/GroupId'</w:t>
      </w:r>
    </w:p>
    <w:p w14:paraId="75D8CF9B" w14:textId="77777777" w:rsidR="006D4A38" w:rsidRDefault="006D4A38" w:rsidP="006D4A38">
      <w:pPr>
        <w:pStyle w:val="PL"/>
      </w:pPr>
      <w:r>
        <w:t xml:space="preserve">          minItems: 1</w:t>
      </w:r>
    </w:p>
    <w:p w14:paraId="19A16BA4" w14:textId="77777777" w:rsidR="006D4A38" w:rsidRDefault="006D4A38" w:rsidP="006D4A38">
      <w:pPr>
        <w:pStyle w:val="PL"/>
      </w:pPr>
      <w:r>
        <w:t xml:space="preserve">        mappingInd:</w:t>
      </w:r>
    </w:p>
    <w:p w14:paraId="60AB2FA5" w14:textId="77777777" w:rsidR="006D4A38" w:rsidRDefault="006D4A38" w:rsidP="006D4A38">
      <w:pPr>
        <w:pStyle w:val="PL"/>
      </w:pPr>
      <w:r>
        <w:t xml:space="preserve">          type: boolean</w:t>
      </w:r>
    </w:p>
    <w:p w14:paraId="224FA835" w14:textId="77777777" w:rsidR="006D4A38" w:rsidRDefault="006D4A38" w:rsidP="006D4A38">
      <w:pPr>
        <w:pStyle w:val="PL"/>
      </w:pPr>
      <w:r>
        <w:t xml:space="preserve">          default: false</w:t>
      </w:r>
    </w:p>
    <w:p w14:paraId="64F4B5DE" w14:textId="77777777" w:rsidR="006D4A38" w:rsidRDefault="006D4A38" w:rsidP="006D4A38">
      <w:pPr>
        <w:pStyle w:val="PL"/>
      </w:pPr>
      <w:r>
        <w:t xml:space="preserve">    ExternalClientType:</w:t>
      </w:r>
    </w:p>
    <w:p w14:paraId="1AF203D5" w14:textId="77777777" w:rsidR="006D4A38" w:rsidRDefault="006D4A38" w:rsidP="006D4A38">
      <w:pPr>
        <w:pStyle w:val="PL"/>
      </w:pPr>
      <w:r>
        <w:t xml:space="preserve">      description: Indicates types of External Clients.</w:t>
      </w:r>
    </w:p>
    <w:p w14:paraId="5189B15C" w14:textId="77777777" w:rsidR="006D4A38" w:rsidRDefault="006D4A38" w:rsidP="006D4A38">
      <w:pPr>
        <w:pStyle w:val="PL"/>
      </w:pPr>
      <w:r>
        <w:t xml:space="preserve">      anyOf:</w:t>
      </w:r>
    </w:p>
    <w:p w14:paraId="2A65EBFE" w14:textId="77777777" w:rsidR="006D4A38" w:rsidRDefault="006D4A38" w:rsidP="006D4A38">
      <w:pPr>
        <w:pStyle w:val="PL"/>
      </w:pPr>
      <w:r>
        <w:t xml:space="preserve">        - type: string</w:t>
      </w:r>
    </w:p>
    <w:p w14:paraId="231B3363" w14:textId="77777777" w:rsidR="006D4A38" w:rsidRDefault="006D4A38" w:rsidP="006D4A38">
      <w:pPr>
        <w:pStyle w:val="PL"/>
      </w:pPr>
      <w:r>
        <w:t xml:space="preserve">          enum:</w:t>
      </w:r>
    </w:p>
    <w:p w14:paraId="658F14B6" w14:textId="77777777" w:rsidR="006D4A38" w:rsidRDefault="006D4A38" w:rsidP="006D4A38">
      <w:pPr>
        <w:pStyle w:val="PL"/>
      </w:pPr>
      <w:r>
        <w:t xml:space="preserve">            - EMERGENCY_SERVICES</w:t>
      </w:r>
    </w:p>
    <w:p w14:paraId="3D1A695A" w14:textId="77777777" w:rsidR="006D4A38" w:rsidRDefault="006D4A38" w:rsidP="006D4A38">
      <w:pPr>
        <w:pStyle w:val="PL"/>
      </w:pPr>
      <w:r>
        <w:t xml:space="preserve">            - VALUE_ADDED_SERVICES</w:t>
      </w:r>
    </w:p>
    <w:p w14:paraId="3948765D" w14:textId="77777777" w:rsidR="006D4A38" w:rsidRDefault="006D4A38" w:rsidP="006D4A38">
      <w:pPr>
        <w:pStyle w:val="PL"/>
      </w:pPr>
      <w:r>
        <w:t xml:space="preserve">            - PLMN_OPERATOR_SERVICES</w:t>
      </w:r>
    </w:p>
    <w:p w14:paraId="2BF1B15E" w14:textId="77777777" w:rsidR="006D4A38" w:rsidRDefault="006D4A38" w:rsidP="006D4A38">
      <w:pPr>
        <w:pStyle w:val="PL"/>
      </w:pPr>
      <w:r>
        <w:t xml:space="preserve">            - LAWFUL_INTERCEPT_SERVICES</w:t>
      </w:r>
    </w:p>
    <w:p w14:paraId="722E25FB" w14:textId="77777777" w:rsidR="006D4A38" w:rsidRDefault="006D4A38" w:rsidP="006D4A38">
      <w:pPr>
        <w:pStyle w:val="PL"/>
      </w:pPr>
      <w:r>
        <w:t xml:space="preserve">            - PLMN_OPERATOR_BROADCAST_SERVICES</w:t>
      </w:r>
    </w:p>
    <w:p w14:paraId="6F740F48" w14:textId="77777777" w:rsidR="006D4A38" w:rsidRDefault="006D4A38" w:rsidP="006D4A38">
      <w:pPr>
        <w:pStyle w:val="PL"/>
      </w:pPr>
      <w:r>
        <w:t xml:space="preserve">            - PLMN_OPERATOR_OM</w:t>
      </w:r>
    </w:p>
    <w:p w14:paraId="527B3C29" w14:textId="77777777" w:rsidR="006D4A38" w:rsidRDefault="006D4A38" w:rsidP="006D4A38">
      <w:pPr>
        <w:pStyle w:val="PL"/>
      </w:pPr>
      <w:r>
        <w:t xml:space="preserve">            - PLMN_OPERATOR_ANONYMOUS_STATISTICS</w:t>
      </w:r>
    </w:p>
    <w:p w14:paraId="5CBFC63D" w14:textId="77777777" w:rsidR="006D4A38" w:rsidRDefault="006D4A38" w:rsidP="006D4A38">
      <w:pPr>
        <w:pStyle w:val="PL"/>
      </w:pPr>
      <w:r>
        <w:t xml:space="preserve">            - PLMN_OPERATOR_TARGET_MS_SERVICE_SUPPORT</w:t>
      </w:r>
    </w:p>
    <w:p w14:paraId="4424E7BA" w14:textId="77777777" w:rsidR="006D4A38" w:rsidRDefault="006D4A38" w:rsidP="006D4A38">
      <w:pPr>
        <w:pStyle w:val="PL"/>
      </w:pPr>
      <w:r>
        <w:t xml:space="preserve">        - type: string</w:t>
      </w:r>
    </w:p>
    <w:p w14:paraId="56DAB50B" w14:textId="77777777" w:rsidR="006D4A38" w:rsidRDefault="006D4A38" w:rsidP="006D4A38">
      <w:pPr>
        <w:pStyle w:val="PL"/>
      </w:pPr>
      <w:r>
        <w:t xml:space="preserve">    SupportedGADShapes:</w:t>
      </w:r>
    </w:p>
    <w:p w14:paraId="1F60451C" w14:textId="77777777" w:rsidR="006D4A38" w:rsidRDefault="006D4A38" w:rsidP="006D4A38">
      <w:pPr>
        <w:pStyle w:val="PL"/>
      </w:pPr>
      <w:r>
        <w:t xml:space="preserve">      description: Indicates supported GAD shapes.</w:t>
      </w:r>
    </w:p>
    <w:p w14:paraId="4B47FC0B" w14:textId="77777777" w:rsidR="006D4A38" w:rsidRDefault="006D4A38" w:rsidP="006D4A38">
      <w:pPr>
        <w:pStyle w:val="PL"/>
      </w:pPr>
      <w:r>
        <w:t xml:space="preserve">      anyOf:</w:t>
      </w:r>
    </w:p>
    <w:p w14:paraId="239D06AB" w14:textId="77777777" w:rsidR="006D4A38" w:rsidRDefault="006D4A38" w:rsidP="006D4A38">
      <w:pPr>
        <w:pStyle w:val="PL"/>
      </w:pPr>
      <w:r>
        <w:t xml:space="preserve">        - type: string</w:t>
      </w:r>
    </w:p>
    <w:p w14:paraId="5A158B56" w14:textId="77777777" w:rsidR="006D4A38" w:rsidRDefault="006D4A38" w:rsidP="006D4A38">
      <w:pPr>
        <w:pStyle w:val="PL"/>
      </w:pPr>
      <w:r>
        <w:lastRenderedPageBreak/>
        <w:t xml:space="preserve">          enum:</w:t>
      </w:r>
    </w:p>
    <w:p w14:paraId="078F4B72" w14:textId="77777777" w:rsidR="006D4A38" w:rsidRDefault="006D4A38" w:rsidP="006D4A38">
      <w:pPr>
        <w:pStyle w:val="PL"/>
      </w:pPr>
      <w:r>
        <w:t xml:space="preserve">            - POINT</w:t>
      </w:r>
    </w:p>
    <w:p w14:paraId="1F4E08CB" w14:textId="77777777" w:rsidR="006D4A38" w:rsidRDefault="006D4A38" w:rsidP="006D4A38">
      <w:pPr>
        <w:pStyle w:val="PL"/>
      </w:pPr>
      <w:r>
        <w:t xml:space="preserve">            - POINT_UNCERTAINTY_CIRCLE</w:t>
      </w:r>
    </w:p>
    <w:p w14:paraId="0FB405F4" w14:textId="77777777" w:rsidR="006D4A38" w:rsidRDefault="006D4A38" w:rsidP="006D4A38">
      <w:pPr>
        <w:pStyle w:val="PL"/>
      </w:pPr>
      <w:r>
        <w:t xml:space="preserve">            - POINT_UNCERTAINTY_ELLIPSE</w:t>
      </w:r>
    </w:p>
    <w:p w14:paraId="08550995" w14:textId="77777777" w:rsidR="006D4A38" w:rsidRDefault="006D4A38" w:rsidP="006D4A38">
      <w:pPr>
        <w:pStyle w:val="PL"/>
      </w:pPr>
      <w:r>
        <w:t xml:space="preserve">            - POLYGON</w:t>
      </w:r>
    </w:p>
    <w:p w14:paraId="415D457D" w14:textId="77777777" w:rsidR="006D4A38" w:rsidRDefault="006D4A38" w:rsidP="006D4A38">
      <w:pPr>
        <w:pStyle w:val="PL"/>
      </w:pPr>
      <w:r>
        <w:t xml:space="preserve">            - POINT_ALTITUDE</w:t>
      </w:r>
    </w:p>
    <w:p w14:paraId="323F9444" w14:textId="77777777" w:rsidR="006D4A38" w:rsidRDefault="006D4A38" w:rsidP="006D4A38">
      <w:pPr>
        <w:pStyle w:val="PL"/>
      </w:pPr>
      <w:r>
        <w:t xml:space="preserve">            - POINT_ALTITUDE_UNCERTAINTY</w:t>
      </w:r>
    </w:p>
    <w:p w14:paraId="4C27D5F6" w14:textId="77777777" w:rsidR="006D4A38" w:rsidRDefault="006D4A38" w:rsidP="006D4A38">
      <w:pPr>
        <w:pStyle w:val="PL"/>
      </w:pPr>
      <w:r>
        <w:t xml:space="preserve">            - ELLIPSOID_ARC</w:t>
      </w:r>
    </w:p>
    <w:p w14:paraId="2F480F5E" w14:textId="77777777" w:rsidR="006D4A38" w:rsidRDefault="006D4A38" w:rsidP="006D4A38">
      <w:pPr>
        <w:pStyle w:val="PL"/>
      </w:pPr>
      <w:r>
        <w:t xml:space="preserve">            - LOCAL_2D_POINT_UNCERTAINTY_ELLIPSE</w:t>
      </w:r>
    </w:p>
    <w:p w14:paraId="7A824A2F" w14:textId="77777777" w:rsidR="006D4A38" w:rsidRDefault="006D4A38" w:rsidP="006D4A38">
      <w:pPr>
        <w:pStyle w:val="PL"/>
      </w:pPr>
      <w:r>
        <w:t xml:space="preserve">            - LOCAL_3D_POINT_UNCERTAINTY_ELLIPSOID</w:t>
      </w:r>
    </w:p>
    <w:p w14:paraId="7364E063" w14:textId="77777777" w:rsidR="006D4A38" w:rsidRDefault="006D4A38" w:rsidP="006D4A38">
      <w:pPr>
        <w:pStyle w:val="PL"/>
      </w:pPr>
      <w:r>
        <w:t xml:space="preserve">        - type: string</w:t>
      </w:r>
    </w:p>
    <w:p w14:paraId="000124CA" w14:textId="77777777" w:rsidR="006D4A38" w:rsidRDefault="006D4A38" w:rsidP="006D4A38">
      <w:pPr>
        <w:pStyle w:val="PL"/>
      </w:pPr>
      <w:r>
        <w:t xml:space="preserve">    AnNodeType:</w:t>
      </w:r>
    </w:p>
    <w:p w14:paraId="46ECFF5F" w14:textId="77777777" w:rsidR="006D4A38" w:rsidRDefault="006D4A38" w:rsidP="006D4A38">
      <w:pPr>
        <w:pStyle w:val="PL"/>
      </w:pPr>
      <w:r>
        <w:t xml:space="preserve">      description: Access Network Node Type (gNB, ng-eNB...)</w:t>
      </w:r>
    </w:p>
    <w:p w14:paraId="0D0DBCE1" w14:textId="77777777" w:rsidR="006D4A38" w:rsidRDefault="006D4A38" w:rsidP="006D4A38">
      <w:pPr>
        <w:pStyle w:val="PL"/>
      </w:pPr>
      <w:r>
        <w:t xml:space="preserve">      anyOf:</w:t>
      </w:r>
    </w:p>
    <w:p w14:paraId="6313AB26" w14:textId="77777777" w:rsidR="006D4A38" w:rsidRDefault="006D4A38" w:rsidP="006D4A38">
      <w:pPr>
        <w:pStyle w:val="PL"/>
      </w:pPr>
      <w:r>
        <w:t xml:space="preserve">        - type: string</w:t>
      </w:r>
    </w:p>
    <w:p w14:paraId="0499BF7A" w14:textId="77777777" w:rsidR="006D4A38" w:rsidRDefault="006D4A38" w:rsidP="006D4A38">
      <w:pPr>
        <w:pStyle w:val="PL"/>
      </w:pPr>
      <w:r>
        <w:t xml:space="preserve">          enum:</w:t>
      </w:r>
    </w:p>
    <w:p w14:paraId="195369AA" w14:textId="77777777" w:rsidR="006D4A38" w:rsidRDefault="006D4A38" w:rsidP="006D4A38">
      <w:pPr>
        <w:pStyle w:val="PL"/>
      </w:pPr>
      <w:r>
        <w:t xml:space="preserve">            - GNB</w:t>
      </w:r>
    </w:p>
    <w:p w14:paraId="30095708" w14:textId="77777777" w:rsidR="006D4A38" w:rsidRDefault="006D4A38" w:rsidP="006D4A38">
      <w:pPr>
        <w:pStyle w:val="PL"/>
      </w:pPr>
      <w:r>
        <w:t xml:space="preserve">            - NG_ENB</w:t>
      </w:r>
    </w:p>
    <w:p w14:paraId="715C9130" w14:textId="77777777" w:rsidR="006D4A38" w:rsidRDefault="006D4A38" w:rsidP="006D4A38">
      <w:pPr>
        <w:pStyle w:val="PL"/>
      </w:pPr>
      <w:r>
        <w:t xml:space="preserve">        - type: string</w:t>
      </w:r>
    </w:p>
    <w:p w14:paraId="073AE2FD" w14:textId="77777777" w:rsidR="006D4A38" w:rsidRDefault="006D4A38" w:rsidP="006D4A38">
      <w:pPr>
        <w:pStyle w:val="PL"/>
      </w:pPr>
    </w:p>
    <w:p w14:paraId="7922C3D2" w14:textId="77777777" w:rsidR="006D4A38" w:rsidRDefault="006D4A38" w:rsidP="006D4A38">
      <w:pPr>
        <w:pStyle w:val="PL"/>
      </w:pPr>
      <w:r>
        <w:t xml:space="preserve">    TrpMappingInfo:</w:t>
      </w:r>
    </w:p>
    <w:p w14:paraId="45BF4D2B" w14:textId="77777777" w:rsidR="006D4A38" w:rsidRDefault="006D4A38" w:rsidP="006D4A38">
      <w:pPr>
        <w:pStyle w:val="PL"/>
      </w:pPr>
      <w:r>
        <w:t xml:space="preserve">      type: object</w:t>
      </w:r>
    </w:p>
    <w:p w14:paraId="57004A74" w14:textId="77777777" w:rsidR="006D4A38" w:rsidRDefault="006D4A38" w:rsidP="006D4A38">
      <w:pPr>
        <w:pStyle w:val="PL"/>
      </w:pPr>
      <w:r>
        <w:t xml:space="preserve">      properties:</w:t>
      </w:r>
    </w:p>
    <w:p w14:paraId="41352A31" w14:textId="77777777" w:rsidR="006D4A38" w:rsidRDefault="006D4A38" w:rsidP="006D4A38">
      <w:pPr>
        <w:pStyle w:val="PL"/>
      </w:pPr>
      <w:r>
        <w:t xml:space="preserve">        satelliteId:</w:t>
      </w:r>
    </w:p>
    <w:p w14:paraId="2FA082C7" w14:textId="77777777" w:rsidR="006D4A38" w:rsidRDefault="006D4A38" w:rsidP="006D4A38">
      <w:pPr>
        <w:pStyle w:val="PL"/>
      </w:pPr>
      <w:r>
        <w:t xml:space="preserve">          type: string</w:t>
      </w:r>
    </w:p>
    <w:p w14:paraId="3BC5D220" w14:textId="77777777" w:rsidR="006D4A38" w:rsidRDefault="006D4A38" w:rsidP="006D4A38">
      <w:pPr>
        <w:pStyle w:val="PL"/>
      </w:pPr>
      <w:r>
        <w:t xml:space="preserve">          pattern: '^[0-9]{5}$'</w:t>
      </w:r>
    </w:p>
    <w:p w14:paraId="2F1AFA8E" w14:textId="77777777" w:rsidR="006D4A38" w:rsidRDefault="006D4A38" w:rsidP="006D4A38">
      <w:pPr>
        <w:pStyle w:val="PL"/>
      </w:pPr>
      <w:r>
        <w:t xml:space="preserve">        trpIds:</w:t>
      </w:r>
    </w:p>
    <w:p w14:paraId="390AE6C3" w14:textId="77777777" w:rsidR="006D4A38" w:rsidRDefault="006D4A38" w:rsidP="006D4A38">
      <w:pPr>
        <w:pStyle w:val="PL"/>
      </w:pPr>
      <w:r>
        <w:t xml:space="preserve">          type: array</w:t>
      </w:r>
    </w:p>
    <w:p w14:paraId="7243A41F" w14:textId="77777777" w:rsidR="006D4A38" w:rsidRDefault="006D4A38" w:rsidP="006D4A38">
      <w:pPr>
        <w:pStyle w:val="PL"/>
      </w:pPr>
      <w:r>
        <w:t xml:space="preserve">          uniqueItems: true</w:t>
      </w:r>
    </w:p>
    <w:p w14:paraId="27FC3EF0" w14:textId="77777777" w:rsidR="006D4A38" w:rsidRDefault="006D4A38" w:rsidP="006D4A38">
      <w:pPr>
        <w:pStyle w:val="PL"/>
      </w:pPr>
      <w:r>
        <w:t xml:space="preserve">          items:</w:t>
      </w:r>
    </w:p>
    <w:p w14:paraId="13073277" w14:textId="77777777" w:rsidR="006D4A38" w:rsidRDefault="006D4A38" w:rsidP="006D4A38">
      <w:pPr>
        <w:pStyle w:val="PL"/>
      </w:pPr>
      <w:r>
        <w:t xml:space="preserve">            type: integer</w:t>
      </w:r>
    </w:p>
    <w:p w14:paraId="1627B854" w14:textId="77777777" w:rsidR="006D4A38" w:rsidRDefault="006D4A38" w:rsidP="006D4A38">
      <w:pPr>
        <w:pStyle w:val="PL"/>
      </w:pPr>
      <w:r>
        <w:t xml:space="preserve">            minimum: 1</w:t>
      </w:r>
    </w:p>
    <w:p w14:paraId="0CD731BB" w14:textId="77777777" w:rsidR="006D4A38" w:rsidRDefault="006D4A38" w:rsidP="006D4A38">
      <w:pPr>
        <w:pStyle w:val="PL"/>
      </w:pPr>
      <w:r>
        <w:t xml:space="preserve">            maximum: 65535</w:t>
      </w:r>
    </w:p>
    <w:p w14:paraId="369B83CA" w14:textId="77777777" w:rsidR="006D4A38" w:rsidRDefault="006D4A38" w:rsidP="006D4A38">
      <w:pPr>
        <w:pStyle w:val="PL"/>
      </w:pPr>
    </w:p>
    <w:p w14:paraId="071BA059" w14:textId="77777777" w:rsidR="006D4A38" w:rsidRDefault="006D4A38" w:rsidP="006D4A38">
      <w:pPr>
        <w:pStyle w:val="PL"/>
      </w:pPr>
      <w:r>
        <w:t xml:space="preserve">    TrpInfo:</w:t>
      </w:r>
    </w:p>
    <w:p w14:paraId="49E32024" w14:textId="77777777" w:rsidR="006D4A38" w:rsidRDefault="006D4A38" w:rsidP="006D4A38">
      <w:pPr>
        <w:pStyle w:val="PL"/>
      </w:pPr>
      <w:r>
        <w:t xml:space="preserve">      description: The mapping relationship between TRP IDs, gNB ID and Satellite ID.</w:t>
      </w:r>
    </w:p>
    <w:p w14:paraId="2954EC8E" w14:textId="77777777" w:rsidR="006D4A38" w:rsidRDefault="006D4A38" w:rsidP="006D4A38">
      <w:pPr>
        <w:pStyle w:val="PL"/>
      </w:pPr>
      <w:r>
        <w:t xml:space="preserve">      type: object</w:t>
      </w:r>
    </w:p>
    <w:p w14:paraId="3A03D782" w14:textId="77777777" w:rsidR="006D4A38" w:rsidRDefault="006D4A38" w:rsidP="006D4A38">
      <w:pPr>
        <w:pStyle w:val="PL"/>
      </w:pPr>
      <w:r>
        <w:t xml:space="preserve">      properties:</w:t>
      </w:r>
    </w:p>
    <w:p w14:paraId="406F5A7D" w14:textId="77777777" w:rsidR="006D4A38" w:rsidRDefault="006D4A38" w:rsidP="006D4A38">
      <w:pPr>
        <w:pStyle w:val="PL"/>
      </w:pPr>
      <w:r>
        <w:t xml:space="preserve">        gNBId:</w:t>
      </w:r>
    </w:p>
    <w:p w14:paraId="0AEF3319" w14:textId="77777777" w:rsidR="006D4A38" w:rsidRDefault="006D4A38" w:rsidP="006D4A38">
      <w:pPr>
        <w:pStyle w:val="PL"/>
      </w:pPr>
      <w:r>
        <w:t xml:space="preserve">          type: integer</w:t>
      </w:r>
    </w:p>
    <w:p w14:paraId="1587F6B7" w14:textId="77777777" w:rsidR="006D4A38" w:rsidRDefault="006D4A38" w:rsidP="006D4A38">
      <w:pPr>
        <w:pStyle w:val="PL"/>
      </w:pPr>
      <w:r>
        <w:t xml:space="preserve">          minimum: 0</w:t>
      </w:r>
    </w:p>
    <w:p w14:paraId="1C10798A" w14:textId="77777777" w:rsidR="006D4A38" w:rsidRDefault="006D4A38" w:rsidP="006D4A38">
      <w:pPr>
        <w:pStyle w:val="PL"/>
      </w:pPr>
      <w:r>
        <w:t xml:space="preserve">          maximum: 4294967295</w:t>
      </w:r>
    </w:p>
    <w:p w14:paraId="3F13594E" w14:textId="77777777" w:rsidR="006D4A38" w:rsidRDefault="006D4A38" w:rsidP="006D4A38">
      <w:pPr>
        <w:pStyle w:val="PL"/>
      </w:pPr>
      <w:r>
        <w:t xml:space="preserve">        trpMappingInfoList:</w:t>
      </w:r>
    </w:p>
    <w:p w14:paraId="6455EBB0" w14:textId="77777777" w:rsidR="006D4A38" w:rsidRDefault="006D4A38" w:rsidP="006D4A38">
      <w:pPr>
        <w:pStyle w:val="PL"/>
      </w:pPr>
      <w:r>
        <w:t xml:space="preserve">          type: array</w:t>
      </w:r>
    </w:p>
    <w:p w14:paraId="4F3F9D6C" w14:textId="77777777" w:rsidR="006D4A38" w:rsidRDefault="006D4A38" w:rsidP="006D4A38">
      <w:pPr>
        <w:pStyle w:val="PL"/>
      </w:pPr>
      <w:r>
        <w:t xml:space="preserve">          uniqueItems: true</w:t>
      </w:r>
    </w:p>
    <w:p w14:paraId="568713F2" w14:textId="77777777" w:rsidR="006D4A38" w:rsidRDefault="006D4A38" w:rsidP="006D4A38">
      <w:pPr>
        <w:pStyle w:val="PL"/>
      </w:pPr>
      <w:r>
        <w:t xml:space="preserve">          items:</w:t>
      </w:r>
    </w:p>
    <w:p w14:paraId="17151158" w14:textId="77777777" w:rsidR="006D4A38" w:rsidRDefault="006D4A38" w:rsidP="006D4A38">
      <w:pPr>
        <w:pStyle w:val="PL"/>
      </w:pPr>
      <w:r>
        <w:t xml:space="preserve">            $ref: '#/components/schemas/TrpMappingInfo'</w:t>
      </w:r>
    </w:p>
    <w:p w14:paraId="1E471C10" w14:textId="77777777" w:rsidR="006D4A38" w:rsidRDefault="006D4A38" w:rsidP="006D4A38">
      <w:pPr>
        <w:pStyle w:val="PL"/>
      </w:pPr>
      <w:r>
        <w:t xml:space="preserve">          minItems: 1</w:t>
      </w:r>
    </w:p>
    <w:p w14:paraId="290C430B" w14:textId="77777777" w:rsidR="006D4A38" w:rsidRDefault="006D4A38" w:rsidP="006D4A38">
      <w:pPr>
        <w:pStyle w:val="PL"/>
      </w:pPr>
    </w:p>
    <w:p w14:paraId="5674BD6F" w14:textId="77777777" w:rsidR="006D4A38" w:rsidRDefault="006D4A38" w:rsidP="006D4A38">
      <w:pPr>
        <w:pStyle w:val="PL"/>
      </w:pPr>
      <w:r>
        <w:t xml:space="preserve">    TrpInfoList:</w:t>
      </w:r>
    </w:p>
    <w:p w14:paraId="57942D41" w14:textId="77777777" w:rsidR="006D4A38" w:rsidRDefault="006D4A38" w:rsidP="006D4A38">
      <w:pPr>
        <w:pStyle w:val="PL"/>
      </w:pPr>
      <w:r>
        <w:t xml:space="preserve">      type: array</w:t>
      </w:r>
    </w:p>
    <w:p w14:paraId="6A98FFF6" w14:textId="77777777" w:rsidR="006D4A38" w:rsidRDefault="006D4A38" w:rsidP="006D4A38">
      <w:pPr>
        <w:pStyle w:val="PL"/>
      </w:pPr>
      <w:r>
        <w:t xml:space="preserve">      uniqueItems: true</w:t>
      </w:r>
    </w:p>
    <w:p w14:paraId="0AA0690C" w14:textId="77777777" w:rsidR="006D4A38" w:rsidRDefault="006D4A38" w:rsidP="006D4A38">
      <w:pPr>
        <w:pStyle w:val="PL"/>
      </w:pPr>
      <w:r>
        <w:t xml:space="preserve">      items:</w:t>
      </w:r>
    </w:p>
    <w:p w14:paraId="46EA9B52" w14:textId="77777777" w:rsidR="006D4A38" w:rsidRDefault="006D4A38" w:rsidP="006D4A38">
      <w:pPr>
        <w:pStyle w:val="PL"/>
      </w:pPr>
      <w:r>
        <w:t xml:space="preserve">        $ref: '#/components/schemas/TrpInfo'</w:t>
      </w:r>
    </w:p>
    <w:p w14:paraId="315567D7" w14:textId="77777777" w:rsidR="006D4A38" w:rsidRDefault="006D4A38" w:rsidP="006D4A38">
      <w:pPr>
        <w:pStyle w:val="PL"/>
      </w:pPr>
      <w:r>
        <w:t xml:space="preserve">      minItems: 1</w:t>
      </w:r>
    </w:p>
    <w:p w14:paraId="347D6EC9" w14:textId="77777777" w:rsidR="006D4A38" w:rsidRDefault="006D4A38" w:rsidP="006D4A38">
      <w:pPr>
        <w:pStyle w:val="PL"/>
      </w:pPr>
    </w:p>
    <w:p w14:paraId="4B0FDA07" w14:textId="77777777" w:rsidR="006D4A38" w:rsidRDefault="006D4A38" w:rsidP="006D4A38">
      <w:pPr>
        <w:pStyle w:val="PL"/>
      </w:pPr>
      <w:r>
        <w:t xml:space="preserve">    LmfInfo:</w:t>
      </w:r>
    </w:p>
    <w:p w14:paraId="3A2C238C" w14:textId="77777777" w:rsidR="006D4A38" w:rsidRDefault="006D4A38" w:rsidP="006D4A38">
      <w:pPr>
        <w:pStyle w:val="PL"/>
      </w:pPr>
      <w:r>
        <w:t xml:space="preserve">      description: Information of an LMF NF Instance</w:t>
      </w:r>
    </w:p>
    <w:p w14:paraId="4A5C8601" w14:textId="77777777" w:rsidR="006D4A38" w:rsidRDefault="006D4A38" w:rsidP="006D4A38">
      <w:pPr>
        <w:pStyle w:val="PL"/>
      </w:pPr>
      <w:r>
        <w:t xml:space="preserve">      type: object</w:t>
      </w:r>
    </w:p>
    <w:p w14:paraId="5A8DAD87" w14:textId="77777777" w:rsidR="006D4A38" w:rsidRDefault="006D4A38" w:rsidP="006D4A38">
      <w:pPr>
        <w:pStyle w:val="PL"/>
      </w:pPr>
      <w:r>
        <w:t xml:space="preserve">      properties:</w:t>
      </w:r>
    </w:p>
    <w:p w14:paraId="0846F3BB" w14:textId="77777777" w:rsidR="006D4A38" w:rsidRDefault="006D4A38" w:rsidP="006D4A38">
      <w:pPr>
        <w:pStyle w:val="PL"/>
      </w:pPr>
      <w:r>
        <w:t xml:space="preserve">        servingClientTypes:</w:t>
      </w:r>
    </w:p>
    <w:p w14:paraId="2500FEB0" w14:textId="77777777" w:rsidR="006D4A38" w:rsidRDefault="006D4A38" w:rsidP="006D4A38">
      <w:pPr>
        <w:pStyle w:val="PL"/>
      </w:pPr>
      <w:r>
        <w:t xml:space="preserve">          type: array</w:t>
      </w:r>
    </w:p>
    <w:p w14:paraId="323770CB" w14:textId="77777777" w:rsidR="006D4A38" w:rsidRDefault="006D4A38" w:rsidP="006D4A38">
      <w:pPr>
        <w:pStyle w:val="PL"/>
      </w:pPr>
      <w:r>
        <w:t xml:space="preserve">          uniqueItems: true</w:t>
      </w:r>
    </w:p>
    <w:p w14:paraId="13EEE0D5" w14:textId="77777777" w:rsidR="006D4A38" w:rsidRDefault="006D4A38" w:rsidP="006D4A38">
      <w:pPr>
        <w:pStyle w:val="PL"/>
      </w:pPr>
      <w:r>
        <w:t xml:space="preserve">          items:</w:t>
      </w:r>
    </w:p>
    <w:p w14:paraId="4E3410FD" w14:textId="77777777" w:rsidR="006D4A38" w:rsidRDefault="006D4A38" w:rsidP="006D4A38">
      <w:pPr>
        <w:pStyle w:val="PL"/>
      </w:pPr>
      <w:r>
        <w:t xml:space="preserve">            $ref: '#/components/schemas/ExternalClientType'</w:t>
      </w:r>
    </w:p>
    <w:p w14:paraId="3E7C89EF" w14:textId="77777777" w:rsidR="006D4A38" w:rsidRDefault="006D4A38" w:rsidP="006D4A38">
      <w:pPr>
        <w:pStyle w:val="PL"/>
      </w:pPr>
      <w:r>
        <w:t xml:space="preserve">          minItems: 1</w:t>
      </w:r>
    </w:p>
    <w:p w14:paraId="4AC46F5D" w14:textId="77777777" w:rsidR="006D4A38" w:rsidRDefault="006D4A38" w:rsidP="006D4A38">
      <w:pPr>
        <w:pStyle w:val="PL"/>
      </w:pPr>
      <w:r>
        <w:t xml:space="preserve">        lmfId:</w:t>
      </w:r>
    </w:p>
    <w:p w14:paraId="6CF11EF2" w14:textId="77777777" w:rsidR="006D4A38" w:rsidRDefault="006D4A38" w:rsidP="006D4A38">
      <w:pPr>
        <w:pStyle w:val="PL"/>
      </w:pPr>
      <w:r>
        <w:t xml:space="preserve">          type: string</w:t>
      </w:r>
    </w:p>
    <w:p w14:paraId="793D13C9" w14:textId="77777777" w:rsidR="006D4A38" w:rsidRDefault="006D4A38" w:rsidP="006D4A38">
      <w:pPr>
        <w:pStyle w:val="PL"/>
      </w:pPr>
      <w:r>
        <w:t xml:space="preserve">        servingAccessTypes:</w:t>
      </w:r>
    </w:p>
    <w:p w14:paraId="372CF92F" w14:textId="77777777" w:rsidR="006D4A38" w:rsidRDefault="006D4A38" w:rsidP="006D4A38">
      <w:pPr>
        <w:pStyle w:val="PL"/>
      </w:pPr>
      <w:r>
        <w:t xml:space="preserve">          type: array</w:t>
      </w:r>
    </w:p>
    <w:p w14:paraId="536060F5" w14:textId="77777777" w:rsidR="006D4A38" w:rsidRDefault="006D4A38" w:rsidP="006D4A38">
      <w:pPr>
        <w:pStyle w:val="PL"/>
      </w:pPr>
      <w:r>
        <w:t xml:space="preserve">          uniqueItems: true</w:t>
      </w:r>
    </w:p>
    <w:p w14:paraId="33746B86" w14:textId="77777777" w:rsidR="006D4A38" w:rsidRDefault="006D4A38" w:rsidP="006D4A38">
      <w:pPr>
        <w:pStyle w:val="PL"/>
      </w:pPr>
      <w:r>
        <w:t xml:space="preserve">          items:</w:t>
      </w:r>
    </w:p>
    <w:p w14:paraId="144DC953" w14:textId="77777777" w:rsidR="006D4A38" w:rsidRDefault="006D4A38" w:rsidP="006D4A38">
      <w:pPr>
        <w:pStyle w:val="PL"/>
      </w:pPr>
      <w:r>
        <w:t xml:space="preserve">            $ref: 'TS29571_CommonData.yaml#/components/schemas/AccessType'</w:t>
      </w:r>
    </w:p>
    <w:p w14:paraId="0731403C" w14:textId="77777777" w:rsidR="006D4A38" w:rsidRDefault="006D4A38" w:rsidP="006D4A38">
      <w:pPr>
        <w:pStyle w:val="PL"/>
      </w:pPr>
      <w:r>
        <w:t xml:space="preserve">          minItems: 1</w:t>
      </w:r>
    </w:p>
    <w:p w14:paraId="0779F16D" w14:textId="77777777" w:rsidR="006D4A38" w:rsidRDefault="006D4A38" w:rsidP="006D4A38">
      <w:pPr>
        <w:pStyle w:val="PL"/>
      </w:pPr>
      <w:r>
        <w:t xml:space="preserve">        servingAnNodeTypes:</w:t>
      </w:r>
    </w:p>
    <w:p w14:paraId="6C2F9BD7" w14:textId="77777777" w:rsidR="006D4A38" w:rsidRDefault="006D4A38" w:rsidP="006D4A38">
      <w:pPr>
        <w:pStyle w:val="PL"/>
      </w:pPr>
      <w:r>
        <w:t xml:space="preserve">          type: array</w:t>
      </w:r>
    </w:p>
    <w:p w14:paraId="797A7E9D" w14:textId="77777777" w:rsidR="006D4A38" w:rsidRDefault="006D4A38" w:rsidP="006D4A38">
      <w:pPr>
        <w:pStyle w:val="PL"/>
      </w:pPr>
      <w:r>
        <w:t xml:space="preserve">          uniqueItems: true</w:t>
      </w:r>
    </w:p>
    <w:p w14:paraId="6B584272" w14:textId="77777777" w:rsidR="006D4A38" w:rsidRDefault="006D4A38" w:rsidP="006D4A38">
      <w:pPr>
        <w:pStyle w:val="PL"/>
      </w:pPr>
      <w:r>
        <w:t xml:space="preserve">          items:</w:t>
      </w:r>
    </w:p>
    <w:p w14:paraId="33FA0188" w14:textId="77777777" w:rsidR="006D4A38" w:rsidRDefault="006D4A38" w:rsidP="006D4A38">
      <w:pPr>
        <w:pStyle w:val="PL"/>
      </w:pPr>
      <w:r>
        <w:lastRenderedPageBreak/>
        <w:t xml:space="preserve">            $ref: '#/components/schemas/AnNodeType'</w:t>
      </w:r>
    </w:p>
    <w:p w14:paraId="19198A76" w14:textId="77777777" w:rsidR="006D4A38" w:rsidRDefault="006D4A38" w:rsidP="006D4A38">
      <w:pPr>
        <w:pStyle w:val="PL"/>
      </w:pPr>
      <w:r>
        <w:t xml:space="preserve">          minItems: 1</w:t>
      </w:r>
    </w:p>
    <w:p w14:paraId="03E1925C" w14:textId="77777777" w:rsidR="006D4A38" w:rsidRDefault="006D4A38" w:rsidP="006D4A38">
      <w:pPr>
        <w:pStyle w:val="PL"/>
      </w:pPr>
      <w:r>
        <w:t xml:space="preserve">        servingRatTypes:</w:t>
      </w:r>
    </w:p>
    <w:p w14:paraId="7FB87D74" w14:textId="77777777" w:rsidR="006D4A38" w:rsidRDefault="006D4A38" w:rsidP="006D4A38">
      <w:pPr>
        <w:pStyle w:val="PL"/>
      </w:pPr>
      <w:r>
        <w:t xml:space="preserve">          type: array</w:t>
      </w:r>
    </w:p>
    <w:p w14:paraId="63B1C785" w14:textId="77777777" w:rsidR="006D4A38" w:rsidRDefault="006D4A38" w:rsidP="006D4A38">
      <w:pPr>
        <w:pStyle w:val="PL"/>
      </w:pPr>
      <w:r>
        <w:t xml:space="preserve">          uniqueItems: true</w:t>
      </w:r>
    </w:p>
    <w:p w14:paraId="3640273D" w14:textId="77777777" w:rsidR="006D4A38" w:rsidRDefault="006D4A38" w:rsidP="006D4A38">
      <w:pPr>
        <w:pStyle w:val="PL"/>
      </w:pPr>
      <w:r>
        <w:t xml:space="preserve">          items:</w:t>
      </w:r>
    </w:p>
    <w:p w14:paraId="562E148B" w14:textId="77777777" w:rsidR="006D4A38" w:rsidRDefault="006D4A38" w:rsidP="006D4A38">
      <w:pPr>
        <w:pStyle w:val="PL"/>
      </w:pPr>
      <w:r>
        <w:t xml:space="preserve">            $ref: 'TS29571_CommonData.yaml#/components/schemas/RatType'</w:t>
      </w:r>
    </w:p>
    <w:p w14:paraId="40D6F9FA" w14:textId="77777777" w:rsidR="006D4A38" w:rsidRDefault="006D4A38" w:rsidP="006D4A38">
      <w:pPr>
        <w:pStyle w:val="PL"/>
      </w:pPr>
      <w:r>
        <w:t xml:space="preserve">          minItems: 1</w:t>
      </w:r>
    </w:p>
    <w:p w14:paraId="1240D1BA" w14:textId="77777777" w:rsidR="006D4A38" w:rsidRDefault="006D4A38" w:rsidP="006D4A38">
      <w:pPr>
        <w:pStyle w:val="PL"/>
      </w:pPr>
      <w:r>
        <w:t xml:space="preserve">        taiList:</w:t>
      </w:r>
    </w:p>
    <w:p w14:paraId="5BBA813E" w14:textId="77777777" w:rsidR="006D4A38" w:rsidRDefault="006D4A38" w:rsidP="006D4A38">
      <w:pPr>
        <w:pStyle w:val="PL"/>
      </w:pPr>
      <w:r>
        <w:t xml:space="preserve">          type: array</w:t>
      </w:r>
    </w:p>
    <w:p w14:paraId="1CFD1BF7" w14:textId="77777777" w:rsidR="006D4A38" w:rsidRDefault="006D4A38" w:rsidP="006D4A38">
      <w:pPr>
        <w:pStyle w:val="PL"/>
      </w:pPr>
      <w:r>
        <w:t xml:space="preserve">          uniqueItems: true</w:t>
      </w:r>
    </w:p>
    <w:p w14:paraId="3526908C" w14:textId="77777777" w:rsidR="006D4A38" w:rsidRDefault="006D4A38" w:rsidP="006D4A38">
      <w:pPr>
        <w:pStyle w:val="PL"/>
      </w:pPr>
      <w:r>
        <w:t xml:space="preserve">          items:</w:t>
      </w:r>
    </w:p>
    <w:p w14:paraId="23841F15" w14:textId="77777777" w:rsidR="006D4A38" w:rsidRDefault="006D4A38" w:rsidP="006D4A38">
      <w:pPr>
        <w:pStyle w:val="PL"/>
      </w:pPr>
      <w:r>
        <w:t xml:space="preserve">            $ref: 'TS29571_CommonData.yaml#/components/schemas/Tai'</w:t>
      </w:r>
    </w:p>
    <w:p w14:paraId="1EA92267" w14:textId="77777777" w:rsidR="006D4A38" w:rsidRDefault="006D4A38" w:rsidP="006D4A38">
      <w:pPr>
        <w:pStyle w:val="PL"/>
      </w:pPr>
      <w:r>
        <w:t xml:space="preserve">          minItems: 1</w:t>
      </w:r>
    </w:p>
    <w:p w14:paraId="59997E9E" w14:textId="77777777" w:rsidR="006D4A38" w:rsidRDefault="006D4A38" w:rsidP="006D4A38">
      <w:pPr>
        <w:pStyle w:val="PL"/>
      </w:pPr>
      <w:r>
        <w:t xml:space="preserve">        taiRangeList:</w:t>
      </w:r>
    </w:p>
    <w:p w14:paraId="709B4BE3" w14:textId="77777777" w:rsidR="006D4A38" w:rsidRDefault="006D4A38" w:rsidP="006D4A38">
      <w:pPr>
        <w:pStyle w:val="PL"/>
      </w:pPr>
      <w:r>
        <w:t xml:space="preserve">          type: array</w:t>
      </w:r>
    </w:p>
    <w:p w14:paraId="10BB312A" w14:textId="77777777" w:rsidR="006D4A38" w:rsidRDefault="006D4A38" w:rsidP="006D4A38">
      <w:pPr>
        <w:pStyle w:val="PL"/>
      </w:pPr>
      <w:r>
        <w:t xml:space="preserve">          uniqueItems: true</w:t>
      </w:r>
    </w:p>
    <w:p w14:paraId="7859C8BC" w14:textId="77777777" w:rsidR="006D4A38" w:rsidRDefault="006D4A38" w:rsidP="006D4A38">
      <w:pPr>
        <w:pStyle w:val="PL"/>
      </w:pPr>
      <w:r>
        <w:t xml:space="preserve">          items:</w:t>
      </w:r>
    </w:p>
    <w:p w14:paraId="2776C225" w14:textId="77777777" w:rsidR="006D4A38" w:rsidRDefault="006D4A38" w:rsidP="006D4A38">
      <w:pPr>
        <w:pStyle w:val="PL"/>
      </w:pPr>
      <w:r>
        <w:t xml:space="preserve">            $ref: '#/components/schemas/TaiRange'</w:t>
      </w:r>
    </w:p>
    <w:p w14:paraId="1202C402" w14:textId="77777777" w:rsidR="006D4A38" w:rsidRDefault="006D4A38" w:rsidP="006D4A38">
      <w:pPr>
        <w:pStyle w:val="PL"/>
      </w:pPr>
      <w:r>
        <w:t xml:space="preserve">          minItems: 1</w:t>
      </w:r>
    </w:p>
    <w:p w14:paraId="0F264DE8" w14:textId="77777777" w:rsidR="006D4A38" w:rsidRDefault="006D4A38" w:rsidP="006D4A38">
      <w:pPr>
        <w:pStyle w:val="PL"/>
      </w:pPr>
      <w:r>
        <w:t xml:space="preserve">        supportedGADShapes:</w:t>
      </w:r>
    </w:p>
    <w:p w14:paraId="4B877434" w14:textId="77777777" w:rsidR="006D4A38" w:rsidRDefault="006D4A38" w:rsidP="006D4A38">
      <w:pPr>
        <w:pStyle w:val="PL"/>
      </w:pPr>
      <w:r>
        <w:t xml:space="preserve">          type: array</w:t>
      </w:r>
    </w:p>
    <w:p w14:paraId="2681CE34" w14:textId="77777777" w:rsidR="006D4A38" w:rsidRDefault="006D4A38" w:rsidP="006D4A38">
      <w:pPr>
        <w:pStyle w:val="PL"/>
      </w:pPr>
      <w:r>
        <w:t xml:space="preserve">          uniqueItems: true</w:t>
      </w:r>
    </w:p>
    <w:p w14:paraId="5CD0562A" w14:textId="77777777" w:rsidR="006D4A38" w:rsidRDefault="006D4A38" w:rsidP="006D4A38">
      <w:pPr>
        <w:pStyle w:val="PL"/>
      </w:pPr>
      <w:r>
        <w:t xml:space="preserve">          items:</w:t>
      </w:r>
    </w:p>
    <w:p w14:paraId="3F8668B8" w14:textId="77777777" w:rsidR="006D4A38" w:rsidRDefault="006D4A38" w:rsidP="006D4A38">
      <w:pPr>
        <w:pStyle w:val="PL"/>
      </w:pPr>
      <w:r>
        <w:t xml:space="preserve">            $ref: '#/components/schemas/SupportedGADShapes'</w:t>
      </w:r>
    </w:p>
    <w:p w14:paraId="226C1E0E" w14:textId="77777777" w:rsidR="006D4A38" w:rsidRDefault="006D4A38" w:rsidP="006D4A38">
      <w:pPr>
        <w:pStyle w:val="PL"/>
      </w:pPr>
      <w:r>
        <w:t xml:space="preserve">          minItems: 1</w:t>
      </w:r>
    </w:p>
    <w:p w14:paraId="28C9D64E" w14:textId="77777777" w:rsidR="006D4A38" w:rsidRDefault="006D4A38" w:rsidP="006D4A38">
      <w:pPr>
        <w:pStyle w:val="PL"/>
      </w:pPr>
      <w:r>
        <w:t xml:space="preserve">    UdrInfo:</w:t>
      </w:r>
    </w:p>
    <w:p w14:paraId="622F324B" w14:textId="77777777" w:rsidR="006D4A38" w:rsidRDefault="006D4A38" w:rsidP="006D4A38">
      <w:pPr>
        <w:pStyle w:val="PL"/>
      </w:pPr>
      <w:r>
        <w:t xml:space="preserve">      description: Information of an UDR NF Instance</w:t>
      </w:r>
    </w:p>
    <w:p w14:paraId="47A95DC8" w14:textId="77777777" w:rsidR="006D4A38" w:rsidRDefault="006D4A38" w:rsidP="006D4A38">
      <w:pPr>
        <w:pStyle w:val="PL"/>
      </w:pPr>
      <w:r>
        <w:t xml:space="preserve">      type: object</w:t>
      </w:r>
    </w:p>
    <w:p w14:paraId="477FA922" w14:textId="77777777" w:rsidR="006D4A38" w:rsidRDefault="006D4A38" w:rsidP="006D4A38">
      <w:pPr>
        <w:pStyle w:val="PL"/>
      </w:pPr>
      <w:r>
        <w:t xml:space="preserve">      properties:</w:t>
      </w:r>
    </w:p>
    <w:p w14:paraId="07885146" w14:textId="77777777" w:rsidR="006D4A38" w:rsidRDefault="006D4A38" w:rsidP="006D4A38">
      <w:pPr>
        <w:pStyle w:val="PL"/>
      </w:pPr>
      <w:r>
        <w:t xml:space="preserve">        groupId:</w:t>
      </w:r>
    </w:p>
    <w:p w14:paraId="13A2AEB1" w14:textId="77777777" w:rsidR="006D4A38" w:rsidRDefault="006D4A38" w:rsidP="006D4A38">
      <w:pPr>
        <w:pStyle w:val="PL"/>
      </w:pPr>
      <w:r>
        <w:t xml:space="preserve">          $ref: 'TS29571_CommonData.yaml#/components/schemas/NfGroupId'</w:t>
      </w:r>
    </w:p>
    <w:p w14:paraId="631481FB" w14:textId="77777777" w:rsidR="006D4A38" w:rsidRDefault="006D4A38" w:rsidP="006D4A38">
      <w:pPr>
        <w:pStyle w:val="PL"/>
      </w:pPr>
      <w:r>
        <w:t xml:space="preserve">        supiRanges:</w:t>
      </w:r>
    </w:p>
    <w:p w14:paraId="24CB778A" w14:textId="77777777" w:rsidR="006D4A38" w:rsidRDefault="006D4A38" w:rsidP="006D4A38">
      <w:pPr>
        <w:pStyle w:val="PL"/>
      </w:pPr>
      <w:r>
        <w:t xml:space="preserve">          type: array</w:t>
      </w:r>
    </w:p>
    <w:p w14:paraId="2CB5BE8D" w14:textId="77777777" w:rsidR="006D4A38" w:rsidRDefault="006D4A38" w:rsidP="006D4A38">
      <w:pPr>
        <w:pStyle w:val="PL"/>
      </w:pPr>
      <w:r>
        <w:t xml:space="preserve">          uniqueItems: true</w:t>
      </w:r>
    </w:p>
    <w:p w14:paraId="535C03C2" w14:textId="77777777" w:rsidR="006D4A38" w:rsidRDefault="006D4A38" w:rsidP="006D4A38">
      <w:pPr>
        <w:pStyle w:val="PL"/>
      </w:pPr>
      <w:r>
        <w:t xml:space="preserve">          items:</w:t>
      </w:r>
    </w:p>
    <w:p w14:paraId="0C090FD5" w14:textId="77777777" w:rsidR="006D4A38" w:rsidRDefault="006D4A38" w:rsidP="006D4A38">
      <w:pPr>
        <w:pStyle w:val="PL"/>
      </w:pPr>
      <w:r>
        <w:t xml:space="preserve">            $ref: '#/components/schemas/SupiRange'</w:t>
      </w:r>
    </w:p>
    <w:p w14:paraId="52B11680" w14:textId="77777777" w:rsidR="006D4A38" w:rsidRDefault="006D4A38" w:rsidP="006D4A38">
      <w:pPr>
        <w:pStyle w:val="PL"/>
      </w:pPr>
      <w:r>
        <w:t xml:space="preserve">          minItems: 1</w:t>
      </w:r>
    </w:p>
    <w:p w14:paraId="6EB90836" w14:textId="77777777" w:rsidR="006D4A38" w:rsidRDefault="006D4A38" w:rsidP="006D4A38">
      <w:pPr>
        <w:pStyle w:val="PL"/>
      </w:pPr>
      <w:r>
        <w:t xml:space="preserve">        gpsiRanges:</w:t>
      </w:r>
    </w:p>
    <w:p w14:paraId="4B7CE60B" w14:textId="77777777" w:rsidR="006D4A38" w:rsidRDefault="006D4A38" w:rsidP="006D4A38">
      <w:pPr>
        <w:pStyle w:val="PL"/>
      </w:pPr>
      <w:r>
        <w:t xml:space="preserve">          type: array</w:t>
      </w:r>
    </w:p>
    <w:p w14:paraId="11921987" w14:textId="77777777" w:rsidR="006D4A38" w:rsidRDefault="006D4A38" w:rsidP="006D4A38">
      <w:pPr>
        <w:pStyle w:val="PL"/>
      </w:pPr>
      <w:r>
        <w:t xml:space="preserve">          uniqueItems: true</w:t>
      </w:r>
    </w:p>
    <w:p w14:paraId="2CEA083E" w14:textId="77777777" w:rsidR="006D4A38" w:rsidRDefault="006D4A38" w:rsidP="006D4A38">
      <w:pPr>
        <w:pStyle w:val="PL"/>
      </w:pPr>
      <w:r>
        <w:t xml:space="preserve">          items:</w:t>
      </w:r>
    </w:p>
    <w:p w14:paraId="294AEED8" w14:textId="77777777" w:rsidR="006D4A38" w:rsidRDefault="006D4A38" w:rsidP="006D4A38">
      <w:pPr>
        <w:pStyle w:val="PL"/>
      </w:pPr>
      <w:r>
        <w:t xml:space="preserve">            $ref: '#/components/schemas/IdentityRange'</w:t>
      </w:r>
    </w:p>
    <w:p w14:paraId="3AB99069" w14:textId="77777777" w:rsidR="006D4A38" w:rsidRDefault="006D4A38" w:rsidP="006D4A38">
      <w:pPr>
        <w:pStyle w:val="PL"/>
      </w:pPr>
      <w:r>
        <w:t xml:space="preserve">          minItems: 1</w:t>
      </w:r>
    </w:p>
    <w:p w14:paraId="7BE5F1F8" w14:textId="77777777" w:rsidR="006D4A38" w:rsidRDefault="006D4A38" w:rsidP="006D4A38">
      <w:pPr>
        <w:pStyle w:val="PL"/>
      </w:pPr>
      <w:r>
        <w:t xml:space="preserve">        externalGroupIdentifiersRanges:</w:t>
      </w:r>
    </w:p>
    <w:p w14:paraId="3F80B187" w14:textId="77777777" w:rsidR="006D4A38" w:rsidRDefault="006D4A38" w:rsidP="006D4A38">
      <w:pPr>
        <w:pStyle w:val="PL"/>
      </w:pPr>
      <w:r>
        <w:t xml:space="preserve">          $ref: '#/components/schemas/IdentityRangeList'</w:t>
      </w:r>
    </w:p>
    <w:p w14:paraId="47275A64" w14:textId="77777777" w:rsidR="006D4A38" w:rsidRDefault="006D4A38" w:rsidP="006D4A38">
      <w:pPr>
        <w:pStyle w:val="PL"/>
      </w:pPr>
      <w:r>
        <w:t xml:space="preserve">        supportedDataSets:</w:t>
      </w:r>
    </w:p>
    <w:p w14:paraId="4BC379B5" w14:textId="77777777" w:rsidR="006D4A38" w:rsidRDefault="006D4A38" w:rsidP="006D4A38">
      <w:pPr>
        <w:pStyle w:val="PL"/>
      </w:pPr>
      <w:r>
        <w:t xml:space="preserve">          $ref: '#/components/schemas/SupportedDataSetList'</w:t>
      </w:r>
    </w:p>
    <w:p w14:paraId="2520E441" w14:textId="77777777" w:rsidR="006D4A38" w:rsidRDefault="006D4A38" w:rsidP="006D4A38">
      <w:pPr>
        <w:pStyle w:val="PL"/>
      </w:pPr>
      <w:r>
        <w:t xml:space="preserve">        sharedDataIdRanges:</w:t>
      </w:r>
    </w:p>
    <w:p w14:paraId="79E160BC" w14:textId="77777777" w:rsidR="006D4A38" w:rsidRDefault="006D4A38" w:rsidP="006D4A38">
      <w:pPr>
        <w:pStyle w:val="PL"/>
      </w:pPr>
      <w:r>
        <w:t xml:space="preserve">          $ref: '#/components/schemas/SharedDataIdRangeList'</w:t>
      </w:r>
    </w:p>
    <w:p w14:paraId="5649054E" w14:textId="77777777" w:rsidR="006D4A38" w:rsidRDefault="006D4A38" w:rsidP="006D4A38">
      <w:pPr>
        <w:pStyle w:val="PL"/>
      </w:pPr>
      <w:r>
        <w:t xml:space="preserve">    UdmInfo:</w:t>
      </w:r>
    </w:p>
    <w:p w14:paraId="4A5D68A9" w14:textId="77777777" w:rsidR="006D4A38" w:rsidRDefault="006D4A38" w:rsidP="006D4A38">
      <w:pPr>
        <w:pStyle w:val="PL"/>
      </w:pPr>
      <w:r>
        <w:t xml:space="preserve">      description: Information of an UDM NF Instance</w:t>
      </w:r>
    </w:p>
    <w:p w14:paraId="7C8507BD" w14:textId="77777777" w:rsidR="006D4A38" w:rsidRDefault="006D4A38" w:rsidP="006D4A38">
      <w:pPr>
        <w:pStyle w:val="PL"/>
      </w:pPr>
      <w:r>
        <w:t xml:space="preserve">      type: object</w:t>
      </w:r>
    </w:p>
    <w:p w14:paraId="1686D087" w14:textId="77777777" w:rsidR="006D4A38" w:rsidRDefault="006D4A38" w:rsidP="006D4A38">
      <w:pPr>
        <w:pStyle w:val="PL"/>
      </w:pPr>
      <w:r>
        <w:t xml:space="preserve">      properties:</w:t>
      </w:r>
    </w:p>
    <w:p w14:paraId="4CFA900D" w14:textId="77777777" w:rsidR="006D4A38" w:rsidRDefault="006D4A38" w:rsidP="006D4A38">
      <w:pPr>
        <w:pStyle w:val="PL"/>
      </w:pPr>
      <w:r>
        <w:t xml:space="preserve">        groupId:</w:t>
      </w:r>
    </w:p>
    <w:p w14:paraId="437527BA" w14:textId="77777777" w:rsidR="006D4A38" w:rsidRDefault="006D4A38" w:rsidP="006D4A38">
      <w:pPr>
        <w:pStyle w:val="PL"/>
      </w:pPr>
      <w:r>
        <w:t xml:space="preserve">          $ref: 'TS29571_CommonData.yaml#/components/schemas/NfGroupId'</w:t>
      </w:r>
    </w:p>
    <w:p w14:paraId="0081DEB8" w14:textId="77777777" w:rsidR="006D4A38" w:rsidRDefault="006D4A38" w:rsidP="006D4A38">
      <w:pPr>
        <w:pStyle w:val="PL"/>
      </w:pPr>
      <w:r>
        <w:t xml:space="preserve">        supiRanges:</w:t>
      </w:r>
    </w:p>
    <w:p w14:paraId="1149EBA6" w14:textId="77777777" w:rsidR="006D4A38" w:rsidRDefault="006D4A38" w:rsidP="006D4A38">
      <w:pPr>
        <w:pStyle w:val="PL"/>
      </w:pPr>
      <w:r>
        <w:t xml:space="preserve">          type: array</w:t>
      </w:r>
    </w:p>
    <w:p w14:paraId="5BE1F8A0" w14:textId="77777777" w:rsidR="006D4A38" w:rsidRDefault="006D4A38" w:rsidP="006D4A38">
      <w:pPr>
        <w:pStyle w:val="PL"/>
      </w:pPr>
      <w:r>
        <w:t xml:space="preserve">          uniqueItems: true</w:t>
      </w:r>
    </w:p>
    <w:p w14:paraId="070BF5BF" w14:textId="77777777" w:rsidR="006D4A38" w:rsidRDefault="006D4A38" w:rsidP="006D4A38">
      <w:pPr>
        <w:pStyle w:val="PL"/>
      </w:pPr>
      <w:r>
        <w:t xml:space="preserve">          items:</w:t>
      </w:r>
    </w:p>
    <w:p w14:paraId="70DF537C" w14:textId="77777777" w:rsidR="006D4A38" w:rsidRDefault="006D4A38" w:rsidP="006D4A38">
      <w:pPr>
        <w:pStyle w:val="PL"/>
      </w:pPr>
      <w:r>
        <w:t xml:space="preserve">            $ref: '#/components/schemas/SupiRange'</w:t>
      </w:r>
    </w:p>
    <w:p w14:paraId="4292B79B" w14:textId="77777777" w:rsidR="006D4A38" w:rsidRDefault="006D4A38" w:rsidP="006D4A38">
      <w:pPr>
        <w:pStyle w:val="PL"/>
      </w:pPr>
      <w:r>
        <w:t xml:space="preserve">          minItems: 1</w:t>
      </w:r>
    </w:p>
    <w:p w14:paraId="119A7D05" w14:textId="77777777" w:rsidR="006D4A38" w:rsidRDefault="006D4A38" w:rsidP="006D4A38">
      <w:pPr>
        <w:pStyle w:val="PL"/>
      </w:pPr>
      <w:r>
        <w:t xml:space="preserve">        gpsiRanges:</w:t>
      </w:r>
    </w:p>
    <w:p w14:paraId="6EBAD5C5" w14:textId="77777777" w:rsidR="006D4A38" w:rsidRDefault="006D4A38" w:rsidP="006D4A38">
      <w:pPr>
        <w:pStyle w:val="PL"/>
      </w:pPr>
      <w:r>
        <w:t xml:space="preserve">          type: array</w:t>
      </w:r>
    </w:p>
    <w:p w14:paraId="10A7E62C" w14:textId="77777777" w:rsidR="006D4A38" w:rsidRDefault="006D4A38" w:rsidP="006D4A38">
      <w:pPr>
        <w:pStyle w:val="PL"/>
      </w:pPr>
      <w:r>
        <w:t xml:space="preserve">          uniqueItems: true</w:t>
      </w:r>
    </w:p>
    <w:p w14:paraId="1435E65A" w14:textId="77777777" w:rsidR="006D4A38" w:rsidRDefault="006D4A38" w:rsidP="006D4A38">
      <w:pPr>
        <w:pStyle w:val="PL"/>
      </w:pPr>
      <w:r>
        <w:t xml:space="preserve">          items:</w:t>
      </w:r>
    </w:p>
    <w:p w14:paraId="72D2BF4B" w14:textId="77777777" w:rsidR="006D4A38" w:rsidRDefault="006D4A38" w:rsidP="006D4A38">
      <w:pPr>
        <w:pStyle w:val="PL"/>
      </w:pPr>
      <w:r>
        <w:t xml:space="preserve">            $ref: '#/components/schemas/IdentityRange'</w:t>
      </w:r>
    </w:p>
    <w:p w14:paraId="1A018DB8" w14:textId="77777777" w:rsidR="006D4A38" w:rsidRDefault="006D4A38" w:rsidP="006D4A38">
      <w:pPr>
        <w:pStyle w:val="PL"/>
      </w:pPr>
      <w:r>
        <w:t xml:space="preserve">          minItems: 1</w:t>
      </w:r>
    </w:p>
    <w:p w14:paraId="48A68DDB" w14:textId="77777777" w:rsidR="006D4A38" w:rsidRDefault="006D4A38" w:rsidP="006D4A38">
      <w:pPr>
        <w:pStyle w:val="PL"/>
      </w:pPr>
      <w:r>
        <w:t xml:space="preserve">        externalGroupIdentifiersRanges:</w:t>
      </w:r>
    </w:p>
    <w:p w14:paraId="389CE55F" w14:textId="77777777" w:rsidR="006D4A38" w:rsidRDefault="006D4A38" w:rsidP="006D4A38">
      <w:pPr>
        <w:pStyle w:val="PL"/>
      </w:pPr>
      <w:r>
        <w:t xml:space="preserve">          type: array</w:t>
      </w:r>
    </w:p>
    <w:p w14:paraId="76184D0B" w14:textId="77777777" w:rsidR="006D4A38" w:rsidRDefault="006D4A38" w:rsidP="006D4A38">
      <w:pPr>
        <w:pStyle w:val="PL"/>
      </w:pPr>
      <w:r>
        <w:t xml:space="preserve">          uniqueItems: true</w:t>
      </w:r>
    </w:p>
    <w:p w14:paraId="1D508F8A" w14:textId="77777777" w:rsidR="006D4A38" w:rsidRDefault="006D4A38" w:rsidP="006D4A38">
      <w:pPr>
        <w:pStyle w:val="PL"/>
      </w:pPr>
      <w:r>
        <w:t xml:space="preserve">          items:</w:t>
      </w:r>
    </w:p>
    <w:p w14:paraId="369F7461" w14:textId="77777777" w:rsidR="006D4A38" w:rsidRDefault="006D4A38" w:rsidP="006D4A38">
      <w:pPr>
        <w:pStyle w:val="PL"/>
      </w:pPr>
      <w:r>
        <w:t xml:space="preserve">            $ref: '#/components/schemas/IdentityRange'</w:t>
      </w:r>
    </w:p>
    <w:p w14:paraId="1E407F83" w14:textId="77777777" w:rsidR="006D4A38" w:rsidRDefault="006D4A38" w:rsidP="006D4A38">
      <w:pPr>
        <w:pStyle w:val="PL"/>
      </w:pPr>
      <w:r>
        <w:t xml:space="preserve">          minItems: 1</w:t>
      </w:r>
    </w:p>
    <w:p w14:paraId="2B688900" w14:textId="77777777" w:rsidR="006D4A38" w:rsidRDefault="006D4A38" w:rsidP="006D4A38">
      <w:pPr>
        <w:pStyle w:val="PL"/>
      </w:pPr>
      <w:r>
        <w:t xml:space="preserve">        routingIndicators:</w:t>
      </w:r>
    </w:p>
    <w:p w14:paraId="645C989E" w14:textId="77777777" w:rsidR="006D4A38" w:rsidRDefault="006D4A38" w:rsidP="006D4A38">
      <w:pPr>
        <w:pStyle w:val="PL"/>
      </w:pPr>
      <w:r>
        <w:t xml:space="preserve">          type: array</w:t>
      </w:r>
    </w:p>
    <w:p w14:paraId="4F57DA83" w14:textId="77777777" w:rsidR="006D4A38" w:rsidRDefault="006D4A38" w:rsidP="006D4A38">
      <w:pPr>
        <w:pStyle w:val="PL"/>
      </w:pPr>
      <w:r>
        <w:t xml:space="preserve">          uniqueItems: true</w:t>
      </w:r>
    </w:p>
    <w:p w14:paraId="7866A9C1" w14:textId="77777777" w:rsidR="006D4A38" w:rsidRDefault="006D4A38" w:rsidP="006D4A38">
      <w:pPr>
        <w:pStyle w:val="PL"/>
      </w:pPr>
      <w:r>
        <w:t xml:space="preserve">          items:</w:t>
      </w:r>
    </w:p>
    <w:p w14:paraId="158B4CF9" w14:textId="77777777" w:rsidR="006D4A38" w:rsidRDefault="006D4A38" w:rsidP="006D4A38">
      <w:pPr>
        <w:pStyle w:val="PL"/>
      </w:pPr>
      <w:r>
        <w:lastRenderedPageBreak/>
        <w:t xml:space="preserve">            type: string</w:t>
      </w:r>
    </w:p>
    <w:p w14:paraId="1C14A9AD" w14:textId="77777777" w:rsidR="006D4A38" w:rsidRDefault="006D4A38" w:rsidP="006D4A38">
      <w:pPr>
        <w:pStyle w:val="PL"/>
      </w:pPr>
      <w:r>
        <w:t xml:space="preserve">            pattern: '^[0-9]{1,4}$'</w:t>
      </w:r>
    </w:p>
    <w:p w14:paraId="5FBE14AF" w14:textId="77777777" w:rsidR="006D4A38" w:rsidRDefault="006D4A38" w:rsidP="006D4A38">
      <w:pPr>
        <w:pStyle w:val="PL"/>
      </w:pPr>
      <w:r>
        <w:t xml:space="preserve">          minItems: 1</w:t>
      </w:r>
    </w:p>
    <w:p w14:paraId="1A2C5851" w14:textId="77777777" w:rsidR="006D4A38" w:rsidRDefault="006D4A38" w:rsidP="006D4A38">
      <w:pPr>
        <w:pStyle w:val="PL"/>
      </w:pPr>
      <w:r>
        <w:t xml:space="preserve">        internalGroupIdentifiersRanges:</w:t>
      </w:r>
    </w:p>
    <w:p w14:paraId="3244CDA1" w14:textId="77777777" w:rsidR="006D4A38" w:rsidRDefault="006D4A38" w:rsidP="006D4A38">
      <w:pPr>
        <w:pStyle w:val="PL"/>
      </w:pPr>
      <w:r>
        <w:t xml:space="preserve">          type: array</w:t>
      </w:r>
    </w:p>
    <w:p w14:paraId="149167CB" w14:textId="77777777" w:rsidR="006D4A38" w:rsidRDefault="006D4A38" w:rsidP="006D4A38">
      <w:pPr>
        <w:pStyle w:val="PL"/>
      </w:pPr>
      <w:r>
        <w:t xml:space="preserve">          uniqueItems: true</w:t>
      </w:r>
    </w:p>
    <w:p w14:paraId="2947831B" w14:textId="77777777" w:rsidR="006D4A38" w:rsidRDefault="006D4A38" w:rsidP="006D4A38">
      <w:pPr>
        <w:pStyle w:val="PL"/>
      </w:pPr>
      <w:r>
        <w:t xml:space="preserve">          items:</w:t>
      </w:r>
    </w:p>
    <w:p w14:paraId="377D6AAA" w14:textId="77777777" w:rsidR="006D4A38" w:rsidRDefault="006D4A38" w:rsidP="006D4A38">
      <w:pPr>
        <w:pStyle w:val="PL"/>
      </w:pPr>
      <w:r>
        <w:t xml:space="preserve">            $ref: '#/components/schemas/InternalGroupIdRange'</w:t>
      </w:r>
    </w:p>
    <w:p w14:paraId="6171DD03" w14:textId="77777777" w:rsidR="006D4A38" w:rsidRDefault="006D4A38" w:rsidP="006D4A38">
      <w:pPr>
        <w:pStyle w:val="PL"/>
      </w:pPr>
      <w:r>
        <w:t xml:space="preserve">          minItems: 1</w:t>
      </w:r>
    </w:p>
    <w:p w14:paraId="6838B373" w14:textId="77777777" w:rsidR="006D4A38" w:rsidRDefault="006D4A38" w:rsidP="006D4A38">
      <w:pPr>
        <w:pStyle w:val="PL"/>
      </w:pPr>
      <w:r>
        <w:t xml:space="preserve">        suciInfos:</w:t>
      </w:r>
    </w:p>
    <w:p w14:paraId="62492A2D" w14:textId="77777777" w:rsidR="006D4A38" w:rsidRDefault="006D4A38" w:rsidP="006D4A38">
      <w:pPr>
        <w:pStyle w:val="PL"/>
      </w:pPr>
      <w:r>
        <w:t xml:space="preserve">          type: array</w:t>
      </w:r>
    </w:p>
    <w:p w14:paraId="2BE3F3AA" w14:textId="77777777" w:rsidR="006D4A38" w:rsidRDefault="006D4A38" w:rsidP="006D4A38">
      <w:pPr>
        <w:pStyle w:val="PL"/>
      </w:pPr>
      <w:r>
        <w:t xml:space="preserve">          uniqueItems: true</w:t>
      </w:r>
    </w:p>
    <w:p w14:paraId="63078923" w14:textId="77777777" w:rsidR="006D4A38" w:rsidRDefault="006D4A38" w:rsidP="006D4A38">
      <w:pPr>
        <w:pStyle w:val="PL"/>
      </w:pPr>
      <w:r>
        <w:t xml:space="preserve">          items:</w:t>
      </w:r>
    </w:p>
    <w:p w14:paraId="3324EF63" w14:textId="77777777" w:rsidR="006D4A38" w:rsidRDefault="006D4A38" w:rsidP="006D4A38">
      <w:pPr>
        <w:pStyle w:val="PL"/>
      </w:pPr>
      <w:r>
        <w:t xml:space="preserve">            $ref: '#/components/schemas/SuciInfo'</w:t>
      </w:r>
    </w:p>
    <w:p w14:paraId="2B00837B" w14:textId="77777777" w:rsidR="006D4A38" w:rsidRDefault="006D4A38" w:rsidP="006D4A38">
      <w:pPr>
        <w:pStyle w:val="PL"/>
      </w:pPr>
      <w:r>
        <w:t xml:space="preserve">          minItems: 1</w:t>
      </w:r>
    </w:p>
    <w:p w14:paraId="4DC0C958" w14:textId="77777777" w:rsidR="006D4A38" w:rsidRDefault="006D4A38" w:rsidP="006D4A38">
      <w:pPr>
        <w:pStyle w:val="PL"/>
      </w:pPr>
      <w:r>
        <w:t xml:space="preserve">    PlmnRange:</w:t>
      </w:r>
    </w:p>
    <w:p w14:paraId="77F90FA1" w14:textId="77777777" w:rsidR="006D4A38" w:rsidRDefault="006D4A38" w:rsidP="006D4A38">
      <w:pPr>
        <w:pStyle w:val="PL"/>
      </w:pPr>
      <w:r>
        <w:t xml:space="preserve">      description: Range of PLMN IDs</w:t>
      </w:r>
    </w:p>
    <w:p w14:paraId="28D98B73" w14:textId="77777777" w:rsidR="006D4A38" w:rsidRDefault="006D4A38" w:rsidP="006D4A38">
      <w:pPr>
        <w:pStyle w:val="PL"/>
      </w:pPr>
      <w:r>
        <w:t xml:space="preserve">      type: object</w:t>
      </w:r>
    </w:p>
    <w:p w14:paraId="3CC78D46" w14:textId="77777777" w:rsidR="006D4A38" w:rsidRDefault="006D4A38" w:rsidP="006D4A38">
      <w:pPr>
        <w:pStyle w:val="PL"/>
      </w:pPr>
      <w:r>
        <w:t xml:space="preserve">      oneOf:</w:t>
      </w:r>
    </w:p>
    <w:p w14:paraId="4E838FBE" w14:textId="77777777" w:rsidR="006D4A38" w:rsidRDefault="006D4A38" w:rsidP="006D4A38">
      <w:pPr>
        <w:pStyle w:val="PL"/>
      </w:pPr>
      <w:r>
        <w:t xml:space="preserve">        - required: [ start, end ]</w:t>
      </w:r>
    </w:p>
    <w:p w14:paraId="282E59A5" w14:textId="77777777" w:rsidR="006D4A38" w:rsidRDefault="006D4A38" w:rsidP="006D4A38">
      <w:pPr>
        <w:pStyle w:val="PL"/>
      </w:pPr>
      <w:r>
        <w:t xml:space="preserve">        - required: [ pattern ]</w:t>
      </w:r>
    </w:p>
    <w:p w14:paraId="1531DED1" w14:textId="77777777" w:rsidR="006D4A38" w:rsidRDefault="006D4A38" w:rsidP="006D4A38">
      <w:pPr>
        <w:pStyle w:val="PL"/>
      </w:pPr>
      <w:r>
        <w:t xml:space="preserve">      properties:</w:t>
      </w:r>
    </w:p>
    <w:p w14:paraId="353DC388" w14:textId="77777777" w:rsidR="006D4A38" w:rsidRDefault="006D4A38" w:rsidP="006D4A38">
      <w:pPr>
        <w:pStyle w:val="PL"/>
      </w:pPr>
      <w:r>
        <w:t xml:space="preserve">        start:</w:t>
      </w:r>
    </w:p>
    <w:p w14:paraId="1D82F673" w14:textId="77777777" w:rsidR="006D4A38" w:rsidRDefault="006D4A38" w:rsidP="006D4A38">
      <w:pPr>
        <w:pStyle w:val="PL"/>
      </w:pPr>
      <w:r>
        <w:t xml:space="preserve">          type: string</w:t>
      </w:r>
    </w:p>
    <w:p w14:paraId="44355C8A" w14:textId="77777777" w:rsidR="006D4A38" w:rsidRDefault="006D4A38" w:rsidP="006D4A38">
      <w:pPr>
        <w:pStyle w:val="PL"/>
      </w:pPr>
      <w:r>
        <w:t xml:space="preserve">          pattern: '^[0-9]{3}[0-9]{2,3}$'</w:t>
      </w:r>
    </w:p>
    <w:p w14:paraId="4E2BEDE7" w14:textId="77777777" w:rsidR="006D4A38" w:rsidRDefault="006D4A38" w:rsidP="006D4A38">
      <w:pPr>
        <w:pStyle w:val="PL"/>
      </w:pPr>
      <w:r>
        <w:t xml:space="preserve">        end:</w:t>
      </w:r>
    </w:p>
    <w:p w14:paraId="0652939C" w14:textId="77777777" w:rsidR="006D4A38" w:rsidRDefault="006D4A38" w:rsidP="006D4A38">
      <w:pPr>
        <w:pStyle w:val="PL"/>
      </w:pPr>
      <w:r>
        <w:t xml:space="preserve">          type: string</w:t>
      </w:r>
    </w:p>
    <w:p w14:paraId="28F56F3C" w14:textId="77777777" w:rsidR="006D4A38" w:rsidRDefault="006D4A38" w:rsidP="006D4A38">
      <w:pPr>
        <w:pStyle w:val="PL"/>
      </w:pPr>
      <w:r>
        <w:t xml:space="preserve">          pattern: '^[0-9]{3}[0-9]{2,3}$'</w:t>
      </w:r>
    </w:p>
    <w:p w14:paraId="6AB92709" w14:textId="77777777" w:rsidR="006D4A38" w:rsidRDefault="006D4A38" w:rsidP="006D4A38">
      <w:pPr>
        <w:pStyle w:val="PL"/>
      </w:pPr>
      <w:r>
        <w:t xml:space="preserve">        pattern:</w:t>
      </w:r>
    </w:p>
    <w:p w14:paraId="5C1B8718" w14:textId="77777777" w:rsidR="006D4A38" w:rsidRDefault="006D4A38" w:rsidP="006D4A38">
      <w:pPr>
        <w:pStyle w:val="PL"/>
      </w:pPr>
      <w:r>
        <w:t xml:space="preserve">          type: string</w:t>
      </w:r>
    </w:p>
    <w:p w14:paraId="271A831B" w14:textId="77777777" w:rsidR="006D4A38" w:rsidRDefault="006D4A38" w:rsidP="006D4A38">
      <w:pPr>
        <w:pStyle w:val="PL"/>
      </w:pPr>
    </w:p>
    <w:p w14:paraId="3F245F0D" w14:textId="77777777" w:rsidR="006D4A38" w:rsidRDefault="006D4A38" w:rsidP="006D4A38">
      <w:pPr>
        <w:pStyle w:val="PL"/>
      </w:pPr>
      <w:r>
        <w:t xml:space="preserve">    SmsfInfo:</w:t>
      </w:r>
    </w:p>
    <w:p w14:paraId="715F510F" w14:textId="77777777" w:rsidR="006D4A38" w:rsidRDefault="006D4A38" w:rsidP="006D4A38">
      <w:pPr>
        <w:pStyle w:val="PL"/>
      </w:pPr>
      <w:r>
        <w:t xml:space="preserve">      description: Specific Data for SMSF</w:t>
      </w:r>
    </w:p>
    <w:p w14:paraId="70B59665" w14:textId="77777777" w:rsidR="006D4A38" w:rsidRDefault="006D4A38" w:rsidP="006D4A38">
      <w:pPr>
        <w:pStyle w:val="PL"/>
      </w:pPr>
      <w:r>
        <w:t xml:space="preserve">      type: object</w:t>
      </w:r>
    </w:p>
    <w:p w14:paraId="01579AE7" w14:textId="77777777" w:rsidR="006D4A38" w:rsidRDefault="006D4A38" w:rsidP="006D4A38">
      <w:pPr>
        <w:pStyle w:val="PL"/>
      </w:pPr>
      <w:r>
        <w:t xml:space="preserve">      properties:</w:t>
      </w:r>
    </w:p>
    <w:p w14:paraId="18DE4D49" w14:textId="77777777" w:rsidR="006D4A38" w:rsidRDefault="006D4A38" w:rsidP="006D4A38">
      <w:pPr>
        <w:pStyle w:val="PL"/>
      </w:pPr>
      <w:r>
        <w:t xml:space="preserve">        roamingUeInd:</w:t>
      </w:r>
    </w:p>
    <w:p w14:paraId="2347BA4C" w14:textId="77777777" w:rsidR="006D4A38" w:rsidRDefault="006D4A38" w:rsidP="006D4A38">
      <w:pPr>
        <w:pStyle w:val="PL"/>
      </w:pPr>
      <w:r>
        <w:t xml:space="preserve">          type: boolean</w:t>
      </w:r>
    </w:p>
    <w:p w14:paraId="11C2AD3F" w14:textId="77777777" w:rsidR="006D4A38" w:rsidRDefault="006D4A38" w:rsidP="006D4A38">
      <w:pPr>
        <w:pStyle w:val="PL"/>
      </w:pPr>
      <w:r>
        <w:t xml:space="preserve">        remotePlmnRangeList:</w:t>
      </w:r>
    </w:p>
    <w:p w14:paraId="747D0B7C" w14:textId="77777777" w:rsidR="006D4A38" w:rsidRDefault="006D4A38" w:rsidP="006D4A38">
      <w:pPr>
        <w:pStyle w:val="PL"/>
      </w:pPr>
      <w:r>
        <w:t xml:space="preserve">          type: array</w:t>
      </w:r>
    </w:p>
    <w:p w14:paraId="7C2E8213" w14:textId="77777777" w:rsidR="006D4A38" w:rsidRDefault="006D4A38" w:rsidP="006D4A38">
      <w:pPr>
        <w:pStyle w:val="PL"/>
      </w:pPr>
      <w:r>
        <w:t xml:space="preserve">          uniqueItems: true</w:t>
      </w:r>
    </w:p>
    <w:p w14:paraId="1F411C66" w14:textId="77777777" w:rsidR="006D4A38" w:rsidRDefault="006D4A38" w:rsidP="006D4A38">
      <w:pPr>
        <w:pStyle w:val="PL"/>
      </w:pPr>
      <w:r>
        <w:t xml:space="preserve">          items:</w:t>
      </w:r>
    </w:p>
    <w:p w14:paraId="1FEB3485" w14:textId="77777777" w:rsidR="006D4A38" w:rsidRDefault="006D4A38" w:rsidP="006D4A38">
      <w:pPr>
        <w:pStyle w:val="PL"/>
      </w:pPr>
      <w:r>
        <w:t xml:space="preserve">            $ref: '#/components/schemas/PlmnRange'</w:t>
      </w:r>
    </w:p>
    <w:p w14:paraId="1D4AA663" w14:textId="77777777" w:rsidR="006D4A38" w:rsidRDefault="006D4A38" w:rsidP="006D4A38">
      <w:pPr>
        <w:pStyle w:val="PL"/>
      </w:pPr>
      <w:r>
        <w:t xml:space="preserve">          minItems: 1</w:t>
      </w:r>
    </w:p>
    <w:p w14:paraId="53DDF629" w14:textId="77777777" w:rsidR="006D4A38" w:rsidRDefault="006D4A38" w:rsidP="006D4A38">
      <w:pPr>
        <w:pStyle w:val="PL"/>
      </w:pPr>
    </w:p>
    <w:p w14:paraId="053966B4" w14:textId="77777777" w:rsidR="006D4A38" w:rsidRDefault="006D4A38" w:rsidP="006D4A38">
      <w:pPr>
        <w:pStyle w:val="PL"/>
      </w:pPr>
      <w:r>
        <w:t xml:space="preserve">    DccfInfo:</w:t>
      </w:r>
    </w:p>
    <w:p w14:paraId="0625B8C6" w14:textId="77777777" w:rsidR="006D4A38" w:rsidRDefault="006D4A38" w:rsidP="006D4A38">
      <w:pPr>
        <w:pStyle w:val="PL"/>
      </w:pPr>
      <w:r>
        <w:t xml:space="preserve">      description: Specific Data for DCCF</w:t>
      </w:r>
    </w:p>
    <w:p w14:paraId="702E2BF0" w14:textId="77777777" w:rsidR="006D4A38" w:rsidRDefault="006D4A38" w:rsidP="006D4A38">
      <w:pPr>
        <w:pStyle w:val="PL"/>
      </w:pPr>
      <w:r>
        <w:t xml:space="preserve">      type: object</w:t>
      </w:r>
    </w:p>
    <w:p w14:paraId="3658963E" w14:textId="77777777" w:rsidR="006D4A38" w:rsidRDefault="006D4A38" w:rsidP="006D4A38">
      <w:pPr>
        <w:pStyle w:val="PL"/>
      </w:pPr>
      <w:r>
        <w:t xml:space="preserve">      properties:</w:t>
      </w:r>
    </w:p>
    <w:p w14:paraId="7F888C54" w14:textId="77777777" w:rsidR="006D4A38" w:rsidRDefault="006D4A38" w:rsidP="006D4A38">
      <w:pPr>
        <w:pStyle w:val="PL"/>
      </w:pPr>
      <w:r>
        <w:t xml:space="preserve">        servingNfTypeList:</w:t>
      </w:r>
    </w:p>
    <w:p w14:paraId="347C817B" w14:textId="77777777" w:rsidR="006D4A38" w:rsidRDefault="006D4A38" w:rsidP="006D4A38">
      <w:pPr>
        <w:pStyle w:val="PL"/>
      </w:pPr>
      <w:r>
        <w:t xml:space="preserve">          type: array</w:t>
      </w:r>
    </w:p>
    <w:p w14:paraId="2780150A" w14:textId="77777777" w:rsidR="006D4A38" w:rsidRDefault="006D4A38" w:rsidP="006D4A38">
      <w:pPr>
        <w:pStyle w:val="PL"/>
      </w:pPr>
      <w:r>
        <w:t xml:space="preserve">          uniqueItems: true</w:t>
      </w:r>
    </w:p>
    <w:p w14:paraId="77B3F3CD" w14:textId="77777777" w:rsidR="006D4A38" w:rsidRDefault="006D4A38" w:rsidP="006D4A38">
      <w:pPr>
        <w:pStyle w:val="PL"/>
      </w:pPr>
      <w:r>
        <w:t xml:space="preserve">          items:</w:t>
      </w:r>
    </w:p>
    <w:p w14:paraId="4D9CF123" w14:textId="77777777" w:rsidR="006D4A38" w:rsidRDefault="006D4A38" w:rsidP="006D4A38">
      <w:pPr>
        <w:pStyle w:val="PL"/>
      </w:pPr>
      <w:r>
        <w:t xml:space="preserve">            $ref: '#/components/schemas/NFType'</w:t>
      </w:r>
    </w:p>
    <w:p w14:paraId="18DBBAB0" w14:textId="77777777" w:rsidR="006D4A38" w:rsidRDefault="006D4A38" w:rsidP="006D4A38">
      <w:pPr>
        <w:pStyle w:val="PL"/>
      </w:pPr>
      <w:r>
        <w:t xml:space="preserve">          minItems: 1</w:t>
      </w:r>
    </w:p>
    <w:p w14:paraId="4095A5CA" w14:textId="77777777" w:rsidR="006D4A38" w:rsidRDefault="006D4A38" w:rsidP="006D4A38">
      <w:pPr>
        <w:pStyle w:val="PL"/>
      </w:pPr>
      <w:r>
        <w:t xml:space="preserve">        servingNfSetIdList:</w:t>
      </w:r>
    </w:p>
    <w:p w14:paraId="48060488" w14:textId="77777777" w:rsidR="006D4A38" w:rsidRDefault="006D4A38" w:rsidP="006D4A38">
      <w:pPr>
        <w:pStyle w:val="PL"/>
      </w:pPr>
      <w:r>
        <w:t xml:space="preserve">          type: array</w:t>
      </w:r>
    </w:p>
    <w:p w14:paraId="29E8C08E" w14:textId="77777777" w:rsidR="006D4A38" w:rsidRDefault="006D4A38" w:rsidP="006D4A38">
      <w:pPr>
        <w:pStyle w:val="PL"/>
      </w:pPr>
      <w:r>
        <w:t xml:space="preserve">          uniqueItems: true</w:t>
      </w:r>
    </w:p>
    <w:p w14:paraId="612FD7AF" w14:textId="77777777" w:rsidR="006D4A38" w:rsidRDefault="006D4A38" w:rsidP="006D4A38">
      <w:pPr>
        <w:pStyle w:val="PL"/>
      </w:pPr>
      <w:r>
        <w:t xml:space="preserve">          items:</w:t>
      </w:r>
    </w:p>
    <w:p w14:paraId="03723516" w14:textId="77777777" w:rsidR="006D4A38" w:rsidRDefault="006D4A38" w:rsidP="006D4A38">
      <w:pPr>
        <w:pStyle w:val="PL"/>
      </w:pPr>
      <w:r>
        <w:t xml:space="preserve">            $ref: 'TS29571_CommonData.yaml#/components/schemas/NfSetId'</w:t>
      </w:r>
    </w:p>
    <w:p w14:paraId="4F6B3EAB" w14:textId="77777777" w:rsidR="006D4A38" w:rsidRDefault="006D4A38" w:rsidP="006D4A38">
      <w:pPr>
        <w:pStyle w:val="PL"/>
      </w:pPr>
      <w:r>
        <w:t xml:space="preserve">          minItems: 1</w:t>
      </w:r>
    </w:p>
    <w:p w14:paraId="6050105E" w14:textId="77777777" w:rsidR="006D4A38" w:rsidRDefault="006D4A38" w:rsidP="006D4A38">
      <w:pPr>
        <w:pStyle w:val="PL"/>
      </w:pPr>
      <w:r>
        <w:t xml:space="preserve">        taiList:</w:t>
      </w:r>
    </w:p>
    <w:p w14:paraId="7A90D5B7" w14:textId="77777777" w:rsidR="006D4A38" w:rsidRDefault="006D4A38" w:rsidP="006D4A38">
      <w:pPr>
        <w:pStyle w:val="PL"/>
      </w:pPr>
      <w:r>
        <w:t xml:space="preserve">          $ref: '#/components/schemas/TaiList'</w:t>
      </w:r>
    </w:p>
    <w:p w14:paraId="2163B914" w14:textId="77777777" w:rsidR="006D4A38" w:rsidRDefault="006D4A38" w:rsidP="006D4A38">
      <w:pPr>
        <w:pStyle w:val="PL"/>
      </w:pPr>
      <w:r>
        <w:t xml:space="preserve">        taiRangeList:</w:t>
      </w:r>
    </w:p>
    <w:p w14:paraId="09C007D0" w14:textId="77777777" w:rsidR="006D4A38" w:rsidRDefault="006D4A38" w:rsidP="006D4A38">
      <w:pPr>
        <w:pStyle w:val="PL"/>
      </w:pPr>
      <w:r>
        <w:t xml:space="preserve">          type: array</w:t>
      </w:r>
    </w:p>
    <w:p w14:paraId="26F87E58" w14:textId="77777777" w:rsidR="006D4A38" w:rsidRDefault="006D4A38" w:rsidP="006D4A38">
      <w:pPr>
        <w:pStyle w:val="PL"/>
      </w:pPr>
      <w:r>
        <w:t xml:space="preserve">          uniqueItems: true</w:t>
      </w:r>
    </w:p>
    <w:p w14:paraId="2613D042" w14:textId="77777777" w:rsidR="006D4A38" w:rsidRDefault="006D4A38" w:rsidP="006D4A38">
      <w:pPr>
        <w:pStyle w:val="PL"/>
      </w:pPr>
      <w:r>
        <w:t xml:space="preserve">          items:</w:t>
      </w:r>
    </w:p>
    <w:p w14:paraId="61294918" w14:textId="77777777" w:rsidR="006D4A38" w:rsidRDefault="006D4A38" w:rsidP="006D4A38">
      <w:pPr>
        <w:pStyle w:val="PL"/>
      </w:pPr>
      <w:r>
        <w:t xml:space="preserve">            $ref: '#/components/schemas/TaiRange'</w:t>
      </w:r>
    </w:p>
    <w:p w14:paraId="07E604C0" w14:textId="77777777" w:rsidR="006D4A38" w:rsidRDefault="006D4A38" w:rsidP="006D4A38">
      <w:pPr>
        <w:pStyle w:val="PL"/>
      </w:pPr>
      <w:r>
        <w:t xml:space="preserve">          minItems: 1</w:t>
      </w:r>
    </w:p>
    <w:p w14:paraId="1E50E3DD" w14:textId="77777777" w:rsidR="006D4A38" w:rsidRDefault="006D4A38" w:rsidP="006D4A38">
      <w:pPr>
        <w:pStyle w:val="PL"/>
      </w:pPr>
    </w:p>
    <w:p w14:paraId="20424BE9" w14:textId="77777777" w:rsidR="006D4A38" w:rsidRDefault="006D4A38" w:rsidP="006D4A38">
      <w:pPr>
        <w:pStyle w:val="PL"/>
      </w:pPr>
      <w:r>
        <w:t xml:space="preserve">    MfafInfo:</w:t>
      </w:r>
    </w:p>
    <w:p w14:paraId="2A66ED15" w14:textId="77777777" w:rsidR="006D4A38" w:rsidRDefault="006D4A38" w:rsidP="006D4A38">
      <w:pPr>
        <w:pStyle w:val="PL"/>
      </w:pPr>
      <w:r>
        <w:t xml:space="preserve">      description: Information of a MFAF NF Instance</w:t>
      </w:r>
    </w:p>
    <w:p w14:paraId="49A20463" w14:textId="77777777" w:rsidR="006D4A38" w:rsidRDefault="006D4A38" w:rsidP="006D4A38">
      <w:pPr>
        <w:pStyle w:val="PL"/>
      </w:pPr>
      <w:r>
        <w:t xml:space="preserve">      type: object</w:t>
      </w:r>
    </w:p>
    <w:p w14:paraId="678F27EC" w14:textId="77777777" w:rsidR="006D4A38" w:rsidRDefault="006D4A38" w:rsidP="006D4A38">
      <w:pPr>
        <w:pStyle w:val="PL"/>
      </w:pPr>
      <w:r>
        <w:t xml:space="preserve">      properties:</w:t>
      </w:r>
    </w:p>
    <w:p w14:paraId="79FB8064" w14:textId="77777777" w:rsidR="006D4A38" w:rsidRDefault="006D4A38" w:rsidP="006D4A38">
      <w:pPr>
        <w:pStyle w:val="PL"/>
      </w:pPr>
      <w:r>
        <w:t xml:space="preserve">        servingNfTypeList:</w:t>
      </w:r>
    </w:p>
    <w:p w14:paraId="40797F9A" w14:textId="77777777" w:rsidR="006D4A38" w:rsidRDefault="006D4A38" w:rsidP="006D4A38">
      <w:pPr>
        <w:pStyle w:val="PL"/>
      </w:pPr>
      <w:r>
        <w:t xml:space="preserve">          type: array</w:t>
      </w:r>
    </w:p>
    <w:p w14:paraId="102119C7" w14:textId="77777777" w:rsidR="006D4A38" w:rsidRDefault="006D4A38" w:rsidP="006D4A38">
      <w:pPr>
        <w:pStyle w:val="PL"/>
      </w:pPr>
      <w:r>
        <w:t xml:space="preserve">          uniqueItems: true</w:t>
      </w:r>
    </w:p>
    <w:p w14:paraId="60E6B12C" w14:textId="77777777" w:rsidR="006D4A38" w:rsidRDefault="006D4A38" w:rsidP="006D4A38">
      <w:pPr>
        <w:pStyle w:val="PL"/>
      </w:pPr>
      <w:r>
        <w:t xml:space="preserve">          items:</w:t>
      </w:r>
    </w:p>
    <w:p w14:paraId="0D27C293" w14:textId="77777777" w:rsidR="006D4A38" w:rsidRDefault="006D4A38" w:rsidP="006D4A38">
      <w:pPr>
        <w:pStyle w:val="PL"/>
      </w:pPr>
      <w:r>
        <w:t xml:space="preserve">            $ref: '#/components/schemas/NFType'</w:t>
      </w:r>
    </w:p>
    <w:p w14:paraId="49602FDC" w14:textId="77777777" w:rsidR="006D4A38" w:rsidRDefault="006D4A38" w:rsidP="006D4A38">
      <w:pPr>
        <w:pStyle w:val="PL"/>
      </w:pPr>
      <w:r>
        <w:lastRenderedPageBreak/>
        <w:t xml:space="preserve">        servingNfSetIdList:</w:t>
      </w:r>
    </w:p>
    <w:p w14:paraId="0A18D614" w14:textId="77777777" w:rsidR="006D4A38" w:rsidRDefault="006D4A38" w:rsidP="006D4A38">
      <w:pPr>
        <w:pStyle w:val="PL"/>
      </w:pPr>
      <w:r>
        <w:t xml:space="preserve">          type: array</w:t>
      </w:r>
    </w:p>
    <w:p w14:paraId="75D977DB" w14:textId="77777777" w:rsidR="006D4A38" w:rsidRDefault="006D4A38" w:rsidP="006D4A38">
      <w:pPr>
        <w:pStyle w:val="PL"/>
      </w:pPr>
      <w:r>
        <w:t xml:space="preserve">          uniqueItems: true</w:t>
      </w:r>
    </w:p>
    <w:p w14:paraId="32D80E69" w14:textId="77777777" w:rsidR="006D4A38" w:rsidRDefault="006D4A38" w:rsidP="006D4A38">
      <w:pPr>
        <w:pStyle w:val="PL"/>
      </w:pPr>
      <w:r>
        <w:t xml:space="preserve">          items:</w:t>
      </w:r>
    </w:p>
    <w:p w14:paraId="25ADA3BE" w14:textId="77777777" w:rsidR="006D4A38" w:rsidRDefault="006D4A38" w:rsidP="006D4A38">
      <w:pPr>
        <w:pStyle w:val="PL"/>
      </w:pPr>
      <w:r>
        <w:t xml:space="preserve">            $ref: 'TS29571_CommonData.yaml#/components/schemas/NfSetId'</w:t>
      </w:r>
    </w:p>
    <w:p w14:paraId="116F8273" w14:textId="77777777" w:rsidR="006D4A38" w:rsidRDefault="006D4A38" w:rsidP="006D4A38">
      <w:pPr>
        <w:pStyle w:val="PL"/>
      </w:pPr>
      <w:r>
        <w:t xml:space="preserve">        taiList:</w:t>
      </w:r>
    </w:p>
    <w:p w14:paraId="7DEC21C2" w14:textId="77777777" w:rsidR="006D4A38" w:rsidRDefault="006D4A38" w:rsidP="006D4A38">
      <w:pPr>
        <w:pStyle w:val="PL"/>
      </w:pPr>
      <w:r>
        <w:t xml:space="preserve">          $ref: '#/components/schemas/TaiList'</w:t>
      </w:r>
    </w:p>
    <w:p w14:paraId="66D80137" w14:textId="77777777" w:rsidR="006D4A38" w:rsidRDefault="006D4A38" w:rsidP="006D4A38">
      <w:pPr>
        <w:pStyle w:val="PL"/>
      </w:pPr>
      <w:r>
        <w:t xml:space="preserve">        taiRangeList:</w:t>
      </w:r>
    </w:p>
    <w:p w14:paraId="07B390FF" w14:textId="77777777" w:rsidR="006D4A38" w:rsidRDefault="006D4A38" w:rsidP="006D4A38">
      <w:pPr>
        <w:pStyle w:val="PL"/>
      </w:pPr>
      <w:r>
        <w:t xml:space="preserve">          type: array</w:t>
      </w:r>
    </w:p>
    <w:p w14:paraId="0ECE3D56" w14:textId="77777777" w:rsidR="006D4A38" w:rsidRDefault="006D4A38" w:rsidP="006D4A38">
      <w:pPr>
        <w:pStyle w:val="PL"/>
      </w:pPr>
      <w:r>
        <w:t xml:space="preserve">          uniqueItems: true</w:t>
      </w:r>
    </w:p>
    <w:p w14:paraId="1913D6A6" w14:textId="77777777" w:rsidR="006D4A38" w:rsidRDefault="006D4A38" w:rsidP="006D4A38">
      <w:pPr>
        <w:pStyle w:val="PL"/>
      </w:pPr>
      <w:r>
        <w:t xml:space="preserve">          items:</w:t>
      </w:r>
    </w:p>
    <w:p w14:paraId="291E5FF2" w14:textId="77777777" w:rsidR="006D4A38" w:rsidRDefault="006D4A38" w:rsidP="006D4A38">
      <w:pPr>
        <w:pStyle w:val="PL"/>
      </w:pPr>
      <w:r>
        <w:t xml:space="preserve">            $ref: '#/components/schemas/TaiRange'</w:t>
      </w:r>
    </w:p>
    <w:p w14:paraId="0D537EE4" w14:textId="77777777" w:rsidR="006D4A38" w:rsidRDefault="006D4A38" w:rsidP="006D4A38">
      <w:pPr>
        <w:pStyle w:val="PL"/>
      </w:pPr>
    </w:p>
    <w:p w14:paraId="5737983D" w14:textId="77777777" w:rsidR="006D4A38" w:rsidRDefault="006D4A38" w:rsidP="006D4A38">
      <w:pPr>
        <w:pStyle w:val="PL"/>
      </w:pPr>
      <w:r>
        <w:t xml:space="preserve">    ChfInfo:</w:t>
      </w:r>
    </w:p>
    <w:p w14:paraId="0AD84AD5" w14:textId="77777777" w:rsidR="006D4A38" w:rsidRDefault="006D4A38" w:rsidP="006D4A38">
      <w:pPr>
        <w:pStyle w:val="PL"/>
      </w:pPr>
      <w:r>
        <w:t xml:space="preserve">      description: Information of a CHF NF Instance</w:t>
      </w:r>
    </w:p>
    <w:p w14:paraId="26BB8BB9" w14:textId="77777777" w:rsidR="006D4A38" w:rsidRDefault="006D4A38" w:rsidP="006D4A38">
      <w:pPr>
        <w:pStyle w:val="PL"/>
      </w:pPr>
      <w:r>
        <w:t xml:space="preserve">      type: object</w:t>
      </w:r>
    </w:p>
    <w:p w14:paraId="03EBF07B" w14:textId="77777777" w:rsidR="006D4A38" w:rsidRDefault="006D4A38" w:rsidP="006D4A38">
      <w:pPr>
        <w:pStyle w:val="PL"/>
      </w:pPr>
      <w:r>
        <w:t xml:space="preserve">      not:</w:t>
      </w:r>
    </w:p>
    <w:p w14:paraId="0D7561F9" w14:textId="77777777" w:rsidR="006D4A38" w:rsidRDefault="006D4A38" w:rsidP="006D4A38">
      <w:pPr>
        <w:pStyle w:val="PL"/>
      </w:pPr>
      <w:r>
        <w:t xml:space="preserve">        required: [ primaryChfInstance, secondaryChfInstance ]</w:t>
      </w:r>
    </w:p>
    <w:p w14:paraId="6B3C4547" w14:textId="77777777" w:rsidR="006D4A38" w:rsidRDefault="006D4A38" w:rsidP="006D4A38">
      <w:pPr>
        <w:pStyle w:val="PL"/>
      </w:pPr>
      <w:r>
        <w:t xml:space="preserve">      properties:</w:t>
      </w:r>
    </w:p>
    <w:p w14:paraId="023A9B00" w14:textId="77777777" w:rsidR="006D4A38" w:rsidRDefault="006D4A38" w:rsidP="006D4A38">
      <w:pPr>
        <w:pStyle w:val="PL"/>
      </w:pPr>
      <w:r>
        <w:t xml:space="preserve">        supiRangeList:</w:t>
      </w:r>
    </w:p>
    <w:p w14:paraId="1D58F930" w14:textId="77777777" w:rsidR="006D4A38" w:rsidRDefault="006D4A38" w:rsidP="006D4A38">
      <w:pPr>
        <w:pStyle w:val="PL"/>
      </w:pPr>
      <w:r>
        <w:t xml:space="preserve">          type: array</w:t>
      </w:r>
    </w:p>
    <w:p w14:paraId="795C6407" w14:textId="77777777" w:rsidR="006D4A38" w:rsidRDefault="006D4A38" w:rsidP="006D4A38">
      <w:pPr>
        <w:pStyle w:val="PL"/>
      </w:pPr>
      <w:r>
        <w:t xml:space="preserve">          uniqueItems: true</w:t>
      </w:r>
    </w:p>
    <w:p w14:paraId="68765D39" w14:textId="77777777" w:rsidR="006D4A38" w:rsidRDefault="006D4A38" w:rsidP="006D4A38">
      <w:pPr>
        <w:pStyle w:val="PL"/>
      </w:pPr>
      <w:r>
        <w:t xml:space="preserve">          items:</w:t>
      </w:r>
    </w:p>
    <w:p w14:paraId="1FE33724" w14:textId="77777777" w:rsidR="006D4A38" w:rsidRDefault="006D4A38" w:rsidP="006D4A38">
      <w:pPr>
        <w:pStyle w:val="PL"/>
      </w:pPr>
      <w:r>
        <w:t xml:space="preserve">            $ref: '#/components/schemas/SupiRange'</w:t>
      </w:r>
    </w:p>
    <w:p w14:paraId="6AC714FA" w14:textId="77777777" w:rsidR="006D4A38" w:rsidRDefault="006D4A38" w:rsidP="006D4A38">
      <w:pPr>
        <w:pStyle w:val="PL"/>
      </w:pPr>
      <w:r>
        <w:t xml:space="preserve">          minItems: 0</w:t>
      </w:r>
    </w:p>
    <w:p w14:paraId="727C9DCC" w14:textId="77777777" w:rsidR="006D4A38" w:rsidRDefault="006D4A38" w:rsidP="006D4A38">
      <w:pPr>
        <w:pStyle w:val="PL"/>
      </w:pPr>
      <w:r>
        <w:t xml:space="preserve">        gpsiRangeList:</w:t>
      </w:r>
    </w:p>
    <w:p w14:paraId="31BE995D" w14:textId="77777777" w:rsidR="006D4A38" w:rsidRDefault="006D4A38" w:rsidP="006D4A38">
      <w:pPr>
        <w:pStyle w:val="PL"/>
      </w:pPr>
      <w:r>
        <w:t xml:space="preserve">          type: array</w:t>
      </w:r>
    </w:p>
    <w:p w14:paraId="780E612B" w14:textId="77777777" w:rsidR="006D4A38" w:rsidRDefault="006D4A38" w:rsidP="006D4A38">
      <w:pPr>
        <w:pStyle w:val="PL"/>
      </w:pPr>
      <w:r>
        <w:t xml:space="preserve">          uniqueItems: true</w:t>
      </w:r>
    </w:p>
    <w:p w14:paraId="5AB2AD66" w14:textId="77777777" w:rsidR="006D4A38" w:rsidRDefault="006D4A38" w:rsidP="006D4A38">
      <w:pPr>
        <w:pStyle w:val="PL"/>
      </w:pPr>
      <w:r>
        <w:t xml:space="preserve">          items:</w:t>
      </w:r>
    </w:p>
    <w:p w14:paraId="13B308C9" w14:textId="77777777" w:rsidR="006D4A38" w:rsidRDefault="006D4A38" w:rsidP="006D4A38">
      <w:pPr>
        <w:pStyle w:val="PL"/>
      </w:pPr>
      <w:r>
        <w:t xml:space="preserve">            $ref: '#/components/schemas/IdentityRange'</w:t>
      </w:r>
    </w:p>
    <w:p w14:paraId="5664BB9E" w14:textId="77777777" w:rsidR="006D4A38" w:rsidRDefault="006D4A38" w:rsidP="006D4A38">
      <w:pPr>
        <w:pStyle w:val="PL"/>
      </w:pPr>
      <w:r>
        <w:t xml:space="preserve">          minItems: 0</w:t>
      </w:r>
    </w:p>
    <w:p w14:paraId="717E89DE" w14:textId="77777777" w:rsidR="006D4A38" w:rsidRDefault="006D4A38" w:rsidP="006D4A38">
      <w:pPr>
        <w:pStyle w:val="PL"/>
      </w:pPr>
      <w:r>
        <w:t xml:space="preserve">        plmnRangeList:</w:t>
      </w:r>
    </w:p>
    <w:p w14:paraId="1E7BF1F3" w14:textId="77777777" w:rsidR="006D4A38" w:rsidRDefault="006D4A38" w:rsidP="006D4A38">
      <w:pPr>
        <w:pStyle w:val="PL"/>
      </w:pPr>
      <w:r>
        <w:t xml:space="preserve">          type: array</w:t>
      </w:r>
    </w:p>
    <w:p w14:paraId="13FDCB20" w14:textId="77777777" w:rsidR="006D4A38" w:rsidRDefault="006D4A38" w:rsidP="006D4A38">
      <w:pPr>
        <w:pStyle w:val="PL"/>
      </w:pPr>
      <w:r>
        <w:t xml:space="preserve">          uniqueItems: true</w:t>
      </w:r>
    </w:p>
    <w:p w14:paraId="0A6647EC" w14:textId="77777777" w:rsidR="006D4A38" w:rsidRDefault="006D4A38" w:rsidP="006D4A38">
      <w:pPr>
        <w:pStyle w:val="PL"/>
      </w:pPr>
      <w:r>
        <w:t xml:space="preserve">          items:</w:t>
      </w:r>
    </w:p>
    <w:p w14:paraId="10E1CC2E" w14:textId="77777777" w:rsidR="006D4A38" w:rsidRDefault="006D4A38" w:rsidP="006D4A38">
      <w:pPr>
        <w:pStyle w:val="PL"/>
      </w:pPr>
      <w:r>
        <w:t xml:space="preserve">            $ref: '#/components/schemas/PlmnRange'</w:t>
      </w:r>
    </w:p>
    <w:p w14:paraId="4162B0F7" w14:textId="77777777" w:rsidR="006D4A38" w:rsidRDefault="006D4A38" w:rsidP="006D4A38">
      <w:pPr>
        <w:pStyle w:val="PL"/>
      </w:pPr>
      <w:r>
        <w:t xml:space="preserve">          minItems: 0</w:t>
      </w:r>
    </w:p>
    <w:p w14:paraId="022BCCAD" w14:textId="77777777" w:rsidR="006D4A38" w:rsidRDefault="006D4A38" w:rsidP="006D4A38">
      <w:pPr>
        <w:pStyle w:val="PL"/>
      </w:pPr>
      <w:r>
        <w:t xml:space="preserve">        groupId:</w:t>
      </w:r>
    </w:p>
    <w:p w14:paraId="6557AD43" w14:textId="77777777" w:rsidR="006D4A38" w:rsidRDefault="006D4A38" w:rsidP="006D4A38">
      <w:pPr>
        <w:pStyle w:val="PL"/>
      </w:pPr>
      <w:r>
        <w:t xml:space="preserve">          $ref: 'TS29571_CommonData.yaml#/components/schemas/NfGroupId'</w:t>
      </w:r>
    </w:p>
    <w:p w14:paraId="6F9EC7D2" w14:textId="77777777" w:rsidR="006D4A38" w:rsidRDefault="006D4A38" w:rsidP="006D4A38">
      <w:pPr>
        <w:pStyle w:val="PL"/>
      </w:pPr>
      <w:r>
        <w:t xml:space="preserve">        primaryChfInstance:</w:t>
      </w:r>
    </w:p>
    <w:p w14:paraId="3964A406" w14:textId="77777777" w:rsidR="006D4A38" w:rsidRDefault="006D4A38" w:rsidP="006D4A38">
      <w:pPr>
        <w:pStyle w:val="PL"/>
      </w:pPr>
      <w:r>
        <w:t xml:space="preserve">          $ref: 'TS29571_CommonData.yaml#/components/schemas/NfInstanceId'</w:t>
      </w:r>
    </w:p>
    <w:p w14:paraId="64F540D6" w14:textId="77777777" w:rsidR="006D4A38" w:rsidRDefault="006D4A38" w:rsidP="006D4A38">
      <w:pPr>
        <w:pStyle w:val="PL"/>
      </w:pPr>
      <w:r>
        <w:t xml:space="preserve">        secondaryChfInstance:</w:t>
      </w:r>
    </w:p>
    <w:p w14:paraId="2FC53699" w14:textId="77777777" w:rsidR="006D4A38" w:rsidRDefault="006D4A38" w:rsidP="006D4A38">
      <w:pPr>
        <w:pStyle w:val="PL"/>
      </w:pPr>
      <w:r>
        <w:t xml:space="preserve">          $ref: 'TS29571_CommonData.yaml#/components/schemas/NfInstanceId'</w:t>
      </w:r>
    </w:p>
    <w:p w14:paraId="3BCC51CA" w14:textId="77777777" w:rsidR="006D4A38" w:rsidRDefault="006D4A38" w:rsidP="006D4A38">
      <w:pPr>
        <w:pStyle w:val="PL"/>
      </w:pPr>
    </w:p>
    <w:p w14:paraId="286A93CB" w14:textId="77777777" w:rsidR="006D4A38" w:rsidRDefault="006D4A38" w:rsidP="006D4A38">
      <w:pPr>
        <w:pStyle w:val="PL"/>
      </w:pPr>
      <w:r>
        <w:t xml:space="preserve">    N2InterfaceAmfInfo:</w:t>
      </w:r>
    </w:p>
    <w:p w14:paraId="1BB48B52" w14:textId="77777777" w:rsidR="006D4A38" w:rsidRDefault="006D4A38" w:rsidP="006D4A38">
      <w:pPr>
        <w:pStyle w:val="PL"/>
      </w:pPr>
      <w:r>
        <w:t xml:space="preserve">      description: AMF N2 interface information</w:t>
      </w:r>
    </w:p>
    <w:p w14:paraId="78518195" w14:textId="77777777" w:rsidR="006D4A38" w:rsidRDefault="006D4A38" w:rsidP="006D4A38">
      <w:pPr>
        <w:pStyle w:val="PL"/>
      </w:pPr>
      <w:r>
        <w:t xml:space="preserve">      type: object</w:t>
      </w:r>
    </w:p>
    <w:p w14:paraId="69E52531" w14:textId="77777777" w:rsidR="006D4A38" w:rsidRDefault="006D4A38" w:rsidP="006D4A38">
      <w:pPr>
        <w:pStyle w:val="PL"/>
      </w:pPr>
      <w:r>
        <w:t xml:space="preserve">      anyOf:</w:t>
      </w:r>
    </w:p>
    <w:p w14:paraId="16D0B094" w14:textId="77777777" w:rsidR="006D4A38" w:rsidRDefault="006D4A38" w:rsidP="006D4A38">
      <w:pPr>
        <w:pStyle w:val="PL"/>
      </w:pPr>
      <w:r>
        <w:t xml:space="preserve">        - required: [ ipv4EndpointAddress ]</w:t>
      </w:r>
    </w:p>
    <w:p w14:paraId="5F12E732" w14:textId="77777777" w:rsidR="006D4A38" w:rsidRDefault="006D4A38" w:rsidP="006D4A38">
      <w:pPr>
        <w:pStyle w:val="PL"/>
      </w:pPr>
      <w:r>
        <w:t xml:space="preserve">        - required: [ ipv6EndpointAddress ]</w:t>
      </w:r>
    </w:p>
    <w:p w14:paraId="733C434D" w14:textId="77777777" w:rsidR="006D4A38" w:rsidRDefault="006D4A38" w:rsidP="006D4A38">
      <w:pPr>
        <w:pStyle w:val="PL"/>
      </w:pPr>
      <w:r>
        <w:t xml:space="preserve">      properties:</w:t>
      </w:r>
    </w:p>
    <w:p w14:paraId="69EECE84" w14:textId="77777777" w:rsidR="006D4A38" w:rsidRDefault="006D4A38" w:rsidP="006D4A38">
      <w:pPr>
        <w:pStyle w:val="PL"/>
      </w:pPr>
      <w:r>
        <w:t xml:space="preserve">        ipv4EndpointAddress:</w:t>
      </w:r>
    </w:p>
    <w:p w14:paraId="09758D60" w14:textId="77777777" w:rsidR="006D4A38" w:rsidRDefault="006D4A38" w:rsidP="006D4A38">
      <w:pPr>
        <w:pStyle w:val="PL"/>
      </w:pPr>
      <w:r>
        <w:t xml:space="preserve">          type: array</w:t>
      </w:r>
    </w:p>
    <w:p w14:paraId="7DBD532B" w14:textId="77777777" w:rsidR="006D4A38" w:rsidRDefault="006D4A38" w:rsidP="006D4A38">
      <w:pPr>
        <w:pStyle w:val="PL"/>
      </w:pPr>
      <w:r>
        <w:t xml:space="preserve">          uniqueItems: true</w:t>
      </w:r>
    </w:p>
    <w:p w14:paraId="632C9AC5" w14:textId="77777777" w:rsidR="006D4A38" w:rsidRDefault="006D4A38" w:rsidP="006D4A38">
      <w:pPr>
        <w:pStyle w:val="PL"/>
      </w:pPr>
      <w:r>
        <w:t xml:space="preserve">          items:</w:t>
      </w:r>
    </w:p>
    <w:p w14:paraId="413A6509" w14:textId="77777777" w:rsidR="006D4A38" w:rsidRDefault="006D4A38" w:rsidP="006D4A38">
      <w:pPr>
        <w:pStyle w:val="PL"/>
      </w:pPr>
      <w:r>
        <w:t xml:space="preserve">            $ref: 'TS28623_ComDefs.yaml#/components/schemas/Ipv4Addr'</w:t>
      </w:r>
    </w:p>
    <w:p w14:paraId="7842F291" w14:textId="77777777" w:rsidR="006D4A38" w:rsidRDefault="006D4A38" w:rsidP="006D4A38">
      <w:pPr>
        <w:pStyle w:val="PL"/>
      </w:pPr>
      <w:r>
        <w:t xml:space="preserve">          minItems: 1</w:t>
      </w:r>
    </w:p>
    <w:p w14:paraId="3B609EE2" w14:textId="77777777" w:rsidR="006D4A38" w:rsidRDefault="006D4A38" w:rsidP="006D4A38">
      <w:pPr>
        <w:pStyle w:val="PL"/>
      </w:pPr>
      <w:r>
        <w:t xml:space="preserve">        ipv6EndpointAddress:</w:t>
      </w:r>
    </w:p>
    <w:p w14:paraId="04BC27D6" w14:textId="77777777" w:rsidR="006D4A38" w:rsidRDefault="006D4A38" w:rsidP="006D4A38">
      <w:pPr>
        <w:pStyle w:val="PL"/>
      </w:pPr>
      <w:r>
        <w:t xml:space="preserve">          type: array</w:t>
      </w:r>
    </w:p>
    <w:p w14:paraId="4150E727" w14:textId="77777777" w:rsidR="006D4A38" w:rsidRDefault="006D4A38" w:rsidP="006D4A38">
      <w:pPr>
        <w:pStyle w:val="PL"/>
      </w:pPr>
      <w:r>
        <w:t xml:space="preserve">          uniqueItems: true</w:t>
      </w:r>
    </w:p>
    <w:p w14:paraId="57C095AA" w14:textId="77777777" w:rsidR="006D4A38" w:rsidRDefault="006D4A38" w:rsidP="006D4A38">
      <w:pPr>
        <w:pStyle w:val="PL"/>
      </w:pPr>
      <w:r>
        <w:t xml:space="preserve">          items:</w:t>
      </w:r>
    </w:p>
    <w:p w14:paraId="123A7413" w14:textId="77777777" w:rsidR="006D4A38" w:rsidRDefault="006D4A38" w:rsidP="006D4A38">
      <w:pPr>
        <w:pStyle w:val="PL"/>
      </w:pPr>
      <w:r>
        <w:t xml:space="preserve">            $ref: 'TS28623_ComDefs.yaml#/components/schemas/Ipv6Addr'</w:t>
      </w:r>
    </w:p>
    <w:p w14:paraId="6783C428" w14:textId="77777777" w:rsidR="006D4A38" w:rsidRDefault="006D4A38" w:rsidP="006D4A38">
      <w:pPr>
        <w:pStyle w:val="PL"/>
      </w:pPr>
      <w:r>
        <w:t xml:space="preserve">          minItems: 1</w:t>
      </w:r>
    </w:p>
    <w:p w14:paraId="450928C5" w14:textId="77777777" w:rsidR="006D4A38" w:rsidRDefault="006D4A38" w:rsidP="006D4A38">
      <w:pPr>
        <w:pStyle w:val="PL"/>
      </w:pPr>
      <w:r>
        <w:t xml:space="preserve">        amfName:</w:t>
      </w:r>
    </w:p>
    <w:p w14:paraId="0B6DD92C" w14:textId="77777777" w:rsidR="006D4A38" w:rsidRDefault="006D4A38" w:rsidP="006D4A38">
      <w:pPr>
        <w:pStyle w:val="PL"/>
      </w:pPr>
      <w:r>
        <w:t xml:space="preserve">            $ref: 'TS28623_ComDefs.yaml#/components/schemas/Fqdn'</w:t>
      </w:r>
    </w:p>
    <w:p w14:paraId="10312B07" w14:textId="77777777" w:rsidR="006D4A38" w:rsidRDefault="006D4A38" w:rsidP="006D4A38">
      <w:pPr>
        <w:pStyle w:val="PL"/>
      </w:pPr>
    </w:p>
    <w:p w14:paraId="494C6E4E" w14:textId="77777777" w:rsidR="006D4A38" w:rsidRDefault="006D4A38" w:rsidP="006D4A38">
      <w:pPr>
        <w:pStyle w:val="PL"/>
      </w:pPr>
      <w:r>
        <w:t xml:space="preserve">    AmfInfo:</w:t>
      </w:r>
    </w:p>
    <w:p w14:paraId="14307A1C" w14:textId="77777777" w:rsidR="006D4A38" w:rsidRDefault="006D4A38" w:rsidP="006D4A38">
      <w:pPr>
        <w:pStyle w:val="PL"/>
      </w:pPr>
      <w:r>
        <w:t xml:space="preserve">      description: Information of an AMF NF Instance</w:t>
      </w:r>
    </w:p>
    <w:p w14:paraId="22C93A7F" w14:textId="77777777" w:rsidR="006D4A38" w:rsidRDefault="006D4A38" w:rsidP="006D4A38">
      <w:pPr>
        <w:pStyle w:val="PL"/>
      </w:pPr>
      <w:r>
        <w:t xml:space="preserve">      type: object</w:t>
      </w:r>
    </w:p>
    <w:p w14:paraId="1CD5E811" w14:textId="77777777" w:rsidR="006D4A38" w:rsidRDefault="006D4A38" w:rsidP="006D4A38">
      <w:pPr>
        <w:pStyle w:val="PL"/>
      </w:pPr>
      <w:r>
        <w:t xml:space="preserve">      required:</w:t>
      </w:r>
    </w:p>
    <w:p w14:paraId="5534840E" w14:textId="77777777" w:rsidR="006D4A38" w:rsidRDefault="006D4A38" w:rsidP="006D4A38">
      <w:pPr>
        <w:pStyle w:val="PL"/>
      </w:pPr>
      <w:r>
        <w:t xml:space="preserve">        - amfSetId</w:t>
      </w:r>
    </w:p>
    <w:p w14:paraId="5ABAE98C" w14:textId="77777777" w:rsidR="006D4A38" w:rsidRDefault="006D4A38" w:rsidP="006D4A38">
      <w:pPr>
        <w:pStyle w:val="PL"/>
      </w:pPr>
      <w:r>
        <w:t xml:space="preserve">        - amfRegionId</w:t>
      </w:r>
    </w:p>
    <w:p w14:paraId="4F9E7F3E" w14:textId="77777777" w:rsidR="006D4A38" w:rsidRDefault="006D4A38" w:rsidP="006D4A38">
      <w:pPr>
        <w:pStyle w:val="PL"/>
      </w:pPr>
      <w:r>
        <w:t xml:space="preserve">        - guamiList</w:t>
      </w:r>
    </w:p>
    <w:p w14:paraId="0E845022" w14:textId="77777777" w:rsidR="006D4A38" w:rsidRDefault="006D4A38" w:rsidP="006D4A38">
      <w:pPr>
        <w:pStyle w:val="PL"/>
      </w:pPr>
      <w:r>
        <w:t xml:space="preserve">      properties:</w:t>
      </w:r>
    </w:p>
    <w:p w14:paraId="0502DD54" w14:textId="77777777" w:rsidR="006D4A38" w:rsidRDefault="006D4A38" w:rsidP="006D4A38">
      <w:pPr>
        <w:pStyle w:val="PL"/>
      </w:pPr>
      <w:r>
        <w:t xml:space="preserve">        amfSetId:</w:t>
      </w:r>
    </w:p>
    <w:p w14:paraId="59F1A31A" w14:textId="77777777" w:rsidR="006D4A38" w:rsidRDefault="006D4A38" w:rsidP="006D4A38">
      <w:pPr>
        <w:pStyle w:val="PL"/>
      </w:pPr>
      <w:r>
        <w:t xml:space="preserve">          $ref: 'TS29571_CommonData.yaml#/components/schemas/AmfSetId'</w:t>
      </w:r>
    </w:p>
    <w:p w14:paraId="260AF024" w14:textId="77777777" w:rsidR="006D4A38" w:rsidRDefault="006D4A38" w:rsidP="006D4A38">
      <w:pPr>
        <w:pStyle w:val="PL"/>
      </w:pPr>
      <w:r>
        <w:t xml:space="preserve">        amfRegionId:</w:t>
      </w:r>
    </w:p>
    <w:p w14:paraId="0CAB6ACD" w14:textId="77777777" w:rsidR="006D4A38" w:rsidRDefault="006D4A38" w:rsidP="006D4A38">
      <w:pPr>
        <w:pStyle w:val="PL"/>
      </w:pPr>
      <w:r>
        <w:t xml:space="preserve">          $ref: 'TS29571_CommonData.yaml#/components/schemas/AmfRegionId'</w:t>
      </w:r>
    </w:p>
    <w:p w14:paraId="272CE628" w14:textId="77777777" w:rsidR="006D4A38" w:rsidRDefault="006D4A38" w:rsidP="006D4A38">
      <w:pPr>
        <w:pStyle w:val="PL"/>
      </w:pPr>
      <w:r>
        <w:lastRenderedPageBreak/>
        <w:t xml:space="preserve">        guamiList:</w:t>
      </w:r>
    </w:p>
    <w:p w14:paraId="00866267" w14:textId="77777777" w:rsidR="006D4A38" w:rsidRDefault="006D4A38" w:rsidP="006D4A38">
      <w:pPr>
        <w:pStyle w:val="PL"/>
      </w:pPr>
      <w:r>
        <w:t xml:space="preserve">          type: array</w:t>
      </w:r>
    </w:p>
    <w:p w14:paraId="3E79C30A" w14:textId="77777777" w:rsidR="006D4A38" w:rsidRDefault="006D4A38" w:rsidP="006D4A38">
      <w:pPr>
        <w:pStyle w:val="PL"/>
      </w:pPr>
      <w:r>
        <w:t xml:space="preserve">          uniqueItems: true</w:t>
      </w:r>
    </w:p>
    <w:p w14:paraId="603C2442" w14:textId="77777777" w:rsidR="006D4A38" w:rsidRDefault="006D4A38" w:rsidP="006D4A38">
      <w:pPr>
        <w:pStyle w:val="PL"/>
      </w:pPr>
      <w:r>
        <w:t xml:space="preserve">          items:</w:t>
      </w:r>
    </w:p>
    <w:p w14:paraId="7E47E42B" w14:textId="77777777" w:rsidR="006D4A38" w:rsidRDefault="006D4A38" w:rsidP="006D4A38">
      <w:pPr>
        <w:pStyle w:val="PL"/>
      </w:pPr>
      <w:r>
        <w:t xml:space="preserve">            $ref: 'TS29571_CommonData.yaml#/components/schemas/Guami'</w:t>
      </w:r>
    </w:p>
    <w:p w14:paraId="270950EA" w14:textId="77777777" w:rsidR="006D4A38" w:rsidRDefault="006D4A38" w:rsidP="006D4A38">
      <w:pPr>
        <w:pStyle w:val="PL"/>
      </w:pPr>
      <w:r>
        <w:t xml:space="preserve">          minItems: 1</w:t>
      </w:r>
    </w:p>
    <w:p w14:paraId="2B71EE43" w14:textId="77777777" w:rsidR="006D4A38" w:rsidRDefault="006D4A38" w:rsidP="006D4A38">
      <w:pPr>
        <w:pStyle w:val="PL"/>
      </w:pPr>
      <w:r>
        <w:t xml:space="preserve">        taiList:</w:t>
      </w:r>
    </w:p>
    <w:p w14:paraId="4CCE3E3B" w14:textId="77777777" w:rsidR="006D4A38" w:rsidRDefault="006D4A38" w:rsidP="006D4A38">
      <w:pPr>
        <w:pStyle w:val="PL"/>
      </w:pPr>
      <w:r>
        <w:t xml:space="preserve">          type: array</w:t>
      </w:r>
    </w:p>
    <w:p w14:paraId="1F3638A0" w14:textId="77777777" w:rsidR="006D4A38" w:rsidRDefault="006D4A38" w:rsidP="006D4A38">
      <w:pPr>
        <w:pStyle w:val="PL"/>
      </w:pPr>
      <w:r>
        <w:t xml:space="preserve">          uniqueItems: true</w:t>
      </w:r>
    </w:p>
    <w:p w14:paraId="7E2707C5" w14:textId="77777777" w:rsidR="006D4A38" w:rsidRDefault="006D4A38" w:rsidP="006D4A38">
      <w:pPr>
        <w:pStyle w:val="PL"/>
      </w:pPr>
      <w:r>
        <w:t xml:space="preserve">          items:</w:t>
      </w:r>
    </w:p>
    <w:p w14:paraId="3A6212DE" w14:textId="77777777" w:rsidR="006D4A38" w:rsidRDefault="006D4A38" w:rsidP="006D4A38">
      <w:pPr>
        <w:pStyle w:val="PL"/>
      </w:pPr>
      <w:r>
        <w:t xml:space="preserve">            $ref: 'TS29571_CommonData.yaml#/components/schemas/Tai'</w:t>
      </w:r>
    </w:p>
    <w:p w14:paraId="5F7AA3B1" w14:textId="77777777" w:rsidR="006D4A38" w:rsidRDefault="006D4A38" w:rsidP="006D4A38">
      <w:pPr>
        <w:pStyle w:val="PL"/>
      </w:pPr>
      <w:r>
        <w:t xml:space="preserve">          minItems: 1</w:t>
      </w:r>
    </w:p>
    <w:p w14:paraId="7EE69D5B" w14:textId="77777777" w:rsidR="006D4A38" w:rsidRDefault="006D4A38" w:rsidP="006D4A38">
      <w:pPr>
        <w:pStyle w:val="PL"/>
      </w:pPr>
      <w:r>
        <w:t xml:space="preserve">        taiRangeList:</w:t>
      </w:r>
    </w:p>
    <w:p w14:paraId="702FA703" w14:textId="77777777" w:rsidR="006D4A38" w:rsidRDefault="006D4A38" w:rsidP="006D4A38">
      <w:pPr>
        <w:pStyle w:val="PL"/>
      </w:pPr>
      <w:r>
        <w:t xml:space="preserve">          type: array</w:t>
      </w:r>
    </w:p>
    <w:p w14:paraId="6F272123" w14:textId="77777777" w:rsidR="006D4A38" w:rsidRDefault="006D4A38" w:rsidP="006D4A38">
      <w:pPr>
        <w:pStyle w:val="PL"/>
      </w:pPr>
      <w:r>
        <w:t xml:space="preserve">          uniqueItems: true</w:t>
      </w:r>
    </w:p>
    <w:p w14:paraId="4B2F3014" w14:textId="77777777" w:rsidR="006D4A38" w:rsidRDefault="006D4A38" w:rsidP="006D4A38">
      <w:pPr>
        <w:pStyle w:val="PL"/>
      </w:pPr>
      <w:r>
        <w:t xml:space="preserve">          items:</w:t>
      </w:r>
    </w:p>
    <w:p w14:paraId="6C544C8D" w14:textId="77777777" w:rsidR="006D4A38" w:rsidRDefault="006D4A38" w:rsidP="006D4A38">
      <w:pPr>
        <w:pStyle w:val="PL"/>
      </w:pPr>
      <w:r>
        <w:t xml:space="preserve">            $ref: '#/components/schemas/TaiRange'</w:t>
      </w:r>
    </w:p>
    <w:p w14:paraId="79099C87" w14:textId="77777777" w:rsidR="006D4A38" w:rsidRDefault="006D4A38" w:rsidP="006D4A38">
      <w:pPr>
        <w:pStyle w:val="PL"/>
      </w:pPr>
      <w:r>
        <w:t xml:space="preserve">          minItems: 1</w:t>
      </w:r>
    </w:p>
    <w:p w14:paraId="00C6E90C" w14:textId="77777777" w:rsidR="006D4A38" w:rsidRDefault="006D4A38" w:rsidP="006D4A38">
      <w:pPr>
        <w:pStyle w:val="PL"/>
      </w:pPr>
      <w:r>
        <w:t xml:space="preserve">        backupInfoAmfFailure:</w:t>
      </w:r>
    </w:p>
    <w:p w14:paraId="69E72A87" w14:textId="77777777" w:rsidR="006D4A38" w:rsidRDefault="006D4A38" w:rsidP="006D4A38">
      <w:pPr>
        <w:pStyle w:val="PL"/>
      </w:pPr>
      <w:r>
        <w:t xml:space="preserve">          type: array</w:t>
      </w:r>
    </w:p>
    <w:p w14:paraId="64576D96" w14:textId="77777777" w:rsidR="006D4A38" w:rsidRDefault="006D4A38" w:rsidP="006D4A38">
      <w:pPr>
        <w:pStyle w:val="PL"/>
      </w:pPr>
      <w:r>
        <w:t xml:space="preserve">          uniqueItems: true</w:t>
      </w:r>
    </w:p>
    <w:p w14:paraId="0913F20E" w14:textId="77777777" w:rsidR="006D4A38" w:rsidRDefault="006D4A38" w:rsidP="006D4A38">
      <w:pPr>
        <w:pStyle w:val="PL"/>
      </w:pPr>
      <w:r>
        <w:t xml:space="preserve">          items:</w:t>
      </w:r>
    </w:p>
    <w:p w14:paraId="5D39BF67" w14:textId="77777777" w:rsidR="006D4A38" w:rsidRDefault="006D4A38" w:rsidP="006D4A38">
      <w:pPr>
        <w:pStyle w:val="PL"/>
      </w:pPr>
      <w:r>
        <w:t xml:space="preserve">            $ref: 'TS29571_CommonData.yaml#/components/schemas/Guami'</w:t>
      </w:r>
    </w:p>
    <w:p w14:paraId="0B70B4BA" w14:textId="77777777" w:rsidR="006D4A38" w:rsidRDefault="006D4A38" w:rsidP="006D4A38">
      <w:pPr>
        <w:pStyle w:val="PL"/>
      </w:pPr>
      <w:r>
        <w:t xml:space="preserve">          minItems: 1</w:t>
      </w:r>
    </w:p>
    <w:p w14:paraId="7DD20308" w14:textId="77777777" w:rsidR="006D4A38" w:rsidRDefault="006D4A38" w:rsidP="006D4A38">
      <w:pPr>
        <w:pStyle w:val="PL"/>
      </w:pPr>
      <w:r>
        <w:t xml:space="preserve">        backupInfoAmfRemoval:</w:t>
      </w:r>
    </w:p>
    <w:p w14:paraId="7CCB4456" w14:textId="77777777" w:rsidR="006D4A38" w:rsidRDefault="006D4A38" w:rsidP="006D4A38">
      <w:pPr>
        <w:pStyle w:val="PL"/>
      </w:pPr>
      <w:r>
        <w:t xml:space="preserve">          type: array</w:t>
      </w:r>
    </w:p>
    <w:p w14:paraId="1D098FF4" w14:textId="77777777" w:rsidR="006D4A38" w:rsidRDefault="006D4A38" w:rsidP="006D4A38">
      <w:pPr>
        <w:pStyle w:val="PL"/>
      </w:pPr>
      <w:r>
        <w:t xml:space="preserve">          uniqueItems: true</w:t>
      </w:r>
    </w:p>
    <w:p w14:paraId="12E44F19" w14:textId="77777777" w:rsidR="006D4A38" w:rsidRDefault="006D4A38" w:rsidP="006D4A38">
      <w:pPr>
        <w:pStyle w:val="PL"/>
      </w:pPr>
      <w:r>
        <w:t xml:space="preserve">          items:</w:t>
      </w:r>
    </w:p>
    <w:p w14:paraId="5BBB222F" w14:textId="77777777" w:rsidR="006D4A38" w:rsidRDefault="006D4A38" w:rsidP="006D4A38">
      <w:pPr>
        <w:pStyle w:val="PL"/>
      </w:pPr>
      <w:r>
        <w:t xml:space="preserve">            $ref: 'TS29571_CommonData.yaml#/components/schemas/Guami'</w:t>
      </w:r>
    </w:p>
    <w:p w14:paraId="351B5671" w14:textId="77777777" w:rsidR="006D4A38" w:rsidRDefault="006D4A38" w:rsidP="006D4A38">
      <w:pPr>
        <w:pStyle w:val="PL"/>
      </w:pPr>
      <w:r>
        <w:t xml:space="preserve">          minItems: 1</w:t>
      </w:r>
    </w:p>
    <w:p w14:paraId="74D00012" w14:textId="77777777" w:rsidR="006D4A38" w:rsidRDefault="006D4A38" w:rsidP="006D4A38">
      <w:pPr>
        <w:pStyle w:val="PL"/>
      </w:pPr>
      <w:r>
        <w:t xml:space="preserve">        n2InterfaceAmfInfo:</w:t>
      </w:r>
    </w:p>
    <w:p w14:paraId="6A9F9644" w14:textId="77777777" w:rsidR="006D4A38" w:rsidRDefault="006D4A38" w:rsidP="006D4A38">
      <w:pPr>
        <w:pStyle w:val="PL"/>
      </w:pPr>
      <w:r>
        <w:t xml:space="preserve">          $ref: '#/components/schemas/N2InterfaceAmfInfo'</w:t>
      </w:r>
    </w:p>
    <w:p w14:paraId="0754A5EB" w14:textId="77777777" w:rsidR="006D4A38" w:rsidRDefault="006D4A38" w:rsidP="006D4A38">
      <w:pPr>
        <w:pStyle w:val="PL"/>
      </w:pPr>
      <w:r>
        <w:t xml:space="preserve">        amfOnboardingCapability:</w:t>
      </w:r>
    </w:p>
    <w:p w14:paraId="556DDB79" w14:textId="77777777" w:rsidR="006D4A38" w:rsidRDefault="006D4A38" w:rsidP="006D4A38">
      <w:pPr>
        <w:pStyle w:val="PL"/>
      </w:pPr>
      <w:r>
        <w:t xml:space="preserve">          type: boolean</w:t>
      </w:r>
    </w:p>
    <w:p w14:paraId="72898626" w14:textId="77777777" w:rsidR="006D4A38" w:rsidRDefault="006D4A38" w:rsidP="006D4A38">
      <w:pPr>
        <w:pStyle w:val="PL"/>
      </w:pPr>
      <w:r>
        <w:t xml:space="preserve">          default: false</w:t>
      </w:r>
    </w:p>
    <w:p w14:paraId="20EC4DCD" w14:textId="77777777" w:rsidR="006D4A38" w:rsidRDefault="006D4A38" w:rsidP="006D4A38">
      <w:pPr>
        <w:pStyle w:val="PL"/>
      </w:pPr>
      <w:r>
        <w:t xml:space="preserve">        highLatencyCom:</w:t>
      </w:r>
    </w:p>
    <w:p w14:paraId="24717DD4" w14:textId="77777777" w:rsidR="006D4A38" w:rsidRDefault="006D4A38" w:rsidP="006D4A38">
      <w:pPr>
        <w:pStyle w:val="PL"/>
      </w:pPr>
      <w:r>
        <w:t xml:space="preserve">          type: boolean</w:t>
      </w:r>
    </w:p>
    <w:p w14:paraId="30F4E504" w14:textId="77777777" w:rsidR="006D4A38" w:rsidRDefault="006D4A38" w:rsidP="006D4A38">
      <w:pPr>
        <w:pStyle w:val="PL"/>
        <w:rPr>
          <w:ins w:id="96" w:author="Pengxiang Xie"/>
        </w:rPr>
      </w:pPr>
      <w:ins w:id="97" w:author="Pengxiang Xie">
        <w:r>
          <w:t xml:space="preserve">        amfEvents:</w:t>
        </w:r>
      </w:ins>
    </w:p>
    <w:p w14:paraId="3E028A5E" w14:textId="77777777" w:rsidR="006D4A38" w:rsidRDefault="006D4A38" w:rsidP="006D4A38">
      <w:pPr>
        <w:pStyle w:val="PL"/>
        <w:rPr>
          <w:ins w:id="98" w:author="Pengxiang Xie"/>
        </w:rPr>
      </w:pPr>
      <w:ins w:id="99" w:author="Pengxiang Xie">
        <w:r>
          <w:t xml:space="preserve">          type: array</w:t>
        </w:r>
      </w:ins>
    </w:p>
    <w:p w14:paraId="02830FAB" w14:textId="77777777" w:rsidR="006D4A38" w:rsidRDefault="006D4A38" w:rsidP="006D4A38">
      <w:pPr>
        <w:pStyle w:val="PL"/>
        <w:rPr>
          <w:ins w:id="100" w:author="Pengxiang Xie"/>
        </w:rPr>
      </w:pPr>
      <w:ins w:id="101" w:author="Pengxiang Xie">
        <w:r>
          <w:t xml:space="preserve">          items:</w:t>
        </w:r>
      </w:ins>
    </w:p>
    <w:p w14:paraId="78FCCC97" w14:textId="77777777" w:rsidR="006D4A38" w:rsidRDefault="006D4A38" w:rsidP="006D4A38">
      <w:pPr>
        <w:pStyle w:val="PL"/>
        <w:rPr>
          <w:ins w:id="102" w:author="Pengxiang Xie"/>
        </w:rPr>
      </w:pPr>
      <w:ins w:id="103" w:author="Pengxiang Xie">
        <w:r>
          <w:t xml:space="preserve">            type: string</w:t>
        </w:r>
      </w:ins>
    </w:p>
    <w:p w14:paraId="1541A2EA" w14:textId="77777777" w:rsidR="006D4A38" w:rsidRDefault="006D4A38" w:rsidP="006D4A38">
      <w:pPr>
        <w:pStyle w:val="PL"/>
        <w:rPr>
          <w:ins w:id="104" w:author="Pengxiang Xie"/>
        </w:rPr>
      </w:pPr>
      <w:ins w:id="105" w:author="Pengxiang Xie">
        <w:r>
          <w:t xml:space="preserve">          minItems: 1</w:t>
        </w:r>
      </w:ins>
    </w:p>
    <w:p w14:paraId="12139E56" w14:textId="77777777" w:rsidR="006D4A38" w:rsidRDefault="006D4A38" w:rsidP="006D4A38">
      <w:pPr>
        <w:pStyle w:val="PL"/>
        <w:rPr>
          <w:ins w:id="106" w:author="Pengxiang Xie"/>
        </w:rPr>
      </w:pPr>
      <w:ins w:id="107" w:author="Pengxiang Xie">
        <w:r>
          <w:t xml:space="preserve">        praIdList:</w:t>
        </w:r>
      </w:ins>
    </w:p>
    <w:p w14:paraId="15AE0CFB" w14:textId="77777777" w:rsidR="006D4A38" w:rsidRDefault="006D4A38" w:rsidP="006D4A38">
      <w:pPr>
        <w:pStyle w:val="PL"/>
        <w:rPr>
          <w:ins w:id="108" w:author="Pengxiang Xie"/>
        </w:rPr>
      </w:pPr>
      <w:ins w:id="109" w:author="Pengxiang Xie">
        <w:r>
          <w:t xml:space="preserve">          type: array</w:t>
        </w:r>
      </w:ins>
    </w:p>
    <w:p w14:paraId="5134B473" w14:textId="77777777" w:rsidR="006D4A38" w:rsidRDefault="006D4A38" w:rsidP="006D4A38">
      <w:pPr>
        <w:pStyle w:val="PL"/>
        <w:rPr>
          <w:ins w:id="110" w:author="Pengxiang Xie"/>
        </w:rPr>
      </w:pPr>
      <w:ins w:id="111" w:author="Pengxiang Xie">
        <w:r>
          <w:t xml:space="preserve">          items:</w:t>
        </w:r>
      </w:ins>
    </w:p>
    <w:p w14:paraId="6DFB939D" w14:textId="77777777" w:rsidR="006D4A38" w:rsidRDefault="006D4A38" w:rsidP="006D4A38">
      <w:pPr>
        <w:pStyle w:val="PL"/>
        <w:rPr>
          <w:ins w:id="112" w:author="Pengxiang Xie"/>
        </w:rPr>
      </w:pPr>
      <w:ins w:id="113" w:author="Pengxiang Xie">
        <w:r>
          <w:t xml:space="preserve">            type: string</w:t>
        </w:r>
      </w:ins>
    </w:p>
    <w:p w14:paraId="675AE731" w14:textId="77777777" w:rsidR="006D4A38" w:rsidRDefault="006D4A38" w:rsidP="006D4A38">
      <w:pPr>
        <w:pStyle w:val="PL"/>
        <w:rPr>
          <w:ins w:id="114" w:author="Pengxiang Xie"/>
        </w:rPr>
      </w:pPr>
      <w:ins w:id="115" w:author="Pengxiang Xie">
        <w:r>
          <w:t xml:space="preserve">          minItems: 1</w:t>
        </w:r>
      </w:ins>
    </w:p>
    <w:p w14:paraId="25643811" w14:textId="77777777" w:rsidR="006D4A38" w:rsidRDefault="006D4A38" w:rsidP="006D4A38">
      <w:pPr>
        <w:pStyle w:val="PL"/>
        <w:rPr>
          <w:ins w:id="116" w:author="Pengxiang Xie"/>
        </w:rPr>
      </w:pPr>
    </w:p>
    <w:p w14:paraId="10C7A1EB" w14:textId="77777777" w:rsidR="006D4A38" w:rsidRDefault="006D4A38" w:rsidP="006D4A38">
      <w:pPr>
        <w:pStyle w:val="PL"/>
      </w:pPr>
    </w:p>
    <w:p w14:paraId="559B819F" w14:textId="77777777" w:rsidR="006D4A38" w:rsidRDefault="006D4A38" w:rsidP="006D4A38">
      <w:pPr>
        <w:pStyle w:val="PL"/>
      </w:pPr>
      <w:r>
        <w:t xml:space="preserve">    SmfInfo:</w:t>
      </w:r>
    </w:p>
    <w:p w14:paraId="49C89504" w14:textId="77777777" w:rsidR="006D4A38" w:rsidRDefault="006D4A38" w:rsidP="006D4A38">
      <w:pPr>
        <w:pStyle w:val="PL"/>
      </w:pPr>
      <w:r>
        <w:t xml:space="preserve">      description: Information of an SMF NF Instance</w:t>
      </w:r>
    </w:p>
    <w:p w14:paraId="2F0995A4" w14:textId="77777777" w:rsidR="006D4A38" w:rsidRDefault="006D4A38" w:rsidP="006D4A38">
      <w:pPr>
        <w:pStyle w:val="PL"/>
      </w:pPr>
      <w:r>
        <w:t xml:space="preserve">      type: object</w:t>
      </w:r>
    </w:p>
    <w:p w14:paraId="1DBE9098" w14:textId="77777777" w:rsidR="006D4A38" w:rsidRDefault="006D4A38" w:rsidP="006D4A38">
      <w:pPr>
        <w:pStyle w:val="PL"/>
      </w:pPr>
      <w:r>
        <w:t xml:space="preserve">      required:</w:t>
      </w:r>
    </w:p>
    <w:p w14:paraId="32BDCCCB" w14:textId="77777777" w:rsidR="006D4A38" w:rsidRDefault="006D4A38" w:rsidP="006D4A38">
      <w:pPr>
        <w:pStyle w:val="PL"/>
      </w:pPr>
      <w:r>
        <w:t xml:space="preserve">        - sNssaiSmfInfoList</w:t>
      </w:r>
    </w:p>
    <w:p w14:paraId="36665CB7" w14:textId="77777777" w:rsidR="006D4A38" w:rsidRDefault="006D4A38" w:rsidP="006D4A38">
      <w:pPr>
        <w:pStyle w:val="PL"/>
      </w:pPr>
      <w:r>
        <w:t xml:space="preserve">      properties:</w:t>
      </w:r>
    </w:p>
    <w:p w14:paraId="0FFFB193" w14:textId="77777777" w:rsidR="006D4A38" w:rsidRDefault="006D4A38" w:rsidP="006D4A38">
      <w:pPr>
        <w:pStyle w:val="PL"/>
      </w:pPr>
      <w:r>
        <w:t xml:space="preserve">        sNssaiSmfInfoList:</w:t>
      </w:r>
    </w:p>
    <w:p w14:paraId="5F4C06C1" w14:textId="77777777" w:rsidR="006D4A38" w:rsidRDefault="006D4A38" w:rsidP="006D4A38">
      <w:pPr>
        <w:pStyle w:val="PL"/>
      </w:pPr>
      <w:r>
        <w:t xml:space="preserve">          type: array</w:t>
      </w:r>
    </w:p>
    <w:p w14:paraId="02ABF65B" w14:textId="77777777" w:rsidR="006D4A38" w:rsidRDefault="006D4A38" w:rsidP="006D4A38">
      <w:pPr>
        <w:pStyle w:val="PL"/>
      </w:pPr>
      <w:r>
        <w:t xml:space="preserve">          uniqueItems: true</w:t>
      </w:r>
    </w:p>
    <w:p w14:paraId="1A16A52D" w14:textId="77777777" w:rsidR="006D4A38" w:rsidRDefault="006D4A38" w:rsidP="006D4A38">
      <w:pPr>
        <w:pStyle w:val="PL"/>
      </w:pPr>
      <w:r>
        <w:t xml:space="preserve">          items:</w:t>
      </w:r>
    </w:p>
    <w:p w14:paraId="71CB77F4" w14:textId="77777777" w:rsidR="006D4A38" w:rsidRDefault="006D4A38" w:rsidP="006D4A38">
      <w:pPr>
        <w:pStyle w:val="PL"/>
      </w:pPr>
      <w:r>
        <w:t xml:space="preserve">            $ref: '#/components/schemas/SnssaiSmfInfoItem'</w:t>
      </w:r>
    </w:p>
    <w:p w14:paraId="25C5BCDC" w14:textId="77777777" w:rsidR="006D4A38" w:rsidRDefault="006D4A38" w:rsidP="006D4A38">
      <w:pPr>
        <w:pStyle w:val="PL"/>
      </w:pPr>
      <w:r>
        <w:t xml:space="preserve">          minItems: 1</w:t>
      </w:r>
    </w:p>
    <w:p w14:paraId="2DEB0915" w14:textId="77777777" w:rsidR="006D4A38" w:rsidRDefault="006D4A38" w:rsidP="006D4A38">
      <w:pPr>
        <w:pStyle w:val="PL"/>
      </w:pPr>
      <w:r>
        <w:t xml:space="preserve">        taiList:</w:t>
      </w:r>
    </w:p>
    <w:p w14:paraId="2CC83735" w14:textId="77777777" w:rsidR="006D4A38" w:rsidRDefault="006D4A38" w:rsidP="006D4A38">
      <w:pPr>
        <w:pStyle w:val="PL"/>
      </w:pPr>
      <w:r>
        <w:t xml:space="preserve">          type: array</w:t>
      </w:r>
    </w:p>
    <w:p w14:paraId="17FAB829" w14:textId="77777777" w:rsidR="006D4A38" w:rsidRDefault="006D4A38" w:rsidP="006D4A38">
      <w:pPr>
        <w:pStyle w:val="PL"/>
      </w:pPr>
      <w:r>
        <w:t xml:space="preserve">          uniqueItems: true</w:t>
      </w:r>
    </w:p>
    <w:p w14:paraId="0877B073" w14:textId="77777777" w:rsidR="006D4A38" w:rsidRDefault="006D4A38" w:rsidP="006D4A38">
      <w:pPr>
        <w:pStyle w:val="PL"/>
      </w:pPr>
      <w:r>
        <w:t xml:space="preserve">          items:</w:t>
      </w:r>
    </w:p>
    <w:p w14:paraId="72B8DE0D" w14:textId="77777777" w:rsidR="006D4A38" w:rsidRDefault="006D4A38" w:rsidP="006D4A38">
      <w:pPr>
        <w:pStyle w:val="PL"/>
      </w:pPr>
      <w:r>
        <w:t xml:space="preserve">            $ref: 'TS29571_CommonData.yaml#/components/schemas/Tai'</w:t>
      </w:r>
    </w:p>
    <w:p w14:paraId="392B945B" w14:textId="77777777" w:rsidR="006D4A38" w:rsidRDefault="006D4A38" w:rsidP="006D4A38">
      <w:pPr>
        <w:pStyle w:val="PL"/>
      </w:pPr>
      <w:r>
        <w:t xml:space="preserve">          minItems: 1</w:t>
      </w:r>
    </w:p>
    <w:p w14:paraId="57E735CF" w14:textId="77777777" w:rsidR="006D4A38" w:rsidRDefault="006D4A38" w:rsidP="006D4A38">
      <w:pPr>
        <w:pStyle w:val="PL"/>
      </w:pPr>
      <w:r>
        <w:t xml:space="preserve">        taiRangeList:</w:t>
      </w:r>
    </w:p>
    <w:p w14:paraId="5C081C5E" w14:textId="77777777" w:rsidR="006D4A38" w:rsidRDefault="006D4A38" w:rsidP="006D4A38">
      <w:pPr>
        <w:pStyle w:val="PL"/>
      </w:pPr>
      <w:r>
        <w:t xml:space="preserve">          type: array</w:t>
      </w:r>
    </w:p>
    <w:p w14:paraId="3E3517A4" w14:textId="77777777" w:rsidR="006D4A38" w:rsidRDefault="006D4A38" w:rsidP="006D4A38">
      <w:pPr>
        <w:pStyle w:val="PL"/>
      </w:pPr>
      <w:r>
        <w:t xml:space="preserve">          uniqueItems: true</w:t>
      </w:r>
    </w:p>
    <w:p w14:paraId="15D8D216" w14:textId="77777777" w:rsidR="006D4A38" w:rsidRDefault="006D4A38" w:rsidP="006D4A38">
      <w:pPr>
        <w:pStyle w:val="PL"/>
      </w:pPr>
      <w:r>
        <w:t xml:space="preserve">          items:</w:t>
      </w:r>
    </w:p>
    <w:p w14:paraId="3A0051DC" w14:textId="77777777" w:rsidR="006D4A38" w:rsidRDefault="006D4A38" w:rsidP="006D4A38">
      <w:pPr>
        <w:pStyle w:val="PL"/>
      </w:pPr>
      <w:r>
        <w:t xml:space="preserve">            $ref: '#/components/schemas/TaiRange'</w:t>
      </w:r>
    </w:p>
    <w:p w14:paraId="395143C8" w14:textId="77777777" w:rsidR="006D4A38" w:rsidRDefault="006D4A38" w:rsidP="006D4A38">
      <w:pPr>
        <w:pStyle w:val="PL"/>
      </w:pPr>
      <w:r>
        <w:t xml:space="preserve">          minItems: 1</w:t>
      </w:r>
    </w:p>
    <w:p w14:paraId="7DA227D8" w14:textId="77777777" w:rsidR="006D4A38" w:rsidRDefault="006D4A38" w:rsidP="006D4A38">
      <w:pPr>
        <w:pStyle w:val="PL"/>
      </w:pPr>
      <w:r>
        <w:t xml:space="preserve">        pgwFqdn:</w:t>
      </w:r>
    </w:p>
    <w:p w14:paraId="50DF81A7" w14:textId="77777777" w:rsidR="006D4A38" w:rsidRDefault="006D4A38" w:rsidP="006D4A38">
      <w:pPr>
        <w:pStyle w:val="PL"/>
      </w:pPr>
      <w:r>
        <w:t xml:space="preserve">          $ref: 'TS29571_CommonData.yaml#/components/schemas/Fqdn'</w:t>
      </w:r>
    </w:p>
    <w:p w14:paraId="297DCAFF" w14:textId="77777777" w:rsidR="006D4A38" w:rsidRDefault="006D4A38" w:rsidP="006D4A38">
      <w:pPr>
        <w:pStyle w:val="PL"/>
      </w:pPr>
      <w:r>
        <w:t xml:space="preserve">        pgwIpAddrList:</w:t>
      </w:r>
    </w:p>
    <w:p w14:paraId="59E15E9E" w14:textId="77777777" w:rsidR="006D4A38" w:rsidRDefault="006D4A38" w:rsidP="006D4A38">
      <w:pPr>
        <w:pStyle w:val="PL"/>
      </w:pPr>
      <w:r>
        <w:t xml:space="preserve">          type: array</w:t>
      </w:r>
    </w:p>
    <w:p w14:paraId="35F7C644" w14:textId="77777777" w:rsidR="006D4A38" w:rsidRDefault="006D4A38" w:rsidP="006D4A38">
      <w:pPr>
        <w:pStyle w:val="PL"/>
      </w:pPr>
      <w:r>
        <w:t xml:space="preserve">          uniqueItems: true</w:t>
      </w:r>
    </w:p>
    <w:p w14:paraId="7D7DE3A2" w14:textId="77777777" w:rsidR="006D4A38" w:rsidRDefault="006D4A38" w:rsidP="006D4A38">
      <w:pPr>
        <w:pStyle w:val="PL"/>
      </w:pPr>
      <w:r>
        <w:lastRenderedPageBreak/>
        <w:t xml:space="preserve">          items:</w:t>
      </w:r>
    </w:p>
    <w:p w14:paraId="6192C240" w14:textId="77777777" w:rsidR="006D4A38" w:rsidRDefault="006D4A38" w:rsidP="006D4A38">
      <w:pPr>
        <w:pStyle w:val="PL"/>
      </w:pPr>
      <w:r>
        <w:t xml:space="preserve">            $ref: 'TS28623_ComDefs.yaml#/components/schemas/IpAddr'</w:t>
      </w:r>
    </w:p>
    <w:p w14:paraId="5632E997" w14:textId="77777777" w:rsidR="006D4A38" w:rsidRDefault="006D4A38" w:rsidP="006D4A38">
      <w:pPr>
        <w:pStyle w:val="PL"/>
      </w:pPr>
      <w:r>
        <w:t xml:space="preserve">          minItems: 1</w:t>
      </w:r>
    </w:p>
    <w:p w14:paraId="7A38259C" w14:textId="77777777" w:rsidR="006D4A38" w:rsidRDefault="006D4A38" w:rsidP="006D4A38">
      <w:pPr>
        <w:pStyle w:val="PL"/>
      </w:pPr>
      <w:r>
        <w:t xml:space="preserve">        accessType:</w:t>
      </w:r>
    </w:p>
    <w:p w14:paraId="5707D71E" w14:textId="77777777" w:rsidR="006D4A38" w:rsidRDefault="006D4A38" w:rsidP="006D4A38">
      <w:pPr>
        <w:pStyle w:val="PL"/>
      </w:pPr>
      <w:r>
        <w:t xml:space="preserve">          type: array</w:t>
      </w:r>
    </w:p>
    <w:p w14:paraId="62D48711" w14:textId="77777777" w:rsidR="006D4A38" w:rsidRDefault="006D4A38" w:rsidP="006D4A38">
      <w:pPr>
        <w:pStyle w:val="PL"/>
      </w:pPr>
      <w:r>
        <w:t xml:space="preserve">          uniqueItems: true</w:t>
      </w:r>
    </w:p>
    <w:p w14:paraId="0E4E89F8" w14:textId="77777777" w:rsidR="006D4A38" w:rsidRDefault="006D4A38" w:rsidP="006D4A38">
      <w:pPr>
        <w:pStyle w:val="PL"/>
      </w:pPr>
      <w:r>
        <w:t xml:space="preserve">          items:</w:t>
      </w:r>
    </w:p>
    <w:p w14:paraId="760FAD0E" w14:textId="77777777" w:rsidR="006D4A38" w:rsidRDefault="006D4A38" w:rsidP="006D4A38">
      <w:pPr>
        <w:pStyle w:val="PL"/>
      </w:pPr>
      <w:r>
        <w:t xml:space="preserve">            $ref: 'TS29571_CommonData.yaml#/components/schemas/AccessType'</w:t>
      </w:r>
    </w:p>
    <w:p w14:paraId="526EFA9B" w14:textId="77777777" w:rsidR="006D4A38" w:rsidRDefault="006D4A38" w:rsidP="006D4A38">
      <w:pPr>
        <w:pStyle w:val="PL"/>
      </w:pPr>
      <w:r>
        <w:t xml:space="preserve">          minItems: 1</w:t>
      </w:r>
    </w:p>
    <w:p w14:paraId="0690E45A" w14:textId="77777777" w:rsidR="006D4A38" w:rsidRDefault="006D4A38" w:rsidP="006D4A38">
      <w:pPr>
        <w:pStyle w:val="PL"/>
      </w:pPr>
      <w:r>
        <w:t xml:space="preserve">        priority:</w:t>
      </w:r>
    </w:p>
    <w:p w14:paraId="7F951494" w14:textId="77777777" w:rsidR="006D4A38" w:rsidRDefault="006D4A38" w:rsidP="006D4A38">
      <w:pPr>
        <w:pStyle w:val="PL"/>
      </w:pPr>
      <w:r>
        <w:t xml:space="preserve">          type: integer</w:t>
      </w:r>
    </w:p>
    <w:p w14:paraId="15436156" w14:textId="77777777" w:rsidR="006D4A38" w:rsidRDefault="006D4A38" w:rsidP="006D4A38">
      <w:pPr>
        <w:pStyle w:val="PL"/>
      </w:pPr>
      <w:r>
        <w:t xml:space="preserve">          minimum: 0</w:t>
      </w:r>
    </w:p>
    <w:p w14:paraId="54F9E58D" w14:textId="77777777" w:rsidR="006D4A38" w:rsidRDefault="006D4A38" w:rsidP="006D4A38">
      <w:pPr>
        <w:pStyle w:val="PL"/>
      </w:pPr>
      <w:r>
        <w:t xml:space="preserve">          maximum: 65535</w:t>
      </w:r>
    </w:p>
    <w:p w14:paraId="11E82CBD" w14:textId="77777777" w:rsidR="006D4A38" w:rsidRDefault="006D4A38" w:rsidP="006D4A38">
      <w:pPr>
        <w:pStyle w:val="PL"/>
      </w:pPr>
      <w:r>
        <w:t xml:space="preserve">        vsmfSupportInd:</w:t>
      </w:r>
    </w:p>
    <w:p w14:paraId="13091253" w14:textId="77777777" w:rsidR="006D4A38" w:rsidRDefault="006D4A38" w:rsidP="006D4A38">
      <w:pPr>
        <w:pStyle w:val="PL"/>
      </w:pPr>
      <w:r>
        <w:t xml:space="preserve">          type: boolean</w:t>
      </w:r>
    </w:p>
    <w:p w14:paraId="5E10AE73" w14:textId="77777777" w:rsidR="006D4A38" w:rsidRDefault="006D4A38" w:rsidP="006D4A38">
      <w:pPr>
        <w:pStyle w:val="PL"/>
      </w:pPr>
      <w:r>
        <w:t xml:space="preserve">        pgwFqdnList:</w:t>
      </w:r>
    </w:p>
    <w:p w14:paraId="410169BD" w14:textId="77777777" w:rsidR="006D4A38" w:rsidRDefault="006D4A38" w:rsidP="006D4A38">
      <w:pPr>
        <w:pStyle w:val="PL"/>
      </w:pPr>
      <w:r>
        <w:t xml:space="preserve">          type: array</w:t>
      </w:r>
    </w:p>
    <w:p w14:paraId="6E424A14" w14:textId="77777777" w:rsidR="006D4A38" w:rsidRDefault="006D4A38" w:rsidP="006D4A38">
      <w:pPr>
        <w:pStyle w:val="PL"/>
      </w:pPr>
      <w:r>
        <w:t xml:space="preserve">          uniqueItems: true</w:t>
      </w:r>
    </w:p>
    <w:p w14:paraId="0020D9FB" w14:textId="77777777" w:rsidR="006D4A38" w:rsidRDefault="006D4A38" w:rsidP="006D4A38">
      <w:pPr>
        <w:pStyle w:val="PL"/>
      </w:pPr>
      <w:r>
        <w:t xml:space="preserve">          items:</w:t>
      </w:r>
    </w:p>
    <w:p w14:paraId="07571747" w14:textId="77777777" w:rsidR="006D4A38" w:rsidRDefault="006D4A38" w:rsidP="006D4A38">
      <w:pPr>
        <w:pStyle w:val="PL"/>
      </w:pPr>
      <w:r>
        <w:t xml:space="preserve">            $ref: 'TS29571_CommonData.yaml#/components/schemas/Fqdn'</w:t>
      </w:r>
    </w:p>
    <w:p w14:paraId="3324AEE6" w14:textId="77777777" w:rsidR="006D4A38" w:rsidRDefault="006D4A38" w:rsidP="006D4A38">
      <w:pPr>
        <w:pStyle w:val="PL"/>
      </w:pPr>
      <w:r>
        <w:t xml:space="preserve">          minItems: 1</w:t>
      </w:r>
    </w:p>
    <w:p w14:paraId="215686F0" w14:textId="77777777" w:rsidR="006D4A38" w:rsidRDefault="006D4A38" w:rsidP="006D4A38">
      <w:pPr>
        <w:pStyle w:val="PL"/>
      </w:pPr>
      <w:r>
        <w:t xml:space="preserve">        smfOnboardingCapability:</w:t>
      </w:r>
    </w:p>
    <w:p w14:paraId="0F83642B" w14:textId="77777777" w:rsidR="006D4A38" w:rsidRDefault="006D4A38" w:rsidP="006D4A38">
      <w:pPr>
        <w:pStyle w:val="PL"/>
      </w:pPr>
      <w:r>
        <w:t xml:space="preserve">          type: boolean</w:t>
      </w:r>
    </w:p>
    <w:p w14:paraId="3EA67F94" w14:textId="77777777" w:rsidR="006D4A38" w:rsidRDefault="006D4A38" w:rsidP="006D4A38">
      <w:pPr>
        <w:pStyle w:val="PL"/>
      </w:pPr>
      <w:r>
        <w:t xml:space="preserve">          default: false</w:t>
      </w:r>
    </w:p>
    <w:p w14:paraId="14792A92" w14:textId="77777777" w:rsidR="006D4A38" w:rsidRDefault="006D4A38" w:rsidP="006D4A38">
      <w:pPr>
        <w:pStyle w:val="PL"/>
      </w:pPr>
      <w:r>
        <w:t xml:space="preserve">          deprecated: true</w:t>
      </w:r>
    </w:p>
    <w:p w14:paraId="0762DE16" w14:textId="77777777" w:rsidR="006D4A38" w:rsidRDefault="006D4A38" w:rsidP="006D4A38">
      <w:pPr>
        <w:pStyle w:val="PL"/>
      </w:pPr>
      <w:r>
        <w:t xml:space="preserve">        ismfSupportInd:</w:t>
      </w:r>
    </w:p>
    <w:p w14:paraId="76EEAA8F" w14:textId="77777777" w:rsidR="006D4A38" w:rsidRDefault="006D4A38" w:rsidP="006D4A38">
      <w:pPr>
        <w:pStyle w:val="PL"/>
      </w:pPr>
      <w:r>
        <w:t xml:space="preserve">          type: boolean</w:t>
      </w:r>
    </w:p>
    <w:p w14:paraId="3D123579" w14:textId="77777777" w:rsidR="006D4A38" w:rsidRDefault="006D4A38" w:rsidP="006D4A38">
      <w:pPr>
        <w:pStyle w:val="PL"/>
      </w:pPr>
      <w:r>
        <w:t xml:space="preserve">        smfUPRPCapability:</w:t>
      </w:r>
    </w:p>
    <w:p w14:paraId="7E9A30CE" w14:textId="77777777" w:rsidR="006D4A38" w:rsidRDefault="006D4A38" w:rsidP="006D4A38">
      <w:pPr>
        <w:pStyle w:val="PL"/>
      </w:pPr>
      <w:r>
        <w:t xml:space="preserve">          type: boolean</w:t>
      </w:r>
    </w:p>
    <w:p w14:paraId="7C4F4478" w14:textId="77777777" w:rsidR="006D4A38" w:rsidRDefault="006D4A38" w:rsidP="006D4A38">
      <w:pPr>
        <w:pStyle w:val="PL"/>
      </w:pPr>
      <w:r>
        <w:t xml:space="preserve">          default: false</w:t>
      </w:r>
    </w:p>
    <w:p w14:paraId="0802B6B1" w14:textId="77777777" w:rsidR="006D4A38" w:rsidRDefault="006D4A38" w:rsidP="006D4A38">
      <w:pPr>
        <w:pStyle w:val="PL"/>
      </w:pPr>
    </w:p>
    <w:p w14:paraId="6B276AF5" w14:textId="77777777" w:rsidR="006D4A38" w:rsidRDefault="006D4A38" w:rsidP="006D4A38">
      <w:pPr>
        <w:pStyle w:val="PL"/>
      </w:pPr>
      <w:r>
        <w:t xml:space="preserve">    UpfInfo:</w:t>
      </w:r>
    </w:p>
    <w:p w14:paraId="623F1DDB" w14:textId="77777777" w:rsidR="006D4A38" w:rsidRDefault="006D4A38" w:rsidP="006D4A38">
      <w:pPr>
        <w:pStyle w:val="PL"/>
      </w:pPr>
      <w:r>
        <w:t xml:space="preserve">      description: Information of an UPF NF Instance</w:t>
      </w:r>
    </w:p>
    <w:p w14:paraId="2A694748" w14:textId="77777777" w:rsidR="006D4A38" w:rsidRDefault="006D4A38" w:rsidP="006D4A38">
      <w:pPr>
        <w:pStyle w:val="PL"/>
      </w:pPr>
      <w:r>
        <w:t xml:space="preserve">      type: object</w:t>
      </w:r>
    </w:p>
    <w:p w14:paraId="23E05E23" w14:textId="77777777" w:rsidR="006D4A38" w:rsidRDefault="006D4A38" w:rsidP="006D4A38">
      <w:pPr>
        <w:pStyle w:val="PL"/>
      </w:pPr>
      <w:r>
        <w:t xml:space="preserve">      required:</w:t>
      </w:r>
    </w:p>
    <w:p w14:paraId="71883B67" w14:textId="77777777" w:rsidR="006D4A38" w:rsidRDefault="006D4A38" w:rsidP="006D4A38">
      <w:pPr>
        <w:pStyle w:val="PL"/>
      </w:pPr>
      <w:r>
        <w:t xml:space="preserve">        - sNssaiUpfInfoList</w:t>
      </w:r>
    </w:p>
    <w:p w14:paraId="125BE4B1" w14:textId="77777777" w:rsidR="006D4A38" w:rsidRDefault="006D4A38" w:rsidP="006D4A38">
      <w:pPr>
        <w:pStyle w:val="PL"/>
      </w:pPr>
      <w:r>
        <w:t xml:space="preserve">      properties:</w:t>
      </w:r>
    </w:p>
    <w:p w14:paraId="6A6120F5" w14:textId="77777777" w:rsidR="006D4A38" w:rsidRDefault="006D4A38" w:rsidP="006D4A38">
      <w:pPr>
        <w:pStyle w:val="PL"/>
      </w:pPr>
      <w:r>
        <w:t xml:space="preserve">        sNssaiUpfInfoList:</w:t>
      </w:r>
    </w:p>
    <w:p w14:paraId="2B3A3BDC" w14:textId="77777777" w:rsidR="006D4A38" w:rsidRDefault="006D4A38" w:rsidP="006D4A38">
      <w:pPr>
        <w:pStyle w:val="PL"/>
      </w:pPr>
      <w:r>
        <w:t xml:space="preserve">          type: array</w:t>
      </w:r>
    </w:p>
    <w:p w14:paraId="74172D20" w14:textId="77777777" w:rsidR="006D4A38" w:rsidRDefault="006D4A38" w:rsidP="006D4A38">
      <w:pPr>
        <w:pStyle w:val="PL"/>
      </w:pPr>
      <w:r>
        <w:t xml:space="preserve">          uniqueItems: true</w:t>
      </w:r>
    </w:p>
    <w:p w14:paraId="382B2C65" w14:textId="77777777" w:rsidR="006D4A38" w:rsidRDefault="006D4A38" w:rsidP="006D4A38">
      <w:pPr>
        <w:pStyle w:val="PL"/>
      </w:pPr>
      <w:r>
        <w:t xml:space="preserve">          items:</w:t>
      </w:r>
    </w:p>
    <w:p w14:paraId="6B52FDA0" w14:textId="77777777" w:rsidR="006D4A38" w:rsidRDefault="006D4A38" w:rsidP="006D4A38">
      <w:pPr>
        <w:pStyle w:val="PL"/>
      </w:pPr>
      <w:r>
        <w:t xml:space="preserve">            $ref: '#/components/schemas/SnssaiUpfInfoItem'</w:t>
      </w:r>
    </w:p>
    <w:p w14:paraId="69D8C248" w14:textId="77777777" w:rsidR="006D4A38" w:rsidRDefault="006D4A38" w:rsidP="006D4A38">
      <w:pPr>
        <w:pStyle w:val="PL"/>
      </w:pPr>
      <w:r>
        <w:t xml:space="preserve">          minItems: 1</w:t>
      </w:r>
    </w:p>
    <w:p w14:paraId="3BA2385F" w14:textId="77777777" w:rsidR="006D4A38" w:rsidRDefault="006D4A38" w:rsidP="006D4A38">
      <w:pPr>
        <w:pStyle w:val="PL"/>
      </w:pPr>
      <w:r>
        <w:t xml:space="preserve">        smfServingArea:</w:t>
      </w:r>
    </w:p>
    <w:p w14:paraId="595963C9" w14:textId="77777777" w:rsidR="006D4A38" w:rsidRDefault="006D4A38" w:rsidP="006D4A38">
      <w:pPr>
        <w:pStyle w:val="PL"/>
      </w:pPr>
      <w:r>
        <w:t xml:space="preserve">          type: array</w:t>
      </w:r>
    </w:p>
    <w:p w14:paraId="5555F69A" w14:textId="77777777" w:rsidR="006D4A38" w:rsidRDefault="006D4A38" w:rsidP="006D4A38">
      <w:pPr>
        <w:pStyle w:val="PL"/>
      </w:pPr>
      <w:r>
        <w:t xml:space="preserve">          uniqueItems: true</w:t>
      </w:r>
    </w:p>
    <w:p w14:paraId="5DE250F4" w14:textId="77777777" w:rsidR="006D4A38" w:rsidRDefault="006D4A38" w:rsidP="006D4A38">
      <w:pPr>
        <w:pStyle w:val="PL"/>
      </w:pPr>
      <w:r>
        <w:t xml:space="preserve">          items:</w:t>
      </w:r>
    </w:p>
    <w:p w14:paraId="4E4886C4" w14:textId="77777777" w:rsidR="006D4A38" w:rsidRDefault="006D4A38" w:rsidP="006D4A38">
      <w:pPr>
        <w:pStyle w:val="PL"/>
      </w:pPr>
      <w:r>
        <w:t xml:space="preserve">            type: string</w:t>
      </w:r>
    </w:p>
    <w:p w14:paraId="4F66FD25" w14:textId="77777777" w:rsidR="006D4A38" w:rsidRDefault="006D4A38" w:rsidP="006D4A38">
      <w:pPr>
        <w:pStyle w:val="PL"/>
      </w:pPr>
      <w:r>
        <w:t xml:space="preserve">          minItems: 1</w:t>
      </w:r>
    </w:p>
    <w:p w14:paraId="3D0A5C84" w14:textId="77777777" w:rsidR="006D4A38" w:rsidRDefault="006D4A38" w:rsidP="006D4A38">
      <w:pPr>
        <w:pStyle w:val="PL"/>
      </w:pPr>
      <w:r>
        <w:t xml:space="preserve">        interfaceUpfInfoList:</w:t>
      </w:r>
    </w:p>
    <w:p w14:paraId="518C1941" w14:textId="77777777" w:rsidR="006D4A38" w:rsidRDefault="006D4A38" w:rsidP="006D4A38">
      <w:pPr>
        <w:pStyle w:val="PL"/>
      </w:pPr>
      <w:r>
        <w:t xml:space="preserve">          type: array</w:t>
      </w:r>
    </w:p>
    <w:p w14:paraId="06B1C2A3" w14:textId="77777777" w:rsidR="006D4A38" w:rsidRDefault="006D4A38" w:rsidP="006D4A38">
      <w:pPr>
        <w:pStyle w:val="PL"/>
      </w:pPr>
      <w:r>
        <w:t xml:space="preserve">          uniqueItems: true</w:t>
      </w:r>
    </w:p>
    <w:p w14:paraId="6C848988" w14:textId="77777777" w:rsidR="006D4A38" w:rsidRDefault="006D4A38" w:rsidP="006D4A38">
      <w:pPr>
        <w:pStyle w:val="PL"/>
      </w:pPr>
      <w:r>
        <w:t xml:space="preserve">          items:</w:t>
      </w:r>
    </w:p>
    <w:p w14:paraId="339D0797" w14:textId="77777777" w:rsidR="006D4A38" w:rsidRDefault="006D4A38" w:rsidP="006D4A38">
      <w:pPr>
        <w:pStyle w:val="PL"/>
      </w:pPr>
      <w:r>
        <w:t xml:space="preserve">            $ref: '#/components/schemas/InterfaceUpfInfoItem'</w:t>
      </w:r>
    </w:p>
    <w:p w14:paraId="2A38F5F6" w14:textId="77777777" w:rsidR="006D4A38" w:rsidRDefault="006D4A38" w:rsidP="006D4A38">
      <w:pPr>
        <w:pStyle w:val="PL"/>
      </w:pPr>
      <w:r>
        <w:t xml:space="preserve">          minItems: 1</w:t>
      </w:r>
    </w:p>
    <w:p w14:paraId="6640AA7E" w14:textId="77777777" w:rsidR="006D4A38" w:rsidRDefault="006D4A38" w:rsidP="006D4A38">
      <w:pPr>
        <w:pStyle w:val="PL"/>
      </w:pPr>
      <w:r>
        <w:t xml:space="preserve">        iwkEpsInd:</w:t>
      </w:r>
    </w:p>
    <w:p w14:paraId="59D99297" w14:textId="77777777" w:rsidR="006D4A38" w:rsidRDefault="006D4A38" w:rsidP="006D4A38">
      <w:pPr>
        <w:pStyle w:val="PL"/>
      </w:pPr>
      <w:r>
        <w:t xml:space="preserve">          type: boolean</w:t>
      </w:r>
    </w:p>
    <w:p w14:paraId="0AD99D80" w14:textId="77777777" w:rsidR="006D4A38" w:rsidRDefault="006D4A38" w:rsidP="006D4A38">
      <w:pPr>
        <w:pStyle w:val="PL"/>
      </w:pPr>
      <w:r>
        <w:t xml:space="preserve">          default: false</w:t>
      </w:r>
    </w:p>
    <w:p w14:paraId="597BE787" w14:textId="77777777" w:rsidR="006D4A38" w:rsidRDefault="006D4A38" w:rsidP="006D4A38">
      <w:pPr>
        <w:pStyle w:val="PL"/>
      </w:pPr>
      <w:r>
        <w:t xml:space="preserve">          readOnly: true</w:t>
      </w:r>
    </w:p>
    <w:p w14:paraId="016E1072" w14:textId="77777777" w:rsidR="006D4A38" w:rsidRDefault="006D4A38" w:rsidP="006D4A38">
      <w:pPr>
        <w:pStyle w:val="PL"/>
      </w:pPr>
      <w:r>
        <w:t xml:space="preserve">        sxaInd:</w:t>
      </w:r>
    </w:p>
    <w:p w14:paraId="76799630" w14:textId="77777777" w:rsidR="006D4A38" w:rsidRDefault="006D4A38" w:rsidP="006D4A38">
      <w:pPr>
        <w:pStyle w:val="PL"/>
      </w:pPr>
      <w:r>
        <w:t xml:space="preserve">          type: boolean</w:t>
      </w:r>
    </w:p>
    <w:p w14:paraId="3183B928" w14:textId="77777777" w:rsidR="006D4A38" w:rsidRDefault="006D4A38" w:rsidP="006D4A38">
      <w:pPr>
        <w:pStyle w:val="PL"/>
      </w:pPr>
      <w:r>
        <w:t xml:space="preserve">          readOnly: true</w:t>
      </w:r>
    </w:p>
    <w:p w14:paraId="2563135E" w14:textId="77777777" w:rsidR="006D4A38" w:rsidRDefault="006D4A38" w:rsidP="006D4A38">
      <w:pPr>
        <w:pStyle w:val="PL"/>
      </w:pPr>
      <w:r>
        <w:t xml:space="preserve">        pduSessionTypes:</w:t>
      </w:r>
    </w:p>
    <w:p w14:paraId="64EABCD6" w14:textId="77777777" w:rsidR="006D4A38" w:rsidRDefault="006D4A38" w:rsidP="006D4A38">
      <w:pPr>
        <w:pStyle w:val="PL"/>
      </w:pPr>
      <w:r>
        <w:t xml:space="preserve">          type: array</w:t>
      </w:r>
    </w:p>
    <w:p w14:paraId="1C5B46B8" w14:textId="77777777" w:rsidR="006D4A38" w:rsidRDefault="006D4A38" w:rsidP="006D4A38">
      <w:pPr>
        <w:pStyle w:val="PL"/>
      </w:pPr>
      <w:r>
        <w:t xml:space="preserve">          uniqueItems: true</w:t>
      </w:r>
    </w:p>
    <w:p w14:paraId="74B4C6AD" w14:textId="77777777" w:rsidR="006D4A38" w:rsidRDefault="006D4A38" w:rsidP="006D4A38">
      <w:pPr>
        <w:pStyle w:val="PL"/>
      </w:pPr>
      <w:r>
        <w:t xml:space="preserve">          items:</w:t>
      </w:r>
    </w:p>
    <w:p w14:paraId="5636BFC6" w14:textId="77777777" w:rsidR="006D4A38" w:rsidRDefault="006D4A38" w:rsidP="006D4A38">
      <w:pPr>
        <w:pStyle w:val="PL"/>
      </w:pPr>
      <w:r>
        <w:t xml:space="preserve">            $ref: 'TS29571_CommonData.yaml#/components/schemas/PduSessionType'</w:t>
      </w:r>
    </w:p>
    <w:p w14:paraId="0D68028C" w14:textId="77777777" w:rsidR="006D4A38" w:rsidRDefault="006D4A38" w:rsidP="006D4A38">
      <w:pPr>
        <w:pStyle w:val="PL"/>
      </w:pPr>
      <w:r>
        <w:t xml:space="preserve">          minItems: 1</w:t>
      </w:r>
    </w:p>
    <w:p w14:paraId="6A3672BF" w14:textId="77777777" w:rsidR="006D4A38" w:rsidRDefault="006D4A38" w:rsidP="006D4A38">
      <w:pPr>
        <w:pStyle w:val="PL"/>
      </w:pPr>
      <w:r>
        <w:t xml:space="preserve">        atsssCapability:</w:t>
      </w:r>
    </w:p>
    <w:p w14:paraId="45DD0AF0" w14:textId="77777777" w:rsidR="006D4A38" w:rsidRDefault="006D4A38" w:rsidP="006D4A38">
      <w:pPr>
        <w:pStyle w:val="PL"/>
      </w:pPr>
      <w:r>
        <w:t xml:space="preserve">          $ref: 'TS29571_CommonData.yaml#/components/schemas/AtsssCapability'</w:t>
      </w:r>
    </w:p>
    <w:p w14:paraId="4BF97533" w14:textId="77777777" w:rsidR="006D4A38" w:rsidRDefault="006D4A38" w:rsidP="006D4A38">
      <w:pPr>
        <w:pStyle w:val="PL"/>
      </w:pPr>
      <w:r>
        <w:t xml:space="preserve">        ueIpAddrInd:</w:t>
      </w:r>
    </w:p>
    <w:p w14:paraId="3C120177" w14:textId="77777777" w:rsidR="006D4A38" w:rsidRDefault="006D4A38" w:rsidP="006D4A38">
      <w:pPr>
        <w:pStyle w:val="PL"/>
      </w:pPr>
      <w:r>
        <w:t xml:space="preserve">          type: boolean</w:t>
      </w:r>
    </w:p>
    <w:p w14:paraId="19CF0734" w14:textId="77777777" w:rsidR="006D4A38" w:rsidRDefault="006D4A38" w:rsidP="006D4A38">
      <w:pPr>
        <w:pStyle w:val="PL"/>
      </w:pPr>
      <w:r>
        <w:t xml:space="preserve">          default: false</w:t>
      </w:r>
    </w:p>
    <w:p w14:paraId="3654089E" w14:textId="77777777" w:rsidR="006D4A38" w:rsidRDefault="006D4A38" w:rsidP="006D4A38">
      <w:pPr>
        <w:pStyle w:val="PL"/>
      </w:pPr>
      <w:r>
        <w:t xml:space="preserve">          readOnly: true</w:t>
      </w:r>
    </w:p>
    <w:p w14:paraId="50DB6E1D" w14:textId="77777777" w:rsidR="006D4A38" w:rsidRDefault="006D4A38" w:rsidP="006D4A38">
      <w:pPr>
        <w:pStyle w:val="PL"/>
      </w:pPr>
      <w:r>
        <w:t xml:space="preserve">        taiList:</w:t>
      </w:r>
    </w:p>
    <w:p w14:paraId="0D1C2AC6" w14:textId="77777777" w:rsidR="006D4A38" w:rsidRDefault="006D4A38" w:rsidP="006D4A38">
      <w:pPr>
        <w:pStyle w:val="PL"/>
      </w:pPr>
      <w:r>
        <w:t xml:space="preserve">          type: array</w:t>
      </w:r>
    </w:p>
    <w:p w14:paraId="0CA1B869" w14:textId="77777777" w:rsidR="006D4A38" w:rsidRDefault="006D4A38" w:rsidP="006D4A38">
      <w:pPr>
        <w:pStyle w:val="PL"/>
      </w:pPr>
      <w:r>
        <w:t xml:space="preserve">          uniqueItems: true</w:t>
      </w:r>
    </w:p>
    <w:p w14:paraId="332C5CC0" w14:textId="77777777" w:rsidR="006D4A38" w:rsidRDefault="006D4A38" w:rsidP="006D4A38">
      <w:pPr>
        <w:pStyle w:val="PL"/>
      </w:pPr>
      <w:r>
        <w:t xml:space="preserve">          items:</w:t>
      </w:r>
    </w:p>
    <w:p w14:paraId="47EF0BF7" w14:textId="77777777" w:rsidR="006D4A38" w:rsidRDefault="006D4A38" w:rsidP="006D4A38">
      <w:pPr>
        <w:pStyle w:val="PL"/>
      </w:pPr>
      <w:r>
        <w:lastRenderedPageBreak/>
        <w:t xml:space="preserve">            $ref: 'TS29571_CommonData.yaml#/components/schemas/Tai'</w:t>
      </w:r>
    </w:p>
    <w:p w14:paraId="38AAD0E2" w14:textId="77777777" w:rsidR="006D4A38" w:rsidRDefault="006D4A38" w:rsidP="006D4A38">
      <w:pPr>
        <w:pStyle w:val="PL"/>
      </w:pPr>
      <w:r>
        <w:t xml:space="preserve">          minItems: 1</w:t>
      </w:r>
    </w:p>
    <w:p w14:paraId="0C1C32E4" w14:textId="77777777" w:rsidR="006D4A38" w:rsidRDefault="006D4A38" w:rsidP="006D4A38">
      <w:pPr>
        <w:pStyle w:val="PL"/>
      </w:pPr>
      <w:r>
        <w:t xml:space="preserve">        taiRangeList:</w:t>
      </w:r>
    </w:p>
    <w:p w14:paraId="30D8FE90" w14:textId="77777777" w:rsidR="006D4A38" w:rsidRDefault="006D4A38" w:rsidP="006D4A38">
      <w:pPr>
        <w:pStyle w:val="PL"/>
      </w:pPr>
      <w:r>
        <w:t xml:space="preserve">          type: array</w:t>
      </w:r>
    </w:p>
    <w:p w14:paraId="0FAABAD3" w14:textId="77777777" w:rsidR="006D4A38" w:rsidRDefault="006D4A38" w:rsidP="006D4A38">
      <w:pPr>
        <w:pStyle w:val="PL"/>
      </w:pPr>
      <w:r>
        <w:t xml:space="preserve">          uniqueItems: true</w:t>
      </w:r>
    </w:p>
    <w:p w14:paraId="23CDE255" w14:textId="77777777" w:rsidR="006D4A38" w:rsidRDefault="006D4A38" w:rsidP="006D4A38">
      <w:pPr>
        <w:pStyle w:val="PL"/>
      </w:pPr>
      <w:r>
        <w:t xml:space="preserve">          items:</w:t>
      </w:r>
    </w:p>
    <w:p w14:paraId="2C709AC4" w14:textId="77777777" w:rsidR="006D4A38" w:rsidRDefault="006D4A38" w:rsidP="006D4A38">
      <w:pPr>
        <w:pStyle w:val="PL"/>
      </w:pPr>
      <w:r>
        <w:t xml:space="preserve">            $ref: '#/components/schemas/TaiRange'</w:t>
      </w:r>
    </w:p>
    <w:p w14:paraId="76EE1A68" w14:textId="77777777" w:rsidR="006D4A38" w:rsidRDefault="006D4A38" w:rsidP="006D4A38">
      <w:pPr>
        <w:pStyle w:val="PL"/>
      </w:pPr>
      <w:r>
        <w:t xml:space="preserve">          minItems: 1</w:t>
      </w:r>
    </w:p>
    <w:p w14:paraId="2777F361" w14:textId="77777777" w:rsidR="006D4A38" w:rsidRDefault="006D4A38" w:rsidP="006D4A38">
      <w:pPr>
        <w:pStyle w:val="PL"/>
      </w:pPr>
      <w:r>
        <w:t xml:space="preserve">        wAgfInfo:</w:t>
      </w:r>
    </w:p>
    <w:p w14:paraId="3FC0A3C9" w14:textId="77777777" w:rsidR="006D4A38" w:rsidRDefault="006D4A38" w:rsidP="006D4A38">
      <w:pPr>
        <w:pStyle w:val="PL"/>
      </w:pPr>
      <w:r>
        <w:t xml:space="preserve">          # $ref: '#/components/schemas/WAgfInfo'</w:t>
      </w:r>
    </w:p>
    <w:p w14:paraId="5C581DCD" w14:textId="77777777" w:rsidR="006D4A38" w:rsidRDefault="006D4A38" w:rsidP="006D4A38">
      <w:pPr>
        <w:pStyle w:val="PL"/>
      </w:pPr>
      <w:r>
        <w:t xml:space="preserve">          $ref: '#/components/schemas/IpInterface'</w:t>
      </w:r>
    </w:p>
    <w:p w14:paraId="3B7C1BC3" w14:textId="77777777" w:rsidR="006D4A38" w:rsidRDefault="006D4A38" w:rsidP="006D4A38">
      <w:pPr>
        <w:pStyle w:val="PL"/>
      </w:pPr>
      <w:r>
        <w:t xml:space="preserve">        tngfInfo:</w:t>
      </w:r>
    </w:p>
    <w:p w14:paraId="2341DCF6" w14:textId="77777777" w:rsidR="006D4A38" w:rsidRDefault="006D4A38" w:rsidP="006D4A38">
      <w:pPr>
        <w:pStyle w:val="PL"/>
      </w:pPr>
      <w:r>
        <w:t xml:space="preserve">          # $ref: '#/components/schemas/TngfInfo'</w:t>
      </w:r>
    </w:p>
    <w:p w14:paraId="30C68A08" w14:textId="77777777" w:rsidR="006D4A38" w:rsidRDefault="006D4A38" w:rsidP="006D4A38">
      <w:pPr>
        <w:pStyle w:val="PL"/>
      </w:pPr>
      <w:r>
        <w:t xml:space="preserve">          $ref: '#/components/schemas/IpInterface'</w:t>
      </w:r>
    </w:p>
    <w:p w14:paraId="4BAA2561" w14:textId="77777777" w:rsidR="006D4A38" w:rsidRDefault="006D4A38" w:rsidP="006D4A38">
      <w:pPr>
        <w:pStyle w:val="PL"/>
      </w:pPr>
      <w:r>
        <w:t xml:space="preserve">        twifInfo:</w:t>
      </w:r>
    </w:p>
    <w:p w14:paraId="5968D739" w14:textId="77777777" w:rsidR="006D4A38" w:rsidRDefault="006D4A38" w:rsidP="006D4A38">
      <w:pPr>
        <w:pStyle w:val="PL"/>
      </w:pPr>
      <w:r>
        <w:t xml:space="preserve">          # $ref: '#/components/schemas/TwifInfo'</w:t>
      </w:r>
    </w:p>
    <w:p w14:paraId="26158F82" w14:textId="77777777" w:rsidR="006D4A38" w:rsidRDefault="006D4A38" w:rsidP="006D4A38">
      <w:pPr>
        <w:pStyle w:val="PL"/>
      </w:pPr>
      <w:r>
        <w:t xml:space="preserve">          $ref: '#/components/schemas/IpInterface'</w:t>
      </w:r>
    </w:p>
    <w:p w14:paraId="242F33FD" w14:textId="77777777" w:rsidR="006D4A38" w:rsidRDefault="006D4A38" w:rsidP="006D4A38">
      <w:pPr>
        <w:pStyle w:val="PL"/>
      </w:pPr>
      <w:r>
        <w:t xml:space="preserve">        priority:</w:t>
      </w:r>
    </w:p>
    <w:p w14:paraId="41EA2882" w14:textId="77777777" w:rsidR="006D4A38" w:rsidRDefault="006D4A38" w:rsidP="006D4A38">
      <w:pPr>
        <w:pStyle w:val="PL"/>
      </w:pPr>
      <w:r>
        <w:t xml:space="preserve">          type: integer</w:t>
      </w:r>
    </w:p>
    <w:p w14:paraId="4F20D486" w14:textId="77777777" w:rsidR="006D4A38" w:rsidRDefault="006D4A38" w:rsidP="006D4A38">
      <w:pPr>
        <w:pStyle w:val="PL"/>
      </w:pPr>
      <w:r>
        <w:t xml:space="preserve">          minimum: 0</w:t>
      </w:r>
    </w:p>
    <w:p w14:paraId="3985F597" w14:textId="77777777" w:rsidR="006D4A38" w:rsidRDefault="006D4A38" w:rsidP="006D4A38">
      <w:pPr>
        <w:pStyle w:val="PL"/>
      </w:pPr>
      <w:r>
        <w:t xml:space="preserve">          maximum: 65535</w:t>
      </w:r>
    </w:p>
    <w:p w14:paraId="632B84AF" w14:textId="77777777" w:rsidR="006D4A38" w:rsidRDefault="006D4A38" w:rsidP="006D4A38">
      <w:pPr>
        <w:pStyle w:val="PL"/>
      </w:pPr>
      <w:r>
        <w:t xml:space="preserve">        redundantGtpu:</w:t>
      </w:r>
    </w:p>
    <w:p w14:paraId="178E1DD2" w14:textId="77777777" w:rsidR="006D4A38" w:rsidRDefault="006D4A38" w:rsidP="006D4A38">
      <w:pPr>
        <w:pStyle w:val="PL"/>
      </w:pPr>
      <w:r>
        <w:t xml:space="preserve">          type: boolean</w:t>
      </w:r>
    </w:p>
    <w:p w14:paraId="421AB883" w14:textId="77777777" w:rsidR="006D4A38" w:rsidRDefault="006D4A38" w:rsidP="006D4A38">
      <w:pPr>
        <w:pStyle w:val="PL"/>
      </w:pPr>
      <w:r>
        <w:t xml:space="preserve">          default: false</w:t>
      </w:r>
    </w:p>
    <w:p w14:paraId="16254E69" w14:textId="77777777" w:rsidR="006D4A38" w:rsidRDefault="006D4A38" w:rsidP="006D4A38">
      <w:pPr>
        <w:pStyle w:val="PL"/>
      </w:pPr>
      <w:r>
        <w:t xml:space="preserve">          readOnly: true</w:t>
      </w:r>
    </w:p>
    <w:p w14:paraId="303DDD4D" w14:textId="77777777" w:rsidR="006D4A38" w:rsidRDefault="006D4A38" w:rsidP="006D4A38">
      <w:pPr>
        <w:pStyle w:val="PL"/>
      </w:pPr>
      <w:r>
        <w:t xml:space="preserve">        ipups:</w:t>
      </w:r>
    </w:p>
    <w:p w14:paraId="505F8D91" w14:textId="77777777" w:rsidR="006D4A38" w:rsidRDefault="006D4A38" w:rsidP="006D4A38">
      <w:pPr>
        <w:pStyle w:val="PL"/>
      </w:pPr>
      <w:r>
        <w:t xml:space="preserve">          type: boolean</w:t>
      </w:r>
    </w:p>
    <w:p w14:paraId="7CC6CF29" w14:textId="77777777" w:rsidR="006D4A38" w:rsidRDefault="006D4A38" w:rsidP="006D4A38">
      <w:pPr>
        <w:pStyle w:val="PL"/>
      </w:pPr>
      <w:r>
        <w:t xml:space="preserve">          default: false</w:t>
      </w:r>
    </w:p>
    <w:p w14:paraId="72064FC7" w14:textId="77777777" w:rsidR="006D4A38" w:rsidRDefault="006D4A38" w:rsidP="006D4A38">
      <w:pPr>
        <w:pStyle w:val="PL"/>
      </w:pPr>
      <w:r>
        <w:t xml:space="preserve">        dataForwarding:</w:t>
      </w:r>
    </w:p>
    <w:p w14:paraId="772F771B" w14:textId="77777777" w:rsidR="006D4A38" w:rsidRDefault="006D4A38" w:rsidP="006D4A38">
      <w:pPr>
        <w:pStyle w:val="PL"/>
      </w:pPr>
      <w:r>
        <w:t xml:space="preserve">          type: boolean</w:t>
      </w:r>
    </w:p>
    <w:p w14:paraId="72F943B6" w14:textId="77777777" w:rsidR="006D4A38" w:rsidRDefault="006D4A38" w:rsidP="006D4A38">
      <w:pPr>
        <w:pStyle w:val="PL"/>
      </w:pPr>
      <w:r>
        <w:t xml:space="preserve">          default: false</w:t>
      </w:r>
    </w:p>
    <w:p w14:paraId="5FA79586" w14:textId="77777777" w:rsidR="006D4A38" w:rsidRDefault="006D4A38" w:rsidP="006D4A38">
      <w:pPr>
        <w:pStyle w:val="PL"/>
      </w:pPr>
      <w:r>
        <w:t xml:space="preserve">        supportedPfcpFeatures:</w:t>
      </w:r>
    </w:p>
    <w:p w14:paraId="3B2031FD" w14:textId="77777777" w:rsidR="006D4A38" w:rsidRDefault="006D4A38" w:rsidP="006D4A38">
      <w:pPr>
        <w:pStyle w:val="PL"/>
      </w:pPr>
      <w:r>
        <w:t xml:space="preserve">          type: string</w:t>
      </w:r>
    </w:p>
    <w:p w14:paraId="5D2A777F" w14:textId="77777777" w:rsidR="006D4A38" w:rsidRDefault="006D4A38" w:rsidP="006D4A38">
      <w:pPr>
        <w:pStyle w:val="PL"/>
      </w:pPr>
      <w:r>
        <w:t xml:space="preserve">          readOnly: true</w:t>
      </w:r>
    </w:p>
    <w:p w14:paraId="41373301" w14:textId="77777777" w:rsidR="006D4A38" w:rsidRDefault="006D4A38" w:rsidP="006D4A38">
      <w:pPr>
        <w:pStyle w:val="PL"/>
      </w:pPr>
      <w:r>
        <w:t xml:space="preserve">        # upfEvents:</w:t>
      </w:r>
    </w:p>
    <w:p w14:paraId="7DAC8E78" w14:textId="77777777" w:rsidR="006D4A38" w:rsidRDefault="006D4A38" w:rsidP="006D4A38">
      <w:pPr>
        <w:pStyle w:val="PL"/>
      </w:pPr>
      <w:r>
        <w:t xml:space="preserve">          # type: array</w:t>
      </w:r>
    </w:p>
    <w:p w14:paraId="5FE27B04" w14:textId="77777777" w:rsidR="006D4A38" w:rsidRDefault="006D4A38" w:rsidP="006D4A38">
      <w:pPr>
        <w:pStyle w:val="PL"/>
      </w:pPr>
      <w:r>
        <w:t xml:space="preserve">          uniqueItems: true</w:t>
      </w:r>
    </w:p>
    <w:p w14:paraId="0E96382D" w14:textId="77777777" w:rsidR="006D4A38" w:rsidRDefault="006D4A38" w:rsidP="006D4A38">
      <w:pPr>
        <w:pStyle w:val="PL"/>
      </w:pPr>
      <w:r>
        <w:t xml:space="preserve">          # items:</w:t>
      </w:r>
    </w:p>
    <w:p w14:paraId="33F5C328" w14:textId="77777777" w:rsidR="006D4A38" w:rsidRDefault="006D4A38" w:rsidP="006D4A38">
      <w:pPr>
        <w:pStyle w:val="PL"/>
      </w:pPr>
      <w:r>
        <w:t xml:space="preserve">            # $ref: 'TS29564_Nupf_EventExposure.yaml#/components/schemas/EventType'</w:t>
      </w:r>
    </w:p>
    <w:p w14:paraId="764CA0D5" w14:textId="77777777" w:rsidR="006D4A38" w:rsidRDefault="006D4A38" w:rsidP="006D4A38">
      <w:pPr>
        <w:pStyle w:val="PL"/>
      </w:pPr>
      <w:r>
        <w:t xml:space="preserve">          # minItems: 1</w:t>
      </w:r>
    </w:p>
    <w:p w14:paraId="74C2FA45" w14:textId="77777777" w:rsidR="006D4A38" w:rsidRDefault="006D4A38" w:rsidP="006D4A38">
      <w:pPr>
        <w:pStyle w:val="PL"/>
      </w:pPr>
    </w:p>
    <w:p w14:paraId="770822AC" w14:textId="77777777" w:rsidR="006D4A38" w:rsidRDefault="006D4A38" w:rsidP="006D4A38">
      <w:pPr>
        <w:pStyle w:val="PL"/>
      </w:pPr>
      <w:r>
        <w:t xml:space="preserve">    PcfInfo:</w:t>
      </w:r>
    </w:p>
    <w:p w14:paraId="0E271932" w14:textId="77777777" w:rsidR="006D4A38" w:rsidRDefault="006D4A38" w:rsidP="006D4A38">
      <w:pPr>
        <w:pStyle w:val="PL"/>
      </w:pPr>
      <w:r>
        <w:t xml:space="preserve">      description: Information of a PCF NF Instance</w:t>
      </w:r>
    </w:p>
    <w:p w14:paraId="0CFE5E9F" w14:textId="77777777" w:rsidR="006D4A38" w:rsidRDefault="006D4A38" w:rsidP="006D4A38">
      <w:pPr>
        <w:pStyle w:val="PL"/>
      </w:pPr>
      <w:r>
        <w:t xml:space="preserve">      type: object</w:t>
      </w:r>
    </w:p>
    <w:p w14:paraId="1580A9DE" w14:textId="77777777" w:rsidR="006D4A38" w:rsidRDefault="006D4A38" w:rsidP="006D4A38">
      <w:pPr>
        <w:pStyle w:val="PL"/>
      </w:pPr>
      <w:r>
        <w:t xml:space="preserve">      properties:</w:t>
      </w:r>
    </w:p>
    <w:p w14:paraId="040174A8" w14:textId="77777777" w:rsidR="006D4A38" w:rsidRDefault="006D4A38" w:rsidP="006D4A38">
      <w:pPr>
        <w:pStyle w:val="PL"/>
      </w:pPr>
      <w:r>
        <w:t xml:space="preserve">        groupId:</w:t>
      </w:r>
    </w:p>
    <w:p w14:paraId="46E4FDB0" w14:textId="77777777" w:rsidR="006D4A38" w:rsidRDefault="006D4A38" w:rsidP="006D4A38">
      <w:pPr>
        <w:pStyle w:val="PL"/>
      </w:pPr>
      <w:r>
        <w:t xml:space="preserve">          $ref: 'TS29571_CommonData.yaml#/components/schemas/NfGroupId'</w:t>
      </w:r>
    </w:p>
    <w:p w14:paraId="59E52CAA" w14:textId="77777777" w:rsidR="006D4A38" w:rsidRDefault="006D4A38" w:rsidP="006D4A38">
      <w:pPr>
        <w:pStyle w:val="PL"/>
      </w:pPr>
      <w:r>
        <w:t xml:space="preserve">        dnnList:</w:t>
      </w:r>
    </w:p>
    <w:p w14:paraId="47EF6CE5" w14:textId="77777777" w:rsidR="006D4A38" w:rsidRDefault="006D4A38" w:rsidP="006D4A38">
      <w:pPr>
        <w:pStyle w:val="PL"/>
      </w:pPr>
      <w:r>
        <w:t xml:space="preserve">          type: array</w:t>
      </w:r>
    </w:p>
    <w:p w14:paraId="47315FB0" w14:textId="77777777" w:rsidR="006D4A38" w:rsidRDefault="006D4A38" w:rsidP="006D4A38">
      <w:pPr>
        <w:pStyle w:val="PL"/>
      </w:pPr>
      <w:r>
        <w:t xml:space="preserve">          uniqueItems: true</w:t>
      </w:r>
    </w:p>
    <w:p w14:paraId="4C30BC40" w14:textId="77777777" w:rsidR="006D4A38" w:rsidRDefault="006D4A38" w:rsidP="006D4A38">
      <w:pPr>
        <w:pStyle w:val="PL"/>
      </w:pPr>
      <w:r>
        <w:t xml:space="preserve">          items:</w:t>
      </w:r>
    </w:p>
    <w:p w14:paraId="04B2D0E0" w14:textId="77777777" w:rsidR="006D4A38" w:rsidRDefault="006D4A38" w:rsidP="006D4A38">
      <w:pPr>
        <w:pStyle w:val="PL"/>
      </w:pPr>
      <w:r>
        <w:t xml:space="preserve">            $ref: 'TS29571_CommonData.yaml#/components/schemas/Dnn'</w:t>
      </w:r>
    </w:p>
    <w:p w14:paraId="5B03CAE2" w14:textId="77777777" w:rsidR="006D4A38" w:rsidRDefault="006D4A38" w:rsidP="006D4A38">
      <w:pPr>
        <w:pStyle w:val="PL"/>
      </w:pPr>
      <w:r>
        <w:t xml:space="preserve">          minItems: 1</w:t>
      </w:r>
    </w:p>
    <w:p w14:paraId="3B8B3211" w14:textId="77777777" w:rsidR="006D4A38" w:rsidRDefault="006D4A38" w:rsidP="006D4A38">
      <w:pPr>
        <w:pStyle w:val="PL"/>
      </w:pPr>
      <w:r>
        <w:t xml:space="preserve">        supiRanges:</w:t>
      </w:r>
    </w:p>
    <w:p w14:paraId="660C9A94" w14:textId="77777777" w:rsidR="006D4A38" w:rsidRDefault="006D4A38" w:rsidP="006D4A38">
      <w:pPr>
        <w:pStyle w:val="PL"/>
      </w:pPr>
      <w:r>
        <w:t xml:space="preserve">          type: array</w:t>
      </w:r>
    </w:p>
    <w:p w14:paraId="0C9308E5" w14:textId="77777777" w:rsidR="006D4A38" w:rsidRDefault="006D4A38" w:rsidP="006D4A38">
      <w:pPr>
        <w:pStyle w:val="PL"/>
      </w:pPr>
      <w:r>
        <w:t xml:space="preserve">          uniqueItems: true</w:t>
      </w:r>
    </w:p>
    <w:p w14:paraId="7FC8E698" w14:textId="77777777" w:rsidR="006D4A38" w:rsidRDefault="006D4A38" w:rsidP="006D4A38">
      <w:pPr>
        <w:pStyle w:val="PL"/>
      </w:pPr>
      <w:r>
        <w:t xml:space="preserve">          items:</w:t>
      </w:r>
    </w:p>
    <w:p w14:paraId="59435844" w14:textId="77777777" w:rsidR="006D4A38" w:rsidRDefault="006D4A38" w:rsidP="006D4A38">
      <w:pPr>
        <w:pStyle w:val="PL"/>
      </w:pPr>
      <w:r>
        <w:t xml:space="preserve">            $ref: '#/components/schemas/SupiRange'</w:t>
      </w:r>
    </w:p>
    <w:p w14:paraId="079E1D12" w14:textId="77777777" w:rsidR="006D4A38" w:rsidRDefault="006D4A38" w:rsidP="006D4A38">
      <w:pPr>
        <w:pStyle w:val="PL"/>
      </w:pPr>
      <w:r>
        <w:t xml:space="preserve">          minItems: 1</w:t>
      </w:r>
    </w:p>
    <w:p w14:paraId="57CDF263" w14:textId="77777777" w:rsidR="006D4A38" w:rsidRDefault="006D4A38" w:rsidP="006D4A38">
      <w:pPr>
        <w:pStyle w:val="PL"/>
      </w:pPr>
      <w:r>
        <w:t xml:space="preserve">        gpsiRanges:</w:t>
      </w:r>
    </w:p>
    <w:p w14:paraId="12D8984F" w14:textId="77777777" w:rsidR="006D4A38" w:rsidRDefault="006D4A38" w:rsidP="006D4A38">
      <w:pPr>
        <w:pStyle w:val="PL"/>
      </w:pPr>
      <w:r>
        <w:t xml:space="preserve">          type: array</w:t>
      </w:r>
    </w:p>
    <w:p w14:paraId="1A57C819" w14:textId="77777777" w:rsidR="006D4A38" w:rsidRDefault="006D4A38" w:rsidP="006D4A38">
      <w:pPr>
        <w:pStyle w:val="PL"/>
      </w:pPr>
      <w:r>
        <w:t xml:space="preserve">          uniqueItems: true</w:t>
      </w:r>
    </w:p>
    <w:p w14:paraId="34A41FCE" w14:textId="77777777" w:rsidR="006D4A38" w:rsidRDefault="006D4A38" w:rsidP="006D4A38">
      <w:pPr>
        <w:pStyle w:val="PL"/>
      </w:pPr>
      <w:r>
        <w:t xml:space="preserve">          items:</w:t>
      </w:r>
    </w:p>
    <w:p w14:paraId="1764E892" w14:textId="77777777" w:rsidR="006D4A38" w:rsidRDefault="006D4A38" w:rsidP="006D4A38">
      <w:pPr>
        <w:pStyle w:val="PL"/>
      </w:pPr>
      <w:r>
        <w:t xml:space="preserve">            $ref: '#/components/schemas/IdentityRange'</w:t>
      </w:r>
    </w:p>
    <w:p w14:paraId="153AEE80" w14:textId="77777777" w:rsidR="006D4A38" w:rsidRDefault="006D4A38" w:rsidP="006D4A38">
      <w:pPr>
        <w:pStyle w:val="PL"/>
      </w:pPr>
      <w:r>
        <w:t xml:space="preserve">          minItems: 1</w:t>
      </w:r>
    </w:p>
    <w:p w14:paraId="10DC6697" w14:textId="77777777" w:rsidR="006D4A38" w:rsidRDefault="006D4A38" w:rsidP="006D4A38">
      <w:pPr>
        <w:pStyle w:val="PL"/>
      </w:pPr>
      <w:r>
        <w:t xml:space="preserve">        rxDiamHost:</w:t>
      </w:r>
    </w:p>
    <w:p w14:paraId="72586A45" w14:textId="77777777" w:rsidR="006D4A38" w:rsidRDefault="006D4A38" w:rsidP="006D4A38">
      <w:pPr>
        <w:pStyle w:val="PL"/>
      </w:pPr>
      <w:r>
        <w:t xml:space="preserve">          $ref: 'TS29571_CommonData.yaml#/components/schemas/DiameterIdentity'</w:t>
      </w:r>
    </w:p>
    <w:p w14:paraId="44F1DAD8" w14:textId="77777777" w:rsidR="006D4A38" w:rsidRDefault="006D4A38" w:rsidP="006D4A38">
      <w:pPr>
        <w:pStyle w:val="PL"/>
      </w:pPr>
      <w:r>
        <w:t xml:space="preserve">        rxDiamRealm:</w:t>
      </w:r>
    </w:p>
    <w:p w14:paraId="0D655B07" w14:textId="77777777" w:rsidR="006D4A38" w:rsidRDefault="006D4A38" w:rsidP="006D4A38">
      <w:pPr>
        <w:pStyle w:val="PL"/>
      </w:pPr>
      <w:r>
        <w:t xml:space="preserve">          $ref: 'TS29571_CommonData.yaml#/components/schemas/DiameterIdentity'</w:t>
      </w:r>
    </w:p>
    <w:p w14:paraId="0461C4C2" w14:textId="77777777" w:rsidR="006D4A38" w:rsidRDefault="006D4A38" w:rsidP="006D4A38">
      <w:pPr>
        <w:pStyle w:val="PL"/>
      </w:pPr>
      <w:r>
        <w:t xml:space="preserve">        v2xSupportInd:</w:t>
      </w:r>
    </w:p>
    <w:p w14:paraId="35C5F635" w14:textId="77777777" w:rsidR="006D4A38" w:rsidRDefault="006D4A38" w:rsidP="006D4A38">
      <w:pPr>
        <w:pStyle w:val="PL"/>
      </w:pPr>
      <w:r>
        <w:t xml:space="preserve">          type: boolean</w:t>
      </w:r>
    </w:p>
    <w:p w14:paraId="06831DC8" w14:textId="77777777" w:rsidR="006D4A38" w:rsidRDefault="006D4A38" w:rsidP="006D4A38">
      <w:pPr>
        <w:pStyle w:val="PL"/>
      </w:pPr>
      <w:r>
        <w:t xml:space="preserve">          default: false</w:t>
      </w:r>
    </w:p>
    <w:p w14:paraId="6F1A42EB" w14:textId="77777777" w:rsidR="006D4A38" w:rsidRDefault="006D4A38" w:rsidP="006D4A38">
      <w:pPr>
        <w:pStyle w:val="PL"/>
      </w:pPr>
      <w:r>
        <w:t xml:space="preserve">          readOnly: true</w:t>
      </w:r>
    </w:p>
    <w:p w14:paraId="5D86133A" w14:textId="77777777" w:rsidR="006D4A38" w:rsidRDefault="006D4A38" w:rsidP="006D4A38">
      <w:pPr>
        <w:pStyle w:val="PL"/>
      </w:pPr>
      <w:r>
        <w:t xml:space="preserve">        proseSupportInd:</w:t>
      </w:r>
    </w:p>
    <w:p w14:paraId="7B9C7A99" w14:textId="77777777" w:rsidR="006D4A38" w:rsidRDefault="006D4A38" w:rsidP="006D4A38">
      <w:pPr>
        <w:pStyle w:val="PL"/>
      </w:pPr>
      <w:r>
        <w:t xml:space="preserve">          type: boolean</w:t>
      </w:r>
    </w:p>
    <w:p w14:paraId="3D183A51" w14:textId="77777777" w:rsidR="006D4A38" w:rsidRDefault="006D4A38" w:rsidP="006D4A38">
      <w:pPr>
        <w:pStyle w:val="PL"/>
      </w:pPr>
      <w:r>
        <w:t xml:space="preserve">          default: false</w:t>
      </w:r>
    </w:p>
    <w:p w14:paraId="6581FD48" w14:textId="77777777" w:rsidR="006D4A38" w:rsidRDefault="006D4A38" w:rsidP="006D4A38">
      <w:pPr>
        <w:pStyle w:val="PL"/>
      </w:pPr>
      <w:r>
        <w:t xml:space="preserve">          readOnly: true</w:t>
      </w:r>
    </w:p>
    <w:p w14:paraId="46DE946A" w14:textId="77777777" w:rsidR="006D4A38" w:rsidRDefault="006D4A38" w:rsidP="006D4A38">
      <w:pPr>
        <w:pStyle w:val="PL"/>
      </w:pPr>
      <w:r>
        <w:t xml:space="preserve">        proseCapability:</w:t>
      </w:r>
    </w:p>
    <w:p w14:paraId="63F07781" w14:textId="77777777" w:rsidR="006D4A38" w:rsidRDefault="006D4A38" w:rsidP="006D4A38">
      <w:pPr>
        <w:pStyle w:val="PL"/>
      </w:pPr>
      <w:r>
        <w:lastRenderedPageBreak/>
        <w:t xml:space="preserve">          $ref: '#/components/schemas/ProseCapability'</w:t>
      </w:r>
    </w:p>
    <w:p w14:paraId="1B257744" w14:textId="77777777" w:rsidR="006D4A38" w:rsidRDefault="006D4A38" w:rsidP="006D4A38">
      <w:pPr>
        <w:pStyle w:val="PL"/>
      </w:pPr>
      <w:r>
        <w:t xml:space="preserve">        v2xCapability:</w:t>
      </w:r>
    </w:p>
    <w:p w14:paraId="075D38A9" w14:textId="77777777" w:rsidR="006D4A38" w:rsidRDefault="006D4A38" w:rsidP="006D4A38">
      <w:pPr>
        <w:pStyle w:val="PL"/>
      </w:pPr>
      <w:r>
        <w:t xml:space="preserve">          $ref: '#/components/schemas/V2xCapability'</w:t>
      </w:r>
    </w:p>
    <w:p w14:paraId="1E534D6A" w14:textId="77777777" w:rsidR="006D4A38" w:rsidRDefault="006D4A38" w:rsidP="006D4A38">
      <w:pPr>
        <w:pStyle w:val="PL"/>
      </w:pPr>
      <w:r>
        <w:t xml:space="preserve">        a2xSupportInd:</w:t>
      </w:r>
    </w:p>
    <w:p w14:paraId="7CCDA0D0" w14:textId="77777777" w:rsidR="006D4A38" w:rsidRDefault="006D4A38" w:rsidP="006D4A38">
      <w:pPr>
        <w:pStyle w:val="PL"/>
      </w:pPr>
      <w:r>
        <w:t xml:space="preserve">          type: boolean</w:t>
      </w:r>
    </w:p>
    <w:p w14:paraId="779F4C70" w14:textId="77777777" w:rsidR="006D4A38" w:rsidRDefault="006D4A38" w:rsidP="006D4A38">
      <w:pPr>
        <w:pStyle w:val="PL"/>
      </w:pPr>
      <w:r>
        <w:t xml:space="preserve">          default: false</w:t>
      </w:r>
    </w:p>
    <w:p w14:paraId="35444EB6" w14:textId="77777777" w:rsidR="006D4A38" w:rsidRDefault="006D4A38" w:rsidP="006D4A38">
      <w:pPr>
        <w:pStyle w:val="PL"/>
      </w:pPr>
      <w:r>
        <w:t xml:space="preserve">          readOnly: true</w:t>
      </w:r>
    </w:p>
    <w:p w14:paraId="188C76DC" w14:textId="77777777" w:rsidR="006D4A38" w:rsidRDefault="006D4A38" w:rsidP="006D4A38">
      <w:pPr>
        <w:pStyle w:val="PL"/>
      </w:pPr>
      <w:r>
        <w:t xml:space="preserve">        a2xCapability:</w:t>
      </w:r>
    </w:p>
    <w:p w14:paraId="5FB8881F" w14:textId="77777777" w:rsidR="006D4A38" w:rsidRDefault="006D4A38" w:rsidP="006D4A38">
      <w:pPr>
        <w:pStyle w:val="PL"/>
      </w:pPr>
      <w:r>
        <w:t xml:space="preserve">          $ref: '#/components/schemas/A2xCapability'          </w:t>
      </w:r>
    </w:p>
    <w:p w14:paraId="454B01ED" w14:textId="77777777" w:rsidR="006D4A38" w:rsidRDefault="006D4A38" w:rsidP="006D4A38">
      <w:pPr>
        <w:pStyle w:val="PL"/>
      </w:pPr>
      <w:r>
        <w:t xml:space="preserve">        rangingSlPosSupportInd:</w:t>
      </w:r>
    </w:p>
    <w:p w14:paraId="6995B3D1" w14:textId="77777777" w:rsidR="006D4A38" w:rsidRDefault="006D4A38" w:rsidP="006D4A38">
      <w:pPr>
        <w:pStyle w:val="PL"/>
      </w:pPr>
      <w:r>
        <w:t xml:space="preserve">          type: boolean</w:t>
      </w:r>
    </w:p>
    <w:p w14:paraId="2F204726" w14:textId="77777777" w:rsidR="006D4A38" w:rsidRDefault="006D4A38" w:rsidP="006D4A38">
      <w:pPr>
        <w:pStyle w:val="PL"/>
      </w:pPr>
      <w:r>
        <w:t xml:space="preserve">          default: false</w:t>
      </w:r>
    </w:p>
    <w:p w14:paraId="045637B4" w14:textId="77777777" w:rsidR="006D4A38" w:rsidRDefault="006D4A38" w:rsidP="006D4A38">
      <w:pPr>
        <w:pStyle w:val="PL"/>
      </w:pPr>
      <w:r>
        <w:t xml:space="preserve">          readOnly: true                    </w:t>
      </w:r>
    </w:p>
    <w:p w14:paraId="7AA39F06" w14:textId="77777777" w:rsidR="006D4A38" w:rsidRDefault="006D4A38" w:rsidP="006D4A38">
      <w:pPr>
        <w:pStyle w:val="PL"/>
      </w:pPr>
    </w:p>
    <w:p w14:paraId="72189094" w14:textId="77777777" w:rsidR="006D4A38" w:rsidRDefault="006D4A38" w:rsidP="006D4A38">
      <w:pPr>
        <w:pStyle w:val="PL"/>
      </w:pPr>
      <w:r>
        <w:t xml:space="preserve">    A2xCapability:</w:t>
      </w:r>
    </w:p>
    <w:p w14:paraId="336F7115" w14:textId="77777777" w:rsidR="006D4A38" w:rsidRDefault="006D4A38" w:rsidP="006D4A38">
      <w:pPr>
        <w:pStyle w:val="PL"/>
      </w:pPr>
      <w:r>
        <w:t xml:space="preserve">      description: Information of the supported A2X Capability by the PCF</w:t>
      </w:r>
    </w:p>
    <w:p w14:paraId="5551FB15" w14:textId="77777777" w:rsidR="006D4A38" w:rsidRDefault="006D4A38" w:rsidP="006D4A38">
      <w:pPr>
        <w:pStyle w:val="PL"/>
      </w:pPr>
      <w:r>
        <w:t xml:space="preserve">      type: object</w:t>
      </w:r>
    </w:p>
    <w:p w14:paraId="451A4745" w14:textId="77777777" w:rsidR="006D4A38" w:rsidRDefault="006D4A38" w:rsidP="006D4A38">
      <w:pPr>
        <w:pStyle w:val="PL"/>
      </w:pPr>
      <w:r>
        <w:t xml:space="preserve">      properties:</w:t>
      </w:r>
    </w:p>
    <w:p w14:paraId="1C2CF876" w14:textId="77777777" w:rsidR="006D4A38" w:rsidRDefault="006D4A38" w:rsidP="006D4A38">
      <w:pPr>
        <w:pStyle w:val="PL"/>
      </w:pPr>
      <w:r>
        <w:t xml:space="preserve">        lteA2x:</w:t>
      </w:r>
    </w:p>
    <w:p w14:paraId="04448AE8" w14:textId="77777777" w:rsidR="006D4A38" w:rsidRDefault="006D4A38" w:rsidP="006D4A38">
      <w:pPr>
        <w:pStyle w:val="PL"/>
      </w:pPr>
      <w:r>
        <w:t xml:space="preserve">          type: boolean</w:t>
      </w:r>
    </w:p>
    <w:p w14:paraId="5491970F" w14:textId="77777777" w:rsidR="006D4A38" w:rsidRDefault="006D4A38" w:rsidP="006D4A38">
      <w:pPr>
        <w:pStyle w:val="PL"/>
      </w:pPr>
      <w:r>
        <w:t xml:space="preserve">          default: false</w:t>
      </w:r>
    </w:p>
    <w:p w14:paraId="705CFDCD" w14:textId="77777777" w:rsidR="006D4A38" w:rsidRDefault="006D4A38" w:rsidP="006D4A38">
      <w:pPr>
        <w:pStyle w:val="PL"/>
      </w:pPr>
      <w:r>
        <w:t xml:space="preserve">        nrA2x:</w:t>
      </w:r>
    </w:p>
    <w:p w14:paraId="3A819C22" w14:textId="77777777" w:rsidR="006D4A38" w:rsidRDefault="006D4A38" w:rsidP="006D4A38">
      <w:pPr>
        <w:pStyle w:val="PL"/>
      </w:pPr>
      <w:r>
        <w:t xml:space="preserve">          type: boolean</w:t>
      </w:r>
    </w:p>
    <w:p w14:paraId="194F852B" w14:textId="77777777" w:rsidR="006D4A38" w:rsidRDefault="006D4A38" w:rsidP="006D4A38">
      <w:pPr>
        <w:pStyle w:val="PL"/>
      </w:pPr>
      <w:r>
        <w:t xml:space="preserve">          default: false</w:t>
      </w:r>
    </w:p>
    <w:p w14:paraId="1AB47AAC" w14:textId="77777777" w:rsidR="006D4A38" w:rsidRDefault="006D4A38" w:rsidP="006D4A38">
      <w:pPr>
        <w:pStyle w:val="PL"/>
      </w:pPr>
    </w:p>
    <w:p w14:paraId="18D2C6DE" w14:textId="77777777" w:rsidR="006D4A38" w:rsidRDefault="006D4A38" w:rsidP="006D4A38">
      <w:pPr>
        <w:pStyle w:val="PL"/>
      </w:pPr>
      <w:r>
        <w:t xml:space="preserve">    NefInfo:</w:t>
      </w:r>
    </w:p>
    <w:p w14:paraId="6923F6D5" w14:textId="77777777" w:rsidR="006D4A38" w:rsidRDefault="006D4A38" w:rsidP="006D4A38">
      <w:pPr>
        <w:pStyle w:val="PL"/>
      </w:pPr>
      <w:r>
        <w:t xml:space="preserve">      description: Information of an NEF NF Instance</w:t>
      </w:r>
    </w:p>
    <w:p w14:paraId="23C12E76" w14:textId="77777777" w:rsidR="006D4A38" w:rsidRDefault="006D4A38" w:rsidP="006D4A38">
      <w:pPr>
        <w:pStyle w:val="PL"/>
      </w:pPr>
      <w:r>
        <w:t xml:space="preserve">      type: object</w:t>
      </w:r>
    </w:p>
    <w:p w14:paraId="4520199E" w14:textId="77777777" w:rsidR="006D4A38" w:rsidRDefault="006D4A38" w:rsidP="006D4A38">
      <w:pPr>
        <w:pStyle w:val="PL"/>
      </w:pPr>
      <w:r>
        <w:t xml:space="preserve">      properties:</w:t>
      </w:r>
    </w:p>
    <w:p w14:paraId="7B839770" w14:textId="77777777" w:rsidR="006D4A38" w:rsidRDefault="006D4A38" w:rsidP="006D4A38">
      <w:pPr>
        <w:pStyle w:val="PL"/>
      </w:pPr>
      <w:r>
        <w:t xml:space="preserve">        nefId:</w:t>
      </w:r>
    </w:p>
    <w:p w14:paraId="0255AA1D" w14:textId="77777777" w:rsidR="006D4A38" w:rsidRDefault="006D4A38" w:rsidP="006D4A38">
      <w:pPr>
        <w:pStyle w:val="PL"/>
      </w:pPr>
      <w:r>
        <w:t xml:space="preserve">          # $ref: '#/components/schemas/NefId'</w:t>
      </w:r>
    </w:p>
    <w:p w14:paraId="2B6BC8EB" w14:textId="77777777" w:rsidR="006D4A38" w:rsidRDefault="006D4A38" w:rsidP="006D4A38">
      <w:pPr>
        <w:pStyle w:val="PL"/>
      </w:pPr>
      <w:r>
        <w:t xml:space="preserve">          type: string</w:t>
      </w:r>
    </w:p>
    <w:p w14:paraId="6107A38E" w14:textId="77777777" w:rsidR="006D4A38" w:rsidRDefault="006D4A38" w:rsidP="006D4A38">
      <w:pPr>
        <w:pStyle w:val="PL"/>
      </w:pPr>
      <w:r>
        <w:t xml:space="preserve">        pfdData:</w:t>
      </w:r>
    </w:p>
    <w:p w14:paraId="7D1A7AAA" w14:textId="77777777" w:rsidR="006D4A38" w:rsidRDefault="006D4A38" w:rsidP="006D4A38">
      <w:pPr>
        <w:pStyle w:val="PL"/>
      </w:pPr>
      <w:r>
        <w:t xml:space="preserve">          $ref: '#/components/schemas/PfdData'</w:t>
      </w:r>
    </w:p>
    <w:p w14:paraId="7BE0C42A" w14:textId="77777777" w:rsidR="006D4A38" w:rsidRDefault="006D4A38" w:rsidP="006D4A38">
      <w:pPr>
        <w:pStyle w:val="PL"/>
      </w:pPr>
      <w:r>
        <w:t xml:space="preserve">        afEeData:</w:t>
      </w:r>
    </w:p>
    <w:p w14:paraId="78D27B90" w14:textId="77777777" w:rsidR="006D4A38" w:rsidRDefault="006D4A38" w:rsidP="006D4A38">
      <w:pPr>
        <w:pStyle w:val="PL"/>
      </w:pPr>
      <w:r>
        <w:t xml:space="preserve">          $ref: '#/components/schemas/AfEventExposureData'</w:t>
      </w:r>
    </w:p>
    <w:p w14:paraId="3DDB2A57" w14:textId="77777777" w:rsidR="006D4A38" w:rsidRDefault="006D4A38" w:rsidP="006D4A38">
      <w:pPr>
        <w:pStyle w:val="PL"/>
      </w:pPr>
      <w:r>
        <w:t xml:space="preserve">        gpsiRanges:</w:t>
      </w:r>
    </w:p>
    <w:p w14:paraId="1BF41C28" w14:textId="77777777" w:rsidR="006D4A38" w:rsidRDefault="006D4A38" w:rsidP="006D4A38">
      <w:pPr>
        <w:pStyle w:val="PL"/>
      </w:pPr>
      <w:r>
        <w:t xml:space="preserve">          type: array</w:t>
      </w:r>
    </w:p>
    <w:p w14:paraId="7EE8E81E" w14:textId="77777777" w:rsidR="006D4A38" w:rsidRDefault="006D4A38" w:rsidP="006D4A38">
      <w:pPr>
        <w:pStyle w:val="PL"/>
      </w:pPr>
      <w:r>
        <w:t xml:space="preserve">          uniqueItems: true</w:t>
      </w:r>
    </w:p>
    <w:p w14:paraId="481DD2F0" w14:textId="77777777" w:rsidR="006D4A38" w:rsidRDefault="006D4A38" w:rsidP="006D4A38">
      <w:pPr>
        <w:pStyle w:val="PL"/>
      </w:pPr>
      <w:r>
        <w:t xml:space="preserve">          items:</w:t>
      </w:r>
    </w:p>
    <w:p w14:paraId="3B322DC2" w14:textId="77777777" w:rsidR="006D4A38" w:rsidRDefault="006D4A38" w:rsidP="006D4A38">
      <w:pPr>
        <w:pStyle w:val="PL"/>
      </w:pPr>
      <w:r>
        <w:t xml:space="preserve">            $ref: '#/components/schemas/IdentityRange'</w:t>
      </w:r>
    </w:p>
    <w:p w14:paraId="0F124CE3" w14:textId="77777777" w:rsidR="006D4A38" w:rsidRDefault="006D4A38" w:rsidP="006D4A38">
      <w:pPr>
        <w:pStyle w:val="PL"/>
      </w:pPr>
      <w:r>
        <w:t xml:space="preserve">          minItems: 1</w:t>
      </w:r>
    </w:p>
    <w:p w14:paraId="4C1C5909" w14:textId="77777777" w:rsidR="006D4A38" w:rsidRDefault="006D4A38" w:rsidP="006D4A38">
      <w:pPr>
        <w:pStyle w:val="PL"/>
      </w:pPr>
      <w:r>
        <w:t xml:space="preserve">        externalGroupIdentifiersRanges:</w:t>
      </w:r>
    </w:p>
    <w:p w14:paraId="76908D6D" w14:textId="77777777" w:rsidR="006D4A38" w:rsidRDefault="006D4A38" w:rsidP="006D4A38">
      <w:pPr>
        <w:pStyle w:val="PL"/>
      </w:pPr>
      <w:r>
        <w:t xml:space="preserve">          type: array</w:t>
      </w:r>
    </w:p>
    <w:p w14:paraId="228E82AA" w14:textId="77777777" w:rsidR="006D4A38" w:rsidRDefault="006D4A38" w:rsidP="006D4A38">
      <w:pPr>
        <w:pStyle w:val="PL"/>
      </w:pPr>
      <w:r>
        <w:t xml:space="preserve">          uniqueItems: true</w:t>
      </w:r>
    </w:p>
    <w:p w14:paraId="5037752B" w14:textId="77777777" w:rsidR="006D4A38" w:rsidRDefault="006D4A38" w:rsidP="006D4A38">
      <w:pPr>
        <w:pStyle w:val="PL"/>
      </w:pPr>
      <w:r>
        <w:t xml:space="preserve">          items:</w:t>
      </w:r>
    </w:p>
    <w:p w14:paraId="7A96E269" w14:textId="77777777" w:rsidR="006D4A38" w:rsidRDefault="006D4A38" w:rsidP="006D4A38">
      <w:pPr>
        <w:pStyle w:val="PL"/>
      </w:pPr>
      <w:r>
        <w:t xml:space="preserve">            $ref: '#/components/schemas/IdentityRange'</w:t>
      </w:r>
    </w:p>
    <w:p w14:paraId="0978D6A6" w14:textId="77777777" w:rsidR="006D4A38" w:rsidRDefault="006D4A38" w:rsidP="006D4A38">
      <w:pPr>
        <w:pStyle w:val="PL"/>
      </w:pPr>
      <w:r>
        <w:t xml:space="preserve">          minItems: 1</w:t>
      </w:r>
    </w:p>
    <w:p w14:paraId="7BCF658F" w14:textId="77777777" w:rsidR="006D4A38" w:rsidRDefault="006D4A38" w:rsidP="006D4A38">
      <w:pPr>
        <w:pStyle w:val="PL"/>
      </w:pPr>
      <w:r>
        <w:t xml:space="preserve">        servedFqdnList:</w:t>
      </w:r>
    </w:p>
    <w:p w14:paraId="5E78152F" w14:textId="77777777" w:rsidR="006D4A38" w:rsidRDefault="006D4A38" w:rsidP="006D4A38">
      <w:pPr>
        <w:pStyle w:val="PL"/>
      </w:pPr>
      <w:r>
        <w:t xml:space="preserve">          type: array</w:t>
      </w:r>
    </w:p>
    <w:p w14:paraId="3FD19E31" w14:textId="77777777" w:rsidR="006D4A38" w:rsidRDefault="006D4A38" w:rsidP="006D4A38">
      <w:pPr>
        <w:pStyle w:val="PL"/>
      </w:pPr>
      <w:r>
        <w:t xml:space="preserve">          uniqueItems: true</w:t>
      </w:r>
    </w:p>
    <w:p w14:paraId="67AE89C7" w14:textId="77777777" w:rsidR="006D4A38" w:rsidRDefault="006D4A38" w:rsidP="006D4A38">
      <w:pPr>
        <w:pStyle w:val="PL"/>
      </w:pPr>
      <w:r>
        <w:t xml:space="preserve">          items:</w:t>
      </w:r>
    </w:p>
    <w:p w14:paraId="2DE8782D" w14:textId="77777777" w:rsidR="006D4A38" w:rsidRDefault="006D4A38" w:rsidP="006D4A38">
      <w:pPr>
        <w:pStyle w:val="PL"/>
      </w:pPr>
      <w:r>
        <w:t xml:space="preserve">            type: string</w:t>
      </w:r>
    </w:p>
    <w:p w14:paraId="4A572ADE" w14:textId="77777777" w:rsidR="006D4A38" w:rsidRDefault="006D4A38" w:rsidP="006D4A38">
      <w:pPr>
        <w:pStyle w:val="PL"/>
      </w:pPr>
      <w:r>
        <w:t xml:space="preserve">          minItems: 1</w:t>
      </w:r>
    </w:p>
    <w:p w14:paraId="0D145C4B" w14:textId="77777777" w:rsidR="006D4A38" w:rsidRDefault="006D4A38" w:rsidP="006D4A38">
      <w:pPr>
        <w:pStyle w:val="PL"/>
      </w:pPr>
      <w:r>
        <w:t xml:space="preserve">        taiList:</w:t>
      </w:r>
    </w:p>
    <w:p w14:paraId="61257453" w14:textId="77777777" w:rsidR="006D4A38" w:rsidRDefault="006D4A38" w:rsidP="006D4A38">
      <w:pPr>
        <w:pStyle w:val="PL"/>
      </w:pPr>
      <w:r>
        <w:t xml:space="preserve">          $ref: '#/components/schemas/TaiList'</w:t>
      </w:r>
    </w:p>
    <w:p w14:paraId="74EC6E23" w14:textId="77777777" w:rsidR="006D4A38" w:rsidRDefault="006D4A38" w:rsidP="006D4A38">
      <w:pPr>
        <w:pStyle w:val="PL"/>
      </w:pPr>
      <w:r>
        <w:t xml:space="preserve">        taiRangeList:</w:t>
      </w:r>
    </w:p>
    <w:p w14:paraId="2D4A3AB0" w14:textId="77777777" w:rsidR="006D4A38" w:rsidRDefault="006D4A38" w:rsidP="006D4A38">
      <w:pPr>
        <w:pStyle w:val="PL"/>
      </w:pPr>
      <w:r>
        <w:t xml:space="preserve">          type: array</w:t>
      </w:r>
    </w:p>
    <w:p w14:paraId="13BA4316" w14:textId="77777777" w:rsidR="006D4A38" w:rsidRDefault="006D4A38" w:rsidP="006D4A38">
      <w:pPr>
        <w:pStyle w:val="PL"/>
      </w:pPr>
      <w:r>
        <w:t xml:space="preserve">          uniqueItems: true</w:t>
      </w:r>
    </w:p>
    <w:p w14:paraId="6BAC71F7" w14:textId="77777777" w:rsidR="006D4A38" w:rsidRDefault="006D4A38" w:rsidP="006D4A38">
      <w:pPr>
        <w:pStyle w:val="PL"/>
      </w:pPr>
      <w:r>
        <w:t xml:space="preserve">          items:</w:t>
      </w:r>
    </w:p>
    <w:p w14:paraId="519CFBCD" w14:textId="77777777" w:rsidR="006D4A38" w:rsidRDefault="006D4A38" w:rsidP="006D4A38">
      <w:pPr>
        <w:pStyle w:val="PL"/>
      </w:pPr>
      <w:r>
        <w:t xml:space="preserve">            $ref: '#/components/schemas/TaiRange'</w:t>
      </w:r>
    </w:p>
    <w:p w14:paraId="0E74D70B" w14:textId="77777777" w:rsidR="006D4A38" w:rsidRDefault="006D4A38" w:rsidP="006D4A38">
      <w:pPr>
        <w:pStyle w:val="PL"/>
      </w:pPr>
      <w:r>
        <w:t xml:space="preserve">          minItems: 1</w:t>
      </w:r>
    </w:p>
    <w:p w14:paraId="336A863B" w14:textId="77777777" w:rsidR="006D4A38" w:rsidRDefault="006D4A38" w:rsidP="006D4A38">
      <w:pPr>
        <w:pStyle w:val="PL"/>
      </w:pPr>
      <w:r>
        <w:t xml:space="preserve">        dnaiList:</w:t>
      </w:r>
    </w:p>
    <w:p w14:paraId="18AC58FB" w14:textId="77777777" w:rsidR="006D4A38" w:rsidRDefault="006D4A38" w:rsidP="006D4A38">
      <w:pPr>
        <w:pStyle w:val="PL"/>
      </w:pPr>
      <w:r>
        <w:t xml:space="preserve">          type: array</w:t>
      </w:r>
    </w:p>
    <w:p w14:paraId="26DE5CF7" w14:textId="77777777" w:rsidR="006D4A38" w:rsidRDefault="006D4A38" w:rsidP="006D4A38">
      <w:pPr>
        <w:pStyle w:val="PL"/>
      </w:pPr>
      <w:r>
        <w:t xml:space="preserve">          uniqueItems: true</w:t>
      </w:r>
    </w:p>
    <w:p w14:paraId="3BA14A05" w14:textId="77777777" w:rsidR="006D4A38" w:rsidRDefault="006D4A38" w:rsidP="006D4A38">
      <w:pPr>
        <w:pStyle w:val="PL"/>
      </w:pPr>
      <w:r>
        <w:t xml:space="preserve">          items:</w:t>
      </w:r>
    </w:p>
    <w:p w14:paraId="35A176F0" w14:textId="77777777" w:rsidR="006D4A38" w:rsidRDefault="006D4A38" w:rsidP="006D4A38">
      <w:pPr>
        <w:pStyle w:val="PL"/>
      </w:pPr>
      <w:r>
        <w:t xml:space="preserve">            $ref: 'TS29571_CommonData.yaml#/components/schemas/Dnai'</w:t>
      </w:r>
    </w:p>
    <w:p w14:paraId="0E5C95DB" w14:textId="77777777" w:rsidR="006D4A38" w:rsidRDefault="006D4A38" w:rsidP="006D4A38">
      <w:pPr>
        <w:pStyle w:val="PL"/>
      </w:pPr>
      <w:r>
        <w:t xml:space="preserve">          minItems: 1</w:t>
      </w:r>
    </w:p>
    <w:p w14:paraId="10ED9CAC" w14:textId="77777777" w:rsidR="006D4A38" w:rsidRDefault="006D4A38" w:rsidP="006D4A38">
      <w:pPr>
        <w:pStyle w:val="PL"/>
      </w:pPr>
      <w:r>
        <w:t xml:space="preserve">        unTrustAfInfoList:</w:t>
      </w:r>
    </w:p>
    <w:p w14:paraId="06A0291C" w14:textId="77777777" w:rsidR="006D4A38" w:rsidRDefault="006D4A38" w:rsidP="006D4A38">
      <w:pPr>
        <w:pStyle w:val="PL"/>
      </w:pPr>
      <w:r>
        <w:t xml:space="preserve">          type: array</w:t>
      </w:r>
    </w:p>
    <w:p w14:paraId="4955DA9B" w14:textId="77777777" w:rsidR="006D4A38" w:rsidRDefault="006D4A38" w:rsidP="006D4A38">
      <w:pPr>
        <w:pStyle w:val="PL"/>
      </w:pPr>
      <w:r>
        <w:t xml:space="preserve">          uniqueItems: true</w:t>
      </w:r>
    </w:p>
    <w:p w14:paraId="7DB0586D" w14:textId="77777777" w:rsidR="006D4A38" w:rsidRDefault="006D4A38" w:rsidP="006D4A38">
      <w:pPr>
        <w:pStyle w:val="PL"/>
      </w:pPr>
      <w:r>
        <w:t xml:space="preserve">          items:</w:t>
      </w:r>
    </w:p>
    <w:p w14:paraId="713D51EB" w14:textId="77777777" w:rsidR="006D4A38" w:rsidRDefault="006D4A38" w:rsidP="006D4A38">
      <w:pPr>
        <w:pStyle w:val="PL"/>
      </w:pPr>
      <w:r>
        <w:t xml:space="preserve">            $ref: '#/components/schemas/UnTrustAfInfo'</w:t>
      </w:r>
    </w:p>
    <w:p w14:paraId="587C9C2E" w14:textId="77777777" w:rsidR="006D4A38" w:rsidRDefault="006D4A38" w:rsidP="006D4A38">
      <w:pPr>
        <w:pStyle w:val="PL"/>
      </w:pPr>
      <w:r>
        <w:t xml:space="preserve">          minItems: 1</w:t>
      </w:r>
    </w:p>
    <w:p w14:paraId="3F807BA2" w14:textId="77777777" w:rsidR="006D4A38" w:rsidRDefault="006D4A38" w:rsidP="006D4A38">
      <w:pPr>
        <w:pStyle w:val="PL"/>
      </w:pPr>
      <w:r>
        <w:t xml:space="preserve">        uasNfFunctionalityInd:</w:t>
      </w:r>
    </w:p>
    <w:p w14:paraId="3F13D769" w14:textId="77777777" w:rsidR="006D4A38" w:rsidRDefault="006D4A38" w:rsidP="006D4A38">
      <w:pPr>
        <w:pStyle w:val="PL"/>
      </w:pPr>
      <w:r>
        <w:t xml:space="preserve">          type: boolean</w:t>
      </w:r>
    </w:p>
    <w:p w14:paraId="773B9DA6" w14:textId="77777777" w:rsidR="006D4A38" w:rsidRDefault="006D4A38" w:rsidP="006D4A38">
      <w:pPr>
        <w:pStyle w:val="PL"/>
      </w:pPr>
      <w:r>
        <w:t xml:space="preserve">          default: false</w:t>
      </w:r>
    </w:p>
    <w:p w14:paraId="451BE696" w14:textId="77777777" w:rsidR="006D4A38" w:rsidRDefault="006D4A38" w:rsidP="006D4A38">
      <w:pPr>
        <w:pStyle w:val="PL"/>
      </w:pPr>
      <w:r>
        <w:t xml:space="preserve">        multiMemAfSessQosInd:</w:t>
      </w:r>
    </w:p>
    <w:p w14:paraId="5A69D6F1" w14:textId="77777777" w:rsidR="006D4A38" w:rsidRDefault="006D4A38" w:rsidP="006D4A38">
      <w:pPr>
        <w:pStyle w:val="PL"/>
      </w:pPr>
      <w:r>
        <w:lastRenderedPageBreak/>
        <w:t xml:space="preserve">          type: boolean</w:t>
      </w:r>
    </w:p>
    <w:p w14:paraId="2967BC36" w14:textId="77777777" w:rsidR="006D4A38" w:rsidRDefault="006D4A38" w:rsidP="006D4A38">
      <w:pPr>
        <w:pStyle w:val="PL"/>
      </w:pPr>
      <w:r>
        <w:t xml:space="preserve">          default: false</w:t>
      </w:r>
    </w:p>
    <w:p w14:paraId="0BAC233C" w14:textId="77777777" w:rsidR="006D4A38" w:rsidRDefault="006D4A38" w:rsidP="006D4A38">
      <w:pPr>
        <w:pStyle w:val="PL"/>
      </w:pPr>
      <w:r>
        <w:t xml:space="preserve">        memberUESelAssistInd:</w:t>
      </w:r>
    </w:p>
    <w:p w14:paraId="65D07070" w14:textId="77777777" w:rsidR="006D4A38" w:rsidRDefault="006D4A38" w:rsidP="006D4A38">
      <w:pPr>
        <w:pStyle w:val="PL"/>
      </w:pPr>
      <w:r>
        <w:t xml:space="preserve">          type: boolean</w:t>
      </w:r>
    </w:p>
    <w:p w14:paraId="08766902" w14:textId="77777777" w:rsidR="006D4A38" w:rsidRDefault="006D4A38" w:rsidP="006D4A38">
      <w:pPr>
        <w:pStyle w:val="PL"/>
      </w:pPr>
      <w:r>
        <w:t xml:space="preserve">          default: false          </w:t>
      </w:r>
    </w:p>
    <w:p w14:paraId="41A72FEB" w14:textId="77777777" w:rsidR="006D4A38" w:rsidRDefault="006D4A38" w:rsidP="006D4A38">
      <w:pPr>
        <w:pStyle w:val="PL"/>
      </w:pPr>
    </w:p>
    <w:p w14:paraId="45E61B12" w14:textId="77777777" w:rsidR="006D4A38" w:rsidRDefault="006D4A38" w:rsidP="006D4A38">
      <w:pPr>
        <w:pStyle w:val="PL"/>
      </w:pPr>
      <w:r>
        <w:t xml:space="preserve">    NrfInfo:</w:t>
      </w:r>
    </w:p>
    <w:p w14:paraId="27A94D12" w14:textId="77777777" w:rsidR="006D4A38" w:rsidRDefault="006D4A38" w:rsidP="006D4A38">
      <w:pPr>
        <w:pStyle w:val="PL"/>
      </w:pPr>
      <w:r>
        <w:t xml:space="preserve">      description: Information of an NRF NF Instance, used in hierarchical NRF deployments</w:t>
      </w:r>
    </w:p>
    <w:p w14:paraId="24FE629D" w14:textId="77777777" w:rsidR="006D4A38" w:rsidRDefault="006D4A38" w:rsidP="006D4A38">
      <w:pPr>
        <w:pStyle w:val="PL"/>
      </w:pPr>
      <w:r>
        <w:t xml:space="preserve">      type: object</w:t>
      </w:r>
    </w:p>
    <w:p w14:paraId="4E19E7EB" w14:textId="77777777" w:rsidR="006D4A38" w:rsidRDefault="006D4A38" w:rsidP="006D4A38">
      <w:pPr>
        <w:pStyle w:val="PL"/>
      </w:pPr>
      <w:r>
        <w:t xml:space="preserve">      properties:</w:t>
      </w:r>
    </w:p>
    <w:p w14:paraId="52E2F5C4" w14:textId="77777777" w:rsidR="006D4A38" w:rsidRDefault="006D4A38" w:rsidP="006D4A38">
      <w:pPr>
        <w:pStyle w:val="PL"/>
      </w:pPr>
      <w:r>
        <w:t xml:space="preserve">        servedUdrInfo:</w:t>
      </w:r>
    </w:p>
    <w:p w14:paraId="67FB4069" w14:textId="77777777" w:rsidR="006D4A38" w:rsidRDefault="006D4A38" w:rsidP="006D4A38">
      <w:pPr>
        <w:pStyle w:val="PL"/>
      </w:pPr>
      <w:r>
        <w:t xml:space="preserve">          description: A map (list of key-value pairs) where nfInstanceId serves as key</w:t>
      </w:r>
    </w:p>
    <w:p w14:paraId="2CE2DEAD" w14:textId="77777777" w:rsidR="006D4A38" w:rsidRDefault="006D4A38" w:rsidP="006D4A38">
      <w:pPr>
        <w:pStyle w:val="PL"/>
      </w:pPr>
      <w:r>
        <w:t xml:space="preserve">          type: object</w:t>
      </w:r>
    </w:p>
    <w:p w14:paraId="16856738" w14:textId="77777777" w:rsidR="006D4A38" w:rsidRDefault="006D4A38" w:rsidP="006D4A38">
      <w:pPr>
        <w:pStyle w:val="PL"/>
      </w:pPr>
      <w:r>
        <w:t xml:space="preserve">          additionalProperties:</w:t>
      </w:r>
    </w:p>
    <w:p w14:paraId="16D5970E" w14:textId="77777777" w:rsidR="006D4A38" w:rsidRDefault="006D4A38" w:rsidP="006D4A38">
      <w:pPr>
        <w:pStyle w:val="PL"/>
      </w:pPr>
      <w:r>
        <w:t xml:space="preserve">            anyOf:</w:t>
      </w:r>
    </w:p>
    <w:p w14:paraId="1B10A10C" w14:textId="77777777" w:rsidR="006D4A38" w:rsidRDefault="006D4A38" w:rsidP="006D4A38">
      <w:pPr>
        <w:pStyle w:val="PL"/>
      </w:pPr>
      <w:r>
        <w:t xml:space="preserve">              - $ref: '#/components/schemas/UdrInfo'</w:t>
      </w:r>
    </w:p>
    <w:p w14:paraId="67FEFC3C" w14:textId="77777777" w:rsidR="006D4A38" w:rsidRDefault="006D4A38" w:rsidP="006D4A38">
      <w:pPr>
        <w:pStyle w:val="PL"/>
      </w:pPr>
      <w:r>
        <w:t xml:space="preserve">              - $ref: 'TS29571_CommonData.yaml#/components/schemas/EmptyObject'</w:t>
      </w:r>
    </w:p>
    <w:p w14:paraId="3C1F7073" w14:textId="77777777" w:rsidR="006D4A38" w:rsidRDefault="006D4A38" w:rsidP="006D4A38">
      <w:pPr>
        <w:pStyle w:val="PL"/>
      </w:pPr>
      <w:r>
        <w:t xml:space="preserve">          minProperties: 1</w:t>
      </w:r>
    </w:p>
    <w:p w14:paraId="1D29BFC6" w14:textId="77777777" w:rsidR="006D4A38" w:rsidRDefault="006D4A38" w:rsidP="006D4A38">
      <w:pPr>
        <w:pStyle w:val="PL"/>
      </w:pPr>
      <w:r>
        <w:t xml:space="preserve">        servedUdrInfoList:</w:t>
      </w:r>
    </w:p>
    <w:p w14:paraId="65AEDA28" w14:textId="77777777" w:rsidR="006D4A38" w:rsidRDefault="006D4A38" w:rsidP="006D4A38">
      <w:pPr>
        <w:pStyle w:val="PL"/>
      </w:pPr>
      <w:r>
        <w:t xml:space="preserve">          description: A map (list of key-value pairs) where nfInstanceId serves as key</w:t>
      </w:r>
    </w:p>
    <w:p w14:paraId="7FF41874" w14:textId="77777777" w:rsidR="006D4A38" w:rsidRDefault="006D4A38" w:rsidP="006D4A38">
      <w:pPr>
        <w:pStyle w:val="PL"/>
      </w:pPr>
      <w:r>
        <w:t xml:space="preserve">          type: object</w:t>
      </w:r>
    </w:p>
    <w:p w14:paraId="525B17DF" w14:textId="77777777" w:rsidR="006D4A38" w:rsidRDefault="006D4A38" w:rsidP="006D4A38">
      <w:pPr>
        <w:pStyle w:val="PL"/>
      </w:pPr>
      <w:r>
        <w:t xml:space="preserve">          additionalProperties:</w:t>
      </w:r>
    </w:p>
    <w:p w14:paraId="0BAF9810" w14:textId="77777777" w:rsidR="006D4A38" w:rsidRDefault="006D4A38" w:rsidP="006D4A38">
      <w:pPr>
        <w:pStyle w:val="PL"/>
      </w:pPr>
      <w:r>
        <w:t xml:space="preserve">            description: A map (list of key-value pairs) where a valid JSON string serves as key</w:t>
      </w:r>
    </w:p>
    <w:p w14:paraId="6A694D51" w14:textId="77777777" w:rsidR="006D4A38" w:rsidRDefault="006D4A38" w:rsidP="006D4A38">
      <w:pPr>
        <w:pStyle w:val="PL"/>
      </w:pPr>
      <w:r>
        <w:t xml:space="preserve">            type: object</w:t>
      </w:r>
    </w:p>
    <w:p w14:paraId="64C7FC68" w14:textId="77777777" w:rsidR="006D4A38" w:rsidRDefault="006D4A38" w:rsidP="006D4A38">
      <w:pPr>
        <w:pStyle w:val="PL"/>
      </w:pPr>
      <w:r>
        <w:t xml:space="preserve">            additionalProperties:</w:t>
      </w:r>
    </w:p>
    <w:p w14:paraId="672B15C5" w14:textId="77777777" w:rsidR="006D4A38" w:rsidRDefault="006D4A38" w:rsidP="006D4A38">
      <w:pPr>
        <w:pStyle w:val="PL"/>
      </w:pPr>
      <w:r>
        <w:t xml:space="preserve">              anyOf:</w:t>
      </w:r>
    </w:p>
    <w:p w14:paraId="7AEF074C" w14:textId="77777777" w:rsidR="006D4A38" w:rsidRDefault="006D4A38" w:rsidP="006D4A38">
      <w:pPr>
        <w:pStyle w:val="PL"/>
      </w:pPr>
      <w:r>
        <w:t xml:space="preserve">                - $ref: '#/components/schemas/UdrInfo'</w:t>
      </w:r>
    </w:p>
    <w:p w14:paraId="3EF7DB8E" w14:textId="77777777" w:rsidR="006D4A38" w:rsidRDefault="006D4A38" w:rsidP="006D4A38">
      <w:pPr>
        <w:pStyle w:val="PL"/>
      </w:pPr>
      <w:r>
        <w:t xml:space="preserve">                - $ref: 'TS29571_CommonData.yaml#/components/schemas/EmptyObject'</w:t>
      </w:r>
    </w:p>
    <w:p w14:paraId="45AEB49F" w14:textId="77777777" w:rsidR="006D4A38" w:rsidRDefault="006D4A38" w:rsidP="006D4A38">
      <w:pPr>
        <w:pStyle w:val="PL"/>
      </w:pPr>
      <w:r>
        <w:t xml:space="preserve">            minProperties: 1</w:t>
      </w:r>
    </w:p>
    <w:p w14:paraId="5A541007" w14:textId="77777777" w:rsidR="006D4A38" w:rsidRDefault="006D4A38" w:rsidP="006D4A38">
      <w:pPr>
        <w:pStyle w:val="PL"/>
      </w:pPr>
      <w:r>
        <w:t xml:space="preserve">          minProperties: 1</w:t>
      </w:r>
    </w:p>
    <w:p w14:paraId="65F7B555" w14:textId="77777777" w:rsidR="006D4A38" w:rsidRDefault="006D4A38" w:rsidP="006D4A38">
      <w:pPr>
        <w:pStyle w:val="PL"/>
      </w:pPr>
      <w:r>
        <w:t xml:space="preserve">        servedUdmInfo:</w:t>
      </w:r>
    </w:p>
    <w:p w14:paraId="6AF46115" w14:textId="77777777" w:rsidR="006D4A38" w:rsidRDefault="006D4A38" w:rsidP="006D4A38">
      <w:pPr>
        <w:pStyle w:val="PL"/>
      </w:pPr>
      <w:r>
        <w:t xml:space="preserve">          description: A map (list of key-value pairs) where nfInstanceId serves as key</w:t>
      </w:r>
    </w:p>
    <w:p w14:paraId="3C3D4F5A" w14:textId="77777777" w:rsidR="006D4A38" w:rsidRDefault="006D4A38" w:rsidP="006D4A38">
      <w:pPr>
        <w:pStyle w:val="PL"/>
      </w:pPr>
      <w:r>
        <w:t xml:space="preserve">          type: object</w:t>
      </w:r>
    </w:p>
    <w:p w14:paraId="1719F8C1" w14:textId="77777777" w:rsidR="006D4A38" w:rsidRDefault="006D4A38" w:rsidP="006D4A38">
      <w:pPr>
        <w:pStyle w:val="PL"/>
      </w:pPr>
      <w:r>
        <w:t xml:space="preserve">          additionalProperties:</w:t>
      </w:r>
    </w:p>
    <w:p w14:paraId="5A68BB69" w14:textId="77777777" w:rsidR="006D4A38" w:rsidRDefault="006D4A38" w:rsidP="006D4A38">
      <w:pPr>
        <w:pStyle w:val="PL"/>
      </w:pPr>
      <w:r>
        <w:t xml:space="preserve">            anyOf:</w:t>
      </w:r>
    </w:p>
    <w:p w14:paraId="7EEA86EE" w14:textId="77777777" w:rsidR="006D4A38" w:rsidRDefault="006D4A38" w:rsidP="006D4A38">
      <w:pPr>
        <w:pStyle w:val="PL"/>
      </w:pPr>
      <w:r>
        <w:t xml:space="preserve">              - $ref: '#/components/schemas/UdmInfo'</w:t>
      </w:r>
    </w:p>
    <w:p w14:paraId="064745DC" w14:textId="77777777" w:rsidR="006D4A38" w:rsidRDefault="006D4A38" w:rsidP="006D4A38">
      <w:pPr>
        <w:pStyle w:val="PL"/>
      </w:pPr>
      <w:r>
        <w:t xml:space="preserve">              - $ref: 'TS29571_CommonData.yaml#/components/schemas/EmptyObject'</w:t>
      </w:r>
    </w:p>
    <w:p w14:paraId="774FC3E3" w14:textId="77777777" w:rsidR="006D4A38" w:rsidRDefault="006D4A38" w:rsidP="006D4A38">
      <w:pPr>
        <w:pStyle w:val="PL"/>
      </w:pPr>
      <w:r>
        <w:t xml:space="preserve">          minProperties: 1</w:t>
      </w:r>
    </w:p>
    <w:p w14:paraId="4A1AD9CB" w14:textId="77777777" w:rsidR="006D4A38" w:rsidRDefault="006D4A38" w:rsidP="006D4A38">
      <w:pPr>
        <w:pStyle w:val="PL"/>
      </w:pPr>
      <w:r>
        <w:t xml:space="preserve">        servedUdmInfoList:</w:t>
      </w:r>
    </w:p>
    <w:p w14:paraId="0322242E" w14:textId="77777777" w:rsidR="006D4A38" w:rsidRDefault="006D4A38" w:rsidP="006D4A38">
      <w:pPr>
        <w:pStyle w:val="PL"/>
      </w:pPr>
      <w:r>
        <w:t xml:space="preserve">          description: A map (list of key-value pairs) where nfInstanceId serves as key</w:t>
      </w:r>
    </w:p>
    <w:p w14:paraId="4FD2AD9C" w14:textId="77777777" w:rsidR="006D4A38" w:rsidRDefault="006D4A38" w:rsidP="006D4A38">
      <w:pPr>
        <w:pStyle w:val="PL"/>
      </w:pPr>
      <w:r>
        <w:t xml:space="preserve">          type: object</w:t>
      </w:r>
    </w:p>
    <w:p w14:paraId="605B1CA7" w14:textId="77777777" w:rsidR="006D4A38" w:rsidRDefault="006D4A38" w:rsidP="006D4A38">
      <w:pPr>
        <w:pStyle w:val="PL"/>
      </w:pPr>
      <w:r>
        <w:t xml:space="preserve">          additionalProperties:</w:t>
      </w:r>
    </w:p>
    <w:p w14:paraId="2267217D" w14:textId="77777777" w:rsidR="006D4A38" w:rsidRDefault="006D4A38" w:rsidP="006D4A38">
      <w:pPr>
        <w:pStyle w:val="PL"/>
      </w:pPr>
      <w:r>
        <w:t xml:space="preserve">            description: A map (list of key-value pairs) where a valid JSON string serves as key</w:t>
      </w:r>
    </w:p>
    <w:p w14:paraId="697C84AF" w14:textId="77777777" w:rsidR="006D4A38" w:rsidRDefault="006D4A38" w:rsidP="006D4A38">
      <w:pPr>
        <w:pStyle w:val="PL"/>
      </w:pPr>
      <w:r>
        <w:t xml:space="preserve">            type: object</w:t>
      </w:r>
    </w:p>
    <w:p w14:paraId="68FB2A54" w14:textId="77777777" w:rsidR="006D4A38" w:rsidRDefault="006D4A38" w:rsidP="006D4A38">
      <w:pPr>
        <w:pStyle w:val="PL"/>
      </w:pPr>
      <w:r>
        <w:t xml:space="preserve">            additionalProperties:</w:t>
      </w:r>
    </w:p>
    <w:p w14:paraId="0693C2EB" w14:textId="77777777" w:rsidR="006D4A38" w:rsidRDefault="006D4A38" w:rsidP="006D4A38">
      <w:pPr>
        <w:pStyle w:val="PL"/>
      </w:pPr>
      <w:r>
        <w:t xml:space="preserve">              anyOf:</w:t>
      </w:r>
    </w:p>
    <w:p w14:paraId="6DA96226" w14:textId="77777777" w:rsidR="006D4A38" w:rsidRDefault="006D4A38" w:rsidP="006D4A38">
      <w:pPr>
        <w:pStyle w:val="PL"/>
      </w:pPr>
      <w:r>
        <w:t xml:space="preserve">                - $ref: '#/components/schemas/UdmInfo'</w:t>
      </w:r>
    </w:p>
    <w:p w14:paraId="16272F2A" w14:textId="77777777" w:rsidR="006D4A38" w:rsidRDefault="006D4A38" w:rsidP="006D4A38">
      <w:pPr>
        <w:pStyle w:val="PL"/>
      </w:pPr>
      <w:r>
        <w:t xml:space="preserve">                - $ref: 'TS29571_CommonData.yaml#/components/schemas/EmptyObject'</w:t>
      </w:r>
    </w:p>
    <w:p w14:paraId="78490C56" w14:textId="77777777" w:rsidR="006D4A38" w:rsidRDefault="006D4A38" w:rsidP="006D4A38">
      <w:pPr>
        <w:pStyle w:val="PL"/>
      </w:pPr>
      <w:r>
        <w:t xml:space="preserve">            minProperties: 1</w:t>
      </w:r>
    </w:p>
    <w:p w14:paraId="256B3448" w14:textId="77777777" w:rsidR="006D4A38" w:rsidRDefault="006D4A38" w:rsidP="006D4A38">
      <w:pPr>
        <w:pStyle w:val="PL"/>
      </w:pPr>
      <w:r>
        <w:t xml:space="preserve">          minProperties: 1</w:t>
      </w:r>
    </w:p>
    <w:p w14:paraId="1CC17D82" w14:textId="77777777" w:rsidR="006D4A38" w:rsidRDefault="006D4A38" w:rsidP="006D4A38">
      <w:pPr>
        <w:pStyle w:val="PL"/>
      </w:pPr>
      <w:r>
        <w:t xml:space="preserve">        servedAusfInfo:</w:t>
      </w:r>
    </w:p>
    <w:p w14:paraId="45F8A56A" w14:textId="77777777" w:rsidR="006D4A38" w:rsidRDefault="006D4A38" w:rsidP="006D4A38">
      <w:pPr>
        <w:pStyle w:val="PL"/>
      </w:pPr>
      <w:r>
        <w:t xml:space="preserve">          description: A map (list of key-value pairs) where nfInstanceId serves as key</w:t>
      </w:r>
    </w:p>
    <w:p w14:paraId="6EEEAE65" w14:textId="77777777" w:rsidR="006D4A38" w:rsidRDefault="006D4A38" w:rsidP="006D4A38">
      <w:pPr>
        <w:pStyle w:val="PL"/>
      </w:pPr>
      <w:r>
        <w:t xml:space="preserve">          type: object</w:t>
      </w:r>
    </w:p>
    <w:p w14:paraId="55A53F31" w14:textId="77777777" w:rsidR="006D4A38" w:rsidRDefault="006D4A38" w:rsidP="006D4A38">
      <w:pPr>
        <w:pStyle w:val="PL"/>
      </w:pPr>
      <w:r>
        <w:t xml:space="preserve">          additionalProperties:</w:t>
      </w:r>
    </w:p>
    <w:p w14:paraId="3F762739" w14:textId="77777777" w:rsidR="006D4A38" w:rsidRDefault="006D4A38" w:rsidP="006D4A38">
      <w:pPr>
        <w:pStyle w:val="PL"/>
      </w:pPr>
      <w:r>
        <w:t xml:space="preserve">            anyOf:</w:t>
      </w:r>
    </w:p>
    <w:p w14:paraId="32CB892E" w14:textId="77777777" w:rsidR="006D4A38" w:rsidRDefault="006D4A38" w:rsidP="006D4A38">
      <w:pPr>
        <w:pStyle w:val="PL"/>
      </w:pPr>
      <w:r>
        <w:t xml:space="preserve">              - $ref: '#/components/schemas/AusfInfo'</w:t>
      </w:r>
    </w:p>
    <w:p w14:paraId="455A6A86" w14:textId="77777777" w:rsidR="006D4A38" w:rsidRDefault="006D4A38" w:rsidP="006D4A38">
      <w:pPr>
        <w:pStyle w:val="PL"/>
      </w:pPr>
      <w:r>
        <w:t xml:space="preserve">              - $ref: 'TS29571_CommonData.yaml#/components/schemas/EmptyObject'</w:t>
      </w:r>
    </w:p>
    <w:p w14:paraId="38B57517" w14:textId="77777777" w:rsidR="006D4A38" w:rsidRDefault="006D4A38" w:rsidP="006D4A38">
      <w:pPr>
        <w:pStyle w:val="PL"/>
      </w:pPr>
      <w:r>
        <w:t xml:space="preserve">          minProperties: 1</w:t>
      </w:r>
    </w:p>
    <w:p w14:paraId="2459C81A" w14:textId="77777777" w:rsidR="006D4A38" w:rsidRDefault="006D4A38" w:rsidP="006D4A38">
      <w:pPr>
        <w:pStyle w:val="PL"/>
      </w:pPr>
      <w:r>
        <w:t xml:space="preserve">        servedAusfInfoList:</w:t>
      </w:r>
    </w:p>
    <w:p w14:paraId="235E51A2" w14:textId="77777777" w:rsidR="006D4A38" w:rsidRDefault="006D4A38" w:rsidP="006D4A38">
      <w:pPr>
        <w:pStyle w:val="PL"/>
      </w:pPr>
      <w:r>
        <w:t xml:space="preserve">          description: A map (list of key-value pairs) where nfInstanceId serves as key</w:t>
      </w:r>
    </w:p>
    <w:p w14:paraId="746E7290" w14:textId="77777777" w:rsidR="006D4A38" w:rsidRDefault="006D4A38" w:rsidP="006D4A38">
      <w:pPr>
        <w:pStyle w:val="PL"/>
      </w:pPr>
      <w:r>
        <w:t xml:space="preserve">          type: object</w:t>
      </w:r>
    </w:p>
    <w:p w14:paraId="4C2DFFCA" w14:textId="77777777" w:rsidR="006D4A38" w:rsidRDefault="006D4A38" w:rsidP="006D4A38">
      <w:pPr>
        <w:pStyle w:val="PL"/>
      </w:pPr>
      <w:r>
        <w:t xml:space="preserve">          additionalProperties:</w:t>
      </w:r>
    </w:p>
    <w:p w14:paraId="1BBABD6E" w14:textId="77777777" w:rsidR="006D4A38" w:rsidRDefault="006D4A38" w:rsidP="006D4A38">
      <w:pPr>
        <w:pStyle w:val="PL"/>
      </w:pPr>
      <w:r>
        <w:t xml:space="preserve">            description: A map (list of key-value pairs) where a valid JSON string serves as key</w:t>
      </w:r>
    </w:p>
    <w:p w14:paraId="6601DEA7" w14:textId="77777777" w:rsidR="006D4A38" w:rsidRDefault="006D4A38" w:rsidP="006D4A38">
      <w:pPr>
        <w:pStyle w:val="PL"/>
      </w:pPr>
      <w:r>
        <w:t xml:space="preserve">            type: object</w:t>
      </w:r>
    </w:p>
    <w:p w14:paraId="70C7A79F" w14:textId="77777777" w:rsidR="006D4A38" w:rsidRDefault="006D4A38" w:rsidP="006D4A38">
      <w:pPr>
        <w:pStyle w:val="PL"/>
      </w:pPr>
      <w:r>
        <w:t xml:space="preserve">            additionalProperties:</w:t>
      </w:r>
    </w:p>
    <w:p w14:paraId="367681BD" w14:textId="77777777" w:rsidR="006D4A38" w:rsidRDefault="006D4A38" w:rsidP="006D4A38">
      <w:pPr>
        <w:pStyle w:val="PL"/>
      </w:pPr>
      <w:r>
        <w:t xml:space="preserve">              anyOf:</w:t>
      </w:r>
    </w:p>
    <w:p w14:paraId="7B5BF69D" w14:textId="77777777" w:rsidR="006D4A38" w:rsidRDefault="006D4A38" w:rsidP="006D4A38">
      <w:pPr>
        <w:pStyle w:val="PL"/>
      </w:pPr>
      <w:r>
        <w:t xml:space="preserve">                - $ref: '#/components/schemas/AusfInfo'</w:t>
      </w:r>
    </w:p>
    <w:p w14:paraId="1210E5C4" w14:textId="77777777" w:rsidR="006D4A38" w:rsidRDefault="006D4A38" w:rsidP="006D4A38">
      <w:pPr>
        <w:pStyle w:val="PL"/>
      </w:pPr>
      <w:r>
        <w:t xml:space="preserve">                - $ref: 'TS29571_CommonData.yaml#/components/schemas/EmptyObject'</w:t>
      </w:r>
    </w:p>
    <w:p w14:paraId="2D4B4614" w14:textId="77777777" w:rsidR="006D4A38" w:rsidRDefault="006D4A38" w:rsidP="006D4A38">
      <w:pPr>
        <w:pStyle w:val="PL"/>
      </w:pPr>
      <w:r>
        <w:t xml:space="preserve">            minProperties: 1</w:t>
      </w:r>
    </w:p>
    <w:p w14:paraId="3BCC37BF" w14:textId="77777777" w:rsidR="006D4A38" w:rsidRDefault="006D4A38" w:rsidP="006D4A38">
      <w:pPr>
        <w:pStyle w:val="PL"/>
      </w:pPr>
      <w:r>
        <w:t xml:space="preserve">          minProperties: 1</w:t>
      </w:r>
    </w:p>
    <w:p w14:paraId="248362FF" w14:textId="77777777" w:rsidR="006D4A38" w:rsidRDefault="006D4A38" w:rsidP="006D4A38">
      <w:pPr>
        <w:pStyle w:val="PL"/>
      </w:pPr>
      <w:r>
        <w:t xml:space="preserve">        servedAmfInfo:</w:t>
      </w:r>
    </w:p>
    <w:p w14:paraId="5F79847C" w14:textId="77777777" w:rsidR="006D4A38" w:rsidRDefault="006D4A38" w:rsidP="006D4A38">
      <w:pPr>
        <w:pStyle w:val="PL"/>
      </w:pPr>
      <w:r>
        <w:t xml:space="preserve">          description: A map (list of key-value pairs) where nfInstanceId serves as key</w:t>
      </w:r>
    </w:p>
    <w:p w14:paraId="53DC7D8F" w14:textId="77777777" w:rsidR="006D4A38" w:rsidRDefault="006D4A38" w:rsidP="006D4A38">
      <w:pPr>
        <w:pStyle w:val="PL"/>
      </w:pPr>
      <w:r>
        <w:t xml:space="preserve">          type: object</w:t>
      </w:r>
    </w:p>
    <w:p w14:paraId="4CC9C219" w14:textId="77777777" w:rsidR="006D4A38" w:rsidRDefault="006D4A38" w:rsidP="006D4A38">
      <w:pPr>
        <w:pStyle w:val="PL"/>
      </w:pPr>
      <w:r>
        <w:t xml:space="preserve">          additionalProperties:</w:t>
      </w:r>
    </w:p>
    <w:p w14:paraId="7328092D" w14:textId="77777777" w:rsidR="006D4A38" w:rsidRDefault="006D4A38" w:rsidP="006D4A38">
      <w:pPr>
        <w:pStyle w:val="PL"/>
      </w:pPr>
      <w:r>
        <w:t xml:space="preserve">            anyOf:</w:t>
      </w:r>
    </w:p>
    <w:p w14:paraId="61F50A38" w14:textId="77777777" w:rsidR="006D4A38" w:rsidRDefault="006D4A38" w:rsidP="006D4A38">
      <w:pPr>
        <w:pStyle w:val="PL"/>
      </w:pPr>
      <w:r>
        <w:t xml:space="preserve">              - $ref: '#/components/schemas/AmfInfo'</w:t>
      </w:r>
    </w:p>
    <w:p w14:paraId="1095DE63" w14:textId="77777777" w:rsidR="006D4A38" w:rsidRDefault="006D4A38" w:rsidP="006D4A38">
      <w:pPr>
        <w:pStyle w:val="PL"/>
      </w:pPr>
      <w:r>
        <w:t xml:space="preserve">              - $ref: 'TS29571_CommonData.yaml#/components/schemas/EmptyObject'</w:t>
      </w:r>
    </w:p>
    <w:p w14:paraId="60813FD9" w14:textId="77777777" w:rsidR="006D4A38" w:rsidRDefault="006D4A38" w:rsidP="006D4A38">
      <w:pPr>
        <w:pStyle w:val="PL"/>
      </w:pPr>
      <w:r>
        <w:t xml:space="preserve">          minProperties: 1</w:t>
      </w:r>
    </w:p>
    <w:p w14:paraId="597B5766" w14:textId="77777777" w:rsidR="006D4A38" w:rsidRDefault="006D4A38" w:rsidP="006D4A38">
      <w:pPr>
        <w:pStyle w:val="PL"/>
      </w:pPr>
      <w:r>
        <w:lastRenderedPageBreak/>
        <w:t xml:space="preserve">        servedAmfInfoList:</w:t>
      </w:r>
    </w:p>
    <w:p w14:paraId="6BD4CFA6" w14:textId="77777777" w:rsidR="006D4A38" w:rsidRDefault="006D4A38" w:rsidP="006D4A38">
      <w:pPr>
        <w:pStyle w:val="PL"/>
      </w:pPr>
      <w:r>
        <w:t xml:space="preserve">          description: A map (list of key-value pairs) where nfInstanceId serves as key</w:t>
      </w:r>
    </w:p>
    <w:p w14:paraId="5E2F0D36" w14:textId="77777777" w:rsidR="006D4A38" w:rsidRDefault="006D4A38" w:rsidP="006D4A38">
      <w:pPr>
        <w:pStyle w:val="PL"/>
      </w:pPr>
      <w:r>
        <w:t xml:space="preserve">          type: object</w:t>
      </w:r>
    </w:p>
    <w:p w14:paraId="4E1ABED6" w14:textId="77777777" w:rsidR="006D4A38" w:rsidRDefault="006D4A38" w:rsidP="006D4A38">
      <w:pPr>
        <w:pStyle w:val="PL"/>
      </w:pPr>
      <w:r>
        <w:t xml:space="preserve">          additionalProperties:</w:t>
      </w:r>
    </w:p>
    <w:p w14:paraId="7317F8FF" w14:textId="77777777" w:rsidR="006D4A38" w:rsidRDefault="006D4A38" w:rsidP="006D4A38">
      <w:pPr>
        <w:pStyle w:val="PL"/>
      </w:pPr>
      <w:r>
        <w:t xml:space="preserve">            description: A map (list of key-value pairs) where a valid JSON string serves as key</w:t>
      </w:r>
    </w:p>
    <w:p w14:paraId="79B845FF" w14:textId="77777777" w:rsidR="006D4A38" w:rsidRDefault="006D4A38" w:rsidP="006D4A38">
      <w:pPr>
        <w:pStyle w:val="PL"/>
      </w:pPr>
      <w:r>
        <w:t xml:space="preserve">            type: object</w:t>
      </w:r>
    </w:p>
    <w:p w14:paraId="2D622F1D" w14:textId="77777777" w:rsidR="006D4A38" w:rsidRDefault="006D4A38" w:rsidP="006D4A38">
      <w:pPr>
        <w:pStyle w:val="PL"/>
      </w:pPr>
      <w:r>
        <w:t xml:space="preserve">            additionalProperties:</w:t>
      </w:r>
    </w:p>
    <w:p w14:paraId="2AB63F88" w14:textId="77777777" w:rsidR="006D4A38" w:rsidRDefault="006D4A38" w:rsidP="006D4A38">
      <w:pPr>
        <w:pStyle w:val="PL"/>
      </w:pPr>
      <w:r>
        <w:t xml:space="preserve">              anyOf:</w:t>
      </w:r>
    </w:p>
    <w:p w14:paraId="2CB00FA3" w14:textId="77777777" w:rsidR="006D4A38" w:rsidRDefault="006D4A38" w:rsidP="006D4A38">
      <w:pPr>
        <w:pStyle w:val="PL"/>
      </w:pPr>
      <w:r>
        <w:t xml:space="preserve">                - $ref: '#/components/schemas/AmfInfo'</w:t>
      </w:r>
    </w:p>
    <w:p w14:paraId="7954A1C6" w14:textId="77777777" w:rsidR="006D4A38" w:rsidRDefault="006D4A38" w:rsidP="006D4A38">
      <w:pPr>
        <w:pStyle w:val="PL"/>
      </w:pPr>
      <w:r>
        <w:t xml:space="preserve">                - $ref: 'TS29571_CommonData.yaml#/components/schemas/EmptyObject'</w:t>
      </w:r>
    </w:p>
    <w:p w14:paraId="3ECF26A9" w14:textId="77777777" w:rsidR="006D4A38" w:rsidRDefault="006D4A38" w:rsidP="006D4A38">
      <w:pPr>
        <w:pStyle w:val="PL"/>
      </w:pPr>
      <w:r>
        <w:t xml:space="preserve">            minProperties: 1</w:t>
      </w:r>
    </w:p>
    <w:p w14:paraId="2C0AF371" w14:textId="77777777" w:rsidR="006D4A38" w:rsidRDefault="006D4A38" w:rsidP="006D4A38">
      <w:pPr>
        <w:pStyle w:val="PL"/>
      </w:pPr>
      <w:r>
        <w:t xml:space="preserve">          minProperties: 1</w:t>
      </w:r>
    </w:p>
    <w:p w14:paraId="3B2A0BEB" w14:textId="77777777" w:rsidR="006D4A38" w:rsidRDefault="006D4A38" w:rsidP="006D4A38">
      <w:pPr>
        <w:pStyle w:val="PL"/>
      </w:pPr>
      <w:r>
        <w:t xml:space="preserve">        servedSmfInfo:</w:t>
      </w:r>
    </w:p>
    <w:p w14:paraId="5718165A" w14:textId="77777777" w:rsidR="006D4A38" w:rsidRDefault="006D4A38" w:rsidP="006D4A38">
      <w:pPr>
        <w:pStyle w:val="PL"/>
      </w:pPr>
      <w:r>
        <w:t xml:space="preserve">          description: A map (list of key-value pairs) where nfInstanceId serves as key</w:t>
      </w:r>
    </w:p>
    <w:p w14:paraId="521E6EAF" w14:textId="77777777" w:rsidR="006D4A38" w:rsidRDefault="006D4A38" w:rsidP="006D4A38">
      <w:pPr>
        <w:pStyle w:val="PL"/>
      </w:pPr>
      <w:r>
        <w:t xml:space="preserve">          type: object</w:t>
      </w:r>
    </w:p>
    <w:p w14:paraId="7489104E" w14:textId="77777777" w:rsidR="006D4A38" w:rsidRDefault="006D4A38" w:rsidP="006D4A38">
      <w:pPr>
        <w:pStyle w:val="PL"/>
      </w:pPr>
      <w:r>
        <w:t xml:space="preserve">          additionalProperties:</w:t>
      </w:r>
    </w:p>
    <w:p w14:paraId="49436D48" w14:textId="77777777" w:rsidR="006D4A38" w:rsidRDefault="006D4A38" w:rsidP="006D4A38">
      <w:pPr>
        <w:pStyle w:val="PL"/>
      </w:pPr>
      <w:r>
        <w:t xml:space="preserve">            anyOf:</w:t>
      </w:r>
    </w:p>
    <w:p w14:paraId="3AC44131" w14:textId="77777777" w:rsidR="006D4A38" w:rsidRDefault="006D4A38" w:rsidP="006D4A38">
      <w:pPr>
        <w:pStyle w:val="PL"/>
      </w:pPr>
      <w:r>
        <w:t xml:space="preserve">              - $ref: '#/components/schemas/SmfInfo'</w:t>
      </w:r>
    </w:p>
    <w:p w14:paraId="1605CD12" w14:textId="77777777" w:rsidR="006D4A38" w:rsidRDefault="006D4A38" w:rsidP="006D4A38">
      <w:pPr>
        <w:pStyle w:val="PL"/>
      </w:pPr>
      <w:r>
        <w:t xml:space="preserve">              - $ref: 'TS29571_CommonData.yaml#/components/schemas/EmptyObject'</w:t>
      </w:r>
    </w:p>
    <w:p w14:paraId="7798DDF6" w14:textId="77777777" w:rsidR="006D4A38" w:rsidRDefault="006D4A38" w:rsidP="006D4A38">
      <w:pPr>
        <w:pStyle w:val="PL"/>
      </w:pPr>
      <w:r>
        <w:t xml:space="preserve">          minProperties: 1</w:t>
      </w:r>
    </w:p>
    <w:p w14:paraId="3E882FF0" w14:textId="77777777" w:rsidR="006D4A38" w:rsidRDefault="006D4A38" w:rsidP="006D4A38">
      <w:pPr>
        <w:pStyle w:val="PL"/>
      </w:pPr>
      <w:r>
        <w:t xml:space="preserve">        servedSmfInfoList:</w:t>
      </w:r>
    </w:p>
    <w:p w14:paraId="09A3D08C" w14:textId="77777777" w:rsidR="006D4A38" w:rsidRDefault="006D4A38" w:rsidP="006D4A38">
      <w:pPr>
        <w:pStyle w:val="PL"/>
      </w:pPr>
      <w:r>
        <w:t xml:space="preserve">          description: A map (list of key-value pairs) where nfInstanceId serves as key</w:t>
      </w:r>
    </w:p>
    <w:p w14:paraId="6C8453D6" w14:textId="77777777" w:rsidR="006D4A38" w:rsidRDefault="006D4A38" w:rsidP="006D4A38">
      <w:pPr>
        <w:pStyle w:val="PL"/>
      </w:pPr>
      <w:r>
        <w:t xml:space="preserve">          type: object</w:t>
      </w:r>
    </w:p>
    <w:p w14:paraId="2B9135CD" w14:textId="77777777" w:rsidR="006D4A38" w:rsidRDefault="006D4A38" w:rsidP="006D4A38">
      <w:pPr>
        <w:pStyle w:val="PL"/>
      </w:pPr>
      <w:r>
        <w:t xml:space="preserve">          additionalProperties:</w:t>
      </w:r>
    </w:p>
    <w:p w14:paraId="7CC9B317" w14:textId="77777777" w:rsidR="006D4A38" w:rsidRDefault="006D4A38" w:rsidP="006D4A38">
      <w:pPr>
        <w:pStyle w:val="PL"/>
      </w:pPr>
      <w:r>
        <w:t xml:space="preserve">            description: A map (list of key-value pairs) where a valid JSON string serves as key</w:t>
      </w:r>
    </w:p>
    <w:p w14:paraId="60E86D58" w14:textId="77777777" w:rsidR="006D4A38" w:rsidRDefault="006D4A38" w:rsidP="006D4A38">
      <w:pPr>
        <w:pStyle w:val="PL"/>
      </w:pPr>
      <w:r>
        <w:t xml:space="preserve">            type: object</w:t>
      </w:r>
    </w:p>
    <w:p w14:paraId="4FB7A9B3" w14:textId="77777777" w:rsidR="006D4A38" w:rsidRDefault="006D4A38" w:rsidP="006D4A38">
      <w:pPr>
        <w:pStyle w:val="PL"/>
      </w:pPr>
      <w:r>
        <w:t xml:space="preserve">            additionalProperties:</w:t>
      </w:r>
    </w:p>
    <w:p w14:paraId="53F624F9" w14:textId="77777777" w:rsidR="006D4A38" w:rsidRDefault="006D4A38" w:rsidP="006D4A38">
      <w:pPr>
        <w:pStyle w:val="PL"/>
      </w:pPr>
      <w:r>
        <w:t xml:space="preserve">              anyOf:</w:t>
      </w:r>
    </w:p>
    <w:p w14:paraId="24F54258" w14:textId="77777777" w:rsidR="006D4A38" w:rsidRDefault="006D4A38" w:rsidP="006D4A38">
      <w:pPr>
        <w:pStyle w:val="PL"/>
      </w:pPr>
      <w:r>
        <w:t xml:space="preserve">                - $ref: '#/components/schemas/SmfInfo'</w:t>
      </w:r>
    </w:p>
    <w:p w14:paraId="6FFEF44C" w14:textId="77777777" w:rsidR="006D4A38" w:rsidRDefault="006D4A38" w:rsidP="006D4A38">
      <w:pPr>
        <w:pStyle w:val="PL"/>
      </w:pPr>
      <w:r>
        <w:t xml:space="preserve">                - $ref: 'TS29571_CommonData.yaml#/components/schemas/EmptyObject'</w:t>
      </w:r>
    </w:p>
    <w:p w14:paraId="22EEE8A5" w14:textId="77777777" w:rsidR="006D4A38" w:rsidRDefault="006D4A38" w:rsidP="006D4A38">
      <w:pPr>
        <w:pStyle w:val="PL"/>
      </w:pPr>
      <w:r>
        <w:t xml:space="preserve">            minProperties: 1</w:t>
      </w:r>
    </w:p>
    <w:p w14:paraId="425FBE1C" w14:textId="77777777" w:rsidR="006D4A38" w:rsidRDefault="006D4A38" w:rsidP="006D4A38">
      <w:pPr>
        <w:pStyle w:val="PL"/>
      </w:pPr>
      <w:r>
        <w:t xml:space="preserve">          minProperties: 1</w:t>
      </w:r>
    </w:p>
    <w:p w14:paraId="6E0D0C8A" w14:textId="77777777" w:rsidR="006D4A38" w:rsidRDefault="006D4A38" w:rsidP="006D4A38">
      <w:pPr>
        <w:pStyle w:val="PL"/>
      </w:pPr>
      <w:r>
        <w:t xml:space="preserve">        servedUpfInfo:</w:t>
      </w:r>
    </w:p>
    <w:p w14:paraId="05A6F835" w14:textId="77777777" w:rsidR="006D4A38" w:rsidRDefault="006D4A38" w:rsidP="006D4A38">
      <w:pPr>
        <w:pStyle w:val="PL"/>
      </w:pPr>
      <w:r>
        <w:t xml:space="preserve">          description: A map (list of key-value pairs) where nfInstanceId serves as key</w:t>
      </w:r>
    </w:p>
    <w:p w14:paraId="718CB648" w14:textId="77777777" w:rsidR="006D4A38" w:rsidRDefault="006D4A38" w:rsidP="006D4A38">
      <w:pPr>
        <w:pStyle w:val="PL"/>
      </w:pPr>
      <w:r>
        <w:t xml:space="preserve">          type: object</w:t>
      </w:r>
    </w:p>
    <w:p w14:paraId="3E39EEBA" w14:textId="77777777" w:rsidR="006D4A38" w:rsidRDefault="006D4A38" w:rsidP="006D4A38">
      <w:pPr>
        <w:pStyle w:val="PL"/>
      </w:pPr>
      <w:r>
        <w:t xml:space="preserve">          additionalProperties:</w:t>
      </w:r>
    </w:p>
    <w:p w14:paraId="4F88381A" w14:textId="77777777" w:rsidR="006D4A38" w:rsidRDefault="006D4A38" w:rsidP="006D4A38">
      <w:pPr>
        <w:pStyle w:val="PL"/>
      </w:pPr>
      <w:r>
        <w:t xml:space="preserve">            anyOf:</w:t>
      </w:r>
    </w:p>
    <w:p w14:paraId="37DD11D1" w14:textId="77777777" w:rsidR="006D4A38" w:rsidRDefault="006D4A38" w:rsidP="006D4A38">
      <w:pPr>
        <w:pStyle w:val="PL"/>
      </w:pPr>
      <w:r>
        <w:t xml:space="preserve">              - $ref: '#/components/schemas/UpfInfo'</w:t>
      </w:r>
    </w:p>
    <w:p w14:paraId="370146A2" w14:textId="77777777" w:rsidR="006D4A38" w:rsidRDefault="006D4A38" w:rsidP="006D4A38">
      <w:pPr>
        <w:pStyle w:val="PL"/>
      </w:pPr>
      <w:r>
        <w:t xml:space="preserve">              - $ref: 'TS29571_CommonData.yaml#/components/schemas/EmptyObject'</w:t>
      </w:r>
    </w:p>
    <w:p w14:paraId="46FF882C" w14:textId="77777777" w:rsidR="006D4A38" w:rsidRDefault="006D4A38" w:rsidP="006D4A38">
      <w:pPr>
        <w:pStyle w:val="PL"/>
      </w:pPr>
      <w:r>
        <w:t xml:space="preserve">          minProperties: 1</w:t>
      </w:r>
    </w:p>
    <w:p w14:paraId="5417D939" w14:textId="77777777" w:rsidR="006D4A38" w:rsidRDefault="006D4A38" w:rsidP="006D4A38">
      <w:pPr>
        <w:pStyle w:val="PL"/>
      </w:pPr>
      <w:r>
        <w:t xml:space="preserve">        servedUpfInfoList:</w:t>
      </w:r>
    </w:p>
    <w:p w14:paraId="31F5465C" w14:textId="77777777" w:rsidR="006D4A38" w:rsidRDefault="006D4A38" w:rsidP="006D4A38">
      <w:pPr>
        <w:pStyle w:val="PL"/>
      </w:pPr>
      <w:r>
        <w:t xml:space="preserve">          description: A map (list of key-value pairs) where nfInstanceId serves as key</w:t>
      </w:r>
    </w:p>
    <w:p w14:paraId="29990B6B" w14:textId="77777777" w:rsidR="006D4A38" w:rsidRDefault="006D4A38" w:rsidP="006D4A38">
      <w:pPr>
        <w:pStyle w:val="PL"/>
      </w:pPr>
      <w:r>
        <w:t xml:space="preserve">          type: object</w:t>
      </w:r>
    </w:p>
    <w:p w14:paraId="6F57D319" w14:textId="77777777" w:rsidR="006D4A38" w:rsidRDefault="006D4A38" w:rsidP="006D4A38">
      <w:pPr>
        <w:pStyle w:val="PL"/>
      </w:pPr>
      <w:r>
        <w:t xml:space="preserve">          additionalProperties:</w:t>
      </w:r>
    </w:p>
    <w:p w14:paraId="174A4E03" w14:textId="77777777" w:rsidR="006D4A38" w:rsidRDefault="006D4A38" w:rsidP="006D4A38">
      <w:pPr>
        <w:pStyle w:val="PL"/>
      </w:pPr>
      <w:r>
        <w:t xml:space="preserve">            description: A map (list of key-value pairs) where a valid JSON string serves as key</w:t>
      </w:r>
    </w:p>
    <w:p w14:paraId="189F7A2C" w14:textId="77777777" w:rsidR="006D4A38" w:rsidRDefault="006D4A38" w:rsidP="006D4A38">
      <w:pPr>
        <w:pStyle w:val="PL"/>
      </w:pPr>
      <w:r>
        <w:t xml:space="preserve">            type: object</w:t>
      </w:r>
    </w:p>
    <w:p w14:paraId="391E9C7D" w14:textId="77777777" w:rsidR="006D4A38" w:rsidRDefault="006D4A38" w:rsidP="006D4A38">
      <w:pPr>
        <w:pStyle w:val="PL"/>
      </w:pPr>
      <w:r>
        <w:t xml:space="preserve">            additionalProperties:</w:t>
      </w:r>
    </w:p>
    <w:p w14:paraId="66662B38" w14:textId="77777777" w:rsidR="006D4A38" w:rsidRDefault="006D4A38" w:rsidP="006D4A38">
      <w:pPr>
        <w:pStyle w:val="PL"/>
      </w:pPr>
      <w:r>
        <w:t xml:space="preserve">              anyOf:</w:t>
      </w:r>
    </w:p>
    <w:p w14:paraId="7894EBF1" w14:textId="77777777" w:rsidR="006D4A38" w:rsidRDefault="006D4A38" w:rsidP="006D4A38">
      <w:pPr>
        <w:pStyle w:val="PL"/>
      </w:pPr>
      <w:r>
        <w:t xml:space="preserve">                - $ref: '#/components/schemas/UpfInfo'</w:t>
      </w:r>
    </w:p>
    <w:p w14:paraId="042C6C46" w14:textId="77777777" w:rsidR="006D4A38" w:rsidRDefault="006D4A38" w:rsidP="006D4A38">
      <w:pPr>
        <w:pStyle w:val="PL"/>
      </w:pPr>
      <w:r>
        <w:t xml:space="preserve">                - $ref: 'TS29571_CommonData.yaml#/components/schemas/EmptyObject'</w:t>
      </w:r>
    </w:p>
    <w:p w14:paraId="37426650" w14:textId="77777777" w:rsidR="006D4A38" w:rsidRDefault="006D4A38" w:rsidP="006D4A38">
      <w:pPr>
        <w:pStyle w:val="PL"/>
      </w:pPr>
      <w:r>
        <w:t xml:space="preserve">            minProperties: 1</w:t>
      </w:r>
    </w:p>
    <w:p w14:paraId="095BDD56" w14:textId="77777777" w:rsidR="006D4A38" w:rsidRDefault="006D4A38" w:rsidP="006D4A38">
      <w:pPr>
        <w:pStyle w:val="PL"/>
      </w:pPr>
      <w:r>
        <w:t xml:space="preserve">          minProperties: 1</w:t>
      </w:r>
    </w:p>
    <w:p w14:paraId="2446F0A7" w14:textId="77777777" w:rsidR="006D4A38" w:rsidRDefault="006D4A38" w:rsidP="006D4A38">
      <w:pPr>
        <w:pStyle w:val="PL"/>
      </w:pPr>
      <w:r>
        <w:t xml:space="preserve">        servedPcfInfo:</w:t>
      </w:r>
    </w:p>
    <w:p w14:paraId="508B0A4A" w14:textId="77777777" w:rsidR="006D4A38" w:rsidRDefault="006D4A38" w:rsidP="006D4A38">
      <w:pPr>
        <w:pStyle w:val="PL"/>
      </w:pPr>
      <w:r>
        <w:t xml:space="preserve">          description: A map (list of key-value pairs) where nfInstanceId serves as key</w:t>
      </w:r>
    </w:p>
    <w:p w14:paraId="011687A3" w14:textId="77777777" w:rsidR="006D4A38" w:rsidRDefault="006D4A38" w:rsidP="006D4A38">
      <w:pPr>
        <w:pStyle w:val="PL"/>
      </w:pPr>
      <w:r>
        <w:t xml:space="preserve">          type: object</w:t>
      </w:r>
    </w:p>
    <w:p w14:paraId="585E2805" w14:textId="77777777" w:rsidR="006D4A38" w:rsidRDefault="006D4A38" w:rsidP="006D4A38">
      <w:pPr>
        <w:pStyle w:val="PL"/>
      </w:pPr>
      <w:r>
        <w:t xml:space="preserve">          additionalProperties:</w:t>
      </w:r>
    </w:p>
    <w:p w14:paraId="2F321D50" w14:textId="77777777" w:rsidR="006D4A38" w:rsidRDefault="006D4A38" w:rsidP="006D4A38">
      <w:pPr>
        <w:pStyle w:val="PL"/>
      </w:pPr>
      <w:r>
        <w:t xml:space="preserve">            anyOf:</w:t>
      </w:r>
    </w:p>
    <w:p w14:paraId="309B4EAB" w14:textId="77777777" w:rsidR="006D4A38" w:rsidRDefault="006D4A38" w:rsidP="006D4A38">
      <w:pPr>
        <w:pStyle w:val="PL"/>
      </w:pPr>
      <w:r>
        <w:t xml:space="preserve">              - $ref: '#/components/schemas/PcfInfo'</w:t>
      </w:r>
    </w:p>
    <w:p w14:paraId="5125D056" w14:textId="77777777" w:rsidR="006D4A38" w:rsidRDefault="006D4A38" w:rsidP="006D4A38">
      <w:pPr>
        <w:pStyle w:val="PL"/>
      </w:pPr>
      <w:r>
        <w:t xml:space="preserve">              - $ref: 'TS29571_CommonData.yaml#/components/schemas/EmptyObject'</w:t>
      </w:r>
    </w:p>
    <w:p w14:paraId="32B64165" w14:textId="77777777" w:rsidR="006D4A38" w:rsidRDefault="006D4A38" w:rsidP="006D4A38">
      <w:pPr>
        <w:pStyle w:val="PL"/>
      </w:pPr>
      <w:r>
        <w:t xml:space="preserve">          minProperties: 1</w:t>
      </w:r>
    </w:p>
    <w:p w14:paraId="14F7847B" w14:textId="77777777" w:rsidR="006D4A38" w:rsidRDefault="006D4A38" w:rsidP="006D4A38">
      <w:pPr>
        <w:pStyle w:val="PL"/>
      </w:pPr>
      <w:r>
        <w:t xml:space="preserve">        servedPcfInfoList:</w:t>
      </w:r>
    </w:p>
    <w:p w14:paraId="76A20C6A" w14:textId="77777777" w:rsidR="006D4A38" w:rsidRDefault="006D4A38" w:rsidP="006D4A38">
      <w:pPr>
        <w:pStyle w:val="PL"/>
      </w:pPr>
      <w:r>
        <w:t xml:space="preserve">          description: A map (list of key-value pairs) where nfInstanceId serves as key</w:t>
      </w:r>
    </w:p>
    <w:p w14:paraId="41C34561" w14:textId="77777777" w:rsidR="006D4A38" w:rsidRDefault="006D4A38" w:rsidP="006D4A38">
      <w:pPr>
        <w:pStyle w:val="PL"/>
      </w:pPr>
      <w:r>
        <w:t xml:space="preserve">          type: object</w:t>
      </w:r>
    </w:p>
    <w:p w14:paraId="7B497247" w14:textId="77777777" w:rsidR="006D4A38" w:rsidRDefault="006D4A38" w:rsidP="006D4A38">
      <w:pPr>
        <w:pStyle w:val="PL"/>
      </w:pPr>
      <w:r>
        <w:t xml:space="preserve">          additionalProperties:</w:t>
      </w:r>
    </w:p>
    <w:p w14:paraId="4BB1F80A" w14:textId="77777777" w:rsidR="006D4A38" w:rsidRDefault="006D4A38" w:rsidP="006D4A38">
      <w:pPr>
        <w:pStyle w:val="PL"/>
      </w:pPr>
      <w:r>
        <w:t xml:space="preserve">            description: A map (list of key-value pairs) where a valid JSON string serves as key</w:t>
      </w:r>
    </w:p>
    <w:p w14:paraId="0585875B" w14:textId="77777777" w:rsidR="006D4A38" w:rsidRDefault="006D4A38" w:rsidP="006D4A38">
      <w:pPr>
        <w:pStyle w:val="PL"/>
      </w:pPr>
      <w:r>
        <w:t xml:space="preserve">            type: object</w:t>
      </w:r>
    </w:p>
    <w:p w14:paraId="6EA65ADD" w14:textId="77777777" w:rsidR="006D4A38" w:rsidRDefault="006D4A38" w:rsidP="006D4A38">
      <w:pPr>
        <w:pStyle w:val="PL"/>
      </w:pPr>
      <w:r>
        <w:t xml:space="preserve">            additionalProperties:</w:t>
      </w:r>
    </w:p>
    <w:p w14:paraId="7EF8C1F3" w14:textId="77777777" w:rsidR="006D4A38" w:rsidRDefault="006D4A38" w:rsidP="006D4A38">
      <w:pPr>
        <w:pStyle w:val="PL"/>
      </w:pPr>
      <w:r>
        <w:t xml:space="preserve">              anyOf:</w:t>
      </w:r>
    </w:p>
    <w:p w14:paraId="2835763F" w14:textId="77777777" w:rsidR="006D4A38" w:rsidRDefault="006D4A38" w:rsidP="006D4A38">
      <w:pPr>
        <w:pStyle w:val="PL"/>
      </w:pPr>
      <w:r>
        <w:t xml:space="preserve">                - $ref: '#/components/schemas/PcfInfo'</w:t>
      </w:r>
    </w:p>
    <w:p w14:paraId="2606292D" w14:textId="77777777" w:rsidR="006D4A38" w:rsidRDefault="006D4A38" w:rsidP="006D4A38">
      <w:pPr>
        <w:pStyle w:val="PL"/>
      </w:pPr>
      <w:r>
        <w:t xml:space="preserve">                - $ref: 'TS29571_CommonData.yaml#/components/schemas/EmptyObject'</w:t>
      </w:r>
    </w:p>
    <w:p w14:paraId="55667877" w14:textId="77777777" w:rsidR="006D4A38" w:rsidRDefault="006D4A38" w:rsidP="006D4A38">
      <w:pPr>
        <w:pStyle w:val="PL"/>
      </w:pPr>
      <w:r>
        <w:t xml:space="preserve">            minProperties: 1</w:t>
      </w:r>
    </w:p>
    <w:p w14:paraId="57285441" w14:textId="77777777" w:rsidR="006D4A38" w:rsidRDefault="006D4A38" w:rsidP="006D4A38">
      <w:pPr>
        <w:pStyle w:val="PL"/>
      </w:pPr>
      <w:r>
        <w:t xml:space="preserve">          minProperties: 1</w:t>
      </w:r>
    </w:p>
    <w:p w14:paraId="41353873" w14:textId="77777777" w:rsidR="006D4A38" w:rsidRDefault="006D4A38" w:rsidP="006D4A38">
      <w:pPr>
        <w:pStyle w:val="PL"/>
      </w:pPr>
      <w:r>
        <w:t xml:space="preserve">        servedBsfInfo:</w:t>
      </w:r>
    </w:p>
    <w:p w14:paraId="31C370C4" w14:textId="77777777" w:rsidR="006D4A38" w:rsidRDefault="006D4A38" w:rsidP="006D4A38">
      <w:pPr>
        <w:pStyle w:val="PL"/>
      </w:pPr>
      <w:r>
        <w:t xml:space="preserve">          description: A map (list of key-value pairs) where nfInstanceId serves as key</w:t>
      </w:r>
    </w:p>
    <w:p w14:paraId="31C9D2A4" w14:textId="77777777" w:rsidR="006D4A38" w:rsidRDefault="006D4A38" w:rsidP="006D4A38">
      <w:pPr>
        <w:pStyle w:val="PL"/>
      </w:pPr>
      <w:r>
        <w:t xml:space="preserve">          type: object</w:t>
      </w:r>
    </w:p>
    <w:p w14:paraId="26A2A357" w14:textId="77777777" w:rsidR="006D4A38" w:rsidRDefault="006D4A38" w:rsidP="006D4A38">
      <w:pPr>
        <w:pStyle w:val="PL"/>
      </w:pPr>
      <w:r>
        <w:t xml:space="preserve">          additionalProperties:</w:t>
      </w:r>
    </w:p>
    <w:p w14:paraId="4860F834" w14:textId="77777777" w:rsidR="006D4A38" w:rsidRDefault="006D4A38" w:rsidP="006D4A38">
      <w:pPr>
        <w:pStyle w:val="PL"/>
      </w:pPr>
      <w:r>
        <w:t xml:space="preserve">            anyOf:</w:t>
      </w:r>
    </w:p>
    <w:p w14:paraId="4B1EB430" w14:textId="77777777" w:rsidR="006D4A38" w:rsidRDefault="006D4A38" w:rsidP="006D4A38">
      <w:pPr>
        <w:pStyle w:val="PL"/>
      </w:pPr>
      <w:r>
        <w:t xml:space="preserve">              - $ref: '#/components/schemas/BsfInfo'</w:t>
      </w:r>
    </w:p>
    <w:p w14:paraId="73F37259" w14:textId="77777777" w:rsidR="006D4A38" w:rsidRDefault="006D4A38" w:rsidP="006D4A38">
      <w:pPr>
        <w:pStyle w:val="PL"/>
      </w:pPr>
      <w:r>
        <w:lastRenderedPageBreak/>
        <w:t xml:space="preserve">              - $ref: 'TS29571_CommonData.yaml#/components/schemas/EmptyObject'</w:t>
      </w:r>
    </w:p>
    <w:p w14:paraId="5D76A329" w14:textId="77777777" w:rsidR="006D4A38" w:rsidRDefault="006D4A38" w:rsidP="006D4A38">
      <w:pPr>
        <w:pStyle w:val="PL"/>
      </w:pPr>
      <w:r>
        <w:t xml:space="preserve">          minProperties: 1</w:t>
      </w:r>
    </w:p>
    <w:p w14:paraId="2B5E4C37" w14:textId="77777777" w:rsidR="006D4A38" w:rsidRDefault="006D4A38" w:rsidP="006D4A38">
      <w:pPr>
        <w:pStyle w:val="PL"/>
      </w:pPr>
      <w:r>
        <w:t xml:space="preserve">        servedBsfInfoList:</w:t>
      </w:r>
    </w:p>
    <w:p w14:paraId="5B9E982B" w14:textId="77777777" w:rsidR="006D4A38" w:rsidRDefault="006D4A38" w:rsidP="006D4A38">
      <w:pPr>
        <w:pStyle w:val="PL"/>
      </w:pPr>
      <w:r>
        <w:t xml:space="preserve">          description: A map (list of key-value pairs) where nfInstanceId serves as key</w:t>
      </w:r>
    </w:p>
    <w:p w14:paraId="6E40A0AE" w14:textId="77777777" w:rsidR="006D4A38" w:rsidRDefault="006D4A38" w:rsidP="006D4A38">
      <w:pPr>
        <w:pStyle w:val="PL"/>
      </w:pPr>
      <w:r>
        <w:t xml:space="preserve">          type: object</w:t>
      </w:r>
    </w:p>
    <w:p w14:paraId="4061251A" w14:textId="77777777" w:rsidR="006D4A38" w:rsidRDefault="006D4A38" w:rsidP="006D4A38">
      <w:pPr>
        <w:pStyle w:val="PL"/>
      </w:pPr>
      <w:r>
        <w:t xml:space="preserve">          additionalProperties:</w:t>
      </w:r>
    </w:p>
    <w:p w14:paraId="69D933E1" w14:textId="77777777" w:rsidR="006D4A38" w:rsidRDefault="006D4A38" w:rsidP="006D4A38">
      <w:pPr>
        <w:pStyle w:val="PL"/>
      </w:pPr>
      <w:r>
        <w:t xml:space="preserve">            description: A map (list of key-value pairs) where a valid JSON string serves as key</w:t>
      </w:r>
    </w:p>
    <w:p w14:paraId="4CA82BFC" w14:textId="77777777" w:rsidR="006D4A38" w:rsidRDefault="006D4A38" w:rsidP="006D4A38">
      <w:pPr>
        <w:pStyle w:val="PL"/>
      </w:pPr>
      <w:r>
        <w:t xml:space="preserve">            type: object</w:t>
      </w:r>
    </w:p>
    <w:p w14:paraId="6AAC35F1" w14:textId="77777777" w:rsidR="006D4A38" w:rsidRDefault="006D4A38" w:rsidP="006D4A38">
      <w:pPr>
        <w:pStyle w:val="PL"/>
      </w:pPr>
      <w:r>
        <w:t xml:space="preserve">            additionalProperties:</w:t>
      </w:r>
    </w:p>
    <w:p w14:paraId="6B9E3EC2" w14:textId="77777777" w:rsidR="006D4A38" w:rsidRDefault="006D4A38" w:rsidP="006D4A38">
      <w:pPr>
        <w:pStyle w:val="PL"/>
      </w:pPr>
      <w:r>
        <w:t xml:space="preserve">              anyOf:</w:t>
      </w:r>
    </w:p>
    <w:p w14:paraId="30DA7B02" w14:textId="77777777" w:rsidR="006D4A38" w:rsidRDefault="006D4A38" w:rsidP="006D4A38">
      <w:pPr>
        <w:pStyle w:val="PL"/>
      </w:pPr>
      <w:r>
        <w:t xml:space="preserve">                - $ref: '#/components/schemas/BsfInfo'</w:t>
      </w:r>
    </w:p>
    <w:p w14:paraId="48ADD02C" w14:textId="77777777" w:rsidR="006D4A38" w:rsidRDefault="006D4A38" w:rsidP="006D4A38">
      <w:pPr>
        <w:pStyle w:val="PL"/>
      </w:pPr>
      <w:r>
        <w:t xml:space="preserve">                - $ref: 'TS29571_CommonData.yaml#/components/schemas/EmptyObject'</w:t>
      </w:r>
    </w:p>
    <w:p w14:paraId="4F17F6A9" w14:textId="77777777" w:rsidR="006D4A38" w:rsidRDefault="006D4A38" w:rsidP="006D4A38">
      <w:pPr>
        <w:pStyle w:val="PL"/>
      </w:pPr>
      <w:r>
        <w:t xml:space="preserve">            minProperties: 1</w:t>
      </w:r>
    </w:p>
    <w:p w14:paraId="655E8097" w14:textId="77777777" w:rsidR="006D4A38" w:rsidRDefault="006D4A38" w:rsidP="006D4A38">
      <w:pPr>
        <w:pStyle w:val="PL"/>
      </w:pPr>
      <w:r>
        <w:t xml:space="preserve">          minProperties: 1</w:t>
      </w:r>
    </w:p>
    <w:p w14:paraId="757820D4" w14:textId="77777777" w:rsidR="006D4A38" w:rsidRDefault="006D4A38" w:rsidP="006D4A38">
      <w:pPr>
        <w:pStyle w:val="PL"/>
      </w:pPr>
      <w:r>
        <w:t xml:space="preserve">        servedChfInfo:</w:t>
      </w:r>
    </w:p>
    <w:p w14:paraId="1C906E83" w14:textId="77777777" w:rsidR="006D4A38" w:rsidRDefault="006D4A38" w:rsidP="006D4A38">
      <w:pPr>
        <w:pStyle w:val="PL"/>
      </w:pPr>
      <w:r>
        <w:t xml:space="preserve">          description: A map (list of key-value pairs) where nfInstanceId serves as key</w:t>
      </w:r>
    </w:p>
    <w:p w14:paraId="6BEC570D" w14:textId="77777777" w:rsidR="006D4A38" w:rsidRDefault="006D4A38" w:rsidP="006D4A38">
      <w:pPr>
        <w:pStyle w:val="PL"/>
      </w:pPr>
      <w:r>
        <w:t xml:space="preserve">          type: object</w:t>
      </w:r>
    </w:p>
    <w:p w14:paraId="64D48827" w14:textId="77777777" w:rsidR="006D4A38" w:rsidRDefault="006D4A38" w:rsidP="006D4A38">
      <w:pPr>
        <w:pStyle w:val="PL"/>
      </w:pPr>
      <w:r>
        <w:t xml:space="preserve">          additionalProperties:</w:t>
      </w:r>
    </w:p>
    <w:p w14:paraId="487838E1" w14:textId="77777777" w:rsidR="006D4A38" w:rsidRDefault="006D4A38" w:rsidP="006D4A38">
      <w:pPr>
        <w:pStyle w:val="PL"/>
      </w:pPr>
      <w:r>
        <w:t xml:space="preserve">            anyOf:</w:t>
      </w:r>
    </w:p>
    <w:p w14:paraId="472ADB1E" w14:textId="77777777" w:rsidR="006D4A38" w:rsidRDefault="006D4A38" w:rsidP="006D4A38">
      <w:pPr>
        <w:pStyle w:val="PL"/>
      </w:pPr>
      <w:r>
        <w:t xml:space="preserve">              - $ref: '#/components/schemas/ChfInfo'</w:t>
      </w:r>
    </w:p>
    <w:p w14:paraId="5224DD66" w14:textId="77777777" w:rsidR="006D4A38" w:rsidRDefault="006D4A38" w:rsidP="006D4A38">
      <w:pPr>
        <w:pStyle w:val="PL"/>
      </w:pPr>
      <w:r>
        <w:t xml:space="preserve">              - $ref: 'TS29571_CommonData.yaml#/components/schemas/EmptyObject'</w:t>
      </w:r>
    </w:p>
    <w:p w14:paraId="6B4E612D" w14:textId="77777777" w:rsidR="006D4A38" w:rsidRDefault="006D4A38" w:rsidP="006D4A38">
      <w:pPr>
        <w:pStyle w:val="PL"/>
      </w:pPr>
      <w:r>
        <w:t xml:space="preserve">          minProperties: 1</w:t>
      </w:r>
    </w:p>
    <w:p w14:paraId="38F2F45C" w14:textId="77777777" w:rsidR="006D4A38" w:rsidRDefault="006D4A38" w:rsidP="006D4A38">
      <w:pPr>
        <w:pStyle w:val="PL"/>
      </w:pPr>
      <w:r>
        <w:t xml:space="preserve">        servedChfInfoList:</w:t>
      </w:r>
    </w:p>
    <w:p w14:paraId="5B952E62" w14:textId="77777777" w:rsidR="006D4A38" w:rsidRDefault="006D4A38" w:rsidP="006D4A38">
      <w:pPr>
        <w:pStyle w:val="PL"/>
      </w:pPr>
      <w:r>
        <w:t xml:space="preserve">          description: A map (list of key-value pairs) where nfInstanceId serves as key</w:t>
      </w:r>
    </w:p>
    <w:p w14:paraId="052151F4" w14:textId="77777777" w:rsidR="006D4A38" w:rsidRDefault="006D4A38" w:rsidP="006D4A38">
      <w:pPr>
        <w:pStyle w:val="PL"/>
      </w:pPr>
      <w:r>
        <w:t xml:space="preserve">          type: object</w:t>
      </w:r>
    </w:p>
    <w:p w14:paraId="6A51A3C7" w14:textId="77777777" w:rsidR="006D4A38" w:rsidRDefault="006D4A38" w:rsidP="006D4A38">
      <w:pPr>
        <w:pStyle w:val="PL"/>
      </w:pPr>
      <w:r>
        <w:t xml:space="preserve">          additionalProperties:</w:t>
      </w:r>
    </w:p>
    <w:p w14:paraId="5904F497" w14:textId="77777777" w:rsidR="006D4A38" w:rsidRDefault="006D4A38" w:rsidP="006D4A38">
      <w:pPr>
        <w:pStyle w:val="PL"/>
      </w:pPr>
      <w:r>
        <w:t xml:space="preserve">            description: A map (list of key-value pairs) where a valid JSON string serves as key</w:t>
      </w:r>
    </w:p>
    <w:p w14:paraId="2E2822E4" w14:textId="77777777" w:rsidR="006D4A38" w:rsidRDefault="006D4A38" w:rsidP="006D4A38">
      <w:pPr>
        <w:pStyle w:val="PL"/>
      </w:pPr>
      <w:r>
        <w:t xml:space="preserve">            type: object</w:t>
      </w:r>
    </w:p>
    <w:p w14:paraId="54CF5D18" w14:textId="77777777" w:rsidR="006D4A38" w:rsidRDefault="006D4A38" w:rsidP="006D4A38">
      <w:pPr>
        <w:pStyle w:val="PL"/>
      </w:pPr>
      <w:r>
        <w:t xml:space="preserve">            additionalProperties:</w:t>
      </w:r>
    </w:p>
    <w:p w14:paraId="32333A83" w14:textId="77777777" w:rsidR="006D4A38" w:rsidRDefault="006D4A38" w:rsidP="006D4A38">
      <w:pPr>
        <w:pStyle w:val="PL"/>
      </w:pPr>
      <w:r>
        <w:t xml:space="preserve">              anyOf:</w:t>
      </w:r>
    </w:p>
    <w:p w14:paraId="7258706E" w14:textId="77777777" w:rsidR="006D4A38" w:rsidRDefault="006D4A38" w:rsidP="006D4A38">
      <w:pPr>
        <w:pStyle w:val="PL"/>
      </w:pPr>
      <w:r>
        <w:t xml:space="preserve">                - $ref: '#/components/schemas/ChfInfo'</w:t>
      </w:r>
    </w:p>
    <w:p w14:paraId="45DE18AF" w14:textId="77777777" w:rsidR="006D4A38" w:rsidRDefault="006D4A38" w:rsidP="006D4A38">
      <w:pPr>
        <w:pStyle w:val="PL"/>
      </w:pPr>
      <w:r>
        <w:t xml:space="preserve">                - $ref: 'TS29571_CommonData.yaml#/components/schemas/EmptyObject'</w:t>
      </w:r>
    </w:p>
    <w:p w14:paraId="7465BAA0" w14:textId="77777777" w:rsidR="006D4A38" w:rsidRDefault="006D4A38" w:rsidP="006D4A38">
      <w:pPr>
        <w:pStyle w:val="PL"/>
      </w:pPr>
      <w:r>
        <w:t xml:space="preserve">            minProperties: 1</w:t>
      </w:r>
    </w:p>
    <w:p w14:paraId="7DB59025" w14:textId="77777777" w:rsidR="006D4A38" w:rsidRDefault="006D4A38" w:rsidP="006D4A38">
      <w:pPr>
        <w:pStyle w:val="PL"/>
      </w:pPr>
      <w:r>
        <w:t xml:space="preserve">          minProperties: 1</w:t>
      </w:r>
    </w:p>
    <w:p w14:paraId="3967DDBE" w14:textId="77777777" w:rsidR="006D4A38" w:rsidRDefault="006D4A38" w:rsidP="006D4A38">
      <w:pPr>
        <w:pStyle w:val="PL"/>
      </w:pPr>
      <w:r>
        <w:t xml:space="preserve">        servedNefInfo:</w:t>
      </w:r>
    </w:p>
    <w:p w14:paraId="60B29711" w14:textId="77777777" w:rsidR="006D4A38" w:rsidRDefault="006D4A38" w:rsidP="006D4A38">
      <w:pPr>
        <w:pStyle w:val="PL"/>
      </w:pPr>
      <w:r>
        <w:t xml:space="preserve">          description: A map (list of key-value pairs) where nfInstanceId serves as key</w:t>
      </w:r>
    </w:p>
    <w:p w14:paraId="3E5A473C" w14:textId="77777777" w:rsidR="006D4A38" w:rsidRDefault="006D4A38" w:rsidP="006D4A38">
      <w:pPr>
        <w:pStyle w:val="PL"/>
      </w:pPr>
      <w:r>
        <w:t xml:space="preserve">          type: object</w:t>
      </w:r>
    </w:p>
    <w:p w14:paraId="286B9D65" w14:textId="77777777" w:rsidR="006D4A38" w:rsidRDefault="006D4A38" w:rsidP="006D4A38">
      <w:pPr>
        <w:pStyle w:val="PL"/>
      </w:pPr>
      <w:r>
        <w:t xml:space="preserve">          additionalProperties:</w:t>
      </w:r>
    </w:p>
    <w:p w14:paraId="4381E1F1" w14:textId="77777777" w:rsidR="006D4A38" w:rsidRDefault="006D4A38" w:rsidP="006D4A38">
      <w:pPr>
        <w:pStyle w:val="PL"/>
      </w:pPr>
      <w:r>
        <w:t xml:space="preserve">            anyOf:</w:t>
      </w:r>
    </w:p>
    <w:p w14:paraId="68C5A181" w14:textId="77777777" w:rsidR="006D4A38" w:rsidRDefault="006D4A38" w:rsidP="006D4A38">
      <w:pPr>
        <w:pStyle w:val="PL"/>
      </w:pPr>
      <w:r>
        <w:t xml:space="preserve">              - $ref: '#/components/schemas/NefInfo'</w:t>
      </w:r>
    </w:p>
    <w:p w14:paraId="00D1D298" w14:textId="77777777" w:rsidR="006D4A38" w:rsidRDefault="006D4A38" w:rsidP="006D4A38">
      <w:pPr>
        <w:pStyle w:val="PL"/>
      </w:pPr>
      <w:r>
        <w:t xml:space="preserve">              - $ref: 'TS29571_CommonData.yaml#/components/schemas/EmptyObject'</w:t>
      </w:r>
    </w:p>
    <w:p w14:paraId="0C88C6F2" w14:textId="77777777" w:rsidR="006D4A38" w:rsidRDefault="006D4A38" w:rsidP="006D4A38">
      <w:pPr>
        <w:pStyle w:val="PL"/>
      </w:pPr>
      <w:r>
        <w:t xml:space="preserve">          minProperties: 1</w:t>
      </w:r>
    </w:p>
    <w:p w14:paraId="7644EE74" w14:textId="77777777" w:rsidR="006D4A38" w:rsidRDefault="006D4A38" w:rsidP="006D4A38">
      <w:pPr>
        <w:pStyle w:val="PL"/>
      </w:pPr>
      <w:r>
        <w:t xml:space="preserve">        servedNwdafInfo:</w:t>
      </w:r>
    </w:p>
    <w:p w14:paraId="4D7CDADA" w14:textId="77777777" w:rsidR="006D4A38" w:rsidRDefault="006D4A38" w:rsidP="006D4A38">
      <w:pPr>
        <w:pStyle w:val="PL"/>
      </w:pPr>
      <w:r>
        <w:t xml:space="preserve">          description: A map (list of key-value pairs) where nfInstanceId serves as key</w:t>
      </w:r>
    </w:p>
    <w:p w14:paraId="49E4C56C" w14:textId="77777777" w:rsidR="006D4A38" w:rsidRDefault="006D4A38" w:rsidP="006D4A38">
      <w:pPr>
        <w:pStyle w:val="PL"/>
      </w:pPr>
      <w:r>
        <w:t xml:space="preserve">          type: object</w:t>
      </w:r>
    </w:p>
    <w:p w14:paraId="68768D1C" w14:textId="77777777" w:rsidR="006D4A38" w:rsidRDefault="006D4A38" w:rsidP="006D4A38">
      <w:pPr>
        <w:pStyle w:val="PL"/>
      </w:pPr>
      <w:r>
        <w:t xml:space="preserve">          additionalProperties:</w:t>
      </w:r>
    </w:p>
    <w:p w14:paraId="271052F3" w14:textId="77777777" w:rsidR="006D4A38" w:rsidRDefault="006D4A38" w:rsidP="006D4A38">
      <w:pPr>
        <w:pStyle w:val="PL"/>
      </w:pPr>
      <w:r>
        <w:t xml:space="preserve">            anyOf:</w:t>
      </w:r>
    </w:p>
    <w:p w14:paraId="384AFDB5" w14:textId="77777777" w:rsidR="006D4A38" w:rsidRDefault="006D4A38" w:rsidP="006D4A38">
      <w:pPr>
        <w:pStyle w:val="PL"/>
      </w:pPr>
      <w:r>
        <w:t xml:space="preserve">              - $ref: '#/components/schemas/NwdafInfo'</w:t>
      </w:r>
    </w:p>
    <w:p w14:paraId="2FF3E2E5" w14:textId="77777777" w:rsidR="006D4A38" w:rsidRDefault="006D4A38" w:rsidP="006D4A38">
      <w:pPr>
        <w:pStyle w:val="PL"/>
      </w:pPr>
      <w:r>
        <w:t xml:space="preserve">              - $ref: 'TS29571_CommonData.yaml#/components/schemas/EmptyObject'</w:t>
      </w:r>
    </w:p>
    <w:p w14:paraId="3A543260" w14:textId="77777777" w:rsidR="006D4A38" w:rsidRDefault="006D4A38" w:rsidP="006D4A38">
      <w:pPr>
        <w:pStyle w:val="PL"/>
      </w:pPr>
      <w:r>
        <w:t xml:space="preserve">          minProperties: 1</w:t>
      </w:r>
    </w:p>
    <w:p w14:paraId="4B1D55C8" w14:textId="77777777" w:rsidR="006D4A38" w:rsidRDefault="006D4A38" w:rsidP="006D4A38">
      <w:pPr>
        <w:pStyle w:val="PL"/>
      </w:pPr>
      <w:r>
        <w:t xml:space="preserve">        servedNwdafInfoList:</w:t>
      </w:r>
    </w:p>
    <w:p w14:paraId="3F70A961" w14:textId="77777777" w:rsidR="006D4A38" w:rsidRDefault="006D4A38" w:rsidP="006D4A38">
      <w:pPr>
        <w:pStyle w:val="PL"/>
      </w:pPr>
      <w:r>
        <w:t xml:space="preserve">          type: object</w:t>
      </w:r>
    </w:p>
    <w:p w14:paraId="601ED244" w14:textId="77777777" w:rsidR="006D4A38" w:rsidRDefault="006D4A38" w:rsidP="006D4A38">
      <w:pPr>
        <w:pStyle w:val="PL"/>
      </w:pPr>
      <w:r>
        <w:t xml:space="preserve">          description: A map (list of key-value pairs) where NF Instance Id serves as key</w:t>
      </w:r>
    </w:p>
    <w:p w14:paraId="1975675A" w14:textId="77777777" w:rsidR="006D4A38" w:rsidRDefault="006D4A38" w:rsidP="006D4A38">
      <w:pPr>
        <w:pStyle w:val="PL"/>
      </w:pPr>
      <w:r>
        <w:t xml:space="preserve">          additionalProperties:</w:t>
      </w:r>
    </w:p>
    <w:p w14:paraId="480AA9B5" w14:textId="77777777" w:rsidR="006D4A38" w:rsidRDefault="006D4A38" w:rsidP="006D4A38">
      <w:pPr>
        <w:pStyle w:val="PL"/>
      </w:pPr>
      <w:r>
        <w:t xml:space="preserve">            type: object</w:t>
      </w:r>
    </w:p>
    <w:p w14:paraId="5C1D5F91" w14:textId="77777777" w:rsidR="006D4A38" w:rsidRDefault="006D4A38" w:rsidP="006D4A38">
      <w:pPr>
        <w:pStyle w:val="PL"/>
      </w:pPr>
      <w:r>
        <w:t xml:space="preserve">            description: A map (list of key-value pairs) where a valid JSON string serves as key</w:t>
      </w:r>
    </w:p>
    <w:p w14:paraId="6DE81D35" w14:textId="77777777" w:rsidR="006D4A38" w:rsidRDefault="006D4A38" w:rsidP="006D4A38">
      <w:pPr>
        <w:pStyle w:val="PL"/>
      </w:pPr>
      <w:r>
        <w:t xml:space="preserve">            additionalProperties:</w:t>
      </w:r>
    </w:p>
    <w:p w14:paraId="7CB56ACB" w14:textId="77777777" w:rsidR="006D4A38" w:rsidRDefault="006D4A38" w:rsidP="006D4A38">
      <w:pPr>
        <w:pStyle w:val="PL"/>
      </w:pPr>
      <w:r>
        <w:t xml:space="preserve">              $ref: '#/components/schemas/NwdafInfo'</w:t>
      </w:r>
    </w:p>
    <w:p w14:paraId="56CEE75B" w14:textId="77777777" w:rsidR="006D4A38" w:rsidRDefault="006D4A38" w:rsidP="006D4A38">
      <w:pPr>
        <w:pStyle w:val="PL"/>
      </w:pPr>
      <w:r>
        <w:t xml:space="preserve">            minProperties: 1</w:t>
      </w:r>
    </w:p>
    <w:p w14:paraId="5A8E6067" w14:textId="77777777" w:rsidR="006D4A38" w:rsidRDefault="006D4A38" w:rsidP="006D4A38">
      <w:pPr>
        <w:pStyle w:val="PL"/>
      </w:pPr>
      <w:r>
        <w:t xml:space="preserve">          minProperties: 1</w:t>
      </w:r>
    </w:p>
    <w:p w14:paraId="23154129" w14:textId="77777777" w:rsidR="006D4A38" w:rsidRDefault="006D4A38" w:rsidP="006D4A38">
      <w:pPr>
        <w:pStyle w:val="PL"/>
      </w:pPr>
      <w:r>
        <w:t xml:space="preserve">        servedPcscfInfoList:</w:t>
      </w:r>
    </w:p>
    <w:p w14:paraId="01719166" w14:textId="77777777" w:rsidR="006D4A38" w:rsidRDefault="006D4A38" w:rsidP="006D4A38">
      <w:pPr>
        <w:pStyle w:val="PL"/>
      </w:pPr>
      <w:r>
        <w:t xml:space="preserve">          description: A map (list of key-value pairs) where nfInstanceId serves as key</w:t>
      </w:r>
    </w:p>
    <w:p w14:paraId="7CE39ED0" w14:textId="77777777" w:rsidR="006D4A38" w:rsidRDefault="006D4A38" w:rsidP="006D4A38">
      <w:pPr>
        <w:pStyle w:val="PL"/>
      </w:pPr>
      <w:r>
        <w:t xml:space="preserve">          type: object</w:t>
      </w:r>
    </w:p>
    <w:p w14:paraId="43508A93" w14:textId="77777777" w:rsidR="006D4A38" w:rsidRDefault="006D4A38" w:rsidP="006D4A38">
      <w:pPr>
        <w:pStyle w:val="PL"/>
      </w:pPr>
      <w:r>
        <w:t xml:space="preserve">          additionalProperties:</w:t>
      </w:r>
    </w:p>
    <w:p w14:paraId="03E0F5E8" w14:textId="77777777" w:rsidR="006D4A38" w:rsidRDefault="006D4A38" w:rsidP="006D4A38">
      <w:pPr>
        <w:pStyle w:val="PL"/>
      </w:pPr>
      <w:r>
        <w:t xml:space="preserve">            description: A map (list of key-value pairs) where a valid JSON string serves as key</w:t>
      </w:r>
    </w:p>
    <w:p w14:paraId="68468A37" w14:textId="77777777" w:rsidR="006D4A38" w:rsidRDefault="006D4A38" w:rsidP="006D4A38">
      <w:pPr>
        <w:pStyle w:val="PL"/>
      </w:pPr>
      <w:r>
        <w:t xml:space="preserve">            type: object</w:t>
      </w:r>
    </w:p>
    <w:p w14:paraId="75313E03" w14:textId="77777777" w:rsidR="006D4A38" w:rsidRDefault="006D4A38" w:rsidP="006D4A38">
      <w:pPr>
        <w:pStyle w:val="PL"/>
      </w:pPr>
      <w:r>
        <w:t xml:space="preserve">            additionalProperties:</w:t>
      </w:r>
    </w:p>
    <w:p w14:paraId="7D24F7B7" w14:textId="77777777" w:rsidR="006D4A38" w:rsidRDefault="006D4A38" w:rsidP="006D4A38">
      <w:pPr>
        <w:pStyle w:val="PL"/>
      </w:pPr>
      <w:r>
        <w:t xml:space="preserve">              anyOf:</w:t>
      </w:r>
    </w:p>
    <w:p w14:paraId="0E4026C9" w14:textId="77777777" w:rsidR="006D4A38" w:rsidRDefault="006D4A38" w:rsidP="006D4A38">
      <w:pPr>
        <w:pStyle w:val="PL"/>
      </w:pPr>
      <w:r>
        <w:t xml:space="preserve">                - $ref: '#/components/schemas/PcscfInfo'</w:t>
      </w:r>
    </w:p>
    <w:p w14:paraId="4E1CB7DF" w14:textId="77777777" w:rsidR="006D4A38" w:rsidRDefault="006D4A38" w:rsidP="006D4A38">
      <w:pPr>
        <w:pStyle w:val="PL"/>
      </w:pPr>
      <w:r>
        <w:t xml:space="preserve">                - $ref: 'TS29571_CommonData.yaml#/components/schemas/EmptyObject'</w:t>
      </w:r>
    </w:p>
    <w:p w14:paraId="3EC6D176" w14:textId="77777777" w:rsidR="006D4A38" w:rsidRDefault="006D4A38" w:rsidP="006D4A38">
      <w:pPr>
        <w:pStyle w:val="PL"/>
      </w:pPr>
      <w:r>
        <w:t xml:space="preserve">            minProperties: 1</w:t>
      </w:r>
    </w:p>
    <w:p w14:paraId="6C5E6179" w14:textId="77777777" w:rsidR="006D4A38" w:rsidRDefault="006D4A38" w:rsidP="006D4A38">
      <w:pPr>
        <w:pStyle w:val="PL"/>
      </w:pPr>
      <w:r>
        <w:t xml:space="preserve">          minProperties: 1</w:t>
      </w:r>
    </w:p>
    <w:p w14:paraId="7BCE5557" w14:textId="77777777" w:rsidR="006D4A38" w:rsidRDefault="006D4A38" w:rsidP="006D4A38">
      <w:pPr>
        <w:pStyle w:val="PL"/>
      </w:pPr>
      <w:r>
        <w:t xml:space="preserve">        servedGmlcInfo:</w:t>
      </w:r>
    </w:p>
    <w:p w14:paraId="35ACEA82" w14:textId="77777777" w:rsidR="006D4A38" w:rsidRDefault="006D4A38" w:rsidP="006D4A38">
      <w:pPr>
        <w:pStyle w:val="PL"/>
      </w:pPr>
      <w:r>
        <w:t xml:space="preserve">          description: A map (list of key-value pairs) where nfInstanceId serves as key</w:t>
      </w:r>
    </w:p>
    <w:p w14:paraId="45AD5977" w14:textId="77777777" w:rsidR="006D4A38" w:rsidRDefault="006D4A38" w:rsidP="006D4A38">
      <w:pPr>
        <w:pStyle w:val="PL"/>
      </w:pPr>
      <w:r>
        <w:t xml:space="preserve">          type: object</w:t>
      </w:r>
    </w:p>
    <w:p w14:paraId="264DF4B6" w14:textId="77777777" w:rsidR="006D4A38" w:rsidRDefault="006D4A38" w:rsidP="006D4A38">
      <w:pPr>
        <w:pStyle w:val="PL"/>
      </w:pPr>
      <w:r>
        <w:t xml:space="preserve">          additionalProperties:</w:t>
      </w:r>
    </w:p>
    <w:p w14:paraId="17B1B2BA" w14:textId="77777777" w:rsidR="006D4A38" w:rsidRDefault="006D4A38" w:rsidP="006D4A38">
      <w:pPr>
        <w:pStyle w:val="PL"/>
      </w:pPr>
      <w:r>
        <w:t xml:space="preserve">            anyOf:</w:t>
      </w:r>
    </w:p>
    <w:p w14:paraId="17223D6C" w14:textId="77777777" w:rsidR="006D4A38" w:rsidRDefault="006D4A38" w:rsidP="006D4A38">
      <w:pPr>
        <w:pStyle w:val="PL"/>
      </w:pPr>
      <w:r>
        <w:t xml:space="preserve">              - $ref: '#/components/schemas/GmlcInfo'</w:t>
      </w:r>
    </w:p>
    <w:p w14:paraId="179B2663" w14:textId="77777777" w:rsidR="006D4A38" w:rsidRDefault="006D4A38" w:rsidP="006D4A38">
      <w:pPr>
        <w:pStyle w:val="PL"/>
      </w:pPr>
      <w:r>
        <w:lastRenderedPageBreak/>
        <w:t xml:space="preserve">              - $ref: 'TS29571_CommonData.yaml#/components/schemas/EmptyObject'</w:t>
      </w:r>
    </w:p>
    <w:p w14:paraId="361C68C0" w14:textId="77777777" w:rsidR="006D4A38" w:rsidRDefault="006D4A38" w:rsidP="006D4A38">
      <w:pPr>
        <w:pStyle w:val="PL"/>
      </w:pPr>
      <w:r>
        <w:t xml:space="preserve">          minProperties: 1</w:t>
      </w:r>
    </w:p>
    <w:p w14:paraId="7AEB5DD8" w14:textId="77777777" w:rsidR="006D4A38" w:rsidRDefault="006D4A38" w:rsidP="006D4A38">
      <w:pPr>
        <w:pStyle w:val="PL"/>
      </w:pPr>
      <w:r>
        <w:t xml:space="preserve">        servedLmfInfo:</w:t>
      </w:r>
    </w:p>
    <w:p w14:paraId="327C2E57" w14:textId="77777777" w:rsidR="006D4A38" w:rsidRDefault="006D4A38" w:rsidP="006D4A38">
      <w:pPr>
        <w:pStyle w:val="PL"/>
      </w:pPr>
      <w:r>
        <w:t xml:space="preserve">          description: A map (list of key-value pairs) where nfInstanceId serves as key</w:t>
      </w:r>
    </w:p>
    <w:p w14:paraId="610A97A5" w14:textId="77777777" w:rsidR="006D4A38" w:rsidRDefault="006D4A38" w:rsidP="006D4A38">
      <w:pPr>
        <w:pStyle w:val="PL"/>
      </w:pPr>
      <w:r>
        <w:t xml:space="preserve">          type: object</w:t>
      </w:r>
    </w:p>
    <w:p w14:paraId="6E687F30" w14:textId="77777777" w:rsidR="006D4A38" w:rsidRDefault="006D4A38" w:rsidP="006D4A38">
      <w:pPr>
        <w:pStyle w:val="PL"/>
      </w:pPr>
      <w:r>
        <w:t xml:space="preserve">          additionalProperties:</w:t>
      </w:r>
    </w:p>
    <w:p w14:paraId="39E44402" w14:textId="77777777" w:rsidR="006D4A38" w:rsidRDefault="006D4A38" w:rsidP="006D4A38">
      <w:pPr>
        <w:pStyle w:val="PL"/>
      </w:pPr>
      <w:r>
        <w:t xml:space="preserve">            anyOf:</w:t>
      </w:r>
    </w:p>
    <w:p w14:paraId="0511C60A" w14:textId="77777777" w:rsidR="006D4A38" w:rsidRDefault="006D4A38" w:rsidP="006D4A38">
      <w:pPr>
        <w:pStyle w:val="PL"/>
      </w:pPr>
      <w:r>
        <w:t xml:space="preserve">              - $ref: '#/components/schemas/LmfInfo'</w:t>
      </w:r>
    </w:p>
    <w:p w14:paraId="15E721C9" w14:textId="77777777" w:rsidR="006D4A38" w:rsidRDefault="006D4A38" w:rsidP="006D4A38">
      <w:pPr>
        <w:pStyle w:val="PL"/>
      </w:pPr>
      <w:r>
        <w:t xml:space="preserve">              - $ref: 'TS29571_CommonData.yaml#/components/schemas/EmptyObject'</w:t>
      </w:r>
    </w:p>
    <w:p w14:paraId="5F07DFAE" w14:textId="77777777" w:rsidR="006D4A38" w:rsidRDefault="006D4A38" w:rsidP="006D4A38">
      <w:pPr>
        <w:pStyle w:val="PL"/>
      </w:pPr>
      <w:r>
        <w:t xml:space="preserve">          minProperties: 1</w:t>
      </w:r>
    </w:p>
    <w:p w14:paraId="4C1CF0E0" w14:textId="77777777" w:rsidR="006D4A38" w:rsidRDefault="006D4A38" w:rsidP="006D4A38">
      <w:pPr>
        <w:pStyle w:val="PL"/>
      </w:pPr>
      <w:r>
        <w:t xml:space="preserve">        servedNfInfo:</w:t>
      </w:r>
    </w:p>
    <w:p w14:paraId="0D5192FA" w14:textId="77777777" w:rsidR="006D4A38" w:rsidRDefault="006D4A38" w:rsidP="006D4A38">
      <w:pPr>
        <w:pStyle w:val="PL"/>
      </w:pPr>
      <w:r>
        <w:t xml:space="preserve">          description: A map (list of key-value pairs) where nfInstanceId serves as key</w:t>
      </w:r>
    </w:p>
    <w:p w14:paraId="0D802CE2" w14:textId="77777777" w:rsidR="006D4A38" w:rsidRDefault="006D4A38" w:rsidP="006D4A38">
      <w:pPr>
        <w:pStyle w:val="PL"/>
      </w:pPr>
      <w:r>
        <w:t xml:space="preserve">          type: object</w:t>
      </w:r>
    </w:p>
    <w:p w14:paraId="09468617" w14:textId="77777777" w:rsidR="006D4A38" w:rsidRDefault="006D4A38" w:rsidP="006D4A38">
      <w:pPr>
        <w:pStyle w:val="PL"/>
      </w:pPr>
      <w:r>
        <w:t xml:space="preserve">          additionalProperties:</w:t>
      </w:r>
    </w:p>
    <w:p w14:paraId="7192C55E" w14:textId="77777777" w:rsidR="006D4A38" w:rsidRDefault="006D4A38" w:rsidP="006D4A38">
      <w:pPr>
        <w:pStyle w:val="PL"/>
      </w:pPr>
      <w:r>
        <w:t xml:space="preserve">            $ref: '#/components/schemas/NfInfo'</w:t>
      </w:r>
    </w:p>
    <w:p w14:paraId="26AA9D03" w14:textId="77777777" w:rsidR="006D4A38" w:rsidRDefault="006D4A38" w:rsidP="006D4A38">
      <w:pPr>
        <w:pStyle w:val="PL"/>
      </w:pPr>
      <w:r>
        <w:t xml:space="preserve">          minProperties: 1</w:t>
      </w:r>
    </w:p>
    <w:p w14:paraId="7A564B49" w14:textId="77777777" w:rsidR="006D4A38" w:rsidRDefault="006D4A38" w:rsidP="006D4A38">
      <w:pPr>
        <w:pStyle w:val="PL"/>
      </w:pPr>
      <w:r>
        <w:t xml:space="preserve">        servedHssInfoList:</w:t>
      </w:r>
    </w:p>
    <w:p w14:paraId="5B932F7F" w14:textId="77777777" w:rsidR="006D4A38" w:rsidRDefault="006D4A38" w:rsidP="006D4A38">
      <w:pPr>
        <w:pStyle w:val="PL"/>
      </w:pPr>
      <w:r>
        <w:t xml:space="preserve">          description: A map (list of key-value pairs) where nfInstanceId serves as key</w:t>
      </w:r>
    </w:p>
    <w:p w14:paraId="3891FE45" w14:textId="77777777" w:rsidR="006D4A38" w:rsidRDefault="006D4A38" w:rsidP="006D4A38">
      <w:pPr>
        <w:pStyle w:val="PL"/>
      </w:pPr>
      <w:r>
        <w:t xml:space="preserve">          type: object</w:t>
      </w:r>
    </w:p>
    <w:p w14:paraId="53D45C74" w14:textId="77777777" w:rsidR="006D4A38" w:rsidRDefault="006D4A38" w:rsidP="006D4A38">
      <w:pPr>
        <w:pStyle w:val="PL"/>
      </w:pPr>
      <w:r>
        <w:t xml:space="preserve">          additionalProperties:</w:t>
      </w:r>
    </w:p>
    <w:p w14:paraId="14EBC19C" w14:textId="77777777" w:rsidR="006D4A38" w:rsidRDefault="006D4A38" w:rsidP="006D4A38">
      <w:pPr>
        <w:pStyle w:val="PL"/>
      </w:pPr>
      <w:r>
        <w:t xml:space="preserve">            description: A map (list of key-value pairs) where a valid JSON string serves as key</w:t>
      </w:r>
    </w:p>
    <w:p w14:paraId="336F2DA1" w14:textId="77777777" w:rsidR="006D4A38" w:rsidRDefault="006D4A38" w:rsidP="006D4A38">
      <w:pPr>
        <w:pStyle w:val="PL"/>
      </w:pPr>
      <w:r>
        <w:t xml:space="preserve">            type: object</w:t>
      </w:r>
    </w:p>
    <w:p w14:paraId="4B36368E" w14:textId="77777777" w:rsidR="006D4A38" w:rsidRDefault="006D4A38" w:rsidP="006D4A38">
      <w:pPr>
        <w:pStyle w:val="PL"/>
      </w:pPr>
      <w:r>
        <w:t xml:space="preserve">            additionalProperties:</w:t>
      </w:r>
    </w:p>
    <w:p w14:paraId="79D7C0D8" w14:textId="77777777" w:rsidR="006D4A38" w:rsidRDefault="006D4A38" w:rsidP="006D4A38">
      <w:pPr>
        <w:pStyle w:val="PL"/>
      </w:pPr>
      <w:r>
        <w:t xml:space="preserve">              anyOf:</w:t>
      </w:r>
    </w:p>
    <w:p w14:paraId="650E27CF" w14:textId="77777777" w:rsidR="006D4A38" w:rsidRDefault="006D4A38" w:rsidP="006D4A38">
      <w:pPr>
        <w:pStyle w:val="PL"/>
      </w:pPr>
      <w:r>
        <w:t xml:space="preserve">                - $ref: '#/components/schemas/HssInfo'</w:t>
      </w:r>
    </w:p>
    <w:p w14:paraId="6B1A2E73" w14:textId="77777777" w:rsidR="006D4A38" w:rsidRDefault="006D4A38" w:rsidP="006D4A38">
      <w:pPr>
        <w:pStyle w:val="PL"/>
      </w:pPr>
      <w:r>
        <w:t xml:space="preserve">                - $ref: 'TS29571_CommonData.yaml#/components/schemas/EmptyObject'</w:t>
      </w:r>
    </w:p>
    <w:p w14:paraId="6674F473" w14:textId="77777777" w:rsidR="006D4A38" w:rsidRDefault="006D4A38" w:rsidP="006D4A38">
      <w:pPr>
        <w:pStyle w:val="PL"/>
      </w:pPr>
      <w:r>
        <w:t xml:space="preserve">            minProperties: 1</w:t>
      </w:r>
    </w:p>
    <w:p w14:paraId="2FD2D797" w14:textId="77777777" w:rsidR="006D4A38" w:rsidRDefault="006D4A38" w:rsidP="006D4A38">
      <w:pPr>
        <w:pStyle w:val="PL"/>
      </w:pPr>
      <w:r>
        <w:t xml:space="preserve">          minProperties: 1</w:t>
      </w:r>
    </w:p>
    <w:p w14:paraId="46A58057" w14:textId="77777777" w:rsidR="006D4A38" w:rsidRDefault="006D4A38" w:rsidP="006D4A38">
      <w:pPr>
        <w:pStyle w:val="PL"/>
      </w:pPr>
      <w:r>
        <w:t xml:space="preserve">        servedUdsfInfo:</w:t>
      </w:r>
    </w:p>
    <w:p w14:paraId="56396431" w14:textId="77777777" w:rsidR="006D4A38" w:rsidRDefault="006D4A38" w:rsidP="006D4A38">
      <w:pPr>
        <w:pStyle w:val="PL"/>
      </w:pPr>
      <w:r>
        <w:t xml:space="preserve">          description: A map (list of key-value pairs) where nfInstanceId serves as key</w:t>
      </w:r>
    </w:p>
    <w:p w14:paraId="72C59CCA" w14:textId="77777777" w:rsidR="006D4A38" w:rsidRDefault="006D4A38" w:rsidP="006D4A38">
      <w:pPr>
        <w:pStyle w:val="PL"/>
      </w:pPr>
      <w:r>
        <w:t xml:space="preserve">          type: object</w:t>
      </w:r>
    </w:p>
    <w:p w14:paraId="221CEE4A" w14:textId="77777777" w:rsidR="006D4A38" w:rsidRDefault="006D4A38" w:rsidP="006D4A38">
      <w:pPr>
        <w:pStyle w:val="PL"/>
      </w:pPr>
      <w:r>
        <w:t xml:space="preserve">          additionalProperties:</w:t>
      </w:r>
    </w:p>
    <w:p w14:paraId="4AEE5EEE" w14:textId="77777777" w:rsidR="006D4A38" w:rsidRDefault="006D4A38" w:rsidP="006D4A38">
      <w:pPr>
        <w:pStyle w:val="PL"/>
      </w:pPr>
      <w:r>
        <w:t xml:space="preserve">            anyOf:</w:t>
      </w:r>
    </w:p>
    <w:p w14:paraId="35BCA654" w14:textId="77777777" w:rsidR="006D4A38" w:rsidRDefault="006D4A38" w:rsidP="006D4A38">
      <w:pPr>
        <w:pStyle w:val="PL"/>
      </w:pPr>
      <w:r>
        <w:t xml:space="preserve">              - $ref: '#/components/schemas/UdsfInfo'</w:t>
      </w:r>
    </w:p>
    <w:p w14:paraId="2145C480" w14:textId="77777777" w:rsidR="006D4A38" w:rsidRDefault="006D4A38" w:rsidP="006D4A38">
      <w:pPr>
        <w:pStyle w:val="PL"/>
      </w:pPr>
      <w:r>
        <w:t xml:space="preserve">              - $ref: 'TS29571_CommonData.yaml#/components/schemas/EmptyObject'</w:t>
      </w:r>
    </w:p>
    <w:p w14:paraId="0C903021" w14:textId="77777777" w:rsidR="006D4A38" w:rsidRDefault="006D4A38" w:rsidP="006D4A38">
      <w:pPr>
        <w:pStyle w:val="PL"/>
      </w:pPr>
      <w:r>
        <w:t xml:space="preserve">          minProperties: 1</w:t>
      </w:r>
    </w:p>
    <w:p w14:paraId="12931C5C" w14:textId="77777777" w:rsidR="006D4A38" w:rsidRDefault="006D4A38" w:rsidP="006D4A38">
      <w:pPr>
        <w:pStyle w:val="PL"/>
      </w:pPr>
      <w:r>
        <w:t xml:space="preserve">        servedUdsfInfoList:</w:t>
      </w:r>
    </w:p>
    <w:p w14:paraId="30B3BC01" w14:textId="77777777" w:rsidR="006D4A38" w:rsidRDefault="006D4A38" w:rsidP="006D4A38">
      <w:pPr>
        <w:pStyle w:val="PL"/>
      </w:pPr>
      <w:r>
        <w:t xml:space="preserve">          description: A map (list of key-value pairs) where nfInstanceId serves as key</w:t>
      </w:r>
    </w:p>
    <w:p w14:paraId="7A40503F" w14:textId="77777777" w:rsidR="006D4A38" w:rsidRDefault="006D4A38" w:rsidP="006D4A38">
      <w:pPr>
        <w:pStyle w:val="PL"/>
      </w:pPr>
      <w:r>
        <w:t xml:space="preserve">          type: object</w:t>
      </w:r>
    </w:p>
    <w:p w14:paraId="10537195" w14:textId="77777777" w:rsidR="006D4A38" w:rsidRDefault="006D4A38" w:rsidP="006D4A38">
      <w:pPr>
        <w:pStyle w:val="PL"/>
      </w:pPr>
      <w:r>
        <w:t xml:space="preserve">          additionalProperties:</w:t>
      </w:r>
    </w:p>
    <w:p w14:paraId="6C391BCC" w14:textId="77777777" w:rsidR="006D4A38" w:rsidRDefault="006D4A38" w:rsidP="006D4A38">
      <w:pPr>
        <w:pStyle w:val="PL"/>
      </w:pPr>
      <w:r>
        <w:t xml:space="preserve">            description: A map (list of key-value pairs) where a valid JSON string serves as key</w:t>
      </w:r>
    </w:p>
    <w:p w14:paraId="65EC4390" w14:textId="77777777" w:rsidR="006D4A38" w:rsidRDefault="006D4A38" w:rsidP="006D4A38">
      <w:pPr>
        <w:pStyle w:val="PL"/>
      </w:pPr>
      <w:r>
        <w:t xml:space="preserve">            type: object</w:t>
      </w:r>
    </w:p>
    <w:p w14:paraId="33E8DF3A" w14:textId="77777777" w:rsidR="006D4A38" w:rsidRDefault="006D4A38" w:rsidP="006D4A38">
      <w:pPr>
        <w:pStyle w:val="PL"/>
      </w:pPr>
      <w:r>
        <w:t xml:space="preserve">            additionalProperties:</w:t>
      </w:r>
    </w:p>
    <w:p w14:paraId="07C88DD7" w14:textId="77777777" w:rsidR="006D4A38" w:rsidRDefault="006D4A38" w:rsidP="006D4A38">
      <w:pPr>
        <w:pStyle w:val="PL"/>
      </w:pPr>
      <w:r>
        <w:t xml:space="preserve">              anyOf:</w:t>
      </w:r>
    </w:p>
    <w:p w14:paraId="33F61572" w14:textId="77777777" w:rsidR="006D4A38" w:rsidRDefault="006D4A38" w:rsidP="006D4A38">
      <w:pPr>
        <w:pStyle w:val="PL"/>
      </w:pPr>
      <w:r>
        <w:t xml:space="preserve">                - $ref: '#/components/schemas/UdsfInfo'</w:t>
      </w:r>
    </w:p>
    <w:p w14:paraId="02A193EE" w14:textId="77777777" w:rsidR="006D4A38" w:rsidRDefault="006D4A38" w:rsidP="006D4A38">
      <w:pPr>
        <w:pStyle w:val="PL"/>
      </w:pPr>
      <w:r>
        <w:t xml:space="preserve">                - $ref: 'TS29571_CommonData.yaml#/components/schemas/EmptyObject'</w:t>
      </w:r>
    </w:p>
    <w:p w14:paraId="0BB4B8F4" w14:textId="77777777" w:rsidR="006D4A38" w:rsidRDefault="006D4A38" w:rsidP="006D4A38">
      <w:pPr>
        <w:pStyle w:val="PL"/>
      </w:pPr>
      <w:r>
        <w:t xml:space="preserve">            minProperties: 1</w:t>
      </w:r>
    </w:p>
    <w:p w14:paraId="2F28118E" w14:textId="77777777" w:rsidR="006D4A38" w:rsidRDefault="006D4A38" w:rsidP="006D4A38">
      <w:pPr>
        <w:pStyle w:val="PL"/>
      </w:pPr>
      <w:r>
        <w:t xml:space="preserve">          minProperties: 1</w:t>
      </w:r>
    </w:p>
    <w:p w14:paraId="2F3645CD" w14:textId="77777777" w:rsidR="006D4A38" w:rsidRDefault="006D4A38" w:rsidP="006D4A38">
      <w:pPr>
        <w:pStyle w:val="PL"/>
      </w:pPr>
      <w:r>
        <w:t xml:space="preserve">        servedScpInfoList:</w:t>
      </w:r>
    </w:p>
    <w:p w14:paraId="5020902B" w14:textId="77777777" w:rsidR="006D4A38" w:rsidRDefault="006D4A38" w:rsidP="006D4A38">
      <w:pPr>
        <w:pStyle w:val="PL"/>
      </w:pPr>
      <w:r>
        <w:t xml:space="preserve">          description: A map (list of key-value pairs) where nfInstanceId serves as key</w:t>
      </w:r>
    </w:p>
    <w:p w14:paraId="0C4796C8" w14:textId="77777777" w:rsidR="006D4A38" w:rsidRDefault="006D4A38" w:rsidP="006D4A38">
      <w:pPr>
        <w:pStyle w:val="PL"/>
      </w:pPr>
      <w:r>
        <w:t xml:space="preserve">          type: object</w:t>
      </w:r>
    </w:p>
    <w:p w14:paraId="317027A9" w14:textId="77777777" w:rsidR="006D4A38" w:rsidRDefault="006D4A38" w:rsidP="006D4A38">
      <w:pPr>
        <w:pStyle w:val="PL"/>
      </w:pPr>
      <w:r>
        <w:t xml:space="preserve">          additionalProperties:</w:t>
      </w:r>
    </w:p>
    <w:p w14:paraId="36AE504B" w14:textId="77777777" w:rsidR="006D4A38" w:rsidRDefault="006D4A38" w:rsidP="006D4A38">
      <w:pPr>
        <w:pStyle w:val="PL"/>
      </w:pPr>
      <w:r>
        <w:t xml:space="preserve">            anyOf:</w:t>
      </w:r>
    </w:p>
    <w:p w14:paraId="584B152D" w14:textId="77777777" w:rsidR="006D4A38" w:rsidRDefault="006D4A38" w:rsidP="006D4A38">
      <w:pPr>
        <w:pStyle w:val="PL"/>
      </w:pPr>
      <w:r>
        <w:t xml:space="preserve">              - $ref: '#/components/schemas/ScpInfo'</w:t>
      </w:r>
    </w:p>
    <w:p w14:paraId="53784792" w14:textId="77777777" w:rsidR="006D4A38" w:rsidRDefault="006D4A38" w:rsidP="006D4A38">
      <w:pPr>
        <w:pStyle w:val="PL"/>
      </w:pPr>
      <w:r>
        <w:t xml:space="preserve">              - $ref: 'TS29571_CommonData.yaml#/components/schemas/EmptyObject'</w:t>
      </w:r>
    </w:p>
    <w:p w14:paraId="485E9F47" w14:textId="77777777" w:rsidR="006D4A38" w:rsidRDefault="006D4A38" w:rsidP="006D4A38">
      <w:pPr>
        <w:pStyle w:val="PL"/>
      </w:pPr>
      <w:r>
        <w:t xml:space="preserve">          minProperties: 1</w:t>
      </w:r>
    </w:p>
    <w:p w14:paraId="71114E91" w14:textId="77777777" w:rsidR="006D4A38" w:rsidRDefault="006D4A38" w:rsidP="006D4A38">
      <w:pPr>
        <w:pStyle w:val="PL"/>
      </w:pPr>
      <w:r>
        <w:t xml:space="preserve">        servedSeppInfoList:</w:t>
      </w:r>
    </w:p>
    <w:p w14:paraId="40000078" w14:textId="77777777" w:rsidR="006D4A38" w:rsidRDefault="006D4A38" w:rsidP="006D4A38">
      <w:pPr>
        <w:pStyle w:val="PL"/>
      </w:pPr>
      <w:r>
        <w:t xml:space="preserve">          description: A map (list of key-value pairs) where nfInstanceId serves as key</w:t>
      </w:r>
    </w:p>
    <w:p w14:paraId="5B1ED5BB" w14:textId="77777777" w:rsidR="006D4A38" w:rsidRDefault="006D4A38" w:rsidP="006D4A38">
      <w:pPr>
        <w:pStyle w:val="PL"/>
      </w:pPr>
      <w:r>
        <w:t xml:space="preserve">          type: object</w:t>
      </w:r>
    </w:p>
    <w:p w14:paraId="48FA547B" w14:textId="77777777" w:rsidR="006D4A38" w:rsidRDefault="006D4A38" w:rsidP="006D4A38">
      <w:pPr>
        <w:pStyle w:val="PL"/>
      </w:pPr>
      <w:r>
        <w:t xml:space="preserve">          additionalProperties:</w:t>
      </w:r>
    </w:p>
    <w:p w14:paraId="4687BB97" w14:textId="77777777" w:rsidR="006D4A38" w:rsidRDefault="006D4A38" w:rsidP="006D4A38">
      <w:pPr>
        <w:pStyle w:val="PL"/>
      </w:pPr>
      <w:r>
        <w:t xml:space="preserve">            anyOf:</w:t>
      </w:r>
    </w:p>
    <w:p w14:paraId="60345F94" w14:textId="77777777" w:rsidR="006D4A38" w:rsidRDefault="006D4A38" w:rsidP="006D4A38">
      <w:pPr>
        <w:pStyle w:val="PL"/>
      </w:pPr>
      <w:r>
        <w:t xml:space="preserve">              - $ref: '#/components/schemas/SeppInfo'</w:t>
      </w:r>
    </w:p>
    <w:p w14:paraId="544394CB" w14:textId="77777777" w:rsidR="006D4A38" w:rsidRDefault="006D4A38" w:rsidP="006D4A38">
      <w:pPr>
        <w:pStyle w:val="PL"/>
      </w:pPr>
      <w:r>
        <w:t xml:space="preserve">              - $ref: 'TS29571_CommonData.yaml#/components/schemas/EmptyObject'</w:t>
      </w:r>
    </w:p>
    <w:p w14:paraId="3FB01C64" w14:textId="77777777" w:rsidR="006D4A38" w:rsidRDefault="006D4A38" w:rsidP="006D4A38">
      <w:pPr>
        <w:pStyle w:val="PL"/>
      </w:pPr>
      <w:r>
        <w:t xml:space="preserve">          minProperties: 1</w:t>
      </w:r>
    </w:p>
    <w:p w14:paraId="623E10B4" w14:textId="77777777" w:rsidR="006D4A38" w:rsidRDefault="006D4A38" w:rsidP="006D4A38">
      <w:pPr>
        <w:pStyle w:val="PL"/>
      </w:pPr>
      <w:r>
        <w:t xml:space="preserve">        servedAanfInfoList:</w:t>
      </w:r>
    </w:p>
    <w:p w14:paraId="0213A435" w14:textId="77777777" w:rsidR="006D4A38" w:rsidRDefault="006D4A38" w:rsidP="006D4A38">
      <w:pPr>
        <w:pStyle w:val="PL"/>
      </w:pPr>
      <w:r>
        <w:t xml:space="preserve">          description: A map (list of key-value pairs) where NF Instance Id serves as key</w:t>
      </w:r>
    </w:p>
    <w:p w14:paraId="468F3E6D" w14:textId="77777777" w:rsidR="006D4A38" w:rsidRDefault="006D4A38" w:rsidP="006D4A38">
      <w:pPr>
        <w:pStyle w:val="PL"/>
      </w:pPr>
      <w:r>
        <w:t xml:space="preserve">          type: object</w:t>
      </w:r>
    </w:p>
    <w:p w14:paraId="005AA5C9" w14:textId="77777777" w:rsidR="006D4A38" w:rsidRDefault="006D4A38" w:rsidP="006D4A38">
      <w:pPr>
        <w:pStyle w:val="PL"/>
      </w:pPr>
      <w:r>
        <w:t xml:space="preserve">          additionalProperties:</w:t>
      </w:r>
    </w:p>
    <w:p w14:paraId="3096AD65" w14:textId="77777777" w:rsidR="006D4A38" w:rsidRDefault="006D4A38" w:rsidP="006D4A38">
      <w:pPr>
        <w:pStyle w:val="PL"/>
      </w:pPr>
      <w:r>
        <w:t xml:space="preserve">            description: A map (list of key-value pairs) where a valid JSON string serves as key</w:t>
      </w:r>
    </w:p>
    <w:p w14:paraId="1F86B6F7" w14:textId="77777777" w:rsidR="006D4A38" w:rsidRDefault="006D4A38" w:rsidP="006D4A38">
      <w:pPr>
        <w:pStyle w:val="PL"/>
      </w:pPr>
      <w:r>
        <w:t xml:space="preserve">            type: object</w:t>
      </w:r>
    </w:p>
    <w:p w14:paraId="0E25D73C" w14:textId="77777777" w:rsidR="006D4A38" w:rsidRDefault="006D4A38" w:rsidP="006D4A38">
      <w:pPr>
        <w:pStyle w:val="PL"/>
      </w:pPr>
      <w:r>
        <w:t xml:space="preserve">            additionalProperties:</w:t>
      </w:r>
    </w:p>
    <w:p w14:paraId="5CBEC06F" w14:textId="77777777" w:rsidR="006D4A38" w:rsidRDefault="006D4A38" w:rsidP="006D4A38">
      <w:pPr>
        <w:pStyle w:val="PL"/>
      </w:pPr>
      <w:r>
        <w:t xml:space="preserve">              anyOf:</w:t>
      </w:r>
    </w:p>
    <w:p w14:paraId="1CE93F8A" w14:textId="77777777" w:rsidR="006D4A38" w:rsidRDefault="006D4A38" w:rsidP="006D4A38">
      <w:pPr>
        <w:pStyle w:val="PL"/>
      </w:pPr>
      <w:r>
        <w:t xml:space="preserve">                - $ref: '#/components/schemas/AanfInfo'</w:t>
      </w:r>
    </w:p>
    <w:p w14:paraId="3B37431C" w14:textId="77777777" w:rsidR="006D4A38" w:rsidRDefault="006D4A38" w:rsidP="006D4A38">
      <w:pPr>
        <w:pStyle w:val="PL"/>
      </w:pPr>
      <w:r>
        <w:t xml:space="preserve">                - $ref: 'TS29571_CommonData.yaml#/components/schemas/EmptyObject'</w:t>
      </w:r>
    </w:p>
    <w:p w14:paraId="521668EE" w14:textId="77777777" w:rsidR="006D4A38" w:rsidRDefault="006D4A38" w:rsidP="006D4A38">
      <w:pPr>
        <w:pStyle w:val="PL"/>
      </w:pPr>
      <w:r>
        <w:t xml:space="preserve">            minProperties: 1</w:t>
      </w:r>
    </w:p>
    <w:p w14:paraId="40C4518C" w14:textId="77777777" w:rsidR="006D4A38" w:rsidRDefault="006D4A38" w:rsidP="006D4A38">
      <w:pPr>
        <w:pStyle w:val="PL"/>
      </w:pPr>
      <w:r>
        <w:t xml:space="preserve">        served5gDdnmfInfo:</w:t>
      </w:r>
    </w:p>
    <w:p w14:paraId="46792E97" w14:textId="77777777" w:rsidR="006D4A38" w:rsidRDefault="006D4A38" w:rsidP="006D4A38">
      <w:pPr>
        <w:pStyle w:val="PL"/>
      </w:pPr>
      <w:r>
        <w:t xml:space="preserve">          type: object</w:t>
      </w:r>
    </w:p>
    <w:p w14:paraId="31FD42AE" w14:textId="77777777" w:rsidR="006D4A38" w:rsidRDefault="006D4A38" w:rsidP="006D4A38">
      <w:pPr>
        <w:pStyle w:val="PL"/>
      </w:pPr>
      <w:r>
        <w:t xml:space="preserve">          additionalProperties:</w:t>
      </w:r>
    </w:p>
    <w:p w14:paraId="5BF3CF4C" w14:textId="77777777" w:rsidR="006D4A38" w:rsidRDefault="006D4A38" w:rsidP="006D4A38">
      <w:pPr>
        <w:pStyle w:val="PL"/>
      </w:pPr>
      <w:r>
        <w:lastRenderedPageBreak/>
        <w:t xml:space="preserve">            $ref: '#/components/schemas/5GDdnmfInfo'</w:t>
      </w:r>
    </w:p>
    <w:p w14:paraId="33647864" w14:textId="77777777" w:rsidR="006D4A38" w:rsidRDefault="006D4A38" w:rsidP="006D4A38">
      <w:pPr>
        <w:pStyle w:val="PL"/>
      </w:pPr>
      <w:r>
        <w:t xml:space="preserve">          minProperties: 1</w:t>
      </w:r>
    </w:p>
    <w:p w14:paraId="306B6FBE" w14:textId="77777777" w:rsidR="006D4A38" w:rsidRDefault="006D4A38" w:rsidP="006D4A38">
      <w:pPr>
        <w:pStyle w:val="PL"/>
      </w:pPr>
      <w:r>
        <w:t xml:space="preserve">        servedMfafInfoList:</w:t>
      </w:r>
    </w:p>
    <w:p w14:paraId="24AA9694" w14:textId="77777777" w:rsidR="006D4A38" w:rsidRDefault="006D4A38" w:rsidP="006D4A38">
      <w:pPr>
        <w:pStyle w:val="PL"/>
      </w:pPr>
      <w:r>
        <w:t xml:space="preserve">          type: object</w:t>
      </w:r>
    </w:p>
    <w:p w14:paraId="3F5F7B57" w14:textId="77777777" w:rsidR="006D4A38" w:rsidRDefault="006D4A38" w:rsidP="006D4A38">
      <w:pPr>
        <w:pStyle w:val="PL"/>
      </w:pPr>
      <w:r>
        <w:t xml:space="preserve">          description: A map (list of key-value pairs) where NF Instance Id serves as key</w:t>
      </w:r>
    </w:p>
    <w:p w14:paraId="4D0B8EB3" w14:textId="77777777" w:rsidR="006D4A38" w:rsidRDefault="006D4A38" w:rsidP="006D4A38">
      <w:pPr>
        <w:pStyle w:val="PL"/>
      </w:pPr>
      <w:r>
        <w:t xml:space="preserve">          additionalProperties:</w:t>
      </w:r>
    </w:p>
    <w:p w14:paraId="4F6E378D" w14:textId="77777777" w:rsidR="006D4A38" w:rsidRDefault="006D4A38" w:rsidP="006D4A38">
      <w:pPr>
        <w:pStyle w:val="PL"/>
      </w:pPr>
      <w:r>
        <w:t xml:space="preserve">            $ref: '#/components/schemas/MfafInfo'</w:t>
      </w:r>
    </w:p>
    <w:p w14:paraId="525603D9" w14:textId="77777777" w:rsidR="006D4A38" w:rsidRDefault="006D4A38" w:rsidP="006D4A38">
      <w:pPr>
        <w:pStyle w:val="PL"/>
      </w:pPr>
      <w:r>
        <w:t xml:space="preserve">          minProperties: 1</w:t>
      </w:r>
    </w:p>
    <w:p w14:paraId="48DE7DB0" w14:textId="77777777" w:rsidR="006D4A38" w:rsidRDefault="006D4A38" w:rsidP="006D4A38">
      <w:pPr>
        <w:pStyle w:val="PL"/>
      </w:pPr>
      <w:r>
        <w:t xml:space="preserve">        servedEasdfInfoList:</w:t>
      </w:r>
    </w:p>
    <w:p w14:paraId="1A88AB52" w14:textId="77777777" w:rsidR="006D4A38" w:rsidRDefault="006D4A38" w:rsidP="006D4A38">
      <w:pPr>
        <w:pStyle w:val="PL"/>
      </w:pPr>
      <w:r>
        <w:t xml:space="preserve">          type: object</w:t>
      </w:r>
    </w:p>
    <w:p w14:paraId="08212F3A" w14:textId="77777777" w:rsidR="006D4A38" w:rsidRDefault="006D4A38" w:rsidP="006D4A38">
      <w:pPr>
        <w:pStyle w:val="PL"/>
      </w:pPr>
      <w:r>
        <w:t xml:space="preserve">          description: A map (list of key-value pairs) where NF Instance Id serves as key</w:t>
      </w:r>
    </w:p>
    <w:p w14:paraId="7C1D6DA7" w14:textId="77777777" w:rsidR="006D4A38" w:rsidRDefault="006D4A38" w:rsidP="006D4A38">
      <w:pPr>
        <w:pStyle w:val="PL"/>
      </w:pPr>
      <w:r>
        <w:t xml:space="preserve">          additionalProperties:</w:t>
      </w:r>
    </w:p>
    <w:p w14:paraId="1004989B" w14:textId="77777777" w:rsidR="006D4A38" w:rsidRDefault="006D4A38" w:rsidP="006D4A38">
      <w:pPr>
        <w:pStyle w:val="PL"/>
      </w:pPr>
      <w:r>
        <w:t xml:space="preserve">            type: object</w:t>
      </w:r>
    </w:p>
    <w:p w14:paraId="1B5F2C61" w14:textId="77777777" w:rsidR="006D4A38" w:rsidRDefault="006D4A38" w:rsidP="006D4A38">
      <w:pPr>
        <w:pStyle w:val="PL"/>
      </w:pPr>
      <w:r>
        <w:t xml:space="preserve">            description: A map (list of key-value pairs) where a valid JSON string serves as key</w:t>
      </w:r>
    </w:p>
    <w:p w14:paraId="2D365650" w14:textId="77777777" w:rsidR="006D4A38" w:rsidRDefault="006D4A38" w:rsidP="006D4A38">
      <w:pPr>
        <w:pStyle w:val="PL"/>
      </w:pPr>
      <w:r>
        <w:t xml:space="preserve">            additionalProperties:</w:t>
      </w:r>
    </w:p>
    <w:p w14:paraId="189A0312" w14:textId="77777777" w:rsidR="006D4A38" w:rsidRDefault="006D4A38" w:rsidP="006D4A38">
      <w:pPr>
        <w:pStyle w:val="PL"/>
      </w:pPr>
      <w:r>
        <w:t xml:space="preserve">              $ref: '#/components/schemas/EasdfInfo'</w:t>
      </w:r>
    </w:p>
    <w:p w14:paraId="6774925E" w14:textId="77777777" w:rsidR="006D4A38" w:rsidRDefault="006D4A38" w:rsidP="006D4A38">
      <w:pPr>
        <w:pStyle w:val="PL"/>
      </w:pPr>
      <w:r>
        <w:t xml:space="preserve">            minProperties: 1</w:t>
      </w:r>
    </w:p>
    <w:p w14:paraId="7E200F43" w14:textId="77777777" w:rsidR="006D4A38" w:rsidRDefault="006D4A38" w:rsidP="006D4A38">
      <w:pPr>
        <w:pStyle w:val="PL"/>
      </w:pPr>
      <w:r>
        <w:t xml:space="preserve">        servedDccfInfoList:</w:t>
      </w:r>
    </w:p>
    <w:p w14:paraId="2EF68BDB" w14:textId="77777777" w:rsidR="006D4A38" w:rsidRDefault="006D4A38" w:rsidP="006D4A38">
      <w:pPr>
        <w:pStyle w:val="PL"/>
      </w:pPr>
      <w:r>
        <w:t xml:space="preserve">          type: object</w:t>
      </w:r>
    </w:p>
    <w:p w14:paraId="4360169E" w14:textId="77777777" w:rsidR="006D4A38" w:rsidRDefault="006D4A38" w:rsidP="006D4A38">
      <w:pPr>
        <w:pStyle w:val="PL"/>
      </w:pPr>
      <w:r>
        <w:t xml:space="preserve">          description: A map (list of key-value pairs) where NF Instance Id serves as key</w:t>
      </w:r>
    </w:p>
    <w:p w14:paraId="58507EDE" w14:textId="77777777" w:rsidR="006D4A38" w:rsidRDefault="006D4A38" w:rsidP="006D4A38">
      <w:pPr>
        <w:pStyle w:val="PL"/>
      </w:pPr>
      <w:r>
        <w:t xml:space="preserve">          additionalProperties:</w:t>
      </w:r>
    </w:p>
    <w:p w14:paraId="231FF1D4" w14:textId="77777777" w:rsidR="006D4A38" w:rsidRDefault="006D4A38" w:rsidP="006D4A38">
      <w:pPr>
        <w:pStyle w:val="PL"/>
      </w:pPr>
      <w:r>
        <w:t xml:space="preserve">            $ref: '#/components/schemas/DccfInfo'</w:t>
      </w:r>
    </w:p>
    <w:p w14:paraId="1B8D0A11" w14:textId="77777777" w:rsidR="006D4A38" w:rsidRDefault="006D4A38" w:rsidP="006D4A38">
      <w:pPr>
        <w:pStyle w:val="PL"/>
      </w:pPr>
      <w:r>
        <w:t xml:space="preserve">          minProperties: 1</w:t>
      </w:r>
    </w:p>
    <w:p w14:paraId="0CC7DC8F" w14:textId="77777777" w:rsidR="006D4A38" w:rsidRDefault="006D4A38" w:rsidP="006D4A38">
      <w:pPr>
        <w:pStyle w:val="PL"/>
      </w:pPr>
      <w:r>
        <w:t xml:space="preserve">        servedMbSmfInfoList:</w:t>
      </w:r>
    </w:p>
    <w:p w14:paraId="6A651E22" w14:textId="77777777" w:rsidR="006D4A38" w:rsidRDefault="006D4A38" w:rsidP="006D4A38">
      <w:pPr>
        <w:pStyle w:val="PL"/>
      </w:pPr>
      <w:r>
        <w:t xml:space="preserve">          description: A map (list of key-value pairs) where nfInstanceId serves as key</w:t>
      </w:r>
    </w:p>
    <w:p w14:paraId="4441E36E" w14:textId="77777777" w:rsidR="006D4A38" w:rsidRDefault="006D4A38" w:rsidP="006D4A38">
      <w:pPr>
        <w:pStyle w:val="PL"/>
      </w:pPr>
      <w:r>
        <w:t xml:space="preserve">          type: object</w:t>
      </w:r>
    </w:p>
    <w:p w14:paraId="2EBECE13" w14:textId="77777777" w:rsidR="006D4A38" w:rsidRDefault="006D4A38" w:rsidP="006D4A38">
      <w:pPr>
        <w:pStyle w:val="PL"/>
      </w:pPr>
      <w:r>
        <w:t xml:space="preserve">          additionalProperties:</w:t>
      </w:r>
    </w:p>
    <w:p w14:paraId="68F483F2" w14:textId="77777777" w:rsidR="006D4A38" w:rsidRDefault="006D4A38" w:rsidP="006D4A38">
      <w:pPr>
        <w:pStyle w:val="PL"/>
      </w:pPr>
      <w:r>
        <w:t xml:space="preserve">            description: A map (list of key-value pairs) where a valid JSON string serves as key</w:t>
      </w:r>
    </w:p>
    <w:p w14:paraId="0776BAFA" w14:textId="77777777" w:rsidR="006D4A38" w:rsidRDefault="006D4A38" w:rsidP="006D4A38">
      <w:pPr>
        <w:pStyle w:val="PL"/>
      </w:pPr>
      <w:r>
        <w:t xml:space="preserve">            type: object</w:t>
      </w:r>
    </w:p>
    <w:p w14:paraId="70EFB70C" w14:textId="77777777" w:rsidR="006D4A38" w:rsidRDefault="006D4A38" w:rsidP="006D4A38">
      <w:pPr>
        <w:pStyle w:val="PL"/>
      </w:pPr>
      <w:r>
        <w:t xml:space="preserve">            additionalProperties:</w:t>
      </w:r>
    </w:p>
    <w:p w14:paraId="374E4A56" w14:textId="77777777" w:rsidR="006D4A38" w:rsidRDefault="006D4A38" w:rsidP="006D4A38">
      <w:pPr>
        <w:pStyle w:val="PL"/>
      </w:pPr>
      <w:r>
        <w:t xml:space="preserve">              anyOf:</w:t>
      </w:r>
    </w:p>
    <w:p w14:paraId="51868C33" w14:textId="77777777" w:rsidR="006D4A38" w:rsidRDefault="006D4A38" w:rsidP="006D4A38">
      <w:pPr>
        <w:pStyle w:val="PL"/>
      </w:pPr>
      <w:r>
        <w:t xml:space="preserve">                - $ref: '#/components/schemas/MbSmfInfo'</w:t>
      </w:r>
    </w:p>
    <w:p w14:paraId="31BD5AE4" w14:textId="77777777" w:rsidR="006D4A38" w:rsidRDefault="006D4A38" w:rsidP="006D4A38">
      <w:pPr>
        <w:pStyle w:val="PL"/>
      </w:pPr>
      <w:r>
        <w:t xml:space="preserve">                - $ref: 'TS29571_CommonData.yaml#/components/schemas/EmptyObject'</w:t>
      </w:r>
    </w:p>
    <w:p w14:paraId="4854B8EA" w14:textId="77777777" w:rsidR="006D4A38" w:rsidRDefault="006D4A38" w:rsidP="006D4A38">
      <w:pPr>
        <w:pStyle w:val="PL"/>
      </w:pPr>
      <w:r>
        <w:t xml:space="preserve">            minProperties: 1</w:t>
      </w:r>
    </w:p>
    <w:p w14:paraId="7546CBE9" w14:textId="77777777" w:rsidR="006D4A38" w:rsidRDefault="006D4A38" w:rsidP="006D4A38">
      <w:pPr>
        <w:pStyle w:val="PL"/>
      </w:pPr>
      <w:r>
        <w:t xml:space="preserve">          minProperties: 1</w:t>
      </w:r>
    </w:p>
    <w:p w14:paraId="3809A0DB" w14:textId="77777777" w:rsidR="006D4A38" w:rsidRDefault="006D4A38" w:rsidP="006D4A38">
      <w:pPr>
        <w:pStyle w:val="PL"/>
      </w:pPr>
      <w:r>
        <w:t xml:space="preserve">        servedTsctsfInfoList:</w:t>
      </w:r>
    </w:p>
    <w:p w14:paraId="646CCB19" w14:textId="77777777" w:rsidR="006D4A38" w:rsidRDefault="006D4A38" w:rsidP="006D4A38">
      <w:pPr>
        <w:pStyle w:val="PL"/>
      </w:pPr>
      <w:r>
        <w:t xml:space="preserve">          type: object</w:t>
      </w:r>
    </w:p>
    <w:p w14:paraId="3CB85A3F" w14:textId="77777777" w:rsidR="006D4A38" w:rsidRDefault="006D4A38" w:rsidP="006D4A38">
      <w:pPr>
        <w:pStyle w:val="PL"/>
      </w:pPr>
      <w:r>
        <w:t xml:space="preserve">          description: A map (list of key-value pairs) where NF Instance Id serves as key</w:t>
      </w:r>
    </w:p>
    <w:p w14:paraId="076AE667" w14:textId="77777777" w:rsidR="006D4A38" w:rsidRDefault="006D4A38" w:rsidP="006D4A38">
      <w:pPr>
        <w:pStyle w:val="PL"/>
      </w:pPr>
      <w:r>
        <w:t xml:space="preserve">          additionalProperties:</w:t>
      </w:r>
    </w:p>
    <w:p w14:paraId="2B15A3C8" w14:textId="77777777" w:rsidR="006D4A38" w:rsidRDefault="006D4A38" w:rsidP="006D4A38">
      <w:pPr>
        <w:pStyle w:val="PL"/>
      </w:pPr>
      <w:r>
        <w:t xml:space="preserve">            type: object</w:t>
      </w:r>
    </w:p>
    <w:p w14:paraId="7839097E" w14:textId="77777777" w:rsidR="006D4A38" w:rsidRDefault="006D4A38" w:rsidP="006D4A38">
      <w:pPr>
        <w:pStyle w:val="PL"/>
      </w:pPr>
      <w:r>
        <w:t xml:space="preserve">            description: A map (list of key-value pairs) where a valid JSON string serves as key</w:t>
      </w:r>
    </w:p>
    <w:p w14:paraId="3F2E1ECF" w14:textId="77777777" w:rsidR="006D4A38" w:rsidRDefault="006D4A38" w:rsidP="006D4A38">
      <w:pPr>
        <w:pStyle w:val="PL"/>
      </w:pPr>
      <w:r>
        <w:t xml:space="preserve">            additionalProperties:</w:t>
      </w:r>
    </w:p>
    <w:p w14:paraId="6760C4BD" w14:textId="77777777" w:rsidR="006D4A38" w:rsidRDefault="006D4A38" w:rsidP="006D4A38">
      <w:pPr>
        <w:pStyle w:val="PL"/>
      </w:pPr>
      <w:r>
        <w:t xml:space="preserve">              $ref: '#/components/schemas/TsctsfInfo'</w:t>
      </w:r>
    </w:p>
    <w:p w14:paraId="066862D3" w14:textId="77777777" w:rsidR="006D4A38" w:rsidRDefault="006D4A38" w:rsidP="006D4A38">
      <w:pPr>
        <w:pStyle w:val="PL"/>
      </w:pPr>
      <w:r>
        <w:t xml:space="preserve">            minProperties: 1</w:t>
      </w:r>
    </w:p>
    <w:p w14:paraId="6DA3FC29" w14:textId="77777777" w:rsidR="006D4A38" w:rsidRDefault="006D4A38" w:rsidP="006D4A38">
      <w:pPr>
        <w:pStyle w:val="PL"/>
      </w:pPr>
      <w:r>
        <w:t xml:space="preserve">          minProperties: 1</w:t>
      </w:r>
    </w:p>
    <w:p w14:paraId="470DA3FC" w14:textId="77777777" w:rsidR="006D4A38" w:rsidRDefault="006D4A38" w:rsidP="006D4A38">
      <w:pPr>
        <w:pStyle w:val="PL"/>
      </w:pPr>
      <w:r>
        <w:t xml:space="preserve">        servedMbUpfInfoList:</w:t>
      </w:r>
    </w:p>
    <w:p w14:paraId="7158D462" w14:textId="77777777" w:rsidR="006D4A38" w:rsidRDefault="006D4A38" w:rsidP="006D4A38">
      <w:pPr>
        <w:pStyle w:val="PL"/>
      </w:pPr>
      <w:r>
        <w:t xml:space="preserve">          type: object</w:t>
      </w:r>
    </w:p>
    <w:p w14:paraId="77D8ABA2" w14:textId="77777777" w:rsidR="006D4A38" w:rsidRDefault="006D4A38" w:rsidP="006D4A38">
      <w:pPr>
        <w:pStyle w:val="PL"/>
      </w:pPr>
      <w:r>
        <w:t xml:space="preserve">          description: A map (list of key-value pairs) where NF Instance Id serves as key</w:t>
      </w:r>
    </w:p>
    <w:p w14:paraId="4E3D65C1" w14:textId="77777777" w:rsidR="006D4A38" w:rsidRDefault="006D4A38" w:rsidP="006D4A38">
      <w:pPr>
        <w:pStyle w:val="PL"/>
      </w:pPr>
      <w:r>
        <w:t xml:space="preserve">          additionalProperties:</w:t>
      </w:r>
    </w:p>
    <w:p w14:paraId="2475795A" w14:textId="77777777" w:rsidR="006D4A38" w:rsidRDefault="006D4A38" w:rsidP="006D4A38">
      <w:pPr>
        <w:pStyle w:val="PL"/>
      </w:pPr>
      <w:r>
        <w:t xml:space="preserve">            type: object</w:t>
      </w:r>
    </w:p>
    <w:p w14:paraId="49BD3C2C" w14:textId="77777777" w:rsidR="006D4A38" w:rsidRDefault="006D4A38" w:rsidP="006D4A38">
      <w:pPr>
        <w:pStyle w:val="PL"/>
      </w:pPr>
      <w:r>
        <w:t xml:space="preserve">            description: A map (list of key-value pairs) where a valid JSON string serves as key</w:t>
      </w:r>
    </w:p>
    <w:p w14:paraId="7BBA52F3" w14:textId="77777777" w:rsidR="006D4A38" w:rsidRDefault="006D4A38" w:rsidP="006D4A38">
      <w:pPr>
        <w:pStyle w:val="PL"/>
      </w:pPr>
      <w:r>
        <w:t xml:space="preserve">            additionalProperties:</w:t>
      </w:r>
    </w:p>
    <w:p w14:paraId="360D34DB" w14:textId="77777777" w:rsidR="006D4A38" w:rsidRDefault="006D4A38" w:rsidP="006D4A38">
      <w:pPr>
        <w:pStyle w:val="PL"/>
      </w:pPr>
      <w:r>
        <w:t xml:space="preserve">              $ref: '#/components/schemas/MbUpfInfo'</w:t>
      </w:r>
    </w:p>
    <w:p w14:paraId="33B183B6" w14:textId="77777777" w:rsidR="006D4A38" w:rsidRDefault="006D4A38" w:rsidP="006D4A38">
      <w:pPr>
        <w:pStyle w:val="PL"/>
      </w:pPr>
      <w:r>
        <w:t xml:space="preserve">            minProperties: 1</w:t>
      </w:r>
    </w:p>
    <w:p w14:paraId="3C16A1E7" w14:textId="77777777" w:rsidR="006D4A38" w:rsidRDefault="006D4A38" w:rsidP="006D4A38">
      <w:pPr>
        <w:pStyle w:val="PL"/>
      </w:pPr>
      <w:r>
        <w:t xml:space="preserve">          minProperties: 1</w:t>
      </w:r>
    </w:p>
    <w:p w14:paraId="4B4DEB04" w14:textId="77777777" w:rsidR="006D4A38" w:rsidRDefault="006D4A38" w:rsidP="006D4A38">
      <w:pPr>
        <w:pStyle w:val="PL"/>
      </w:pPr>
      <w:r>
        <w:t xml:space="preserve">        servedTrustAfInfo:</w:t>
      </w:r>
    </w:p>
    <w:p w14:paraId="073DD8F7" w14:textId="77777777" w:rsidR="006D4A38" w:rsidRDefault="006D4A38" w:rsidP="006D4A38">
      <w:pPr>
        <w:pStyle w:val="PL"/>
      </w:pPr>
      <w:r>
        <w:t xml:space="preserve">          type: object</w:t>
      </w:r>
    </w:p>
    <w:p w14:paraId="6AB92D68" w14:textId="77777777" w:rsidR="006D4A38" w:rsidRDefault="006D4A38" w:rsidP="006D4A38">
      <w:pPr>
        <w:pStyle w:val="PL"/>
      </w:pPr>
      <w:r>
        <w:t xml:space="preserve">          description: A map (list of key-value pairs) where NF Instance Id serves as key</w:t>
      </w:r>
    </w:p>
    <w:p w14:paraId="5D0FD907" w14:textId="77777777" w:rsidR="006D4A38" w:rsidRDefault="006D4A38" w:rsidP="006D4A38">
      <w:pPr>
        <w:pStyle w:val="PL"/>
      </w:pPr>
      <w:r>
        <w:t xml:space="preserve">          additionalProperties:</w:t>
      </w:r>
    </w:p>
    <w:p w14:paraId="4405D11C" w14:textId="77777777" w:rsidR="006D4A38" w:rsidRDefault="006D4A38" w:rsidP="006D4A38">
      <w:pPr>
        <w:pStyle w:val="PL"/>
      </w:pPr>
      <w:r>
        <w:t xml:space="preserve">            $ref: '#/components/schemas/TrustAfInfo'</w:t>
      </w:r>
    </w:p>
    <w:p w14:paraId="2E340AC5" w14:textId="77777777" w:rsidR="006D4A38" w:rsidRDefault="006D4A38" w:rsidP="006D4A38">
      <w:pPr>
        <w:pStyle w:val="PL"/>
      </w:pPr>
      <w:r>
        <w:t xml:space="preserve">          minProperties: 1</w:t>
      </w:r>
    </w:p>
    <w:p w14:paraId="1D8DFB1D" w14:textId="77777777" w:rsidR="006D4A38" w:rsidRDefault="006D4A38" w:rsidP="006D4A38">
      <w:pPr>
        <w:pStyle w:val="PL"/>
      </w:pPr>
      <w:r>
        <w:t xml:space="preserve">        servedNssaafInfo:</w:t>
      </w:r>
    </w:p>
    <w:p w14:paraId="6AE74F50" w14:textId="77777777" w:rsidR="006D4A38" w:rsidRDefault="006D4A38" w:rsidP="006D4A38">
      <w:pPr>
        <w:pStyle w:val="PL"/>
      </w:pPr>
      <w:r>
        <w:t xml:space="preserve">          type: object</w:t>
      </w:r>
    </w:p>
    <w:p w14:paraId="46DAB0B7" w14:textId="77777777" w:rsidR="006D4A38" w:rsidRDefault="006D4A38" w:rsidP="006D4A38">
      <w:pPr>
        <w:pStyle w:val="PL"/>
      </w:pPr>
      <w:r>
        <w:t xml:space="preserve">          description: A map (list of key-value pairs) where NF Instance Id serves as key</w:t>
      </w:r>
    </w:p>
    <w:p w14:paraId="4EBA31AC" w14:textId="77777777" w:rsidR="006D4A38" w:rsidRDefault="006D4A38" w:rsidP="006D4A38">
      <w:pPr>
        <w:pStyle w:val="PL"/>
      </w:pPr>
      <w:r>
        <w:t xml:space="preserve">          additionalProperties:</w:t>
      </w:r>
    </w:p>
    <w:p w14:paraId="5810817A" w14:textId="77777777" w:rsidR="006D4A38" w:rsidRDefault="006D4A38" w:rsidP="006D4A38">
      <w:pPr>
        <w:pStyle w:val="PL"/>
      </w:pPr>
      <w:r>
        <w:t xml:space="preserve">            $ref: '#/components/schemas/NssaafInfo'</w:t>
      </w:r>
    </w:p>
    <w:p w14:paraId="0C44180A" w14:textId="77777777" w:rsidR="006D4A38" w:rsidRDefault="006D4A38" w:rsidP="006D4A38">
      <w:pPr>
        <w:pStyle w:val="PL"/>
      </w:pPr>
      <w:r>
        <w:t xml:space="preserve">          minProperties: 1</w:t>
      </w:r>
    </w:p>
    <w:p w14:paraId="2B5AEEA2" w14:textId="77777777" w:rsidR="006D4A38" w:rsidRDefault="006D4A38" w:rsidP="006D4A38">
      <w:pPr>
        <w:pStyle w:val="PL"/>
      </w:pPr>
      <w:r>
        <w:t xml:space="preserve">    SatelliteBackhaulInfo:</w:t>
      </w:r>
    </w:p>
    <w:p w14:paraId="5A817CC4" w14:textId="77777777" w:rsidR="006D4A38" w:rsidRDefault="006D4A38" w:rsidP="006D4A38">
      <w:pPr>
        <w:pStyle w:val="PL"/>
      </w:pPr>
      <w:r>
        <w:t xml:space="preserve">      description: defines the list of satellite backhaul information</w:t>
      </w:r>
    </w:p>
    <w:p w14:paraId="349C42B8" w14:textId="77777777" w:rsidR="006D4A38" w:rsidRDefault="006D4A38" w:rsidP="006D4A38">
      <w:pPr>
        <w:pStyle w:val="PL"/>
      </w:pPr>
      <w:r>
        <w:t xml:space="preserve">      type: object</w:t>
      </w:r>
    </w:p>
    <w:p w14:paraId="69B86CAD" w14:textId="77777777" w:rsidR="006D4A38" w:rsidRDefault="006D4A38" w:rsidP="006D4A38">
      <w:pPr>
        <w:pStyle w:val="PL"/>
      </w:pPr>
      <w:r>
        <w:t xml:space="preserve">      properties:</w:t>
      </w:r>
    </w:p>
    <w:p w14:paraId="632E0EE6" w14:textId="77777777" w:rsidR="006D4A38" w:rsidRDefault="006D4A38" w:rsidP="006D4A38">
      <w:pPr>
        <w:pStyle w:val="PL"/>
      </w:pPr>
      <w:r>
        <w:t xml:space="preserve">        nTNGlobalRanNodeID:</w:t>
      </w:r>
    </w:p>
    <w:p w14:paraId="78FE7687" w14:textId="77777777" w:rsidR="006D4A38" w:rsidRDefault="006D4A38" w:rsidP="006D4A38">
      <w:pPr>
        <w:pStyle w:val="PL"/>
      </w:pPr>
      <w:r>
        <w:t xml:space="preserve">          $ref: '#/components/schemas/NTNGlobalRanNodeID'</w:t>
      </w:r>
    </w:p>
    <w:p w14:paraId="5516053D" w14:textId="77777777" w:rsidR="006D4A38" w:rsidRDefault="006D4A38" w:rsidP="006D4A38">
      <w:pPr>
        <w:pStyle w:val="PL"/>
      </w:pPr>
      <w:r>
        <w:t xml:space="preserve">        satelliteBackhaulCategory:</w:t>
      </w:r>
    </w:p>
    <w:p w14:paraId="48D3DA17" w14:textId="77777777" w:rsidR="006D4A38" w:rsidRDefault="006D4A38" w:rsidP="006D4A38">
      <w:pPr>
        <w:pStyle w:val="PL"/>
      </w:pPr>
      <w:r>
        <w:t xml:space="preserve">          anyOf:</w:t>
      </w:r>
    </w:p>
    <w:p w14:paraId="02627189" w14:textId="77777777" w:rsidR="006D4A38" w:rsidRDefault="006D4A38" w:rsidP="006D4A38">
      <w:pPr>
        <w:pStyle w:val="PL"/>
      </w:pPr>
      <w:r>
        <w:t xml:space="preserve">          - type: string</w:t>
      </w:r>
    </w:p>
    <w:p w14:paraId="15AA4BB2" w14:textId="77777777" w:rsidR="006D4A38" w:rsidRDefault="006D4A38" w:rsidP="006D4A38">
      <w:pPr>
        <w:pStyle w:val="PL"/>
      </w:pPr>
      <w:r>
        <w:t xml:space="preserve">            enum:</w:t>
      </w:r>
    </w:p>
    <w:p w14:paraId="4126A49D" w14:textId="77777777" w:rsidR="006D4A38" w:rsidRDefault="006D4A38" w:rsidP="006D4A38">
      <w:pPr>
        <w:pStyle w:val="PL"/>
      </w:pPr>
      <w:r>
        <w:t xml:space="preserve">              - GEO</w:t>
      </w:r>
    </w:p>
    <w:p w14:paraId="0285E751" w14:textId="77777777" w:rsidR="006D4A38" w:rsidRDefault="006D4A38" w:rsidP="006D4A38">
      <w:pPr>
        <w:pStyle w:val="PL"/>
      </w:pPr>
      <w:r>
        <w:lastRenderedPageBreak/>
        <w:t xml:space="preserve">              - MEO</w:t>
      </w:r>
    </w:p>
    <w:p w14:paraId="6607BE74" w14:textId="77777777" w:rsidR="006D4A38" w:rsidRDefault="006D4A38" w:rsidP="006D4A38">
      <w:pPr>
        <w:pStyle w:val="PL"/>
      </w:pPr>
      <w:r>
        <w:t xml:space="preserve">              - LEO</w:t>
      </w:r>
    </w:p>
    <w:p w14:paraId="5222528A" w14:textId="77777777" w:rsidR="006D4A38" w:rsidRDefault="006D4A38" w:rsidP="006D4A38">
      <w:pPr>
        <w:pStyle w:val="PL"/>
      </w:pPr>
      <w:r>
        <w:t xml:space="preserve">              - OTHER_SAT</w:t>
      </w:r>
    </w:p>
    <w:p w14:paraId="09C56648" w14:textId="77777777" w:rsidR="006D4A38" w:rsidRDefault="006D4A38" w:rsidP="006D4A38">
      <w:pPr>
        <w:pStyle w:val="PL"/>
      </w:pPr>
      <w:r>
        <w:t xml:space="preserve">              - DYNAMIC_GEO</w:t>
      </w:r>
    </w:p>
    <w:p w14:paraId="74F18C14" w14:textId="77777777" w:rsidR="006D4A38" w:rsidRDefault="006D4A38" w:rsidP="006D4A38">
      <w:pPr>
        <w:pStyle w:val="PL"/>
      </w:pPr>
      <w:r>
        <w:t xml:space="preserve">              - DYNAMIC_MEO</w:t>
      </w:r>
    </w:p>
    <w:p w14:paraId="7197D6BF" w14:textId="77777777" w:rsidR="006D4A38" w:rsidRDefault="006D4A38" w:rsidP="006D4A38">
      <w:pPr>
        <w:pStyle w:val="PL"/>
      </w:pPr>
      <w:r>
        <w:t xml:space="preserve">              - DYNAMIC_LEO</w:t>
      </w:r>
    </w:p>
    <w:p w14:paraId="69164469" w14:textId="77777777" w:rsidR="006D4A38" w:rsidRDefault="006D4A38" w:rsidP="006D4A38">
      <w:pPr>
        <w:pStyle w:val="PL"/>
      </w:pPr>
      <w:r>
        <w:t xml:space="preserve">              - DYNAMIC_OTHER_SAT</w:t>
      </w:r>
    </w:p>
    <w:p w14:paraId="164B670F" w14:textId="77777777" w:rsidR="006D4A38" w:rsidRDefault="006D4A38" w:rsidP="006D4A38">
      <w:pPr>
        <w:pStyle w:val="PL"/>
      </w:pPr>
      <w:r>
        <w:t xml:space="preserve">              - NON_SATELLITE</w:t>
      </w:r>
    </w:p>
    <w:p w14:paraId="65BD680A" w14:textId="77777777" w:rsidR="006D4A38" w:rsidRDefault="006D4A38" w:rsidP="006D4A38">
      <w:pPr>
        <w:pStyle w:val="PL"/>
      </w:pPr>
      <w:r>
        <w:t xml:space="preserve">          - type: string</w:t>
      </w:r>
    </w:p>
    <w:p w14:paraId="2E4D2D50" w14:textId="77777777" w:rsidR="006D4A38" w:rsidRDefault="006D4A38" w:rsidP="006D4A38">
      <w:pPr>
        <w:pStyle w:val="PL"/>
      </w:pPr>
      <w:r>
        <w:t xml:space="preserve">        geoSatelliteId:</w:t>
      </w:r>
    </w:p>
    <w:p w14:paraId="61D01C32" w14:textId="77777777" w:rsidR="006D4A38" w:rsidRDefault="006D4A38" w:rsidP="006D4A38">
      <w:pPr>
        <w:pStyle w:val="PL"/>
      </w:pPr>
      <w:r>
        <w:t xml:space="preserve">          type: string</w:t>
      </w:r>
    </w:p>
    <w:p w14:paraId="07D6849B" w14:textId="77777777" w:rsidR="006D4A38" w:rsidRDefault="006D4A38" w:rsidP="006D4A38">
      <w:pPr>
        <w:pStyle w:val="PL"/>
      </w:pPr>
      <w:r>
        <w:t xml:space="preserve">          pattern: '^[0-9]{5}$'</w:t>
      </w:r>
    </w:p>
    <w:p w14:paraId="4BA9EB00" w14:textId="77777777" w:rsidR="006D4A38" w:rsidRDefault="006D4A38" w:rsidP="006D4A38">
      <w:pPr>
        <w:pStyle w:val="PL"/>
      </w:pPr>
      <w:r>
        <w:t xml:space="preserve">    NTNGlobalRanNodeID:</w:t>
      </w:r>
    </w:p>
    <w:p w14:paraId="50A93DC9" w14:textId="77777777" w:rsidR="006D4A38" w:rsidRDefault="006D4A38" w:rsidP="006D4A38">
      <w:pPr>
        <w:pStyle w:val="PL"/>
      </w:pPr>
      <w:r>
        <w:t xml:space="preserve">      description:  globally identification of an NG-RAN node</w:t>
      </w:r>
    </w:p>
    <w:p w14:paraId="07B4193F" w14:textId="77777777" w:rsidR="006D4A38" w:rsidRDefault="006D4A38" w:rsidP="006D4A38">
      <w:pPr>
        <w:pStyle w:val="PL"/>
      </w:pPr>
      <w:r>
        <w:t xml:space="preserve">      type: object</w:t>
      </w:r>
    </w:p>
    <w:p w14:paraId="23393578" w14:textId="77777777" w:rsidR="006D4A38" w:rsidRDefault="006D4A38" w:rsidP="006D4A38">
      <w:pPr>
        <w:pStyle w:val="PL"/>
      </w:pPr>
      <w:r>
        <w:t xml:space="preserve">      oneOf:</w:t>
      </w:r>
    </w:p>
    <w:p w14:paraId="64C4FD2E" w14:textId="77777777" w:rsidR="006D4A38" w:rsidRDefault="006D4A38" w:rsidP="006D4A38">
      <w:pPr>
        <w:pStyle w:val="PL"/>
      </w:pPr>
      <w:r>
        <w:t xml:space="preserve">        - required: [ pLMNId, n3IwfId]</w:t>
      </w:r>
    </w:p>
    <w:p w14:paraId="7431BD93" w14:textId="77777777" w:rsidR="006D4A38" w:rsidRDefault="006D4A38" w:rsidP="006D4A38">
      <w:pPr>
        <w:pStyle w:val="PL"/>
      </w:pPr>
      <w:r>
        <w:t xml:space="preserve">        - required: [ plMNId, gNbId]</w:t>
      </w:r>
    </w:p>
    <w:p w14:paraId="3342B7E0" w14:textId="77777777" w:rsidR="006D4A38" w:rsidRDefault="006D4A38" w:rsidP="006D4A38">
      <w:pPr>
        <w:pStyle w:val="PL"/>
      </w:pPr>
      <w:r>
        <w:t xml:space="preserve">        - required: [ pLMNId, ngeNbId]</w:t>
      </w:r>
    </w:p>
    <w:p w14:paraId="2194CF70" w14:textId="77777777" w:rsidR="006D4A38" w:rsidRDefault="006D4A38" w:rsidP="006D4A38">
      <w:pPr>
        <w:pStyle w:val="PL"/>
      </w:pPr>
      <w:r>
        <w:t xml:space="preserve">        - required: [ plMNId, wagfId]</w:t>
      </w:r>
    </w:p>
    <w:p w14:paraId="64E6C4F7" w14:textId="77777777" w:rsidR="006D4A38" w:rsidRDefault="006D4A38" w:rsidP="006D4A38">
      <w:pPr>
        <w:pStyle w:val="PL"/>
      </w:pPr>
      <w:r>
        <w:t xml:space="preserve">        - required: [ pLMNId, tngfId]</w:t>
      </w:r>
    </w:p>
    <w:p w14:paraId="041F2A4D" w14:textId="77777777" w:rsidR="006D4A38" w:rsidRDefault="006D4A38" w:rsidP="006D4A38">
      <w:pPr>
        <w:pStyle w:val="PL"/>
      </w:pPr>
      <w:r>
        <w:t xml:space="preserve">        - required: [ plMNId, twifId]</w:t>
      </w:r>
    </w:p>
    <w:p w14:paraId="3AA67509" w14:textId="77777777" w:rsidR="006D4A38" w:rsidRDefault="006D4A38" w:rsidP="006D4A38">
      <w:pPr>
        <w:pStyle w:val="PL"/>
      </w:pPr>
      <w:r>
        <w:t xml:space="preserve">      properties:</w:t>
      </w:r>
    </w:p>
    <w:p w14:paraId="1EE4A26E" w14:textId="77777777" w:rsidR="006D4A38" w:rsidRDefault="006D4A38" w:rsidP="006D4A38">
      <w:pPr>
        <w:pStyle w:val="PL"/>
      </w:pPr>
      <w:r>
        <w:t xml:space="preserve">        pLMNId:</w:t>
      </w:r>
    </w:p>
    <w:p w14:paraId="4438065D" w14:textId="77777777" w:rsidR="006D4A38" w:rsidRDefault="006D4A38" w:rsidP="006D4A38">
      <w:pPr>
        <w:pStyle w:val="PL"/>
      </w:pPr>
      <w:r>
        <w:t xml:space="preserve">          $ref: 'TS28623_ComDefs.yaml#/components/schemas/PlmnId'</w:t>
      </w:r>
    </w:p>
    <w:p w14:paraId="345904AA" w14:textId="77777777" w:rsidR="006D4A38" w:rsidRDefault="006D4A38" w:rsidP="006D4A38">
      <w:pPr>
        <w:pStyle w:val="PL"/>
      </w:pPr>
      <w:r>
        <w:t xml:space="preserve">        n3IwfId:</w:t>
      </w:r>
    </w:p>
    <w:p w14:paraId="5614B04B" w14:textId="77777777" w:rsidR="006D4A38" w:rsidRDefault="006D4A38" w:rsidP="006D4A38">
      <w:pPr>
        <w:pStyle w:val="PL"/>
      </w:pPr>
      <w:r>
        <w:t xml:space="preserve">          type: string</w:t>
      </w:r>
    </w:p>
    <w:p w14:paraId="72BC1279" w14:textId="77777777" w:rsidR="006D4A38" w:rsidRDefault="006D4A38" w:rsidP="006D4A38">
      <w:pPr>
        <w:pStyle w:val="PL"/>
      </w:pPr>
      <w:r>
        <w:t xml:space="preserve">          pattern: '^[A-Fa-f0-9]+$'</w:t>
      </w:r>
    </w:p>
    <w:p w14:paraId="341D9502" w14:textId="77777777" w:rsidR="006D4A38" w:rsidRDefault="006D4A38" w:rsidP="006D4A38">
      <w:pPr>
        <w:pStyle w:val="PL"/>
      </w:pPr>
      <w:r>
        <w:t xml:space="preserve">        gNbId:</w:t>
      </w:r>
    </w:p>
    <w:p w14:paraId="6DEA3AAD" w14:textId="77777777" w:rsidR="006D4A38" w:rsidRDefault="006D4A38" w:rsidP="006D4A38">
      <w:pPr>
        <w:pStyle w:val="PL"/>
      </w:pPr>
      <w:r>
        <w:t xml:space="preserve">          type: integer</w:t>
      </w:r>
    </w:p>
    <w:p w14:paraId="4DD9ED97" w14:textId="77777777" w:rsidR="006D4A38" w:rsidRDefault="006D4A38" w:rsidP="006D4A38">
      <w:pPr>
        <w:pStyle w:val="PL"/>
      </w:pPr>
      <w:r>
        <w:t xml:space="preserve">          minimum: 0</w:t>
      </w:r>
    </w:p>
    <w:p w14:paraId="3C7CA5AE" w14:textId="77777777" w:rsidR="006D4A38" w:rsidRDefault="006D4A38" w:rsidP="006D4A38">
      <w:pPr>
        <w:pStyle w:val="PL"/>
      </w:pPr>
      <w:r>
        <w:t xml:space="preserve">          maximum: 4294967295</w:t>
      </w:r>
    </w:p>
    <w:p w14:paraId="14ECC64D" w14:textId="77777777" w:rsidR="006D4A38" w:rsidRDefault="006D4A38" w:rsidP="006D4A38">
      <w:pPr>
        <w:pStyle w:val="PL"/>
      </w:pPr>
      <w:r>
        <w:t xml:space="preserve">        ngeNbId:</w:t>
      </w:r>
    </w:p>
    <w:p w14:paraId="5A803364" w14:textId="77777777" w:rsidR="006D4A38" w:rsidRDefault="006D4A38" w:rsidP="006D4A38">
      <w:pPr>
        <w:pStyle w:val="PL"/>
      </w:pPr>
      <w:r>
        <w:t xml:space="preserve">          type: string</w:t>
      </w:r>
    </w:p>
    <w:p w14:paraId="03405EBF" w14:textId="77777777" w:rsidR="006D4A38" w:rsidRDefault="006D4A38" w:rsidP="006D4A38">
      <w:pPr>
        <w:pStyle w:val="PL"/>
      </w:pPr>
      <w:r>
        <w:t xml:space="preserve">          pattern: '^(MacroNGeNB-[A-Fa-f0-9]{5}|LMacroNGeNB-[A-Fa-f0-9]{6}|SMacroNGeNB-[A-Fa-f0-9]{5})$'</w:t>
      </w:r>
    </w:p>
    <w:p w14:paraId="577F6993" w14:textId="77777777" w:rsidR="006D4A38" w:rsidRDefault="006D4A38" w:rsidP="006D4A38">
      <w:pPr>
        <w:pStyle w:val="PL"/>
      </w:pPr>
      <w:r>
        <w:t xml:space="preserve">        wagfId:</w:t>
      </w:r>
    </w:p>
    <w:p w14:paraId="4E022257" w14:textId="77777777" w:rsidR="006D4A38" w:rsidRDefault="006D4A38" w:rsidP="006D4A38">
      <w:pPr>
        <w:pStyle w:val="PL"/>
      </w:pPr>
      <w:r>
        <w:t xml:space="preserve">          type: string</w:t>
      </w:r>
    </w:p>
    <w:p w14:paraId="42EC50B4" w14:textId="77777777" w:rsidR="006D4A38" w:rsidRDefault="006D4A38" w:rsidP="006D4A38">
      <w:pPr>
        <w:pStyle w:val="PL"/>
      </w:pPr>
      <w:r>
        <w:t xml:space="preserve">          pattern: '^[A-Fa-f0-9]+$'</w:t>
      </w:r>
    </w:p>
    <w:p w14:paraId="7EE0CED8" w14:textId="77777777" w:rsidR="006D4A38" w:rsidRDefault="006D4A38" w:rsidP="006D4A38">
      <w:pPr>
        <w:pStyle w:val="PL"/>
      </w:pPr>
      <w:r>
        <w:t xml:space="preserve">        tngfId:</w:t>
      </w:r>
    </w:p>
    <w:p w14:paraId="116C4349" w14:textId="77777777" w:rsidR="006D4A38" w:rsidRDefault="006D4A38" w:rsidP="006D4A38">
      <w:pPr>
        <w:pStyle w:val="PL"/>
      </w:pPr>
      <w:r>
        <w:t xml:space="preserve">          type: string</w:t>
      </w:r>
    </w:p>
    <w:p w14:paraId="015E0317" w14:textId="77777777" w:rsidR="006D4A38" w:rsidRDefault="006D4A38" w:rsidP="006D4A38">
      <w:pPr>
        <w:pStyle w:val="PL"/>
      </w:pPr>
      <w:r>
        <w:t xml:space="preserve">          pattern: '^[A-Fa-f0-9]+$'</w:t>
      </w:r>
    </w:p>
    <w:p w14:paraId="0EA94C58" w14:textId="77777777" w:rsidR="006D4A38" w:rsidRDefault="006D4A38" w:rsidP="006D4A38">
      <w:pPr>
        <w:pStyle w:val="PL"/>
      </w:pPr>
      <w:r>
        <w:t xml:space="preserve">        twifId:</w:t>
      </w:r>
    </w:p>
    <w:p w14:paraId="0FE28E49" w14:textId="77777777" w:rsidR="006D4A38" w:rsidRDefault="006D4A38" w:rsidP="006D4A38">
      <w:pPr>
        <w:pStyle w:val="PL"/>
      </w:pPr>
      <w:r>
        <w:t xml:space="preserve">          type: string</w:t>
      </w:r>
    </w:p>
    <w:p w14:paraId="01793BFC" w14:textId="77777777" w:rsidR="006D4A38" w:rsidRDefault="006D4A38" w:rsidP="006D4A38">
      <w:pPr>
        <w:pStyle w:val="PL"/>
      </w:pPr>
      <w:r>
        <w:t xml:space="preserve">    NTNPLMNRestrictionsList:</w:t>
      </w:r>
    </w:p>
    <w:p w14:paraId="22FEE9E2" w14:textId="77777777" w:rsidR="006D4A38" w:rsidRDefault="006D4A38" w:rsidP="006D4A38">
      <w:pPr>
        <w:pStyle w:val="PL"/>
      </w:pPr>
      <w:r>
        <w:t xml:space="preserve">      description: NTNPLMNRestrictionsInfoList that relates to non-terrestrial network access</w:t>
      </w:r>
    </w:p>
    <w:p w14:paraId="285F4F32" w14:textId="77777777" w:rsidR="006D4A38" w:rsidRDefault="006D4A38" w:rsidP="006D4A38">
      <w:pPr>
        <w:pStyle w:val="PL"/>
      </w:pPr>
      <w:r>
        <w:t xml:space="preserve">      type: array</w:t>
      </w:r>
    </w:p>
    <w:p w14:paraId="6B6DEE74" w14:textId="77777777" w:rsidR="006D4A38" w:rsidRDefault="006D4A38" w:rsidP="006D4A38">
      <w:pPr>
        <w:pStyle w:val="PL"/>
      </w:pPr>
      <w:r>
        <w:t xml:space="preserve">      uniqueItems: true</w:t>
      </w:r>
    </w:p>
    <w:p w14:paraId="7361C84E" w14:textId="77777777" w:rsidR="006D4A38" w:rsidRDefault="006D4A38" w:rsidP="006D4A38">
      <w:pPr>
        <w:pStyle w:val="PL"/>
      </w:pPr>
      <w:r>
        <w:t xml:space="preserve">      items:</w:t>
      </w:r>
    </w:p>
    <w:p w14:paraId="094E5565" w14:textId="77777777" w:rsidR="006D4A38" w:rsidRDefault="006D4A38" w:rsidP="006D4A38">
      <w:pPr>
        <w:pStyle w:val="PL"/>
      </w:pPr>
      <w:r>
        <w:t xml:space="preserve">        $ref: '#/components/schemas/NTNPLMNRestrictionsInfo'</w:t>
      </w:r>
    </w:p>
    <w:p w14:paraId="1D2EBD50" w14:textId="77777777" w:rsidR="006D4A38" w:rsidRDefault="006D4A38" w:rsidP="006D4A38">
      <w:pPr>
        <w:pStyle w:val="PL"/>
      </w:pPr>
      <w:r>
        <w:t xml:space="preserve">    NTNPLMNRestrictionsInfo:</w:t>
      </w:r>
    </w:p>
    <w:p w14:paraId="252173B1" w14:textId="77777777" w:rsidR="006D4A38" w:rsidRDefault="006D4A38" w:rsidP="006D4A38">
      <w:pPr>
        <w:pStyle w:val="PL"/>
      </w:pPr>
      <w:r>
        <w:t xml:space="preserve">      description: restrictions per PLMN that relates to non-terrestrial network access</w:t>
      </w:r>
    </w:p>
    <w:p w14:paraId="0F6007AC" w14:textId="77777777" w:rsidR="006D4A38" w:rsidRDefault="006D4A38" w:rsidP="006D4A38">
      <w:pPr>
        <w:pStyle w:val="PL"/>
      </w:pPr>
      <w:r>
        <w:t xml:space="preserve">      type: object</w:t>
      </w:r>
    </w:p>
    <w:p w14:paraId="72131810" w14:textId="77777777" w:rsidR="006D4A38" w:rsidRDefault="006D4A38" w:rsidP="006D4A38">
      <w:pPr>
        <w:pStyle w:val="PL"/>
      </w:pPr>
      <w:r>
        <w:t xml:space="preserve">      properties:</w:t>
      </w:r>
    </w:p>
    <w:p w14:paraId="618F220F" w14:textId="77777777" w:rsidR="006D4A38" w:rsidRDefault="006D4A38" w:rsidP="006D4A38">
      <w:pPr>
        <w:pStyle w:val="PL"/>
      </w:pPr>
      <w:r>
        <w:t xml:space="preserve">        pLMNId:</w:t>
      </w:r>
    </w:p>
    <w:p w14:paraId="4B1A8A37" w14:textId="77777777" w:rsidR="006D4A38" w:rsidRDefault="006D4A38" w:rsidP="006D4A38">
      <w:pPr>
        <w:pStyle w:val="PL"/>
      </w:pPr>
      <w:r>
        <w:t xml:space="preserve">          $ref: 'TS28623_ComDefs.yaml#/components/schemas/PlmnId'</w:t>
      </w:r>
    </w:p>
    <w:p w14:paraId="543547FB" w14:textId="77777777" w:rsidR="006D4A38" w:rsidRDefault="006D4A38" w:rsidP="006D4A38">
      <w:pPr>
        <w:pStyle w:val="PL"/>
      </w:pPr>
      <w:r>
        <w:t xml:space="preserve">        blockedLocationInfoList:</w:t>
      </w:r>
    </w:p>
    <w:p w14:paraId="1B174685" w14:textId="77777777" w:rsidR="006D4A38" w:rsidRDefault="006D4A38" w:rsidP="006D4A38">
      <w:pPr>
        <w:pStyle w:val="PL"/>
      </w:pPr>
      <w:r>
        <w:t xml:space="preserve">          type: array</w:t>
      </w:r>
    </w:p>
    <w:p w14:paraId="66F92A17" w14:textId="77777777" w:rsidR="006D4A38" w:rsidRDefault="006D4A38" w:rsidP="006D4A38">
      <w:pPr>
        <w:pStyle w:val="PL"/>
      </w:pPr>
      <w:r>
        <w:t xml:space="preserve">          uniqueItems: true</w:t>
      </w:r>
    </w:p>
    <w:p w14:paraId="7FD0A305" w14:textId="77777777" w:rsidR="006D4A38" w:rsidRDefault="006D4A38" w:rsidP="006D4A38">
      <w:pPr>
        <w:pStyle w:val="PL"/>
      </w:pPr>
      <w:r>
        <w:t xml:space="preserve">          items:</w:t>
      </w:r>
    </w:p>
    <w:p w14:paraId="020B01E3" w14:textId="77777777" w:rsidR="006D4A38" w:rsidRDefault="006D4A38" w:rsidP="006D4A38">
      <w:pPr>
        <w:pStyle w:val="PL"/>
      </w:pPr>
      <w:r>
        <w:t xml:space="preserve">            $ref: '#/components/schemas/BlockedLocationInfo'</w:t>
      </w:r>
    </w:p>
    <w:p w14:paraId="7B5419BC" w14:textId="77777777" w:rsidR="006D4A38" w:rsidRDefault="006D4A38" w:rsidP="006D4A38">
      <w:pPr>
        <w:pStyle w:val="PL"/>
      </w:pPr>
      <w:r>
        <w:t xml:space="preserve">    BlockedLocationInfo:</w:t>
      </w:r>
    </w:p>
    <w:p w14:paraId="646C2AF2" w14:textId="77777777" w:rsidR="006D4A38" w:rsidRDefault="006D4A38" w:rsidP="006D4A38">
      <w:pPr>
        <w:pStyle w:val="PL"/>
      </w:pPr>
      <w:r>
        <w:t xml:space="preserve">      description: location for which the PLMN access restrictions are to be applied in case of NTN</w:t>
      </w:r>
    </w:p>
    <w:p w14:paraId="24B87B2E" w14:textId="77777777" w:rsidR="006D4A38" w:rsidRDefault="006D4A38" w:rsidP="006D4A38">
      <w:pPr>
        <w:pStyle w:val="PL"/>
      </w:pPr>
      <w:r>
        <w:t xml:space="preserve">      type: object</w:t>
      </w:r>
    </w:p>
    <w:p w14:paraId="545A5173" w14:textId="77777777" w:rsidR="006D4A38" w:rsidRDefault="006D4A38" w:rsidP="006D4A38">
      <w:pPr>
        <w:pStyle w:val="PL"/>
      </w:pPr>
      <w:r>
        <w:t xml:space="preserve">      properties:</w:t>
      </w:r>
    </w:p>
    <w:p w14:paraId="27F39C65" w14:textId="77777777" w:rsidR="006D4A38" w:rsidRDefault="006D4A38" w:rsidP="006D4A38">
      <w:pPr>
        <w:pStyle w:val="PL"/>
      </w:pPr>
      <w:r>
        <w:t xml:space="preserve">        blockedLocation:</w:t>
      </w:r>
    </w:p>
    <w:p w14:paraId="47C38C95" w14:textId="77777777" w:rsidR="006D4A38" w:rsidRDefault="006D4A38" w:rsidP="006D4A38">
      <w:pPr>
        <w:pStyle w:val="PL"/>
      </w:pPr>
      <w:r>
        <w:t xml:space="preserve">          $ref: 'TS28623_ComDefs.yaml#/components/schemas/PlmnId'</w:t>
      </w:r>
    </w:p>
    <w:p w14:paraId="33F50B51" w14:textId="77777777" w:rsidR="006D4A38" w:rsidRDefault="006D4A38" w:rsidP="006D4A38">
      <w:pPr>
        <w:pStyle w:val="PL"/>
      </w:pPr>
      <w:r>
        <w:t xml:space="preserve">        blockedDurWindow:</w:t>
      </w:r>
    </w:p>
    <w:p w14:paraId="5ABFFE70" w14:textId="77777777" w:rsidR="006D4A38" w:rsidRDefault="006D4A38" w:rsidP="006D4A38">
      <w:pPr>
        <w:pStyle w:val="PL"/>
      </w:pPr>
      <w:r>
        <w:t xml:space="preserve">          type: array</w:t>
      </w:r>
    </w:p>
    <w:p w14:paraId="1290EAA1" w14:textId="77777777" w:rsidR="006D4A38" w:rsidRDefault="006D4A38" w:rsidP="006D4A38">
      <w:pPr>
        <w:pStyle w:val="PL"/>
      </w:pPr>
      <w:r>
        <w:t xml:space="preserve">          items:</w:t>
      </w:r>
    </w:p>
    <w:p w14:paraId="5C85D118" w14:textId="77777777" w:rsidR="006D4A38" w:rsidRDefault="006D4A38" w:rsidP="006D4A38">
      <w:pPr>
        <w:pStyle w:val="PL"/>
      </w:pPr>
      <w:r>
        <w:t xml:space="preserve">            $ref: 'TS28623_ComDefs.yaml#/components/schemas/TimeWindow'</w:t>
      </w:r>
    </w:p>
    <w:p w14:paraId="14B35ED0" w14:textId="77777777" w:rsidR="006D4A38" w:rsidRDefault="006D4A38" w:rsidP="006D4A38">
      <w:pPr>
        <w:pStyle w:val="PL"/>
      </w:pPr>
      <w:r>
        <w:t xml:space="preserve">        blockedSlice:</w:t>
      </w:r>
    </w:p>
    <w:p w14:paraId="404903EA" w14:textId="77777777" w:rsidR="006D4A38" w:rsidRDefault="006D4A38" w:rsidP="006D4A38">
      <w:pPr>
        <w:pStyle w:val="PL"/>
      </w:pPr>
      <w:r>
        <w:t xml:space="preserve">          $ref: 'TS28541_NrNrm.yaml#/components/schemas/Snssai'</w:t>
      </w:r>
    </w:p>
    <w:p w14:paraId="4C28043E" w14:textId="77777777" w:rsidR="006D4A38" w:rsidRDefault="006D4A38" w:rsidP="006D4A38">
      <w:pPr>
        <w:pStyle w:val="PL"/>
      </w:pPr>
      <w:r>
        <w:t xml:space="preserve">    SatelliteCoverageInfoList:</w:t>
      </w:r>
    </w:p>
    <w:p w14:paraId="3637AF5E" w14:textId="77777777" w:rsidR="006D4A38" w:rsidRDefault="006D4A38" w:rsidP="006D4A38">
      <w:pPr>
        <w:pStyle w:val="PL"/>
      </w:pPr>
      <w:r>
        <w:t xml:space="preserve">      description: SatelliteCoverageInfoList that relates to NR Satellite RAT type and corresponding information of satellite coverage</w:t>
      </w:r>
    </w:p>
    <w:p w14:paraId="114F71C2" w14:textId="77777777" w:rsidR="006D4A38" w:rsidRDefault="006D4A38" w:rsidP="006D4A38">
      <w:pPr>
        <w:pStyle w:val="PL"/>
      </w:pPr>
      <w:r>
        <w:t xml:space="preserve">      type: array</w:t>
      </w:r>
    </w:p>
    <w:p w14:paraId="2FCBD354" w14:textId="77777777" w:rsidR="006D4A38" w:rsidRDefault="006D4A38" w:rsidP="006D4A38">
      <w:pPr>
        <w:pStyle w:val="PL"/>
      </w:pPr>
      <w:r>
        <w:t xml:space="preserve">      items:</w:t>
      </w:r>
    </w:p>
    <w:p w14:paraId="39770BAB" w14:textId="77777777" w:rsidR="006D4A38" w:rsidRDefault="006D4A38" w:rsidP="006D4A38">
      <w:pPr>
        <w:pStyle w:val="PL"/>
      </w:pPr>
      <w:r>
        <w:lastRenderedPageBreak/>
        <w:t xml:space="preserve">        $ref: '#/components/schemas/SatelliteCoverageInfo'</w:t>
      </w:r>
    </w:p>
    <w:p w14:paraId="270763E8" w14:textId="77777777" w:rsidR="006D4A38" w:rsidRDefault="006D4A38" w:rsidP="006D4A38">
      <w:pPr>
        <w:pStyle w:val="PL"/>
      </w:pPr>
      <w:r>
        <w:t xml:space="preserve">    SatelliteCoverageInfo:</w:t>
      </w:r>
    </w:p>
    <w:p w14:paraId="61908B61" w14:textId="77777777" w:rsidR="006D4A38" w:rsidRDefault="006D4A38" w:rsidP="006D4A38">
      <w:pPr>
        <w:pStyle w:val="PL"/>
      </w:pPr>
      <w:r>
        <w:t xml:space="preserve">      description: This datatype defines information related to NR Satellite RAT type and corresponding information of satellite coverage</w:t>
      </w:r>
    </w:p>
    <w:p w14:paraId="013FE8C0" w14:textId="77777777" w:rsidR="006D4A38" w:rsidRDefault="006D4A38" w:rsidP="006D4A38">
      <w:pPr>
        <w:pStyle w:val="PL"/>
      </w:pPr>
      <w:r>
        <w:t xml:space="preserve">      type: object</w:t>
      </w:r>
    </w:p>
    <w:p w14:paraId="0BD0BF6E" w14:textId="77777777" w:rsidR="006D4A38" w:rsidRDefault="006D4A38" w:rsidP="006D4A38">
      <w:pPr>
        <w:pStyle w:val="PL"/>
      </w:pPr>
      <w:r>
        <w:t xml:space="preserve">      properties:</w:t>
      </w:r>
    </w:p>
    <w:p w14:paraId="624CA2D8" w14:textId="77777777" w:rsidR="006D4A38" w:rsidRDefault="006D4A38" w:rsidP="006D4A38">
      <w:pPr>
        <w:pStyle w:val="PL"/>
      </w:pPr>
      <w:r>
        <w:t xml:space="preserve">        nRSatelliteRATtype:</w:t>
      </w:r>
    </w:p>
    <w:p w14:paraId="3110338A" w14:textId="77777777" w:rsidR="006D4A38" w:rsidRDefault="006D4A38" w:rsidP="006D4A38">
      <w:pPr>
        <w:pStyle w:val="PL"/>
      </w:pPr>
      <w:r>
        <w:t xml:space="preserve">          anyOf:</w:t>
      </w:r>
    </w:p>
    <w:p w14:paraId="5596090D" w14:textId="77777777" w:rsidR="006D4A38" w:rsidRDefault="006D4A38" w:rsidP="006D4A38">
      <w:pPr>
        <w:pStyle w:val="PL"/>
      </w:pPr>
      <w:r>
        <w:t xml:space="preserve">          - type: string</w:t>
      </w:r>
    </w:p>
    <w:p w14:paraId="77E62258" w14:textId="77777777" w:rsidR="006D4A38" w:rsidRDefault="006D4A38" w:rsidP="006D4A38">
      <w:pPr>
        <w:pStyle w:val="PL"/>
      </w:pPr>
      <w:r>
        <w:t xml:space="preserve">            enum:</w:t>
      </w:r>
    </w:p>
    <w:p w14:paraId="52C07604" w14:textId="77777777" w:rsidR="006D4A38" w:rsidRDefault="006D4A38" w:rsidP="006D4A38">
      <w:pPr>
        <w:pStyle w:val="PL"/>
      </w:pPr>
      <w:r>
        <w:t xml:space="preserve">              - NRLEO</w:t>
      </w:r>
    </w:p>
    <w:p w14:paraId="3C7C4E98" w14:textId="77777777" w:rsidR="006D4A38" w:rsidRDefault="006D4A38" w:rsidP="006D4A38">
      <w:pPr>
        <w:pStyle w:val="PL"/>
      </w:pPr>
      <w:r>
        <w:t xml:space="preserve">              - NRMEO</w:t>
      </w:r>
    </w:p>
    <w:p w14:paraId="07E00094" w14:textId="77777777" w:rsidR="006D4A38" w:rsidRDefault="006D4A38" w:rsidP="006D4A38">
      <w:pPr>
        <w:pStyle w:val="PL"/>
      </w:pPr>
      <w:r>
        <w:t xml:space="preserve">              - NRGEO</w:t>
      </w:r>
    </w:p>
    <w:p w14:paraId="3782DBB3" w14:textId="77777777" w:rsidR="006D4A38" w:rsidRDefault="006D4A38" w:rsidP="006D4A38">
      <w:pPr>
        <w:pStyle w:val="PL"/>
      </w:pPr>
      <w:r>
        <w:t xml:space="preserve">              - NROTHERSAT</w:t>
      </w:r>
    </w:p>
    <w:p w14:paraId="323322C4" w14:textId="77777777" w:rsidR="006D4A38" w:rsidRDefault="006D4A38" w:rsidP="006D4A38">
      <w:pPr>
        <w:pStyle w:val="PL"/>
      </w:pPr>
      <w:r>
        <w:t xml:space="preserve">          - type: string</w:t>
      </w:r>
    </w:p>
    <w:p w14:paraId="6EC990A4" w14:textId="77777777" w:rsidR="006D4A38" w:rsidRDefault="006D4A38" w:rsidP="006D4A38">
      <w:pPr>
        <w:pStyle w:val="PL"/>
      </w:pPr>
      <w:r>
        <w:t xml:space="preserve">        locationInfo:</w:t>
      </w:r>
    </w:p>
    <w:p w14:paraId="45BEE2CE" w14:textId="77777777" w:rsidR="006D4A38" w:rsidRDefault="006D4A38" w:rsidP="006D4A38">
      <w:pPr>
        <w:pStyle w:val="PL"/>
      </w:pPr>
      <w:r>
        <w:t xml:space="preserve">          type: array</w:t>
      </w:r>
    </w:p>
    <w:p w14:paraId="470FE329" w14:textId="77777777" w:rsidR="006D4A38" w:rsidRDefault="006D4A38" w:rsidP="006D4A38">
      <w:pPr>
        <w:pStyle w:val="PL"/>
      </w:pPr>
      <w:r>
        <w:t xml:space="preserve">          items:</w:t>
      </w:r>
    </w:p>
    <w:p w14:paraId="478A6C11" w14:textId="77777777" w:rsidR="006D4A38" w:rsidRDefault="006D4A38" w:rsidP="006D4A38">
      <w:pPr>
        <w:pStyle w:val="PL"/>
      </w:pPr>
      <w:r>
        <w:t xml:space="preserve">            $ref: '#/components/schemas/NtnLocationInfo'</w:t>
      </w:r>
    </w:p>
    <w:p w14:paraId="2460AFA7" w14:textId="77777777" w:rsidR="006D4A38" w:rsidRDefault="006D4A38" w:rsidP="006D4A38">
      <w:pPr>
        <w:pStyle w:val="PL"/>
      </w:pPr>
      <w:r>
        <w:t xml:space="preserve">    NtnLocationInfo:</w:t>
      </w:r>
    </w:p>
    <w:p w14:paraId="2C3F6D97" w14:textId="77777777" w:rsidR="006D4A38" w:rsidRDefault="006D4A38" w:rsidP="006D4A38">
      <w:pPr>
        <w:pStyle w:val="PL"/>
      </w:pPr>
      <w:r>
        <w:t xml:space="preserve">      description: This datatype defines the information about locations and corresponding time windows</w:t>
      </w:r>
    </w:p>
    <w:p w14:paraId="185BFE1E" w14:textId="77777777" w:rsidR="006D4A38" w:rsidRDefault="006D4A38" w:rsidP="006D4A38">
      <w:pPr>
        <w:pStyle w:val="PL"/>
      </w:pPr>
      <w:r>
        <w:t xml:space="preserve">      type: object</w:t>
      </w:r>
    </w:p>
    <w:p w14:paraId="1C308A96" w14:textId="77777777" w:rsidR="006D4A38" w:rsidRDefault="006D4A38" w:rsidP="006D4A38">
      <w:pPr>
        <w:pStyle w:val="PL"/>
      </w:pPr>
      <w:r>
        <w:t xml:space="preserve">      properties:</w:t>
      </w:r>
    </w:p>
    <w:p w14:paraId="0D414D20" w14:textId="77777777" w:rsidR="006D4A38" w:rsidRDefault="006D4A38" w:rsidP="006D4A38">
      <w:pPr>
        <w:pStyle w:val="PL"/>
      </w:pPr>
      <w:r>
        <w:t xml:space="preserve">        location:</w:t>
      </w:r>
    </w:p>
    <w:p w14:paraId="1D3873AF" w14:textId="77777777" w:rsidR="006D4A38" w:rsidRDefault="006D4A38" w:rsidP="006D4A38">
      <w:pPr>
        <w:pStyle w:val="PL"/>
      </w:pPr>
      <w:r>
        <w:t xml:space="preserve">          $ref: 'TS28623_ComDefs.yaml#/components/schemas/GeoArea'</w:t>
      </w:r>
    </w:p>
    <w:p w14:paraId="19BAB6C0" w14:textId="77777777" w:rsidR="006D4A38" w:rsidRDefault="006D4A38" w:rsidP="006D4A38">
      <w:pPr>
        <w:pStyle w:val="PL"/>
      </w:pPr>
      <w:r>
        <w:t xml:space="preserve">        availabilityWindows:</w:t>
      </w:r>
    </w:p>
    <w:p w14:paraId="2B01A3BE" w14:textId="77777777" w:rsidR="006D4A38" w:rsidRDefault="006D4A38" w:rsidP="006D4A38">
      <w:pPr>
        <w:pStyle w:val="PL"/>
      </w:pPr>
      <w:r>
        <w:t xml:space="preserve">          type: array</w:t>
      </w:r>
    </w:p>
    <w:p w14:paraId="78F36824" w14:textId="77777777" w:rsidR="006D4A38" w:rsidRDefault="006D4A38" w:rsidP="006D4A38">
      <w:pPr>
        <w:pStyle w:val="PL"/>
      </w:pPr>
      <w:r>
        <w:t xml:space="preserve">          items:</w:t>
      </w:r>
    </w:p>
    <w:p w14:paraId="2CEF2F28" w14:textId="77777777" w:rsidR="006D4A38" w:rsidRDefault="006D4A38" w:rsidP="006D4A38">
      <w:pPr>
        <w:pStyle w:val="PL"/>
      </w:pPr>
      <w:r>
        <w:t xml:space="preserve">            $ref: 'TS28623_ComDefs.yaml#/components/schemas/TimeWindow'</w:t>
      </w:r>
    </w:p>
    <w:p w14:paraId="6EF0D198" w14:textId="77777777" w:rsidR="006D4A38" w:rsidRDefault="006D4A38" w:rsidP="006D4A38">
      <w:pPr>
        <w:pStyle w:val="PL"/>
      </w:pPr>
      <w:r>
        <w:t xml:space="preserve">        nonAvailabilityWindows:</w:t>
      </w:r>
    </w:p>
    <w:p w14:paraId="27A599AC" w14:textId="77777777" w:rsidR="006D4A38" w:rsidRDefault="006D4A38" w:rsidP="006D4A38">
      <w:pPr>
        <w:pStyle w:val="PL"/>
      </w:pPr>
      <w:r>
        <w:t xml:space="preserve">          type: array</w:t>
      </w:r>
    </w:p>
    <w:p w14:paraId="1705333A" w14:textId="77777777" w:rsidR="006D4A38" w:rsidRDefault="006D4A38" w:rsidP="006D4A38">
      <w:pPr>
        <w:pStyle w:val="PL"/>
      </w:pPr>
      <w:r>
        <w:t xml:space="preserve">          items:</w:t>
      </w:r>
    </w:p>
    <w:p w14:paraId="3D8B0672" w14:textId="77777777" w:rsidR="006D4A38" w:rsidRDefault="006D4A38" w:rsidP="006D4A38">
      <w:pPr>
        <w:pStyle w:val="PL"/>
      </w:pPr>
      <w:r>
        <w:t xml:space="preserve">            $ref: 'TS28623_ComDefs.yaml#/components/schemas/TimeWindow'          </w:t>
      </w:r>
    </w:p>
    <w:p w14:paraId="19831D1B" w14:textId="77777777" w:rsidR="006D4A38" w:rsidRDefault="006D4A38" w:rsidP="006D4A38">
      <w:pPr>
        <w:pStyle w:val="PL"/>
      </w:pPr>
      <w:r>
        <w:t xml:space="preserve">    5GDdnmfInfo:</w:t>
      </w:r>
    </w:p>
    <w:p w14:paraId="5600588B" w14:textId="77777777" w:rsidR="006D4A38" w:rsidRDefault="006D4A38" w:rsidP="006D4A38">
      <w:pPr>
        <w:pStyle w:val="PL"/>
      </w:pPr>
      <w:r>
        <w:t xml:space="preserve">      description: Information of an 5G DDNMF NF Instance</w:t>
      </w:r>
    </w:p>
    <w:p w14:paraId="6651AE20" w14:textId="77777777" w:rsidR="006D4A38" w:rsidRDefault="006D4A38" w:rsidP="006D4A38">
      <w:pPr>
        <w:pStyle w:val="PL"/>
      </w:pPr>
      <w:r>
        <w:t xml:space="preserve">      type: object</w:t>
      </w:r>
    </w:p>
    <w:p w14:paraId="6691F576" w14:textId="77777777" w:rsidR="006D4A38" w:rsidRDefault="006D4A38" w:rsidP="006D4A38">
      <w:pPr>
        <w:pStyle w:val="PL"/>
      </w:pPr>
      <w:r>
        <w:t xml:space="preserve">      required:</w:t>
      </w:r>
    </w:p>
    <w:p w14:paraId="0882A908" w14:textId="77777777" w:rsidR="006D4A38" w:rsidRDefault="006D4A38" w:rsidP="006D4A38">
      <w:pPr>
        <w:pStyle w:val="PL"/>
      </w:pPr>
      <w:r>
        <w:t xml:space="preserve">        - plMNId</w:t>
      </w:r>
    </w:p>
    <w:p w14:paraId="179B405F" w14:textId="77777777" w:rsidR="006D4A38" w:rsidRDefault="006D4A38" w:rsidP="006D4A38">
      <w:pPr>
        <w:pStyle w:val="PL"/>
      </w:pPr>
      <w:r>
        <w:t xml:space="preserve">      properties:</w:t>
      </w:r>
    </w:p>
    <w:p w14:paraId="3A013349" w14:textId="77777777" w:rsidR="006D4A38" w:rsidRDefault="006D4A38" w:rsidP="006D4A38">
      <w:pPr>
        <w:pStyle w:val="PL"/>
      </w:pPr>
      <w:r>
        <w:t xml:space="preserve">        plMNId:</w:t>
      </w:r>
    </w:p>
    <w:p w14:paraId="5B1948E4" w14:textId="77777777" w:rsidR="006D4A38" w:rsidRDefault="006D4A38" w:rsidP="006D4A38">
      <w:pPr>
        <w:pStyle w:val="PL"/>
      </w:pPr>
      <w:r>
        <w:t xml:space="preserve">          $ref: 'TS29571_CommonData.yaml#/components/schemas/PlmnId'</w:t>
      </w:r>
    </w:p>
    <w:p w14:paraId="740E36B4" w14:textId="77777777" w:rsidR="006D4A38" w:rsidRDefault="006D4A38" w:rsidP="006D4A38">
      <w:pPr>
        <w:pStyle w:val="PL"/>
      </w:pPr>
      <w:r>
        <w:t xml:space="preserve">    ImsiRange:</w:t>
      </w:r>
    </w:p>
    <w:p w14:paraId="60559C76" w14:textId="77777777" w:rsidR="006D4A38" w:rsidRDefault="006D4A38" w:rsidP="006D4A38">
      <w:pPr>
        <w:pStyle w:val="PL"/>
      </w:pPr>
      <w:r>
        <w:t xml:space="preserve">      description: &gt;</w:t>
      </w:r>
    </w:p>
    <w:p w14:paraId="4F604B7C" w14:textId="77777777" w:rsidR="006D4A38" w:rsidRDefault="006D4A38" w:rsidP="006D4A38">
      <w:pPr>
        <w:pStyle w:val="PL"/>
      </w:pPr>
      <w:r>
        <w:t xml:space="preserve">        A range of IMSIs (subscriber identities), either based on a numeric range,</w:t>
      </w:r>
    </w:p>
    <w:p w14:paraId="3C3CAE1C" w14:textId="77777777" w:rsidR="006D4A38" w:rsidRDefault="006D4A38" w:rsidP="006D4A38">
      <w:pPr>
        <w:pStyle w:val="PL"/>
      </w:pPr>
      <w:r>
        <w:t xml:space="preserve">        or based on regular-expression matching</w:t>
      </w:r>
    </w:p>
    <w:p w14:paraId="7EF04EBF" w14:textId="77777777" w:rsidR="006D4A38" w:rsidRDefault="006D4A38" w:rsidP="006D4A38">
      <w:pPr>
        <w:pStyle w:val="PL"/>
      </w:pPr>
      <w:r>
        <w:t xml:space="preserve">      type: object</w:t>
      </w:r>
    </w:p>
    <w:p w14:paraId="6409E8C6" w14:textId="77777777" w:rsidR="006D4A38" w:rsidRDefault="006D4A38" w:rsidP="006D4A38">
      <w:pPr>
        <w:pStyle w:val="PL"/>
      </w:pPr>
      <w:r>
        <w:t xml:space="preserve">      oneOf:</w:t>
      </w:r>
    </w:p>
    <w:p w14:paraId="6B33E9A4" w14:textId="77777777" w:rsidR="006D4A38" w:rsidRDefault="006D4A38" w:rsidP="006D4A38">
      <w:pPr>
        <w:pStyle w:val="PL"/>
      </w:pPr>
      <w:r>
        <w:t xml:space="preserve">        - required: [ start, end ]</w:t>
      </w:r>
    </w:p>
    <w:p w14:paraId="41972021" w14:textId="77777777" w:rsidR="006D4A38" w:rsidRDefault="006D4A38" w:rsidP="006D4A38">
      <w:pPr>
        <w:pStyle w:val="PL"/>
      </w:pPr>
      <w:r>
        <w:t xml:space="preserve">        - required: [ pattern ]</w:t>
      </w:r>
    </w:p>
    <w:p w14:paraId="5DB86D06" w14:textId="77777777" w:rsidR="006D4A38" w:rsidRDefault="006D4A38" w:rsidP="006D4A38">
      <w:pPr>
        <w:pStyle w:val="PL"/>
      </w:pPr>
      <w:r>
        <w:t xml:space="preserve">      properties:</w:t>
      </w:r>
    </w:p>
    <w:p w14:paraId="073B739F" w14:textId="77777777" w:rsidR="006D4A38" w:rsidRDefault="006D4A38" w:rsidP="006D4A38">
      <w:pPr>
        <w:pStyle w:val="PL"/>
      </w:pPr>
      <w:r>
        <w:t xml:space="preserve">        start:</w:t>
      </w:r>
    </w:p>
    <w:p w14:paraId="0ECF5895" w14:textId="77777777" w:rsidR="006D4A38" w:rsidRDefault="006D4A38" w:rsidP="006D4A38">
      <w:pPr>
        <w:pStyle w:val="PL"/>
      </w:pPr>
      <w:r>
        <w:t xml:space="preserve">          type: string</w:t>
      </w:r>
    </w:p>
    <w:p w14:paraId="4385F9FC" w14:textId="77777777" w:rsidR="006D4A38" w:rsidRDefault="006D4A38" w:rsidP="006D4A38">
      <w:pPr>
        <w:pStyle w:val="PL"/>
      </w:pPr>
      <w:r>
        <w:t xml:space="preserve">          pattern: '^[0-9]+$'</w:t>
      </w:r>
    </w:p>
    <w:p w14:paraId="05D418AF" w14:textId="77777777" w:rsidR="006D4A38" w:rsidRDefault="006D4A38" w:rsidP="006D4A38">
      <w:pPr>
        <w:pStyle w:val="PL"/>
      </w:pPr>
      <w:r>
        <w:t xml:space="preserve">        end:</w:t>
      </w:r>
    </w:p>
    <w:p w14:paraId="34C3A6C6" w14:textId="77777777" w:rsidR="006D4A38" w:rsidRDefault="006D4A38" w:rsidP="006D4A38">
      <w:pPr>
        <w:pStyle w:val="PL"/>
      </w:pPr>
      <w:r>
        <w:t xml:space="preserve">          type: string</w:t>
      </w:r>
    </w:p>
    <w:p w14:paraId="50E1D26B" w14:textId="77777777" w:rsidR="006D4A38" w:rsidRDefault="006D4A38" w:rsidP="006D4A38">
      <w:pPr>
        <w:pStyle w:val="PL"/>
      </w:pPr>
      <w:r>
        <w:t xml:space="preserve">          pattern: '^[0-9]+$'</w:t>
      </w:r>
    </w:p>
    <w:p w14:paraId="02524092" w14:textId="77777777" w:rsidR="006D4A38" w:rsidRDefault="006D4A38" w:rsidP="006D4A38">
      <w:pPr>
        <w:pStyle w:val="PL"/>
      </w:pPr>
      <w:r>
        <w:t xml:space="preserve">        pattern:</w:t>
      </w:r>
    </w:p>
    <w:p w14:paraId="2883D185" w14:textId="77777777" w:rsidR="006D4A38" w:rsidRDefault="006D4A38" w:rsidP="006D4A38">
      <w:pPr>
        <w:pStyle w:val="PL"/>
      </w:pPr>
      <w:r>
        <w:t xml:space="preserve">          type: string</w:t>
      </w:r>
    </w:p>
    <w:p w14:paraId="6409A2CC" w14:textId="77777777" w:rsidR="006D4A38" w:rsidRDefault="006D4A38" w:rsidP="006D4A38">
      <w:pPr>
        <w:pStyle w:val="PL"/>
      </w:pPr>
      <w:r>
        <w:t xml:space="preserve">    NetworkNodeDiameterAddress:</w:t>
      </w:r>
    </w:p>
    <w:p w14:paraId="60B767E4" w14:textId="77777777" w:rsidR="006D4A38" w:rsidRDefault="006D4A38" w:rsidP="006D4A38">
      <w:pPr>
        <w:pStyle w:val="PL"/>
      </w:pPr>
      <w:r>
        <w:t xml:space="preserve">      description: &gt;</w:t>
      </w:r>
    </w:p>
    <w:p w14:paraId="7719725D" w14:textId="77777777" w:rsidR="006D4A38" w:rsidRDefault="006D4A38" w:rsidP="006D4A38">
      <w:pPr>
        <w:pStyle w:val="PL"/>
      </w:pPr>
      <w:r>
        <w:t xml:space="preserve">        This data type is a part of smsfDiameterAddress and it should be present</w:t>
      </w:r>
    </w:p>
    <w:p w14:paraId="26454024" w14:textId="77777777" w:rsidR="006D4A38" w:rsidRDefault="006D4A38" w:rsidP="006D4A38">
      <w:pPr>
        <w:pStyle w:val="PL"/>
      </w:pPr>
      <w:r>
        <w:t xml:space="preserve">        whenever smsf supports Diameter protocol.</w:t>
      </w:r>
    </w:p>
    <w:p w14:paraId="49BA5D59" w14:textId="77777777" w:rsidR="006D4A38" w:rsidRDefault="006D4A38" w:rsidP="006D4A38">
      <w:pPr>
        <w:pStyle w:val="PL"/>
      </w:pPr>
      <w:r>
        <w:t xml:space="preserve">      type: object</w:t>
      </w:r>
    </w:p>
    <w:p w14:paraId="0D9C08FC" w14:textId="77777777" w:rsidR="006D4A38" w:rsidRDefault="006D4A38" w:rsidP="006D4A38">
      <w:pPr>
        <w:pStyle w:val="PL"/>
      </w:pPr>
      <w:r>
        <w:t xml:space="preserve">      required:</w:t>
      </w:r>
    </w:p>
    <w:p w14:paraId="3611635F" w14:textId="77777777" w:rsidR="006D4A38" w:rsidRDefault="006D4A38" w:rsidP="006D4A38">
      <w:pPr>
        <w:pStyle w:val="PL"/>
      </w:pPr>
      <w:r>
        <w:t xml:space="preserve">        - name</w:t>
      </w:r>
    </w:p>
    <w:p w14:paraId="541DF35A" w14:textId="77777777" w:rsidR="006D4A38" w:rsidRDefault="006D4A38" w:rsidP="006D4A38">
      <w:pPr>
        <w:pStyle w:val="PL"/>
      </w:pPr>
      <w:r>
        <w:t xml:space="preserve">        - realm</w:t>
      </w:r>
    </w:p>
    <w:p w14:paraId="1C0D943F" w14:textId="77777777" w:rsidR="006D4A38" w:rsidRDefault="006D4A38" w:rsidP="006D4A38">
      <w:pPr>
        <w:pStyle w:val="PL"/>
      </w:pPr>
      <w:r>
        <w:t xml:space="preserve">      properties:</w:t>
      </w:r>
    </w:p>
    <w:p w14:paraId="4FFCF27A" w14:textId="77777777" w:rsidR="006D4A38" w:rsidRDefault="006D4A38" w:rsidP="006D4A38">
      <w:pPr>
        <w:pStyle w:val="PL"/>
      </w:pPr>
      <w:r>
        <w:t xml:space="preserve">        name:</w:t>
      </w:r>
    </w:p>
    <w:p w14:paraId="35EF1800" w14:textId="77777777" w:rsidR="006D4A38" w:rsidRDefault="006D4A38" w:rsidP="006D4A38">
      <w:pPr>
        <w:pStyle w:val="PL"/>
      </w:pPr>
      <w:r>
        <w:t xml:space="preserve">          $ref: 'TS29571_CommonData.yaml#/components/schemas/DiameterIdentity'</w:t>
      </w:r>
    </w:p>
    <w:p w14:paraId="30787E22" w14:textId="77777777" w:rsidR="006D4A38" w:rsidRDefault="006D4A38" w:rsidP="006D4A38">
      <w:pPr>
        <w:pStyle w:val="PL"/>
      </w:pPr>
      <w:r>
        <w:t xml:space="preserve">        realm:</w:t>
      </w:r>
    </w:p>
    <w:p w14:paraId="198BB8CB" w14:textId="77777777" w:rsidR="006D4A38" w:rsidRDefault="006D4A38" w:rsidP="006D4A38">
      <w:pPr>
        <w:pStyle w:val="PL"/>
      </w:pPr>
      <w:r>
        <w:t xml:space="preserve">          $ref: 'TS29571_CommonData.yaml#/components/schemas/DiameterIdentity'</w:t>
      </w:r>
    </w:p>
    <w:p w14:paraId="203D0071" w14:textId="77777777" w:rsidR="006D4A38" w:rsidRDefault="006D4A38" w:rsidP="006D4A38">
      <w:pPr>
        <w:pStyle w:val="PL"/>
      </w:pPr>
      <w:r>
        <w:t xml:space="preserve">    HssInfo:</w:t>
      </w:r>
    </w:p>
    <w:p w14:paraId="5F46A778" w14:textId="77777777" w:rsidR="006D4A38" w:rsidRDefault="006D4A38" w:rsidP="006D4A38">
      <w:pPr>
        <w:pStyle w:val="PL"/>
      </w:pPr>
      <w:r>
        <w:t xml:space="preserve">      description: Information of an HSS NF Instance</w:t>
      </w:r>
    </w:p>
    <w:p w14:paraId="34939E2E" w14:textId="77777777" w:rsidR="006D4A38" w:rsidRDefault="006D4A38" w:rsidP="006D4A38">
      <w:pPr>
        <w:pStyle w:val="PL"/>
      </w:pPr>
      <w:r>
        <w:t xml:space="preserve">      type: object</w:t>
      </w:r>
    </w:p>
    <w:p w14:paraId="1E2820A8" w14:textId="77777777" w:rsidR="006D4A38" w:rsidRDefault="006D4A38" w:rsidP="006D4A38">
      <w:pPr>
        <w:pStyle w:val="PL"/>
      </w:pPr>
      <w:r>
        <w:t xml:space="preserve">      properties:</w:t>
      </w:r>
    </w:p>
    <w:p w14:paraId="04798DA0" w14:textId="77777777" w:rsidR="006D4A38" w:rsidRDefault="006D4A38" w:rsidP="006D4A38">
      <w:pPr>
        <w:pStyle w:val="PL"/>
      </w:pPr>
      <w:r>
        <w:t xml:space="preserve">        groupId:</w:t>
      </w:r>
    </w:p>
    <w:p w14:paraId="463AD644" w14:textId="77777777" w:rsidR="006D4A38" w:rsidRDefault="006D4A38" w:rsidP="006D4A38">
      <w:pPr>
        <w:pStyle w:val="PL"/>
      </w:pPr>
      <w:r>
        <w:t xml:space="preserve">          $ref: 'TS29571_CommonData.yaml#/components/schemas/NfGroupId'</w:t>
      </w:r>
    </w:p>
    <w:p w14:paraId="5A3ACFCF" w14:textId="77777777" w:rsidR="006D4A38" w:rsidRDefault="006D4A38" w:rsidP="006D4A38">
      <w:pPr>
        <w:pStyle w:val="PL"/>
      </w:pPr>
      <w:r>
        <w:lastRenderedPageBreak/>
        <w:t xml:space="preserve">        imsiRanges:</w:t>
      </w:r>
    </w:p>
    <w:p w14:paraId="1D4321A0" w14:textId="77777777" w:rsidR="006D4A38" w:rsidRDefault="006D4A38" w:rsidP="006D4A38">
      <w:pPr>
        <w:pStyle w:val="PL"/>
      </w:pPr>
      <w:r>
        <w:t xml:space="preserve">          type: array</w:t>
      </w:r>
    </w:p>
    <w:p w14:paraId="336DC068" w14:textId="77777777" w:rsidR="006D4A38" w:rsidRDefault="006D4A38" w:rsidP="006D4A38">
      <w:pPr>
        <w:pStyle w:val="PL"/>
      </w:pPr>
      <w:r>
        <w:t xml:space="preserve">          uniqueItems: true</w:t>
      </w:r>
    </w:p>
    <w:p w14:paraId="147B21FC" w14:textId="77777777" w:rsidR="006D4A38" w:rsidRDefault="006D4A38" w:rsidP="006D4A38">
      <w:pPr>
        <w:pStyle w:val="PL"/>
      </w:pPr>
      <w:r>
        <w:t xml:space="preserve">          items:</w:t>
      </w:r>
    </w:p>
    <w:p w14:paraId="52D38FF8" w14:textId="77777777" w:rsidR="006D4A38" w:rsidRDefault="006D4A38" w:rsidP="006D4A38">
      <w:pPr>
        <w:pStyle w:val="PL"/>
      </w:pPr>
      <w:r>
        <w:t xml:space="preserve">            $ref: '#/components/schemas/ImsiRange'</w:t>
      </w:r>
    </w:p>
    <w:p w14:paraId="19470B9E" w14:textId="77777777" w:rsidR="006D4A38" w:rsidRDefault="006D4A38" w:rsidP="006D4A38">
      <w:pPr>
        <w:pStyle w:val="PL"/>
      </w:pPr>
      <w:r>
        <w:t xml:space="preserve">          minItems: 1</w:t>
      </w:r>
    </w:p>
    <w:p w14:paraId="55955CCD" w14:textId="77777777" w:rsidR="006D4A38" w:rsidRDefault="006D4A38" w:rsidP="006D4A38">
      <w:pPr>
        <w:pStyle w:val="PL"/>
      </w:pPr>
      <w:r>
        <w:t xml:space="preserve">        imsPrivateIdentityRanges:</w:t>
      </w:r>
    </w:p>
    <w:p w14:paraId="5E160B59" w14:textId="77777777" w:rsidR="006D4A38" w:rsidRDefault="006D4A38" w:rsidP="006D4A38">
      <w:pPr>
        <w:pStyle w:val="PL"/>
      </w:pPr>
      <w:r>
        <w:t xml:space="preserve">          type: array</w:t>
      </w:r>
    </w:p>
    <w:p w14:paraId="0EBE3E3C" w14:textId="77777777" w:rsidR="006D4A38" w:rsidRDefault="006D4A38" w:rsidP="006D4A38">
      <w:pPr>
        <w:pStyle w:val="PL"/>
      </w:pPr>
      <w:r>
        <w:t xml:space="preserve">          uniqueItems: true</w:t>
      </w:r>
    </w:p>
    <w:p w14:paraId="336642AA" w14:textId="77777777" w:rsidR="006D4A38" w:rsidRDefault="006D4A38" w:rsidP="006D4A38">
      <w:pPr>
        <w:pStyle w:val="PL"/>
      </w:pPr>
      <w:r>
        <w:t xml:space="preserve">          items:</w:t>
      </w:r>
    </w:p>
    <w:p w14:paraId="75183671" w14:textId="77777777" w:rsidR="006D4A38" w:rsidRDefault="006D4A38" w:rsidP="006D4A38">
      <w:pPr>
        <w:pStyle w:val="PL"/>
      </w:pPr>
      <w:r>
        <w:t xml:space="preserve">            $ref: '#/components/schemas/IdentityRange'</w:t>
      </w:r>
    </w:p>
    <w:p w14:paraId="3CED8037" w14:textId="77777777" w:rsidR="006D4A38" w:rsidRDefault="006D4A38" w:rsidP="006D4A38">
      <w:pPr>
        <w:pStyle w:val="PL"/>
      </w:pPr>
      <w:r>
        <w:t xml:space="preserve">          minItems: 1</w:t>
      </w:r>
    </w:p>
    <w:p w14:paraId="7E5C9EDC" w14:textId="77777777" w:rsidR="006D4A38" w:rsidRDefault="006D4A38" w:rsidP="006D4A38">
      <w:pPr>
        <w:pStyle w:val="PL"/>
      </w:pPr>
      <w:r>
        <w:t xml:space="preserve">        imsPublicIdentityRanges:</w:t>
      </w:r>
    </w:p>
    <w:p w14:paraId="424758CE" w14:textId="77777777" w:rsidR="006D4A38" w:rsidRDefault="006D4A38" w:rsidP="006D4A38">
      <w:pPr>
        <w:pStyle w:val="PL"/>
      </w:pPr>
      <w:r>
        <w:t xml:space="preserve">          type: array</w:t>
      </w:r>
    </w:p>
    <w:p w14:paraId="4626AC7B" w14:textId="77777777" w:rsidR="006D4A38" w:rsidRDefault="006D4A38" w:rsidP="006D4A38">
      <w:pPr>
        <w:pStyle w:val="PL"/>
      </w:pPr>
      <w:r>
        <w:t xml:space="preserve">          uniqueItems: true</w:t>
      </w:r>
    </w:p>
    <w:p w14:paraId="54B3B5C3" w14:textId="77777777" w:rsidR="006D4A38" w:rsidRDefault="006D4A38" w:rsidP="006D4A38">
      <w:pPr>
        <w:pStyle w:val="PL"/>
      </w:pPr>
      <w:r>
        <w:t xml:space="preserve">          items:</w:t>
      </w:r>
    </w:p>
    <w:p w14:paraId="0D50D3D5" w14:textId="77777777" w:rsidR="006D4A38" w:rsidRDefault="006D4A38" w:rsidP="006D4A38">
      <w:pPr>
        <w:pStyle w:val="PL"/>
      </w:pPr>
      <w:r>
        <w:t xml:space="preserve">            $ref: '#/components/schemas/IdentityRange'</w:t>
      </w:r>
    </w:p>
    <w:p w14:paraId="70DB4B9F" w14:textId="77777777" w:rsidR="006D4A38" w:rsidRDefault="006D4A38" w:rsidP="006D4A38">
      <w:pPr>
        <w:pStyle w:val="PL"/>
      </w:pPr>
      <w:r>
        <w:t xml:space="preserve">          minItems: 1</w:t>
      </w:r>
    </w:p>
    <w:p w14:paraId="27F10A46" w14:textId="77777777" w:rsidR="006D4A38" w:rsidRDefault="006D4A38" w:rsidP="006D4A38">
      <w:pPr>
        <w:pStyle w:val="PL"/>
      </w:pPr>
      <w:r>
        <w:t xml:space="preserve">        msisdnRanges:</w:t>
      </w:r>
    </w:p>
    <w:p w14:paraId="6523EE7A" w14:textId="77777777" w:rsidR="006D4A38" w:rsidRDefault="006D4A38" w:rsidP="006D4A38">
      <w:pPr>
        <w:pStyle w:val="PL"/>
      </w:pPr>
      <w:r>
        <w:t xml:space="preserve">          type: array</w:t>
      </w:r>
    </w:p>
    <w:p w14:paraId="2E80B05D" w14:textId="77777777" w:rsidR="006D4A38" w:rsidRDefault="006D4A38" w:rsidP="006D4A38">
      <w:pPr>
        <w:pStyle w:val="PL"/>
      </w:pPr>
      <w:r>
        <w:t xml:space="preserve">          uniqueItems: true</w:t>
      </w:r>
    </w:p>
    <w:p w14:paraId="19FAA4CC" w14:textId="77777777" w:rsidR="006D4A38" w:rsidRDefault="006D4A38" w:rsidP="006D4A38">
      <w:pPr>
        <w:pStyle w:val="PL"/>
      </w:pPr>
      <w:r>
        <w:t xml:space="preserve">          items:</w:t>
      </w:r>
    </w:p>
    <w:p w14:paraId="3F90E4C0" w14:textId="77777777" w:rsidR="006D4A38" w:rsidRDefault="006D4A38" w:rsidP="006D4A38">
      <w:pPr>
        <w:pStyle w:val="PL"/>
      </w:pPr>
      <w:r>
        <w:t xml:space="preserve">            $ref: '#/components/schemas/IdentityRange'</w:t>
      </w:r>
    </w:p>
    <w:p w14:paraId="34A46DE5" w14:textId="77777777" w:rsidR="006D4A38" w:rsidRDefault="006D4A38" w:rsidP="006D4A38">
      <w:pPr>
        <w:pStyle w:val="PL"/>
      </w:pPr>
      <w:r>
        <w:t xml:space="preserve">          minItems: 1</w:t>
      </w:r>
    </w:p>
    <w:p w14:paraId="2318C35C" w14:textId="77777777" w:rsidR="006D4A38" w:rsidRDefault="006D4A38" w:rsidP="006D4A38">
      <w:pPr>
        <w:pStyle w:val="PL"/>
      </w:pPr>
      <w:r>
        <w:t xml:space="preserve">        externalGroupIdentifiersRanges:</w:t>
      </w:r>
    </w:p>
    <w:p w14:paraId="080B59BF" w14:textId="77777777" w:rsidR="006D4A38" w:rsidRDefault="006D4A38" w:rsidP="006D4A38">
      <w:pPr>
        <w:pStyle w:val="PL"/>
      </w:pPr>
      <w:r>
        <w:t xml:space="preserve">          type: array</w:t>
      </w:r>
    </w:p>
    <w:p w14:paraId="367EA624" w14:textId="77777777" w:rsidR="006D4A38" w:rsidRDefault="006D4A38" w:rsidP="006D4A38">
      <w:pPr>
        <w:pStyle w:val="PL"/>
      </w:pPr>
      <w:r>
        <w:t xml:space="preserve">          uniqueItems: true</w:t>
      </w:r>
    </w:p>
    <w:p w14:paraId="33B87DEF" w14:textId="77777777" w:rsidR="006D4A38" w:rsidRDefault="006D4A38" w:rsidP="006D4A38">
      <w:pPr>
        <w:pStyle w:val="PL"/>
      </w:pPr>
      <w:r>
        <w:t xml:space="preserve">          items:</w:t>
      </w:r>
    </w:p>
    <w:p w14:paraId="47C3FEE8" w14:textId="77777777" w:rsidR="006D4A38" w:rsidRDefault="006D4A38" w:rsidP="006D4A38">
      <w:pPr>
        <w:pStyle w:val="PL"/>
      </w:pPr>
      <w:r>
        <w:t xml:space="preserve">            $ref: '#/components/schemas/IdentityRange'</w:t>
      </w:r>
    </w:p>
    <w:p w14:paraId="4516F641" w14:textId="77777777" w:rsidR="006D4A38" w:rsidRDefault="006D4A38" w:rsidP="006D4A38">
      <w:pPr>
        <w:pStyle w:val="PL"/>
      </w:pPr>
      <w:r>
        <w:t xml:space="preserve">          minItems: 1</w:t>
      </w:r>
    </w:p>
    <w:p w14:paraId="1CF1EBA4" w14:textId="77777777" w:rsidR="006D4A38" w:rsidRDefault="006D4A38" w:rsidP="006D4A38">
      <w:pPr>
        <w:pStyle w:val="PL"/>
      </w:pPr>
      <w:r>
        <w:t xml:space="preserve">        hssDiameterAddress:</w:t>
      </w:r>
    </w:p>
    <w:p w14:paraId="07E9A5C2" w14:textId="77777777" w:rsidR="006D4A38" w:rsidRDefault="006D4A38" w:rsidP="006D4A38">
      <w:pPr>
        <w:pStyle w:val="PL"/>
      </w:pPr>
      <w:r>
        <w:t xml:space="preserve">          $ref: '#/components/schemas/NetworkNodeDiameterAddress'</w:t>
      </w:r>
    </w:p>
    <w:p w14:paraId="2988B947" w14:textId="77777777" w:rsidR="006D4A38" w:rsidRDefault="006D4A38" w:rsidP="006D4A38">
      <w:pPr>
        <w:pStyle w:val="PL"/>
      </w:pPr>
      <w:r>
        <w:t xml:space="preserve">        additionalDiamAddresses:</w:t>
      </w:r>
    </w:p>
    <w:p w14:paraId="7D389C4D" w14:textId="77777777" w:rsidR="006D4A38" w:rsidRDefault="006D4A38" w:rsidP="006D4A38">
      <w:pPr>
        <w:pStyle w:val="PL"/>
      </w:pPr>
      <w:r>
        <w:t xml:space="preserve">          type: array</w:t>
      </w:r>
    </w:p>
    <w:p w14:paraId="7FD1290F" w14:textId="77777777" w:rsidR="006D4A38" w:rsidRDefault="006D4A38" w:rsidP="006D4A38">
      <w:pPr>
        <w:pStyle w:val="PL"/>
      </w:pPr>
      <w:r>
        <w:t xml:space="preserve">          uniqueItems: true</w:t>
      </w:r>
    </w:p>
    <w:p w14:paraId="162124A8" w14:textId="77777777" w:rsidR="006D4A38" w:rsidRDefault="006D4A38" w:rsidP="006D4A38">
      <w:pPr>
        <w:pStyle w:val="PL"/>
      </w:pPr>
      <w:r>
        <w:t xml:space="preserve">          items:</w:t>
      </w:r>
    </w:p>
    <w:p w14:paraId="1087EC6B" w14:textId="77777777" w:rsidR="006D4A38" w:rsidRDefault="006D4A38" w:rsidP="006D4A38">
      <w:pPr>
        <w:pStyle w:val="PL"/>
      </w:pPr>
      <w:r>
        <w:t xml:space="preserve">            $ref: '#/components/schemas/NetworkNodeDiameterAddress'</w:t>
      </w:r>
    </w:p>
    <w:p w14:paraId="49857EDE" w14:textId="77777777" w:rsidR="006D4A38" w:rsidRDefault="006D4A38" w:rsidP="006D4A38">
      <w:pPr>
        <w:pStyle w:val="PL"/>
      </w:pPr>
      <w:r>
        <w:t xml:space="preserve">          minItems: 1</w:t>
      </w:r>
    </w:p>
    <w:p w14:paraId="2160D4C1" w14:textId="77777777" w:rsidR="006D4A38" w:rsidRDefault="006D4A38" w:rsidP="006D4A38">
      <w:pPr>
        <w:pStyle w:val="PL"/>
      </w:pPr>
      <w:r>
        <w:t xml:space="preserve">    GmlcInfo:</w:t>
      </w:r>
    </w:p>
    <w:p w14:paraId="1ACEBC3E" w14:textId="77777777" w:rsidR="006D4A38" w:rsidRDefault="006D4A38" w:rsidP="006D4A38">
      <w:pPr>
        <w:pStyle w:val="PL"/>
      </w:pPr>
      <w:r>
        <w:t xml:space="preserve">      description: Information of a GMLC NF Instance</w:t>
      </w:r>
    </w:p>
    <w:p w14:paraId="08185EFC" w14:textId="77777777" w:rsidR="006D4A38" w:rsidRDefault="006D4A38" w:rsidP="006D4A38">
      <w:pPr>
        <w:pStyle w:val="PL"/>
      </w:pPr>
      <w:r>
        <w:t xml:space="preserve">      type: object</w:t>
      </w:r>
    </w:p>
    <w:p w14:paraId="2A008F76" w14:textId="77777777" w:rsidR="006D4A38" w:rsidRDefault="006D4A38" w:rsidP="006D4A38">
      <w:pPr>
        <w:pStyle w:val="PL"/>
      </w:pPr>
      <w:r>
        <w:t xml:space="preserve">      properties:</w:t>
      </w:r>
    </w:p>
    <w:p w14:paraId="728C7842" w14:textId="77777777" w:rsidR="006D4A38" w:rsidRDefault="006D4A38" w:rsidP="006D4A38">
      <w:pPr>
        <w:pStyle w:val="PL"/>
      </w:pPr>
      <w:r>
        <w:t xml:space="preserve">        servingClientTypes:</w:t>
      </w:r>
    </w:p>
    <w:p w14:paraId="11EE6661" w14:textId="77777777" w:rsidR="006D4A38" w:rsidRDefault="006D4A38" w:rsidP="006D4A38">
      <w:pPr>
        <w:pStyle w:val="PL"/>
      </w:pPr>
      <w:r>
        <w:t xml:space="preserve">          type: array</w:t>
      </w:r>
    </w:p>
    <w:p w14:paraId="01DA4805" w14:textId="77777777" w:rsidR="006D4A38" w:rsidRDefault="006D4A38" w:rsidP="006D4A38">
      <w:pPr>
        <w:pStyle w:val="PL"/>
      </w:pPr>
      <w:r>
        <w:t xml:space="preserve">          uniqueItems: true</w:t>
      </w:r>
    </w:p>
    <w:p w14:paraId="2E09A4CF" w14:textId="77777777" w:rsidR="006D4A38" w:rsidRDefault="006D4A38" w:rsidP="006D4A38">
      <w:pPr>
        <w:pStyle w:val="PL"/>
      </w:pPr>
      <w:r>
        <w:t xml:space="preserve">          items:</w:t>
      </w:r>
    </w:p>
    <w:p w14:paraId="43046D7F" w14:textId="77777777" w:rsidR="006D4A38" w:rsidRDefault="006D4A38" w:rsidP="006D4A38">
      <w:pPr>
        <w:pStyle w:val="PL"/>
      </w:pPr>
      <w:r>
        <w:t xml:space="preserve">            $ref: '#/components/schemas/ExternalClientType'</w:t>
      </w:r>
    </w:p>
    <w:p w14:paraId="1BE978E1" w14:textId="77777777" w:rsidR="006D4A38" w:rsidRDefault="006D4A38" w:rsidP="006D4A38">
      <w:pPr>
        <w:pStyle w:val="PL"/>
      </w:pPr>
      <w:r>
        <w:t xml:space="preserve">        gmlcNumbers:</w:t>
      </w:r>
    </w:p>
    <w:p w14:paraId="66CF1E1C" w14:textId="77777777" w:rsidR="006D4A38" w:rsidRDefault="006D4A38" w:rsidP="006D4A38">
      <w:pPr>
        <w:pStyle w:val="PL"/>
      </w:pPr>
      <w:r>
        <w:t xml:space="preserve">          type: array</w:t>
      </w:r>
    </w:p>
    <w:p w14:paraId="32C3183A" w14:textId="77777777" w:rsidR="006D4A38" w:rsidRDefault="006D4A38" w:rsidP="006D4A38">
      <w:pPr>
        <w:pStyle w:val="PL"/>
      </w:pPr>
      <w:r>
        <w:t xml:space="preserve">          uniqueItems: true</w:t>
      </w:r>
    </w:p>
    <w:p w14:paraId="01852CCF" w14:textId="77777777" w:rsidR="006D4A38" w:rsidRDefault="006D4A38" w:rsidP="006D4A38">
      <w:pPr>
        <w:pStyle w:val="PL"/>
      </w:pPr>
      <w:r>
        <w:t xml:space="preserve">          items:</w:t>
      </w:r>
    </w:p>
    <w:p w14:paraId="6D14BC77" w14:textId="77777777" w:rsidR="006D4A38" w:rsidRDefault="006D4A38" w:rsidP="006D4A38">
      <w:pPr>
        <w:pStyle w:val="PL"/>
      </w:pPr>
      <w:r>
        <w:t xml:space="preserve">            type: string</w:t>
      </w:r>
    </w:p>
    <w:p w14:paraId="4F8F1512" w14:textId="77777777" w:rsidR="006D4A38" w:rsidRDefault="006D4A38" w:rsidP="006D4A38">
      <w:pPr>
        <w:pStyle w:val="PL"/>
      </w:pPr>
      <w:r>
        <w:t xml:space="preserve">            pattern: '^[0-9]{5,15}$'</w:t>
      </w:r>
    </w:p>
    <w:p w14:paraId="3F2831E0" w14:textId="77777777" w:rsidR="006D4A38" w:rsidRDefault="006D4A38" w:rsidP="006D4A38">
      <w:pPr>
        <w:pStyle w:val="PL"/>
      </w:pPr>
    </w:p>
    <w:p w14:paraId="040E2C28" w14:textId="77777777" w:rsidR="006D4A38" w:rsidRDefault="006D4A38" w:rsidP="006D4A38">
      <w:pPr>
        <w:pStyle w:val="PL"/>
      </w:pPr>
      <w:r>
        <w:t xml:space="preserve">    SnssaiTsctsfInfoItem:</w:t>
      </w:r>
    </w:p>
    <w:p w14:paraId="2EC09C7A" w14:textId="77777777" w:rsidR="006D4A38" w:rsidRDefault="006D4A38" w:rsidP="006D4A38">
      <w:pPr>
        <w:pStyle w:val="PL"/>
      </w:pPr>
      <w:r>
        <w:t xml:space="preserve">      description: Set of parameters supported by TSCTSF for a given S-NSSAI</w:t>
      </w:r>
    </w:p>
    <w:p w14:paraId="2E3FB2A9" w14:textId="77777777" w:rsidR="006D4A38" w:rsidRDefault="006D4A38" w:rsidP="006D4A38">
      <w:pPr>
        <w:pStyle w:val="PL"/>
      </w:pPr>
      <w:r>
        <w:t xml:space="preserve">      type: object</w:t>
      </w:r>
    </w:p>
    <w:p w14:paraId="5CB5DC07" w14:textId="77777777" w:rsidR="006D4A38" w:rsidRDefault="006D4A38" w:rsidP="006D4A38">
      <w:pPr>
        <w:pStyle w:val="PL"/>
      </w:pPr>
      <w:r>
        <w:t xml:space="preserve">      required:</w:t>
      </w:r>
    </w:p>
    <w:p w14:paraId="47C6E231" w14:textId="77777777" w:rsidR="006D4A38" w:rsidRDefault="006D4A38" w:rsidP="006D4A38">
      <w:pPr>
        <w:pStyle w:val="PL"/>
      </w:pPr>
      <w:r>
        <w:t xml:space="preserve">        - sNssai</w:t>
      </w:r>
    </w:p>
    <w:p w14:paraId="33E04FFD" w14:textId="77777777" w:rsidR="006D4A38" w:rsidRDefault="006D4A38" w:rsidP="006D4A38">
      <w:pPr>
        <w:pStyle w:val="PL"/>
      </w:pPr>
      <w:r>
        <w:t xml:space="preserve">        - dnnInfoList</w:t>
      </w:r>
    </w:p>
    <w:p w14:paraId="3F695CC0" w14:textId="77777777" w:rsidR="006D4A38" w:rsidRDefault="006D4A38" w:rsidP="006D4A38">
      <w:pPr>
        <w:pStyle w:val="PL"/>
      </w:pPr>
      <w:r>
        <w:t xml:space="preserve">      properties:</w:t>
      </w:r>
    </w:p>
    <w:p w14:paraId="4818024C" w14:textId="77777777" w:rsidR="006D4A38" w:rsidRDefault="006D4A38" w:rsidP="006D4A38">
      <w:pPr>
        <w:pStyle w:val="PL"/>
      </w:pPr>
      <w:r>
        <w:t xml:space="preserve">        sNssai:</w:t>
      </w:r>
    </w:p>
    <w:p w14:paraId="5C1D0190" w14:textId="77777777" w:rsidR="006D4A38" w:rsidRDefault="006D4A38" w:rsidP="006D4A38">
      <w:pPr>
        <w:pStyle w:val="PL"/>
      </w:pPr>
      <w:r>
        <w:t xml:space="preserve">          $ref: 'TS29571_CommonData.yaml#/components/schemas/ExtSnssai'</w:t>
      </w:r>
    </w:p>
    <w:p w14:paraId="5FD1D6FD" w14:textId="77777777" w:rsidR="006D4A38" w:rsidRDefault="006D4A38" w:rsidP="006D4A38">
      <w:pPr>
        <w:pStyle w:val="PL"/>
      </w:pPr>
      <w:r>
        <w:t xml:space="preserve">        dnnInfoList:</w:t>
      </w:r>
    </w:p>
    <w:p w14:paraId="10319469" w14:textId="77777777" w:rsidR="006D4A38" w:rsidRDefault="006D4A38" w:rsidP="006D4A38">
      <w:pPr>
        <w:pStyle w:val="PL"/>
      </w:pPr>
      <w:r>
        <w:t xml:space="preserve">          type: array</w:t>
      </w:r>
    </w:p>
    <w:p w14:paraId="59173438" w14:textId="77777777" w:rsidR="006D4A38" w:rsidRDefault="006D4A38" w:rsidP="006D4A38">
      <w:pPr>
        <w:pStyle w:val="PL"/>
      </w:pPr>
      <w:r>
        <w:t xml:space="preserve">          uniqueItems: true</w:t>
      </w:r>
    </w:p>
    <w:p w14:paraId="6A3B2B66" w14:textId="77777777" w:rsidR="006D4A38" w:rsidRDefault="006D4A38" w:rsidP="006D4A38">
      <w:pPr>
        <w:pStyle w:val="PL"/>
      </w:pPr>
      <w:r>
        <w:t xml:space="preserve">          items:</w:t>
      </w:r>
    </w:p>
    <w:p w14:paraId="7AFCC6D6" w14:textId="77777777" w:rsidR="006D4A38" w:rsidRDefault="006D4A38" w:rsidP="006D4A38">
      <w:pPr>
        <w:pStyle w:val="PL"/>
      </w:pPr>
      <w:r>
        <w:t xml:space="preserve">            $ref: '#/components/schemas/DnnTsctsfInfoItem'</w:t>
      </w:r>
    </w:p>
    <w:p w14:paraId="4E64F754" w14:textId="77777777" w:rsidR="006D4A38" w:rsidRDefault="006D4A38" w:rsidP="006D4A38">
      <w:pPr>
        <w:pStyle w:val="PL"/>
      </w:pPr>
      <w:r>
        <w:t xml:space="preserve">          minItems: 1</w:t>
      </w:r>
    </w:p>
    <w:p w14:paraId="12712776" w14:textId="77777777" w:rsidR="006D4A38" w:rsidRDefault="006D4A38" w:rsidP="006D4A38">
      <w:pPr>
        <w:pStyle w:val="PL"/>
      </w:pPr>
      <w:r>
        <w:t xml:space="preserve">    DnnTsctsfInfoItem:</w:t>
      </w:r>
    </w:p>
    <w:p w14:paraId="1A039A75" w14:textId="77777777" w:rsidR="006D4A38" w:rsidRDefault="006D4A38" w:rsidP="006D4A38">
      <w:pPr>
        <w:pStyle w:val="PL"/>
      </w:pPr>
      <w:r>
        <w:t xml:space="preserve">      description: Parameters supported by an TSCTSF for a given DNN</w:t>
      </w:r>
    </w:p>
    <w:p w14:paraId="17494403" w14:textId="77777777" w:rsidR="006D4A38" w:rsidRDefault="006D4A38" w:rsidP="006D4A38">
      <w:pPr>
        <w:pStyle w:val="PL"/>
      </w:pPr>
      <w:r>
        <w:t xml:space="preserve">      type: object</w:t>
      </w:r>
    </w:p>
    <w:p w14:paraId="70C2E1D5" w14:textId="77777777" w:rsidR="006D4A38" w:rsidRDefault="006D4A38" w:rsidP="006D4A38">
      <w:pPr>
        <w:pStyle w:val="PL"/>
      </w:pPr>
      <w:r>
        <w:t xml:space="preserve">      required:</w:t>
      </w:r>
    </w:p>
    <w:p w14:paraId="7F5E91CD" w14:textId="77777777" w:rsidR="006D4A38" w:rsidRDefault="006D4A38" w:rsidP="006D4A38">
      <w:pPr>
        <w:pStyle w:val="PL"/>
      </w:pPr>
      <w:r>
        <w:t xml:space="preserve">        - dnn</w:t>
      </w:r>
    </w:p>
    <w:p w14:paraId="6A0C5530" w14:textId="77777777" w:rsidR="006D4A38" w:rsidRDefault="006D4A38" w:rsidP="006D4A38">
      <w:pPr>
        <w:pStyle w:val="PL"/>
      </w:pPr>
      <w:r>
        <w:t xml:space="preserve">      properties:</w:t>
      </w:r>
    </w:p>
    <w:p w14:paraId="762D0C0B" w14:textId="77777777" w:rsidR="006D4A38" w:rsidRDefault="006D4A38" w:rsidP="006D4A38">
      <w:pPr>
        <w:pStyle w:val="PL"/>
      </w:pPr>
      <w:r>
        <w:t xml:space="preserve">        dnn:</w:t>
      </w:r>
    </w:p>
    <w:p w14:paraId="3933FAA2" w14:textId="77777777" w:rsidR="006D4A38" w:rsidRDefault="006D4A38" w:rsidP="006D4A38">
      <w:pPr>
        <w:pStyle w:val="PL"/>
      </w:pPr>
      <w:r>
        <w:t xml:space="preserve">          anyOf:</w:t>
      </w:r>
    </w:p>
    <w:p w14:paraId="1A22DD6A" w14:textId="77777777" w:rsidR="006D4A38" w:rsidRDefault="006D4A38" w:rsidP="006D4A38">
      <w:pPr>
        <w:pStyle w:val="PL"/>
      </w:pPr>
      <w:r>
        <w:t xml:space="preserve">            - $ref: 'TS29571_CommonData.yaml#/components/schemas/Dnn'</w:t>
      </w:r>
    </w:p>
    <w:p w14:paraId="4694E6B3" w14:textId="77777777" w:rsidR="006D4A38" w:rsidRDefault="006D4A38" w:rsidP="006D4A38">
      <w:pPr>
        <w:pStyle w:val="PL"/>
      </w:pPr>
      <w:r>
        <w:lastRenderedPageBreak/>
        <w:t xml:space="preserve">            - $ref: 'TS29571_CommonData.yaml#/components/schemas/WildcardDnn'</w:t>
      </w:r>
    </w:p>
    <w:p w14:paraId="59634DE6" w14:textId="77777777" w:rsidR="006D4A38" w:rsidRDefault="006D4A38" w:rsidP="006D4A38">
      <w:pPr>
        <w:pStyle w:val="PL"/>
      </w:pPr>
      <w:r>
        <w:t xml:space="preserve">    TsctsfInfo:</w:t>
      </w:r>
    </w:p>
    <w:p w14:paraId="51B04779" w14:textId="77777777" w:rsidR="006D4A38" w:rsidRDefault="006D4A38" w:rsidP="006D4A38">
      <w:pPr>
        <w:pStyle w:val="PL"/>
      </w:pPr>
      <w:r>
        <w:t xml:space="preserve">      description: Information of a TSCTSF NF Instance</w:t>
      </w:r>
    </w:p>
    <w:p w14:paraId="72B2BB67" w14:textId="77777777" w:rsidR="006D4A38" w:rsidRDefault="006D4A38" w:rsidP="006D4A38">
      <w:pPr>
        <w:pStyle w:val="PL"/>
      </w:pPr>
      <w:r>
        <w:t xml:space="preserve">      type: object</w:t>
      </w:r>
    </w:p>
    <w:p w14:paraId="4DCC6570" w14:textId="77777777" w:rsidR="006D4A38" w:rsidRDefault="006D4A38" w:rsidP="006D4A38">
      <w:pPr>
        <w:pStyle w:val="PL"/>
      </w:pPr>
      <w:r>
        <w:t xml:space="preserve">      properties:</w:t>
      </w:r>
    </w:p>
    <w:p w14:paraId="355C5FD1" w14:textId="77777777" w:rsidR="006D4A38" w:rsidRDefault="006D4A38" w:rsidP="006D4A38">
      <w:pPr>
        <w:pStyle w:val="PL"/>
      </w:pPr>
      <w:r>
        <w:t xml:space="preserve">        sNssaiInfoList:</w:t>
      </w:r>
    </w:p>
    <w:p w14:paraId="33D49E82" w14:textId="77777777" w:rsidR="006D4A38" w:rsidRDefault="006D4A38" w:rsidP="006D4A38">
      <w:pPr>
        <w:pStyle w:val="PL"/>
      </w:pPr>
      <w:r>
        <w:t xml:space="preserve">          description: A map (list of key-value pairs) where a valid JSON string serves as key</w:t>
      </w:r>
    </w:p>
    <w:p w14:paraId="7ED1A2EF" w14:textId="77777777" w:rsidR="006D4A38" w:rsidRDefault="006D4A38" w:rsidP="006D4A38">
      <w:pPr>
        <w:pStyle w:val="PL"/>
      </w:pPr>
      <w:r>
        <w:t xml:space="preserve">          additionalProperties:</w:t>
      </w:r>
    </w:p>
    <w:p w14:paraId="4B64B67D" w14:textId="77777777" w:rsidR="006D4A38" w:rsidRDefault="006D4A38" w:rsidP="006D4A38">
      <w:pPr>
        <w:pStyle w:val="PL"/>
      </w:pPr>
      <w:r>
        <w:t xml:space="preserve">            $ref: '#/components/schemas/SnssaiTsctsfInfoItem'</w:t>
      </w:r>
    </w:p>
    <w:p w14:paraId="71B9C96D" w14:textId="77777777" w:rsidR="006D4A38" w:rsidRDefault="006D4A38" w:rsidP="006D4A38">
      <w:pPr>
        <w:pStyle w:val="PL"/>
      </w:pPr>
      <w:r>
        <w:t xml:space="preserve">          minProperties: 0</w:t>
      </w:r>
    </w:p>
    <w:p w14:paraId="7F7149A3" w14:textId="77777777" w:rsidR="006D4A38" w:rsidRDefault="006D4A38" w:rsidP="006D4A38">
      <w:pPr>
        <w:pStyle w:val="PL"/>
      </w:pPr>
      <w:r>
        <w:t xml:space="preserve">        externalGroupIdentifiersRanges:</w:t>
      </w:r>
    </w:p>
    <w:p w14:paraId="3822F9E9" w14:textId="77777777" w:rsidR="006D4A38" w:rsidRDefault="006D4A38" w:rsidP="006D4A38">
      <w:pPr>
        <w:pStyle w:val="PL"/>
      </w:pPr>
      <w:r>
        <w:t xml:space="preserve">          type: array</w:t>
      </w:r>
    </w:p>
    <w:p w14:paraId="30DA37B0" w14:textId="77777777" w:rsidR="006D4A38" w:rsidRDefault="006D4A38" w:rsidP="006D4A38">
      <w:pPr>
        <w:pStyle w:val="PL"/>
      </w:pPr>
      <w:r>
        <w:t xml:space="preserve">          uniqueItems: true</w:t>
      </w:r>
    </w:p>
    <w:p w14:paraId="3E971ED3" w14:textId="77777777" w:rsidR="006D4A38" w:rsidRDefault="006D4A38" w:rsidP="006D4A38">
      <w:pPr>
        <w:pStyle w:val="PL"/>
      </w:pPr>
      <w:r>
        <w:t xml:space="preserve">          items:</w:t>
      </w:r>
    </w:p>
    <w:p w14:paraId="46864DDB" w14:textId="77777777" w:rsidR="006D4A38" w:rsidRDefault="006D4A38" w:rsidP="006D4A38">
      <w:pPr>
        <w:pStyle w:val="PL"/>
      </w:pPr>
      <w:r>
        <w:t xml:space="preserve">            $ref: '#/components/schemas/IdentityRange'</w:t>
      </w:r>
    </w:p>
    <w:p w14:paraId="2965B628" w14:textId="77777777" w:rsidR="006D4A38" w:rsidRDefault="006D4A38" w:rsidP="006D4A38">
      <w:pPr>
        <w:pStyle w:val="PL"/>
      </w:pPr>
      <w:r>
        <w:t xml:space="preserve">        supiRanges:</w:t>
      </w:r>
    </w:p>
    <w:p w14:paraId="3E09F014" w14:textId="77777777" w:rsidR="006D4A38" w:rsidRDefault="006D4A38" w:rsidP="006D4A38">
      <w:pPr>
        <w:pStyle w:val="PL"/>
      </w:pPr>
      <w:r>
        <w:t xml:space="preserve">          type: array</w:t>
      </w:r>
    </w:p>
    <w:p w14:paraId="1E4BF70D" w14:textId="77777777" w:rsidR="006D4A38" w:rsidRDefault="006D4A38" w:rsidP="006D4A38">
      <w:pPr>
        <w:pStyle w:val="PL"/>
      </w:pPr>
      <w:r>
        <w:t xml:space="preserve">          uniqueItems: true</w:t>
      </w:r>
    </w:p>
    <w:p w14:paraId="635161A5" w14:textId="77777777" w:rsidR="006D4A38" w:rsidRDefault="006D4A38" w:rsidP="006D4A38">
      <w:pPr>
        <w:pStyle w:val="PL"/>
      </w:pPr>
      <w:r>
        <w:t xml:space="preserve">          items:</w:t>
      </w:r>
    </w:p>
    <w:p w14:paraId="441BF26C" w14:textId="77777777" w:rsidR="006D4A38" w:rsidRDefault="006D4A38" w:rsidP="006D4A38">
      <w:pPr>
        <w:pStyle w:val="PL"/>
      </w:pPr>
      <w:r>
        <w:t xml:space="preserve">            $ref: '#/components/schemas/SupiRange'</w:t>
      </w:r>
    </w:p>
    <w:p w14:paraId="7F300042" w14:textId="77777777" w:rsidR="006D4A38" w:rsidRDefault="006D4A38" w:rsidP="006D4A38">
      <w:pPr>
        <w:pStyle w:val="PL"/>
      </w:pPr>
      <w:r>
        <w:t xml:space="preserve">        gpsiRanges:</w:t>
      </w:r>
    </w:p>
    <w:p w14:paraId="6F86DACF" w14:textId="77777777" w:rsidR="006D4A38" w:rsidRDefault="006D4A38" w:rsidP="006D4A38">
      <w:pPr>
        <w:pStyle w:val="PL"/>
      </w:pPr>
      <w:r>
        <w:t xml:space="preserve">          type: array</w:t>
      </w:r>
    </w:p>
    <w:p w14:paraId="23853AB3" w14:textId="77777777" w:rsidR="006D4A38" w:rsidRDefault="006D4A38" w:rsidP="006D4A38">
      <w:pPr>
        <w:pStyle w:val="PL"/>
      </w:pPr>
      <w:r>
        <w:t xml:space="preserve">          uniqueItems: true</w:t>
      </w:r>
    </w:p>
    <w:p w14:paraId="4929B679" w14:textId="77777777" w:rsidR="006D4A38" w:rsidRDefault="006D4A38" w:rsidP="006D4A38">
      <w:pPr>
        <w:pStyle w:val="PL"/>
      </w:pPr>
      <w:r>
        <w:t xml:space="preserve">          items:</w:t>
      </w:r>
    </w:p>
    <w:p w14:paraId="604A2ACE" w14:textId="77777777" w:rsidR="006D4A38" w:rsidRDefault="006D4A38" w:rsidP="006D4A38">
      <w:pPr>
        <w:pStyle w:val="PL"/>
      </w:pPr>
      <w:r>
        <w:t xml:space="preserve">            $ref: '#/components/schemas/IdentityRange'</w:t>
      </w:r>
    </w:p>
    <w:p w14:paraId="1858FB6D" w14:textId="77777777" w:rsidR="006D4A38" w:rsidRDefault="006D4A38" w:rsidP="006D4A38">
      <w:pPr>
        <w:pStyle w:val="PL"/>
      </w:pPr>
      <w:r>
        <w:t xml:space="preserve">        internalGroupIdentifiersRanges:</w:t>
      </w:r>
    </w:p>
    <w:p w14:paraId="28B24F3A" w14:textId="77777777" w:rsidR="006D4A38" w:rsidRDefault="006D4A38" w:rsidP="006D4A38">
      <w:pPr>
        <w:pStyle w:val="PL"/>
      </w:pPr>
      <w:r>
        <w:t xml:space="preserve">          type: array</w:t>
      </w:r>
    </w:p>
    <w:p w14:paraId="5B963A9C" w14:textId="77777777" w:rsidR="006D4A38" w:rsidRDefault="006D4A38" w:rsidP="006D4A38">
      <w:pPr>
        <w:pStyle w:val="PL"/>
      </w:pPr>
      <w:r>
        <w:t xml:space="preserve">          uniqueItems: true</w:t>
      </w:r>
    </w:p>
    <w:p w14:paraId="2D536B02" w14:textId="77777777" w:rsidR="006D4A38" w:rsidRDefault="006D4A38" w:rsidP="006D4A38">
      <w:pPr>
        <w:pStyle w:val="PL"/>
      </w:pPr>
      <w:r>
        <w:t xml:space="preserve">          items:</w:t>
      </w:r>
    </w:p>
    <w:p w14:paraId="743CFAA0" w14:textId="77777777" w:rsidR="006D4A38" w:rsidRDefault="006D4A38" w:rsidP="006D4A38">
      <w:pPr>
        <w:pStyle w:val="PL"/>
      </w:pPr>
      <w:r>
        <w:t xml:space="preserve">            $ref: '#/components/schemas/InternalGroupIdRange'</w:t>
      </w:r>
    </w:p>
    <w:p w14:paraId="6267B03A" w14:textId="77777777" w:rsidR="006D4A38" w:rsidRDefault="006D4A38" w:rsidP="006D4A38">
      <w:pPr>
        <w:pStyle w:val="PL"/>
      </w:pPr>
    </w:p>
    <w:p w14:paraId="3EE094AF" w14:textId="77777777" w:rsidR="006D4A38" w:rsidRDefault="006D4A38" w:rsidP="006D4A38">
      <w:pPr>
        <w:pStyle w:val="PL"/>
      </w:pPr>
      <w:r>
        <w:t xml:space="preserve">    BsfInfo:</w:t>
      </w:r>
    </w:p>
    <w:p w14:paraId="48B4E1D4" w14:textId="77777777" w:rsidR="006D4A38" w:rsidRDefault="006D4A38" w:rsidP="006D4A38">
      <w:pPr>
        <w:pStyle w:val="PL"/>
      </w:pPr>
      <w:r>
        <w:t xml:space="preserve">      description: Information of a BSF NF Instance</w:t>
      </w:r>
    </w:p>
    <w:p w14:paraId="5E485D34" w14:textId="77777777" w:rsidR="006D4A38" w:rsidRDefault="006D4A38" w:rsidP="006D4A38">
      <w:pPr>
        <w:pStyle w:val="PL"/>
      </w:pPr>
      <w:r>
        <w:t xml:space="preserve">      type: object</w:t>
      </w:r>
    </w:p>
    <w:p w14:paraId="192C6FE8" w14:textId="77777777" w:rsidR="006D4A38" w:rsidRDefault="006D4A38" w:rsidP="006D4A38">
      <w:pPr>
        <w:pStyle w:val="PL"/>
      </w:pPr>
      <w:r>
        <w:t xml:space="preserve">      properties:</w:t>
      </w:r>
    </w:p>
    <w:p w14:paraId="58CDCCDB" w14:textId="77777777" w:rsidR="006D4A38" w:rsidRDefault="006D4A38" w:rsidP="006D4A38">
      <w:pPr>
        <w:pStyle w:val="PL"/>
      </w:pPr>
      <w:r>
        <w:t xml:space="preserve">        dnnList:</w:t>
      </w:r>
    </w:p>
    <w:p w14:paraId="6A38C286" w14:textId="77777777" w:rsidR="006D4A38" w:rsidRDefault="006D4A38" w:rsidP="006D4A38">
      <w:pPr>
        <w:pStyle w:val="PL"/>
      </w:pPr>
      <w:r>
        <w:t xml:space="preserve">          type: array</w:t>
      </w:r>
    </w:p>
    <w:p w14:paraId="1E8B8E23" w14:textId="77777777" w:rsidR="006D4A38" w:rsidRDefault="006D4A38" w:rsidP="006D4A38">
      <w:pPr>
        <w:pStyle w:val="PL"/>
      </w:pPr>
      <w:r>
        <w:t xml:space="preserve">          uniqueItems: true</w:t>
      </w:r>
    </w:p>
    <w:p w14:paraId="6AD88710" w14:textId="77777777" w:rsidR="006D4A38" w:rsidRDefault="006D4A38" w:rsidP="006D4A38">
      <w:pPr>
        <w:pStyle w:val="PL"/>
      </w:pPr>
      <w:r>
        <w:t xml:space="preserve">          items:</w:t>
      </w:r>
    </w:p>
    <w:p w14:paraId="0FC2736A" w14:textId="77777777" w:rsidR="006D4A38" w:rsidRDefault="006D4A38" w:rsidP="006D4A38">
      <w:pPr>
        <w:pStyle w:val="PL"/>
      </w:pPr>
      <w:r>
        <w:t xml:space="preserve">            $ref: 'TS29571_CommonData.yaml#/components/schemas/Dnn'</w:t>
      </w:r>
    </w:p>
    <w:p w14:paraId="31D27410" w14:textId="77777777" w:rsidR="006D4A38" w:rsidRDefault="006D4A38" w:rsidP="006D4A38">
      <w:pPr>
        <w:pStyle w:val="PL"/>
      </w:pPr>
      <w:r>
        <w:t xml:space="preserve">          minItems: 0</w:t>
      </w:r>
    </w:p>
    <w:p w14:paraId="71BB5962" w14:textId="77777777" w:rsidR="006D4A38" w:rsidRDefault="006D4A38" w:rsidP="006D4A38">
      <w:pPr>
        <w:pStyle w:val="PL"/>
      </w:pPr>
      <w:r>
        <w:t xml:space="preserve">        ipDomainList:</w:t>
      </w:r>
    </w:p>
    <w:p w14:paraId="3B61010F" w14:textId="77777777" w:rsidR="006D4A38" w:rsidRDefault="006D4A38" w:rsidP="006D4A38">
      <w:pPr>
        <w:pStyle w:val="PL"/>
      </w:pPr>
      <w:r>
        <w:t xml:space="preserve">          type: array</w:t>
      </w:r>
    </w:p>
    <w:p w14:paraId="13726B0D" w14:textId="77777777" w:rsidR="006D4A38" w:rsidRDefault="006D4A38" w:rsidP="006D4A38">
      <w:pPr>
        <w:pStyle w:val="PL"/>
      </w:pPr>
      <w:r>
        <w:t xml:space="preserve">          uniqueItems: true</w:t>
      </w:r>
    </w:p>
    <w:p w14:paraId="278199F5" w14:textId="77777777" w:rsidR="006D4A38" w:rsidRDefault="006D4A38" w:rsidP="006D4A38">
      <w:pPr>
        <w:pStyle w:val="PL"/>
      </w:pPr>
      <w:r>
        <w:t xml:space="preserve">          items:</w:t>
      </w:r>
    </w:p>
    <w:p w14:paraId="31FC0361" w14:textId="77777777" w:rsidR="006D4A38" w:rsidRDefault="006D4A38" w:rsidP="006D4A38">
      <w:pPr>
        <w:pStyle w:val="PL"/>
      </w:pPr>
      <w:r>
        <w:t xml:space="preserve">            type: string</w:t>
      </w:r>
    </w:p>
    <w:p w14:paraId="2C1A5CA2" w14:textId="77777777" w:rsidR="006D4A38" w:rsidRDefault="006D4A38" w:rsidP="006D4A38">
      <w:pPr>
        <w:pStyle w:val="PL"/>
      </w:pPr>
      <w:r>
        <w:t xml:space="preserve">          minItems: 0</w:t>
      </w:r>
    </w:p>
    <w:p w14:paraId="0A6075C4" w14:textId="77777777" w:rsidR="006D4A38" w:rsidRDefault="006D4A38" w:rsidP="006D4A38">
      <w:pPr>
        <w:pStyle w:val="PL"/>
      </w:pPr>
      <w:r>
        <w:t xml:space="preserve">        ipv4AddressRanges:</w:t>
      </w:r>
    </w:p>
    <w:p w14:paraId="31929B8C" w14:textId="77777777" w:rsidR="006D4A38" w:rsidRDefault="006D4A38" w:rsidP="006D4A38">
      <w:pPr>
        <w:pStyle w:val="PL"/>
      </w:pPr>
      <w:r>
        <w:t xml:space="preserve">          type: array</w:t>
      </w:r>
    </w:p>
    <w:p w14:paraId="60661E4D" w14:textId="77777777" w:rsidR="006D4A38" w:rsidRDefault="006D4A38" w:rsidP="006D4A38">
      <w:pPr>
        <w:pStyle w:val="PL"/>
      </w:pPr>
      <w:r>
        <w:t xml:space="preserve">          uniqueItems: true</w:t>
      </w:r>
    </w:p>
    <w:p w14:paraId="48A56503" w14:textId="77777777" w:rsidR="006D4A38" w:rsidRDefault="006D4A38" w:rsidP="006D4A38">
      <w:pPr>
        <w:pStyle w:val="PL"/>
      </w:pPr>
      <w:r>
        <w:t xml:space="preserve">          items:</w:t>
      </w:r>
    </w:p>
    <w:p w14:paraId="0C20F34B" w14:textId="77777777" w:rsidR="006D4A38" w:rsidRDefault="006D4A38" w:rsidP="006D4A38">
      <w:pPr>
        <w:pStyle w:val="PL"/>
      </w:pPr>
      <w:r>
        <w:t xml:space="preserve">            $ref: '#/components/schemas/Ipv4AddressRange'</w:t>
      </w:r>
    </w:p>
    <w:p w14:paraId="6722377F" w14:textId="77777777" w:rsidR="006D4A38" w:rsidRDefault="006D4A38" w:rsidP="006D4A38">
      <w:pPr>
        <w:pStyle w:val="PL"/>
      </w:pPr>
      <w:r>
        <w:t xml:space="preserve">          minItems: 0</w:t>
      </w:r>
    </w:p>
    <w:p w14:paraId="26B7E645" w14:textId="77777777" w:rsidR="006D4A38" w:rsidRDefault="006D4A38" w:rsidP="006D4A38">
      <w:pPr>
        <w:pStyle w:val="PL"/>
      </w:pPr>
      <w:r>
        <w:t xml:space="preserve">        ipv6PrefixRanges:</w:t>
      </w:r>
    </w:p>
    <w:p w14:paraId="7809A474" w14:textId="77777777" w:rsidR="006D4A38" w:rsidRDefault="006D4A38" w:rsidP="006D4A38">
      <w:pPr>
        <w:pStyle w:val="PL"/>
      </w:pPr>
      <w:r>
        <w:t xml:space="preserve">          type: array</w:t>
      </w:r>
    </w:p>
    <w:p w14:paraId="24F6E99B" w14:textId="77777777" w:rsidR="006D4A38" w:rsidRDefault="006D4A38" w:rsidP="006D4A38">
      <w:pPr>
        <w:pStyle w:val="PL"/>
      </w:pPr>
      <w:r>
        <w:t xml:space="preserve">          uniqueItems: true</w:t>
      </w:r>
    </w:p>
    <w:p w14:paraId="2F6CB5B4" w14:textId="77777777" w:rsidR="006D4A38" w:rsidRDefault="006D4A38" w:rsidP="006D4A38">
      <w:pPr>
        <w:pStyle w:val="PL"/>
      </w:pPr>
      <w:r>
        <w:t xml:space="preserve">          items:</w:t>
      </w:r>
    </w:p>
    <w:p w14:paraId="78837E6C" w14:textId="77777777" w:rsidR="006D4A38" w:rsidRDefault="006D4A38" w:rsidP="006D4A38">
      <w:pPr>
        <w:pStyle w:val="PL"/>
      </w:pPr>
      <w:r>
        <w:t xml:space="preserve">            $ref: '#/components/schemas/Ipv6PrefixRange'</w:t>
      </w:r>
    </w:p>
    <w:p w14:paraId="6795F2BD" w14:textId="77777777" w:rsidR="006D4A38" w:rsidRDefault="006D4A38" w:rsidP="006D4A38">
      <w:pPr>
        <w:pStyle w:val="PL"/>
      </w:pPr>
      <w:r>
        <w:t xml:space="preserve">          minItems: 0</w:t>
      </w:r>
    </w:p>
    <w:p w14:paraId="7E8E2016" w14:textId="77777777" w:rsidR="006D4A38" w:rsidRDefault="006D4A38" w:rsidP="006D4A38">
      <w:pPr>
        <w:pStyle w:val="PL"/>
      </w:pPr>
      <w:r>
        <w:t xml:space="preserve">        rxDiamHost:</w:t>
      </w:r>
    </w:p>
    <w:p w14:paraId="2D71ED9F" w14:textId="77777777" w:rsidR="006D4A38" w:rsidRDefault="006D4A38" w:rsidP="006D4A38">
      <w:pPr>
        <w:pStyle w:val="PL"/>
      </w:pPr>
      <w:r>
        <w:t xml:space="preserve">          $ref: 'TS29571_CommonData.yaml#/components/schemas/DiameterIdentity'</w:t>
      </w:r>
    </w:p>
    <w:p w14:paraId="06B5A988" w14:textId="77777777" w:rsidR="006D4A38" w:rsidRDefault="006D4A38" w:rsidP="006D4A38">
      <w:pPr>
        <w:pStyle w:val="PL"/>
      </w:pPr>
      <w:r>
        <w:t xml:space="preserve">        rxDiamRealm:</w:t>
      </w:r>
    </w:p>
    <w:p w14:paraId="023585CD" w14:textId="77777777" w:rsidR="006D4A38" w:rsidRDefault="006D4A38" w:rsidP="006D4A38">
      <w:pPr>
        <w:pStyle w:val="PL"/>
      </w:pPr>
      <w:r>
        <w:t xml:space="preserve">          $ref: 'TS29571_CommonData.yaml#/components/schemas/DiameterIdentity'</w:t>
      </w:r>
    </w:p>
    <w:p w14:paraId="5A5AB036" w14:textId="77777777" w:rsidR="006D4A38" w:rsidRDefault="006D4A38" w:rsidP="006D4A38">
      <w:pPr>
        <w:pStyle w:val="PL"/>
      </w:pPr>
      <w:r>
        <w:t xml:space="preserve">        groupId:</w:t>
      </w:r>
    </w:p>
    <w:p w14:paraId="6426DDEF" w14:textId="77777777" w:rsidR="006D4A38" w:rsidRDefault="006D4A38" w:rsidP="006D4A38">
      <w:pPr>
        <w:pStyle w:val="PL"/>
      </w:pPr>
      <w:r>
        <w:t xml:space="preserve">          $ref: 'TS29571_CommonData.yaml#/components/schemas/NfGroupId'</w:t>
      </w:r>
    </w:p>
    <w:p w14:paraId="421D1442" w14:textId="77777777" w:rsidR="006D4A38" w:rsidRDefault="006D4A38" w:rsidP="006D4A38">
      <w:pPr>
        <w:pStyle w:val="PL"/>
      </w:pPr>
      <w:r>
        <w:t xml:space="preserve">        supiRanges:</w:t>
      </w:r>
    </w:p>
    <w:p w14:paraId="709EFA2C" w14:textId="77777777" w:rsidR="006D4A38" w:rsidRDefault="006D4A38" w:rsidP="006D4A38">
      <w:pPr>
        <w:pStyle w:val="PL"/>
      </w:pPr>
      <w:r>
        <w:t xml:space="preserve">          type: array</w:t>
      </w:r>
    </w:p>
    <w:p w14:paraId="1DF04DCB" w14:textId="77777777" w:rsidR="006D4A38" w:rsidRDefault="006D4A38" w:rsidP="006D4A38">
      <w:pPr>
        <w:pStyle w:val="PL"/>
      </w:pPr>
      <w:r>
        <w:t xml:space="preserve">          uniqueItems: true</w:t>
      </w:r>
    </w:p>
    <w:p w14:paraId="26E51620" w14:textId="77777777" w:rsidR="006D4A38" w:rsidRDefault="006D4A38" w:rsidP="006D4A38">
      <w:pPr>
        <w:pStyle w:val="PL"/>
      </w:pPr>
      <w:r>
        <w:t xml:space="preserve">          items:</w:t>
      </w:r>
    </w:p>
    <w:p w14:paraId="3D8E9800" w14:textId="77777777" w:rsidR="006D4A38" w:rsidRDefault="006D4A38" w:rsidP="006D4A38">
      <w:pPr>
        <w:pStyle w:val="PL"/>
      </w:pPr>
      <w:r>
        <w:t xml:space="preserve">            $ref: '#/components/schemas/SupiRange'</w:t>
      </w:r>
    </w:p>
    <w:p w14:paraId="226A11B1" w14:textId="77777777" w:rsidR="006D4A38" w:rsidRDefault="006D4A38" w:rsidP="006D4A38">
      <w:pPr>
        <w:pStyle w:val="PL"/>
      </w:pPr>
      <w:r>
        <w:t xml:space="preserve">          minItems: 0</w:t>
      </w:r>
    </w:p>
    <w:p w14:paraId="5A357709" w14:textId="77777777" w:rsidR="006D4A38" w:rsidRDefault="006D4A38" w:rsidP="006D4A38">
      <w:pPr>
        <w:pStyle w:val="PL"/>
      </w:pPr>
      <w:r>
        <w:t xml:space="preserve">        gpsiRanges:</w:t>
      </w:r>
    </w:p>
    <w:p w14:paraId="502475E7" w14:textId="77777777" w:rsidR="006D4A38" w:rsidRDefault="006D4A38" w:rsidP="006D4A38">
      <w:pPr>
        <w:pStyle w:val="PL"/>
      </w:pPr>
      <w:r>
        <w:t xml:space="preserve">          type: array</w:t>
      </w:r>
    </w:p>
    <w:p w14:paraId="21CBEC65" w14:textId="77777777" w:rsidR="006D4A38" w:rsidRDefault="006D4A38" w:rsidP="006D4A38">
      <w:pPr>
        <w:pStyle w:val="PL"/>
      </w:pPr>
      <w:r>
        <w:t xml:space="preserve">          uniqueItems: true</w:t>
      </w:r>
    </w:p>
    <w:p w14:paraId="2738B17D" w14:textId="77777777" w:rsidR="006D4A38" w:rsidRDefault="006D4A38" w:rsidP="006D4A38">
      <w:pPr>
        <w:pStyle w:val="PL"/>
      </w:pPr>
      <w:r>
        <w:t xml:space="preserve">          items:</w:t>
      </w:r>
    </w:p>
    <w:p w14:paraId="44FDD73C" w14:textId="77777777" w:rsidR="006D4A38" w:rsidRDefault="006D4A38" w:rsidP="006D4A38">
      <w:pPr>
        <w:pStyle w:val="PL"/>
      </w:pPr>
      <w:r>
        <w:t xml:space="preserve">            $ref: '#/components/schemas/IdentityRange'</w:t>
      </w:r>
    </w:p>
    <w:p w14:paraId="5936F5EE" w14:textId="77777777" w:rsidR="006D4A38" w:rsidRDefault="006D4A38" w:rsidP="006D4A38">
      <w:pPr>
        <w:pStyle w:val="PL"/>
      </w:pPr>
      <w:r>
        <w:t xml:space="preserve">          minItems: 0            </w:t>
      </w:r>
    </w:p>
    <w:p w14:paraId="2C85A333" w14:textId="77777777" w:rsidR="006D4A38" w:rsidRDefault="006D4A38" w:rsidP="006D4A38">
      <w:pPr>
        <w:pStyle w:val="PL"/>
      </w:pPr>
    </w:p>
    <w:p w14:paraId="1DD2990C" w14:textId="77777777" w:rsidR="006D4A38" w:rsidRDefault="006D4A38" w:rsidP="006D4A38">
      <w:pPr>
        <w:pStyle w:val="PL"/>
      </w:pPr>
      <w:r>
        <w:lastRenderedPageBreak/>
        <w:t xml:space="preserve">    MbSmfInfo:</w:t>
      </w:r>
    </w:p>
    <w:p w14:paraId="334619B5" w14:textId="77777777" w:rsidR="006D4A38" w:rsidRDefault="006D4A38" w:rsidP="006D4A38">
      <w:pPr>
        <w:pStyle w:val="PL"/>
      </w:pPr>
      <w:r>
        <w:t xml:space="preserve">      description: Information of an MB-SMF NF Instance</w:t>
      </w:r>
    </w:p>
    <w:p w14:paraId="2354FF03" w14:textId="77777777" w:rsidR="006D4A38" w:rsidRDefault="006D4A38" w:rsidP="006D4A38">
      <w:pPr>
        <w:pStyle w:val="PL"/>
      </w:pPr>
      <w:r>
        <w:t xml:space="preserve">      type: object</w:t>
      </w:r>
    </w:p>
    <w:p w14:paraId="0EC7C9CB" w14:textId="77777777" w:rsidR="006D4A38" w:rsidRDefault="006D4A38" w:rsidP="006D4A38">
      <w:pPr>
        <w:pStyle w:val="PL"/>
      </w:pPr>
      <w:r>
        <w:t xml:space="preserve">      properties:</w:t>
      </w:r>
    </w:p>
    <w:p w14:paraId="219530F6" w14:textId="77777777" w:rsidR="006D4A38" w:rsidRDefault="006D4A38" w:rsidP="006D4A38">
      <w:pPr>
        <w:pStyle w:val="PL"/>
      </w:pPr>
      <w:r>
        <w:t xml:space="preserve">        sNssaiInfoList:</w:t>
      </w:r>
    </w:p>
    <w:p w14:paraId="73841A64" w14:textId="77777777" w:rsidR="006D4A38" w:rsidRDefault="006D4A38" w:rsidP="006D4A38">
      <w:pPr>
        <w:pStyle w:val="PL"/>
      </w:pPr>
      <w:r>
        <w:t xml:space="preserve">          description: A map (list of key-value pairs) where a valid JSON string serves as key</w:t>
      </w:r>
    </w:p>
    <w:p w14:paraId="2DF5640B" w14:textId="77777777" w:rsidR="006D4A38" w:rsidRDefault="006D4A38" w:rsidP="006D4A38">
      <w:pPr>
        <w:pStyle w:val="PL"/>
      </w:pPr>
      <w:r>
        <w:t xml:space="preserve">          additionalProperties:</w:t>
      </w:r>
    </w:p>
    <w:p w14:paraId="3A0BBB42" w14:textId="77777777" w:rsidR="006D4A38" w:rsidRDefault="006D4A38" w:rsidP="006D4A38">
      <w:pPr>
        <w:pStyle w:val="PL"/>
      </w:pPr>
      <w:r>
        <w:t xml:space="preserve">            $ref: '#/components/schemas/SnssaiMbSmfInfoItem'</w:t>
      </w:r>
    </w:p>
    <w:p w14:paraId="6F1BB4D5" w14:textId="77777777" w:rsidR="006D4A38" w:rsidRDefault="006D4A38" w:rsidP="006D4A38">
      <w:pPr>
        <w:pStyle w:val="PL"/>
      </w:pPr>
      <w:r>
        <w:t xml:space="preserve">          minProperties: 1</w:t>
      </w:r>
    </w:p>
    <w:p w14:paraId="14F531C3" w14:textId="77777777" w:rsidR="006D4A38" w:rsidRDefault="006D4A38" w:rsidP="006D4A38">
      <w:pPr>
        <w:pStyle w:val="PL"/>
      </w:pPr>
      <w:r>
        <w:t xml:space="preserve">        tmgiRangeList:</w:t>
      </w:r>
    </w:p>
    <w:p w14:paraId="1D82CC5A" w14:textId="77777777" w:rsidR="006D4A38" w:rsidRDefault="006D4A38" w:rsidP="006D4A38">
      <w:pPr>
        <w:pStyle w:val="PL"/>
      </w:pPr>
      <w:r>
        <w:t xml:space="preserve">          description: A map (list of key-value pairs) where a valid JSON string serves as key</w:t>
      </w:r>
    </w:p>
    <w:p w14:paraId="3DE64940" w14:textId="77777777" w:rsidR="006D4A38" w:rsidRDefault="006D4A38" w:rsidP="006D4A38">
      <w:pPr>
        <w:pStyle w:val="PL"/>
      </w:pPr>
      <w:r>
        <w:t xml:space="preserve">          additionalProperties:</w:t>
      </w:r>
    </w:p>
    <w:p w14:paraId="4694EAB3" w14:textId="77777777" w:rsidR="006D4A38" w:rsidRDefault="006D4A38" w:rsidP="006D4A38">
      <w:pPr>
        <w:pStyle w:val="PL"/>
      </w:pPr>
      <w:r>
        <w:t xml:space="preserve">            $ref: '#/components/schemas/TmgiRange'</w:t>
      </w:r>
    </w:p>
    <w:p w14:paraId="59FCB5AF" w14:textId="77777777" w:rsidR="006D4A38" w:rsidRDefault="006D4A38" w:rsidP="006D4A38">
      <w:pPr>
        <w:pStyle w:val="PL"/>
      </w:pPr>
      <w:r>
        <w:t xml:space="preserve">          minProperties: 1</w:t>
      </w:r>
    </w:p>
    <w:p w14:paraId="4ED2E08D" w14:textId="77777777" w:rsidR="006D4A38" w:rsidRDefault="006D4A38" w:rsidP="006D4A38">
      <w:pPr>
        <w:pStyle w:val="PL"/>
      </w:pPr>
      <w:r>
        <w:t xml:space="preserve">        taiList:</w:t>
      </w:r>
    </w:p>
    <w:p w14:paraId="0AFD633C" w14:textId="77777777" w:rsidR="006D4A38" w:rsidRDefault="006D4A38" w:rsidP="006D4A38">
      <w:pPr>
        <w:pStyle w:val="PL"/>
      </w:pPr>
      <w:r>
        <w:t xml:space="preserve">          type: array</w:t>
      </w:r>
    </w:p>
    <w:p w14:paraId="35D49864" w14:textId="77777777" w:rsidR="006D4A38" w:rsidRDefault="006D4A38" w:rsidP="006D4A38">
      <w:pPr>
        <w:pStyle w:val="PL"/>
      </w:pPr>
      <w:r>
        <w:t xml:space="preserve">          uniqueItems: true</w:t>
      </w:r>
    </w:p>
    <w:p w14:paraId="37E6F285" w14:textId="77777777" w:rsidR="006D4A38" w:rsidRDefault="006D4A38" w:rsidP="006D4A38">
      <w:pPr>
        <w:pStyle w:val="PL"/>
      </w:pPr>
      <w:r>
        <w:t xml:space="preserve">          items:</w:t>
      </w:r>
    </w:p>
    <w:p w14:paraId="31F2A904" w14:textId="77777777" w:rsidR="006D4A38" w:rsidRDefault="006D4A38" w:rsidP="006D4A38">
      <w:pPr>
        <w:pStyle w:val="PL"/>
      </w:pPr>
      <w:r>
        <w:t xml:space="preserve">            $ref: 'TS29571_CommonData.yaml#/components/schemas/Tai'</w:t>
      </w:r>
    </w:p>
    <w:p w14:paraId="454AC9FB" w14:textId="77777777" w:rsidR="006D4A38" w:rsidRDefault="006D4A38" w:rsidP="006D4A38">
      <w:pPr>
        <w:pStyle w:val="PL"/>
      </w:pPr>
      <w:r>
        <w:t xml:space="preserve">          minItems: 1</w:t>
      </w:r>
    </w:p>
    <w:p w14:paraId="61337F9E" w14:textId="77777777" w:rsidR="006D4A38" w:rsidRDefault="006D4A38" w:rsidP="006D4A38">
      <w:pPr>
        <w:pStyle w:val="PL"/>
      </w:pPr>
      <w:r>
        <w:t xml:space="preserve">        taiRangeList:</w:t>
      </w:r>
    </w:p>
    <w:p w14:paraId="0FB3BDA6" w14:textId="77777777" w:rsidR="006D4A38" w:rsidRDefault="006D4A38" w:rsidP="006D4A38">
      <w:pPr>
        <w:pStyle w:val="PL"/>
      </w:pPr>
      <w:r>
        <w:t xml:space="preserve">          type: array</w:t>
      </w:r>
    </w:p>
    <w:p w14:paraId="7D7F3655" w14:textId="77777777" w:rsidR="006D4A38" w:rsidRDefault="006D4A38" w:rsidP="006D4A38">
      <w:pPr>
        <w:pStyle w:val="PL"/>
      </w:pPr>
      <w:r>
        <w:t xml:space="preserve">          uniqueItems: true</w:t>
      </w:r>
    </w:p>
    <w:p w14:paraId="14546174" w14:textId="77777777" w:rsidR="006D4A38" w:rsidRDefault="006D4A38" w:rsidP="006D4A38">
      <w:pPr>
        <w:pStyle w:val="PL"/>
      </w:pPr>
      <w:r>
        <w:t xml:space="preserve">          items:</w:t>
      </w:r>
    </w:p>
    <w:p w14:paraId="042B5B50" w14:textId="77777777" w:rsidR="006D4A38" w:rsidRDefault="006D4A38" w:rsidP="006D4A38">
      <w:pPr>
        <w:pStyle w:val="PL"/>
      </w:pPr>
      <w:r>
        <w:t xml:space="preserve">            $ref: '#/components/schemas/TaiRange'</w:t>
      </w:r>
    </w:p>
    <w:p w14:paraId="0E5ABA12" w14:textId="77777777" w:rsidR="006D4A38" w:rsidRDefault="006D4A38" w:rsidP="006D4A38">
      <w:pPr>
        <w:pStyle w:val="PL"/>
      </w:pPr>
      <w:r>
        <w:t xml:space="preserve">          minItems: 1</w:t>
      </w:r>
    </w:p>
    <w:p w14:paraId="49A10C3F" w14:textId="77777777" w:rsidR="006D4A38" w:rsidRDefault="006D4A38" w:rsidP="006D4A38">
      <w:pPr>
        <w:pStyle w:val="PL"/>
      </w:pPr>
      <w:r>
        <w:t xml:space="preserve">        mbsSessionList:</w:t>
      </w:r>
    </w:p>
    <w:p w14:paraId="425FA035" w14:textId="77777777" w:rsidR="006D4A38" w:rsidRDefault="006D4A38" w:rsidP="006D4A38">
      <w:pPr>
        <w:pStyle w:val="PL"/>
      </w:pPr>
      <w:r>
        <w:t xml:space="preserve">          description: A map (list of key-value pairs) where a valid JSON string serves as key</w:t>
      </w:r>
    </w:p>
    <w:p w14:paraId="6991EA7E" w14:textId="77777777" w:rsidR="006D4A38" w:rsidRDefault="006D4A38" w:rsidP="006D4A38">
      <w:pPr>
        <w:pStyle w:val="PL"/>
      </w:pPr>
      <w:r>
        <w:t xml:space="preserve">          additionalProperties:</w:t>
      </w:r>
    </w:p>
    <w:p w14:paraId="1DDDCA6D" w14:textId="77777777" w:rsidR="006D4A38" w:rsidRDefault="006D4A38" w:rsidP="006D4A38">
      <w:pPr>
        <w:pStyle w:val="PL"/>
      </w:pPr>
      <w:r>
        <w:t xml:space="preserve">            $ref: '#/components/schemas/MbsSession'</w:t>
      </w:r>
    </w:p>
    <w:p w14:paraId="60AB8B97" w14:textId="77777777" w:rsidR="006D4A38" w:rsidRDefault="006D4A38" w:rsidP="006D4A38">
      <w:pPr>
        <w:pStyle w:val="PL"/>
      </w:pPr>
      <w:r>
        <w:t xml:space="preserve">          minProperties: 1</w:t>
      </w:r>
    </w:p>
    <w:p w14:paraId="30171173" w14:textId="77777777" w:rsidR="006D4A38" w:rsidRDefault="006D4A38" w:rsidP="006D4A38">
      <w:pPr>
        <w:pStyle w:val="PL"/>
      </w:pPr>
    </w:p>
    <w:p w14:paraId="00052A58" w14:textId="77777777" w:rsidR="006D4A38" w:rsidRDefault="006D4A38" w:rsidP="006D4A38">
      <w:pPr>
        <w:pStyle w:val="PL"/>
      </w:pPr>
      <w:r>
        <w:t xml:space="preserve">    TmgiRange:</w:t>
      </w:r>
    </w:p>
    <w:p w14:paraId="613622F8" w14:textId="77777777" w:rsidR="006D4A38" w:rsidRDefault="006D4A38" w:rsidP="006D4A38">
      <w:pPr>
        <w:pStyle w:val="PL"/>
      </w:pPr>
      <w:r>
        <w:t xml:space="preserve">      description: Range of TMGIs</w:t>
      </w:r>
    </w:p>
    <w:p w14:paraId="74E87C5A" w14:textId="77777777" w:rsidR="006D4A38" w:rsidRDefault="006D4A38" w:rsidP="006D4A38">
      <w:pPr>
        <w:pStyle w:val="PL"/>
      </w:pPr>
      <w:r>
        <w:t xml:space="preserve">      type: object</w:t>
      </w:r>
    </w:p>
    <w:p w14:paraId="15F784DB" w14:textId="77777777" w:rsidR="006D4A38" w:rsidRDefault="006D4A38" w:rsidP="006D4A38">
      <w:pPr>
        <w:pStyle w:val="PL"/>
      </w:pPr>
      <w:r>
        <w:t xml:space="preserve">      required:</w:t>
      </w:r>
    </w:p>
    <w:p w14:paraId="53B07849" w14:textId="77777777" w:rsidR="006D4A38" w:rsidRDefault="006D4A38" w:rsidP="006D4A38">
      <w:pPr>
        <w:pStyle w:val="PL"/>
      </w:pPr>
      <w:r>
        <w:t xml:space="preserve">        - mbsServiceIdStart</w:t>
      </w:r>
    </w:p>
    <w:p w14:paraId="3403613C" w14:textId="77777777" w:rsidR="006D4A38" w:rsidRDefault="006D4A38" w:rsidP="006D4A38">
      <w:pPr>
        <w:pStyle w:val="PL"/>
      </w:pPr>
      <w:r>
        <w:t xml:space="preserve">        - mbsServiceIdEnd</w:t>
      </w:r>
    </w:p>
    <w:p w14:paraId="00B6170A" w14:textId="77777777" w:rsidR="006D4A38" w:rsidRDefault="006D4A38" w:rsidP="006D4A38">
      <w:pPr>
        <w:pStyle w:val="PL"/>
      </w:pPr>
      <w:r>
        <w:t xml:space="preserve">        - plMNId</w:t>
      </w:r>
    </w:p>
    <w:p w14:paraId="649E7EBF" w14:textId="77777777" w:rsidR="006D4A38" w:rsidRDefault="006D4A38" w:rsidP="006D4A38">
      <w:pPr>
        <w:pStyle w:val="PL"/>
      </w:pPr>
      <w:r>
        <w:t xml:space="preserve">      properties:</w:t>
      </w:r>
    </w:p>
    <w:p w14:paraId="2F71545C" w14:textId="77777777" w:rsidR="006D4A38" w:rsidRDefault="006D4A38" w:rsidP="006D4A38">
      <w:pPr>
        <w:pStyle w:val="PL"/>
      </w:pPr>
      <w:r>
        <w:t xml:space="preserve">        mbsServiceIdStart:</w:t>
      </w:r>
    </w:p>
    <w:p w14:paraId="29BE0CBD" w14:textId="77777777" w:rsidR="006D4A38" w:rsidRDefault="006D4A38" w:rsidP="006D4A38">
      <w:pPr>
        <w:pStyle w:val="PL"/>
      </w:pPr>
      <w:r>
        <w:t xml:space="preserve">          type: string</w:t>
      </w:r>
    </w:p>
    <w:p w14:paraId="7AFB74CA" w14:textId="77777777" w:rsidR="006D4A38" w:rsidRDefault="006D4A38" w:rsidP="006D4A38">
      <w:pPr>
        <w:pStyle w:val="PL"/>
      </w:pPr>
      <w:r>
        <w:t xml:space="preserve">          pattern: '^[A-Fa-f0-9]{6}$'</w:t>
      </w:r>
    </w:p>
    <w:p w14:paraId="1BBC6A30" w14:textId="77777777" w:rsidR="006D4A38" w:rsidRDefault="006D4A38" w:rsidP="006D4A38">
      <w:pPr>
        <w:pStyle w:val="PL"/>
      </w:pPr>
      <w:r>
        <w:t xml:space="preserve">        mbsServiceIdEnd:</w:t>
      </w:r>
    </w:p>
    <w:p w14:paraId="26427035" w14:textId="77777777" w:rsidR="006D4A38" w:rsidRDefault="006D4A38" w:rsidP="006D4A38">
      <w:pPr>
        <w:pStyle w:val="PL"/>
      </w:pPr>
      <w:r>
        <w:t xml:space="preserve">          type: string</w:t>
      </w:r>
    </w:p>
    <w:p w14:paraId="5DD760A4" w14:textId="77777777" w:rsidR="006D4A38" w:rsidRDefault="006D4A38" w:rsidP="006D4A38">
      <w:pPr>
        <w:pStyle w:val="PL"/>
      </w:pPr>
      <w:r>
        <w:t xml:space="preserve">          pattern: '^[A-Fa-f0-9]{6}$'</w:t>
      </w:r>
    </w:p>
    <w:p w14:paraId="2AA3670B" w14:textId="77777777" w:rsidR="006D4A38" w:rsidRDefault="006D4A38" w:rsidP="006D4A38">
      <w:pPr>
        <w:pStyle w:val="PL"/>
      </w:pPr>
      <w:r>
        <w:t xml:space="preserve">        plMNId:</w:t>
      </w:r>
    </w:p>
    <w:p w14:paraId="59B4E750" w14:textId="77777777" w:rsidR="006D4A38" w:rsidRDefault="006D4A38" w:rsidP="006D4A38">
      <w:pPr>
        <w:pStyle w:val="PL"/>
      </w:pPr>
      <w:r>
        <w:t xml:space="preserve">          $ref: 'TS29571_CommonData.yaml#/components/schemas/PlmnId'</w:t>
      </w:r>
    </w:p>
    <w:p w14:paraId="0C1ACB7F" w14:textId="77777777" w:rsidR="006D4A38" w:rsidRDefault="006D4A38" w:rsidP="006D4A38">
      <w:pPr>
        <w:pStyle w:val="PL"/>
      </w:pPr>
      <w:r>
        <w:t xml:space="preserve">        nid:</w:t>
      </w:r>
    </w:p>
    <w:p w14:paraId="7AFD7C08" w14:textId="77777777" w:rsidR="006D4A38" w:rsidRDefault="006D4A38" w:rsidP="006D4A38">
      <w:pPr>
        <w:pStyle w:val="PL"/>
      </w:pPr>
      <w:r>
        <w:t xml:space="preserve">          $ref: 'TS29571_CommonData.yaml#/components/schemas/Nid'</w:t>
      </w:r>
    </w:p>
    <w:p w14:paraId="698C483F" w14:textId="77777777" w:rsidR="006D4A38" w:rsidRDefault="006D4A38" w:rsidP="006D4A38">
      <w:pPr>
        <w:pStyle w:val="PL"/>
      </w:pPr>
    </w:p>
    <w:p w14:paraId="45BC9724" w14:textId="77777777" w:rsidR="006D4A38" w:rsidRDefault="006D4A38" w:rsidP="006D4A38">
      <w:pPr>
        <w:pStyle w:val="PL"/>
      </w:pPr>
      <w:r>
        <w:t xml:space="preserve">    MbsSession:</w:t>
      </w:r>
    </w:p>
    <w:p w14:paraId="6EFF1C63" w14:textId="77777777" w:rsidR="006D4A38" w:rsidRDefault="006D4A38" w:rsidP="006D4A38">
      <w:pPr>
        <w:pStyle w:val="PL"/>
      </w:pPr>
      <w:r>
        <w:t xml:space="preserve">      description: MBS Session currently served by an MB-SMF</w:t>
      </w:r>
    </w:p>
    <w:p w14:paraId="4BF0F9C6" w14:textId="77777777" w:rsidR="006D4A38" w:rsidRDefault="006D4A38" w:rsidP="006D4A38">
      <w:pPr>
        <w:pStyle w:val="PL"/>
      </w:pPr>
      <w:r>
        <w:t xml:space="preserve">      type: object</w:t>
      </w:r>
    </w:p>
    <w:p w14:paraId="76AB0BD9" w14:textId="77777777" w:rsidR="006D4A38" w:rsidRDefault="006D4A38" w:rsidP="006D4A38">
      <w:pPr>
        <w:pStyle w:val="PL"/>
      </w:pPr>
      <w:r>
        <w:t xml:space="preserve">      required:</w:t>
      </w:r>
    </w:p>
    <w:p w14:paraId="1AF28BC1" w14:textId="77777777" w:rsidR="006D4A38" w:rsidRDefault="006D4A38" w:rsidP="006D4A38">
      <w:pPr>
        <w:pStyle w:val="PL"/>
      </w:pPr>
      <w:r>
        <w:t xml:space="preserve">        - mbsSessionId</w:t>
      </w:r>
    </w:p>
    <w:p w14:paraId="65E831C5" w14:textId="77777777" w:rsidR="006D4A38" w:rsidRDefault="006D4A38" w:rsidP="006D4A38">
      <w:pPr>
        <w:pStyle w:val="PL"/>
      </w:pPr>
      <w:r>
        <w:t xml:space="preserve">      properties:</w:t>
      </w:r>
    </w:p>
    <w:p w14:paraId="17CA376C" w14:textId="77777777" w:rsidR="006D4A38" w:rsidRDefault="006D4A38" w:rsidP="006D4A38">
      <w:pPr>
        <w:pStyle w:val="PL"/>
      </w:pPr>
      <w:r>
        <w:t xml:space="preserve">        mbsSessionId:</w:t>
      </w:r>
    </w:p>
    <w:p w14:paraId="43BCF071" w14:textId="77777777" w:rsidR="006D4A38" w:rsidRDefault="006D4A38" w:rsidP="006D4A38">
      <w:pPr>
        <w:pStyle w:val="PL"/>
      </w:pPr>
      <w:r>
        <w:t xml:space="preserve">          $ref: '#/components/schemas/MbsSessionId'</w:t>
      </w:r>
    </w:p>
    <w:p w14:paraId="42610075" w14:textId="77777777" w:rsidR="006D4A38" w:rsidRDefault="006D4A38" w:rsidP="006D4A38">
      <w:pPr>
        <w:pStyle w:val="PL"/>
      </w:pPr>
      <w:r>
        <w:t xml:space="preserve">        mbsAreaSessions:</w:t>
      </w:r>
    </w:p>
    <w:p w14:paraId="1E5B6771" w14:textId="77777777" w:rsidR="006D4A38" w:rsidRDefault="006D4A38" w:rsidP="006D4A38">
      <w:pPr>
        <w:pStyle w:val="PL"/>
      </w:pPr>
      <w:r>
        <w:t xml:space="preserve">          description: A map (list of key-value pairs) where the key identifies an areaSessionId</w:t>
      </w:r>
    </w:p>
    <w:p w14:paraId="339C12D9" w14:textId="77777777" w:rsidR="006D4A38" w:rsidRDefault="006D4A38" w:rsidP="006D4A38">
      <w:pPr>
        <w:pStyle w:val="PL"/>
      </w:pPr>
      <w:r>
        <w:t xml:space="preserve">          additionalProperties:</w:t>
      </w:r>
    </w:p>
    <w:p w14:paraId="058BDC89" w14:textId="77777777" w:rsidR="006D4A38" w:rsidRDefault="006D4A38" w:rsidP="006D4A38">
      <w:pPr>
        <w:pStyle w:val="PL"/>
      </w:pPr>
      <w:r>
        <w:t xml:space="preserve">            $ref: '#/components/schemas/MbsServiceAreaInfo'</w:t>
      </w:r>
    </w:p>
    <w:p w14:paraId="6198351B" w14:textId="77777777" w:rsidR="006D4A38" w:rsidRDefault="006D4A38" w:rsidP="006D4A38">
      <w:pPr>
        <w:pStyle w:val="PL"/>
      </w:pPr>
      <w:r>
        <w:t xml:space="preserve">          minProperties: 1</w:t>
      </w:r>
    </w:p>
    <w:p w14:paraId="273A35A3" w14:textId="77777777" w:rsidR="006D4A38" w:rsidRDefault="006D4A38" w:rsidP="006D4A38">
      <w:pPr>
        <w:pStyle w:val="PL"/>
      </w:pPr>
      <w:r>
        <w:t xml:space="preserve">          </w:t>
      </w:r>
    </w:p>
    <w:p w14:paraId="7F28661C" w14:textId="77777777" w:rsidR="006D4A38" w:rsidRDefault="006D4A38" w:rsidP="006D4A38">
      <w:pPr>
        <w:pStyle w:val="PL"/>
      </w:pPr>
      <w:r>
        <w:t xml:space="preserve">    MbsServiceAreaInfo:</w:t>
      </w:r>
    </w:p>
    <w:p w14:paraId="4BE22D58" w14:textId="77777777" w:rsidR="006D4A38" w:rsidRDefault="006D4A38" w:rsidP="006D4A38">
      <w:pPr>
        <w:pStyle w:val="PL"/>
      </w:pPr>
      <w:r>
        <w:t xml:space="preserve">      description: MBS Service Area Information for location dependent MBS session</w:t>
      </w:r>
    </w:p>
    <w:p w14:paraId="3EF25579" w14:textId="77777777" w:rsidR="006D4A38" w:rsidRDefault="006D4A38" w:rsidP="006D4A38">
      <w:pPr>
        <w:pStyle w:val="PL"/>
      </w:pPr>
      <w:r>
        <w:t xml:space="preserve">      type: object</w:t>
      </w:r>
    </w:p>
    <w:p w14:paraId="71C5C7E3" w14:textId="77777777" w:rsidR="006D4A38" w:rsidRDefault="006D4A38" w:rsidP="006D4A38">
      <w:pPr>
        <w:pStyle w:val="PL"/>
      </w:pPr>
      <w:r>
        <w:t xml:space="preserve">      properties:</w:t>
      </w:r>
    </w:p>
    <w:p w14:paraId="4B9253DD" w14:textId="77777777" w:rsidR="006D4A38" w:rsidRDefault="006D4A38" w:rsidP="006D4A38">
      <w:pPr>
        <w:pStyle w:val="PL"/>
      </w:pPr>
      <w:r>
        <w:t xml:space="preserve">        areaSessionId:</w:t>
      </w:r>
    </w:p>
    <w:p w14:paraId="47A81DA0" w14:textId="77777777" w:rsidR="006D4A38" w:rsidRDefault="006D4A38" w:rsidP="006D4A38">
      <w:pPr>
        <w:pStyle w:val="PL"/>
      </w:pPr>
      <w:r>
        <w:t xml:space="preserve">          type: integer</w:t>
      </w:r>
    </w:p>
    <w:p w14:paraId="178562E3" w14:textId="77777777" w:rsidR="006D4A38" w:rsidRDefault="006D4A38" w:rsidP="006D4A38">
      <w:pPr>
        <w:pStyle w:val="PL"/>
      </w:pPr>
      <w:r>
        <w:t xml:space="preserve">          minimum: 0</w:t>
      </w:r>
    </w:p>
    <w:p w14:paraId="732F572F" w14:textId="77777777" w:rsidR="006D4A38" w:rsidRDefault="006D4A38" w:rsidP="006D4A38">
      <w:pPr>
        <w:pStyle w:val="PL"/>
      </w:pPr>
      <w:r>
        <w:t xml:space="preserve">          maximum: 65535</w:t>
      </w:r>
    </w:p>
    <w:p w14:paraId="7A30932B" w14:textId="77777777" w:rsidR="006D4A38" w:rsidRDefault="006D4A38" w:rsidP="006D4A38">
      <w:pPr>
        <w:pStyle w:val="PL"/>
      </w:pPr>
      <w:r>
        <w:t xml:space="preserve">        mbsServiceArea:</w:t>
      </w:r>
    </w:p>
    <w:p w14:paraId="348AC472" w14:textId="77777777" w:rsidR="006D4A38" w:rsidRDefault="006D4A38" w:rsidP="006D4A38">
      <w:pPr>
        <w:pStyle w:val="PL"/>
      </w:pPr>
      <w:r>
        <w:t xml:space="preserve">          $ref: '#/components/schemas/MbsServiceArea'</w:t>
      </w:r>
    </w:p>
    <w:p w14:paraId="4A9F0B93" w14:textId="77777777" w:rsidR="006D4A38" w:rsidRDefault="006D4A38" w:rsidP="006D4A38">
      <w:pPr>
        <w:pStyle w:val="PL"/>
      </w:pPr>
      <w:r>
        <w:t xml:space="preserve">      required:</w:t>
      </w:r>
    </w:p>
    <w:p w14:paraId="528BEF27" w14:textId="77777777" w:rsidR="006D4A38" w:rsidRDefault="006D4A38" w:rsidP="006D4A38">
      <w:pPr>
        <w:pStyle w:val="PL"/>
      </w:pPr>
      <w:r>
        <w:t xml:space="preserve">        - areaSessionId</w:t>
      </w:r>
    </w:p>
    <w:p w14:paraId="5D628275" w14:textId="77777777" w:rsidR="006D4A38" w:rsidRDefault="006D4A38" w:rsidP="006D4A38">
      <w:pPr>
        <w:pStyle w:val="PL"/>
      </w:pPr>
      <w:r>
        <w:t xml:space="preserve">        - mbsServiceArea</w:t>
      </w:r>
    </w:p>
    <w:p w14:paraId="2733B3CC" w14:textId="77777777" w:rsidR="006D4A38" w:rsidRDefault="006D4A38" w:rsidP="006D4A38">
      <w:pPr>
        <w:pStyle w:val="PL"/>
      </w:pPr>
      <w:r>
        <w:lastRenderedPageBreak/>
        <w:t xml:space="preserve">        </w:t>
      </w:r>
    </w:p>
    <w:p w14:paraId="0585652A" w14:textId="77777777" w:rsidR="006D4A38" w:rsidRDefault="006D4A38" w:rsidP="006D4A38">
      <w:pPr>
        <w:pStyle w:val="PL"/>
      </w:pPr>
      <w:r>
        <w:t xml:space="preserve">    MbsSessionId:</w:t>
      </w:r>
    </w:p>
    <w:p w14:paraId="6986BDBE" w14:textId="77777777" w:rsidR="006D4A38" w:rsidRDefault="006D4A38" w:rsidP="006D4A38">
      <w:pPr>
        <w:pStyle w:val="PL"/>
      </w:pPr>
      <w:r>
        <w:t xml:space="preserve">      description: MBS Session Identifier</w:t>
      </w:r>
    </w:p>
    <w:p w14:paraId="712A18C8" w14:textId="77777777" w:rsidR="006D4A38" w:rsidRDefault="006D4A38" w:rsidP="006D4A38">
      <w:pPr>
        <w:pStyle w:val="PL"/>
      </w:pPr>
      <w:r>
        <w:t xml:space="preserve">      type: object</w:t>
      </w:r>
    </w:p>
    <w:p w14:paraId="7705AD09" w14:textId="77777777" w:rsidR="006D4A38" w:rsidRDefault="006D4A38" w:rsidP="006D4A38">
      <w:pPr>
        <w:pStyle w:val="PL"/>
      </w:pPr>
      <w:r>
        <w:t xml:space="preserve">      properties:</w:t>
      </w:r>
    </w:p>
    <w:p w14:paraId="2FCC2031" w14:textId="77777777" w:rsidR="006D4A38" w:rsidRDefault="006D4A38" w:rsidP="006D4A38">
      <w:pPr>
        <w:pStyle w:val="PL"/>
      </w:pPr>
      <w:r>
        <w:t xml:space="preserve">        tmgi:</w:t>
      </w:r>
    </w:p>
    <w:p w14:paraId="44FBBD42" w14:textId="77777777" w:rsidR="006D4A38" w:rsidRDefault="006D4A38" w:rsidP="006D4A38">
      <w:pPr>
        <w:pStyle w:val="PL"/>
      </w:pPr>
      <w:r>
        <w:t xml:space="preserve">          $ref: '#/components/schemas/Tmgi'</w:t>
      </w:r>
    </w:p>
    <w:p w14:paraId="0898756E" w14:textId="77777777" w:rsidR="006D4A38" w:rsidRDefault="006D4A38" w:rsidP="006D4A38">
      <w:pPr>
        <w:pStyle w:val="PL"/>
      </w:pPr>
      <w:r>
        <w:t xml:space="preserve">        ssm:</w:t>
      </w:r>
    </w:p>
    <w:p w14:paraId="5BDDB861" w14:textId="77777777" w:rsidR="006D4A38" w:rsidRDefault="006D4A38" w:rsidP="006D4A38">
      <w:pPr>
        <w:pStyle w:val="PL"/>
      </w:pPr>
      <w:r>
        <w:t xml:space="preserve">          $ref: '#/components/schemas/Ssm'</w:t>
      </w:r>
    </w:p>
    <w:p w14:paraId="63F73CA6" w14:textId="77777777" w:rsidR="006D4A38" w:rsidRDefault="006D4A38" w:rsidP="006D4A38">
      <w:pPr>
        <w:pStyle w:val="PL"/>
      </w:pPr>
      <w:r>
        <w:t xml:space="preserve">        nid:</w:t>
      </w:r>
    </w:p>
    <w:p w14:paraId="1EDE9D39" w14:textId="77777777" w:rsidR="006D4A38" w:rsidRDefault="006D4A38" w:rsidP="006D4A38">
      <w:pPr>
        <w:pStyle w:val="PL"/>
      </w:pPr>
      <w:r>
        <w:t xml:space="preserve">          $ref: '#/components/schemas/Nid'</w:t>
      </w:r>
    </w:p>
    <w:p w14:paraId="5D426348" w14:textId="77777777" w:rsidR="006D4A38" w:rsidRDefault="006D4A38" w:rsidP="006D4A38">
      <w:pPr>
        <w:pStyle w:val="PL"/>
      </w:pPr>
      <w:r>
        <w:t xml:space="preserve">      anyOf:</w:t>
      </w:r>
    </w:p>
    <w:p w14:paraId="56E7973F" w14:textId="77777777" w:rsidR="006D4A38" w:rsidRDefault="006D4A38" w:rsidP="006D4A38">
      <w:pPr>
        <w:pStyle w:val="PL"/>
      </w:pPr>
      <w:r>
        <w:t xml:space="preserve">        - required: [ tmgi ]</w:t>
      </w:r>
    </w:p>
    <w:p w14:paraId="0DA240C7" w14:textId="77777777" w:rsidR="006D4A38" w:rsidRDefault="006D4A38" w:rsidP="006D4A38">
      <w:pPr>
        <w:pStyle w:val="PL"/>
      </w:pPr>
      <w:r>
        <w:t xml:space="preserve">        - required: [ ssm ]</w:t>
      </w:r>
    </w:p>
    <w:p w14:paraId="249BD38F" w14:textId="77777777" w:rsidR="006D4A38" w:rsidRDefault="006D4A38" w:rsidP="006D4A38">
      <w:pPr>
        <w:pStyle w:val="PL"/>
      </w:pPr>
    </w:p>
    <w:p w14:paraId="090FD072" w14:textId="77777777" w:rsidR="006D4A38" w:rsidRDefault="006D4A38" w:rsidP="006D4A38">
      <w:pPr>
        <w:pStyle w:val="PL"/>
      </w:pPr>
      <w:r>
        <w:t xml:space="preserve">    Tmgi:</w:t>
      </w:r>
    </w:p>
    <w:p w14:paraId="3EBC616F" w14:textId="77777777" w:rsidR="006D4A38" w:rsidRDefault="006D4A38" w:rsidP="006D4A38">
      <w:pPr>
        <w:pStyle w:val="PL"/>
      </w:pPr>
      <w:r>
        <w:t xml:space="preserve">      description: Temporary Mobile Group Identity</w:t>
      </w:r>
    </w:p>
    <w:p w14:paraId="5BF2A5C1" w14:textId="77777777" w:rsidR="006D4A38" w:rsidRDefault="006D4A38" w:rsidP="006D4A38">
      <w:pPr>
        <w:pStyle w:val="PL"/>
      </w:pPr>
      <w:r>
        <w:t xml:space="preserve">      type: object</w:t>
      </w:r>
    </w:p>
    <w:p w14:paraId="06CDD36E" w14:textId="77777777" w:rsidR="006D4A38" w:rsidRDefault="006D4A38" w:rsidP="006D4A38">
      <w:pPr>
        <w:pStyle w:val="PL"/>
      </w:pPr>
      <w:r>
        <w:t xml:space="preserve">      properties:</w:t>
      </w:r>
    </w:p>
    <w:p w14:paraId="2134CF2C" w14:textId="77777777" w:rsidR="006D4A38" w:rsidRDefault="006D4A38" w:rsidP="006D4A38">
      <w:pPr>
        <w:pStyle w:val="PL"/>
      </w:pPr>
      <w:r>
        <w:t xml:space="preserve">        mbsServiceId:</w:t>
      </w:r>
    </w:p>
    <w:p w14:paraId="01FC84E8" w14:textId="77777777" w:rsidR="006D4A38" w:rsidRDefault="006D4A38" w:rsidP="006D4A38">
      <w:pPr>
        <w:pStyle w:val="PL"/>
      </w:pPr>
      <w:r>
        <w:t xml:space="preserve">          type: string</w:t>
      </w:r>
    </w:p>
    <w:p w14:paraId="4F837B6B" w14:textId="77777777" w:rsidR="006D4A38" w:rsidRDefault="006D4A38" w:rsidP="006D4A38">
      <w:pPr>
        <w:pStyle w:val="PL"/>
      </w:pPr>
      <w:r>
        <w:t xml:space="preserve">          pattern: '^[A-Fa-f0-9]{6}$'</w:t>
      </w:r>
    </w:p>
    <w:p w14:paraId="02228820" w14:textId="77777777" w:rsidR="006D4A38" w:rsidRDefault="006D4A38" w:rsidP="006D4A38">
      <w:pPr>
        <w:pStyle w:val="PL"/>
      </w:pPr>
      <w:r>
        <w:t xml:space="preserve">          description: MBS Service ID</w:t>
      </w:r>
    </w:p>
    <w:p w14:paraId="01CCEC5A" w14:textId="77777777" w:rsidR="006D4A38" w:rsidRDefault="006D4A38" w:rsidP="006D4A38">
      <w:pPr>
        <w:pStyle w:val="PL"/>
      </w:pPr>
      <w:r>
        <w:t xml:space="preserve">        plMNId:</w:t>
      </w:r>
    </w:p>
    <w:p w14:paraId="2D93D911" w14:textId="77777777" w:rsidR="006D4A38" w:rsidRDefault="006D4A38" w:rsidP="006D4A38">
      <w:pPr>
        <w:pStyle w:val="PL"/>
      </w:pPr>
      <w:r>
        <w:t xml:space="preserve">          $ref: 'TS29571_CommonData.yaml#/components/schemas/PlmnId'</w:t>
      </w:r>
    </w:p>
    <w:p w14:paraId="1BFB3DA3" w14:textId="77777777" w:rsidR="006D4A38" w:rsidRDefault="006D4A38" w:rsidP="006D4A38">
      <w:pPr>
        <w:pStyle w:val="PL"/>
      </w:pPr>
      <w:r>
        <w:t xml:space="preserve">      required:</w:t>
      </w:r>
    </w:p>
    <w:p w14:paraId="10784799" w14:textId="77777777" w:rsidR="006D4A38" w:rsidRDefault="006D4A38" w:rsidP="006D4A38">
      <w:pPr>
        <w:pStyle w:val="PL"/>
      </w:pPr>
      <w:r>
        <w:t xml:space="preserve">        - mbsServiceId</w:t>
      </w:r>
    </w:p>
    <w:p w14:paraId="715F6097" w14:textId="77777777" w:rsidR="006D4A38" w:rsidRDefault="006D4A38" w:rsidP="006D4A38">
      <w:pPr>
        <w:pStyle w:val="PL"/>
      </w:pPr>
      <w:r>
        <w:t xml:space="preserve">        - plMNId</w:t>
      </w:r>
    </w:p>
    <w:p w14:paraId="730980E8" w14:textId="77777777" w:rsidR="006D4A38" w:rsidRDefault="006D4A38" w:rsidP="006D4A38">
      <w:pPr>
        <w:pStyle w:val="PL"/>
      </w:pPr>
    </w:p>
    <w:p w14:paraId="4EA32E74" w14:textId="77777777" w:rsidR="006D4A38" w:rsidRDefault="006D4A38" w:rsidP="006D4A38">
      <w:pPr>
        <w:pStyle w:val="PL"/>
      </w:pPr>
      <w:r>
        <w:t xml:space="preserve">    Ssm:</w:t>
      </w:r>
    </w:p>
    <w:p w14:paraId="653A00D0" w14:textId="77777777" w:rsidR="006D4A38" w:rsidRDefault="006D4A38" w:rsidP="006D4A38">
      <w:pPr>
        <w:pStyle w:val="PL"/>
      </w:pPr>
      <w:r>
        <w:t xml:space="preserve">      description: Source specific IP multicast address</w:t>
      </w:r>
    </w:p>
    <w:p w14:paraId="7D3E223F" w14:textId="77777777" w:rsidR="006D4A38" w:rsidRDefault="006D4A38" w:rsidP="006D4A38">
      <w:pPr>
        <w:pStyle w:val="PL"/>
      </w:pPr>
      <w:r>
        <w:t xml:space="preserve">      type: object</w:t>
      </w:r>
    </w:p>
    <w:p w14:paraId="53B4C04C" w14:textId="77777777" w:rsidR="006D4A38" w:rsidRDefault="006D4A38" w:rsidP="006D4A38">
      <w:pPr>
        <w:pStyle w:val="PL"/>
      </w:pPr>
      <w:r>
        <w:t xml:space="preserve">      properties:</w:t>
      </w:r>
    </w:p>
    <w:p w14:paraId="584215B9" w14:textId="77777777" w:rsidR="006D4A38" w:rsidRDefault="006D4A38" w:rsidP="006D4A38">
      <w:pPr>
        <w:pStyle w:val="PL"/>
      </w:pPr>
      <w:r>
        <w:t xml:space="preserve">        sourceIpAddr:</w:t>
      </w:r>
    </w:p>
    <w:p w14:paraId="7A484C8B" w14:textId="77777777" w:rsidR="006D4A38" w:rsidRDefault="006D4A38" w:rsidP="006D4A38">
      <w:pPr>
        <w:pStyle w:val="PL"/>
      </w:pPr>
      <w:r>
        <w:t xml:space="preserve">          $ref: 'TS28623_ComDefs.yaml#/components/schemas/IpAddr'</w:t>
      </w:r>
    </w:p>
    <w:p w14:paraId="42AD77BE" w14:textId="77777777" w:rsidR="006D4A38" w:rsidRDefault="006D4A38" w:rsidP="006D4A38">
      <w:pPr>
        <w:pStyle w:val="PL"/>
      </w:pPr>
      <w:r>
        <w:t xml:space="preserve">        destIpAddr:</w:t>
      </w:r>
    </w:p>
    <w:p w14:paraId="13D7889F" w14:textId="77777777" w:rsidR="006D4A38" w:rsidRDefault="006D4A38" w:rsidP="006D4A38">
      <w:pPr>
        <w:pStyle w:val="PL"/>
      </w:pPr>
      <w:r>
        <w:t xml:space="preserve">          $ref: 'TS28623_ComDefs.yaml#/components/schemas/IpAddr'</w:t>
      </w:r>
    </w:p>
    <w:p w14:paraId="4EA0F202" w14:textId="77777777" w:rsidR="006D4A38" w:rsidRDefault="006D4A38" w:rsidP="006D4A38">
      <w:pPr>
        <w:pStyle w:val="PL"/>
      </w:pPr>
      <w:r>
        <w:t xml:space="preserve">      required:</w:t>
      </w:r>
    </w:p>
    <w:p w14:paraId="0F71240D" w14:textId="77777777" w:rsidR="006D4A38" w:rsidRDefault="006D4A38" w:rsidP="006D4A38">
      <w:pPr>
        <w:pStyle w:val="PL"/>
      </w:pPr>
      <w:r>
        <w:t xml:space="preserve">        - sourceIpAddr</w:t>
      </w:r>
    </w:p>
    <w:p w14:paraId="0280BABA" w14:textId="77777777" w:rsidR="006D4A38" w:rsidRDefault="006D4A38" w:rsidP="006D4A38">
      <w:pPr>
        <w:pStyle w:val="PL"/>
      </w:pPr>
      <w:r>
        <w:t xml:space="preserve">        - destIpAddr</w:t>
      </w:r>
    </w:p>
    <w:p w14:paraId="1F88274C" w14:textId="77777777" w:rsidR="006D4A38" w:rsidRDefault="006D4A38" w:rsidP="006D4A38">
      <w:pPr>
        <w:pStyle w:val="PL"/>
      </w:pPr>
    </w:p>
    <w:p w14:paraId="45584B27" w14:textId="77777777" w:rsidR="006D4A38" w:rsidRDefault="006D4A38" w:rsidP="006D4A38">
      <w:pPr>
        <w:pStyle w:val="PL"/>
      </w:pPr>
      <w:r>
        <w:t xml:space="preserve">    MbsServiceArea:</w:t>
      </w:r>
    </w:p>
    <w:p w14:paraId="6747FF04" w14:textId="77777777" w:rsidR="006D4A38" w:rsidRDefault="006D4A38" w:rsidP="006D4A38">
      <w:pPr>
        <w:pStyle w:val="PL"/>
      </w:pPr>
      <w:r>
        <w:t xml:space="preserve">      description: MBS Service Area</w:t>
      </w:r>
    </w:p>
    <w:p w14:paraId="500F3337" w14:textId="77777777" w:rsidR="006D4A38" w:rsidRDefault="006D4A38" w:rsidP="006D4A38">
      <w:pPr>
        <w:pStyle w:val="PL"/>
      </w:pPr>
      <w:r>
        <w:t xml:space="preserve">      type: object</w:t>
      </w:r>
    </w:p>
    <w:p w14:paraId="722C9AFF" w14:textId="77777777" w:rsidR="006D4A38" w:rsidRDefault="006D4A38" w:rsidP="006D4A38">
      <w:pPr>
        <w:pStyle w:val="PL"/>
      </w:pPr>
      <w:r>
        <w:t xml:space="preserve">      properties:</w:t>
      </w:r>
    </w:p>
    <w:p w14:paraId="3443168F" w14:textId="77777777" w:rsidR="006D4A38" w:rsidRDefault="006D4A38" w:rsidP="006D4A38">
      <w:pPr>
        <w:pStyle w:val="PL"/>
      </w:pPr>
      <w:r>
        <w:t xml:space="preserve">        ncgiList:</w:t>
      </w:r>
    </w:p>
    <w:p w14:paraId="0CC53169" w14:textId="77777777" w:rsidR="006D4A38" w:rsidRDefault="006D4A38" w:rsidP="006D4A38">
      <w:pPr>
        <w:pStyle w:val="PL"/>
      </w:pPr>
      <w:r>
        <w:t xml:space="preserve">          type: array</w:t>
      </w:r>
    </w:p>
    <w:p w14:paraId="04054B3C" w14:textId="77777777" w:rsidR="006D4A38" w:rsidRDefault="006D4A38" w:rsidP="006D4A38">
      <w:pPr>
        <w:pStyle w:val="PL"/>
      </w:pPr>
      <w:r>
        <w:t xml:space="preserve">          uniqueItems: true</w:t>
      </w:r>
    </w:p>
    <w:p w14:paraId="5A23F837" w14:textId="77777777" w:rsidR="006D4A38" w:rsidRDefault="006D4A38" w:rsidP="006D4A38">
      <w:pPr>
        <w:pStyle w:val="PL"/>
      </w:pPr>
      <w:r>
        <w:t xml:space="preserve">          items:</w:t>
      </w:r>
    </w:p>
    <w:p w14:paraId="30F63165" w14:textId="77777777" w:rsidR="006D4A38" w:rsidRDefault="006D4A38" w:rsidP="006D4A38">
      <w:pPr>
        <w:pStyle w:val="PL"/>
      </w:pPr>
      <w:r>
        <w:t xml:space="preserve">            $ref: '#/components/schemas/NcgiTai'</w:t>
      </w:r>
    </w:p>
    <w:p w14:paraId="6FD1BA3E" w14:textId="77777777" w:rsidR="006D4A38" w:rsidRDefault="006D4A38" w:rsidP="006D4A38">
      <w:pPr>
        <w:pStyle w:val="PL"/>
      </w:pPr>
      <w:r>
        <w:t xml:space="preserve">          minItems: 1</w:t>
      </w:r>
    </w:p>
    <w:p w14:paraId="5BE2D276" w14:textId="77777777" w:rsidR="006D4A38" w:rsidRDefault="006D4A38" w:rsidP="006D4A38">
      <w:pPr>
        <w:pStyle w:val="PL"/>
      </w:pPr>
      <w:r>
        <w:t xml:space="preserve">          description: List of NR cell Ids</w:t>
      </w:r>
    </w:p>
    <w:p w14:paraId="27B0CF1D" w14:textId="77777777" w:rsidR="006D4A38" w:rsidRDefault="006D4A38" w:rsidP="006D4A38">
      <w:pPr>
        <w:pStyle w:val="PL"/>
      </w:pPr>
      <w:r>
        <w:t xml:space="preserve">        taiList:</w:t>
      </w:r>
    </w:p>
    <w:p w14:paraId="450641A2" w14:textId="77777777" w:rsidR="006D4A38" w:rsidRDefault="006D4A38" w:rsidP="006D4A38">
      <w:pPr>
        <w:pStyle w:val="PL"/>
      </w:pPr>
      <w:r>
        <w:t xml:space="preserve">          type: array</w:t>
      </w:r>
    </w:p>
    <w:p w14:paraId="1C10C33D" w14:textId="77777777" w:rsidR="006D4A38" w:rsidRDefault="006D4A38" w:rsidP="006D4A38">
      <w:pPr>
        <w:pStyle w:val="PL"/>
      </w:pPr>
      <w:r>
        <w:t xml:space="preserve">          uniqueItems: true</w:t>
      </w:r>
    </w:p>
    <w:p w14:paraId="4A1EB767" w14:textId="77777777" w:rsidR="006D4A38" w:rsidRDefault="006D4A38" w:rsidP="006D4A38">
      <w:pPr>
        <w:pStyle w:val="PL"/>
      </w:pPr>
      <w:r>
        <w:t xml:space="preserve">          items:</w:t>
      </w:r>
    </w:p>
    <w:p w14:paraId="176EC5C2" w14:textId="77777777" w:rsidR="006D4A38" w:rsidRDefault="006D4A38" w:rsidP="006D4A38">
      <w:pPr>
        <w:pStyle w:val="PL"/>
      </w:pPr>
      <w:r>
        <w:t xml:space="preserve">            $ref: 'TS29571_CommonData.yaml#/components/schemas/Tai'</w:t>
      </w:r>
    </w:p>
    <w:p w14:paraId="0FA56711" w14:textId="77777777" w:rsidR="006D4A38" w:rsidRDefault="006D4A38" w:rsidP="006D4A38">
      <w:pPr>
        <w:pStyle w:val="PL"/>
      </w:pPr>
      <w:r>
        <w:t xml:space="preserve">          minItems: 1</w:t>
      </w:r>
    </w:p>
    <w:p w14:paraId="576FA482" w14:textId="77777777" w:rsidR="006D4A38" w:rsidRDefault="006D4A38" w:rsidP="006D4A38">
      <w:pPr>
        <w:pStyle w:val="PL"/>
      </w:pPr>
      <w:r>
        <w:t xml:space="preserve">          description: List of tracking area Ids</w:t>
      </w:r>
    </w:p>
    <w:p w14:paraId="7106E4F1" w14:textId="77777777" w:rsidR="006D4A38" w:rsidRDefault="006D4A38" w:rsidP="006D4A38">
      <w:pPr>
        <w:pStyle w:val="PL"/>
      </w:pPr>
      <w:r>
        <w:t xml:space="preserve">      anyOf:</w:t>
      </w:r>
    </w:p>
    <w:p w14:paraId="3089E9F6" w14:textId="77777777" w:rsidR="006D4A38" w:rsidRDefault="006D4A38" w:rsidP="006D4A38">
      <w:pPr>
        <w:pStyle w:val="PL"/>
      </w:pPr>
      <w:r>
        <w:t xml:space="preserve">        - required: [ ncgiList ]</w:t>
      </w:r>
    </w:p>
    <w:p w14:paraId="35E15850" w14:textId="77777777" w:rsidR="006D4A38" w:rsidRDefault="006D4A38" w:rsidP="006D4A38">
      <w:pPr>
        <w:pStyle w:val="PL"/>
      </w:pPr>
      <w:r>
        <w:t xml:space="preserve">        - required: [ taiList ]</w:t>
      </w:r>
    </w:p>
    <w:p w14:paraId="2105B5A7" w14:textId="77777777" w:rsidR="006D4A38" w:rsidRDefault="006D4A38" w:rsidP="006D4A38">
      <w:pPr>
        <w:pStyle w:val="PL"/>
      </w:pPr>
    </w:p>
    <w:p w14:paraId="7316912B" w14:textId="77777777" w:rsidR="006D4A38" w:rsidRDefault="006D4A38" w:rsidP="006D4A38">
      <w:pPr>
        <w:pStyle w:val="PL"/>
      </w:pPr>
      <w:r>
        <w:t xml:space="preserve">    NcgiTai:</w:t>
      </w:r>
    </w:p>
    <w:p w14:paraId="43CC2617" w14:textId="77777777" w:rsidR="006D4A38" w:rsidRDefault="006D4A38" w:rsidP="006D4A38">
      <w:pPr>
        <w:pStyle w:val="PL"/>
      </w:pPr>
      <w:r>
        <w:t xml:space="preserve">      description: List of NR cell ids, with their pertaining TAIs</w:t>
      </w:r>
    </w:p>
    <w:p w14:paraId="09DE29C9" w14:textId="77777777" w:rsidR="006D4A38" w:rsidRDefault="006D4A38" w:rsidP="006D4A38">
      <w:pPr>
        <w:pStyle w:val="PL"/>
      </w:pPr>
      <w:r>
        <w:t xml:space="preserve">      type: object</w:t>
      </w:r>
    </w:p>
    <w:p w14:paraId="2AF5A6F0" w14:textId="77777777" w:rsidR="006D4A38" w:rsidRDefault="006D4A38" w:rsidP="006D4A38">
      <w:pPr>
        <w:pStyle w:val="PL"/>
      </w:pPr>
      <w:r>
        <w:t xml:space="preserve">      properties:</w:t>
      </w:r>
    </w:p>
    <w:p w14:paraId="2D121164" w14:textId="77777777" w:rsidR="006D4A38" w:rsidRDefault="006D4A38" w:rsidP="006D4A38">
      <w:pPr>
        <w:pStyle w:val="PL"/>
      </w:pPr>
      <w:r>
        <w:t xml:space="preserve">        tai:</w:t>
      </w:r>
    </w:p>
    <w:p w14:paraId="2931F8C1" w14:textId="77777777" w:rsidR="006D4A38" w:rsidRDefault="006D4A38" w:rsidP="006D4A38">
      <w:pPr>
        <w:pStyle w:val="PL"/>
      </w:pPr>
      <w:r>
        <w:t xml:space="preserve">          $ref: 'TS29571_CommonData.yaml#/components/schemas/Tai'</w:t>
      </w:r>
    </w:p>
    <w:p w14:paraId="7D20CC44" w14:textId="77777777" w:rsidR="006D4A38" w:rsidRDefault="006D4A38" w:rsidP="006D4A38">
      <w:pPr>
        <w:pStyle w:val="PL"/>
      </w:pPr>
      <w:r>
        <w:t xml:space="preserve">        cellList:</w:t>
      </w:r>
    </w:p>
    <w:p w14:paraId="6E4949D5" w14:textId="77777777" w:rsidR="006D4A38" w:rsidRDefault="006D4A38" w:rsidP="006D4A38">
      <w:pPr>
        <w:pStyle w:val="PL"/>
      </w:pPr>
      <w:r>
        <w:t xml:space="preserve">          type: array</w:t>
      </w:r>
    </w:p>
    <w:p w14:paraId="0CA25769" w14:textId="77777777" w:rsidR="006D4A38" w:rsidRDefault="006D4A38" w:rsidP="006D4A38">
      <w:pPr>
        <w:pStyle w:val="PL"/>
      </w:pPr>
      <w:r>
        <w:t xml:space="preserve">          uniqueItems: true</w:t>
      </w:r>
    </w:p>
    <w:p w14:paraId="4B000154" w14:textId="77777777" w:rsidR="006D4A38" w:rsidRDefault="006D4A38" w:rsidP="006D4A38">
      <w:pPr>
        <w:pStyle w:val="PL"/>
      </w:pPr>
      <w:r>
        <w:t xml:space="preserve">          items:</w:t>
      </w:r>
    </w:p>
    <w:p w14:paraId="5A3FD778" w14:textId="77777777" w:rsidR="006D4A38" w:rsidRDefault="006D4A38" w:rsidP="006D4A38">
      <w:pPr>
        <w:pStyle w:val="PL"/>
      </w:pPr>
      <w:r>
        <w:t xml:space="preserve">            $ref: '#/components/schemas/Ncgi'</w:t>
      </w:r>
    </w:p>
    <w:p w14:paraId="5E39FC45" w14:textId="77777777" w:rsidR="006D4A38" w:rsidRDefault="006D4A38" w:rsidP="006D4A38">
      <w:pPr>
        <w:pStyle w:val="PL"/>
      </w:pPr>
      <w:r>
        <w:t xml:space="preserve">          minItems: 1</w:t>
      </w:r>
    </w:p>
    <w:p w14:paraId="718FCF8F" w14:textId="77777777" w:rsidR="006D4A38" w:rsidRDefault="006D4A38" w:rsidP="006D4A38">
      <w:pPr>
        <w:pStyle w:val="PL"/>
      </w:pPr>
      <w:r>
        <w:t xml:space="preserve">          description: List of List of NR cell ids</w:t>
      </w:r>
    </w:p>
    <w:p w14:paraId="351AA1C0" w14:textId="77777777" w:rsidR="006D4A38" w:rsidRDefault="006D4A38" w:rsidP="006D4A38">
      <w:pPr>
        <w:pStyle w:val="PL"/>
      </w:pPr>
      <w:r>
        <w:t xml:space="preserve">      required:</w:t>
      </w:r>
    </w:p>
    <w:p w14:paraId="59BC25E1" w14:textId="77777777" w:rsidR="006D4A38" w:rsidRDefault="006D4A38" w:rsidP="006D4A38">
      <w:pPr>
        <w:pStyle w:val="PL"/>
      </w:pPr>
      <w:r>
        <w:t xml:space="preserve">        - tai</w:t>
      </w:r>
    </w:p>
    <w:p w14:paraId="22060E7E" w14:textId="77777777" w:rsidR="006D4A38" w:rsidRDefault="006D4A38" w:rsidP="006D4A38">
      <w:pPr>
        <w:pStyle w:val="PL"/>
      </w:pPr>
      <w:r>
        <w:lastRenderedPageBreak/>
        <w:t xml:space="preserve">        - cellList</w:t>
      </w:r>
    </w:p>
    <w:p w14:paraId="5D66C4E0" w14:textId="77777777" w:rsidR="006D4A38" w:rsidRDefault="006D4A38" w:rsidP="006D4A38">
      <w:pPr>
        <w:pStyle w:val="PL"/>
      </w:pPr>
    </w:p>
    <w:p w14:paraId="4A9B9BB1" w14:textId="77777777" w:rsidR="006D4A38" w:rsidRDefault="006D4A38" w:rsidP="006D4A38">
      <w:pPr>
        <w:pStyle w:val="PL"/>
      </w:pPr>
      <w:r>
        <w:t xml:space="preserve">    Ncgi:</w:t>
      </w:r>
    </w:p>
    <w:p w14:paraId="4EB0B8BB" w14:textId="77777777" w:rsidR="006D4A38" w:rsidRDefault="006D4A38" w:rsidP="006D4A38">
      <w:pPr>
        <w:pStyle w:val="PL"/>
      </w:pPr>
      <w:r>
        <w:t xml:space="preserve">      description: Contains the NCGI (NR Cell Global Identity), as described in 3GPP 23.003</w:t>
      </w:r>
    </w:p>
    <w:p w14:paraId="6CABB932" w14:textId="77777777" w:rsidR="006D4A38" w:rsidRDefault="006D4A38" w:rsidP="006D4A38">
      <w:pPr>
        <w:pStyle w:val="PL"/>
      </w:pPr>
      <w:r>
        <w:t xml:space="preserve">      type: object</w:t>
      </w:r>
    </w:p>
    <w:p w14:paraId="12EC9626" w14:textId="77777777" w:rsidR="006D4A38" w:rsidRDefault="006D4A38" w:rsidP="006D4A38">
      <w:pPr>
        <w:pStyle w:val="PL"/>
      </w:pPr>
      <w:r>
        <w:t xml:space="preserve">      properties:</w:t>
      </w:r>
    </w:p>
    <w:p w14:paraId="1948E156" w14:textId="77777777" w:rsidR="006D4A38" w:rsidRDefault="006D4A38" w:rsidP="006D4A38">
      <w:pPr>
        <w:pStyle w:val="PL"/>
      </w:pPr>
      <w:r>
        <w:t xml:space="preserve">        plMNId:</w:t>
      </w:r>
    </w:p>
    <w:p w14:paraId="1BF95631" w14:textId="77777777" w:rsidR="006D4A38" w:rsidRDefault="006D4A38" w:rsidP="006D4A38">
      <w:pPr>
        <w:pStyle w:val="PL"/>
      </w:pPr>
      <w:r>
        <w:t xml:space="preserve">          $ref: 'TS29571_CommonData.yaml#/components/schemas/PlmnId'</w:t>
      </w:r>
    </w:p>
    <w:p w14:paraId="476C673F" w14:textId="77777777" w:rsidR="006D4A38" w:rsidRDefault="006D4A38" w:rsidP="006D4A38">
      <w:pPr>
        <w:pStyle w:val="PL"/>
      </w:pPr>
      <w:r>
        <w:t xml:space="preserve">        nrCellId:</w:t>
      </w:r>
    </w:p>
    <w:p w14:paraId="24C1C6BD" w14:textId="77777777" w:rsidR="006D4A38" w:rsidRDefault="006D4A38" w:rsidP="006D4A38">
      <w:pPr>
        <w:pStyle w:val="PL"/>
      </w:pPr>
      <w:r>
        <w:t xml:space="preserve">          type: string</w:t>
      </w:r>
    </w:p>
    <w:p w14:paraId="38F1F4E3" w14:textId="77777777" w:rsidR="006D4A38" w:rsidRDefault="006D4A38" w:rsidP="006D4A38">
      <w:pPr>
        <w:pStyle w:val="PL"/>
      </w:pPr>
      <w:r>
        <w:t xml:space="preserve">          pattern: '^[A-Fa-f0-9]{9}$'</w:t>
      </w:r>
    </w:p>
    <w:p w14:paraId="354C7318" w14:textId="77777777" w:rsidR="006D4A38" w:rsidRDefault="006D4A38" w:rsidP="006D4A38">
      <w:pPr>
        <w:pStyle w:val="PL"/>
      </w:pPr>
      <w:r>
        <w:t xml:space="preserve">          # $ref: 'TS29571_CommonData.yaml#/components/schemas/NrCellId'</w:t>
      </w:r>
    </w:p>
    <w:p w14:paraId="50E83643" w14:textId="77777777" w:rsidR="006D4A38" w:rsidRDefault="006D4A38" w:rsidP="006D4A38">
      <w:pPr>
        <w:pStyle w:val="PL"/>
      </w:pPr>
      <w:r>
        <w:t xml:space="preserve">        nid:</w:t>
      </w:r>
    </w:p>
    <w:p w14:paraId="77767A4F" w14:textId="77777777" w:rsidR="006D4A38" w:rsidRDefault="006D4A38" w:rsidP="006D4A38">
      <w:pPr>
        <w:pStyle w:val="PL"/>
      </w:pPr>
      <w:r>
        <w:t xml:space="preserve">          $ref: '#/components/schemas/Nid'</w:t>
      </w:r>
    </w:p>
    <w:p w14:paraId="173F1DF7" w14:textId="77777777" w:rsidR="006D4A38" w:rsidRDefault="006D4A38" w:rsidP="006D4A38">
      <w:pPr>
        <w:pStyle w:val="PL"/>
      </w:pPr>
      <w:r>
        <w:t xml:space="preserve">      required:</w:t>
      </w:r>
    </w:p>
    <w:p w14:paraId="6B6D4A8B" w14:textId="77777777" w:rsidR="006D4A38" w:rsidRDefault="006D4A38" w:rsidP="006D4A38">
      <w:pPr>
        <w:pStyle w:val="PL"/>
      </w:pPr>
      <w:r>
        <w:t xml:space="preserve">        - plmnId</w:t>
      </w:r>
    </w:p>
    <w:p w14:paraId="5AD1B114" w14:textId="77777777" w:rsidR="006D4A38" w:rsidRDefault="006D4A38" w:rsidP="006D4A38">
      <w:pPr>
        <w:pStyle w:val="PL"/>
      </w:pPr>
      <w:r>
        <w:t xml:space="preserve">        - nrCellId</w:t>
      </w:r>
    </w:p>
    <w:p w14:paraId="39832C66" w14:textId="77777777" w:rsidR="006D4A38" w:rsidRDefault="006D4A38" w:rsidP="006D4A38">
      <w:pPr>
        <w:pStyle w:val="PL"/>
      </w:pPr>
      <w:r>
        <w:t xml:space="preserve">        </w:t>
      </w:r>
    </w:p>
    <w:p w14:paraId="784B209D" w14:textId="77777777" w:rsidR="006D4A38" w:rsidRDefault="006D4A38" w:rsidP="006D4A38">
      <w:pPr>
        <w:pStyle w:val="PL"/>
      </w:pPr>
      <w:r>
        <w:t xml:space="preserve">    SnssaiMbSmfInfoItem:</w:t>
      </w:r>
    </w:p>
    <w:p w14:paraId="752F25E3" w14:textId="77777777" w:rsidR="006D4A38" w:rsidRDefault="006D4A38" w:rsidP="006D4A38">
      <w:pPr>
        <w:pStyle w:val="PL"/>
      </w:pPr>
      <w:r>
        <w:t xml:space="preserve">      description: Parameters supported by an MB-SMF for a given S-NSSAI</w:t>
      </w:r>
    </w:p>
    <w:p w14:paraId="2CCD633C" w14:textId="77777777" w:rsidR="006D4A38" w:rsidRDefault="006D4A38" w:rsidP="006D4A38">
      <w:pPr>
        <w:pStyle w:val="PL"/>
      </w:pPr>
      <w:r>
        <w:t xml:space="preserve">      type: object</w:t>
      </w:r>
    </w:p>
    <w:p w14:paraId="5E64D2AE" w14:textId="77777777" w:rsidR="006D4A38" w:rsidRDefault="006D4A38" w:rsidP="006D4A38">
      <w:pPr>
        <w:pStyle w:val="PL"/>
      </w:pPr>
      <w:r>
        <w:t xml:space="preserve">      required:</w:t>
      </w:r>
    </w:p>
    <w:p w14:paraId="5CF34DE7" w14:textId="77777777" w:rsidR="006D4A38" w:rsidRDefault="006D4A38" w:rsidP="006D4A38">
      <w:pPr>
        <w:pStyle w:val="PL"/>
      </w:pPr>
      <w:r>
        <w:t xml:space="preserve">        - sNssai</w:t>
      </w:r>
    </w:p>
    <w:p w14:paraId="7D0077F2" w14:textId="77777777" w:rsidR="006D4A38" w:rsidRDefault="006D4A38" w:rsidP="006D4A38">
      <w:pPr>
        <w:pStyle w:val="PL"/>
      </w:pPr>
      <w:r>
        <w:t xml:space="preserve">        - dnnInfoList</w:t>
      </w:r>
    </w:p>
    <w:p w14:paraId="160687BC" w14:textId="77777777" w:rsidR="006D4A38" w:rsidRDefault="006D4A38" w:rsidP="006D4A38">
      <w:pPr>
        <w:pStyle w:val="PL"/>
      </w:pPr>
      <w:r>
        <w:t xml:space="preserve">      properties:</w:t>
      </w:r>
    </w:p>
    <w:p w14:paraId="139204DA" w14:textId="77777777" w:rsidR="006D4A38" w:rsidRDefault="006D4A38" w:rsidP="006D4A38">
      <w:pPr>
        <w:pStyle w:val="PL"/>
      </w:pPr>
      <w:r>
        <w:t xml:space="preserve">        sNssai:</w:t>
      </w:r>
    </w:p>
    <w:p w14:paraId="63D0D298" w14:textId="77777777" w:rsidR="006D4A38" w:rsidRDefault="006D4A38" w:rsidP="006D4A38">
      <w:pPr>
        <w:pStyle w:val="PL"/>
      </w:pPr>
      <w:r>
        <w:t xml:space="preserve">          $ref: 'TS29571_CommonData.yaml#/components/schemas/ExtSnssai'</w:t>
      </w:r>
    </w:p>
    <w:p w14:paraId="5D2C0249" w14:textId="77777777" w:rsidR="006D4A38" w:rsidRDefault="006D4A38" w:rsidP="006D4A38">
      <w:pPr>
        <w:pStyle w:val="PL"/>
      </w:pPr>
      <w:r>
        <w:t xml:space="preserve">        dnnInfoList:</w:t>
      </w:r>
    </w:p>
    <w:p w14:paraId="7C608807" w14:textId="77777777" w:rsidR="006D4A38" w:rsidRDefault="006D4A38" w:rsidP="006D4A38">
      <w:pPr>
        <w:pStyle w:val="PL"/>
      </w:pPr>
      <w:r>
        <w:t xml:space="preserve">          type: array</w:t>
      </w:r>
    </w:p>
    <w:p w14:paraId="1E4F68C2" w14:textId="77777777" w:rsidR="006D4A38" w:rsidRDefault="006D4A38" w:rsidP="006D4A38">
      <w:pPr>
        <w:pStyle w:val="PL"/>
      </w:pPr>
      <w:r>
        <w:t xml:space="preserve">          uniqueItems: true</w:t>
      </w:r>
    </w:p>
    <w:p w14:paraId="6772A9D3" w14:textId="77777777" w:rsidR="006D4A38" w:rsidRDefault="006D4A38" w:rsidP="006D4A38">
      <w:pPr>
        <w:pStyle w:val="PL"/>
      </w:pPr>
      <w:r>
        <w:t xml:space="preserve">          items:</w:t>
      </w:r>
    </w:p>
    <w:p w14:paraId="34E9EB34" w14:textId="77777777" w:rsidR="006D4A38" w:rsidRDefault="006D4A38" w:rsidP="006D4A38">
      <w:pPr>
        <w:pStyle w:val="PL"/>
      </w:pPr>
      <w:r>
        <w:t xml:space="preserve">            $ref: '#/components/schemas/DnnMbSmfInfoItem'</w:t>
      </w:r>
    </w:p>
    <w:p w14:paraId="0CF104C8" w14:textId="77777777" w:rsidR="006D4A38" w:rsidRDefault="006D4A38" w:rsidP="006D4A38">
      <w:pPr>
        <w:pStyle w:val="PL"/>
      </w:pPr>
      <w:r>
        <w:t xml:space="preserve">          minItems: 1</w:t>
      </w:r>
    </w:p>
    <w:p w14:paraId="15512CCC" w14:textId="77777777" w:rsidR="006D4A38" w:rsidRDefault="006D4A38" w:rsidP="006D4A38">
      <w:pPr>
        <w:pStyle w:val="PL"/>
      </w:pPr>
    </w:p>
    <w:p w14:paraId="6630542A" w14:textId="77777777" w:rsidR="006D4A38" w:rsidRDefault="006D4A38" w:rsidP="006D4A38">
      <w:pPr>
        <w:pStyle w:val="PL"/>
      </w:pPr>
      <w:r>
        <w:t xml:space="preserve">    DnnMbSmfInfoItem:</w:t>
      </w:r>
    </w:p>
    <w:p w14:paraId="6719C917" w14:textId="77777777" w:rsidR="006D4A38" w:rsidRDefault="006D4A38" w:rsidP="006D4A38">
      <w:pPr>
        <w:pStyle w:val="PL"/>
      </w:pPr>
      <w:r>
        <w:t xml:space="preserve">      description: Parameters supported by an MB-SMF for a given DNN</w:t>
      </w:r>
    </w:p>
    <w:p w14:paraId="63445E88" w14:textId="77777777" w:rsidR="006D4A38" w:rsidRDefault="006D4A38" w:rsidP="006D4A38">
      <w:pPr>
        <w:pStyle w:val="PL"/>
      </w:pPr>
      <w:r>
        <w:t xml:space="preserve">      type: object</w:t>
      </w:r>
    </w:p>
    <w:p w14:paraId="50EB65D1" w14:textId="77777777" w:rsidR="006D4A38" w:rsidRDefault="006D4A38" w:rsidP="006D4A38">
      <w:pPr>
        <w:pStyle w:val="PL"/>
      </w:pPr>
      <w:r>
        <w:t xml:space="preserve">      required:</w:t>
      </w:r>
    </w:p>
    <w:p w14:paraId="71ADD7AB" w14:textId="77777777" w:rsidR="006D4A38" w:rsidRDefault="006D4A38" w:rsidP="006D4A38">
      <w:pPr>
        <w:pStyle w:val="PL"/>
      </w:pPr>
      <w:r>
        <w:t xml:space="preserve">        - dnn</w:t>
      </w:r>
    </w:p>
    <w:p w14:paraId="3537A5AC" w14:textId="77777777" w:rsidR="006D4A38" w:rsidRDefault="006D4A38" w:rsidP="006D4A38">
      <w:pPr>
        <w:pStyle w:val="PL"/>
      </w:pPr>
      <w:r>
        <w:t xml:space="preserve">      properties:</w:t>
      </w:r>
    </w:p>
    <w:p w14:paraId="32DB765A" w14:textId="77777777" w:rsidR="006D4A38" w:rsidRDefault="006D4A38" w:rsidP="006D4A38">
      <w:pPr>
        <w:pStyle w:val="PL"/>
      </w:pPr>
      <w:r>
        <w:t xml:space="preserve">        dnn:</w:t>
      </w:r>
    </w:p>
    <w:p w14:paraId="28581D62" w14:textId="77777777" w:rsidR="006D4A38" w:rsidRDefault="006D4A38" w:rsidP="006D4A38">
      <w:pPr>
        <w:pStyle w:val="PL"/>
      </w:pPr>
      <w:r>
        <w:t xml:space="preserve">          anyOf:</w:t>
      </w:r>
    </w:p>
    <w:p w14:paraId="576C0567" w14:textId="77777777" w:rsidR="006D4A38" w:rsidRDefault="006D4A38" w:rsidP="006D4A38">
      <w:pPr>
        <w:pStyle w:val="PL"/>
      </w:pPr>
      <w:r>
        <w:t xml:space="preserve">            - $ref: 'TS29571_CommonData.yaml#/components/schemas/Dnn'</w:t>
      </w:r>
    </w:p>
    <w:p w14:paraId="66182139" w14:textId="77777777" w:rsidR="006D4A38" w:rsidRDefault="006D4A38" w:rsidP="006D4A38">
      <w:pPr>
        <w:pStyle w:val="PL"/>
      </w:pPr>
      <w:r>
        <w:t xml:space="preserve">            - $ref: 'TS29571_CommonData.yaml#/components/schemas/WildcardDnn'</w:t>
      </w:r>
    </w:p>
    <w:p w14:paraId="46BF7B9F" w14:textId="77777777" w:rsidR="006D4A38" w:rsidRDefault="006D4A38" w:rsidP="006D4A38">
      <w:pPr>
        <w:pStyle w:val="PL"/>
      </w:pPr>
    </w:p>
    <w:p w14:paraId="3AF65C87" w14:textId="77777777" w:rsidR="006D4A38" w:rsidRDefault="006D4A38" w:rsidP="006D4A38">
      <w:pPr>
        <w:pStyle w:val="PL"/>
      </w:pPr>
      <w:r>
        <w:t xml:space="preserve">    AanfInfo:</w:t>
      </w:r>
    </w:p>
    <w:p w14:paraId="184871C0" w14:textId="77777777" w:rsidR="006D4A38" w:rsidRDefault="006D4A38" w:rsidP="006D4A38">
      <w:pPr>
        <w:pStyle w:val="PL"/>
      </w:pPr>
      <w:r>
        <w:t xml:space="preserve">      description: Represents the information relative to an AAnF NF Instance.</w:t>
      </w:r>
    </w:p>
    <w:p w14:paraId="2E4089E6" w14:textId="77777777" w:rsidR="006D4A38" w:rsidRDefault="006D4A38" w:rsidP="006D4A38">
      <w:pPr>
        <w:pStyle w:val="PL"/>
      </w:pPr>
      <w:r>
        <w:t xml:space="preserve">      type: object</w:t>
      </w:r>
    </w:p>
    <w:p w14:paraId="7CF70A67" w14:textId="77777777" w:rsidR="006D4A38" w:rsidRDefault="006D4A38" w:rsidP="006D4A38">
      <w:pPr>
        <w:pStyle w:val="PL"/>
      </w:pPr>
      <w:r>
        <w:t xml:space="preserve">      properties:</w:t>
      </w:r>
    </w:p>
    <w:p w14:paraId="2C57070F" w14:textId="77777777" w:rsidR="006D4A38" w:rsidRDefault="006D4A38" w:rsidP="006D4A38">
      <w:pPr>
        <w:pStyle w:val="PL"/>
      </w:pPr>
      <w:r>
        <w:t xml:space="preserve">        routingIndicators:</w:t>
      </w:r>
    </w:p>
    <w:p w14:paraId="21B684D2" w14:textId="77777777" w:rsidR="006D4A38" w:rsidRDefault="006D4A38" w:rsidP="006D4A38">
      <w:pPr>
        <w:pStyle w:val="PL"/>
      </w:pPr>
      <w:r>
        <w:t xml:space="preserve">          type: array</w:t>
      </w:r>
    </w:p>
    <w:p w14:paraId="721232DE" w14:textId="77777777" w:rsidR="006D4A38" w:rsidRDefault="006D4A38" w:rsidP="006D4A38">
      <w:pPr>
        <w:pStyle w:val="PL"/>
      </w:pPr>
      <w:r>
        <w:t xml:space="preserve">          uniqueItems: true</w:t>
      </w:r>
    </w:p>
    <w:p w14:paraId="3F3672E6" w14:textId="77777777" w:rsidR="006D4A38" w:rsidRDefault="006D4A38" w:rsidP="006D4A38">
      <w:pPr>
        <w:pStyle w:val="PL"/>
      </w:pPr>
      <w:r>
        <w:t xml:space="preserve">          items:</w:t>
      </w:r>
    </w:p>
    <w:p w14:paraId="26E2ABF6" w14:textId="77777777" w:rsidR="006D4A38" w:rsidRDefault="006D4A38" w:rsidP="006D4A38">
      <w:pPr>
        <w:pStyle w:val="PL"/>
      </w:pPr>
      <w:r>
        <w:t xml:space="preserve">            type: string</w:t>
      </w:r>
    </w:p>
    <w:p w14:paraId="60EBBE01" w14:textId="77777777" w:rsidR="006D4A38" w:rsidRDefault="006D4A38" w:rsidP="006D4A38">
      <w:pPr>
        <w:pStyle w:val="PL"/>
      </w:pPr>
      <w:r>
        <w:t xml:space="preserve">            pattern: '^[0-9]{1,4}$'</w:t>
      </w:r>
    </w:p>
    <w:p w14:paraId="4EE50AB3" w14:textId="77777777" w:rsidR="006D4A38" w:rsidRDefault="006D4A38" w:rsidP="006D4A38">
      <w:pPr>
        <w:pStyle w:val="PL"/>
      </w:pPr>
    </w:p>
    <w:p w14:paraId="43D842CE" w14:textId="77777777" w:rsidR="006D4A38" w:rsidRDefault="006D4A38" w:rsidP="006D4A38">
      <w:pPr>
        <w:pStyle w:val="PL"/>
      </w:pPr>
      <w:r>
        <w:t xml:space="preserve">    MbUpfInfo:</w:t>
      </w:r>
    </w:p>
    <w:p w14:paraId="5A87A124" w14:textId="77777777" w:rsidR="006D4A38" w:rsidRDefault="006D4A38" w:rsidP="006D4A38">
      <w:pPr>
        <w:pStyle w:val="PL"/>
      </w:pPr>
      <w:r>
        <w:t xml:space="preserve">      description: Information of an MB-UPF NF Instance</w:t>
      </w:r>
    </w:p>
    <w:p w14:paraId="203DC6C9" w14:textId="77777777" w:rsidR="006D4A38" w:rsidRDefault="006D4A38" w:rsidP="006D4A38">
      <w:pPr>
        <w:pStyle w:val="PL"/>
      </w:pPr>
      <w:r>
        <w:t xml:space="preserve">      type: object</w:t>
      </w:r>
    </w:p>
    <w:p w14:paraId="7CFFC54A" w14:textId="77777777" w:rsidR="006D4A38" w:rsidRDefault="006D4A38" w:rsidP="006D4A38">
      <w:pPr>
        <w:pStyle w:val="PL"/>
      </w:pPr>
      <w:r>
        <w:t xml:space="preserve">      required:</w:t>
      </w:r>
    </w:p>
    <w:p w14:paraId="7B409187" w14:textId="77777777" w:rsidR="006D4A38" w:rsidRDefault="006D4A38" w:rsidP="006D4A38">
      <w:pPr>
        <w:pStyle w:val="PL"/>
      </w:pPr>
      <w:r>
        <w:t xml:space="preserve">        - sNssaiMbUpfInfoList</w:t>
      </w:r>
    </w:p>
    <w:p w14:paraId="771BECBD" w14:textId="77777777" w:rsidR="006D4A38" w:rsidRDefault="006D4A38" w:rsidP="006D4A38">
      <w:pPr>
        <w:pStyle w:val="PL"/>
      </w:pPr>
      <w:r>
        <w:t xml:space="preserve">      properties:</w:t>
      </w:r>
    </w:p>
    <w:p w14:paraId="055602E1" w14:textId="77777777" w:rsidR="006D4A38" w:rsidRDefault="006D4A38" w:rsidP="006D4A38">
      <w:pPr>
        <w:pStyle w:val="PL"/>
      </w:pPr>
      <w:r>
        <w:t xml:space="preserve">        sNssaiMbUpfInfoList:</w:t>
      </w:r>
    </w:p>
    <w:p w14:paraId="4FB91AB9" w14:textId="77777777" w:rsidR="006D4A38" w:rsidRDefault="006D4A38" w:rsidP="006D4A38">
      <w:pPr>
        <w:pStyle w:val="PL"/>
      </w:pPr>
      <w:r>
        <w:t xml:space="preserve">          type: array</w:t>
      </w:r>
    </w:p>
    <w:p w14:paraId="0B4312C3" w14:textId="77777777" w:rsidR="006D4A38" w:rsidRDefault="006D4A38" w:rsidP="006D4A38">
      <w:pPr>
        <w:pStyle w:val="PL"/>
      </w:pPr>
      <w:r>
        <w:t xml:space="preserve">          uniqueItems: true</w:t>
      </w:r>
    </w:p>
    <w:p w14:paraId="2733775E" w14:textId="77777777" w:rsidR="006D4A38" w:rsidRDefault="006D4A38" w:rsidP="006D4A38">
      <w:pPr>
        <w:pStyle w:val="PL"/>
      </w:pPr>
      <w:r>
        <w:t xml:space="preserve">          items:</w:t>
      </w:r>
    </w:p>
    <w:p w14:paraId="7C771149" w14:textId="77777777" w:rsidR="006D4A38" w:rsidRDefault="006D4A38" w:rsidP="006D4A38">
      <w:pPr>
        <w:pStyle w:val="PL"/>
      </w:pPr>
      <w:r>
        <w:t xml:space="preserve">            $ref: '#/components/schemas/SnssaiUpfInfoItem'</w:t>
      </w:r>
    </w:p>
    <w:p w14:paraId="7EDF09F0" w14:textId="77777777" w:rsidR="006D4A38" w:rsidRDefault="006D4A38" w:rsidP="006D4A38">
      <w:pPr>
        <w:pStyle w:val="PL"/>
      </w:pPr>
      <w:r>
        <w:t xml:space="preserve">          minItems: 1</w:t>
      </w:r>
    </w:p>
    <w:p w14:paraId="4D8D3618" w14:textId="77777777" w:rsidR="006D4A38" w:rsidRDefault="006D4A38" w:rsidP="006D4A38">
      <w:pPr>
        <w:pStyle w:val="PL"/>
      </w:pPr>
      <w:r>
        <w:t xml:space="preserve">        mbSmfServingArea:</w:t>
      </w:r>
    </w:p>
    <w:p w14:paraId="3D6124F0" w14:textId="77777777" w:rsidR="006D4A38" w:rsidRDefault="006D4A38" w:rsidP="006D4A38">
      <w:pPr>
        <w:pStyle w:val="PL"/>
      </w:pPr>
      <w:r>
        <w:t xml:space="preserve">          type: array</w:t>
      </w:r>
    </w:p>
    <w:p w14:paraId="52D2EC72" w14:textId="77777777" w:rsidR="006D4A38" w:rsidRDefault="006D4A38" w:rsidP="006D4A38">
      <w:pPr>
        <w:pStyle w:val="PL"/>
      </w:pPr>
      <w:r>
        <w:t xml:space="preserve">          uniqueItems: true</w:t>
      </w:r>
    </w:p>
    <w:p w14:paraId="00C5A26A" w14:textId="77777777" w:rsidR="006D4A38" w:rsidRDefault="006D4A38" w:rsidP="006D4A38">
      <w:pPr>
        <w:pStyle w:val="PL"/>
      </w:pPr>
      <w:r>
        <w:t xml:space="preserve">          items:</w:t>
      </w:r>
    </w:p>
    <w:p w14:paraId="38F47D8C" w14:textId="77777777" w:rsidR="006D4A38" w:rsidRDefault="006D4A38" w:rsidP="006D4A38">
      <w:pPr>
        <w:pStyle w:val="PL"/>
      </w:pPr>
      <w:r>
        <w:t xml:space="preserve">            type: string</w:t>
      </w:r>
    </w:p>
    <w:p w14:paraId="168130D1" w14:textId="77777777" w:rsidR="006D4A38" w:rsidRDefault="006D4A38" w:rsidP="006D4A38">
      <w:pPr>
        <w:pStyle w:val="PL"/>
      </w:pPr>
      <w:r>
        <w:t xml:space="preserve">          minItems: 1</w:t>
      </w:r>
    </w:p>
    <w:p w14:paraId="753A6F68" w14:textId="77777777" w:rsidR="006D4A38" w:rsidRDefault="006D4A38" w:rsidP="006D4A38">
      <w:pPr>
        <w:pStyle w:val="PL"/>
      </w:pPr>
      <w:r>
        <w:t xml:space="preserve">        interfaceMbUpfInfoList:</w:t>
      </w:r>
    </w:p>
    <w:p w14:paraId="5DD0CC6F" w14:textId="77777777" w:rsidR="006D4A38" w:rsidRDefault="006D4A38" w:rsidP="006D4A38">
      <w:pPr>
        <w:pStyle w:val="PL"/>
      </w:pPr>
      <w:r>
        <w:t xml:space="preserve">          type: array</w:t>
      </w:r>
    </w:p>
    <w:p w14:paraId="2E3FAEA5" w14:textId="77777777" w:rsidR="006D4A38" w:rsidRDefault="006D4A38" w:rsidP="006D4A38">
      <w:pPr>
        <w:pStyle w:val="PL"/>
      </w:pPr>
      <w:r>
        <w:t xml:space="preserve">          uniqueItems: true</w:t>
      </w:r>
    </w:p>
    <w:p w14:paraId="5C1BAE21" w14:textId="77777777" w:rsidR="006D4A38" w:rsidRDefault="006D4A38" w:rsidP="006D4A38">
      <w:pPr>
        <w:pStyle w:val="PL"/>
      </w:pPr>
      <w:r>
        <w:t xml:space="preserve">          items:</w:t>
      </w:r>
    </w:p>
    <w:p w14:paraId="2CF41F0D" w14:textId="77777777" w:rsidR="006D4A38" w:rsidRDefault="006D4A38" w:rsidP="006D4A38">
      <w:pPr>
        <w:pStyle w:val="PL"/>
      </w:pPr>
      <w:r>
        <w:lastRenderedPageBreak/>
        <w:t xml:space="preserve">            $ref: '#/components/schemas/InterfaceUpfInfoItem'</w:t>
      </w:r>
    </w:p>
    <w:p w14:paraId="2C580140" w14:textId="77777777" w:rsidR="006D4A38" w:rsidRDefault="006D4A38" w:rsidP="006D4A38">
      <w:pPr>
        <w:pStyle w:val="PL"/>
      </w:pPr>
      <w:r>
        <w:t xml:space="preserve">          minItems: 1</w:t>
      </w:r>
    </w:p>
    <w:p w14:paraId="4734D1AF" w14:textId="77777777" w:rsidR="006D4A38" w:rsidRDefault="006D4A38" w:rsidP="006D4A38">
      <w:pPr>
        <w:pStyle w:val="PL"/>
      </w:pPr>
      <w:r>
        <w:t xml:space="preserve">        taiList:</w:t>
      </w:r>
    </w:p>
    <w:p w14:paraId="505D13D2" w14:textId="77777777" w:rsidR="006D4A38" w:rsidRDefault="006D4A38" w:rsidP="006D4A38">
      <w:pPr>
        <w:pStyle w:val="PL"/>
      </w:pPr>
      <w:r>
        <w:t xml:space="preserve">          type: array</w:t>
      </w:r>
    </w:p>
    <w:p w14:paraId="1DCE32B0" w14:textId="77777777" w:rsidR="006D4A38" w:rsidRDefault="006D4A38" w:rsidP="006D4A38">
      <w:pPr>
        <w:pStyle w:val="PL"/>
      </w:pPr>
      <w:r>
        <w:t xml:space="preserve">          uniqueItems: true</w:t>
      </w:r>
    </w:p>
    <w:p w14:paraId="0A7B43C9" w14:textId="77777777" w:rsidR="006D4A38" w:rsidRDefault="006D4A38" w:rsidP="006D4A38">
      <w:pPr>
        <w:pStyle w:val="PL"/>
      </w:pPr>
      <w:r>
        <w:t xml:space="preserve">          items:</w:t>
      </w:r>
    </w:p>
    <w:p w14:paraId="35E43230" w14:textId="77777777" w:rsidR="006D4A38" w:rsidRDefault="006D4A38" w:rsidP="006D4A38">
      <w:pPr>
        <w:pStyle w:val="PL"/>
      </w:pPr>
      <w:r>
        <w:t xml:space="preserve">            $ref: 'TS29571_CommonData.yaml#/components/schemas/Tai'</w:t>
      </w:r>
    </w:p>
    <w:p w14:paraId="0E662FCF" w14:textId="77777777" w:rsidR="006D4A38" w:rsidRDefault="006D4A38" w:rsidP="006D4A38">
      <w:pPr>
        <w:pStyle w:val="PL"/>
      </w:pPr>
      <w:r>
        <w:t xml:space="preserve">          minItems: 1</w:t>
      </w:r>
    </w:p>
    <w:p w14:paraId="0144DFE9" w14:textId="77777777" w:rsidR="006D4A38" w:rsidRDefault="006D4A38" w:rsidP="006D4A38">
      <w:pPr>
        <w:pStyle w:val="PL"/>
      </w:pPr>
      <w:r>
        <w:t xml:space="preserve">        taiRangeList:</w:t>
      </w:r>
    </w:p>
    <w:p w14:paraId="4A4E9A9A" w14:textId="77777777" w:rsidR="006D4A38" w:rsidRDefault="006D4A38" w:rsidP="006D4A38">
      <w:pPr>
        <w:pStyle w:val="PL"/>
      </w:pPr>
      <w:r>
        <w:t xml:space="preserve">          type: array</w:t>
      </w:r>
    </w:p>
    <w:p w14:paraId="448DDF30" w14:textId="77777777" w:rsidR="006D4A38" w:rsidRDefault="006D4A38" w:rsidP="006D4A38">
      <w:pPr>
        <w:pStyle w:val="PL"/>
      </w:pPr>
      <w:r>
        <w:t xml:space="preserve">          uniqueItems: true</w:t>
      </w:r>
    </w:p>
    <w:p w14:paraId="11B80031" w14:textId="77777777" w:rsidR="006D4A38" w:rsidRDefault="006D4A38" w:rsidP="006D4A38">
      <w:pPr>
        <w:pStyle w:val="PL"/>
      </w:pPr>
      <w:r>
        <w:t xml:space="preserve">          items:</w:t>
      </w:r>
    </w:p>
    <w:p w14:paraId="5AEC23C7" w14:textId="77777777" w:rsidR="006D4A38" w:rsidRDefault="006D4A38" w:rsidP="006D4A38">
      <w:pPr>
        <w:pStyle w:val="PL"/>
      </w:pPr>
      <w:r>
        <w:t xml:space="preserve">            $ref: '#/components/schemas/TaiRange'</w:t>
      </w:r>
    </w:p>
    <w:p w14:paraId="30256A2D" w14:textId="77777777" w:rsidR="006D4A38" w:rsidRDefault="006D4A38" w:rsidP="006D4A38">
      <w:pPr>
        <w:pStyle w:val="PL"/>
      </w:pPr>
      <w:r>
        <w:t xml:space="preserve">          minItems: 1</w:t>
      </w:r>
    </w:p>
    <w:p w14:paraId="266714DE" w14:textId="77777777" w:rsidR="006D4A38" w:rsidRDefault="006D4A38" w:rsidP="006D4A38">
      <w:pPr>
        <w:pStyle w:val="PL"/>
      </w:pPr>
      <w:r>
        <w:t xml:space="preserve">        priority:</w:t>
      </w:r>
    </w:p>
    <w:p w14:paraId="5B985E4A" w14:textId="77777777" w:rsidR="006D4A38" w:rsidRDefault="006D4A38" w:rsidP="006D4A38">
      <w:pPr>
        <w:pStyle w:val="PL"/>
      </w:pPr>
      <w:r>
        <w:t xml:space="preserve">          type: integer</w:t>
      </w:r>
    </w:p>
    <w:p w14:paraId="7F662E52" w14:textId="77777777" w:rsidR="006D4A38" w:rsidRDefault="006D4A38" w:rsidP="006D4A38">
      <w:pPr>
        <w:pStyle w:val="PL"/>
      </w:pPr>
      <w:r>
        <w:t xml:space="preserve">          minimum: 0</w:t>
      </w:r>
    </w:p>
    <w:p w14:paraId="0E0C0025" w14:textId="77777777" w:rsidR="006D4A38" w:rsidRDefault="006D4A38" w:rsidP="006D4A38">
      <w:pPr>
        <w:pStyle w:val="PL"/>
      </w:pPr>
      <w:r>
        <w:t xml:space="preserve">          maximum: 65535</w:t>
      </w:r>
    </w:p>
    <w:p w14:paraId="7D6E44C2" w14:textId="77777777" w:rsidR="006D4A38" w:rsidRDefault="006D4A38" w:rsidP="006D4A38">
      <w:pPr>
        <w:pStyle w:val="PL"/>
      </w:pPr>
      <w:r>
        <w:t xml:space="preserve">        supportedPfcpFeatures:</w:t>
      </w:r>
    </w:p>
    <w:p w14:paraId="0A50C4F6" w14:textId="77777777" w:rsidR="006D4A38" w:rsidRDefault="006D4A38" w:rsidP="006D4A38">
      <w:pPr>
        <w:pStyle w:val="PL"/>
      </w:pPr>
      <w:r>
        <w:t xml:space="preserve">          type: string</w:t>
      </w:r>
    </w:p>
    <w:p w14:paraId="57A0B5DB" w14:textId="77777777" w:rsidR="006D4A38" w:rsidRDefault="006D4A38" w:rsidP="006D4A38">
      <w:pPr>
        <w:pStyle w:val="PL"/>
      </w:pPr>
      <w:r>
        <w:t xml:space="preserve">    SnssaiUpfInfoItem:</w:t>
      </w:r>
    </w:p>
    <w:p w14:paraId="4B6D7E01" w14:textId="77777777" w:rsidR="006D4A38" w:rsidRDefault="006D4A38" w:rsidP="006D4A38">
      <w:pPr>
        <w:pStyle w:val="PL"/>
      </w:pPr>
      <w:r>
        <w:t xml:space="preserve">      description: Set of parameters supported by UPF for a given S-NSSAI</w:t>
      </w:r>
    </w:p>
    <w:p w14:paraId="4287D856" w14:textId="77777777" w:rsidR="006D4A38" w:rsidRDefault="006D4A38" w:rsidP="006D4A38">
      <w:pPr>
        <w:pStyle w:val="PL"/>
      </w:pPr>
      <w:r>
        <w:t xml:space="preserve">      type: object</w:t>
      </w:r>
    </w:p>
    <w:p w14:paraId="70832B43" w14:textId="77777777" w:rsidR="006D4A38" w:rsidRDefault="006D4A38" w:rsidP="006D4A38">
      <w:pPr>
        <w:pStyle w:val="PL"/>
      </w:pPr>
      <w:r>
        <w:t xml:space="preserve">      required:</w:t>
      </w:r>
    </w:p>
    <w:p w14:paraId="731FA93D" w14:textId="77777777" w:rsidR="006D4A38" w:rsidRDefault="006D4A38" w:rsidP="006D4A38">
      <w:pPr>
        <w:pStyle w:val="PL"/>
      </w:pPr>
      <w:r>
        <w:t xml:space="preserve">        - sNssai</w:t>
      </w:r>
    </w:p>
    <w:p w14:paraId="20AC8BC3" w14:textId="77777777" w:rsidR="006D4A38" w:rsidRDefault="006D4A38" w:rsidP="006D4A38">
      <w:pPr>
        <w:pStyle w:val="PL"/>
      </w:pPr>
      <w:r>
        <w:t xml:space="preserve">        - dnnUpfInfoList</w:t>
      </w:r>
    </w:p>
    <w:p w14:paraId="167A8265" w14:textId="77777777" w:rsidR="006D4A38" w:rsidRDefault="006D4A38" w:rsidP="006D4A38">
      <w:pPr>
        <w:pStyle w:val="PL"/>
      </w:pPr>
      <w:r>
        <w:t xml:space="preserve">      properties:</w:t>
      </w:r>
    </w:p>
    <w:p w14:paraId="74E92C43" w14:textId="77777777" w:rsidR="006D4A38" w:rsidRDefault="006D4A38" w:rsidP="006D4A38">
      <w:pPr>
        <w:pStyle w:val="PL"/>
      </w:pPr>
      <w:r>
        <w:t xml:space="preserve">        sNssai:</w:t>
      </w:r>
    </w:p>
    <w:p w14:paraId="305402CC" w14:textId="77777777" w:rsidR="006D4A38" w:rsidRDefault="006D4A38" w:rsidP="006D4A38">
      <w:pPr>
        <w:pStyle w:val="PL"/>
      </w:pPr>
      <w:r>
        <w:t xml:space="preserve">          $ref: 'TS29571_CommonData.yaml#/components/schemas/ExtSnssai'</w:t>
      </w:r>
    </w:p>
    <w:p w14:paraId="21FC1AB6" w14:textId="77777777" w:rsidR="006D4A38" w:rsidRDefault="006D4A38" w:rsidP="006D4A38">
      <w:pPr>
        <w:pStyle w:val="PL"/>
      </w:pPr>
      <w:r>
        <w:t xml:space="preserve">        dnnUpfInfoList:</w:t>
      </w:r>
    </w:p>
    <w:p w14:paraId="5F998059" w14:textId="77777777" w:rsidR="006D4A38" w:rsidRDefault="006D4A38" w:rsidP="006D4A38">
      <w:pPr>
        <w:pStyle w:val="PL"/>
      </w:pPr>
      <w:r>
        <w:t xml:space="preserve">          type: array</w:t>
      </w:r>
    </w:p>
    <w:p w14:paraId="1EDDB412" w14:textId="77777777" w:rsidR="006D4A38" w:rsidRDefault="006D4A38" w:rsidP="006D4A38">
      <w:pPr>
        <w:pStyle w:val="PL"/>
      </w:pPr>
      <w:r>
        <w:t xml:space="preserve">          uniqueItems: true</w:t>
      </w:r>
    </w:p>
    <w:p w14:paraId="3A51D2EF" w14:textId="77777777" w:rsidR="006D4A38" w:rsidRDefault="006D4A38" w:rsidP="006D4A38">
      <w:pPr>
        <w:pStyle w:val="PL"/>
      </w:pPr>
      <w:r>
        <w:t xml:space="preserve">          items:</w:t>
      </w:r>
    </w:p>
    <w:p w14:paraId="7015DDBC" w14:textId="77777777" w:rsidR="006D4A38" w:rsidRDefault="006D4A38" w:rsidP="006D4A38">
      <w:pPr>
        <w:pStyle w:val="PL"/>
      </w:pPr>
      <w:r>
        <w:t xml:space="preserve">            $ref: '#/components/schemas/DnnUpfInfoItem'</w:t>
      </w:r>
    </w:p>
    <w:p w14:paraId="11E85702" w14:textId="77777777" w:rsidR="006D4A38" w:rsidRDefault="006D4A38" w:rsidP="006D4A38">
      <w:pPr>
        <w:pStyle w:val="PL"/>
      </w:pPr>
      <w:r>
        <w:t xml:space="preserve">          minItems: 1</w:t>
      </w:r>
    </w:p>
    <w:p w14:paraId="195E95CF" w14:textId="77777777" w:rsidR="006D4A38" w:rsidRDefault="006D4A38" w:rsidP="006D4A38">
      <w:pPr>
        <w:pStyle w:val="PL"/>
      </w:pPr>
      <w:r>
        <w:t xml:space="preserve">        redundantTransport:</w:t>
      </w:r>
    </w:p>
    <w:p w14:paraId="5CA5F4DF" w14:textId="77777777" w:rsidR="006D4A38" w:rsidRDefault="006D4A38" w:rsidP="006D4A38">
      <w:pPr>
        <w:pStyle w:val="PL"/>
      </w:pPr>
      <w:r>
        <w:t xml:space="preserve">          type: boolean</w:t>
      </w:r>
    </w:p>
    <w:p w14:paraId="65B00492" w14:textId="77777777" w:rsidR="006D4A38" w:rsidRDefault="006D4A38" w:rsidP="006D4A38">
      <w:pPr>
        <w:pStyle w:val="PL"/>
      </w:pPr>
      <w:r>
        <w:t xml:space="preserve">          default: false</w:t>
      </w:r>
    </w:p>
    <w:p w14:paraId="2CAC5505" w14:textId="77777777" w:rsidR="006D4A38" w:rsidRDefault="006D4A38" w:rsidP="006D4A38">
      <w:pPr>
        <w:pStyle w:val="PL"/>
      </w:pPr>
      <w:r>
        <w:t xml:space="preserve">    IpIndex:</w:t>
      </w:r>
    </w:p>
    <w:p w14:paraId="6A465D95" w14:textId="77777777" w:rsidR="006D4A38" w:rsidRDefault="006D4A38" w:rsidP="006D4A38">
      <w:pPr>
        <w:pStyle w:val="PL"/>
      </w:pPr>
      <w:r>
        <w:t xml:space="preserve">      description: Represents the IP Index to be sent from UDM to the SMF (its value can be either an integer or a string)</w:t>
      </w:r>
    </w:p>
    <w:p w14:paraId="288102E2" w14:textId="77777777" w:rsidR="006D4A38" w:rsidRDefault="006D4A38" w:rsidP="006D4A38">
      <w:pPr>
        <w:pStyle w:val="PL"/>
      </w:pPr>
      <w:r>
        <w:t xml:space="preserve">      anyOf:</w:t>
      </w:r>
    </w:p>
    <w:p w14:paraId="78586533" w14:textId="77777777" w:rsidR="006D4A38" w:rsidRDefault="006D4A38" w:rsidP="006D4A38">
      <w:pPr>
        <w:pStyle w:val="PL"/>
      </w:pPr>
      <w:r>
        <w:t xml:space="preserve">        - type: integer</w:t>
      </w:r>
    </w:p>
    <w:p w14:paraId="722F5235" w14:textId="77777777" w:rsidR="006D4A38" w:rsidRDefault="006D4A38" w:rsidP="006D4A38">
      <w:pPr>
        <w:pStyle w:val="PL"/>
      </w:pPr>
      <w:r>
        <w:t xml:space="preserve">        - type: string</w:t>
      </w:r>
    </w:p>
    <w:p w14:paraId="1C719EB0" w14:textId="77777777" w:rsidR="006D4A38" w:rsidRDefault="006D4A38" w:rsidP="006D4A38">
      <w:pPr>
        <w:pStyle w:val="PL"/>
      </w:pPr>
      <w:r>
        <w:t xml:space="preserve">    DnnUpfInfoItem:</w:t>
      </w:r>
    </w:p>
    <w:p w14:paraId="4DE17AE9" w14:textId="77777777" w:rsidR="006D4A38" w:rsidRDefault="006D4A38" w:rsidP="006D4A38">
      <w:pPr>
        <w:pStyle w:val="PL"/>
      </w:pPr>
      <w:r>
        <w:t xml:space="preserve">      description: Set of parameters supported by UPF for a given DNN</w:t>
      </w:r>
    </w:p>
    <w:p w14:paraId="5E352697" w14:textId="77777777" w:rsidR="006D4A38" w:rsidRDefault="006D4A38" w:rsidP="006D4A38">
      <w:pPr>
        <w:pStyle w:val="PL"/>
      </w:pPr>
      <w:r>
        <w:t xml:space="preserve">      type: object</w:t>
      </w:r>
    </w:p>
    <w:p w14:paraId="381668EA" w14:textId="77777777" w:rsidR="006D4A38" w:rsidRDefault="006D4A38" w:rsidP="006D4A38">
      <w:pPr>
        <w:pStyle w:val="PL"/>
      </w:pPr>
      <w:r>
        <w:t xml:space="preserve">      required:</w:t>
      </w:r>
    </w:p>
    <w:p w14:paraId="4EC3AEBA" w14:textId="77777777" w:rsidR="006D4A38" w:rsidRDefault="006D4A38" w:rsidP="006D4A38">
      <w:pPr>
        <w:pStyle w:val="PL"/>
      </w:pPr>
      <w:r>
        <w:t xml:space="preserve">        - dnn</w:t>
      </w:r>
    </w:p>
    <w:p w14:paraId="4412E79E" w14:textId="77777777" w:rsidR="006D4A38" w:rsidRDefault="006D4A38" w:rsidP="006D4A38">
      <w:pPr>
        <w:pStyle w:val="PL"/>
      </w:pPr>
      <w:r>
        <w:t xml:space="preserve">      properties:</w:t>
      </w:r>
    </w:p>
    <w:p w14:paraId="244C6E45" w14:textId="77777777" w:rsidR="006D4A38" w:rsidRDefault="006D4A38" w:rsidP="006D4A38">
      <w:pPr>
        <w:pStyle w:val="PL"/>
      </w:pPr>
      <w:r>
        <w:t xml:space="preserve">        dnn:</w:t>
      </w:r>
    </w:p>
    <w:p w14:paraId="232F06B0" w14:textId="77777777" w:rsidR="006D4A38" w:rsidRDefault="006D4A38" w:rsidP="006D4A38">
      <w:pPr>
        <w:pStyle w:val="PL"/>
      </w:pPr>
      <w:r>
        <w:t xml:space="preserve">          $ref: 'TS29571_CommonData.yaml#/components/schemas/Dnn'</w:t>
      </w:r>
    </w:p>
    <w:p w14:paraId="5E205B90" w14:textId="77777777" w:rsidR="006D4A38" w:rsidRDefault="006D4A38" w:rsidP="006D4A38">
      <w:pPr>
        <w:pStyle w:val="PL"/>
      </w:pPr>
      <w:r>
        <w:t xml:space="preserve">        dnaiList:</w:t>
      </w:r>
    </w:p>
    <w:p w14:paraId="1A65840C" w14:textId="77777777" w:rsidR="006D4A38" w:rsidRDefault="006D4A38" w:rsidP="006D4A38">
      <w:pPr>
        <w:pStyle w:val="PL"/>
      </w:pPr>
      <w:r>
        <w:t xml:space="preserve">          type: array</w:t>
      </w:r>
    </w:p>
    <w:p w14:paraId="438786F1" w14:textId="77777777" w:rsidR="006D4A38" w:rsidRDefault="006D4A38" w:rsidP="006D4A38">
      <w:pPr>
        <w:pStyle w:val="PL"/>
      </w:pPr>
      <w:r>
        <w:t xml:space="preserve">          uniqueItems: true</w:t>
      </w:r>
    </w:p>
    <w:p w14:paraId="4150A970" w14:textId="77777777" w:rsidR="006D4A38" w:rsidRDefault="006D4A38" w:rsidP="006D4A38">
      <w:pPr>
        <w:pStyle w:val="PL"/>
      </w:pPr>
      <w:r>
        <w:t xml:space="preserve">          items:</w:t>
      </w:r>
    </w:p>
    <w:p w14:paraId="4E80F804" w14:textId="77777777" w:rsidR="006D4A38" w:rsidRDefault="006D4A38" w:rsidP="006D4A38">
      <w:pPr>
        <w:pStyle w:val="PL"/>
      </w:pPr>
      <w:r>
        <w:t xml:space="preserve">            $ref: 'TS29571_CommonData.yaml#/components/schemas/Dnai'</w:t>
      </w:r>
    </w:p>
    <w:p w14:paraId="44B7927C" w14:textId="77777777" w:rsidR="006D4A38" w:rsidRDefault="006D4A38" w:rsidP="006D4A38">
      <w:pPr>
        <w:pStyle w:val="PL"/>
      </w:pPr>
      <w:r>
        <w:t xml:space="preserve">        pduSessionTypes:</w:t>
      </w:r>
    </w:p>
    <w:p w14:paraId="517B8180" w14:textId="77777777" w:rsidR="006D4A38" w:rsidRDefault="006D4A38" w:rsidP="006D4A38">
      <w:pPr>
        <w:pStyle w:val="PL"/>
      </w:pPr>
      <w:r>
        <w:t xml:space="preserve">          type: array</w:t>
      </w:r>
    </w:p>
    <w:p w14:paraId="0A23FF45" w14:textId="77777777" w:rsidR="006D4A38" w:rsidRDefault="006D4A38" w:rsidP="006D4A38">
      <w:pPr>
        <w:pStyle w:val="PL"/>
      </w:pPr>
      <w:r>
        <w:t xml:space="preserve">          uniqueItems: true</w:t>
      </w:r>
    </w:p>
    <w:p w14:paraId="22049F88" w14:textId="77777777" w:rsidR="006D4A38" w:rsidRDefault="006D4A38" w:rsidP="006D4A38">
      <w:pPr>
        <w:pStyle w:val="PL"/>
      </w:pPr>
      <w:r>
        <w:t xml:space="preserve">          items:</w:t>
      </w:r>
    </w:p>
    <w:p w14:paraId="2668F75B" w14:textId="77777777" w:rsidR="006D4A38" w:rsidRDefault="006D4A38" w:rsidP="006D4A38">
      <w:pPr>
        <w:pStyle w:val="PL"/>
      </w:pPr>
      <w:r>
        <w:t xml:space="preserve">            $ref: 'TS29571_CommonData.yaml#/components/schemas/PduSessionType'</w:t>
      </w:r>
    </w:p>
    <w:p w14:paraId="23E61475" w14:textId="77777777" w:rsidR="006D4A38" w:rsidRDefault="006D4A38" w:rsidP="006D4A38">
      <w:pPr>
        <w:pStyle w:val="PL"/>
      </w:pPr>
      <w:r>
        <w:t xml:space="preserve">        ipv4AddressRanges:</w:t>
      </w:r>
    </w:p>
    <w:p w14:paraId="4CABA166" w14:textId="77777777" w:rsidR="006D4A38" w:rsidRDefault="006D4A38" w:rsidP="006D4A38">
      <w:pPr>
        <w:pStyle w:val="PL"/>
      </w:pPr>
      <w:r>
        <w:t xml:space="preserve">          type: array</w:t>
      </w:r>
    </w:p>
    <w:p w14:paraId="6F5B982C" w14:textId="77777777" w:rsidR="006D4A38" w:rsidRDefault="006D4A38" w:rsidP="006D4A38">
      <w:pPr>
        <w:pStyle w:val="PL"/>
      </w:pPr>
      <w:r>
        <w:t xml:space="preserve">          uniqueItems: true</w:t>
      </w:r>
    </w:p>
    <w:p w14:paraId="27E9D330" w14:textId="77777777" w:rsidR="006D4A38" w:rsidRDefault="006D4A38" w:rsidP="006D4A38">
      <w:pPr>
        <w:pStyle w:val="PL"/>
      </w:pPr>
      <w:r>
        <w:t xml:space="preserve">          items:</w:t>
      </w:r>
    </w:p>
    <w:p w14:paraId="50578E03" w14:textId="77777777" w:rsidR="006D4A38" w:rsidRDefault="006D4A38" w:rsidP="006D4A38">
      <w:pPr>
        <w:pStyle w:val="PL"/>
      </w:pPr>
      <w:r>
        <w:t xml:space="preserve">            $ref: '#/components/schemas/Ipv4AddressRange'</w:t>
      </w:r>
    </w:p>
    <w:p w14:paraId="49EFDE0F" w14:textId="77777777" w:rsidR="006D4A38" w:rsidRDefault="006D4A38" w:rsidP="006D4A38">
      <w:pPr>
        <w:pStyle w:val="PL"/>
      </w:pPr>
      <w:r>
        <w:t xml:space="preserve">        ipv6PrefixRanges:</w:t>
      </w:r>
    </w:p>
    <w:p w14:paraId="1226BE8B" w14:textId="77777777" w:rsidR="006D4A38" w:rsidRDefault="006D4A38" w:rsidP="006D4A38">
      <w:pPr>
        <w:pStyle w:val="PL"/>
      </w:pPr>
      <w:r>
        <w:t xml:space="preserve">          type: array</w:t>
      </w:r>
    </w:p>
    <w:p w14:paraId="73688CD8" w14:textId="77777777" w:rsidR="006D4A38" w:rsidRDefault="006D4A38" w:rsidP="006D4A38">
      <w:pPr>
        <w:pStyle w:val="PL"/>
      </w:pPr>
      <w:r>
        <w:t xml:space="preserve">          uniqueItems: true</w:t>
      </w:r>
    </w:p>
    <w:p w14:paraId="0CF03D12" w14:textId="77777777" w:rsidR="006D4A38" w:rsidRDefault="006D4A38" w:rsidP="006D4A38">
      <w:pPr>
        <w:pStyle w:val="PL"/>
      </w:pPr>
      <w:r>
        <w:t xml:space="preserve">          items:</w:t>
      </w:r>
    </w:p>
    <w:p w14:paraId="7763A617" w14:textId="77777777" w:rsidR="006D4A38" w:rsidRDefault="006D4A38" w:rsidP="006D4A38">
      <w:pPr>
        <w:pStyle w:val="PL"/>
      </w:pPr>
      <w:r>
        <w:t xml:space="preserve">            $ref: '#/components/schemas/Ipv6PrefixRange'</w:t>
      </w:r>
    </w:p>
    <w:p w14:paraId="44E7B64B" w14:textId="77777777" w:rsidR="006D4A38" w:rsidRDefault="006D4A38" w:rsidP="006D4A38">
      <w:pPr>
        <w:pStyle w:val="PL"/>
      </w:pPr>
      <w:r>
        <w:t xml:space="preserve">        natedIpv4AddressRanges:</w:t>
      </w:r>
    </w:p>
    <w:p w14:paraId="0849317E" w14:textId="77777777" w:rsidR="006D4A38" w:rsidRDefault="006D4A38" w:rsidP="006D4A38">
      <w:pPr>
        <w:pStyle w:val="PL"/>
      </w:pPr>
      <w:r>
        <w:t xml:space="preserve">          type: array</w:t>
      </w:r>
    </w:p>
    <w:p w14:paraId="7AFC64DE" w14:textId="77777777" w:rsidR="006D4A38" w:rsidRDefault="006D4A38" w:rsidP="006D4A38">
      <w:pPr>
        <w:pStyle w:val="PL"/>
      </w:pPr>
      <w:r>
        <w:t xml:space="preserve">          uniqueItems: true</w:t>
      </w:r>
    </w:p>
    <w:p w14:paraId="3FB69E65" w14:textId="77777777" w:rsidR="006D4A38" w:rsidRDefault="006D4A38" w:rsidP="006D4A38">
      <w:pPr>
        <w:pStyle w:val="PL"/>
      </w:pPr>
      <w:r>
        <w:t xml:space="preserve">          items:</w:t>
      </w:r>
    </w:p>
    <w:p w14:paraId="5BE76B5F" w14:textId="77777777" w:rsidR="006D4A38" w:rsidRDefault="006D4A38" w:rsidP="006D4A38">
      <w:pPr>
        <w:pStyle w:val="PL"/>
      </w:pPr>
      <w:r>
        <w:t xml:space="preserve">            $ref: '#/components/schemas/Ipv4AddressRange'</w:t>
      </w:r>
    </w:p>
    <w:p w14:paraId="580EFDD1" w14:textId="77777777" w:rsidR="006D4A38" w:rsidRDefault="006D4A38" w:rsidP="006D4A38">
      <w:pPr>
        <w:pStyle w:val="PL"/>
      </w:pPr>
      <w:r>
        <w:t xml:space="preserve">        natedIpv6PrefixRanges:</w:t>
      </w:r>
    </w:p>
    <w:p w14:paraId="522C20C1" w14:textId="77777777" w:rsidR="006D4A38" w:rsidRDefault="006D4A38" w:rsidP="006D4A38">
      <w:pPr>
        <w:pStyle w:val="PL"/>
      </w:pPr>
      <w:r>
        <w:lastRenderedPageBreak/>
        <w:t xml:space="preserve">          type: array</w:t>
      </w:r>
    </w:p>
    <w:p w14:paraId="01F16030" w14:textId="77777777" w:rsidR="006D4A38" w:rsidRDefault="006D4A38" w:rsidP="006D4A38">
      <w:pPr>
        <w:pStyle w:val="PL"/>
      </w:pPr>
      <w:r>
        <w:t xml:space="preserve">          uniqueItems: true</w:t>
      </w:r>
    </w:p>
    <w:p w14:paraId="2403BD46" w14:textId="77777777" w:rsidR="006D4A38" w:rsidRDefault="006D4A38" w:rsidP="006D4A38">
      <w:pPr>
        <w:pStyle w:val="PL"/>
      </w:pPr>
      <w:r>
        <w:t xml:space="preserve">          items:</w:t>
      </w:r>
    </w:p>
    <w:p w14:paraId="3E80E3E0" w14:textId="77777777" w:rsidR="006D4A38" w:rsidRDefault="006D4A38" w:rsidP="006D4A38">
      <w:pPr>
        <w:pStyle w:val="PL"/>
      </w:pPr>
      <w:r>
        <w:t xml:space="preserve">            $ref: '#/components/schemas/Ipv6PrefixRange'</w:t>
      </w:r>
    </w:p>
    <w:p w14:paraId="71B2D0C1" w14:textId="77777777" w:rsidR="006D4A38" w:rsidRDefault="006D4A38" w:rsidP="006D4A38">
      <w:pPr>
        <w:pStyle w:val="PL"/>
      </w:pPr>
      <w:r>
        <w:t xml:space="preserve">        ipv4IndexList:</w:t>
      </w:r>
    </w:p>
    <w:p w14:paraId="73FF67C8" w14:textId="77777777" w:rsidR="006D4A38" w:rsidRDefault="006D4A38" w:rsidP="006D4A38">
      <w:pPr>
        <w:pStyle w:val="PL"/>
      </w:pPr>
      <w:r>
        <w:t xml:space="preserve">          type: array</w:t>
      </w:r>
    </w:p>
    <w:p w14:paraId="283D649C" w14:textId="77777777" w:rsidR="006D4A38" w:rsidRDefault="006D4A38" w:rsidP="006D4A38">
      <w:pPr>
        <w:pStyle w:val="PL"/>
      </w:pPr>
      <w:r>
        <w:t xml:space="preserve">          uniqueItems: true</w:t>
      </w:r>
    </w:p>
    <w:p w14:paraId="56497F60" w14:textId="77777777" w:rsidR="006D4A38" w:rsidRDefault="006D4A38" w:rsidP="006D4A38">
      <w:pPr>
        <w:pStyle w:val="PL"/>
      </w:pPr>
      <w:r>
        <w:t xml:space="preserve">          items:</w:t>
      </w:r>
    </w:p>
    <w:p w14:paraId="5CA86362" w14:textId="77777777" w:rsidR="006D4A38" w:rsidRDefault="006D4A38" w:rsidP="006D4A38">
      <w:pPr>
        <w:pStyle w:val="PL"/>
      </w:pPr>
      <w:r>
        <w:t xml:space="preserve">            $ref: '#/components/schemas/IpIndex'</w:t>
      </w:r>
    </w:p>
    <w:p w14:paraId="42F99AD1" w14:textId="77777777" w:rsidR="006D4A38" w:rsidRDefault="006D4A38" w:rsidP="006D4A38">
      <w:pPr>
        <w:pStyle w:val="PL"/>
      </w:pPr>
      <w:r>
        <w:t xml:space="preserve">        ipv6IndexList:</w:t>
      </w:r>
    </w:p>
    <w:p w14:paraId="7CB51332" w14:textId="77777777" w:rsidR="006D4A38" w:rsidRDefault="006D4A38" w:rsidP="006D4A38">
      <w:pPr>
        <w:pStyle w:val="PL"/>
      </w:pPr>
      <w:r>
        <w:t xml:space="preserve">          type: array</w:t>
      </w:r>
    </w:p>
    <w:p w14:paraId="49AE6C1C" w14:textId="77777777" w:rsidR="006D4A38" w:rsidRDefault="006D4A38" w:rsidP="006D4A38">
      <w:pPr>
        <w:pStyle w:val="PL"/>
      </w:pPr>
      <w:r>
        <w:t xml:space="preserve">          uniqueItems: true</w:t>
      </w:r>
    </w:p>
    <w:p w14:paraId="43764D42" w14:textId="77777777" w:rsidR="006D4A38" w:rsidRDefault="006D4A38" w:rsidP="006D4A38">
      <w:pPr>
        <w:pStyle w:val="PL"/>
      </w:pPr>
      <w:r>
        <w:t xml:space="preserve">          items:</w:t>
      </w:r>
    </w:p>
    <w:p w14:paraId="2C7EA3B6" w14:textId="77777777" w:rsidR="006D4A38" w:rsidRDefault="006D4A38" w:rsidP="006D4A38">
      <w:pPr>
        <w:pStyle w:val="PL"/>
      </w:pPr>
      <w:r>
        <w:t xml:space="preserve">            $ref: '#/components/schemas/IpIndex'</w:t>
      </w:r>
    </w:p>
    <w:p w14:paraId="115B4294" w14:textId="77777777" w:rsidR="006D4A38" w:rsidRDefault="006D4A38" w:rsidP="006D4A38">
      <w:pPr>
        <w:pStyle w:val="PL"/>
      </w:pPr>
      <w:r>
        <w:t xml:space="preserve">        networkInstance:</w:t>
      </w:r>
    </w:p>
    <w:p w14:paraId="7515E9D9" w14:textId="77777777" w:rsidR="006D4A38" w:rsidRDefault="006D4A38" w:rsidP="006D4A38">
      <w:pPr>
        <w:pStyle w:val="PL"/>
      </w:pPr>
      <w:r>
        <w:t xml:space="preserve">          description: &gt;</w:t>
      </w:r>
    </w:p>
    <w:p w14:paraId="64B931FA" w14:textId="77777777" w:rsidR="006D4A38" w:rsidRDefault="006D4A38" w:rsidP="006D4A38">
      <w:pPr>
        <w:pStyle w:val="PL"/>
      </w:pPr>
      <w:r>
        <w:t xml:space="preserve">            The N6 Network Instance associated with the S-NSSAI and DNN.</w:t>
      </w:r>
    </w:p>
    <w:p w14:paraId="2FBF1F4F" w14:textId="77777777" w:rsidR="006D4A38" w:rsidRDefault="006D4A38" w:rsidP="006D4A38">
      <w:pPr>
        <w:pStyle w:val="PL"/>
      </w:pPr>
      <w:r>
        <w:t xml:space="preserve">          type: string</w:t>
      </w:r>
    </w:p>
    <w:p w14:paraId="5220EB38" w14:textId="77777777" w:rsidR="006D4A38" w:rsidRDefault="006D4A38" w:rsidP="006D4A38">
      <w:pPr>
        <w:pStyle w:val="PL"/>
      </w:pPr>
      <w:r>
        <w:t xml:space="preserve">        dnaiNwInstanceList:</w:t>
      </w:r>
    </w:p>
    <w:p w14:paraId="53ECB529" w14:textId="77777777" w:rsidR="006D4A38" w:rsidRDefault="006D4A38" w:rsidP="006D4A38">
      <w:pPr>
        <w:pStyle w:val="PL"/>
      </w:pPr>
      <w:r>
        <w:t xml:space="preserve">          description: &gt;</w:t>
      </w:r>
    </w:p>
    <w:p w14:paraId="3AEEBC5D" w14:textId="77777777" w:rsidR="006D4A38" w:rsidRDefault="006D4A38" w:rsidP="006D4A38">
      <w:pPr>
        <w:pStyle w:val="PL"/>
      </w:pPr>
      <w:r>
        <w:t xml:space="preserve">            Map of network instance per DNAI for the DNN, where the key of the map is the DNAI.</w:t>
      </w:r>
    </w:p>
    <w:p w14:paraId="73BD06C9" w14:textId="77777777" w:rsidR="006D4A38" w:rsidRDefault="006D4A38" w:rsidP="006D4A38">
      <w:pPr>
        <w:pStyle w:val="PL"/>
      </w:pPr>
      <w:r>
        <w:t xml:space="preserve">            When present, the value of each entry of the map shall contain a N6 network instance</w:t>
      </w:r>
    </w:p>
    <w:p w14:paraId="35BA4668" w14:textId="77777777" w:rsidR="006D4A38" w:rsidRDefault="006D4A38" w:rsidP="006D4A38">
      <w:pPr>
        <w:pStyle w:val="PL"/>
      </w:pPr>
      <w:r>
        <w:t xml:space="preserve">            that is configured for the DNAI indicated by the key.</w:t>
      </w:r>
    </w:p>
    <w:p w14:paraId="462BC126" w14:textId="77777777" w:rsidR="006D4A38" w:rsidRDefault="006D4A38" w:rsidP="006D4A38">
      <w:pPr>
        <w:pStyle w:val="PL"/>
      </w:pPr>
      <w:r>
        <w:t xml:space="preserve">          type: object</w:t>
      </w:r>
    </w:p>
    <w:p w14:paraId="179D9F95" w14:textId="77777777" w:rsidR="006D4A38" w:rsidRDefault="006D4A38" w:rsidP="006D4A38">
      <w:pPr>
        <w:pStyle w:val="PL"/>
      </w:pPr>
      <w:r>
        <w:t xml:space="preserve">          additionalProperties:</w:t>
      </w:r>
    </w:p>
    <w:p w14:paraId="14FFC344" w14:textId="77777777" w:rsidR="006D4A38" w:rsidRDefault="006D4A38" w:rsidP="006D4A38">
      <w:pPr>
        <w:pStyle w:val="PL"/>
      </w:pPr>
      <w:r>
        <w:t xml:space="preserve">            type: string</w:t>
      </w:r>
    </w:p>
    <w:p w14:paraId="32F2BAA8" w14:textId="77777777" w:rsidR="006D4A38" w:rsidRDefault="006D4A38" w:rsidP="006D4A38">
      <w:pPr>
        <w:pStyle w:val="PL"/>
      </w:pPr>
      <w:r>
        <w:t xml:space="preserve">          minProperties: 1</w:t>
      </w:r>
    </w:p>
    <w:p w14:paraId="24EF864A" w14:textId="77777777" w:rsidR="006D4A38" w:rsidRDefault="006D4A38" w:rsidP="006D4A38">
      <w:pPr>
        <w:pStyle w:val="PL"/>
      </w:pPr>
      <w:r>
        <w:t xml:space="preserve">      not:</w:t>
      </w:r>
    </w:p>
    <w:p w14:paraId="13FF94C2" w14:textId="77777777" w:rsidR="006D4A38" w:rsidRDefault="006D4A38" w:rsidP="006D4A38">
      <w:pPr>
        <w:pStyle w:val="PL"/>
      </w:pPr>
      <w:r>
        <w:t xml:space="preserve">        required: [ networkInstance, dnaiNwInstanceList ]</w:t>
      </w:r>
    </w:p>
    <w:p w14:paraId="4EFAA214" w14:textId="77777777" w:rsidR="006D4A38" w:rsidRDefault="006D4A38" w:rsidP="006D4A38">
      <w:pPr>
        <w:pStyle w:val="PL"/>
      </w:pPr>
      <w:r>
        <w:t xml:space="preserve">    MnpfInfo:</w:t>
      </w:r>
    </w:p>
    <w:p w14:paraId="0028BDAC" w14:textId="77777777" w:rsidR="006D4A38" w:rsidRDefault="006D4A38" w:rsidP="006D4A38">
      <w:pPr>
        <w:pStyle w:val="PL"/>
      </w:pPr>
      <w:r>
        <w:t xml:space="preserve">      description: Information of an MNPF Instance</w:t>
      </w:r>
    </w:p>
    <w:p w14:paraId="3601323F" w14:textId="77777777" w:rsidR="006D4A38" w:rsidRDefault="006D4A38" w:rsidP="006D4A38">
      <w:pPr>
        <w:pStyle w:val="PL"/>
      </w:pPr>
      <w:r>
        <w:t xml:space="preserve">      type: object</w:t>
      </w:r>
    </w:p>
    <w:p w14:paraId="66F16EA8" w14:textId="77777777" w:rsidR="006D4A38" w:rsidRDefault="006D4A38" w:rsidP="006D4A38">
      <w:pPr>
        <w:pStyle w:val="PL"/>
      </w:pPr>
      <w:r>
        <w:t xml:space="preserve">      properties:</w:t>
      </w:r>
    </w:p>
    <w:p w14:paraId="572F0E1A" w14:textId="77777777" w:rsidR="006D4A38" w:rsidRDefault="006D4A38" w:rsidP="006D4A38">
      <w:pPr>
        <w:pStyle w:val="PL"/>
      </w:pPr>
      <w:r>
        <w:t xml:space="preserve">        msisdnRanges:</w:t>
      </w:r>
    </w:p>
    <w:p w14:paraId="433CEAF0" w14:textId="77777777" w:rsidR="006D4A38" w:rsidRDefault="006D4A38" w:rsidP="006D4A38">
      <w:pPr>
        <w:pStyle w:val="PL"/>
      </w:pPr>
      <w:r>
        <w:t xml:space="preserve">          type: array</w:t>
      </w:r>
    </w:p>
    <w:p w14:paraId="130DDDD2" w14:textId="77777777" w:rsidR="006D4A38" w:rsidRDefault="006D4A38" w:rsidP="006D4A38">
      <w:pPr>
        <w:pStyle w:val="PL"/>
      </w:pPr>
      <w:r>
        <w:t xml:space="preserve">          uniqueItems: true</w:t>
      </w:r>
    </w:p>
    <w:p w14:paraId="16037298" w14:textId="77777777" w:rsidR="006D4A38" w:rsidRDefault="006D4A38" w:rsidP="006D4A38">
      <w:pPr>
        <w:pStyle w:val="PL"/>
      </w:pPr>
      <w:r>
        <w:t xml:space="preserve">          items:</w:t>
      </w:r>
    </w:p>
    <w:p w14:paraId="1D4FF8A1" w14:textId="77777777" w:rsidR="006D4A38" w:rsidRDefault="006D4A38" w:rsidP="006D4A38">
      <w:pPr>
        <w:pStyle w:val="PL"/>
      </w:pPr>
      <w:r>
        <w:t xml:space="preserve">            $ref: '#/components/schemas/IdentityRange'</w:t>
      </w:r>
    </w:p>
    <w:p w14:paraId="2001EFF0" w14:textId="77777777" w:rsidR="006D4A38" w:rsidRDefault="006D4A38" w:rsidP="006D4A38">
      <w:pPr>
        <w:pStyle w:val="PL"/>
      </w:pPr>
      <w:r>
        <w:t xml:space="preserve">          minItems: 1</w:t>
      </w:r>
    </w:p>
    <w:p w14:paraId="055E8D8D" w14:textId="77777777" w:rsidR="006D4A38" w:rsidRDefault="006D4A38" w:rsidP="006D4A38">
      <w:pPr>
        <w:pStyle w:val="PL"/>
      </w:pPr>
      <w:r>
        <w:t xml:space="preserve">      required:</w:t>
      </w:r>
    </w:p>
    <w:p w14:paraId="17691904" w14:textId="77777777" w:rsidR="006D4A38" w:rsidRDefault="006D4A38" w:rsidP="006D4A38">
      <w:pPr>
        <w:pStyle w:val="PL"/>
      </w:pPr>
      <w:r>
        <w:t xml:space="preserve">        - msisdnRanges</w:t>
      </w:r>
    </w:p>
    <w:p w14:paraId="35F16A2C" w14:textId="77777777" w:rsidR="006D4A38" w:rsidRDefault="006D4A38" w:rsidP="006D4A38">
      <w:pPr>
        <w:pStyle w:val="PL"/>
      </w:pPr>
      <w:r>
        <w:t xml:space="preserve">    SliceExpiryInfo :</w:t>
      </w:r>
    </w:p>
    <w:p w14:paraId="0982EAE9" w14:textId="77777777" w:rsidR="006D4A38" w:rsidRDefault="006D4A38" w:rsidP="006D4A38">
      <w:pPr>
        <w:pStyle w:val="PL"/>
      </w:pPr>
      <w:r>
        <w:t xml:space="preserve">      description: Slice validity</w:t>
      </w:r>
    </w:p>
    <w:p w14:paraId="7E7AA6B6" w14:textId="77777777" w:rsidR="006D4A38" w:rsidRDefault="006D4A38" w:rsidP="006D4A38">
      <w:pPr>
        <w:pStyle w:val="PL"/>
      </w:pPr>
      <w:r>
        <w:t xml:space="preserve">      type: object</w:t>
      </w:r>
    </w:p>
    <w:p w14:paraId="425A8B8E" w14:textId="77777777" w:rsidR="006D4A38" w:rsidRDefault="006D4A38" w:rsidP="006D4A38">
      <w:pPr>
        <w:pStyle w:val="PL"/>
      </w:pPr>
      <w:r>
        <w:t xml:space="preserve">      properties:</w:t>
      </w:r>
    </w:p>
    <w:p w14:paraId="26A88EBE" w14:textId="77777777" w:rsidR="006D4A38" w:rsidRDefault="006D4A38" w:rsidP="006D4A38">
      <w:pPr>
        <w:pStyle w:val="PL"/>
      </w:pPr>
      <w:r>
        <w:t xml:space="preserve">        pLMNInfo:</w:t>
      </w:r>
    </w:p>
    <w:p w14:paraId="2B78E5CB" w14:textId="77777777" w:rsidR="006D4A38" w:rsidRDefault="006D4A38" w:rsidP="006D4A38">
      <w:pPr>
        <w:pStyle w:val="PL"/>
      </w:pPr>
      <w:r>
        <w:t xml:space="preserve">          $ref: 'TS28541_NrNrm.yaml#/components/schemas/PlmnInfo'</w:t>
      </w:r>
    </w:p>
    <w:p w14:paraId="58145D42" w14:textId="77777777" w:rsidR="006D4A38" w:rsidRDefault="006D4A38" w:rsidP="006D4A38">
      <w:pPr>
        <w:pStyle w:val="PL"/>
      </w:pPr>
      <w:r>
        <w:t xml:space="preserve">        expiryTime:</w:t>
      </w:r>
    </w:p>
    <w:p w14:paraId="204A95E1" w14:textId="77777777" w:rsidR="006D4A38" w:rsidRDefault="006D4A38" w:rsidP="006D4A38">
      <w:pPr>
        <w:pStyle w:val="PL"/>
      </w:pPr>
      <w:r>
        <w:t xml:space="preserve">          $ref: 'TS28623_ComDefs.yaml#/components/schemas/DateTimeRo'        </w:t>
      </w:r>
    </w:p>
    <w:p w14:paraId="6864979A" w14:textId="77777777" w:rsidR="006D4A38" w:rsidRDefault="006D4A38" w:rsidP="006D4A38">
      <w:pPr>
        <w:pStyle w:val="PL"/>
      </w:pPr>
      <w:r>
        <w:t xml:space="preserve">    PcscfInfo:</w:t>
      </w:r>
    </w:p>
    <w:p w14:paraId="7618D7FE" w14:textId="77777777" w:rsidR="006D4A38" w:rsidRDefault="006D4A38" w:rsidP="006D4A38">
      <w:pPr>
        <w:pStyle w:val="PL"/>
      </w:pPr>
      <w:r>
        <w:t xml:space="preserve">      description: Information of a P-CSCF NF Instance</w:t>
      </w:r>
    </w:p>
    <w:p w14:paraId="32231E70" w14:textId="77777777" w:rsidR="006D4A38" w:rsidRDefault="006D4A38" w:rsidP="006D4A38">
      <w:pPr>
        <w:pStyle w:val="PL"/>
      </w:pPr>
      <w:r>
        <w:t xml:space="preserve">      type: object</w:t>
      </w:r>
    </w:p>
    <w:p w14:paraId="08538F93" w14:textId="77777777" w:rsidR="006D4A38" w:rsidRDefault="006D4A38" w:rsidP="006D4A38">
      <w:pPr>
        <w:pStyle w:val="PL"/>
      </w:pPr>
      <w:r>
        <w:t xml:space="preserve">      properties:</w:t>
      </w:r>
    </w:p>
    <w:p w14:paraId="08B7A890" w14:textId="77777777" w:rsidR="006D4A38" w:rsidRDefault="006D4A38" w:rsidP="006D4A38">
      <w:pPr>
        <w:pStyle w:val="PL"/>
      </w:pPr>
      <w:r>
        <w:t xml:space="preserve">        accessType:</w:t>
      </w:r>
    </w:p>
    <w:p w14:paraId="08CA4B99" w14:textId="77777777" w:rsidR="006D4A38" w:rsidRDefault="006D4A38" w:rsidP="006D4A38">
      <w:pPr>
        <w:pStyle w:val="PL"/>
      </w:pPr>
      <w:r>
        <w:t xml:space="preserve">          type: array</w:t>
      </w:r>
    </w:p>
    <w:p w14:paraId="53C2D14C" w14:textId="77777777" w:rsidR="006D4A38" w:rsidRDefault="006D4A38" w:rsidP="006D4A38">
      <w:pPr>
        <w:pStyle w:val="PL"/>
      </w:pPr>
      <w:r>
        <w:t xml:space="preserve">          uniqueItems: true</w:t>
      </w:r>
    </w:p>
    <w:p w14:paraId="73E42A98" w14:textId="77777777" w:rsidR="006D4A38" w:rsidRDefault="006D4A38" w:rsidP="006D4A38">
      <w:pPr>
        <w:pStyle w:val="PL"/>
      </w:pPr>
      <w:r>
        <w:t xml:space="preserve">          items:</w:t>
      </w:r>
    </w:p>
    <w:p w14:paraId="13430F32" w14:textId="77777777" w:rsidR="006D4A38" w:rsidRDefault="006D4A38" w:rsidP="006D4A38">
      <w:pPr>
        <w:pStyle w:val="PL"/>
      </w:pPr>
      <w:r>
        <w:t xml:space="preserve">            $ref: 'TS29571_CommonData.yaml#/components/schemas/AccessType'</w:t>
      </w:r>
    </w:p>
    <w:p w14:paraId="0EAA9BF4" w14:textId="77777777" w:rsidR="006D4A38" w:rsidRDefault="006D4A38" w:rsidP="006D4A38">
      <w:pPr>
        <w:pStyle w:val="PL"/>
      </w:pPr>
      <w:r>
        <w:t xml:space="preserve">          minItems: 1</w:t>
      </w:r>
    </w:p>
    <w:p w14:paraId="422D8841" w14:textId="77777777" w:rsidR="006D4A38" w:rsidRDefault="006D4A38" w:rsidP="006D4A38">
      <w:pPr>
        <w:pStyle w:val="PL"/>
      </w:pPr>
      <w:r>
        <w:t xml:space="preserve">        dnnList:</w:t>
      </w:r>
    </w:p>
    <w:p w14:paraId="67D0EA52" w14:textId="77777777" w:rsidR="006D4A38" w:rsidRDefault="006D4A38" w:rsidP="006D4A38">
      <w:pPr>
        <w:pStyle w:val="PL"/>
      </w:pPr>
      <w:r>
        <w:t xml:space="preserve">          type: array</w:t>
      </w:r>
    </w:p>
    <w:p w14:paraId="54BA3B48" w14:textId="77777777" w:rsidR="006D4A38" w:rsidRDefault="006D4A38" w:rsidP="006D4A38">
      <w:pPr>
        <w:pStyle w:val="PL"/>
      </w:pPr>
      <w:r>
        <w:t xml:space="preserve">          uniqueItems: true</w:t>
      </w:r>
    </w:p>
    <w:p w14:paraId="07811DCA" w14:textId="77777777" w:rsidR="006D4A38" w:rsidRDefault="006D4A38" w:rsidP="006D4A38">
      <w:pPr>
        <w:pStyle w:val="PL"/>
      </w:pPr>
      <w:r>
        <w:t xml:space="preserve">          items:</w:t>
      </w:r>
    </w:p>
    <w:p w14:paraId="7F607FAF" w14:textId="77777777" w:rsidR="006D4A38" w:rsidRDefault="006D4A38" w:rsidP="006D4A38">
      <w:pPr>
        <w:pStyle w:val="PL"/>
      </w:pPr>
      <w:r>
        <w:t xml:space="preserve">            $ref: 'TS29571_CommonData.yaml#/components/schemas/Dnn'</w:t>
      </w:r>
    </w:p>
    <w:p w14:paraId="340F4A58" w14:textId="77777777" w:rsidR="006D4A38" w:rsidRDefault="006D4A38" w:rsidP="006D4A38">
      <w:pPr>
        <w:pStyle w:val="PL"/>
      </w:pPr>
      <w:r>
        <w:t xml:space="preserve">          minItems: 1</w:t>
      </w:r>
    </w:p>
    <w:p w14:paraId="49A3EFDB" w14:textId="77777777" w:rsidR="006D4A38" w:rsidRDefault="006D4A38" w:rsidP="006D4A38">
      <w:pPr>
        <w:pStyle w:val="PL"/>
      </w:pPr>
      <w:r>
        <w:t xml:space="preserve">        gmFqdn:</w:t>
      </w:r>
    </w:p>
    <w:p w14:paraId="31356EE4" w14:textId="77777777" w:rsidR="006D4A38" w:rsidRDefault="006D4A38" w:rsidP="006D4A38">
      <w:pPr>
        <w:pStyle w:val="PL"/>
      </w:pPr>
      <w:r>
        <w:t xml:space="preserve">          $ref: 'TS28623_ComDefs.yaml#/components/schemas/Fqdn'</w:t>
      </w:r>
    </w:p>
    <w:p w14:paraId="69EBDB7F" w14:textId="77777777" w:rsidR="006D4A38" w:rsidRDefault="006D4A38" w:rsidP="006D4A38">
      <w:pPr>
        <w:pStyle w:val="PL"/>
      </w:pPr>
      <w:r>
        <w:t xml:space="preserve">        gmIpv4Addresses:</w:t>
      </w:r>
    </w:p>
    <w:p w14:paraId="18507998" w14:textId="77777777" w:rsidR="006D4A38" w:rsidRDefault="006D4A38" w:rsidP="006D4A38">
      <w:pPr>
        <w:pStyle w:val="PL"/>
      </w:pPr>
      <w:r>
        <w:t xml:space="preserve">          type: array</w:t>
      </w:r>
    </w:p>
    <w:p w14:paraId="6255899E" w14:textId="77777777" w:rsidR="006D4A38" w:rsidRDefault="006D4A38" w:rsidP="006D4A38">
      <w:pPr>
        <w:pStyle w:val="PL"/>
      </w:pPr>
      <w:r>
        <w:t xml:space="preserve">          uniqueItems: true</w:t>
      </w:r>
    </w:p>
    <w:p w14:paraId="068D6498" w14:textId="77777777" w:rsidR="006D4A38" w:rsidRDefault="006D4A38" w:rsidP="006D4A38">
      <w:pPr>
        <w:pStyle w:val="PL"/>
      </w:pPr>
      <w:r>
        <w:t xml:space="preserve">          items:</w:t>
      </w:r>
    </w:p>
    <w:p w14:paraId="7958C7CC" w14:textId="77777777" w:rsidR="006D4A38" w:rsidRDefault="006D4A38" w:rsidP="006D4A38">
      <w:pPr>
        <w:pStyle w:val="PL"/>
      </w:pPr>
      <w:r>
        <w:t xml:space="preserve">            $ref: 'TS28623_ComDefs.yaml#/components/schemas/Ipv4Addr'</w:t>
      </w:r>
    </w:p>
    <w:p w14:paraId="5DF5E03B" w14:textId="77777777" w:rsidR="006D4A38" w:rsidRDefault="006D4A38" w:rsidP="006D4A38">
      <w:pPr>
        <w:pStyle w:val="PL"/>
      </w:pPr>
      <w:r>
        <w:t xml:space="preserve">          minItems: 1</w:t>
      </w:r>
    </w:p>
    <w:p w14:paraId="3CA832D7" w14:textId="77777777" w:rsidR="006D4A38" w:rsidRDefault="006D4A38" w:rsidP="006D4A38">
      <w:pPr>
        <w:pStyle w:val="PL"/>
      </w:pPr>
      <w:r>
        <w:t xml:space="preserve">        gmIpv6Addresses:</w:t>
      </w:r>
    </w:p>
    <w:p w14:paraId="1BB3422B" w14:textId="77777777" w:rsidR="006D4A38" w:rsidRDefault="006D4A38" w:rsidP="006D4A38">
      <w:pPr>
        <w:pStyle w:val="PL"/>
      </w:pPr>
      <w:r>
        <w:t xml:space="preserve">          type: array</w:t>
      </w:r>
    </w:p>
    <w:p w14:paraId="46FE19DA" w14:textId="77777777" w:rsidR="006D4A38" w:rsidRDefault="006D4A38" w:rsidP="006D4A38">
      <w:pPr>
        <w:pStyle w:val="PL"/>
      </w:pPr>
      <w:r>
        <w:t xml:space="preserve">          uniqueItems: true</w:t>
      </w:r>
    </w:p>
    <w:p w14:paraId="1D329CCF" w14:textId="77777777" w:rsidR="006D4A38" w:rsidRDefault="006D4A38" w:rsidP="006D4A38">
      <w:pPr>
        <w:pStyle w:val="PL"/>
      </w:pPr>
      <w:r>
        <w:t xml:space="preserve">          items:</w:t>
      </w:r>
    </w:p>
    <w:p w14:paraId="39B67828" w14:textId="77777777" w:rsidR="006D4A38" w:rsidRDefault="006D4A38" w:rsidP="006D4A38">
      <w:pPr>
        <w:pStyle w:val="PL"/>
      </w:pPr>
      <w:r>
        <w:t xml:space="preserve">            $ref: 'TS28623_ComDefs.yaml#/components/schemas/Ipv6Addr'</w:t>
      </w:r>
    </w:p>
    <w:p w14:paraId="282C70E6" w14:textId="77777777" w:rsidR="006D4A38" w:rsidRDefault="006D4A38" w:rsidP="006D4A38">
      <w:pPr>
        <w:pStyle w:val="PL"/>
      </w:pPr>
      <w:r>
        <w:lastRenderedPageBreak/>
        <w:t xml:space="preserve">          minItems: 1</w:t>
      </w:r>
    </w:p>
    <w:p w14:paraId="4BF3DD47" w14:textId="77777777" w:rsidR="006D4A38" w:rsidRDefault="006D4A38" w:rsidP="006D4A38">
      <w:pPr>
        <w:pStyle w:val="PL"/>
      </w:pPr>
      <w:r>
        <w:t xml:space="preserve">        mwFqdn:</w:t>
      </w:r>
    </w:p>
    <w:p w14:paraId="657CCFB2" w14:textId="77777777" w:rsidR="006D4A38" w:rsidRDefault="006D4A38" w:rsidP="006D4A38">
      <w:pPr>
        <w:pStyle w:val="PL"/>
      </w:pPr>
      <w:r>
        <w:t xml:space="preserve">          $ref: 'TS28623_ComDefs.yaml#/components/schemas/Fqdn'</w:t>
      </w:r>
    </w:p>
    <w:p w14:paraId="0038D6E1" w14:textId="77777777" w:rsidR="006D4A38" w:rsidRDefault="006D4A38" w:rsidP="006D4A38">
      <w:pPr>
        <w:pStyle w:val="PL"/>
      </w:pPr>
      <w:r>
        <w:t xml:space="preserve">        mwIpv4Addresses:</w:t>
      </w:r>
    </w:p>
    <w:p w14:paraId="1F9828D7" w14:textId="77777777" w:rsidR="006D4A38" w:rsidRDefault="006D4A38" w:rsidP="006D4A38">
      <w:pPr>
        <w:pStyle w:val="PL"/>
      </w:pPr>
      <w:r>
        <w:t xml:space="preserve">          type: array</w:t>
      </w:r>
    </w:p>
    <w:p w14:paraId="2B63954D" w14:textId="77777777" w:rsidR="006D4A38" w:rsidRDefault="006D4A38" w:rsidP="006D4A38">
      <w:pPr>
        <w:pStyle w:val="PL"/>
      </w:pPr>
      <w:r>
        <w:t xml:space="preserve">          uniqueItems: true</w:t>
      </w:r>
    </w:p>
    <w:p w14:paraId="266380FE" w14:textId="77777777" w:rsidR="006D4A38" w:rsidRDefault="006D4A38" w:rsidP="006D4A38">
      <w:pPr>
        <w:pStyle w:val="PL"/>
      </w:pPr>
      <w:r>
        <w:t xml:space="preserve">          items:</w:t>
      </w:r>
    </w:p>
    <w:p w14:paraId="525857D4" w14:textId="77777777" w:rsidR="006D4A38" w:rsidRDefault="006D4A38" w:rsidP="006D4A38">
      <w:pPr>
        <w:pStyle w:val="PL"/>
      </w:pPr>
      <w:r>
        <w:t xml:space="preserve">            $ref: 'TS28623_ComDefs.yaml#/components/schemas/Ipv4Addr'</w:t>
      </w:r>
    </w:p>
    <w:p w14:paraId="222E4BC4" w14:textId="77777777" w:rsidR="006D4A38" w:rsidRDefault="006D4A38" w:rsidP="006D4A38">
      <w:pPr>
        <w:pStyle w:val="PL"/>
      </w:pPr>
      <w:r>
        <w:t xml:space="preserve">          minItems: 1</w:t>
      </w:r>
    </w:p>
    <w:p w14:paraId="651D5952" w14:textId="77777777" w:rsidR="006D4A38" w:rsidRDefault="006D4A38" w:rsidP="006D4A38">
      <w:pPr>
        <w:pStyle w:val="PL"/>
      </w:pPr>
      <w:r>
        <w:t xml:space="preserve">        mwIpv6Addresses:</w:t>
      </w:r>
    </w:p>
    <w:p w14:paraId="31F884B1" w14:textId="77777777" w:rsidR="006D4A38" w:rsidRDefault="006D4A38" w:rsidP="006D4A38">
      <w:pPr>
        <w:pStyle w:val="PL"/>
      </w:pPr>
      <w:r>
        <w:t xml:space="preserve">          type: array</w:t>
      </w:r>
    </w:p>
    <w:p w14:paraId="26075557" w14:textId="77777777" w:rsidR="006D4A38" w:rsidRDefault="006D4A38" w:rsidP="006D4A38">
      <w:pPr>
        <w:pStyle w:val="PL"/>
      </w:pPr>
      <w:r>
        <w:t xml:space="preserve">          uniqueItems: true</w:t>
      </w:r>
    </w:p>
    <w:p w14:paraId="0261B8AF" w14:textId="77777777" w:rsidR="006D4A38" w:rsidRDefault="006D4A38" w:rsidP="006D4A38">
      <w:pPr>
        <w:pStyle w:val="PL"/>
      </w:pPr>
      <w:r>
        <w:t xml:space="preserve">          items:</w:t>
      </w:r>
    </w:p>
    <w:p w14:paraId="79F6CF63" w14:textId="77777777" w:rsidR="006D4A38" w:rsidRDefault="006D4A38" w:rsidP="006D4A38">
      <w:pPr>
        <w:pStyle w:val="PL"/>
      </w:pPr>
      <w:r>
        <w:t xml:space="preserve">            $ref: 'TS28623_ComDefs.yaml#/components/schemas/Ipv6Addr'</w:t>
      </w:r>
    </w:p>
    <w:p w14:paraId="0C7F038E" w14:textId="77777777" w:rsidR="006D4A38" w:rsidRDefault="006D4A38" w:rsidP="006D4A38">
      <w:pPr>
        <w:pStyle w:val="PL"/>
      </w:pPr>
      <w:r>
        <w:t xml:space="preserve">          minItems: 1</w:t>
      </w:r>
    </w:p>
    <w:p w14:paraId="7FB80911" w14:textId="77777777" w:rsidR="006D4A38" w:rsidRDefault="006D4A38" w:rsidP="006D4A38">
      <w:pPr>
        <w:pStyle w:val="PL"/>
      </w:pPr>
      <w:r>
        <w:t xml:space="preserve">        servedIpv4AddressRanges:</w:t>
      </w:r>
    </w:p>
    <w:p w14:paraId="5240D101" w14:textId="77777777" w:rsidR="006D4A38" w:rsidRDefault="006D4A38" w:rsidP="006D4A38">
      <w:pPr>
        <w:pStyle w:val="PL"/>
      </w:pPr>
      <w:r>
        <w:t xml:space="preserve">          type: array</w:t>
      </w:r>
    </w:p>
    <w:p w14:paraId="1B9EE8B6" w14:textId="77777777" w:rsidR="006D4A38" w:rsidRDefault="006D4A38" w:rsidP="006D4A38">
      <w:pPr>
        <w:pStyle w:val="PL"/>
      </w:pPr>
      <w:r>
        <w:t xml:space="preserve">          uniqueItems: true</w:t>
      </w:r>
    </w:p>
    <w:p w14:paraId="3A523D53" w14:textId="77777777" w:rsidR="006D4A38" w:rsidRDefault="006D4A38" w:rsidP="006D4A38">
      <w:pPr>
        <w:pStyle w:val="PL"/>
      </w:pPr>
      <w:r>
        <w:t xml:space="preserve">          items:</w:t>
      </w:r>
    </w:p>
    <w:p w14:paraId="00075D44" w14:textId="77777777" w:rsidR="006D4A38" w:rsidRDefault="006D4A38" w:rsidP="006D4A38">
      <w:pPr>
        <w:pStyle w:val="PL"/>
      </w:pPr>
      <w:r>
        <w:t xml:space="preserve">            $ref: '#/components/schemas/Ipv4AddressRange'</w:t>
      </w:r>
    </w:p>
    <w:p w14:paraId="3591B173" w14:textId="77777777" w:rsidR="006D4A38" w:rsidRDefault="006D4A38" w:rsidP="006D4A38">
      <w:pPr>
        <w:pStyle w:val="PL"/>
      </w:pPr>
      <w:r>
        <w:t xml:space="preserve">          minItems: 1</w:t>
      </w:r>
    </w:p>
    <w:p w14:paraId="31516804" w14:textId="77777777" w:rsidR="006D4A38" w:rsidRDefault="006D4A38" w:rsidP="006D4A38">
      <w:pPr>
        <w:pStyle w:val="PL"/>
      </w:pPr>
      <w:r>
        <w:t xml:space="preserve">        servedIpv6PrefixRanges:</w:t>
      </w:r>
    </w:p>
    <w:p w14:paraId="1B101D66" w14:textId="77777777" w:rsidR="006D4A38" w:rsidRDefault="006D4A38" w:rsidP="006D4A38">
      <w:pPr>
        <w:pStyle w:val="PL"/>
      </w:pPr>
      <w:r>
        <w:t xml:space="preserve">          type: array</w:t>
      </w:r>
    </w:p>
    <w:p w14:paraId="54449185" w14:textId="77777777" w:rsidR="006D4A38" w:rsidRDefault="006D4A38" w:rsidP="006D4A38">
      <w:pPr>
        <w:pStyle w:val="PL"/>
      </w:pPr>
      <w:r>
        <w:t xml:space="preserve">          uniqueItems: true</w:t>
      </w:r>
    </w:p>
    <w:p w14:paraId="658F6F62" w14:textId="77777777" w:rsidR="006D4A38" w:rsidRDefault="006D4A38" w:rsidP="006D4A38">
      <w:pPr>
        <w:pStyle w:val="PL"/>
      </w:pPr>
      <w:r>
        <w:t xml:space="preserve">          items:</w:t>
      </w:r>
    </w:p>
    <w:p w14:paraId="4AB0FB29" w14:textId="77777777" w:rsidR="006D4A38" w:rsidRDefault="006D4A38" w:rsidP="006D4A38">
      <w:pPr>
        <w:pStyle w:val="PL"/>
      </w:pPr>
      <w:r>
        <w:t xml:space="preserve">            $ref: '#/components/schemas/Ipv6PrefixRange'</w:t>
      </w:r>
    </w:p>
    <w:p w14:paraId="02A037B4" w14:textId="77777777" w:rsidR="006D4A38" w:rsidRDefault="006D4A38" w:rsidP="006D4A38">
      <w:pPr>
        <w:pStyle w:val="PL"/>
      </w:pPr>
      <w:r>
        <w:t xml:space="preserve">          minItems: 1</w:t>
      </w:r>
    </w:p>
    <w:p w14:paraId="5785A5C4" w14:textId="77777777" w:rsidR="006D4A38" w:rsidRDefault="006D4A38" w:rsidP="006D4A38">
      <w:pPr>
        <w:pStyle w:val="PL"/>
      </w:pPr>
      <w:r>
        <w:t xml:space="preserve">    NfInfo:</w:t>
      </w:r>
    </w:p>
    <w:p w14:paraId="3D3544F2" w14:textId="77777777" w:rsidR="006D4A38" w:rsidRDefault="006D4A38" w:rsidP="006D4A38">
      <w:pPr>
        <w:pStyle w:val="PL"/>
      </w:pPr>
      <w:r>
        <w:t xml:space="preserve">      description: Information of a generic NF Instance</w:t>
      </w:r>
    </w:p>
    <w:p w14:paraId="3FA2C23E" w14:textId="77777777" w:rsidR="006D4A38" w:rsidRDefault="006D4A38" w:rsidP="006D4A38">
      <w:pPr>
        <w:pStyle w:val="PL"/>
      </w:pPr>
      <w:r>
        <w:t xml:space="preserve">      type: object</w:t>
      </w:r>
    </w:p>
    <w:p w14:paraId="6202A58E" w14:textId="77777777" w:rsidR="006D4A38" w:rsidRDefault="006D4A38" w:rsidP="006D4A38">
      <w:pPr>
        <w:pStyle w:val="PL"/>
      </w:pPr>
      <w:r>
        <w:t xml:space="preserve">      properties:</w:t>
      </w:r>
    </w:p>
    <w:p w14:paraId="1A961B0B" w14:textId="77777777" w:rsidR="006D4A38" w:rsidRDefault="006D4A38" w:rsidP="006D4A38">
      <w:pPr>
        <w:pStyle w:val="PL"/>
      </w:pPr>
      <w:r>
        <w:t xml:space="preserve">        nfType:</w:t>
      </w:r>
    </w:p>
    <w:p w14:paraId="0B984267" w14:textId="77777777" w:rsidR="006D4A38" w:rsidRDefault="006D4A38" w:rsidP="006D4A38">
      <w:pPr>
        <w:pStyle w:val="PL"/>
      </w:pPr>
      <w:r>
        <w:t xml:space="preserve">          $ref: '#/components/schemas/NFType'</w:t>
      </w:r>
    </w:p>
    <w:p w14:paraId="6B380EE1" w14:textId="77777777" w:rsidR="006D4A38" w:rsidRDefault="006D4A38" w:rsidP="006D4A38">
      <w:pPr>
        <w:pStyle w:val="PL"/>
      </w:pPr>
      <w:r>
        <w:t xml:space="preserve">    SAP:</w:t>
      </w:r>
    </w:p>
    <w:p w14:paraId="609FC70C" w14:textId="77777777" w:rsidR="006D4A38" w:rsidRDefault="006D4A38" w:rsidP="006D4A38">
      <w:pPr>
        <w:pStyle w:val="PL"/>
      </w:pPr>
      <w:r>
        <w:t xml:space="preserve">      type: object</w:t>
      </w:r>
    </w:p>
    <w:p w14:paraId="6CA3F431" w14:textId="77777777" w:rsidR="006D4A38" w:rsidRDefault="006D4A38" w:rsidP="006D4A38">
      <w:pPr>
        <w:pStyle w:val="PL"/>
      </w:pPr>
      <w:r>
        <w:t xml:space="preserve">      properties:</w:t>
      </w:r>
    </w:p>
    <w:p w14:paraId="68DBFE06" w14:textId="77777777" w:rsidR="006D4A38" w:rsidRDefault="006D4A38" w:rsidP="006D4A38">
      <w:pPr>
        <w:pStyle w:val="PL"/>
      </w:pPr>
      <w:r>
        <w:t xml:space="preserve">        host:</w:t>
      </w:r>
    </w:p>
    <w:p w14:paraId="5AAD20B1" w14:textId="77777777" w:rsidR="006D4A38" w:rsidRDefault="006D4A38" w:rsidP="006D4A38">
      <w:pPr>
        <w:pStyle w:val="PL"/>
      </w:pPr>
      <w:r>
        <w:t xml:space="preserve">          $ref: 'TS28623_ComDefs.yaml#/components/schemas/Host'</w:t>
      </w:r>
    </w:p>
    <w:p w14:paraId="3ECC1173" w14:textId="77777777" w:rsidR="006D4A38" w:rsidRDefault="006D4A38" w:rsidP="006D4A38">
      <w:pPr>
        <w:pStyle w:val="PL"/>
      </w:pPr>
      <w:r>
        <w:t xml:space="preserve">        port:</w:t>
      </w:r>
    </w:p>
    <w:p w14:paraId="35C638E0" w14:textId="77777777" w:rsidR="006D4A38" w:rsidRDefault="006D4A38" w:rsidP="006D4A38">
      <w:pPr>
        <w:pStyle w:val="PL"/>
      </w:pPr>
      <w:r>
        <w:t xml:space="preserve">          type: integer</w:t>
      </w:r>
    </w:p>
    <w:p w14:paraId="1080C9E3" w14:textId="77777777" w:rsidR="006D4A38" w:rsidRDefault="006D4A38" w:rsidP="006D4A38">
      <w:pPr>
        <w:pStyle w:val="PL"/>
      </w:pPr>
      <w:r>
        <w:t xml:space="preserve">    NFServiceType:</w:t>
      </w:r>
    </w:p>
    <w:p w14:paraId="37CDBB25" w14:textId="77777777" w:rsidR="006D4A38" w:rsidRDefault="006D4A38" w:rsidP="006D4A38">
      <w:pPr>
        <w:pStyle w:val="PL"/>
      </w:pPr>
      <w:r>
        <w:t xml:space="preserve">      type: string</w:t>
      </w:r>
    </w:p>
    <w:p w14:paraId="6A913E53" w14:textId="77777777" w:rsidR="006D4A38" w:rsidRDefault="006D4A38" w:rsidP="006D4A38">
      <w:pPr>
        <w:pStyle w:val="PL"/>
      </w:pPr>
      <w:r>
        <w:t xml:space="preserve">      enum:</w:t>
      </w:r>
    </w:p>
    <w:p w14:paraId="6110E5B8" w14:textId="77777777" w:rsidR="006D4A38" w:rsidRDefault="006D4A38" w:rsidP="006D4A38">
      <w:pPr>
        <w:pStyle w:val="PL"/>
      </w:pPr>
      <w:r>
        <w:t xml:space="preserve">        - NAMF_COMMUNICATION</w:t>
      </w:r>
    </w:p>
    <w:p w14:paraId="6049AF70" w14:textId="77777777" w:rsidR="006D4A38" w:rsidRDefault="006D4A38" w:rsidP="006D4A38">
      <w:pPr>
        <w:pStyle w:val="PL"/>
      </w:pPr>
      <w:r>
        <w:t xml:space="preserve">        - NAMF_EVENTEXPOSURE</w:t>
      </w:r>
    </w:p>
    <w:p w14:paraId="05DC559A" w14:textId="77777777" w:rsidR="006D4A38" w:rsidRDefault="006D4A38" w:rsidP="006D4A38">
      <w:pPr>
        <w:pStyle w:val="PL"/>
      </w:pPr>
      <w:r>
        <w:t xml:space="preserve">        - NAMF_MT</w:t>
      </w:r>
    </w:p>
    <w:p w14:paraId="70CC965C" w14:textId="77777777" w:rsidR="006D4A38" w:rsidRDefault="006D4A38" w:rsidP="006D4A38">
      <w:pPr>
        <w:pStyle w:val="PL"/>
      </w:pPr>
      <w:r>
        <w:t xml:space="preserve">        - NAMF_LOCATION</w:t>
      </w:r>
    </w:p>
    <w:p w14:paraId="73B14812" w14:textId="77777777" w:rsidR="006D4A38" w:rsidRDefault="006D4A38" w:rsidP="006D4A38">
      <w:pPr>
        <w:pStyle w:val="PL"/>
      </w:pPr>
      <w:r>
        <w:t xml:space="preserve">        - NSMF_PDUSESSION</w:t>
      </w:r>
    </w:p>
    <w:p w14:paraId="7326D618" w14:textId="77777777" w:rsidR="006D4A38" w:rsidRDefault="006D4A38" w:rsidP="006D4A38">
      <w:pPr>
        <w:pStyle w:val="PL"/>
      </w:pPr>
      <w:r>
        <w:t xml:space="preserve">        - NSMF_EVENTEXPOSURE</w:t>
      </w:r>
    </w:p>
    <w:p w14:paraId="33F044CA" w14:textId="77777777" w:rsidR="006D4A38" w:rsidRDefault="006D4A38" w:rsidP="006D4A38">
      <w:pPr>
        <w:pStyle w:val="PL"/>
      </w:pPr>
      <w:r>
        <w:t xml:space="preserve">        - OTHERS</w:t>
      </w:r>
    </w:p>
    <w:p w14:paraId="238BCCC8" w14:textId="77777777" w:rsidR="006D4A38" w:rsidRDefault="006D4A38" w:rsidP="006D4A38">
      <w:pPr>
        <w:pStyle w:val="PL"/>
      </w:pPr>
      <w:r>
        <w:t xml:space="preserve">      readOnly: true      </w:t>
      </w:r>
    </w:p>
    <w:p w14:paraId="453BCE80" w14:textId="77777777" w:rsidR="006D4A38" w:rsidRDefault="006D4A38" w:rsidP="006D4A38">
      <w:pPr>
        <w:pStyle w:val="PL"/>
      </w:pPr>
      <w:r>
        <w:t xml:space="preserve">    Operation:</w:t>
      </w:r>
    </w:p>
    <w:p w14:paraId="226DE708" w14:textId="77777777" w:rsidR="006D4A38" w:rsidRDefault="006D4A38" w:rsidP="006D4A38">
      <w:pPr>
        <w:pStyle w:val="PL"/>
      </w:pPr>
      <w:r>
        <w:t xml:space="preserve">      type: object</w:t>
      </w:r>
    </w:p>
    <w:p w14:paraId="6D44F246" w14:textId="77777777" w:rsidR="006D4A38" w:rsidRDefault="006D4A38" w:rsidP="006D4A38">
      <w:pPr>
        <w:pStyle w:val="PL"/>
      </w:pPr>
      <w:r>
        <w:t xml:space="preserve">      properties:</w:t>
      </w:r>
    </w:p>
    <w:p w14:paraId="090F5581" w14:textId="77777777" w:rsidR="006D4A38" w:rsidRDefault="006D4A38" w:rsidP="006D4A38">
      <w:pPr>
        <w:pStyle w:val="PL"/>
      </w:pPr>
      <w:r>
        <w:t xml:space="preserve">        name:</w:t>
      </w:r>
    </w:p>
    <w:p w14:paraId="2C4FE2E6" w14:textId="77777777" w:rsidR="006D4A38" w:rsidRDefault="006D4A38" w:rsidP="006D4A38">
      <w:pPr>
        <w:pStyle w:val="PL"/>
      </w:pPr>
      <w:r>
        <w:t xml:space="preserve">          type: string</w:t>
      </w:r>
    </w:p>
    <w:p w14:paraId="0FC04B67" w14:textId="77777777" w:rsidR="006D4A38" w:rsidRDefault="006D4A38" w:rsidP="006D4A38">
      <w:pPr>
        <w:pStyle w:val="PL"/>
      </w:pPr>
      <w:r>
        <w:t xml:space="preserve">          readOnly: true</w:t>
      </w:r>
    </w:p>
    <w:p w14:paraId="5F196A95" w14:textId="77777777" w:rsidR="006D4A38" w:rsidRDefault="006D4A38" w:rsidP="006D4A38">
      <w:pPr>
        <w:pStyle w:val="PL"/>
      </w:pPr>
      <w:r>
        <w:t xml:space="preserve">        allowedNFTypes:</w:t>
      </w:r>
    </w:p>
    <w:p w14:paraId="6D1AD0DC" w14:textId="77777777" w:rsidR="006D4A38" w:rsidRDefault="006D4A38" w:rsidP="006D4A38">
      <w:pPr>
        <w:pStyle w:val="PL"/>
      </w:pPr>
      <w:r>
        <w:t xml:space="preserve">          $ref: '#/components/schemas/NFType'</w:t>
      </w:r>
    </w:p>
    <w:p w14:paraId="38CB75FE" w14:textId="77777777" w:rsidR="006D4A38" w:rsidRDefault="006D4A38" w:rsidP="006D4A38">
      <w:pPr>
        <w:pStyle w:val="PL"/>
      </w:pPr>
      <w:r>
        <w:t xml:space="preserve">        operationSemantics:</w:t>
      </w:r>
    </w:p>
    <w:p w14:paraId="707A64AA" w14:textId="77777777" w:rsidR="006D4A38" w:rsidRDefault="006D4A38" w:rsidP="006D4A38">
      <w:pPr>
        <w:pStyle w:val="PL"/>
      </w:pPr>
      <w:r>
        <w:t xml:space="preserve">          $ref: '#/components/schemas/OperationSemantics'</w:t>
      </w:r>
    </w:p>
    <w:p w14:paraId="2274D455" w14:textId="77777777" w:rsidR="006D4A38" w:rsidRDefault="006D4A38" w:rsidP="006D4A38">
      <w:pPr>
        <w:pStyle w:val="PL"/>
      </w:pPr>
      <w:r>
        <w:t xml:space="preserve">    NFType:</w:t>
      </w:r>
    </w:p>
    <w:p w14:paraId="77027D0B" w14:textId="77777777" w:rsidR="006D4A38" w:rsidRDefault="006D4A38" w:rsidP="006D4A38">
      <w:pPr>
        <w:pStyle w:val="PL"/>
      </w:pPr>
      <w:r>
        <w:t xml:space="preserve">      description: NF name defined in TS 23.501 or TS 29.510'.This datatype is used for writable attribute</w:t>
      </w:r>
    </w:p>
    <w:p w14:paraId="358409BB" w14:textId="77777777" w:rsidR="006D4A38" w:rsidRDefault="006D4A38" w:rsidP="006D4A38">
      <w:pPr>
        <w:pStyle w:val="PL"/>
      </w:pPr>
      <w:r>
        <w:t xml:space="preserve">      type: string</w:t>
      </w:r>
    </w:p>
    <w:p w14:paraId="257612CB" w14:textId="77777777" w:rsidR="006D4A38" w:rsidRDefault="006D4A38" w:rsidP="006D4A38">
      <w:pPr>
        <w:pStyle w:val="PL"/>
      </w:pPr>
      <w:r>
        <w:t xml:space="preserve">      enum:</w:t>
      </w:r>
    </w:p>
    <w:p w14:paraId="3DBBB0A4" w14:textId="77777777" w:rsidR="006D4A38" w:rsidRDefault="006D4A38" w:rsidP="006D4A38">
      <w:pPr>
        <w:pStyle w:val="PL"/>
      </w:pPr>
      <w:r>
        <w:t xml:space="preserve">        - NRF</w:t>
      </w:r>
    </w:p>
    <w:p w14:paraId="64745493" w14:textId="77777777" w:rsidR="006D4A38" w:rsidRDefault="006D4A38" w:rsidP="006D4A38">
      <w:pPr>
        <w:pStyle w:val="PL"/>
      </w:pPr>
      <w:r>
        <w:t xml:space="preserve">        - UDM</w:t>
      </w:r>
    </w:p>
    <w:p w14:paraId="5DDD72CD" w14:textId="77777777" w:rsidR="006D4A38" w:rsidRDefault="006D4A38" w:rsidP="006D4A38">
      <w:pPr>
        <w:pStyle w:val="PL"/>
      </w:pPr>
      <w:r>
        <w:t xml:space="preserve">        - AMF</w:t>
      </w:r>
    </w:p>
    <w:p w14:paraId="138A15CA" w14:textId="77777777" w:rsidR="006D4A38" w:rsidRDefault="006D4A38" w:rsidP="006D4A38">
      <w:pPr>
        <w:pStyle w:val="PL"/>
      </w:pPr>
      <w:r>
        <w:t xml:space="preserve">        - SMF</w:t>
      </w:r>
    </w:p>
    <w:p w14:paraId="3372AEC4" w14:textId="77777777" w:rsidR="006D4A38" w:rsidRDefault="006D4A38" w:rsidP="006D4A38">
      <w:pPr>
        <w:pStyle w:val="PL"/>
      </w:pPr>
      <w:r>
        <w:t xml:space="preserve">        - AUSF</w:t>
      </w:r>
    </w:p>
    <w:p w14:paraId="51A75A83" w14:textId="77777777" w:rsidR="006D4A38" w:rsidRDefault="006D4A38" w:rsidP="006D4A38">
      <w:pPr>
        <w:pStyle w:val="PL"/>
      </w:pPr>
      <w:r>
        <w:t xml:space="preserve">        - NEF</w:t>
      </w:r>
    </w:p>
    <w:p w14:paraId="1C482E1B" w14:textId="77777777" w:rsidR="006D4A38" w:rsidRDefault="006D4A38" w:rsidP="006D4A38">
      <w:pPr>
        <w:pStyle w:val="PL"/>
      </w:pPr>
      <w:r>
        <w:t xml:space="preserve">        - PCF</w:t>
      </w:r>
    </w:p>
    <w:p w14:paraId="181D8579" w14:textId="77777777" w:rsidR="006D4A38" w:rsidRDefault="006D4A38" w:rsidP="006D4A38">
      <w:pPr>
        <w:pStyle w:val="PL"/>
      </w:pPr>
      <w:r>
        <w:t xml:space="preserve">        - SMSF</w:t>
      </w:r>
    </w:p>
    <w:p w14:paraId="3F962742" w14:textId="77777777" w:rsidR="006D4A38" w:rsidRDefault="006D4A38" w:rsidP="006D4A38">
      <w:pPr>
        <w:pStyle w:val="PL"/>
      </w:pPr>
      <w:r>
        <w:t xml:space="preserve">        - NSSF</w:t>
      </w:r>
    </w:p>
    <w:p w14:paraId="7E6CE092" w14:textId="77777777" w:rsidR="006D4A38" w:rsidRDefault="006D4A38" w:rsidP="006D4A38">
      <w:pPr>
        <w:pStyle w:val="PL"/>
      </w:pPr>
      <w:r>
        <w:t xml:space="preserve">        - UDR</w:t>
      </w:r>
    </w:p>
    <w:p w14:paraId="31F039D3" w14:textId="77777777" w:rsidR="006D4A38" w:rsidRDefault="006D4A38" w:rsidP="006D4A38">
      <w:pPr>
        <w:pStyle w:val="PL"/>
      </w:pPr>
      <w:r>
        <w:t xml:space="preserve">        - LMF</w:t>
      </w:r>
    </w:p>
    <w:p w14:paraId="67E725FF" w14:textId="77777777" w:rsidR="006D4A38" w:rsidRDefault="006D4A38" w:rsidP="006D4A38">
      <w:pPr>
        <w:pStyle w:val="PL"/>
      </w:pPr>
      <w:r>
        <w:t xml:space="preserve">        - GMLC</w:t>
      </w:r>
    </w:p>
    <w:p w14:paraId="29A99961" w14:textId="77777777" w:rsidR="006D4A38" w:rsidRDefault="006D4A38" w:rsidP="006D4A38">
      <w:pPr>
        <w:pStyle w:val="PL"/>
      </w:pPr>
      <w:r>
        <w:lastRenderedPageBreak/>
        <w:t xml:space="preserve">        - 5G_EIR</w:t>
      </w:r>
    </w:p>
    <w:p w14:paraId="6A6DEDBC" w14:textId="77777777" w:rsidR="006D4A38" w:rsidRDefault="006D4A38" w:rsidP="006D4A38">
      <w:pPr>
        <w:pStyle w:val="PL"/>
      </w:pPr>
      <w:r>
        <w:t xml:space="preserve">        - SEPP</w:t>
      </w:r>
    </w:p>
    <w:p w14:paraId="16463ACA" w14:textId="77777777" w:rsidR="006D4A38" w:rsidRDefault="006D4A38" w:rsidP="006D4A38">
      <w:pPr>
        <w:pStyle w:val="PL"/>
      </w:pPr>
      <w:r>
        <w:t xml:space="preserve">        - UPF</w:t>
      </w:r>
    </w:p>
    <w:p w14:paraId="1F4A03AB" w14:textId="77777777" w:rsidR="006D4A38" w:rsidRDefault="006D4A38" w:rsidP="006D4A38">
      <w:pPr>
        <w:pStyle w:val="PL"/>
      </w:pPr>
      <w:r>
        <w:t xml:space="preserve">        - N3IWF</w:t>
      </w:r>
    </w:p>
    <w:p w14:paraId="757B7802" w14:textId="77777777" w:rsidR="006D4A38" w:rsidRDefault="006D4A38" w:rsidP="006D4A38">
      <w:pPr>
        <w:pStyle w:val="PL"/>
      </w:pPr>
      <w:r>
        <w:t xml:space="preserve">        - AF</w:t>
      </w:r>
    </w:p>
    <w:p w14:paraId="1CB7CA1B" w14:textId="77777777" w:rsidR="006D4A38" w:rsidRDefault="006D4A38" w:rsidP="006D4A38">
      <w:pPr>
        <w:pStyle w:val="PL"/>
      </w:pPr>
      <w:r>
        <w:t xml:space="preserve">        - UDSF</w:t>
      </w:r>
    </w:p>
    <w:p w14:paraId="51D13E81" w14:textId="77777777" w:rsidR="006D4A38" w:rsidRDefault="006D4A38" w:rsidP="006D4A38">
      <w:pPr>
        <w:pStyle w:val="PL"/>
      </w:pPr>
      <w:r>
        <w:t xml:space="preserve">        - DN</w:t>
      </w:r>
    </w:p>
    <w:p w14:paraId="6357CCC1" w14:textId="77777777" w:rsidR="006D4A38" w:rsidRDefault="006D4A38" w:rsidP="006D4A38">
      <w:pPr>
        <w:pStyle w:val="PL"/>
      </w:pPr>
      <w:r>
        <w:t xml:space="preserve">        - BSF</w:t>
      </w:r>
    </w:p>
    <w:p w14:paraId="3A56E58D" w14:textId="77777777" w:rsidR="006D4A38" w:rsidRDefault="006D4A38" w:rsidP="006D4A38">
      <w:pPr>
        <w:pStyle w:val="PL"/>
      </w:pPr>
      <w:r>
        <w:t xml:space="preserve">        - CHF</w:t>
      </w:r>
    </w:p>
    <w:p w14:paraId="32B1191B" w14:textId="77777777" w:rsidR="006D4A38" w:rsidRDefault="006D4A38" w:rsidP="006D4A38">
      <w:pPr>
        <w:pStyle w:val="PL"/>
      </w:pPr>
      <w:r>
        <w:t xml:space="preserve">        - NWDAF</w:t>
      </w:r>
    </w:p>
    <w:p w14:paraId="4F1CF434" w14:textId="77777777" w:rsidR="006D4A38" w:rsidRDefault="006D4A38" w:rsidP="006D4A38">
      <w:pPr>
        <w:pStyle w:val="PL"/>
      </w:pPr>
      <w:r>
        <w:t xml:space="preserve">        - PCSCF</w:t>
      </w:r>
    </w:p>
    <w:p w14:paraId="24D14F1A" w14:textId="77777777" w:rsidR="006D4A38" w:rsidRDefault="006D4A38" w:rsidP="006D4A38">
      <w:pPr>
        <w:pStyle w:val="PL"/>
      </w:pPr>
      <w:r>
        <w:t xml:space="preserve">        - CBCF</w:t>
      </w:r>
    </w:p>
    <w:p w14:paraId="0CD4549E" w14:textId="77777777" w:rsidR="006D4A38" w:rsidRDefault="006D4A38" w:rsidP="006D4A38">
      <w:pPr>
        <w:pStyle w:val="PL"/>
      </w:pPr>
      <w:r>
        <w:t xml:space="preserve">        - HSS</w:t>
      </w:r>
    </w:p>
    <w:p w14:paraId="48BEDF67" w14:textId="77777777" w:rsidR="006D4A38" w:rsidRDefault="006D4A38" w:rsidP="006D4A38">
      <w:pPr>
        <w:pStyle w:val="PL"/>
      </w:pPr>
      <w:r>
        <w:t xml:space="preserve">        - UCMF</w:t>
      </w:r>
    </w:p>
    <w:p w14:paraId="5D8D607C" w14:textId="77777777" w:rsidR="006D4A38" w:rsidRDefault="006D4A38" w:rsidP="006D4A38">
      <w:pPr>
        <w:pStyle w:val="PL"/>
      </w:pPr>
      <w:r>
        <w:t xml:space="preserve">        - SOR_AF</w:t>
      </w:r>
    </w:p>
    <w:p w14:paraId="13BB6EBC" w14:textId="77777777" w:rsidR="006D4A38" w:rsidRDefault="006D4A38" w:rsidP="006D4A38">
      <w:pPr>
        <w:pStyle w:val="PL"/>
      </w:pPr>
      <w:r>
        <w:t xml:space="preserve">        - SPAF</w:t>
      </w:r>
    </w:p>
    <w:p w14:paraId="1893D52D" w14:textId="77777777" w:rsidR="006D4A38" w:rsidRDefault="006D4A38" w:rsidP="006D4A38">
      <w:pPr>
        <w:pStyle w:val="PL"/>
      </w:pPr>
      <w:r>
        <w:t xml:space="preserve">        - MME</w:t>
      </w:r>
    </w:p>
    <w:p w14:paraId="7A65DFA2" w14:textId="77777777" w:rsidR="006D4A38" w:rsidRDefault="006D4A38" w:rsidP="006D4A38">
      <w:pPr>
        <w:pStyle w:val="PL"/>
      </w:pPr>
      <w:r>
        <w:t xml:space="preserve">        - SCSAS</w:t>
      </w:r>
    </w:p>
    <w:p w14:paraId="31414436" w14:textId="77777777" w:rsidR="006D4A38" w:rsidRDefault="006D4A38" w:rsidP="006D4A38">
      <w:pPr>
        <w:pStyle w:val="PL"/>
      </w:pPr>
      <w:r>
        <w:t xml:space="preserve">        - SCEF</w:t>
      </w:r>
    </w:p>
    <w:p w14:paraId="2FE296EC" w14:textId="77777777" w:rsidR="006D4A38" w:rsidRDefault="006D4A38" w:rsidP="006D4A38">
      <w:pPr>
        <w:pStyle w:val="PL"/>
      </w:pPr>
      <w:r>
        <w:t xml:space="preserve">        - SCP</w:t>
      </w:r>
    </w:p>
    <w:p w14:paraId="22C4A444" w14:textId="77777777" w:rsidR="006D4A38" w:rsidRDefault="006D4A38" w:rsidP="006D4A38">
      <w:pPr>
        <w:pStyle w:val="PL"/>
      </w:pPr>
      <w:r>
        <w:t xml:space="preserve">        - NSSAAF</w:t>
      </w:r>
    </w:p>
    <w:p w14:paraId="6CDE97F2" w14:textId="77777777" w:rsidR="006D4A38" w:rsidRDefault="006D4A38" w:rsidP="006D4A38">
      <w:pPr>
        <w:pStyle w:val="PL"/>
      </w:pPr>
      <w:r>
        <w:t xml:space="preserve">        - ICSCF</w:t>
      </w:r>
    </w:p>
    <w:p w14:paraId="3278178D" w14:textId="77777777" w:rsidR="006D4A38" w:rsidRDefault="006D4A38" w:rsidP="006D4A38">
      <w:pPr>
        <w:pStyle w:val="PL"/>
      </w:pPr>
      <w:r>
        <w:t xml:space="preserve">        - SCSCF</w:t>
      </w:r>
    </w:p>
    <w:p w14:paraId="442C40C8" w14:textId="77777777" w:rsidR="006D4A38" w:rsidRDefault="006D4A38" w:rsidP="006D4A38">
      <w:pPr>
        <w:pStyle w:val="PL"/>
      </w:pPr>
      <w:r>
        <w:t xml:space="preserve">        - DRA</w:t>
      </w:r>
    </w:p>
    <w:p w14:paraId="70BE1A36" w14:textId="77777777" w:rsidR="006D4A38" w:rsidRDefault="006D4A38" w:rsidP="006D4A38">
      <w:pPr>
        <w:pStyle w:val="PL"/>
      </w:pPr>
      <w:r>
        <w:t xml:space="preserve">        - IMS_AS</w:t>
      </w:r>
    </w:p>
    <w:p w14:paraId="4800767D" w14:textId="77777777" w:rsidR="006D4A38" w:rsidRDefault="006D4A38" w:rsidP="006D4A38">
      <w:pPr>
        <w:pStyle w:val="PL"/>
      </w:pPr>
      <w:r>
        <w:t xml:space="preserve">        - AANF</w:t>
      </w:r>
    </w:p>
    <w:p w14:paraId="54CE7067" w14:textId="77777777" w:rsidR="006D4A38" w:rsidRDefault="006D4A38" w:rsidP="006D4A38">
      <w:pPr>
        <w:pStyle w:val="PL"/>
      </w:pPr>
      <w:r>
        <w:t xml:space="preserve">        - 5G_DDNMF</w:t>
      </w:r>
    </w:p>
    <w:p w14:paraId="0EBAF4D7" w14:textId="77777777" w:rsidR="006D4A38" w:rsidRDefault="006D4A38" w:rsidP="006D4A38">
      <w:pPr>
        <w:pStyle w:val="PL"/>
      </w:pPr>
      <w:r>
        <w:t xml:space="preserve">        - NSACF</w:t>
      </w:r>
    </w:p>
    <w:p w14:paraId="354F9248" w14:textId="77777777" w:rsidR="006D4A38" w:rsidRDefault="006D4A38" w:rsidP="006D4A38">
      <w:pPr>
        <w:pStyle w:val="PL"/>
      </w:pPr>
      <w:r>
        <w:t xml:space="preserve">        - MFAF</w:t>
      </w:r>
    </w:p>
    <w:p w14:paraId="48AB9425" w14:textId="77777777" w:rsidR="006D4A38" w:rsidRDefault="006D4A38" w:rsidP="006D4A38">
      <w:pPr>
        <w:pStyle w:val="PL"/>
      </w:pPr>
      <w:r>
        <w:t xml:space="preserve">        - EASDF</w:t>
      </w:r>
    </w:p>
    <w:p w14:paraId="795F2DEC" w14:textId="77777777" w:rsidR="006D4A38" w:rsidRDefault="006D4A38" w:rsidP="006D4A38">
      <w:pPr>
        <w:pStyle w:val="PL"/>
      </w:pPr>
      <w:r>
        <w:t xml:space="preserve">        - DCCF</w:t>
      </w:r>
    </w:p>
    <w:p w14:paraId="5371B8CF" w14:textId="77777777" w:rsidR="006D4A38" w:rsidRDefault="006D4A38" w:rsidP="006D4A38">
      <w:pPr>
        <w:pStyle w:val="PL"/>
      </w:pPr>
      <w:r>
        <w:t xml:space="preserve">        - MB_SMF</w:t>
      </w:r>
    </w:p>
    <w:p w14:paraId="4CCBC3A0" w14:textId="77777777" w:rsidR="006D4A38" w:rsidRDefault="006D4A38" w:rsidP="006D4A38">
      <w:pPr>
        <w:pStyle w:val="PL"/>
      </w:pPr>
      <w:r>
        <w:t xml:space="preserve">        - TSCTSF</w:t>
      </w:r>
    </w:p>
    <w:p w14:paraId="401CB694" w14:textId="77777777" w:rsidR="006D4A38" w:rsidRDefault="006D4A38" w:rsidP="006D4A38">
      <w:pPr>
        <w:pStyle w:val="PL"/>
      </w:pPr>
      <w:r>
        <w:t xml:space="preserve">        - ADRF</w:t>
      </w:r>
    </w:p>
    <w:p w14:paraId="2895235C" w14:textId="77777777" w:rsidR="006D4A38" w:rsidRDefault="006D4A38" w:rsidP="006D4A38">
      <w:pPr>
        <w:pStyle w:val="PL"/>
      </w:pPr>
      <w:r>
        <w:t xml:space="preserve">        - GBA_BSF</w:t>
      </w:r>
    </w:p>
    <w:p w14:paraId="7C7A40DB" w14:textId="77777777" w:rsidR="006D4A38" w:rsidRDefault="006D4A38" w:rsidP="006D4A38">
      <w:pPr>
        <w:pStyle w:val="PL"/>
      </w:pPr>
      <w:r>
        <w:t xml:space="preserve">        - CEF</w:t>
      </w:r>
    </w:p>
    <w:p w14:paraId="791719DA" w14:textId="77777777" w:rsidR="006D4A38" w:rsidRDefault="006D4A38" w:rsidP="006D4A38">
      <w:pPr>
        <w:pStyle w:val="PL"/>
      </w:pPr>
      <w:r>
        <w:t xml:space="preserve">        - MB_UPF</w:t>
      </w:r>
    </w:p>
    <w:p w14:paraId="0647A9A0" w14:textId="77777777" w:rsidR="006D4A38" w:rsidRDefault="006D4A38" w:rsidP="006D4A38">
      <w:pPr>
        <w:pStyle w:val="PL"/>
      </w:pPr>
      <w:r>
        <w:t xml:space="preserve">        - NSWOF</w:t>
      </w:r>
    </w:p>
    <w:p w14:paraId="0643021F" w14:textId="77777777" w:rsidR="006D4A38" w:rsidRDefault="006D4A38" w:rsidP="006D4A38">
      <w:pPr>
        <w:pStyle w:val="PL"/>
      </w:pPr>
      <w:r>
        <w:t xml:space="preserve">        - PKMF</w:t>
      </w:r>
    </w:p>
    <w:p w14:paraId="53B50C11" w14:textId="77777777" w:rsidR="006D4A38" w:rsidRDefault="006D4A38" w:rsidP="006D4A38">
      <w:pPr>
        <w:pStyle w:val="PL"/>
      </w:pPr>
      <w:r>
        <w:t xml:space="preserve">        - MNPF</w:t>
      </w:r>
    </w:p>
    <w:p w14:paraId="639CD9D7" w14:textId="77777777" w:rsidR="006D4A38" w:rsidRDefault="006D4A38" w:rsidP="006D4A38">
      <w:pPr>
        <w:pStyle w:val="PL"/>
      </w:pPr>
      <w:r>
        <w:t xml:space="preserve">        - SMS_GMSC</w:t>
      </w:r>
    </w:p>
    <w:p w14:paraId="135DFC01" w14:textId="77777777" w:rsidR="006D4A38" w:rsidRDefault="006D4A38" w:rsidP="006D4A38">
      <w:pPr>
        <w:pStyle w:val="PL"/>
      </w:pPr>
      <w:r>
        <w:t xml:space="preserve">        - SMS_IWMSC</w:t>
      </w:r>
    </w:p>
    <w:p w14:paraId="17995F40" w14:textId="77777777" w:rsidR="006D4A38" w:rsidRDefault="006D4A38" w:rsidP="006D4A38">
      <w:pPr>
        <w:pStyle w:val="PL"/>
      </w:pPr>
      <w:r>
        <w:t xml:space="preserve">        - MBSF</w:t>
      </w:r>
    </w:p>
    <w:p w14:paraId="71E7C628" w14:textId="77777777" w:rsidR="006D4A38" w:rsidRDefault="006D4A38" w:rsidP="006D4A38">
      <w:pPr>
        <w:pStyle w:val="PL"/>
      </w:pPr>
      <w:r>
        <w:t xml:space="preserve">        - MBSTF</w:t>
      </w:r>
    </w:p>
    <w:p w14:paraId="63A9D74D" w14:textId="77777777" w:rsidR="006D4A38" w:rsidRDefault="006D4A38" w:rsidP="006D4A38">
      <w:pPr>
        <w:pStyle w:val="PL"/>
      </w:pPr>
      <w:r>
        <w:t xml:space="preserve">        - PANF</w:t>
      </w:r>
    </w:p>
    <w:p w14:paraId="05B59F09" w14:textId="77777777" w:rsidR="006D4A38" w:rsidRDefault="006D4A38" w:rsidP="006D4A38">
      <w:pPr>
        <w:pStyle w:val="PL"/>
      </w:pPr>
      <w:r>
        <w:t xml:space="preserve">        - TNGF</w:t>
      </w:r>
    </w:p>
    <w:p w14:paraId="23A2CBA0" w14:textId="77777777" w:rsidR="006D4A38" w:rsidRDefault="006D4A38" w:rsidP="006D4A38">
      <w:pPr>
        <w:pStyle w:val="PL"/>
      </w:pPr>
      <w:r>
        <w:t xml:space="preserve">        - W_AGF</w:t>
      </w:r>
    </w:p>
    <w:p w14:paraId="376A8B2C" w14:textId="77777777" w:rsidR="006D4A38" w:rsidRDefault="006D4A38" w:rsidP="006D4A38">
      <w:pPr>
        <w:pStyle w:val="PL"/>
      </w:pPr>
      <w:r>
        <w:t xml:space="preserve">        - TWIF</w:t>
      </w:r>
    </w:p>
    <w:p w14:paraId="0D69ECDB" w14:textId="77777777" w:rsidR="006D4A38" w:rsidRDefault="006D4A38" w:rsidP="006D4A38">
      <w:pPr>
        <w:pStyle w:val="PL"/>
      </w:pPr>
      <w:r>
        <w:t xml:space="preserve">        - TSN_AF</w:t>
      </w:r>
    </w:p>
    <w:p w14:paraId="33B0472E" w14:textId="77777777" w:rsidR="006D4A38" w:rsidRDefault="006D4A38" w:rsidP="006D4A38">
      <w:pPr>
        <w:pStyle w:val="PL"/>
      </w:pPr>
    </w:p>
    <w:p w14:paraId="0CA77D57" w14:textId="77777777" w:rsidR="006D4A38" w:rsidRDefault="006D4A38" w:rsidP="006D4A38">
      <w:pPr>
        <w:pStyle w:val="PL"/>
      </w:pPr>
      <w:r>
        <w:t xml:space="preserve">    OperationSemantics:</w:t>
      </w:r>
    </w:p>
    <w:p w14:paraId="10802CFA" w14:textId="77777777" w:rsidR="006D4A38" w:rsidRDefault="006D4A38" w:rsidP="006D4A38">
      <w:pPr>
        <w:pStyle w:val="PL"/>
      </w:pPr>
      <w:r>
        <w:t xml:space="preserve">      type: string</w:t>
      </w:r>
    </w:p>
    <w:p w14:paraId="204A3968" w14:textId="77777777" w:rsidR="006D4A38" w:rsidRDefault="006D4A38" w:rsidP="006D4A38">
      <w:pPr>
        <w:pStyle w:val="PL"/>
      </w:pPr>
      <w:r>
        <w:t xml:space="preserve">      readOnly: true</w:t>
      </w:r>
    </w:p>
    <w:p w14:paraId="5A89024D" w14:textId="77777777" w:rsidR="006D4A38" w:rsidRDefault="006D4A38" w:rsidP="006D4A38">
      <w:pPr>
        <w:pStyle w:val="PL"/>
      </w:pPr>
      <w:r>
        <w:t xml:space="preserve">      enum:</w:t>
      </w:r>
    </w:p>
    <w:p w14:paraId="552A34AA" w14:textId="77777777" w:rsidR="006D4A38" w:rsidRDefault="006D4A38" w:rsidP="006D4A38">
      <w:pPr>
        <w:pStyle w:val="PL"/>
      </w:pPr>
      <w:r>
        <w:t xml:space="preserve">        - REQUEST_RESPONSE</w:t>
      </w:r>
    </w:p>
    <w:p w14:paraId="4F333ECA" w14:textId="77777777" w:rsidR="006D4A38" w:rsidRDefault="006D4A38" w:rsidP="006D4A38">
      <w:pPr>
        <w:pStyle w:val="PL"/>
      </w:pPr>
      <w:r>
        <w:t xml:space="preserve">        - SUBSCRIBE_NOTIFY</w:t>
      </w:r>
    </w:p>
    <w:p w14:paraId="7BFCADD6" w14:textId="77777777" w:rsidR="006D4A38" w:rsidRDefault="006D4A38" w:rsidP="006D4A38">
      <w:pPr>
        <w:pStyle w:val="PL"/>
      </w:pPr>
      <w:r>
        <w:t xml:space="preserve">    RegistrationState:</w:t>
      </w:r>
    </w:p>
    <w:p w14:paraId="27A5DE82" w14:textId="77777777" w:rsidR="006D4A38" w:rsidRDefault="006D4A38" w:rsidP="006D4A38">
      <w:pPr>
        <w:pStyle w:val="PL"/>
      </w:pPr>
      <w:r>
        <w:t xml:space="preserve">      type: string</w:t>
      </w:r>
    </w:p>
    <w:p w14:paraId="2155ED22" w14:textId="77777777" w:rsidR="006D4A38" w:rsidRDefault="006D4A38" w:rsidP="006D4A38">
      <w:pPr>
        <w:pStyle w:val="PL"/>
      </w:pPr>
      <w:r>
        <w:t xml:space="preserve">      readOnly: true</w:t>
      </w:r>
    </w:p>
    <w:p w14:paraId="7876E4E6" w14:textId="77777777" w:rsidR="006D4A38" w:rsidRDefault="006D4A38" w:rsidP="006D4A38">
      <w:pPr>
        <w:pStyle w:val="PL"/>
      </w:pPr>
      <w:r>
        <w:t xml:space="preserve">      enum:</w:t>
      </w:r>
    </w:p>
    <w:p w14:paraId="04384A90" w14:textId="77777777" w:rsidR="006D4A38" w:rsidRDefault="006D4A38" w:rsidP="006D4A38">
      <w:pPr>
        <w:pStyle w:val="PL"/>
      </w:pPr>
      <w:r>
        <w:t xml:space="preserve">        - REGISTERED</w:t>
      </w:r>
    </w:p>
    <w:p w14:paraId="7E91254A" w14:textId="77777777" w:rsidR="006D4A38" w:rsidRDefault="006D4A38" w:rsidP="006D4A38">
      <w:pPr>
        <w:pStyle w:val="PL"/>
      </w:pPr>
      <w:r>
        <w:t xml:space="preserve">        - DEREGISTERED</w:t>
      </w:r>
    </w:p>
    <w:p w14:paraId="215083D1" w14:textId="77777777" w:rsidR="006D4A38" w:rsidRDefault="006D4A38" w:rsidP="006D4A38">
      <w:pPr>
        <w:pStyle w:val="PL"/>
      </w:pPr>
      <w:r>
        <w:t xml:space="preserve">    CollocatedNfInstance:</w:t>
      </w:r>
    </w:p>
    <w:p w14:paraId="28DDAD30" w14:textId="77777777" w:rsidR="006D4A38" w:rsidRDefault="006D4A38" w:rsidP="006D4A38">
      <w:pPr>
        <w:pStyle w:val="PL"/>
      </w:pPr>
      <w:r>
        <w:t xml:space="preserve">      description: Information of an collocated NF Instance registered in the NRF</w:t>
      </w:r>
    </w:p>
    <w:p w14:paraId="5B49D01F" w14:textId="77777777" w:rsidR="006D4A38" w:rsidRDefault="006D4A38" w:rsidP="006D4A38">
      <w:pPr>
        <w:pStyle w:val="PL"/>
      </w:pPr>
      <w:r>
        <w:t xml:space="preserve">      type: object</w:t>
      </w:r>
    </w:p>
    <w:p w14:paraId="39C20C41" w14:textId="77777777" w:rsidR="006D4A38" w:rsidRDefault="006D4A38" w:rsidP="006D4A38">
      <w:pPr>
        <w:pStyle w:val="PL"/>
      </w:pPr>
      <w:r>
        <w:t xml:space="preserve">      required:</w:t>
      </w:r>
    </w:p>
    <w:p w14:paraId="645CEF08" w14:textId="77777777" w:rsidR="006D4A38" w:rsidRDefault="006D4A38" w:rsidP="006D4A38">
      <w:pPr>
        <w:pStyle w:val="PL"/>
      </w:pPr>
      <w:r>
        <w:t xml:space="preserve">        - nfInstanceId</w:t>
      </w:r>
    </w:p>
    <w:p w14:paraId="5C4AE271" w14:textId="77777777" w:rsidR="006D4A38" w:rsidRDefault="006D4A38" w:rsidP="006D4A38">
      <w:pPr>
        <w:pStyle w:val="PL"/>
      </w:pPr>
      <w:r>
        <w:t xml:space="preserve">        - nfType</w:t>
      </w:r>
    </w:p>
    <w:p w14:paraId="3FDDEF67" w14:textId="77777777" w:rsidR="006D4A38" w:rsidRDefault="006D4A38" w:rsidP="006D4A38">
      <w:pPr>
        <w:pStyle w:val="PL"/>
      </w:pPr>
      <w:r>
        <w:t xml:space="preserve">      properties:</w:t>
      </w:r>
    </w:p>
    <w:p w14:paraId="403620E7" w14:textId="77777777" w:rsidR="006D4A38" w:rsidRDefault="006D4A38" w:rsidP="006D4A38">
      <w:pPr>
        <w:pStyle w:val="PL"/>
      </w:pPr>
      <w:r>
        <w:t xml:space="preserve">        nfInstanceId:</w:t>
      </w:r>
    </w:p>
    <w:p w14:paraId="779919A1" w14:textId="77777777" w:rsidR="006D4A38" w:rsidRDefault="006D4A38" w:rsidP="006D4A38">
      <w:pPr>
        <w:pStyle w:val="PL"/>
      </w:pPr>
      <w:r>
        <w:t xml:space="preserve">          $ref: 'TS29571_CommonData.yaml#/components/schemas/NfInstanceId'</w:t>
      </w:r>
    </w:p>
    <w:p w14:paraId="47791BEA" w14:textId="77777777" w:rsidR="006D4A38" w:rsidRDefault="006D4A38" w:rsidP="006D4A38">
      <w:pPr>
        <w:pStyle w:val="PL"/>
      </w:pPr>
      <w:r>
        <w:t xml:space="preserve">        nfType:</w:t>
      </w:r>
    </w:p>
    <w:p w14:paraId="0C30C58A" w14:textId="77777777" w:rsidR="006D4A38" w:rsidRDefault="006D4A38" w:rsidP="006D4A38">
      <w:pPr>
        <w:pStyle w:val="PL"/>
      </w:pPr>
      <w:r>
        <w:t xml:space="preserve">          $ref: '#/components/schemas/NFType'</w:t>
      </w:r>
    </w:p>
    <w:p w14:paraId="4616F754" w14:textId="77777777" w:rsidR="006D4A38" w:rsidRDefault="006D4A38" w:rsidP="006D4A38">
      <w:pPr>
        <w:pStyle w:val="PL"/>
      </w:pPr>
      <w:r>
        <w:t xml:space="preserve">    PlmnSnssai:</w:t>
      </w:r>
    </w:p>
    <w:p w14:paraId="7A1B3431" w14:textId="77777777" w:rsidR="006D4A38" w:rsidRDefault="006D4A38" w:rsidP="006D4A38">
      <w:pPr>
        <w:pStyle w:val="PL"/>
      </w:pPr>
      <w:r>
        <w:t xml:space="preserve">      description: List of network slices (S-NSSAIs) for a given PLMN ID</w:t>
      </w:r>
    </w:p>
    <w:p w14:paraId="00AE4479" w14:textId="77777777" w:rsidR="006D4A38" w:rsidRDefault="006D4A38" w:rsidP="006D4A38">
      <w:pPr>
        <w:pStyle w:val="PL"/>
      </w:pPr>
      <w:r>
        <w:t xml:space="preserve">      type: object</w:t>
      </w:r>
    </w:p>
    <w:p w14:paraId="3885956C" w14:textId="77777777" w:rsidR="006D4A38" w:rsidRDefault="006D4A38" w:rsidP="006D4A38">
      <w:pPr>
        <w:pStyle w:val="PL"/>
      </w:pPr>
      <w:r>
        <w:t xml:space="preserve">      required:</w:t>
      </w:r>
    </w:p>
    <w:p w14:paraId="77C2244D" w14:textId="77777777" w:rsidR="006D4A38" w:rsidRDefault="006D4A38" w:rsidP="006D4A38">
      <w:pPr>
        <w:pStyle w:val="PL"/>
      </w:pPr>
      <w:r>
        <w:t xml:space="preserve">        - plmnId</w:t>
      </w:r>
    </w:p>
    <w:p w14:paraId="6DF7A1FE" w14:textId="77777777" w:rsidR="006D4A38" w:rsidRDefault="006D4A38" w:rsidP="006D4A38">
      <w:pPr>
        <w:pStyle w:val="PL"/>
      </w:pPr>
      <w:r>
        <w:lastRenderedPageBreak/>
        <w:t xml:space="preserve">        - sNssaiList</w:t>
      </w:r>
    </w:p>
    <w:p w14:paraId="500E8F93" w14:textId="77777777" w:rsidR="006D4A38" w:rsidRDefault="006D4A38" w:rsidP="006D4A38">
      <w:pPr>
        <w:pStyle w:val="PL"/>
      </w:pPr>
      <w:r>
        <w:t xml:space="preserve">      properties:</w:t>
      </w:r>
    </w:p>
    <w:p w14:paraId="59A6CF72" w14:textId="77777777" w:rsidR="006D4A38" w:rsidRDefault="006D4A38" w:rsidP="006D4A38">
      <w:pPr>
        <w:pStyle w:val="PL"/>
      </w:pPr>
      <w:r>
        <w:t xml:space="preserve">        plmnId:</w:t>
      </w:r>
    </w:p>
    <w:p w14:paraId="6F712878" w14:textId="77777777" w:rsidR="006D4A38" w:rsidRDefault="006D4A38" w:rsidP="006D4A38">
      <w:pPr>
        <w:pStyle w:val="PL"/>
      </w:pPr>
      <w:r>
        <w:t xml:space="preserve">          $ref: 'TS29571_CommonData.yaml#/components/schemas/PlmnId'</w:t>
      </w:r>
    </w:p>
    <w:p w14:paraId="632A7E8D" w14:textId="77777777" w:rsidR="006D4A38" w:rsidRDefault="006D4A38" w:rsidP="006D4A38">
      <w:pPr>
        <w:pStyle w:val="PL"/>
      </w:pPr>
      <w:r>
        <w:t xml:space="preserve">        sNssaiList:</w:t>
      </w:r>
    </w:p>
    <w:p w14:paraId="7045C3E8" w14:textId="77777777" w:rsidR="006D4A38" w:rsidRDefault="006D4A38" w:rsidP="006D4A38">
      <w:pPr>
        <w:pStyle w:val="PL"/>
      </w:pPr>
      <w:r>
        <w:t xml:space="preserve">          type: array</w:t>
      </w:r>
    </w:p>
    <w:p w14:paraId="3F798F92" w14:textId="77777777" w:rsidR="006D4A38" w:rsidRDefault="006D4A38" w:rsidP="006D4A38">
      <w:pPr>
        <w:pStyle w:val="PL"/>
      </w:pPr>
      <w:r>
        <w:t xml:space="preserve">          uniqueItems: true</w:t>
      </w:r>
    </w:p>
    <w:p w14:paraId="3585AA48" w14:textId="77777777" w:rsidR="006D4A38" w:rsidRDefault="006D4A38" w:rsidP="006D4A38">
      <w:pPr>
        <w:pStyle w:val="PL"/>
      </w:pPr>
      <w:r>
        <w:t xml:space="preserve">          items:</w:t>
      </w:r>
    </w:p>
    <w:p w14:paraId="63E2689E" w14:textId="77777777" w:rsidR="006D4A38" w:rsidRDefault="006D4A38" w:rsidP="006D4A38">
      <w:pPr>
        <w:pStyle w:val="PL"/>
      </w:pPr>
      <w:r>
        <w:t xml:space="preserve">            $ref: 'TS29571_CommonData.yaml#/components/schemas/ExtSnssai'</w:t>
      </w:r>
    </w:p>
    <w:p w14:paraId="7FD454C7" w14:textId="77777777" w:rsidR="006D4A38" w:rsidRDefault="006D4A38" w:rsidP="006D4A38">
      <w:pPr>
        <w:pStyle w:val="PL"/>
      </w:pPr>
      <w:r>
        <w:t xml:space="preserve">          minItems: 1</w:t>
      </w:r>
    </w:p>
    <w:p w14:paraId="0FC55F44" w14:textId="77777777" w:rsidR="006D4A38" w:rsidRDefault="006D4A38" w:rsidP="006D4A38">
      <w:pPr>
        <w:pStyle w:val="PL"/>
      </w:pPr>
      <w:r>
        <w:t xml:space="preserve">        nid:</w:t>
      </w:r>
    </w:p>
    <w:p w14:paraId="21E468AE" w14:textId="77777777" w:rsidR="006D4A38" w:rsidRDefault="006D4A38" w:rsidP="006D4A38">
      <w:pPr>
        <w:pStyle w:val="PL"/>
      </w:pPr>
      <w:r>
        <w:t xml:space="preserve">          $ref: 'TS29571_CommonData.yaml#/components/schemas/Nid'</w:t>
      </w:r>
    </w:p>
    <w:p w14:paraId="52909ECC" w14:textId="77777777" w:rsidR="006D4A38" w:rsidRDefault="006D4A38" w:rsidP="006D4A38">
      <w:pPr>
        <w:pStyle w:val="PL"/>
      </w:pPr>
      <w:r>
        <w:t xml:space="preserve">    RuleSet:</w:t>
      </w:r>
    </w:p>
    <w:p w14:paraId="1128CBCF" w14:textId="77777777" w:rsidR="006D4A38" w:rsidRDefault="006D4A38" w:rsidP="006D4A38">
      <w:pPr>
        <w:pStyle w:val="PL"/>
      </w:pPr>
      <w:r>
        <w:t xml:space="preserve">      type: object</w:t>
      </w:r>
    </w:p>
    <w:p w14:paraId="651F738D" w14:textId="77777777" w:rsidR="006D4A38" w:rsidRDefault="006D4A38" w:rsidP="006D4A38">
      <w:pPr>
        <w:pStyle w:val="PL"/>
      </w:pPr>
      <w:r>
        <w:t xml:space="preserve">      required:</w:t>
      </w:r>
    </w:p>
    <w:p w14:paraId="02A0E0A3" w14:textId="77777777" w:rsidR="006D4A38" w:rsidRDefault="006D4A38" w:rsidP="006D4A38">
      <w:pPr>
        <w:pStyle w:val="PL"/>
      </w:pPr>
      <w:r>
        <w:t xml:space="preserve">        - priority</w:t>
      </w:r>
    </w:p>
    <w:p w14:paraId="70D67CB7" w14:textId="77777777" w:rsidR="006D4A38" w:rsidRDefault="006D4A38" w:rsidP="006D4A38">
      <w:pPr>
        <w:pStyle w:val="PL"/>
      </w:pPr>
      <w:r>
        <w:t xml:space="preserve">        - action</w:t>
      </w:r>
    </w:p>
    <w:p w14:paraId="6F7B7ED4" w14:textId="77777777" w:rsidR="006D4A38" w:rsidRDefault="006D4A38" w:rsidP="006D4A38">
      <w:pPr>
        <w:pStyle w:val="PL"/>
      </w:pPr>
      <w:r>
        <w:t xml:space="preserve">      properties:</w:t>
      </w:r>
    </w:p>
    <w:p w14:paraId="6FBD6FA4" w14:textId="77777777" w:rsidR="006D4A38" w:rsidRDefault="006D4A38" w:rsidP="006D4A38">
      <w:pPr>
        <w:pStyle w:val="PL"/>
      </w:pPr>
      <w:r>
        <w:t xml:space="preserve">        priority:</w:t>
      </w:r>
    </w:p>
    <w:p w14:paraId="5170E4AF" w14:textId="77777777" w:rsidR="006D4A38" w:rsidRDefault="006D4A38" w:rsidP="006D4A38">
      <w:pPr>
        <w:pStyle w:val="PL"/>
      </w:pPr>
      <w:r>
        <w:t xml:space="preserve">          type: integer</w:t>
      </w:r>
    </w:p>
    <w:p w14:paraId="7301DC05" w14:textId="77777777" w:rsidR="006D4A38" w:rsidRDefault="006D4A38" w:rsidP="006D4A38">
      <w:pPr>
        <w:pStyle w:val="PL"/>
      </w:pPr>
      <w:r>
        <w:t xml:space="preserve">          minimum: 0</w:t>
      </w:r>
    </w:p>
    <w:p w14:paraId="2962B2D7" w14:textId="77777777" w:rsidR="006D4A38" w:rsidRDefault="006D4A38" w:rsidP="006D4A38">
      <w:pPr>
        <w:pStyle w:val="PL"/>
      </w:pPr>
      <w:r>
        <w:t xml:space="preserve">          maximum: 65535</w:t>
      </w:r>
    </w:p>
    <w:p w14:paraId="4A73A1DE" w14:textId="77777777" w:rsidR="006D4A38" w:rsidRDefault="006D4A38" w:rsidP="006D4A38">
      <w:pPr>
        <w:pStyle w:val="PL"/>
      </w:pPr>
      <w:r>
        <w:t xml:space="preserve">        plmns:</w:t>
      </w:r>
    </w:p>
    <w:p w14:paraId="5115B197" w14:textId="77777777" w:rsidR="006D4A38" w:rsidRDefault="006D4A38" w:rsidP="006D4A38">
      <w:pPr>
        <w:pStyle w:val="PL"/>
      </w:pPr>
      <w:r>
        <w:t xml:space="preserve">          type: array</w:t>
      </w:r>
    </w:p>
    <w:p w14:paraId="484AD5EE" w14:textId="77777777" w:rsidR="006D4A38" w:rsidRDefault="006D4A38" w:rsidP="006D4A38">
      <w:pPr>
        <w:pStyle w:val="PL"/>
      </w:pPr>
      <w:r>
        <w:t xml:space="preserve">          uniqueItems: true</w:t>
      </w:r>
    </w:p>
    <w:p w14:paraId="79FDF0C3" w14:textId="77777777" w:rsidR="006D4A38" w:rsidRDefault="006D4A38" w:rsidP="006D4A38">
      <w:pPr>
        <w:pStyle w:val="PL"/>
      </w:pPr>
      <w:r>
        <w:t xml:space="preserve">          items:</w:t>
      </w:r>
    </w:p>
    <w:p w14:paraId="1E0A58DC" w14:textId="77777777" w:rsidR="006D4A38" w:rsidRDefault="006D4A38" w:rsidP="006D4A38">
      <w:pPr>
        <w:pStyle w:val="PL"/>
      </w:pPr>
      <w:r>
        <w:t xml:space="preserve">            $ref: 'TS29571_CommonData.yaml#/components/schemas/PlmnId'</w:t>
      </w:r>
    </w:p>
    <w:p w14:paraId="0DFFB8AE" w14:textId="77777777" w:rsidR="006D4A38" w:rsidRDefault="006D4A38" w:rsidP="006D4A38">
      <w:pPr>
        <w:pStyle w:val="PL"/>
      </w:pPr>
      <w:r>
        <w:t xml:space="preserve">        snpns:</w:t>
      </w:r>
    </w:p>
    <w:p w14:paraId="265CAD00" w14:textId="77777777" w:rsidR="006D4A38" w:rsidRDefault="006D4A38" w:rsidP="006D4A38">
      <w:pPr>
        <w:pStyle w:val="PL"/>
      </w:pPr>
      <w:r>
        <w:t xml:space="preserve">          type: array</w:t>
      </w:r>
    </w:p>
    <w:p w14:paraId="4C659EE8" w14:textId="77777777" w:rsidR="006D4A38" w:rsidRDefault="006D4A38" w:rsidP="006D4A38">
      <w:pPr>
        <w:pStyle w:val="PL"/>
      </w:pPr>
      <w:r>
        <w:t xml:space="preserve">          uniqueItems: true</w:t>
      </w:r>
    </w:p>
    <w:p w14:paraId="718E162D" w14:textId="77777777" w:rsidR="006D4A38" w:rsidRDefault="006D4A38" w:rsidP="006D4A38">
      <w:pPr>
        <w:pStyle w:val="PL"/>
      </w:pPr>
      <w:r>
        <w:t xml:space="preserve">          items:</w:t>
      </w:r>
    </w:p>
    <w:p w14:paraId="72F5ABC3" w14:textId="77777777" w:rsidR="006D4A38" w:rsidRDefault="006D4A38" w:rsidP="006D4A38">
      <w:pPr>
        <w:pStyle w:val="PL"/>
      </w:pPr>
      <w:r>
        <w:t xml:space="preserve">            $ref: 'TS29571_CommonData.yaml#/components/schemas/PlmnIdNid'</w:t>
      </w:r>
    </w:p>
    <w:p w14:paraId="55CB5BF0" w14:textId="77777777" w:rsidR="006D4A38" w:rsidRDefault="006D4A38" w:rsidP="006D4A38">
      <w:pPr>
        <w:pStyle w:val="PL"/>
      </w:pPr>
      <w:r>
        <w:t xml:space="preserve">        nfTypes:</w:t>
      </w:r>
    </w:p>
    <w:p w14:paraId="7592E904" w14:textId="77777777" w:rsidR="006D4A38" w:rsidRDefault="006D4A38" w:rsidP="006D4A38">
      <w:pPr>
        <w:pStyle w:val="PL"/>
      </w:pPr>
      <w:r>
        <w:t xml:space="preserve">          type: array</w:t>
      </w:r>
    </w:p>
    <w:p w14:paraId="20022EB3" w14:textId="77777777" w:rsidR="006D4A38" w:rsidRDefault="006D4A38" w:rsidP="006D4A38">
      <w:pPr>
        <w:pStyle w:val="PL"/>
      </w:pPr>
      <w:r>
        <w:t xml:space="preserve">          uniqueItems: true</w:t>
      </w:r>
    </w:p>
    <w:p w14:paraId="0EC64067" w14:textId="77777777" w:rsidR="006D4A38" w:rsidRDefault="006D4A38" w:rsidP="006D4A38">
      <w:pPr>
        <w:pStyle w:val="PL"/>
      </w:pPr>
      <w:r>
        <w:t xml:space="preserve">          items:</w:t>
      </w:r>
    </w:p>
    <w:p w14:paraId="66A16BCF" w14:textId="77777777" w:rsidR="006D4A38" w:rsidRDefault="006D4A38" w:rsidP="006D4A38">
      <w:pPr>
        <w:pStyle w:val="PL"/>
      </w:pPr>
      <w:r>
        <w:t xml:space="preserve">            $ref: '#/components/schemas/NFType'</w:t>
      </w:r>
    </w:p>
    <w:p w14:paraId="59B1CD79" w14:textId="77777777" w:rsidR="006D4A38" w:rsidRDefault="006D4A38" w:rsidP="006D4A38">
      <w:pPr>
        <w:pStyle w:val="PL"/>
      </w:pPr>
      <w:r>
        <w:t xml:space="preserve">        nfDomains:</w:t>
      </w:r>
    </w:p>
    <w:p w14:paraId="15247CAB" w14:textId="77777777" w:rsidR="006D4A38" w:rsidRDefault="006D4A38" w:rsidP="006D4A38">
      <w:pPr>
        <w:pStyle w:val="PL"/>
      </w:pPr>
      <w:r>
        <w:t xml:space="preserve">          type: array</w:t>
      </w:r>
    </w:p>
    <w:p w14:paraId="33CF5A34" w14:textId="77777777" w:rsidR="006D4A38" w:rsidRDefault="006D4A38" w:rsidP="006D4A38">
      <w:pPr>
        <w:pStyle w:val="PL"/>
      </w:pPr>
      <w:r>
        <w:t xml:space="preserve">          uniqueItems: true</w:t>
      </w:r>
    </w:p>
    <w:p w14:paraId="34C44B91" w14:textId="77777777" w:rsidR="006D4A38" w:rsidRDefault="006D4A38" w:rsidP="006D4A38">
      <w:pPr>
        <w:pStyle w:val="PL"/>
      </w:pPr>
      <w:r>
        <w:t xml:space="preserve">          items:</w:t>
      </w:r>
    </w:p>
    <w:p w14:paraId="6993C8DF" w14:textId="77777777" w:rsidR="006D4A38" w:rsidRDefault="006D4A38" w:rsidP="006D4A38">
      <w:pPr>
        <w:pStyle w:val="PL"/>
      </w:pPr>
      <w:r>
        <w:t xml:space="preserve">            type: string</w:t>
      </w:r>
    </w:p>
    <w:p w14:paraId="658E12FD" w14:textId="77777777" w:rsidR="006D4A38" w:rsidRDefault="006D4A38" w:rsidP="006D4A38">
      <w:pPr>
        <w:pStyle w:val="PL"/>
      </w:pPr>
      <w:r>
        <w:t xml:space="preserve">        nssais:</w:t>
      </w:r>
    </w:p>
    <w:p w14:paraId="167B570B" w14:textId="77777777" w:rsidR="006D4A38" w:rsidRDefault="006D4A38" w:rsidP="006D4A38">
      <w:pPr>
        <w:pStyle w:val="PL"/>
      </w:pPr>
      <w:r>
        <w:t xml:space="preserve">          type: array</w:t>
      </w:r>
    </w:p>
    <w:p w14:paraId="14C70063" w14:textId="77777777" w:rsidR="006D4A38" w:rsidRDefault="006D4A38" w:rsidP="006D4A38">
      <w:pPr>
        <w:pStyle w:val="PL"/>
      </w:pPr>
      <w:r>
        <w:t xml:space="preserve">          uniqueItems: true</w:t>
      </w:r>
    </w:p>
    <w:p w14:paraId="3166A311" w14:textId="77777777" w:rsidR="006D4A38" w:rsidRDefault="006D4A38" w:rsidP="006D4A38">
      <w:pPr>
        <w:pStyle w:val="PL"/>
      </w:pPr>
      <w:r>
        <w:t xml:space="preserve">          items:</w:t>
      </w:r>
    </w:p>
    <w:p w14:paraId="498A997E" w14:textId="77777777" w:rsidR="006D4A38" w:rsidRDefault="006D4A38" w:rsidP="006D4A38">
      <w:pPr>
        <w:pStyle w:val="PL"/>
      </w:pPr>
      <w:r>
        <w:t xml:space="preserve">            $ref: 'TS29571_CommonData.yaml#/components/schemas/ExtSnssai'</w:t>
      </w:r>
    </w:p>
    <w:p w14:paraId="652F5A34" w14:textId="77777777" w:rsidR="006D4A38" w:rsidRDefault="006D4A38" w:rsidP="006D4A38">
      <w:pPr>
        <w:pStyle w:val="PL"/>
      </w:pPr>
      <w:r>
        <w:t xml:space="preserve">        nfInstances:</w:t>
      </w:r>
    </w:p>
    <w:p w14:paraId="64A45827" w14:textId="77777777" w:rsidR="006D4A38" w:rsidRDefault="006D4A38" w:rsidP="006D4A38">
      <w:pPr>
        <w:pStyle w:val="PL"/>
      </w:pPr>
      <w:r>
        <w:t xml:space="preserve">          type: array</w:t>
      </w:r>
    </w:p>
    <w:p w14:paraId="0FD6B327" w14:textId="77777777" w:rsidR="006D4A38" w:rsidRDefault="006D4A38" w:rsidP="006D4A38">
      <w:pPr>
        <w:pStyle w:val="PL"/>
      </w:pPr>
      <w:r>
        <w:t xml:space="preserve">          uniqueItems: true</w:t>
      </w:r>
    </w:p>
    <w:p w14:paraId="3AA3909F" w14:textId="77777777" w:rsidR="006D4A38" w:rsidRDefault="006D4A38" w:rsidP="006D4A38">
      <w:pPr>
        <w:pStyle w:val="PL"/>
      </w:pPr>
      <w:r>
        <w:t xml:space="preserve">          items:</w:t>
      </w:r>
    </w:p>
    <w:p w14:paraId="2FEFF91B" w14:textId="77777777" w:rsidR="006D4A38" w:rsidRDefault="006D4A38" w:rsidP="006D4A38">
      <w:pPr>
        <w:pStyle w:val="PL"/>
      </w:pPr>
      <w:r>
        <w:t xml:space="preserve">            $ref: 'TS29571_CommonData.yaml#/components/schemas/NfInstanceId'</w:t>
      </w:r>
    </w:p>
    <w:p w14:paraId="24345661" w14:textId="77777777" w:rsidR="006D4A38" w:rsidRDefault="006D4A38" w:rsidP="006D4A38">
      <w:pPr>
        <w:pStyle w:val="PL"/>
      </w:pPr>
      <w:r>
        <w:t xml:space="preserve">        scopes:</w:t>
      </w:r>
    </w:p>
    <w:p w14:paraId="06E28B5A" w14:textId="77777777" w:rsidR="006D4A38" w:rsidRDefault="006D4A38" w:rsidP="006D4A38">
      <w:pPr>
        <w:pStyle w:val="PL"/>
      </w:pPr>
      <w:r>
        <w:t xml:space="preserve">          type: array</w:t>
      </w:r>
    </w:p>
    <w:p w14:paraId="3C08B371" w14:textId="77777777" w:rsidR="006D4A38" w:rsidRDefault="006D4A38" w:rsidP="006D4A38">
      <w:pPr>
        <w:pStyle w:val="PL"/>
      </w:pPr>
      <w:r>
        <w:t xml:space="preserve">          uniqueItems: true</w:t>
      </w:r>
    </w:p>
    <w:p w14:paraId="34D8D549" w14:textId="77777777" w:rsidR="006D4A38" w:rsidRDefault="006D4A38" w:rsidP="006D4A38">
      <w:pPr>
        <w:pStyle w:val="PL"/>
      </w:pPr>
      <w:r>
        <w:t xml:space="preserve">          items:</w:t>
      </w:r>
    </w:p>
    <w:p w14:paraId="7D7B262F" w14:textId="77777777" w:rsidR="006D4A38" w:rsidRDefault="006D4A38" w:rsidP="006D4A38">
      <w:pPr>
        <w:pStyle w:val="PL"/>
      </w:pPr>
      <w:r>
        <w:t xml:space="preserve">            type: string</w:t>
      </w:r>
    </w:p>
    <w:p w14:paraId="7874E304" w14:textId="77777777" w:rsidR="006D4A38" w:rsidRDefault="006D4A38" w:rsidP="006D4A38">
      <w:pPr>
        <w:pStyle w:val="PL"/>
      </w:pPr>
      <w:r>
        <w:t xml:space="preserve">        action:</w:t>
      </w:r>
    </w:p>
    <w:p w14:paraId="3735F9BA" w14:textId="77777777" w:rsidR="006D4A38" w:rsidRDefault="006D4A38" w:rsidP="006D4A38">
      <w:pPr>
        <w:pStyle w:val="PL"/>
      </w:pPr>
      <w:r>
        <w:t xml:space="preserve">          type: string</w:t>
      </w:r>
    </w:p>
    <w:p w14:paraId="2CBA365A" w14:textId="77777777" w:rsidR="006D4A38" w:rsidRDefault="006D4A38" w:rsidP="006D4A38">
      <w:pPr>
        <w:pStyle w:val="PL"/>
      </w:pPr>
      <w:r>
        <w:t xml:space="preserve">          enum:</w:t>
      </w:r>
    </w:p>
    <w:p w14:paraId="7EC3F61B" w14:textId="77777777" w:rsidR="006D4A38" w:rsidRDefault="006D4A38" w:rsidP="006D4A38">
      <w:pPr>
        <w:pStyle w:val="PL"/>
      </w:pPr>
      <w:r>
        <w:t xml:space="preserve">            - ALLOW</w:t>
      </w:r>
    </w:p>
    <w:p w14:paraId="3EC55ABA" w14:textId="77777777" w:rsidR="006D4A38" w:rsidRDefault="006D4A38" w:rsidP="006D4A38">
      <w:pPr>
        <w:pStyle w:val="PL"/>
      </w:pPr>
      <w:r>
        <w:t xml:space="preserve">            - DENY</w:t>
      </w:r>
    </w:p>
    <w:p w14:paraId="34366138" w14:textId="77777777" w:rsidR="006D4A38" w:rsidRDefault="006D4A38" w:rsidP="006D4A38">
      <w:pPr>
        <w:pStyle w:val="PL"/>
      </w:pPr>
    </w:p>
    <w:p w14:paraId="253C7E68" w14:textId="77777777" w:rsidR="006D4A38" w:rsidRDefault="006D4A38" w:rsidP="006D4A38">
      <w:pPr>
        <w:pStyle w:val="PL"/>
      </w:pPr>
      <w:r>
        <w:t>#-------- Definition of types for name-containments ------</w:t>
      </w:r>
    </w:p>
    <w:p w14:paraId="1CCA2630" w14:textId="77777777" w:rsidR="006D4A38" w:rsidRDefault="006D4A38" w:rsidP="006D4A38">
      <w:pPr>
        <w:pStyle w:val="PL"/>
      </w:pPr>
      <w:r>
        <w:t xml:space="preserve">    SubNetwork-ncO-5GcNrm:</w:t>
      </w:r>
    </w:p>
    <w:p w14:paraId="1227C114" w14:textId="77777777" w:rsidR="006D4A38" w:rsidRDefault="006D4A38" w:rsidP="006D4A38">
      <w:pPr>
        <w:pStyle w:val="PL"/>
      </w:pPr>
      <w:r>
        <w:t xml:space="preserve">      type: object</w:t>
      </w:r>
    </w:p>
    <w:p w14:paraId="1A26D43D" w14:textId="77777777" w:rsidR="006D4A38" w:rsidRDefault="006D4A38" w:rsidP="006D4A38">
      <w:pPr>
        <w:pStyle w:val="PL"/>
      </w:pPr>
      <w:r>
        <w:t xml:space="preserve">      properties:</w:t>
      </w:r>
    </w:p>
    <w:p w14:paraId="5EA8F5EF" w14:textId="77777777" w:rsidR="006D4A38" w:rsidRDefault="006D4A38" w:rsidP="006D4A38">
      <w:pPr>
        <w:pStyle w:val="PL"/>
      </w:pPr>
      <w:r>
        <w:t xml:space="preserve">        ExternalAmfFunction:</w:t>
      </w:r>
    </w:p>
    <w:p w14:paraId="12EFC07F" w14:textId="77777777" w:rsidR="006D4A38" w:rsidRDefault="006D4A38" w:rsidP="006D4A38">
      <w:pPr>
        <w:pStyle w:val="PL"/>
      </w:pPr>
      <w:r>
        <w:t xml:space="preserve">          $ref: '#/components/schemas/ExternalAmfFunction-Multiple'</w:t>
      </w:r>
    </w:p>
    <w:p w14:paraId="12B8867B" w14:textId="77777777" w:rsidR="006D4A38" w:rsidRDefault="006D4A38" w:rsidP="006D4A38">
      <w:pPr>
        <w:pStyle w:val="PL"/>
      </w:pPr>
      <w:r>
        <w:t xml:space="preserve">        ExternalNrfFunction:</w:t>
      </w:r>
    </w:p>
    <w:p w14:paraId="4C0BD4F4" w14:textId="77777777" w:rsidR="006D4A38" w:rsidRDefault="006D4A38" w:rsidP="006D4A38">
      <w:pPr>
        <w:pStyle w:val="PL"/>
      </w:pPr>
      <w:r>
        <w:t xml:space="preserve">          $ref: '#/components/schemas/ExternalNrfFunction-Multiple'</w:t>
      </w:r>
    </w:p>
    <w:p w14:paraId="7CF57E49" w14:textId="77777777" w:rsidR="006D4A38" w:rsidRDefault="006D4A38" w:rsidP="006D4A38">
      <w:pPr>
        <w:pStyle w:val="PL"/>
      </w:pPr>
      <w:r>
        <w:t xml:space="preserve">        ExternalNssfFunction:</w:t>
      </w:r>
    </w:p>
    <w:p w14:paraId="70FABB11" w14:textId="77777777" w:rsidR="006D4A38" w:rsidRDefault="006D4A38" w:rsidP="006D4A38">
      <w:pPr>
        <w:pStyle w:val="PL"/>
      </w:pPr>
      <w:r>
        <w:t xml:space="preserve">          $ref: '#/components/schemas/ExternalNssfFunction-Multiple'</w:t>
      </w:r>
    </w:p>
    <w:p w14:paraId="5DE76174" w14:textId="77777777" w:rsidR="006D4A38" w:rsidRDefault="006D4A38" w:rsidP="006D4A38">
      <w:pPr>
        <w:pStyle w:val="PL"/>
      </w:pPr>
      <w:r>
        <w:t xml:space="preserve">        AmfSet:</w:t>
      </w:r>
    </w:p>
    <w:p w14:paraId="109276BC" w14:textId="77777777" w:rsidR="006D4A38" w:rsidRDefault="006D4A38" w:rsidP="006D4A38">
      <w:pPr>
        <w:pStyle w:val="PL"/>
      </w:pPr>
      <w:r>
        <w:t xml:space="preserve">          $ref: '#/components/schemas/AmfSet-Multiple'</w:t>
      </w:r>
    </w:p>
    <w:p w14:paraId="5DE1CABC" w14:textId="77777777" w:rsidR="006D4A38" w:rsidRDefault="006D4A38" w:rsidP="006D4A38">
      <w:pPr>
        <w:pStyle w:val="PL"/>
      </w:pPr>
      <w:r>
        <w:t xml:space="preserve">        AmfRegion:</w:t>
      </w:r>
    </w:p>
    <w:p w14:paraId="3A2B703B" w14:textId="77777777" w:rsidR="006D4A38" w:rsidRDefault="006D4A38" w:rsidP="006D4A38">
      <w:pPr>
        <w:pStyle w:val="PL"/>
      </w:pPr>
      <w:r>
        <w:t xml:space="preserve">          $ref: '#/components/schemas/AmfRegion-Multiple'</w:t>
      </w:r>
    </w:p>
    <w:p w14:paraId="2F7D4A6C" w14:textId="77777777" w:rsidR="006D4A38" w:rsidRDefault="006D4A38" w:rsidP="006D4A38">
      <w:pPr>
        <w:pStyle w:val="PL"/>
      </w:pPr>
      <w:r>
        <w:t xml:space="preserve">        Configurable5QISet:</w:t>
      </w:r>
    </w:p>
    <w:p w14:paraId="749CD38B" w14:textId="77777777" w:rsidR="006D4A38" w:rsidRDefault="006D4A38" w:rsidP="006D4A38">
      <w:pPr>
        <w:pStyle w:val="PL"/>
      </w:pPr>
      <w:r>
        <w:lastRenderedPageBreak/>
        <w:t xml:space="preserve">          $ref: '#/components/schemas/Configurable5QISet-Multiple'</w:t>
      </w:r>
    </w:p>
    <w:p w14:paraId="3F6C722F" w14:textId="77777777" w:rsidR="006D4A38" w:rsidRDefault="006D4A38" w:rsidP="006D4A38">
      <w:pPr>
        <w:pStyle w:val="PL"/>
      </w:pPr>
      <w:r>
        <w:t xml:space="preserve">        Dynamic5QISet:</w:t>
      </w:r>
    </w:p>
    <w:p w14:paraId="3E654420" w14:textId="77777777" w:rsidR="006D4A38" w:rsidRDefault="006D4A38" w:rsidP="006D4A38">
      <w:pPr>
        <w:pStyle w:val="PL"/>
      </w:pPr>
      <w:r>
        <w:t xml:space="preserve">          $ref: '#/components/schemas/Dynamic5QISet-Multiple'</w:t>
      </w:r>
    </w:p>
    <w:p w14:paraId="4DF34B4D" w14:textId="77777777" w:rsidR="006D4A38" w:rsidRDefault="006D4A38" w:rsidP="006D4A38">
      <w:pPr>
        <w:pStyle w:val="PL"/>
      </w:pPr>
      <w:r>
        <w:t xml:space="preserve">        EcmConnectionInfo:</w:t>
      </w:r>
    </w:p>
    <w:p w14:paraId="099CB459" w14:textId="77777777" w:rsidR="006D4A38" w:rsidRDefault="006D4A38" w:rsidP="006D4A38">
      <w:pPr>
        <w:pStyle w:val="PL"/>
      </w:pPr>
      <w:r>
        <w:t xml:space="preserve">          $ref: '#/components/schemas/EcmConnectionInfo-Multiple'</w:t>
      </w:r>
    </w:p>
    <w:p w14:paraId="5BBF78F9" w14:textId="77777777" w:rsidR="006D4A38" w:rsidRDefault="006D4A38" w:rsidP="006D4A38">
      <w:pPr>
        <w:pStyle w:val="PL"/>
      </w:pPr>
    </w:p>
    <w:p w14:paraId="5B90BC9A" w14:textId="77777777" w:rsidR="006D4A38" w:rsidRDefault="006D4A38" w:rsidP="006D4A38">
      <w:pPr>
        <w:pStyle w:val="PL"/>
      </w:pPr>
      <w:r>
        <w:t xml:space="preserve">    ManagedElement-ncO-5GcNrm:</w:t>
      </w:r>
    </w:p>
    <w:p w14:paraId="5AA0391C" w14:textId="77777777" w:rsidR="006D4A38" w:rsidRDefault="006D4A38" w:rsidP="006D4A38">
      <w:pPr>
        <w:pStyle w:val="PL"/>
      </w:pPr>
      <w:r>
        <w:t xml:space="preserve">      type: object</w:t>
      </w:r>
    </w:p>
    <w:p w14:paraId="4FBBC6DB" w14:textId="77777777" w:rsidR="006D4A38" w:rsidRDefault="006D4A38" w:rsidP="006D4A38">
      <w:pPr>
        <w:pStyle w:val="PL"/>
      </w:pPr>
      <w:r>
        <w:t xml:space="preserve">      properties:</w:t>
      </w:r>
    </w:p>
    <w:p w14:paraId="71C897AC" w14:textId="77777777" w:rsidR="006D4A38" w:rsidRDefault="006D4A38" w:rsidP="006D4A38">
      <w:pPr>
        <w:pStyle w:val="PL"/>
      </w:pPr>
      <w:r>
        <w:t xml:space="preserve">        AmfFunction:</w:t>
      </w:r>
    </w:p>
    <w:p w14:paraId="376F92B4" w14:textId="77777777" w:rsidR="006D4A38" w:rsidRDefault="006D4A38" w:rsidP="006D4A38">
      <w:pPr>
        <w:pStyle w:val="PL"/>
      </w:pPr>
      <w:r>
        <w:t xml:space="preserve">          $ref: '#/components/schemas/AmfFunction-Multiple'</w:t>
      </w:r>
    </w:p>
    <w:p w14:paraId="4E5BC88D" w14:textId="77777777" w:rsidR="006D4A38" w:rsidRDefault="006D4A38" w:rsidP="006D4A38">
      <w:pPr>
        <w:pStyle w:val="PL"/>
      </w:pPr>
      <w:r>
        <w:t xml:space="preserve">        SmfFunction:</w:t>
      </w:r>
    </w:p>
    <w:p w14:paraId="322995CD" w14:textId="77777777" w:rsidR="006D4A38" w:rsidRDefault="006D4A38" w:rsidP="006D4A38">
      <w:pPr>
        <w:pStyle w:val="PL"/>
      </w:pPr>
      <w:r>
        <w:t xml:space="preserve">          $ref: '#/components/schemas/SmfFunction-Multiple'</w:t>
      </w:r>
    </w:p>
    <w:p w14:paraId="0064A561" w14:textId="77777777" w:rsidR="006D4A38" w:rsidRDefault="006D4A38" w:rsidP="006D4A38">
      <w:pPr>
        <w:pStyle w:val="PL"/>
      </w:pPr>
      <w:r>
        <w:t xml:space="preserve">        UpfFunction:</w:t>
      </w:r>
    </w:p>
    <w:p w14:paraId="30292DCA" w14:textId="77777777" w:rsidR="006D4A38" w:rsidRDefault="006D4A38" w:rsidP="006D4A38">
      <w:pPr>
        <w:pStyle w:val="PL"/>
      </w:pPr>
      <w:r>
        <w:t xml:space="preserve">          $ref: '#/components/schemas/UpfFunction-Multiple'</w:t>
      </w:r>
    </w:p>
    <w:p w14:paraId="36CE7706" w14:textId="77777777" w:rsidR="006D4A38" w:rsidRDefault="006D4A38" w:rsidP="006D4A38">
      <w:pPr>
        <w:pStyle w:val="PL"/>
      </w:pPr>
      <w:r>
        <w:t xml:space="preserve">        N3iwfFunction:   </w:t>
      </w:r>
    </w:p>
    <w:p w14:paraId="29B904D6" w14:textId="77777777" w:rsidR="006D4A38" w:rsidRDefault="006D4A38" w:rsidP="006D4A38">
      <w:pPr>
        <w:pStyle w:val="PL"/>
      </w:pPr>
      <w:r>
        <w:t xml:space="preserve">          $ref: '#/components/schemas/N3iwfFunction-Multiple'</w:t>
      </w:r>
    </w:p>
    <w:p w14:paraId="39FB4F8C" w14:textId="77777777" w:rsidR="006D4A38" w:rsidRDefault="006D4A38" w:rsidP="006D4A38">
      <w:pPr>
        <w:pStyle w:val="PL"/>
      </w:pPr>
      <w:r>
        <w:t xml:space="preserve">        PcfFunction:</w:t>
      </w:r>
    </w:p>
    <w:p w14:paraId="79278479" w14:textId="77777777" w:rsidR="006D4A38" w:rsidRDefault="006D4A38" w:rsidP="006D4A38">
      <w:pPr>
        <w:pStyle w:val="PL"/>
      </w:pPr>
      <w:r>
        <w:t xml:space="preserve">          $ref: '#/components/schemas/PcfFunction-Multiple'</w:t>
      </w:r>
    </w:p>
    <w:p w14:paraId="7C121542" w14:textId="77777777" w:rsidR="006D4A38" w:rsidRDefault="006D4A38" w:rsidP="006D4A38">
      <w:pPr>
        <w:pStyle w:val="PL"/>
      </w:pPr>
      <w:r>
        <w:t xml:space="preserve">        AusfFunction:</w:t>
      </w:r>
    </w:p>
    <w:p w14:paraId="5CC67631" w14:textId="77777777" w:rsidR="006D4A38" w:rsidRDefault="006D4A38" w:rsidP="006D4A38">
      <w:pPr>
        <w:pStyle w:val="PL"/>
      </w:pPr>
      <w:r>
        <w:t xml:space="preserve">          $ref: '#/components/schemas/AusfFunction-Multiple'</w:t>
      </w:r>
    </w:p>
    <w:p w14:paraId="44B12153" w14:textId="77777777" w:rsidR="006D4A38" w:rsidRDefault="006D4A38" w:rsidP="006D4A38">
      <w:pPr>
        <w:pStyle w:val="PL"/>
      </w:pPr>
      <w:r>
        <w:t xml:space="preserve">        UdmFunction:</w:t>
      </w:r>
    </w:p>
    <w:p w14:paraId="5A5839BA" w14:textId="77777777" w:rsidR="006D4A38" w:rsidRDefault="006D4A38" w:rsidP="006D4A38">
      <w:pPr>
        <w:pStyle w:val="PL"/>
      </w:pPr>
      <w:r>
        <w:t xml:space="preserve">          $ref: '#/components/schemas/UdmFunction-Multiple'</w:t>
      </w:r>
    </w:p>
    <w:p w14:paraId="05AB86D7" w14:textId="77777777" w:rsidR="006D4A38" w:rsidRDefault="006D4A38" w:rsidP="006D4A38">
      <w:pPr>
        <w:pStyle w:val="PL"/>
      </w:pPr>
      <w:r>
        <w:t xml:space="preserve">        UdrFunction:</w:t>
      </w:r>
    </w:p>
    <w:p w14:paraId="206099A9" w14:textId="77777777" w:rsidR="006D4A38" w:rsidRDefault="006D4A38" w:rsidP="006D4A38">
      <w:pPr>
        <w:pStyle w:val="PL"/>
      </w:pPr>
      <w:r>
        <w:t xml:space="preserve">          $ref: '#/components/schemas/UdrFunction-Multiple'</w:t>
      </w:r>
    </w:p>
    <w:p w14:paraId="34F39AAC" w14:textId="77777777" w:rsidR="006D4A38" w:rsidRDefault="006D4A38" w:rsidP="006D4A38">
      <w:pPr>
        <w:pStyle w:val="PL"/>
      </w:pPr>
      <w:r>
        <w:t xml:space="preserve">        UdsfFunction:</w:t>
      </w:r>
    </w:p>
    <w:p w14:paraId="00818DC2" w14:textId="77777777" w:rsidR="006D4A38" w:rsidRDefault="006D4A38" w:rsidP="006D4A38">
      <w:pPr>
        <w:pStyle w:val="PL"/>
      </w:pPr>
      <w:r>
        <w:t xml:space="preserve">          $ref: '#/components/schemas/UdsfFunction-Multiple'</w:t>
      </w:r>
    </w:p>
    <w:p w14:paraId="0527F3B8" w14:textId="77777777" w:rsidR="006D4A38" w:rsidRDefault="006D4A38" w:rsidP="006D4A38">
      <w:pPr>
        <w:pStyle w:val="PL"/>
      </w:pPr>
      <w:r>
        <w:t xml:space="preserve">        NrfFunction:</w:t>
      </w:r>
    </w:p>
    <w:p w14:paraId="68BD7BB6" w14:textId="77777777" w:rsidR="006D4A38" w:rsidRDefault="006D4A38" w:rsidP="006D4A38">
      <w:pPr>
        <w:pStyle w:val="PL"/>
      </w:pPr>
      <w:r>
        <w:t xml:space="preserve">          $ref: '#/components/schemas/NrfFunction-Multiple'</w:t>
      </w:r>
    </w:p>
    <w:p w14:paraId="483FDE59" w14:textId="77777777" w:rsidR="006D4A38" w:rsidRDefault="006D4A38" w:rsidP="006D4A38">
      <w:pPr>
        <w:pStyle w:val="PL"/>
      </w:pPr>
      <w:r>
        <w:t xml:space="preserve">        NssfFunction:</w:t>
      </w:r>
    </w:p>
    <w:p w14:paraId="5541E621" w14:textId="77777777" w:rsidR="006D4A38" w:rsidRDefault="006D4A38" w:rsidP="006D4A38">
      <w:pPr>
        <w:pStyle w:val="PL"/>
      </w:pPr>
      <w:r>
        <w:t xml:space="preserve">          $ref: '#/components/schemas/NssfFunction-Multiple'</w:t>
      </w:r>
    </w:p>
    <w:p w14:paraId="5C266C1C" w14:textId="77777777" w:rsidR="006D4A38" w:rsidRDefault="006D4A38" w:rsidP="006D4A38">
      <w:pPr>
        <w:pStyle w:val="PL"/>
      </w:pPr>
      <w:r>
        <w:t xml:space="preserve">        SmsfFunction:</w:t>
      </w:r>
    </w:p>
    <w:p w14:paraId="490E4C22" w14:textId="77777777" w:rsidR="006D4A38" w:rsidRDefault="006D4A38" w:rsidP="006D4A38">
      <w:pPr>
        <w:pStyle w:val="PL"/>
      </w:pPr>
      <w:r>
        <w:t xml:space="preserve">          $ref: '#/components/schemas/SmsfFunction-Multiple'</w:t>
      </w:r>
    </w:p>
    <w:p w14:paraId="448B85A6" w14:textId="77777777" w:rsidR="006D4A38" w:rsidRDefault="006D4A38" w:rsidP="006D4A38">
      <w:pPr>
        <w:pStyle w:val="PL"/>
      </w:pPr>
      <w:r>
        <w:t xml:space="preserve">        LmfFunction:</w:t>
      </w:r>
    </w:p>
    <w:p w14:paraId="37930E37" w14:textId="77777777" w:rsidR="006D4A38" w:rsidRDefault="006D4A38" w:rsidP="006D4A38">
      <w:pPr>
        <w:pStyle w:val="PL"/>
      </w:pPr>
      <w:r>
        <w:t xml:space="preserve">          $ref: '#/components/schemas/LmfFunction-Multiple'</w:t>
      </w:r>
    </w:p>
    <w:p w14:paraId="1F9536D0" w14:textId="77777777" w:rsidR="006D4A38" w:rsidRDefault="006D4A38" w:rsidP="006D4A38">
      <w:pPr>
        <w:pStyle w:val="PL"/>
      </w:pPr>
      <w:r>
        <w:t xml:space="preserve">        NgeirFunction:</w:t>
      </w:r>
    </w:p>
    <w:p w14:paraId="3A649371" w14:textId="77777777" w:rsidR="006D4A38" w:rsidRDefault="006D4A38" w:rsidP="006D4A38">
      <w:pPr>
        <w:pStyle w:val="PL"/>
      </w:pPr>
      <w:r>
        <w:t xml:space="preserve">          $ref: '#/components/schemas/NgeirFunction-Multiple'</w:t>
      </w:r>
    </w:p>
    <w:p w14:paraId="3F7933A3" w14:textId="77777777" w:rsidR="006D4A38" w:rsidRDefault="006D4A38" w:rsidP="006D4A38">
      <w:pPr>
        <w:pStyle w:val="PL"/>
      </w:pPr>
      <w:r>
        <w:t xml:space="preserve">        SeppFunction:</w:t>
      </w:r>
    </w:p>
    <w:p w14:paraId="27BEC909" w14:textId="77777777" w:rsidR="006D4A38" w:rsidRDefault="006D4A38" w:rsidP="006D4A38">
      <w:pPr>
        <w:pStyle w:val="PL"/>
      </w:pPr>
      <w:r>
        <w:t xml:space="preserve">          $ref: '#/components/schemas/SeppFunction-Multiple'</w:t>
      </w:r>
    </w:p>
    <w:p w14:paraId="5D33296C" w14:textId="77777777" w:rsidR="006D4A38" w:rsidRDefault="006D4A38" w:rsidP="006D4A38">
      <w:pPr>
        <w:pStyle w:val="PL"/>
      </w:pPr>
      <w:r>
        <w:t xml:space="preserve">        NwdafFunction:</w:t>
      </w:r>
    </w:p>
    <w:p w14:paraId="0EC8F532" w14:textId="77777777" w:rsidR="006D4A38" w:rsidRDefault="006D4A38" w:rsidP="006D4A38">
      <w:pPr>
        <w:pStyle w:val="PL"/>
      </w:pPr>
      <w:r>
        <w:t xml:space="preserve">          $ref: '#/components/schemas/NwdafFunction-Multiple'</w:t>
      </w:r>
    </w:p>
    <w:p w14:paraId="4E73344A" w14:textId="77777777" w:rsidR="006D4A38" w:rsidRDefault="006D4A38" w:rsidP="006D4A38">
      <w:pPr>
        <w:pStyle w:val="PL"/>
      </w:pPr>
      <w:r>
        <w:t xml:space="preserve">        ScpFunction:</w:t>
      </w:r>
    </w:p>
    <w:p w14:paraId="34A9CC68" w14:textId="77777777" w:rsidR="006D4A38" w:rsidRDefault="006D4A38" w:rsidP="006D4A38">
      <w:pPr>
        <w:pStyle w:val="PL"/>
      </w:pPr>
      <w:r>
        <w:t xml:space="preserve">          $ref: '#/components/schemas/ScpFunction-Multiple'</w:t>
      </w:r>
    </w:p>
    <w:p w14:paraId="71137D3B" w14:textId="77777777" w:rsidR="006D4A38" w:rsidRDefault="006D4A38" w:rsidP="006D4A38">
      <w:pPr>
        <w:pStyle w:val="PL"/>
      </w:pPr>
      <w:r>
        <w:t xml:space="preserve">        NefFunction:</w:t>
      </w:r>
    </w:p>
    <w:p w14:paraId="13B83D44" w14:textId="77777777" w:rsidR="006D4A38" w:rsidRDefault="006D4A38" w:rsidP="006D4A38">
      <w:pPr>
        <w:pStyle w:val="PL"/>
      </w:pPr>
      <w:r>
        <w:t xml:space="preserve">          $ref: '#/components/schemas/NefFunction-Multiple'</w:t>
      </w:r>
    </w:p>
    <w:p w14:paraId="1E1324DC" w14:textId="77777777" w:rsidR="006D4A38" w:rsidRDefault="006D4A38" w:rsidP="006D4A38">
      <w:pPr>
        <w:pStyle w:val="PL"/>
      </w:pPr>
      <w:r>
        <w:t xml:space="preserve">        Configurable5QISet:</w:t>
      </w:r>
    </w:p>
    <w:p w14:paraId="5F79C684" w14:textId="77777777" w:rsidR="006D4A38" w:rsidRDefault="006D4A38" w:rsidP="006D4A38">
      <w:pPr>
        <w:pStyle w:val="PL"/>
      </w:pPr>
      <w:r>
        <w:t xml:space="preserve">          $ref: '#/components/schemas/Configurable5QISet-Multiple'</w:t>
      </w:r>
    </w:p>
    <w:p w14:paraId="5DC19170" w14:textId="77777777" w:rsidR="006D4A38" w:rsidRDefault="006D4A38" w:rsidP="006D4A38">
      <w:pPr>
        <w:pStyle w:val="PL"/>
      </w:pPr>
      <w:r>
        <w:t xml:space="preserve">        Dynamic5QISet:</w:t>
      </w:r>
    </w:p>
    <w:p w14:paraId="65F56D92" w14:textId="77777777" w:rsidR="006D4A38" w:rsidRDefault="006D4A38" w:rsidP="006D4A38">
      <w:pPr>
        <w:pStyle w:val="PL"/>
      </w:pPr>
      <w:r>
        <w:t xml:space="preserve">          $ref: '#/components/schemas/Dynamic5QISet-Multiple'</w:t>
      </w:r>
    </w:p>
    <w:p w14:paraId="13796BDC" w14:textId="77777777" w:rsidR="006D4A38" w:rsidRDefault="006D4A38" w:rsidP="006D4A38">
      <w:pPr>
        <w:pStyle w:val="PL"/>
      </w:pPr>
      <w:r>
        <w:t xml:space="preserve">        EcmConnectionInfo:</w:t>
      </w:r>
    </w:p>
    <w:p w14:paraId="342B8707" w14:textId="77777777" w:rsidR="006D4A38" w:rsidRDefault="006D4A38" w:rsidP="006D4A38">
      <w:pPr>
        <w:pStyle w:val="PL"/>
      </w:pPr>
      <w:r>
        <w:t xml:space="preserve">          $ref: '#/components/schemas/EcmConnectionInfo-Multiple'</w:t>
      </w:r>
    </w:p>
    <w:p w14:paraId="04E7E28D" w14:textId="77777777" w:rsidR="006D4A38" w:rsidRDefault="006D4A38" w:rsidP="006D4A38">
      <w:pPr>
        <w:pStyle w:val="PL"/>
      </w:pPr>
      <w:r>
        <w:t xml:space="preserve">        EASDFFunction:</w:t>
      </w:r>
    </w:p>
    <w:p w14:paraId="4EEAE7E1" w14:textId="77777777" w:rsidR="006D4A38" w:rsidRDefault="006D4A38" w:rsidP="006D4A38">
      <w:pPr>
        <w:pStyle w:val="PL"/>
      </w:pPr>
      <w:r>
        <w:t xml:space="preserve">          $ref: '#/components/schemas/EASDFFunction-Multiple'</w:t>
      </w:r>
    </w:p>
    <w:p w14:paraId="24CE8678" w14:textId="77777777" w:rsidR="006D4A38" w:rsidRDefault="006D4A38" w:rsidP="006D4A38">
      <w:pPr>
        <w:pStyle w:val="PL"/>
      </w:pPr>
      <w:r>
        <w:t xml:space="preserve">        NSSAAFFunction:</w:t>
      </w:r>
    </w:p>
    <w:p w14:paraId="22097A5E" w14:textId="77777777" w:rsidR="006D4A38" w:rsidRDefault="006D4A38" w:rsidP="006D4A38">
      <w:pPr>
        <w:pStyle w:val="PL"/>
      </w:pPr>
      <w:r>
        <w:t xml:space="preserve">          $ref: '#/components/schemas/NssaafFunction-Multiple'</w:t>
      </w:r>
    </w:p>
    <w:p w14:paraId="60A83AA5" w14:textId="77777777" w:rsidR="006D4A38" w:rsidRDefault="006D4A38" w:rsidP="006D4A38">
      <w:pPr>
        <w:pStyle w:val="PL"/>
      </w:pPr>
      <w:r>
        <w:t xml:space="preserve">        AFFunction:</w:t>
      </w:r>
    </w:p>
    <w:p w14:paraId="30DEA542" w14:textId="77777777" w:rsidR="006D4A38" w:rsidRDefault="006D4A38" w:rsidP="006D4A38">
      <w:pPr>
        <w:pStyle w:val="PL"/>
      </w:pPr>
      <w:r>
        <w:t xml:space="preserve">          $ref: '#/components/schemas/AfFunction-Multiple'</w:t>
      </w:r>
    </w:p>
    <w:p w14:paraId="68769C3B" w14:textId="77777777" w:rsidR="006D4A38" w:rsidRDefault="006D4A38" w:rsidP="006D4A38">
      <w:pPr>
        <w:pStyle w:val="PL"/>
      </w:pPr>
      <w:r>
        <w:t xml:space="preserve">        DCCFFunction:</w:t>
      </w:r>
    </w:p>
    <w:p w14:paraId="295479AC" w14:textId="77777777" w:rsidR="006D4A38" w:rsidRDefault="006D4A38" w:rsidP="006D4A38">
      <w:pPr>
        <w:pStyle w:val="PL"/>
      </w:pPr>
      <w:r>
        <w:t xml:space="preserve">          $ref: '#/components/schemas/DccfFunction-Multiple'</w:t>
      </w:r>
    </w:p>
    <w:p w14:paraId="28CC8717" w14:textId="77777777" w:rsidR="006D4A38" w:rsidRDefault="006D4A38" w:rsidP="006D4A38">
      <w:pPr>
        <w:pStyle w:val="PL"/>
      </w:pPr>
      <w:r>
        <w:t xml:space="preserve">        ChfFunction:</w:t>
      </w:r>
    </w:p>
    <w:p w14:paraId="49673B65" w14:textId="77777777" w:rsidR="006D4A38" w:rsidRDefault="006D4A38" w:rsidP="006D4A38">
      <w:pPr>
        <w:pStyle w:val="PL"/>
      </w:pPr>
      <w:r>
        <w:t xml:space="preserve">          $ref: '#/components/schemas/ChfFunction-Multiple'</w:t>
      </w:r>
    </w:p>
    <w:p w14:paraId="185E7AD2" w14:textId="77777777" w:rsidR="006D4A38" w:rsidRDefault="006D4A38" w:rsidP="006D4A38">
      <w:pPr>
        <w:pStyle w:val="PL"/>
      </w:pPr>
      <w:r>
        <w:t xml:space="preserve">        MFAFFunction:</w:t>
      </w:r>
    </w:p>
    <w:p w14:paraId="7B9A77B1" w14:textId="77777777" w:rsidR="006D4A38" w:rsidRDefault="006D4A38" w:rsidP="006D4A38">
      <w:pPr>
        <w:pStyle w:val="PL"/>
      </w:pPr>
      <w:r>
        <w:t xml:space="preserve">          $ref: '#/components/schemas/MfafFunction-Multiple'</w:t>
      </w:r>
    </w:p>
    <w:p w14:paraId="6FEEC459" w14:textId="77777777" w:rsidR="006D4A38" w:rsidRDefault="006D4A38" w:rsidP="006D4A38">
      <w:pPr>
        <w:pStyle w:val="PL"/>
      </w:pPr>
      <w:r>
        <w:t xml:space="preserve">        GMLCFunction:</w:t>
      </w:r>
    </w:p>
    <w:p w14:paraId="35EF7EB2" w14:textId="77777777" w:rsidR="006D4A38" w:rsidRDefault="006D4A38" w:rsidP="006D4A38">
      <w:pPr>
        <w:pStyle w:val="PL"/>
      </w:pPr>
      <w:r>
        <w:t xml:space="preserve">          $ref: '#/components/schemas/GmlcFunction-Multiple'</w:t>
      </w:r>
    </w:p>
    <w:p w14:paraId="3FDC4FF3" w14:textId="77777777" w:rsidR="006D4A38" w:rsidRDefault="006D4A38" w:rsidP="006D4A38">
      <w:pPr>
        <w:pStyle w:val="PL"/>
      </w:pPr>
      <w:r>
        <w:t xml:space="preserve">        TSCTSFFunction:</w:t>
      </w:r>
    </w:p>
    <w:p w14:paraId="01F3FC97" w14:textId="77777777" w:rsidR="006D4A38" w:rsidRDefault="006D4A38" w:rsidP="006D4A38">
      <w:pPr>
        <w:pStyle w:val="PL"/>
      </w:pPr>
      <w:r>
        <w:t xml:space="preserve">          $ref: '#/components/schemas/TsctsfFunction-Multiple'</w:t>
      </w:r>
    </w:p>
    <w:p w14:paraId="082DE222" w14:textId="77777777" w:rsidR="006D4A38" w:rsidRDefault="006D4A38" w:rsidP="006D4A38">
      <w:pPr>
        <w:pStyle w:val="PL"/>
      </w:pPr>
      <w:r>
        <w:t xml:space="preserve">        AANFFunction:</w:t>
      </w:r>
    </w:p>
    <w:p w14:paraId="6348EB73" w14:textId="77777777" w:rsidR="006D4A38" w:rsidRDefault="006D4A38" w:rsidP="006D4A38">
      <w:pPr>
        <w:pStyle w:val="PL"/>
      </w:pPr>
      <w:r>
        <w:t xml:space="preserve">          $ref: '#/components/schemas/AanfFunction-Multiple'</w:t>
      </w:r>
    </w:p>
    <w:p w14:paraId="7F7D74FA" w14:textId="77777777" w:rsidR="006D4A38" w:rsidRDefault="006D4A38" w:rsidP="006D4A38">
      <w:pPr>
        <w:pStyle w:val="PL"/>
      </w:pPr>
      <w:r>
        <w:t xml:space="preserve">        BSFFunction:</w:t>
      </w:r>
    </w:p>
    <w:p w14:paraId="0AFDA66A" w14:textId="77777777" w:rsidR="006D4A38" w:rsidRDefault="006D4A38" w:rsidP="006D4A38">
      <w:pPr>
        <w:pStyle w:val="PL"/>
      </w:pPr>
      <w:r>
        <w:t xml:space="preserve">          $ref: '#/components/schemas/BsfFunction-Multiple'</w:t>
      </w:r>
    </w:p>
    <w:p w14:paraId="3FE5F345" w14:textId="77777777" w:rsidR="006D4A38" w:rsidRDefault="006D4A38" w:rsidP="006D4A38">
      <w:pPr>
        <w:pStyle w:val="PL"/>
      </w:pPr>
      <w:r>
        <w:t xml:space="preserve">        MBSMFFunction:</w:t>
      </w:r>
    </w:p>
    <w:p w14:paraId="73B271D5" w14:textId="77777777" w:rsidR="006D4A38" w:rsidRDefault="006D4A38" w:rsidP="006D4A38">
      <w:pPr>
        <w:pStyle w:val="PL"/>
      </w:pPr>
      <w:r>
        <w:t xml:space="preserve">          $ref: '#/components/schemas/MbSmfFunction-Multiple'</w:t>
      </w:r>
    </w:p>
    <w:p w14:paraId="1FC5FB6E" w14:textId="77777777" w:rsidR="006D4A38" w:rsidRDefault="006D4A38" w:rsidP="006D4A38">
      <w:pPr>
        <w:pStyle w:val="PL"/>
      </w:pPr>
      <w:r>
        <w:t xml:space="preserve">        MBUPFFunction:</w:t>
      </w:r>
    </w:p>
    <w:p w14:paraId="094B78F7" w14:textId="77777777" w:rsidR="006D4A38" w:rsidRDefault="006D4A38" w:rsidP="006D4A38">
      <w:pPr>
        <w:pStyle w:val="PL"/>
      </w:pPr>
      <w:r>
        <w:t xml:space="preserve">          $ref: '#/components/schemas/MbUpfFunction-Multiple'</w:t>
      </w:r>
    </w:p>
    <w:p w14:paraId="2F6C5294" w14:textId="77777777" w:rsidR="006D4A38" w:rsidRDefault="006D4A38" w:rsidP="006D4A38">
      <w:pPr>
        <w:pStyle w:val="PL"/>
      </w:pPr>
      <w:r>
        <w:t xml:space="preserve">        MNPFFunction:</w:t>
      </w:r>
    </w:p>
    <w:p w14:paraId="69A8D01B" w14:textId="77777777" w:rsidR="006D4A38" w:rsidRDefault="006D4A38" w:rsidP="006D4A38">
      <w:pPr>
        <w:pStyle w:val="PL"/>
      </w:pPr>
      <w:r>
        <w:t xml:space="preserve">          $ref: '#/components/schemas/MnpfFunction-Multiple'</w:t>
      </w:r>
    </w:p>
    <w:p w14:paraId="0C447B92" w14:textId="77777777" w:rsidR="006D4A38" w:rsidRDefault="006D4A38" w:rsidP="006D4A38">
      <w:pPr>
        <w:pStyle w:val="PL"/>
      </w:pPr>
      <w:r>
        <w:t xml:space="preserve">        AiotfFunction:</w:t>
      </w:r>
    </w:p>
    <w:p w14:paraId="3A4548C3" w14:textId="77777777" w:rsidR="006D4A38" w:rsidRDefault="006D4A38" w:rsidP="006D4A38">
      <w:pPr>
        <w:pStyle w:val="PL"/>
      </w:pPr>
      <w:r>
        <w:lastRenderedPageBreak/>
        <w:t xml:space="preserve">          $ref: '#/components/schemas/AiotfFunction-Multiple'</w:t>
      </w:r>
    </w:p>
    <w:p w14:paraId="0F052793" w14:textId="77777777" w:rsidR="006D4A38" w:rsidRDefault="006D4A38" w:rsidP="006D4A38">
      <w:pPr>
        <w:pStyle w:val="PL"/>
      </w:pPr>
      <w:r>
        <w:t xml:space="preserve">        AdmFunction:</w:t>
      </w:r>
    </w:p>
    <w:p w14:paraId="53CBF7DC" w14:textId="77777777" w:rsidR="006D4A38" w:rsidRDefault="006D4A38" w:rsidP="006D4A38">
      <w:pPr>
        <w:pStyle w:val="PL"/>
      </w:pPr>
      <w:r>
        <w:t xml:space="preserve">          $ref: '#/components/schemas/AdmFunction-Multiple'</w:t>
      </w:r>
    </w:p>
    <w:p w14:paraId="52F09B5F" w14:textId="77777777" w:rsidR="006D4A38" w:rsidRDefault="006D4A38" w:rsidP="006D4A38">
      <w:pPr>
        <w:pStyle w:val="PL"/>
      </w:pPr>
    </w:p>
    <w:p w14:paraId="73856D4A" w14:textId="77777777" w:rsidR="006D4A38" w:rsidRDefault="006D4A38" w:rsidP="006D4A38">
      <w:pPr>
        <w:pStyle w:val="PL"/>
      </w:pPr>
      <w:r>
        <w:t>#-------- Definition of concrete IOCs --------------------------------------------</w:t>
      </w:r>
    </w:p>
    <w:p w14:paraId="60BEB1A8" w14:textId="77777777" w:rsidR="006D4A38" w:rsidRDefault="006D4A38" w:rsidP="006D4A38">
      <w:pPr>
        <w:pStyle w:val="PL"/>
      </w:pPr>
      <w:r>
        <w:t xml:space="preserve">    AmfFunction-Single:</w:t>
      </w:r>
    </w:p>
    <w:p w14:paraId="0EB26AF4" w14:textId="77777777" w:rsidR="006D4A38" w:rsidRDefault="006D4A38" w:rsidP="006D4A38">
      <w:pPr>
        <w:pStyle w:val="PL"/>
      </w:pPr>
      <w:r>
        <w:t xml:space="preserve">      allOf:</w:t>
      </w:r>
    </w:p>
    <w:p w14:paraId="6DBDBBD9" w14:textId="77777777" w:rsidR="006D4A38" w:rsidRDefault="006D4A38" w:rsidP="006D4A38">
      <w:pPr>
        <w:pStyle w:val="PL"/>
      </w:pPr>
      <w:r>
        <w:t xml:space="preserve">        - $ref: 'TS28623_GenericNrm.yaml#/components/schemas/Top'</w:t>
      </w:r>
    </w:p>
    <w:p w14:paraId="22DC704A" w14:textId="77777777" w:rsidR="006D4A38" w:rsidRDefault="006D4A38" w:rsidP="006D4A38">
      <w:pPr>
        <w:pStyle w:val="PL"/>
      </w:pPr>
      <w:r>
        <w:t xml:space="preserve">        - type: object</w:t>
      </w:r>
    </w:p>
    <w:p w14:paraId="7DCC957B" w14:textId="77777777" w:rsidR="006D4A38" w:rsidRDefault="006D4A38" w:rsidP="006D4A38">
      <w:pPr>
        <w:pStyle w:val="PL"/>
      </w:pPr>
      <w:r>
        <w:t xml:space="preserve">          properties:</w:t>
      </w:r>
    </w:p>
    <w:p w14:paraId="2C8F7E47" w14:textId="77777777" w:rsidR="006D4A38" w:rsidRDefault="006D4A38" w:rsidP="006D4A38">
      <w:pPr>
        <w:pStyle w:val="PL"/>
      </w:pPr>
      <w:r>
        <w:t xml:space="preserve">            attributes:</w:t>
      </w:r>
    </w:p>
    <w:p w14:paraId="17EC4788" w14:textId="77777777" w:rsidR="006D4A38" w:rsidRDefault="006D4A38" w:rsidP="006D4A38">
      <w:pPr>
        <w:pStyle w:val="PL"/>
      </w:pPr>
      <w:r>
        <w:t xml:space="preserve">              allOf:</w:t>
      </w:r>
    </w:p>
    <w:p w14:paraId="5E80E8CC" w14:textId="77777777" w:rsidR="006D4A38" w:rsidRDefault="006D4A38" w:rsidP="006D4A38">
      <w:pPr>
        <w:pStyle w:val="PL"/>
      </w:pPr>
      <w:r>
        <w:t xml:space="preserve">                - $ref: 'TS28623_GenericNrm.yaml#/components/schemas/ManagedFunction-Attr'</w:t>
      </w:r>
    </w:p>
    <w:p w14:paraId="126FC363" w14:textId="77777777" w:rsidR="006D4A38" w:rsidRDefault="006D4A38" w:rsidP="006D4A38">
      <w:pPr>
        <w:pStyle w:val="PL"/>
      </w:pPr>
      <w:r>
        <w:t xml:space="preserve">                - type: object</w:t>
      </w:r>
    </w:p>
    <w:p w14:paraId="64A7684E" w14:textId="77777777" w:rsidR="006D4A38" w:rsidRDefault="006D4A38" w:rsidP="006D4A38">
      <w:pPr>
        <w:pStyle w:val="PL"/>
      </w:pPr>
      <w:r>
        <w:t xml:space="preserve">                  properties:</w:t>
      </w:r>
    </w:p>
    <w:p w14:paraId="05597326" w14:textId="77777777" w:rsidR="006D4A38" w:rsidRDefault="006D4A38" w:rsidP="006D4A38">
      <w:pPr>
        <w:pStyle w:val="PL"/>
      </w:pPr>
      <w:r>
        <w:t xml:space="preserve">                    pLMNInfoList:</w:t>
      </w:r>
    </w:p>
    <w:p w14:paraId="53A3211E" w14:textId="77777777" w:rsidR="006D4A38" w:rsidRDefault="006D4A38" w:rsidP="006D4A38">
      <w:pPr>
        <w:pStyle w:val="PL"/>
      </w:pPr>
      <w:r>
        <w:t xml:space="preserve">                      $ref: 'TS28541_NrNrm.yaml#/components/schemas/PlmnInfoList'</w:t>
      </w:r>
    </w:p>
    <w:p w14:paraId="343A4B19" w14:textId="77777777" w:rsidR="006D4A38" w:rsidRDefault="006D4A38" w:rsidP="006D4A38">
      <w:pPr>
        <w:pStyle w:val="PL"/>
      </w:pPr>
      <w:r>
        <w:t xml:space="preserve">                    amfIdentifier:</w:t>
      </w:r>
    </w:p>
    <w:p w14:paraId="3B5FD7B2" w14:textId="77777777" w:rsidR="006D4A38" w:rsidRDefault="006D4A38" w:rsidP="006D4A38">
      <w:pPr>
        <w:pStyle w:val="PL"/>
      </w:pPr>
      <w:r>
        <w:t xml:space="preserve">                      $ref: '#/components/schemas/AmfIdentifier'</w:t>
      </w:r>
    </w:p>
    <w:p w14:paraId="66E2AACB" w14:textId="77777777" w:rsidR="006D4A38" w:rsidRDefault="006D4A38" w:rsidP="006D4A38">
      <w:pPr>
        <w:pStyle w:val="PL"/>
      </w:pPr>
      <w:r>
        <w:t xml:space="preserve">                    sBIFqdn:</w:t>
      </w:r>
    </w:p>
    <w:p w14:paraId="20BF1380" w14:textId="77777777" w:rsidR="006D4A38" w:rsidRDefault="006D4A38" w:rsidP="006D4A38">
      <w:pPr>
        <w:pStyle w:val="PL"/>
      </w:pPr>
      <w:r>
        <w:t xml:space="preserve">                      type: string</w:t>
      </w:r>
    </w:p>
    <w:p w14:paraId="5D5BE29A" w14:textId="77777777" w:rsidR="006D4A38" w:rsidRDefault="006D4A38" w:rsidP="006D4A38">
      <w:pPr>
        <w:pStyle w:val="PL"/>
      </w:pPr>
      <w:r>
        <w:t xml:space="preserve">                    cNSIIdList:</w:t>
      </w:r>
    </w:p>
    <w:p w14:paraId="29110444" w14:textId="77777777" w:rsidR="006D4A38" w:rsidRDefault="006D4A38" w:rsidP="006D4A38">
      <w:pPr>
        <w:pStyle w:val="PL"/>
      </w:pPr>
      <w:r>
        <w:t xml:space="preserve">                      $ref: '#/components/schemas/CNSIIdList'</w:t>
      </w:r>
    </w:p>
    <w:p w14:paraId="0CDD61C6" w14:textId="77777777" w:rsidR="006D4A38" w:rsidRDefault="006D4A38" w:rsidP="006D4A38">
      <w:pPr>
        <w:pStyle w:val="PL"/>
      </w:pPr>
      <w:r>
        <w:t xml:space="preserve">                    amfSetRef:</w:t>
      </w:r>
    </w:p>
    <w:p w14:paraId="23FC9DD5" w14:textId="77777777" w:rsidR="006D4A38" w:rsidRDefault="006D4A38" w:rsidP="006D4A38">
      <w:pPr>
        <w:pStyle w:val="PL"/>
      </w:pPr>
      <w:r>
        <w:t xml:space="preserve">                      $ref: 'TS28623_ComDefs.yaml#/components/schemas/Dn'</w:t>
      </w:r>
    </w:p>
    <w:p w14:paraId="2D3FB0FF" w14:textId="77777777" w:rsidR="006D4A38" w:rsidRDefault="006D4A38" w:rsidP="006D4A38">
      <w:pPr>
        <w:pStyle w:val="PL"/>
      </w:pPr>
      <w:r>
        <w:t xml:space="preserve">                    managedNFProfile:</w:t>
      </w:r>
    </w:p>
    <w:p w14:paraId="7F75FE73" w14:textId="77777777" w:rsidR="006D4A38" w:rsidRDefault="006D4A38" w:rsidP="006D4A38">
      <w:pPr>
        <w:pStyle w:val="PL"/>
      </w:pPr>
      <w:r>
        <w:t xml:space="preserve">                      $ref: '#/components/schemas/ManagedNFProfile'</w:t>
      </w:r>
    </w:p>
    <w:p w14:paraId="6CAF7D7B" w14:textId="77777777" w:rsidR="006D4A38" w:rsidRDefault="006D4A38" w:rsidP="006D4A38">
      <w:pPr>
        <w:pStyle w:val="PL"/>
      </w:pPr>
      <w:r>
        <w:t xml:space="preserve">                    commModelList:</w:t>
      </w:r>
    </w:p>
    <w:p w14:paraId="236DD3B1" w14:textId="77777777" w:rsidR="006D4A38" w:rsidRDefault="006D4A38" w:rsidP="006D4A38">
      <w:pPr>
        <w:pStyle w:val="PL"/>
      </w:pPr>
      <w:r>
        <w:t xml:space="preserve">                      $ref: '#/components/schemas/CommModelList'</w:t>
      </w:r>
    </w:p>
    <w:p w14:paraId="475EF874" w14:textId="77777777" w:rsidR="006D4A38" w:rsidRDefault="006D4A38" w:rsidP="006D4A38">
      <w:pPr>
        <w:pStyle w:val="PL"/>
      </w:pPr>
      <w:r>
        <w:t xml:space="preserve">                    nTNPLMNRestrictionsList:</w:t>
      </w:r>
    </w:p>
    <w:p w14:paraId="216E5B1A" w14:textId="77777777" w:rsidR="006D4A38" w:rsidRDefault="006D4A38" w:rsidP="006D4A38">
      <w:pPr>
        <w:pStyle w:val="PL"/>
      </w:pPr>
      <w:r>
        <w:t xml:space="preserve">                      $ref: '#/components/schemas/NTNPLMNRestrictionsList'</w:t>
      </w:r>
    </w:p>
    <w:p w14:paraId="21A9A992" w14:textId="77777777" w:rsidR="006D4A38" w:rsidRDefault="006D4A38" w:rsidP="006D4A38">
      <w:pPr>
        <w:pStyle w:val="PL"/>
      </w:pPr>
      <w:r>
        <w:t xml:space="preserve">                    satelliteCoverageInfoList:</w:t>
      </w:r>
    </w:p>
    <w:p w14:paraId="04DB1791" w14:textId="77777777" w:rsidR="006D4A38" w:rsidRDefault="006D4A38" w:rsidP="006D4A38">
      <w:pPr>
        <w:pStyle w:val="PL"/>
      </w:pPr>
      <w:r>
        <w:t xml:space="preserve">                      $ref: '#/components/schemas/SatelliteCoverageInfoList'</w:t>
      </w:r>
    </w:p>
    <w:p w14:paraId="6423BAC3" w14:textId="77777777" w:rsidR="006D4A38" w:rsidRDefault="006D4A38" w:rsidP="006D4A38">
      <w:pPr>
        <w:pStyle w:val="PL"/>
      </w:pPr>
      <w:r>
        <w:t xml:space="preserve">                    amfInfo:</w:t>
      </w:r>
    </w:p>
    <w:p w14:paraId="49C0C7AC" w14:textId="77777777" w:rsidR="006D4A38" w:rsidRDefault="006D4A38" w:rsidP="006D4A38">
      <w:pPr>
        <w:pStyle w:val="PL"/>
      </w:pPr>
      <w:r>
        <w:t xml:space="preserve">                      $ref: '#/components/schemas/AmfInfo'</w:t>
      </w:r>
    </w:p>
    <w:p w14:paraId="03B8DC7E" w14:textId="77777777" w:rsidR="006D4A38" w:rsidRDefault="006D4A38" w:rsidP="006D4A38">
      <w:pPr>
        <w:pStyle w:val="PL"/>
      </w:pPr>
      <w:r>
        <w:t xml:space="preserve">                    sliceExpiryInfo:</w:t>
      </w:r>
    </w:p>
    <w:p w14:paraId="65EF7A6E" w14:textId="77777777" w:rsidR="006D4A38" w:rsidRDefault="006D4A38" w:rsidP="006D4A38">
      <w:pPr>
        <w:pStyle w:val="PL"/>
      </w:pPr>
      <w:r>
        <w:t xml:space="preserve">                      $ref: '#/components/schemas/SliceExpiryInfo'</w:t>
      </w:r>
    </w:p>
    <w:p w14:paraId="2F38B1B1" w14:textId="77777777" w:rsidR="006D4A38" w:rsidRDefault="006D4A38" w:rsidP="006D4A38">
      <w:pPr>
        <w:pStyle w:val="PL"/>
      </w:pPr>
      <w:r>
        <w:t xml:space="preserve">                    satelliteBackhaulInfoList:</w:t>
      </w:r>
    </w:p>
    <w:p w14:paraId="2D05A413" w14:textId="77777777" w:rsidR="006D4A38" w:rsidRDefault="006D4A38" w:rsidP="006D4A38">
      <w:pPr>
        <w:pStyle w:val="PL"/>
      </w:pPr>
      <w:r>
        <w:t xml:space="preserve">                      type: array</w:t>
      </w:r>
    </w:p>
    <w:p w14:paraId="4C743F66" w14:textId="77777777" w:rsidR="006D4A38" w:rsidRDefault="006D4A38" w:rsidP="006D4A38">
      <w:pPr>
        <w:pStyle w:val="PL"/>
      </w:pPr>
      <w:r>
        <w:t xml:space="preserve">                      uniqueItems: true</w:t>
      </w:r>
    </w:p>
    <w:p w14:paraId="22B1055F" w14:textId="77777777" w:rsidR="006D4A38" w:rsidRDefault="006D4A38" w:rsidP="006D4A38">
      <w:pPr>
        <w:pStyle w:val="PL"/>
      </w:pPr>
      <w:r>
        <w:t xml:space="preserve">                      items:</w:t>
      </w:r>
    </w:p>
    <w:p w14:paraId="7C27D4C4" w14:textId="77777777" w:rsidR="006D4A38" w:rsidRDefault="006D4A38" w:rsidP="006D4A38">
      <w:pPr>
        <w:pStyle w:val="PL"/>
      </w:pPr>
      <w:r>
        <w:t xml:space="preserve">                        $ref: '#/components/schemas/SatelliteBackhaulInfo'</w:t>
      </w:r>
    </w:p>
    <w:p w14:paraId="1F1A5971" w14:textId="77777777" w:rsidR="006D4A38" w:rsidRDefault="006D4A38" w:rsidP="006D4A38">
      <w:pPr>
        <w:pStyle w:val="PL"/>
      </w:pPr>
      <w:r>
        <w:t xml:space="preserve">                      minItems: 1</w:t>
      </w:r>
    </w:p>
    <w:p w14:paraId="50E60FCD" w14:textId="77777777" w:rsidR="006D4A38" w:rsidRDefault="006D4A38" w:rsidP="006D4A38">
      <w:pPr>
        <w:pStyle w:val="PL"/>
      </w:pPr>
      <w:r>
        <w:t xml:space="preserve">                    mappedCellIdInfoList:</w:t>
      </w:r>
    </w:p>
    <w:p w14:paraId="24F91DD1" w14:textId="77777777" w:rsidR="006D4A38" w:rsidRDefault="006D4A38" w:rsidP="006D4A38">
      <w:pPr>
        <w:pStyle w:val="PL"/>
      </w:pPr>
      <w:r>
        <w:t xml:space="preserve">                      $ref: 'TS28541_NrNrm.yaml#/components/schemas/MappedCellIdInfoList'</w:t>
      </w:r>
    </w:p>
    <w:p w14:paraId="03F99573" w14:textId="77777777" w:rsidR="006D4A38" w:rsidRDefault="006D4A38" w:rsidP="006D4A38">
      <w:pPr>
        <w:pStyle w:val="PL"/>
      </w:pPr>
      <w:r>
        <w:t xml:space="preserve">                    mdtUserConsentReqList:</w:t>
      </w:r>
    </w:p>
    <w:p w14:paraId="18E70AF0" w14:textId="77777777" w:rsidR="006D4A38" w:rsidRDefault="006D4A38" w:rsidP="006D4A38">
      <w:pPr>
        <w:pStyle w:val="PL"/>
      </w:pPr>
      <w:r>
        <w:t xml:space="preserve">                      $ref: 'TS28541_NrNrm.yaml#/components/schemas/MdtUserConsentReqList'</w:t>
      </w:r>
    </w:p>
    <w:p w14:paraId="729B4877" w14:textId="77777777" w:rsidR="006D4A38" w:rsidRDefault="006D4A38" w:rsidP="006D4A38">
      <w:pPr>
        <w:pStyle w:val="PL"/>
      </w:pPr>
    </w:p>
    <w:p w14:paraId="4A37EEAC" w14:textId="77777777" w:rsidR="006D4A38" w:rsidRDefault="006D4A38" w:rsidP="006D4A38">
      <w:pPr>
        <w:pStyle w:val="PL"/>
      </w:pPr>
      <w:r>
        <w:t xml:space="preserve">        - $ref: 'TS28623_GenericNrm.yaml#/components/schemas/ManagedFunction-ncO'</w:t>
      </w:r>
    </w:p>
    <w:p w14:paraId="5ECC169F" w14:textId="77777777" w:rsidR="006D4A38" w:rsidRDefault="006D4A38" w:rsidP="006D4A38">
      <w:pPr>
        <w:pStyle w:val="PL"/>
      </w:pPr>
      <w:r>
        <w:t xml:space="preserve">        - $ref: '#/components/schemas/ManagedFunction5GC-nc0'        </w:t>
      </w:r>
    </w:p>
    <w:p w14:paraId="568CBF4E" w14:textId="77777777" w:rsidR="006D4A38" w:rsidRDefault="006D4A38" w:rsidP="006D4A38">
      <w:pPr>
        <w:pStyle w:val="PL"/>
      </w:pPr>
      <w:r>
        <w:t xml:space="preserve">        - type: object</w:t>
      </w:r>
    </w:p>
    <w:p w14:paraId="7094029A" w14:textId="77777777" w:rsidR="006D4A38" w:rsidRDefault="006D4A38" w:rsidP="006D4A38">
      <w:pPr>
        <w:pStyle w:val="PL"/>
      </w:pPr>
      <w:r>
        <w:t xml:space="preserve">          properties:</w:t>
      </w:r>
    </w:p>
    <w:p w14:paraId="7934C407" w14:textId="77777777" w:rsidR="006D4A38" w:rsidRDefault="006D4A38" w:rsidP="006D4A38">
      <w:pPr>
        <w:pStyle w:val="PL"/>
      </w:pPr>
      <w:r>
        <w:t xml:space="preserve">            EP_N2:</w:t>
      </w:r>
    </w:p>
    <w:p w14:paraId="78514AEF" w14:textId="77777777" w:rsidR="006D4A38" w:rsidRDefault="006D4A38" w:rsidP="006D4A38">
      <w:pPr>
        <w:pStyle w:val="PL"/>
      </w:pPr>
      <w:r>
        <w:t xml:space="preserve">              $ref: '#/components/schemas/EP_N2-Multiple'</w:t>
      </w:r>
    </w:p>
    <w:p w14:paraId="61B49F8B" w14:textId="77777777" w:rsidR="006D4A38" w:rsidRDefault="006D4A38" w:rsidP="006D4A38">
      <w:pPr>
        <w:pStyle w:val="PL"/>
      </w:pPr>
      <w:r>
        <w:t xml:space="preserve">            EP_N8:</w:t>
      </w:r>
    </w:p>
    <w:p w14:paraId="695986EA" w14:textId="77777777" w:rsidR="006D4A38" w:rsidRDefault="006D4A38" w:rsidP="006D4A38">
      <w:pPr>
        <w:pStyle w:val="PL"/>
      </w:pPr>
      <w:r>
        <w:t xml:space="preserve">              $ref: '#/components/schemas/EP_N8-Multiple'</w:t>
      </w:r>
    </w:p>
    <w:p w14:paraId="2A999CAB" w14:textId="77777777" w:rsidR="006D4A38" w:rsidRDefault="006D4A38" w:rsidP="006D4A38">
      <w:pPr>
        <w:pStyle w:val="PL"/>
      </w:pPr>
      <w:r>
        <w:t xml:space="preserve">            EP_N11:</w:t>
      </w:r>
    </w:p>
    <w:p w14:paraId="621C27E8" w14:textId="77777777" w:rsidR="006D4A38" w:rsidRDefault="006D4A38" w:rsidP="006D4A38">
      <w:pPr>
        <w:pStyle w:val="PL"/>
      </w:pPr>
      <w:r>
        <w:t xml:space="preserve">              $ref: '#/components/schemas/EP_N11-Multiple'</w:t>
      </w:r>
    </w:p>
    <w:p w14:paraId="6D33DCAD" w14:textId="77777777" w:rsidR="006D4A38" w:rsidRDefault="006D4A38" w:rsidP="006D4A38">
      <w:pPr>
        <w:pStyle w:val="PL"/>
      </w:pPr>
      <w:r>
        <w:t xml:space="preserve">            EP_N12:</w:t>
      </w:r>
    </w:p>
    <w:p w14:paraId="79A5BA2D" w14:textId="77777777" w:rsidR="006D4A38" w:rsidRDefault="006D4A38" w:rsidP="006D4A38">
      <w:pPr>
        <w:pStyle w:val="PL"/>
      </w:pPr>
      <w:r>
        <w:t xml:space="preserve">              $ref: '#/components/schemas/EP_N12-Multiple'</w:t>
      </w:r>
    </w:p>
    <w:p w14:paraId="65E44EC0" w14:textId="77777777" w:rsidR="006D4A38" w:rsidRDefault="006D4A38" w:rsidP="006D4A38">
      <w:pPr>
        <w:pStyle w:val="PL"/>
      </w:pPr>
      <w:r>
        <w:t xml:space="preserve">            EP_N14:</w:t>
      </w:r>
    </w:p>
    <w:p w14:paraId="02AE0614" w14:textId="77777777" w:rsidR="006D4A38" w:rsidRDefault="006D4A38" w:rsidP="006D4A38">
      <w:pPr>
        <w:pStyle w:val="PL"/>
      </w:pPr>
      <w:r>
        <w:t xml:space="preserve">              $ref: '#/components/schemas/EP_N14-Multiple'</w:t>
      </w:r>
    </w:p>
    <w:p w14:paraId="692BD713" w14:textId="77777777" w:rsidR="006D4A38" w:rsidRDefault="006D4A38" w:rsidP="006D4A38">
      <w:pPr>
        <w:pStyle w:val="PL"/>
      </w:pPr>
      <w:r>
        <w:t xml:space="preserve">            EP_N15:</w:t>
      </w:r>
    </w:p>
    <w:p w14:paraId="51E6DB61" w14:textId="77777777" w:rsidR="006D4A38" w:rsidRDefault="006D4A38" w:rsidP="006D4A38">
      <w:pPr>
        <w:pStyle w:val="PL"/>
      </w:pPr>
      <w:r>
        <w:t xml:space="preserve">              $ref: '#/components/schemas/EP_N15-Multiple'</w:t>
      </w:r>
    </w:p>
    <w:p w14:paraId="207B032A" w14:textId="77777777" w:rsidR="006D4A38" w:rsidRDefault="006D4A38" w:rsidP="006D4A38">
      <w:pPr>
        <w:pStyle w:val="PL"/>
      </w:pPr>
      <w:r>
        <w:t xml:space="preserve">            EP_N17:</w:t>
      </w:r>
    </w:p>
    <w:p w14:paraId="2A351D74" w14:textId="77777777" w:rsidR="006D4A38" w:rsidRDefault="006D4A38" w:rsidP="006D4A38">
      <w:pPr>
        <w:pStyle w:val="PL"/>
      </w:pPr>
      <w:r>
        <w:t xml:space="preserve">              $ref: '#/components/schemas/EP_N17-Multiple'</w:t>
      </w:r>
    </w:p>
    <w:p w14:paraId="52B7B1A6" w14:textId="77777777" w:rsidR="006D4A38" w:rsidRDefault="006D4A38" w:rsidP="006D4A38">
      <w:pPr>
        <w:pStyle w:val="PL"/>
      </w:pPr>
      <w:r>
        <w:t xml:space="preserve">            EP_N20:</w:t>
      </w:r>
    </w:p>
    <w:p w14:paraId="6C270438" w14:textId="77777777" w:rsidR="006D4A38" w:rsidRDefault="006D4A38" w:rsidP="006D4A38">
      <w:pPr>
        <w:pStyle w:val="PL"/>
      </w:pPr>
      <w:r>
        <w:t xml:space="preserve">              $ref: '#/components/schemas/EP_N20-Multiple'</w:t>
      </w:r>
    </w:p>
    <w:p w14:paraId="2FD9CD29" w14:textId="77777777" w:rsidR="006D4A38" w:rsidRDefault="006D4A38" w:rsidP="006D4A38">
      <w:pPr>
        <w:pStyle w:val="PL"/>
      </w:pPr>
      <w:r>
        <w:t xml:space="preserve">            EP_N22:</w:t>
      </w:r>
    </w:p>
    <w:p w14:paraId="51A05843" w14:textId="77777777" w:rsidR="006D4A38" w:rsidRDefault="006D4A38" w:rsidP="006D4A38">
      <w:pPr>
        <w:pStyle w:val="PL"/>
      </w:pPr>
      <w:r>
        <w:t xml:space="preserve">              $ref: '#/components/schemas/EP_N22-Multiple'</w:t>
      </w:r>
    </w:p>
    <w:p w14:paraId="0F66EF4A" w14:textId="77777777" w:rsidR="006D4A38" w:rsidRDefault="006D4A38" w:rsidP="006D4A38">
      <w:pPr>
        <w:pStyle w:val="PL"/>
      </w:pPr>
      <w:r>
        <w:t xml:space="preserve">            EP_N26:</w:t>
      </w:r>
    </w:p>
    <w:p w14:paraId="7AF6A167" w14:textId="77777777" w:rsidR="006D4A38" w:rsidRDefault="006D4A38" w:rsidP="006D4A38">
      <w:pPr>
        <w:pStyle w:val="PL"/>
      </w:pPr>
      <w:r>
        <w:t xml:space="preserve">              $ref: '#/components/schemas/EP_N26-Multiple'</w:t>
      </w:r>
    </w:p>
    <w:p w14:paraId="629ADD1C" w14:textId="77777777" w:rsidR="006D4A38" w:rsidRDefault="006D4A38" w:rsidP="006D4A38">
      <w:pPr>
        <w:pStyle w:val="PL"/>
      </w:pPr>
      <w:r>
        <w:t xml:space="preserve">            EP_NL1:</w:t>
      </w:r>
    </w:p>
    <w:p w14:paraId="6A215C34" w14:textId="77777777" w:rsidR="006D4A38" w:rsidRDefault="006D4A38" w:rsidP="006D4A38">
      <w:pPr>
        <w:pStyle w:val="PL"/>
      </w:pPr>
      <w:r>
        <w:t xml:space="preserve">              $ref: '#/components/schemas/EP_NL1-Multiple'</w:t>
      </w:r>
    </w:p>
    <w:p w14:paraId="1CDB1959" w14:textId="77777777" w:rsidR="006D4A38" w:rsidRDefault="006D4A38" w:rsidP="006D4A38">
      <w:pPr>
        <w:pStyle w:val="PL"/>
      </w:pPr>
      <w:r>
        <w:t xml:space="preserve">            EP_NL2:</w:t>
      </w:r>
    </w:p>
    <w:p w14:paraId="1C6838BC" w14:textId="77777777" w:rsidR="006D4A38" w:rsidRDefault="006D4A38" w:rsidP="006D4A38">
      <w:pPr>
        <w:pStyle w:val="PL"/>
      </w:pPr>
      <w:r>
        <w:t xml:space="preserve">              $ref: '#/components/schemas/EP_NL2-Multiple'</w:t>
      </w:r>
    </w:p>
    <w:p w14:paraId="6555501F" w14:textId="77777777" w:rsidR="006D4A38" w:rsidRDefault="006D4A38" w:rsidP="006D4A38">
      <w:pPr>
        <w:pStyle w:val="PL"/>
      </w:pPr>
      <w:r>
        <w:t xml:space="preserve">            EP_N58:</w:t>
      </w:r>
    </w:p>
    <w:p w14:paraId="14EFAE93" w14:textId="77777777" w:rsidR="006D4A38" w:rsidRDefault="006D4A38" w:rsidP="006D4A38">
      <w:pPr>
        <w:pStyle w:val="PL"/>
      </w:pPr>
      <w:r>
        <w:t xml:space="preserve">              $ref: '#/components/schemas/EP_N58-Multiple'</w:t>
      </w:r>
    </w:p>
    <w:p w14:paraId="4A08F3CD" w14:textId="77777777" w:rsidR="006D4A38" w:rsidRDefault="006D4A38" w:rsidP="006D4A38">
      <w:pPr>
        <w:pStyle w:val="PL"/>
      </w:pPr>
      <w:r>
        <w:lastRenderedPageBreak/>
        <w:t xml:space="preserve">            EP_N41:</w:t>
      </w:r>
    </w:p>
    <w:p w14:paraId="547DD45E" w14:textId="77777777" w:rsidR="006D4A38" w:rsidRDefault="006D4A38" w:rsidP="006D4A38">
      <w:pPr>
        <w:pStyle w:val="PL"/>
      </w:pPr>
      <w:r>
        <w:t xml:space="preserve">              $ref: '#/components/schemas/EP_N41-Multiple'</w:t>
      </w:r>
    </w:p>
    <w:p w14:paraId="7A48EC44" w14:textId="77777777" w:rsidR="006D4A38" w:rsidRDefault="006D4A38" w:rsidP="006D4A38">
      <w:pPr>
        <w:pStyle w:val="PL"/>
      </w:pPr>
      <w:r>
        <w:t xml:space="preserve">            EP_N42:</w:t>
      </w:r>
    </w:p>
    <w:p w14:paraId="5A9CEFE7" w14:textId="77777777" w:rsidR="006D4A38" w:rsidRDefault="006D4A38" w:rsidP="006D4A38">
      <w:pPr>
        <w:pStyle w:val="PL"/>
      </w:pPr>
      <w:r>
        <w:t xml:space="preserve">              $ref: '#/components/schemas/EP_N42-Multiple'</w:t>
      </w:r>
    </w:p>
    <w:p w14:paraId="51AC4CDB" w14:textId="77777777" w:rsidR="006D4A38" w:rsidRDefault="006D4A38" w:rsidP="006D4A38">
      <w:pPr>
        <w:pStyle w:val="PL"/>
      </w:pPr>
      <w:r>
        <w:t xml:space="preserve">            EP_N89:</w:t>
      </w:r>
    </w:p>
    <w:p w14:paraId="5A0D4287" w14:textId="77777777" w:rsidR="006D4A38" w:rsidRDefault="006D4A38" w:rsidP="006D4A38">
      <w:pPr>
        <w:pStyle w:val="PL"/>
      </w:pPr>
      <w:r>
        <w:t xml:space="preserve">              $ref: '#/components/schemas/EP_N89-Multiple'</w:t>
      </w:r>
    </w:p>
    <w:p w14:paraId="49BE0E22" w14:textId="77777777" w:rsidR="006D4A38" w:rsidRDefault="006D4A38" w:rsidP="006D4A38">
      <w:pPr>
        <w:pStyle w:val="PL"/>
      </w:pPr>
      <w:r>
        <w:t xml:space="preserve">            EP_N11mb:</w:t>
      </w:r>
    </w:p>
    <w:p w14:paraId="1B310712" w14:textId="77777777" w:rsidR="006D4A38" w:rsidRDefault="006D4A38" w:rsidP="006D4A38">
      <w:pPr>
        <w:pStyle w:val="PL"/>
      </w:pPr>
      <w:r>
        <w:t xml:space="preserve">              $ref: '#/components/schemas/EP_N11mb-Multiple'</w:t>
      </w:r>
    </w:p>
    <w:p w14:paraId="42E8F36A" w14:textId="77777777" w:rsidR="006D4A38" w:rsidRDefault="006D4A38" w:rsidP="006D4A38">
      <w:pPr>
        <w:pStyle w:val="PL"/>
      </w:pPr>
      <w:r>
        <w:t xml:space="preserve">            EP_AIOT3:</w:t>
      </w:r>
    </w:p>
    <w:p w14:paraId="7DCEF3FC" w14:textId="77777777" w:rsidR="006D4A38" w:rsidRDefault="006D4A38" w:rsidP="006D4A38">
      <w:pPr>
        <w:pStyle w:val="PL"/>
      </w:pPr>
      <w:r>
        <w:t xml:space="preserve">              $ref: '#/components/schemas/EP_AIOT3-Multiple'</w:t>
      </w:r>
    </w:p>
    <w:p w14:paraId="0772F985" w14:textId="77777777" w:rsidR="006D4A38" w:rsidRDefault="006D4A38" w:rsidP="006D4A38">
      <w:pPr>
        <w:pStyle w:val="PL"/>
      </w:pPr>
      <w:r>
        <w:t xml:space="preserve">    AmfSet-Single:</w:t>
      </w:r>
    </w:p>
    <w:p w14:paraId="60DB173D" w14:textId="77777777" w:rsidR="006D4A38" w:rsidRDefault="006D4A38" w:rsidP="006D4A38">
      <w:pPr>
        <w:pStyle w:val="PL"/>
      </w:pPr>
      <w:r>
        <w:t xml:space="preserve">      allOf:</w:t>
      </w:r>
    </w:p>
    <w:p w14:paraId="50177AA4" w14:textId="77777777" w:rsidR="006D4A38" w:rsidRDefault="006D4A38" w:rsidP="006D4A38">
      <w:pPr>
        <w:pStyle w:val="PL"/>
      </w:pPr>
      <w:r>
        <w:t xml:space="preserve">        - $ref: 'TS28623_GenericNrm.yaml#/components/schemas/Top'</w:t>
      </w:r>
    </w:p>
    <w:p w14:paraId="2FC8CC9B" w14:textId="77777777" w:rsidR="006D4A38" w:rsidRDefault="006D4A38" w:rsidP="006D4A38">
      <w:pPr>
        <w:pStyle w:val="PL"/>
      </w:pPr>
      <w:r>
        <w:t xml:space="preserve">        - type: object</w:t>
      </w:r>
    </w:p>
    <w:p w14:paraId="455E26C8" w14:textId="77777777" w:rsidR="006D4A38" w:rsidRDefault="006D4A38" w:rsidP="006D4A38">
      <w:pPr>
        <w:pStyle w:val="PL"/>
      </w:pPr>
      <w:r>
        <w:t xml:space="preserve">          properties:</w:t>
      </w:r>
    </w:p>
    <w:p w14:paraId="4802A3A4" w14:textId="77777777" w:rsidR="006D4A38" w:rsidRDefault="006D4A38" w:rsidP="006D4A38">
      <w:pPr>
        <w:pStyle w:val="PL"/>
      </w:pPr>
      <w:r>
        <w:t xml:space="preserve">            attributes:</w:t>
      </w:r>
    </w:p>
    <w:p w14:paraId="284CB461" w14:textId="77777777" w:rsidR="006D4A38" w:rsidRDefault="006D4A38" w:rsidP="006D4A38">
      <w:pPr>
        <w:pStyle w:val="PL"/>
      </w:pPr>
      <w:r>
        <w:t xml:space="preserve">              allOf:</w:t>
      </w:r>
    </w:p>
    <w:p w14:paraId="21B0B300" w14:textId="77777777" w:rsidR="006D4A38" w:rsidRDefault="006D4A38" w:rsidP="006D4A38">
      <w:pPr>
        <w:pStyle w:val="PL"/>
      </w:pPr>
      <w:r>
        <w:t xml:space="preserve">                - $ref: 'TS28623_GenericNrm.yaml#/components/schemas/ManagedFunction-Attr'</w:t>
      </w:r>
    </w:p>
    <w:p w14:paraId="12CFBE9A" w14:textId="77777777" w:rsidR="006D4A38" w:rsidRDefault="006D4A38" w:rsidP="006D4A38">
      <w:pPr>
        <w:pStyle w:val="PL"/>
      </w:pPr>
      <w:r>
        <w:t xml:space="preserve">                - type: object</w:t>
      </w:r>
    </w:p>
    <w:p w14:paraId="46CFC4E1" w14:textId="77777777" w:rsidR="006D4A38" w:rsidRDefault="006D4A38" w:rsidP="006D4A38">
      <w:pPr>
        <w:pStyle w:val="PL"/>
      </w:pPr>
      <w:r>
        <w:t xml:space="preserve">                  properties:</w:t>
      </w:r>
    </w:p>
    <w:p w14:paraId="2BC0C8A7" w14:textId="77777777" w:rsidR="006D4A38" w:rsidRDefault="006D4A38" w:rsidP="006D4A38">
      <w:pPr>
        <w:pStyle w:val="PL"/>
      </w:pPr>
      <w:r>
        <w:t xml:space="preserve">                    plmnIdList:</w:t>
      </w:r>
    </w:p>
    <w:p w14:paraId="1DDE6B23" w14:textId="77777777" w:rsidR="006D4A38" w:rsidRDefault="006D4A38" w:rsidP="006D4A38">
      <w:pPr>
        <w:pStyle w:val="PL"/>
      </w:pPr>
      <w:r>
        <w:t xml:space="preserve">                      $ref: 'TS28541_NrNrm.yaml#/components/schemas/PlmnIdList'</w:t>
      </w:r>
    </w:p>
    <w:p w14:paraId="78C0E797" w14:textId="77777777" w:rsidR="006D4A38" w:rsidRDefault="006D4A38" w:rsidP="006D4A38">
      <w:pPr>
        <w:pStyle w:val="PL"/>
      </w:pPr>
      <w:r>
        <w:t xml:space="preserve">                    nRTACList:</w:t>
      </w:r>
    </w:p>
    <w:p w14:paraId="1B818FCF" w14:textId="77777777" w:rsidR="006D4A38" w:rsidRDefault="006D4A38" w:rsidP="006D4A38">
      <w:pPr>
        <w:pStyle w:val="PL"/>
      </w:pPr>
      <w:r>
        <w:t xml:space="preserve">                      $ref: '#/components/schemas/TACList'</w:t>
      </w:r>
    </w:p>
    <w:p w14:paraId="5476A6BB" w14:textId="77777777" w:rsidR="006D4A38" w:rsidRDefault="006D4A38" w:rsidP="006D4A38">
      <w:pPr>
        <w:pStyle w:val="PL"/>
      </w:pPr>
      <w:r>
        <w:t xml:space="preserve">                    amfSetId:</w:t>
      </w:r>
    </w:p>
    <w:p w14:paraId="66E7260E" w14:textId="77777777" w:rsidR="006D4A38" w:rsidRDefault="006D4A38" w:rsidP="006D4A38">
      <w:pPr>
        <w:pStyle w:val="PL"/>
      </w:pPr>
      <w:r>
        <w:t xml:space="preserve">                      $ref: '#/components/schemas/AmfSetId'</w:t>
      </w:r>
    </w:p>
    <w:p w14:paraId="4CABC3EC" w14:textId="77777777" w:rsidR="006D4A38" w:rsidRDefault="006D4A38" w:rsidP="006D4A38">
      <w:pPr>
        <w:pStyle w:val="PL"/>
      </w:pPr>
      <w:r>
        <w:t xml:space="preserve">                    snssaiList:</w:t>
      </w:r>
    </w:p>
    <w:p w14:paraId="74881098" w14:textId="77777777" w:rsidR="006D4A38" w:rsidRDefault="006D4A38" w:rsidP="006D4A38">
      <w:pPr>
        <w:pStyle w:val="PL"/>
      </w:pPr>
      <w:r>
        <w:t xml:space="preserve">                      $ref: '#/components/schemas/SnssaiList'</w:t>
      </w:r>
    </w:p>
    <w:p w14:paraId="22F18B96" w14:textId="77777777" w:rsidR="006D4A38" w:rsidRDefault="006D4A38" w:rsidP="006D4A38">
      <w:pPr>
        <w:pStyle w:val="PL"/>
      </w:pPr>
      <w:r>
        <w:t xml:space="preserve">                    aMFRegionRef:</w:t>
      </w:r>
    </w:p>
    <w:p w14:paraId="2784B06B" w14:textId="77777777" w:rsidR="006D4A38" w:rsidRDefault="006D4A38" w:rsidP="006D4A38">
      <w:pPr>
        <w:pStyle w:val="PL"/>
      </w:pPr>
      <w:r>
        <w:t xml:space="preserve">                      $ref: 'TS28623_ComDefs.yaml#/components/schemas/Dn'</w:t>
      </w:r>
    </w:p>
    <w:p w14:paraId="2870B1D2" w14:textId="77777777" w:rsidR="006D4A38" w:rsidRDefault="006D4A38" w:rsidP="006D4A38">
      <w:pPr>
        <w:pStyle w:val="PL"/>
      </w:pPr>
      <w:r>
        <w:t xml:space="preserve">                    aMFSetMemberList:</w:t>
      </w:r>
    </w:p>
    <w:p w14:paraId="06627A91" w14:textId="77777777" w:rsidR="006D4A38" w:rsidRDefault="006D4A38" w:rsidP="006D4A38">
      <w:pPr>
        <w:pStyle w:val="PL"/>
      </w:pPr>
      <w:r>
        <w:t xml:space="preserve">                      $ref: 'TS28623_ComDefs.yaml#/components/schemas/DnList'</w:t>
      </w:r>
    </w:p>
    <w:p w14:paraId="0B04C5C6" w14:textId="77777777" w:rsidR="006D4A38" w:rsidRDefault="006D4A38" w:rsidP="006D4A38">
      <w:pPr>
        <w:pStyle w:val="PL"/>
      </w:pPr>
      <w:r>
        <w:t xml:space="preserve">        - $ref: 'TS28623_GenericNrm.yaml#/components/schemas/ManagedFunction-ncO'</w:t>
      </w:r>
    </w:p>
    <w:p w14:paraId="51240024" w14:textId="77777777" w:rsidR="006D4A38" w:rsidRDefault="006D4A38" w:rsidP="006D4A38">
      <w:pPr>
        <w:pStyle w:val="PL"/>
      </w:pPr>
      <w:r>
        <w:t xml:space="preserve">    AmfRegion-Single:</w:t>
      </w:r>
    </w:p>
    <w:p w14:paraId="6D263C4B" w14:textId="77777777" w:rsidR="006D4A38" w:rsidRDefault="006D4A38" w:rsidP="006D4A38">
      <w:pPr>
        <w:pStyle w:val="PL"/>
      </w:pPr>
      <w:r>
        <w:t xml:space="preserve">      allOf:</w:t>
      </w:r>
    </w:p>
    <w:p w14:paraId="6EE3F391" w14:textId="77777777" w:rsidR="006D4A38" w:rsidRDefault="006D4A38" w:rsidP="006D4A38">
      <w:pPr>
        <w:pStyle w:val="PL"/>
      </w:pPr>
      <w:r>
        <w:t xml:space="preserve">        - $ref: 'TS28623_GenericNrm.yaml#/components/schemas/Top'</w:t>
      </w:r>
    </w:p>
    <w:p w14:paraId="3A03F84A" w14:textId="77777777" w:rsidR="006D4A38" w:rsidRDefault="006D4A38" w:rsidP="006D4A38">
      <w:pPr>
        <w:pStyle w:val="PL"/>
      </w:pPr>
      <w:r>
        <w:t xml:space="preserve">        - type: object</w:t>
      </w:r>
    </w:p>
    <w:p w14:paraId="4558F70A" w14:textId="77777777" w:rsidR="006D4A38" w:rsidRDefault="006D4A38" w:rsidP="006D4A38">
      <w:pPr>
        <w:pStyle w:val="PL"/>
      </w:pPr>
      <w:r>
        <w:t xml:space="preserve">          properties:</w:t>
      </w:r>
    </w:p>
    <w:p w14:paraId="010A1167" w14:textId="77777777" w:rsidR="006D4A38" w:rsidRDefault="006D4A38" w:rsidP="006D4A38">
      <w:pPr>
        <w:pStyle w:val="PL"/>
      </w:pPr>
      <w:r>
        <w:t xml:space="preserve">            attributes:</w:t>
      </w:r>
    </w:p>
    <w:p w14:paraId="7A4A5CEE" w14:textId="77777777" w:rsidR="006D4A38" w:rsidRDefault="006D4A38" w:rsidP="006D4A38">
      <w:pPr>
        <w:pStyle w:val="PL"/>
      </w:pPr>
      <w:r>
        <w:t xml:space="preserve">              allOf:</w:t>
      </w:r>
    </w:p>
    <w:p w14:paraId="11DBFF5D" w14:textId="77777777" w:rsidR="006D4A38" w:rsidRDefault="006D4A38" w:rsidP="006D4A38">
      <w:pPr>
        <w:pStyle w:val="PL"/>
      </w:pPr>
      <w:r>
        <w:t xml:space="preserve">                - $ref: 'TS28623_GenericNrm.yaml#/components/schemas/ManagedFunction-Attr'</w:t>
      </w:r>
    </w:p>
    <w:p w14:paraId="3FE05D30" w14:textId="77777777" w:rsidR="006D4A38" w:rsidRDefault="006D4A38" w:rsidP="006D4A38">
      <w:pPr>
        <w:pStyle w:val="PL"/>
      </w:pPr>
      <w:r>
        <w:t xml:space="preserve">                - type: object</w:t>
      </w:r>
    </w:p>
    <w:p w14:paraId="1D63E271" w14:textId="77777777" w:rsidR="006D4A38" w:rsidRDefault="006D4A38" w:rsidP="006D4A38">
      <w:pPr>
        <w:pStyle w:val="PL"/>
      </w:pPr>
      <w:r>
        <w:t xml:space="preserve">                  properties:</w:t>
      </w:r>
    </w:p>
    <w:p w14:paraId="1BF2C106" w14:textId="77777777" w:rsidR="006D4A38" w:rsidRDefault="006D4A38" w:rsidP="006D4A38">
      <w:pPr>
        <w:pStyle w:val="PL"/>
      </w:pPr>
      <w:r>
        <w:t xml:space="preserve">                    plmnIdList:</w:t>
      </w:r>
    </w:p>
    <w:p w14:paraId="4AE3D0F4" w14:textId="77777777" w:rsidR="006D4A38" w:rsidRDefault="006D4A38" w:rsidP="006D4A38">
      <w:pPr>
        <w:pStyle w:val="PL"/>
      </w:pPr>
      <w:r>
        <w:t xml:space="preserve">                      $ref: 'TS28541_NrNrm.yaml#/components/schemas/PlmnIdList'</w:t>
      </w:r>
    </w:p>
    <w:p w14:paraId="20D40F50" w14:textId="77777777" w:rsidR="006D4A38" w:rsidRDefault="006D4A38" w:rsidP="006D4A38">
      <w:pPr>
        <w:pStyle w:val="PL"/>
      </w:pPr>
      <w:r>
        <w:t xml:space="preserve">                    nRTACList:</w:t>
      </w:r>
    </w:p>
    <w:p w14:paraId="025C2E68" w14:textId="77777777" w:rsidR="006D4A38" w:rsidRDefault="006D4A38" w:rsidP="006D4A38">
      <w:pPr>
        <w:pStyle w:val="PL"/>
      </w:pPr>
      <w:r>
        <w:t xml:space="preserve">                      $ref: '#/components/schemas/TACList'</w:t>
      </w:r>
    </w:p>
    <w:p w14:paraId="256D040E" w14:textId="77777777" w:rsidR="006D4A38" w:rsidRDefault="006D4A38" w:rsidP="006D4A38">
      <w:pPr>
        <w:pStyle w:val="PL"/>
      </w:pPr>
      <w:r>
        <w:t xml:space="preserve">                    amfRegionId:</w:t>
      </w:r>
    </w:p>
    <w:p w14:paraId="6241505F" w14:textId="77777777" w:rsidR="006D4A38" w:rsidRDefault="006D4A38" w:rsidP="006D4A38">
      <w:pPr>
        <w:pStyle w:val="PL"/>
      </w:pPr>
      <w:r>
        <w:t xml:space="preserve">                      $ref: '#/components/schemas/AmfRegionId'</w:t>
      </w:r>
    </w:p>
    <w:p w14:paraId="7EB541B2" w14:textId="77777777" w:rsidR="006D4A38" w:rsidRDefault="006D4A38" w:rsidP="006D4A38">
      <w:pPr>
        <w:pStyle w:val="PL"/>
      </w:pPr>
      <w:r>
        <w:t xml:space="preserve">                    snssaiList:</w:t>
      </w:r>
    </w:p>
    <w:p w14:paraId="0AA64D2B" w14:textId="77777777" w:rsidR="006D4A38" w:rsidRDefault="006D4A38" w:rsidP="006D4A38">
      <w:pPr>
        <w:pStyle w:val="PL"/>
      </w:pPr>
      <w:r>
        <w:t xml:space="preserve">                      $ref: '#/components/schemas/SnssaiList'</w:t>
      </w:r>
    </w:p>
    <w:p w14:paraId="28EB15B5" w14:textId="77777777" w:rsidR="006D4A38" w:rsidRDefault="006D4A38" w:rsidP="006D4A38">
      <w:pPr>
        <w:pStyle w:val="PL"/>
      </w:pPr>
      <w:r>
        <w:t xml:space="preserve">                    aMFSetListRef:</w:t>
      </w:r>
    </w:p>
    <w:p w14:paraId="5DAC853D" w14:textId="77777777" w:rsidR="006D4A38" w:rsidRDefault="006D4A38" w:rsidP="006D4A38">
      <w:pPr>
        <w:pStyle w:val="PL"/>
      </w:pPr>
      <w:r>
        <w:t xml:space="preserve">                      $ref: 'TS28623_ComDefs.yaml#/components/schemas/DnList'</w:t>
      </w:r>
    </w:p>
    <w:p w14:paraId="3E804FC0" w14:textId="77777777" w:rsidR="006D4A38" w:rsidRDefault="006D4A38" w:rsidP="006D4A38">
      <w:pPr>
        <w:pStyle w:val="PL"/>
      </w:pPr>
      <w:r>
        <w:t xml:space="preserve">        - $ref: 'TS28623_GenericNrm.yaml#/components/schemas/ManagedFunction-ncO'</w:t>
      </w:r>
    </w:p>
    <w:p w14:paraId="5B804361" w14:textId="77777777" w:rsidR="006D4A38" w:rsidRDefault="006D4A38" w:rsidP="006D4A38">
      <w:pPr>
        <w:pStyle w:val="PL"/>
      </w:pPr>
      <w:r>
        <w:t xml:space="preserve">    SmfFunction-Single:</w:t>
      </w:r>
    </w:p>
    <w:p w14:paraId="62A5B6C7" w14:textId="77777777" w:rsidR="006D4A38" w:rsidRDefault="006D4A38" w:rsidP="006D4A38">
      <w:pPr>
        <w:pStyle w:val="PL"/>
      </w:pPr>
      <w:r>
        <w:t xml:space="preserve">      allOf:</w:t>
      </w:r>
    </w:p>
    <w:p w14:paraId="0A61E8A2" w14:textId="77777777" w:rsidR="006D4A38" w:rsidRDefault="006D4A38" w:rsidP="006D4A38">
      <w:pPr>
        <w:pStyle w:val="PL"/>
      </w:pPr>
      <w:r>
        <w:t xml:space="preserve">        - $ref: 'TS28623_GenericNrm.yaml#/components/schemas/Top'</w:t>
      </w:r>
    </w:p>
    <w:p w14:paraId="69263763" w14:textId="77777777" w:rsidR="006D4A38" w:rsidRDefault="006D4A38" w:rsidP="006D4A38">
      <w:pPr>
        <w:pStyle w:val="PL"/>
      </w:pPr>
      <w:r>
        <w:t xml:space="preserve">        - type: object</w:t>
      </w:r>
    </w:p>
    <w:p w14:paraId="7A27B511" w14:textId="77777777" w:rsidR="006D4A38" w:rsidRDefault="006D4A38" w:rsidP="006D4A38">
      <w:pPr>
        <w:pStyle w:val="PL"/>
      </w:pPr>
      <w:r>
        <w:t xml:space="preserve">          properties:</w:t>
      </w:r>
    </w:p>
    <w:p w14:paraId="605A40CA" w14:textId="77777777" w:rsidR="006D4A38" w:rsidRDefault="006D4A38" w:rsidP="006D4A38">
      <w:pPr>
        <w:pStyle w:val="PL"/>
      </w:pPr>
      <w:r>
        <w:t xml:space="preserve">            attributes:</w:t>
      </w:r>
    </w:p>
    <w:p w14:paraId="017469B7" w14:textId="77777777" w:rsidR="006D4A38" w:rsidRDefault="006D4A38" w:rsidP="006D4A38">
      <w:pPr>
        <w:pStyle w:val="PL"/>
      </w:pPr>
      <w:r>
        <w:t xml:space="preserve">              allOf:</w:t>
      </w:r>
    </w:p>
    <w:p w14:paraId="6A084D45" w14:textId="77777777" w:rsidR="006D4A38" w:rsidRDefault="006D4A38" w:rsidP="006D4A38">
      <w:pPr>
        <w:pStyle w:val="PL"/>
      </w:pPr>
      <w:r>
        <w:t xml:space="preserve">                - $ref: 'TS28623_GenericNrm.yaml#/components/schemas/ManagedFunction-Attr'</w:t>
      </w:r>
    </w:p>
    <w:p w14:paraId="5B894E52" w14:textId="77777777" w:rsidR="006D4A38" w:rsidRDefault="006D4A38" w:rsidP="006D4A38">
      <w:pPr>
        <w:pStyle w:val="PL"/>
      </w:pPr>
      <w:r>
        <w:t xml:space="preserve">                - type: object</w:t>
      </w:r>
    </w:p>
    <w:p w14:paraId="3D8E8791" w14:textId="77777777" w:rsidR="006D4A38" w:rsidRDefault="006D4A38" w:rsidP="006D4A38">
      <w:pPr>
        <w:pStyle w:val="PL"/>
      </w:pPr>
      <w:r>
        <w:t xml:space="preserve">                  properties:</w:t>
      </w:r>
    </w:p>
    <w:p w14:paraId="1FF38F1C" w14:textId="77777777" w:rsidR="006D4A38" w:rsidRDefault="006D4A38" w:rsidP="006D4A38">
      <w:pPr>
        <w:pStyle w:val="PL"/>
      </w:pPr>
      <w:r>
        <w:t xml:space="preserve">                    pLMNInfoList:</w:t>
      </w:r>
    </w:p>
    <w:p w14:paraId="5DC5D8F2" w14:textId="77777777" w:rsidR="006D4A38" w:rsidRDefault="006D4A38" w:rsidP="006D4A38">
      <w:pPr>
        <w:pStyle w:val="PL"/>
      </w:pPr>
      <w:r>
        <w:t xml:space="preserve">                      $ref: 'TS28541_NrNrm.yaml#/components/schemas/PlmnInfoList'</w:t>
      </w:r>
    </w:p>
    <w:p w14:paraId="0A20A976" w14:textId="77777777" w:rsidR="006D4A38" w:rsidRDefault="006D4A38" w:rsidP="006D4A38">
      <w:pPr>
        <w:pStyle w:val="PL"/>
      </w:pPr>
      <w:r>
        <w:t xml:space="preserve">                    nRTACList:</w:t>
      </w:r>
    </w:p>
    <w:p w14:paraId="2211DCC6" w14:textId="77777777" w:rsidR="006D4A38" w:rsidRDefault="006D4A38" w:rsidP="006D4A38">
      <w:pPr>
        <w:pStyle w:val="PL"/>
      </w:pPr>
      <w:r>
        <w:t xml:space="preserve">                      $ref: '#/components/schemas/TACList'</w:t>
      </w:r>
    </w:p>
    <w:p w14:paraId="224F67A8" w14:textId="77777777" w:rsidR="006D4A38" w:rsidRDefault="006D4A38" w:rsidP="006D4A38">
      <w:pPr>
        <w:pStyle w:val="PL"/>
      </w:pPr>
      <w:r>
        <w:t xml:space="preserve">                    sBIFqdn:</w:t>
      </w:r>
    </w:p>
    <w:p w14:paraId="5B4855B2" w14:textId="77777777" w:rsidR="006D4A38" w:rsidRDefault="006D4A38" w:rsidP="006D4A38">
      <w:pPr>
        <w:pStyle w:val="PL"/>
      </w:pPr>
      <w:r>
        <w:t xml:space="preserve">                      type: string</w:t>
      </w:r>
    </w:p>
    <w:p w14:paraId="010C7A50" w14:textId="77777777" w:rsidR="006D4A38" w:rsidRDefault="006D4A38" w:rsidP="006D4A38">
      <w:pPr>
        <w:pStyle w:val="PL"/>
      </w:pPr>
      <w:r>
        <w:t xml:space="preserve">                    cNSIIdList:</w:t>
      </w:r>
    </w:p>
    <w:p w14:paraId="56BD1113" w14:textId="77777777" w:rsidR="006D4A38" w:rsidRDefault="006D4A38" w:rsidP="006D4A38">
      <w:pPr>
        <w:pStyle w:val="PL"/>
      </w:pPr>
      <w:r>
        <w:t xml:space="preserve">                      $ref: '#/components/schemas/CNSIIdList'</w:t>
      </w:r>
    </w:p>
    <w:p w14:paraId="2E44E0B8" w14:textId="77777777" w:rsidR="006D4A38" w:rsidRDefault="006D4A38" w:rsidP="006D4A38">
      <w:pPr>
        <w:pStyle w:val="PL"/>
      </w:pPr>
      <w:r>
        <w:t xml:space="preserve">                    managedNFProfile:</w:t>
      </w:r>
    </w:p>
    <w:p w14:paraId="236DB77B" w14:textId="77777777" w:rsidR="006D4A38" w:rsidRDefault="006D4A38" w:rsidP="006D4A38">
      <w:pPr>
        <w:pStyle w:val="PL"/>
      </w:pPr>
      <w:r>
        <w:t xml:space="preserve">                      $ref: '#/components/schemas/ManagedNFProfile'</w:t>
      </w:r>
    </w:p>
    <w:p w14:paraId="4324ABD8" w14:textId="77777777" w:rsidR="006D4A38" w:rsidRDefault="006D4A38" w:rsidP="006D4A38">
      <w:pPr>
        <w:pStyle w:val="PL"/>
      </w:pPr>
      <w:r>
        <w:t xml:space="preserve">                    commModelList:</w:t>
      </w:r>
    </w:p>
    <w:p w14:paraId="70E16637" w14:textId="77777777" w:rsidR="006D4A38" w:rsidRDefault="006D4A38" w:rsidP="006D4A38">
      <w:pPr>
        <w:pStyle w:val="PL"/>
      </w:pPr>
      <w:r>
        <w:t xml:space="preserve">                      $ref: '#/components/schemas/CommModelList'</w:t>
      </w:r>
    </w:p>
    <w:p w14:paraId="121B49A3" w14:textId="77777777" w:rsidR="006D4A38" w:rsidRDefault="006D4A38" w:rsidP="006D4A38">
      <w:pPr>
        <w:pStyle w:val="PL"/>
      </w:pPr>
      <w:r>
        <w:t xml:space="preserve">                    SmfInfo:</w:t>
      </w:r>
    </w:p>
    <w:p w14:paraId="3BE4BD38" w14:textId="77777777" w:rsidR="006D4A38" w:rsidRDefault="006D4A38" w:rsidP="006D4A38">
      <w:pPr>
        <w:pStyle w:val="PL"/>
      </w:pPr>
      <w:r>
        <w:t xml:space="preserve">                      type: array</w:t>
      </w:r>
    </w:p>
    <w:p w14:paraId="513BE05D" w14:textId="77777777" w:rsidR="006D4A38" w:rsidRDefault="006D4A38" w:rsidP="006D4A38">
      <w:pPr>
        <w:pStyle w:val="PL"/>
      </w:pPr>
      <w:r>
        <w:lastRenderedPageBreak/>
        <w:t xml:space="preserve">                      uniqueItems: true</w:t>
      </w:r>
    </w:p>
    <w:p w14:paraId="011B3385" w14:textId="77777777" w:rsidR="006D4A38" w:rsidRDefault="006D4A38" w:rsidP="006D4A38">
      <w:pPr>
        <w:pStyle w:val="PL"/>
      </w:pPr>
      <w:r>
        <w:t xml:space="preserve">                      items:</w:t>
      </w:r>
    </w:p>
    <w:p w14:paraId="0B941FBB" w14:textId="77777777" w:rsidR="006D4A38" w:rsidRDefault="006D4A38" w:rsidP="006D4A38">
      <w:pPr>
        <w:pStyle w:val="PL"/>
      </w:pPr>
      <w:r>
        <w:t xml:space="preserve">                        $ref: '#/components/schemas/SmfInfo'    </w:t>
      </w:r>
    </w:p>
    <w:p w14:paraId="4C91F511" w14:textId="77777777" w:rsidR="006D4A38" w:rsidRDefault="006D4A38" w:rsidP="006D4A38">
      <w:pPr>
        <w:pStyle w:val="PL"/>
      </w:pPr>
      <w:r>
        <w:t xml:space="preserve">                    configurable5QISetRef:</w:t>
      </w:r>
    </w:p>
    <w:p w14:paraId="167371FF" w14:textId="77777777" w:rsidR="006D4A38" w:rsidRDefault="006D4A38" w:rsidP="006D4A38">
      <w:pPr>
        <w:pStyle w:val="PL"/>
      </w:pPr>
      <w:r>
        <w:t xml:space="preserve">                      $ref: 'TS28623_ComDefs.yaml#/components/schemas/Dn'</w:t>
      </w:r>
    </w:p>
    <w:p w14:paraId="65E8F324" w14:textId="77777777" w:rsidR="006D4A38" w:rsidRDefault="006D4A38" w:rsidP="006D4A38">
      <w:pPr>
        <w:pStyle w:val="PL"/>
      </w:pPr>
      <w:r>
        <w:t xml:space="preserve">                    dynamic5QISetRef:</w:t>
      </w:r>
    </w:p>
    <w:p w14:paraId="34C48C10" w14:textId="77777777" w:rsidR="006D4A38" w:rsidRDefault="006D4A38" w:rsidP="006D4A38">
      <w:pPr>
        <w:pStyle w:val="PL"/>
      </w:pPr>
      <w:r>
        <w:t xml:space="preserve">                      $ref: 'TS28623_ComDefs.yaml#/components/schemas/DnRo'</w:t>
      </w:r>
    </w:p>
    <w:p w14:paraId="733E0F6F" w14:textId="77777777" w:rsidR="006D4A38" w:rsidRDefault="006D4A38" w:rsidP="006D4A38">
      <w:pPr>
        <w:pStyle w:val="PL"/>
      </w:pPr>
      <w:r>
        <w:t xml:space="preserve">                    dnaiSatelliteMappingList:</w:t>
      </w:r>
    </w:p>
    <w:p w14:paraId="2EE31C6C" w14:textId="77777777" w:rsidR="006D4A38" w:rsidRDefault="006D4A38" w:rsidP="006D4A38">
      <w:pPr>
        <w:pStyle w:val="PL"/>
      </w:pPr>
      <w:r>
        <w:t xml:space="preserve">                      type: array</w:t>
      </w:r>
    </w:p>
    <w:p w14:paraId="59C621E4" w14:textId="77777777" w:rsidR="006D4A38" w:rsidRDefault="006D4A38" w:rsidP="006D4A38">
      <w:pPr>
        <w:pStyle w:val="PL"/>
      </w:pPr>
      <w:r>
        <w:t xml:space="preserve">                      uniqueItems: true</w:t>
      </w:r>
    </w:p>
    <w:p w14:paraId="210F0CAF" w14:textId="77777777" w:rsidR="006D4A38" w:rsidRDefault="006D4A38" w:rsidP="006D4A38">
      <w:pPr>
        <w:pStyle w:val="PL"/>
      </w:pPr>
      <w:r>
        <w:t xml:space="preserve">                      items:</w:t>
      </w:r>
    </w:p>
    <w:p w14:paraId="59665BC8" w14:textId="77777777" w:rsidR="006D4A38" w:rsidRDefault="006D4A38" w:rsidP="006D4A38">
      <w:pPr>
        <w:pStyle w:val="PL"/>
      </w:pPr>
      <w:r>
        <w:t xml:space="preserve">                        $ref: '#/components/schemas/dnaiSatelliteMapping'</w:t>
      </w:r>
    </w:p>
    <w:p w14:paraId="46DBE910" w14:textId="77777777" w:rsidR="006D4A38" w:rsidRDefault="006D4A38" w:rsidP="006D4A38">
      <w:pPr>
        <w:pStyle w:val="PL"/>
      </w:pPr>
      <w:r>
        <w:t xml:space="preserve">                      minItems: 1</w:t>
      </w:r>
    </w:p>
    <w:p w14:paraId="7D88E9BE" w14:textId="77777777" w:rsidR="006D4A38" w:rsidRDefault="006D4A38" w:rsidP="006D4A38">
      <w:pPr>
        <w:pStyle w:val="PL"/>
      </w:pPr>
      <w:r>
        <w:t xml:space="preserve">        - $ref: 'TS28623_GenericNrm.yaml#/components/schemas/ManagedFunction-ncO'</w:t>
      </w:r>
    </w:p>
    <w:p w14:paraId="087C238D" w14:textId="77777777" w:rsidR="006D4A38" w:rsidRDefault="006D4A38" w:rsidP="006D4A38">
      <w:pPr>
        <w:pStyle w:val="PL"/>
      </w:pPr>
      <w:r>
        <w:t xml:space="preserve">        - $ref: '#/components/schemas/ManagedFunction5GC-nc0'           </w:t>
      </w:r>
    </w:p>
    <w:p w14:paraId="1D6C7FB6" w14:textId="77777777" w:rsidR="006D4A38" w:rsidRDefault="006D4A38" w:rsidP="006D4A38">
      <w:pPr>
        <w:pStyle w:val="PL"/>
      </w:pPr>
      <w:r>
        <w:t xml:space="preserve">        - type: object</w:t>
      </w:r>
    </w:p>
    <w:p w14:paraId="666C3864" w14:textId="77777777" w:rsidR="006D4A38" w:rsidRDefault="006D4A38" w:rsidP="006D4A38">
      <w:pPr>
        <w:pStyle w:val="PL"/>
      </w:pPr>
      <w:r>
        <w:t xml:space="preserve">          properties:</w:t>
      </w:r>
    </w:p>
    <w:p w14:paraId="60BC34E9" w14:textId="77777777" w:rsidR="006D4A38" w:rsidRDefault="006D4A38" w:rsidP="006D4A38">
      <w:pPr>
        <w:pStyle w:val="PL"/>
      </w:pPr>
      <w:r>
        <w:t xml:space="preserve">            EP_N4:</w:t>
      </w:r>
    </w:p>
    <w:p w14:paraId="2F46ADA8" w14:textId="77777777" w:rsidR="006D4A38" w:rsidRDefault="006D4A38" w:rsidP="006D4A38">
      <w:pPr>
        <w:pStyle w:val="PL"/>
      </w:pPr>
      <w:r>
        <w:t xml:space="preserve">              $ref: '#/components/schemas/EP_N4-Multiple'</w:t>
      </w:r>
    </w:p>
    <w:p w14:paraId="4580C5CC" w14:textId="77777777" w:rsidR="006D4A38" w:rsidRDefault="006D4A38" w:rsidP="006D4A38">
      <w:pPr>
        <w:pStyle w:val="PL"/>
      </w:pPr>
      <w:r>
        <w:t xml:space="preserve">            EP_N7:</w:t>
      </w:r>
    </w:p>
    <w:p w14:paraId="7830ECB0" w14:textId="77777777" w:rsidR="006D4A38" w:rsidRDefault="006D4A38" w:rsidP="006D4A38">
      <w:pPr>
        <w:pStyle w:val="PL"/>
      </w:pPr>
      <w:r>
        <w:t xml:space="preserve">              $ref: '#/components/schemas/EP_N7-Multiple'</w:t>
      </w:r>
    </w:p>
    <w:p w14:paraId="07F50404" w14:textId="77777777" w:rsidR="006D4A38" w:rsidRDefault="006D4A38" w:rsidP="006D4A38">
      <w:pPr>
        <w:pStyle w:val="PL"/>
      </w:pPr>
      <w:r>
        <w:t xml:space="preserve">            EP_N10:</w:t>
      </w:r>
    </w:p>
    <w:p w14:paraId="5DA7CC77" w14:textId="77777777" w:rsidR="006D4A38" w:rsidRDefault="006D4A38" w:rsidP="006D4A38">
      <w:pPr>
        <w:pStyle w:val="PL"/>
      </w:pPr>
      <w:r>
        <w:t xml:space="preserve">              $ref: '#/components/schemas/EP_N10-Multiple'</w:t>
      </w:r>
    </w:p>
    <w:p w14:paraId="095BE838" w14:textId="77777777" w:rsidR="006D4A38" w:rsidRDefault="006D4A38" w:rsidP="006D4A38">
      <w:pPr>
        <w:pStyle w:val="PL"/>
      </w:pPr>
      <w:r>
        <w:t xml:space="preserve">            EP_N11:</w:t>
      </w:r>
    </w:p>
    <w:p w14:paraId="25E870E8" w14:textId="77777777" w:rsidR="006D4A38" w:rsidRDefault="006D4A38" w:rsidP="006D4A38">
      <w:pPr>
        <w:pStyle w:val="PL"/>
      </w:pPr>
      <w:r>
        <w:t xml:space="preserve">              $ref: '#/components/schemas/EP_N11-Multiple'</w:t>
      </w:r>
    </w:p>
    <w:p w14:paraId="61402F79" w14:textId="77777777" w:rsidR="006D4A38" w:rsidRDefault="006D4A38" w:rsidP="006D4A38">
      <w:pPr>
        <w:pStyle w:val="PL"/>
      </w:pPr>
      <w:r>
        <w:t xml:space="preserve">            EP_N16:</w:t>
      </w:r>
    </w:p>
    <w:p w14:paraId="766A21D3" w14:textId="77777777" w:rsidR="006D4A38" w:rsidRDefault="006D4A38" w:rsidP="006D4A38">
      <w:pPr>
        <w:pStyle w:val="PL"/>
      </w:pPr>
      <w:r>
        <w:t xml:space="preserve">              $ref: '#/components/schemas/EP_N16-Multiple'</w:t>
      </w:r>
    </w:p>
    <w:p w14:paraId="60A098EE" w14:textId="77777777" w:rsidR="006D4A38" w:rsidRDefault="006D4A38" w:rsidP="006D4A38">
      <w:pPr>
        <w:pStyle w:val="PL"/>
      </w:pPr>
      <w:r>
        <w:t xml:space="preserve">            EP_S5C:</w:t>
      </w:r>
    </w:p>
    <w:p w14:paraId="0C17D747" w14:textId="77777777" w:rsidR="006D4A38" w:rsidRDefault="006D4A38" w:rsidP="006D4A38">
      <w:pPr>
        <w:pStyle w:val="PL"/>
      </w:pPr>
      <w:r>
        <w:t xml:space="preserve">              $ref: '#/components/schemas/EP_S5C-Multiple'</w:t>
      </w:r>
    </w:p>
    <w:p w14:paraId="09AA7917" w14:textId="77777777" w:rsidR="006D4A38" w:rsidRDefault="006D4A38" w:rsidP="006D4A38">
      <w:pPr>
        <w:pStyle w:val="PL"/>
      </w:pPr>
      <w:r>
        <w:t xml:space="preserve">            EP_N40:</w:t>
      </w:r>
    </w:p>
    <w:p w14:paraId="6BF426F8" w14:textId="77777777" w:rsidR="006D4A38" w:rsidRDefault="006D4A38" w:rsidP="006D4A38">
      <w:pPr>
        <w:pStyle w:val="PL"/>
      </w:pPr>
      <w:r>
        <w:t xml:space="preserve">              $ref: '#/components/schemas/EP_N40-Multiple'</w:t>
      </w:r>
    </w:p>
    <w:p w14:paraId="1087DA1A" w14:textId="77777777" w:rsidR="006D4A38" w:rsidRDefault="006D4A38" w:rsidP="006D4A38">
      <w:pPr>
        <w:pStyle w:val="PL"/>
      </w:pPr>
      <w:r>
        <w:t xml:space="preserve">            EP_N88:</w:t>
      </w:r>
    </w:p>
    <w:p w14:paraId="46C6E166" w14:textId="77777777" w:rsidR="006D4A38" w:rsidRDefault="006D4A38" w:rsidP="006D4A38">
      <w:pPr>
        <w:pStyle w:val="PL"/>
      </w:pPr>
      <w:r>
        <w:t xml:space="preserve">              $ref: '#/components/schemas/EP_N88-Multiple'</w:t>
      </w:r>
    </w:p>
    <w:p w14:paraId="56C1EA9B" w14:textId="77777777" w:rsidR="006D4A38" w:rsidRDefault="006D4A38" w:rsidP="006D4A38">
      <w:pPr>
        <w:pStyle w:val="PL"/>
      </w:pPr>
      <w:r>
        <w:t xml:space="preserve">            EP_N16mb:</w:t>
      </w:r>
    </w:p>
    <w:p w14:paraId="6852335E" w14:textId="77777777" w:rsidR="006D4A38" w:rsidRDefault="006D4A38" w:rsidP="006D4A38">
      <w:pPr>
        <w:pStyle w:val="PL"/>
      </w:pPr>
      <w:r>
        <w:t xml:space="preserve">              $ref: '#/components/schemas/EP_N16mb-Multiple'</w:t>
      </w:r>
    </w:p>
    <w:p w14:paraId="34898F0A" w14:textId="77777777" w:rsidR="006D4A38" w:rsidRDefault="006D4A38" w:rsidP="006D4A38">
      <w:pPr>
        <w:pStyle w:val="PL"/>
      </w:pPr>
      <w:r>
        <w:t xml:space="preserve">            FiveQiDscpMappingSet:</w:t>
      </w:r>
    </w:p>
    <w:p w14:paraId="1C415012" w14:textId="77777777" w:rsidR="006D4A38" w:rsidRDefault="006D4A38" w:rsidP="006D4A38">
      <w:pPr>
        <w:pStyle w:val="PL"/>
      </w:pPr>
      <w:r>
        <w:t xml:space="preserve">              $ref: '#/components/schemas/FiveQiDscpMappingSet-Single'</w:t>
      </w:r>
    </w:p>
    <w:p w14:paraId="10A9896D" w14:textId="77777777" w:rsidR="006D4A38" w:rsidRDefault="006D4A38" w:rsidP="006D4A38">
      <w:pPr>
        <w:pStyle w:val="PL"/>
      </w:pPr>
      <w:r>
        <w:t xml:space="preserve">            GtpUPathQoSMonitoringControl:</w:t>
      </w:r>
    </w:p>
    <w:p w14:paraId="5309C7A1" w14:textId="77777777" w:rsidR="006D4A38" w:rsidRDefault="006D4A38" w:rsidP="006D4A38">
      <w:pPr>
        <w:pStyle w:val="PL"/>
      </w:pPr>
      <w:r>
        <w:t xml:space="preserve">              $ref: '#/components/schemas/GtpUPathQoSMonitoringControl-Single'</w:t>
      </w:r>
    </w:p>
    <w:p w14:paraId="393C4BB2" w14:textId="77777777" w:rsidR="006D4A38" w:rsidRDefault="006D4A38" w:rsidP="006D4A38">
      <w:pPr>
        <w:pStyle w:val="PL"/>
      </w:pPr>
      <w:r>
        <w:t xml:space="preserve">            QFQoSMonitoringControl:</w:t>
      </w:r>
    </w:p>
    <w:p w14:paraId="5930CE32" w14:textId="77777777" w:rsidR="006D4A38" w:rsidRDefault="006D4A38" w:rsidP="006D4A38">
      <w:pPr>
        <w:pStyle w:val="PL"/>
      </w:pPr>
      <w:r>
        <w:t xml:space="preserve">              $ref: '#/components/schemas/QFQoSMonitoringControl-Single'</w:t>
      </w:r>
    </w:p>
    <w:p w14:paraId="40632889" w14:textId="77777777" w:rsidR="006D4A38" w:rsidRDefault="006D4A38" w:rsidP="006D4A38">
      <w:pPr>
        <w:pStyle w:val="PL"/>
      </w:pPr>
      <w:r>
        <w:t xml:space="preserve">            PredefinedPccRuleSet:</w:t>
      </w:r>
    </w:p>
    <w:p w14:paraId="3716D77A" w14:textId="77777777" w:rsidR="006D4A38" w:rsidRDefault="006D4A38" w:rsidP="006D4A38">
      <w:pPr>
        <w:pStyle w:val="PL"/>
      </w:pPr>
      <w:r>
        <w:t xml:space="preserve">              $ref: '#/components/schemas/PredefinedPccRuleSet-Single'</w:t>
      </w:r>
    </w:p>
    <w:p w14:paraId="025536A5" w14:textId="77777777" w:rsidR="006D4A38" w:rsidRDefault="006D4A38" w:rsidP="006D4A38">
      <w:pPr>
        <w:pStyle w:val="PL"/>
      </w:pPr>
    </w:p>
    <w:p w14:paraId="1A1E0AD2" w14:textId="77777777" w:rsidR="006D4A38" w:rsidRDefault="006D4A38" w:rsidP="006D4A38">
      <w:pPr>
        <w:pStyle w:val="PL"/>
      </w:pPr>
      <w:r>
        <w:t xml:space="preserve">    UpfFunction-Single:</w:t>
      </w:r>
    </w:p>
    <w:p w14:paraId="0D91DA95" w14:textId="77777777" w:rsidR="006D4A38" w:rsidRDefault="006D4A38" w:rsidP="006D4A38">
      <w:pPr>
        <w:pStyle w:val="PL"/>
      </w:pPr>
      <w:r>
        <w:t xml:space="preserve">      allOf:</w:t>
      </w:r>
    </w:p>
    <w:p w14:paraId="2F7B4AC4" w14:textId="77777777" w:rsidR="006D4A38" w:rsidRDefault="006D4A38" w:rsidP="006D4A38">
      <w:pPr>
        <w:pStyle w:val="PL"/>
      </w:pPr>
      <w:r>
        <w:t xml:space="preserve">        - $ref: 'TS28623_GenericNrm.yaml#/components/schemas/Top'</w:t>
      </w:r>
    </w:p>
    <w:p w14:paraId="27F0035E" w14:textId="77777777" w:rsidR="006D4A38" w:rsidRDefault="006D4A38" w:rsidP="006D4A38">
      <w:pPr>
        <w:pStyle w:val="PL"/>
      </w:pPr>
      <w:r>
        <w:t xml:space="preserve">        - type: object</w:t>
      </w:r>
    </w:p>
    <w:p w14:paraId="3DBDEF89" w14:textId="77777777" w:rsidR="006D4A38" w:rsidRDefault="006D4A38" w:rsidP="006D4A38">
      <w:pPr>
        <w:pStyle w:val="PL"/>
      </w:pPr>
      <w:r>
        <w:t xml:space="preserve">          properties:</w:t>
      </w:r>
    </w:p>
    <w:p w14:paraId="3A9B3210" w14:textId="77777777" w:rsidR="006D4A38" w:rsidRDefault="006D4A38" w:rsidP="006D4A38">
      <w:pPr>
        <w:pStyle w:val="PL"/>
      </w:pPr>
      <w:r>
        <w:t xml:space="preserve">            attributes:</w:t>
      </w:r>
    </w:p>
    <w:p w14:paraId="6EDC5ABD" w14:textId="77777777" w:rsidR="006D4A38" w:rsidRDefault="006D4A38" w:rsidP="006D4A38">
      <w:pPr>
        <w:pStyle w:val="PL"/>
      </w:pPr>
      <w:r>
        <w:t xml:space="preserve">              allOf:</w:t>
      </w:r>
    </w:p>
    <w:p w14:paraId="1691F714" w14:textId="77777777" w:rsidR="006D4A38" w:rsidRDefault="006D4A38" w:rsidP="006D4A38">
      <w:pPr>
        <w:pStyle w:val="PL"/>
      </w:pPr>
      <w:r>
        <w:t xml:space="preserve">                - $ref: 'TS28623_GenericNrm.yaml#/components/schemas/ManagedFunction-Attr'</w:t>
      </w:r>
    </w:p>
    <w:p w14:paraId="78C07BD3" w14:textId="77777777" w:rsidR="006D4A38" w:rsidRDefault="006D4A38" w:rsidP="006D4A38">
      <w:pPr>
        <w:pStyle w:val="PL"/>
      </w:pPr>
      <w:r>
        <w:t xml:space="preserve">                - type: object</w:t>
      </w:r>
    </w:p>
    <w:p w14:paraId="0B5B4B63" w14:textId="77777777" w:rsidR="006D4A38" w:rsidRDefault="006D4A38" w:rsidP="006D4A38">
      <w:pPr>
        <w:pStyle w:val="PL"/>
      </w:pPr>
      <w:r>
        <w:t xml:space="preserve">                  properties:</w:t>
      </w:r>
    </w:p>
    <w:p w14:paraId="4867C0A6" w14:textId="77777777" w:rsidR="006D4A38" w:rsidRDefault="006D4A38" w:rsidP="006D4A38">
      <w:pPr>
        <w:pStyle w:val="PL"/>
      </w:pPr>
      <w:r>
        <w:t xml:space="preserve">                    pLMNInfoList:</w:t>
      </w:r>
    </w:p>
    <w:p w14:paraId="4F56762C" w14:textId="77777777" w:rsidR="006D4A38" w:rsidRDefault="006D4A38" w:rsidP="006D4A38">
      <w:pPr>
        <w:pStyle w:val="PL"/>
      </w:pPr>
      <w:r>
        <w:t xml:space="preserve">                      $ref: 'TS28541_NrNrm.yaml#/components/schemas/PlmnInfoList'</w:t>
      </w:r>
    </w:p>
    <w:p w14:paraId="430055F8" w14:textId="77777777" w:rsidR="006D4A38" w:rsidRDefault="006D4A38" w:rsidP="006D4A38">
      <w:pPr>
        <w:pStyle w:val="PL"/>
      </w:pPr>
      <w:r>
        <w:t xml:space="preserve">                    nRTACList:</w:t>
      </w:r>
    </w:p>
    <w:p w14:paraId="7EEED8B7" w14:textId="77777777" w:rsidR="006D4A38" w:rsidRDefault="006D4A38" w:rsidP="006D4A38">
      <w:pPr>
        <w:pStyle w:val="PL"/>
      </w:pPr>
      <w:r>
        <w:t xml:space="preserve">                      $ref: '#/components/schemas/TACList'</w:t>
      </w:r>
    </w:p>
    <w:p w14:paraId="2BFCEB94" w14:textId="77777777" w:rsidR="006D4A38" w:rsidRDefault="006D4A38" w:rsidP="006D4A38">
      <w:pPr>
        <w:pStyle w:val="PL"/>
      </w:pPr>
      <w:r>
        <w:t xml:space="preserve">                    cNSIIdList:</w:t>
      </w:r>
    </w:p>
    <w:p w14:paraId="20E6536D" w14:textId="77777777" w:rsidR="006D4A38" w:rsidRDefault="006D4A38" w:rsidP="006D4A38">
      <w:pPr>
        <w:pStyle w:val="PL"/>
      </w:pPr>
      <w:r>
        <w:t xml:space="preserve">                      $ref: '#/components/schemas/CNSIIdList'</w:t>
      </w:r>
    </w:p>
    <w:p w14:paraId="3F1B3B17" w14:textId="77777777" w:rsidR="006D4A38" w:rsidRDefault="006D4A38" w:rsidP="006D4A38">
      <w:pPr>
        <w:pStyle w:val="PL"/>
      </w:pPr>
      <w:r>
        <w:t xml:space="preserve">                    energySavingControl:</w:t>
      </w:r>
    </w:p>
    <w:p w14:paraId="12B6A791" w14:textId="77777777" w:rsidR="006D4A38" w:rsidRDefault="006D4A38" w:rsidP="006D4A38">
      <w:pPr>
        <w:pStyle w:val="PL"/>
      </w:pPr>
      <w:r>
        <w:t xml:space="preserve">                      $ref: '#/components/schemas/EnergySavingControl'</w:t>
      </w:r>
    </w:p>
    <w:p w14:paraId="044720B9" w14:textId="77777777" w:rsidR="006D4A38" w:rsidRDefault="006D4A38" w:rsidP="006D4A38">
      <w:pPr>
        <w:pStyle w:val="PL"/>
      </w:pPr>
      <w:r>
        <w:t xml:space="preserve">                    energySavingState:</w:t>
      </w:r>
    </w:p>
    <w:p w14:paraId="37BF11C7" w14:textId="77777777" w:rsidR="006D4A38" w:rsidRDefault="006D4A38" w:rsidP="006D4A38">
      <w:pPr>
        <w:pStyle w:val="PL"/>
      </w:pPr>
      <w:r>
        <w:t xml:space="preserve">                      $ref: '#/components/schemas/EnergySavingState'</w:t>
      </w:r>
    </w:p>
    <w:p w14:paraId="3819DE74" w14:textId="77777777" w:rsidR="006D4A38" w:rsidRDefault="006D4A38" w:rsidP="006D4A38">
      <w:pPr>
        <w:pStyle w:val="PL"/>
      </w:pPr>
      <w:r>
        <w:t xml:space="preserve">                    managedNFProfile:</w:t>
      </w:r>
    </w:p>
    <w:p w14:paraId="5377D5D7" w14:textId="77777777" w:rsidR="006D4A38" w:rsidRDefault="006D4A38" w:rsidP="006D4A38">
      <w:pPr>
        <w:pStyle w:val="PL"/>
      </w:pPr>
      <w:r>
        <w:t xml:space="preserve">                      $ref: '#/components/schemas/ManagedNFProfile'</w:t>
      </w:r>
    </w:p>
    <w:p w14:paraId="375380CF" w14:textId="77777777" w:rsidR="006D4A38" w:rsidRDefault="006D4A38" w:rsidP="006D4A38">
      <w:pPr>
        <w:pStyle w:val="PL"/>
      </w:pPr>
      <w:r>
        <w:t xml:space="preserve">                    supportedBMOList:</w:t>
      </w:r>
    </w:p>
    <w:p w14:paraId="198147AA" w14:textId="77777777" w:rsidR="006D4A38" w:rsidRDefault="006D4A38" w:rsidP="006D4A38">
      <w:pPr>
        <w:pStyle w:val="PL"/>
      </w:pPr>
      <w:r>
        <w:t xml:space="preserve">                      $ref: '#/components/schemas/SupportedBMOList'</w:t>
      </w:r>
    </w:p>
    <w:p w14:paraId="0FA6FCA8" w14:textId="77777777" w:rsidR="006D4A38" w:rsidRDefault="006D4A38" w:rsidP="006D4A38">
      <w:pPr>
        <w:pStyle w:val="PL"/>
      </w:pPr>
      <w:r>
        <w:t xml:space="preserve">                    upfInfo:</w:t>
      </w:r>
    </w:p>
    <w:p w14:paraId="14377FD7" w14:textId="77777777" w:rsidR="006D4A38" w:rsidRDefault="006D4A38" w:rsidP="006D4A38">
      <w:pPr>
        <w:pStyle w:val="PL"/>
      </w:pPr>
      <w:r>
        <w:t xml:space="preserve">                      type: array</w:t>
      </w:r>
    </w:p>
    <w:p w14:paraId="30302789" w14:textId="77777777" w:rsidR="006D4A38" w:rsidRDefault="006D4A38" w:rsidP="006D4A38">
      <w:pPr>
        <w:pStyle w:val="PL"/>
      </w:pPr>
      <w:r>
        <w:t xml:space="preserve">                      uniqueItems: true</w:t>
      </w:r>
    </w:p>
    <w:p w14:paraId="426970BC" w14:textId="77777777" w:rsidR="006D4A38" w:rsidRDefault="006D4A38" w:rsidP="006D4A38">
      <w:pPr>
        <w:pStyle w:val="PL"/>
      </w:pPr>
      <w:r>
        <w:t xml:space="preserve">                      items:</w:t>
      </w:r>
    </w:p>
    <w:p w14:paraId="6216BE74" w14:textId="77777777" w:rsidR="006D4A38" w:rsidRDefault="006D4A38" w:rsidP="006D4A38">
      <w:pPr>
        <w:pStyle w:val="PL"/>
      </w:pPr>
      <w:r>
        <w:t xml:space="preserve">                        $ref: '#/components/schemas/UpfInfo'</w:t>
      </w:r>
    </w:p>
    <w:p w14:paraId="1D954009" w14:textId="77777777" w:rsidR="006D4A38" w:rsidRDefault="006D4A38" w:rsidP="006D4A38">
      <w:pPr>
        <w:pStyle w:val="PL"/>
      </w:pPr>
      <w:r>
        <w:t xml:space="preserve">                    isOnboardSatellite:</w:t>
      </w:r>
    </w:p>
    <w:p w14:paraId="01C64F39" w14:textId="77777777" w:rsidR="006D4A38" w:rsidRDefault="006D4A38" w:rsidP="006D4A38">
      <w:pPr>
        <w:pStyle w:val="PL"/>
      </w:pPr>
      <w:r>
        <w:t xml:space="preserve">                      type: boolean</w:t>
      </w:r>
    </w:p>
    <w:p w14:paraId="2FD9E8CB" w14:textId="77777777" w:rsidR="006D4A38" w:rsidRDefault="006D4A38" w:rsidP="006D4A38">
      <w:pPr>
        <w:pStyle w:val="PL"/>
      </w:pPr>
      <w:r>
        <w:t xml:space="preserve">                    onboardSatelliteId:</w:t>
      </w:r>
    </w:p>
    <w:p w14:paraId="55C4783B" w14:textId="77777777" w:rsidR="006D4A38" w:rsidRDefault="006D4A38" w:rsidP="006D4A38">
      <w:pPr>
        <w:pStyle w:val="PL"/>
      </w:pPr>
      <w:r>
        <w:t xml:space="preserve">                      $ref: '#/components/schemas/SatelliteId'</w:t>
      </w:r>
    </w:p>
    <w:p w14:paraId="6D456106" w14:textId="77777777" w:rsidR="006D4A38" w:rsidRDefault="006D4A38" w:rsidP="006D4A38">
      <w:pPr>
        <w:pStyle w:val="PL"/>
      </w:pPr>
      <w:r>
        <w:t xml:space="preserve">                    uPFCapabilities:</w:t>
      </w:r>
    </w:p>
    <w:p w14:paraId="19A80B1C" w14:textId="77777777" w:rsidR="006D4A38" w:rsidRDefault="006D4A38" w:rsidP="006D4A38">
      <w:pPr>
        <w:pStyle w:val="PL"/>
      </w:pPr>
      <w:r>
        <w:lastRenderedPageBreak/>
        <w:t xml:space="preserve">                      type: string</w:t>
      </w:r>
    </w:p>
    <w:p w14:paraId="5EBEE240" w14:textId="77777777" w:rsidR="006D4A38" w:rsidRDefault="006D4A38" w:rsidP="006D4A38">
      <w:pPr>
        <w:pStyle w:val="PL"/>
      </w:pPr>
      <w:r>
        <w:t xml:space="preserve">        - $ref: 'TS28623_GenericNrm.yaml#/components/schemas/ManagedFunction-ncO'</w:t>
      </w:r>
    </w:p>
    <w:p w14:paraId="5BFA8A1D" w14:textId="77777777" w:rsidR="006D4A38" w:rsidRDefault="006D4A38" w:rsidP="006D4A38">
      <w:pPr>
        <w:pStyle w:val="PL"/>
      </w:pPr>
      <w:r>
        <w:t xml:space="preserve">        - $ref: '#/components/schemas/ManagedFunction5GC-nc0'           </w:t>
      </w:r>
    </w:p>
    <w:p w14:paraId="359164B6" w14:textId="77777777" w:rsidR="006D4A38" w:rsidRDefault="006D4A38" w:rsidP="006D4A38">
      <w:pPr>
        <w:pStyle w:val="PL"/>
      </w:pPr>
      <w:r>
        <w:t xml:space="preserve">        - type: object</w:t>
      </w:r>
    </w:p>
    <w:p w14:paraId="25D15C5B" w14:textId="77777777" w:rsidR="006D4A38" w:rsidRDefault="006D4A38" w:rsidP="006D4A38">
      <w:pPr>
        <w:pStyle w:val="PL"/>
      </w:pPr>
      <w:r>
        <w:t xml:space="preserve">          properties:</w:t>
      </w:r>
    </w:p>
    <w:p w14:paraId="6BD0D869" w14:textId="77777777" w:rsidR="006D4A38" w:rsidRDefault="006D4A38" w:rsidP="006D4A38">
      <w:pPr>
        <w:pStyle w:val="PL"/>
      </w:pPr>
      <w:r>
        <w:t xml:space="preserve">            EP_N3:</w:t>
      </w:r>
    </w:p>
    <w:p w14:paraId="460B2DAE" w14:textId="77777777" w:rsidR="006D4A38" w:rsidRDefault="006D4A38" w:rsidP="006D4A38">
      <w:pPr>
        <w:pStyle w:val="PL"/>
      </w:pPr>
      <w:r>
        <w:t xml:space="preserve">              $ref: '#/components/schemas/EP_N3-Multiple'</w:t>
      </w:r>
    </w:p>
    <w:p w14:paraId="35E437AA" w14:textId="77777777" w:rsidR="006D4A38" w:rsidRDefault="006D4A38" w:rsidP="006D4A38">
      <w:pPr>
        <w:pStyle w:val="PL"/>
      </w:pPr>
      <w:r>
        <w:t xml:space="preserve">            EP_N4:</w:t>
      </w:r>
    </w:p>
    <w:p w14:paraId="0F384B3A" w14:textId="77777777" w:rsidR="006D4A38" w:rsidRDefault="006D4A38" w:rsidP="006D4A38">
      <w:pPr>
        <w:pStyle w:val="PL"/>
      </w:pPr>
      <w:r>
        <w:t xml:space="preserve">              $ref: '#/components/schemas/EP_N4-Multiple'</w:t>
      </w:r>
    </w:p>
    <w:p w14:paraId="7DAABB12" w14:textId="77777777" w:rsidR="006D4A38" w:rsidRDefault="006D4A38" w:rsidP="006D4A38">
      <w:pPr>
        <w:pStyle w:val="PL"/>
      </w:pPr>
      <w:r>
        <w:t xml:space="preserve">            EP_N6:</w:t>
      </w:r>
    </w:p>
    <w:p w14:paraId="19D79AED" w14:textId="77777777" w:rsidR="006D4A38" w:rsidRDefault="006D4A38" w:rsidP="006D4A38">
      <w:pPr>
        <w:pStyle w:val="PL"/>
      </w:pPr>
      <w:r>
        <w:t xml:space="preserve">              $ref: '#/components/schemas/EP_N6-Multiple'</w:t>
      </w:r>
    </w:p>
    <w:p w14:paraId="7F5F3376" w14:textId="77777777" w:rsidR="006D4A38" w:rsidRDefault="006D4A38" w:rsidP="006D4A38">
      <w:pPr>
        <w:pStyle w:val="PL"/>
      </w:pPr>
      <w:r>
        <w:t xml:space="preserve">            EP_N9:</w:t>
      </w:r>
    </w:p>
    <w:p w14:paraId="02462D02" w14:textId="77777777" w:rsidR="006D4A38" w:rsidRDefault="006D4A38" w:rsidP="006D4A38">
      <w:pPr>
        <w:pStyle w:val="PL"/>
      </w:pPr>
      <w:r>
        <w:t xml:space="preserve">              $ref: '#/components/schemas/EP_N9-Multiple'</w:t>
      </w:r>
    </w:p>
    <w:p w14:paraId="59395202" w14:textId="77777777" w:rsidR="006D4A38" w:rsidRDefault="006D4A38" w:rsidP="006D4A38">
      <w:pPr>
        <w:pStyle w:val="PL"/>
      </w:pPr>
      <w:r>
        <w:t xml:space="preserve">            EP_S5U:</w:t>
      </w:r>
    </w:p>
    <w:p w14:paraId="070BFDFC" w14:textId="77777777" w:rsidR="006D4A38" w:rsidRDefault="006D4A38" w:rsidP="006D4A38">
      <w:pPr>
        <w:pStyle w:val="PL"/>
      </w:pPr>
      <w:r>
        <w:t xml:space="preserve">              $ref: '#/components/schemas/EP_S5U-Multiple'</w:t>
      </w:r>
    </w:p>
    <w:p w14:paraId="721B5C33" w14:textId="77777777" w:rsidR="006D4A38" w:rsidRDefault="006D4A38" w:rsidP="006D4A38">
      <w:pPr>
        <w:pStyle w:val="PL"/>
      </w:pPr>
      <w:r>
        <w:t xml:space="preserve">    N3iwfFunction-Single:</w:t>
      </w:r>
    </w:p>
    <w:p w14:paraId="1EACFE73" w14:textId="77777777" w:rsidR="006D4A38" w:rsidRDefault="006D4A38" w:rsidP="006D4A38">
      <w:pPr>
        <w:pStyle w:val="PL"/>
      </w:pPr>
      <w:r>
        <w:t xml:space="preserve">      allOf:</w:t>
      </w:r>
    </w:p>
    <w:p w14:paraId="6DAA473C" w14:textId="77777777" w:rsidR="006D4A38" w:rsidRDefault="006D4A38" w:rsidP="006D4A38">
      <w:pPr>
        <w:pStyle w:val="PL"/>
      </w:pPr>
      <w:r>
        <w:t xml:space="preserve">        - $ref: 'TS28623_GenericNrm.yaml#/components/schemas/Top'</w:t>
      </w:r>
    </w:p>
    <w:p w14:paraId="387BB13F" w14:textId="77777777" w:rsidR="006D4A38" w:rsidRDefault="006D4A38" w:rsidP="006D4A38">
      <w:pPr>
        <w:pStyle w:val="PL"/>
      </w:pPr>
      <w:r>
        <w:t xml:space="preserve">        - type: object</w:t>
      </w:r>
    </w:p>
    <w:p w14:paraId="7C4B9FD1" w14:textId="77777777" w:rsidR="006D4A38" w:rsidRDefault="006D4A38" w:rsidP="006D4A38">
      <w:pPr>
        <w:pStyle w:val="PL"/>
      </w:pPr>
      <w:r>
        <w:t xml:space="preserve">          properties:</w:t>
      </w:r>
    </w:p>
    <w:p w14:paraId="7C3EFE46" w14:textId="77777777" w:rsidR="006D4A38" w:rsidRDefault="006D4A38" w:rsidP="006D4A38">
      <w:pPr>
        <w:pStyle w:val="PL"/>
      </w:pPr>
      <w:r>
        <w:t xml:space="preserve">            attributes:</w:t>
      </w:r>
    </w:p>
    <w:p w14:paraId="17ADAC42" w14:textId="77777777" w:rsidR="006D4A38" w:rsidRDefault="006D4A38" w:rsidP="006D4A38">
      <w:pPr>
        <w:pStyle w:val="PL"/>
      </w:pPr>
      <w:r>
        <w:t xml:space="preserve">              allOf:</w:t>
      </w:r>
    </w:p>
    <w:p w14:paraId="7CB617F2" w14:textId="77777777" w:rsidR="006D4A38" w:rsidRDefault="006D4A38" w:rsidP="006D4A38">
      <w:pPr>
        <w:pStyle w:val="PL"/>
      </w:pPr>
      <w:r>
        <w:t xml:space="preserve">                - $ref: 'TS28623_GenericNrm.yaml#/components/schemas/ManagedFunction-Attr'</w:t>
      </w:r>
    </w:p>
    <w:p w14:paraId="70C1930D" w14:textId="77777777" w:rsidR="006D4A38" w:rsidRDefault="006D4A38" w:rsidP="006D4A38">
      <w:pPr>
        <w:pStyle w:val="PL"/>
      </w:pPr>
      <w:r>
        <w:t xml:space="preserve">                - type: object</w:t>
      </w:r>
    </w:p>
    <w:p w14:paraId="4D33488B" w14:textId="77777777" w:rsidR="006D4A38" w:rsidRDefault="006D4A38" w:rsidP="006D4A38">
      <w:pPr>
        <w:pStyle w:val="PL"/>
      </w:pPr>
      <w:r>
        <w:t xml:space="preserve">                  properties:</w:t>
      </w:r>
    </w:p>
    <w:p w14:paraId="4372C8D9" w14:textId="77777777" w:rsidR="006D4A38" w:rsidRDefault="006D4A38" w:rsidP="006D4A38">
      <w:pPr>
        <w:pStyle w:val="PL"/>
      </w:pPr>
      <w:r>
        <w:t xml:space="preserve">                    plmnIdList:</w:t>
      </w:r>
    </w:p>
    <w:p w14:paraId="25900A32" w14:textId="77777777" w:rsidR="006D4A38" w:rsidRDefault="006D4A38" w:rsidP="006D4A38">
      <w:pPr>
        <w:pStyle w:val="PL"/>
      </w:pPr>
      <w:r>
        <w:t xml:space="preserve">                      $ref: 'TS28541_NrNrm.yaml#/components/schemas/PlmnIdList'</w:t>
      </w:r>
    </w:p>
    <w:p w14:paraId="21E3E014" w14:textId="77777777" w:rsidR="006D4A38" w:rsidRDefault="006D4A38" w:rsidP="006D4A38">
      <w:pPr>
        <w:pStyle w:val="PL"/>
      </w:pPr>
      <w:r>
        <w:t xml:space="preserve">                    commModelList:</w:t>
      </w:r>
    </w:p>
    <w:p w14:paraId="3E1836C8" w14:textId="77777777" w:rsidR="006D4A38" w:rsidRDefault="006D4A38" w:rsidP="006D4A38">
      <w:pPr>
        <w:pStyle w:val="PL"/>
      </w:pPr>
      <w:r>
        <w:t xml:space="preserve">                      $ref: '#/components/schemas/CommModelList'</w:t>
      </w:r>
    </w:p>
    <w:p w14:paraId="41FA767D" w14:textId="77777777" w:rsidR="006D4A38" w:rsidRDefault="006D4A38" w:rsidP="006D4A38">
      <w:pPr>
        <w:pStyle w:val="PL"/>
      </w:pPr>
      <w:r>
        <w:t xml:space="preserve">        - $ref: 'TS28623_GenericNrm.yaml#/components/schemas/ManagedFunction-ncO'</w:t>
      </w:r>
    </w:p>
    <w:p w14:paraId="40A07F76" w14:textId="77777777" w:rsidR="006D4A38" w:rsidRDefault="006D4A38" w:rsidP="006D4A38">
      <w:pPr>
        <w:pStyle w:val="PL"/>
      </w:pPr>
      <w:r>
        <w:t xml:space="preserve">        - $ref: '#/components/schemas/ManagedFunction5GC-nc0'           </w:t>
      </w:r>
    </w:p>
    <w:p w14:paraId="6846BAD7" w14:textId="77777777" w:rsidR="006D4A38" w:rsidRDefault="006D4A38" w:rsidP="006D4A38">
      <w:pPr>
        <w:pStyle w:val="PL"/>
      </w:pPr>
      <w:r>
        <w:t xml:space="preserve">        - type: object</w:t>
      </w:r>
    </w:p>
    <w:p w14:paraId="7C7AB64C" w14:textId="77777777" w:rsidR="006D4A38" w:rsidRDefault="006D4A38" w:rsidP="006D4A38">
      <w:pPr>
        <w:pStyle w:val="PL"/>
      </w:pPr>
      <w:r>
        <w:t xml:space="preserve">          properties:</w:t>
      </w:r>
    </w:p>
    <w:p w14:paraId="0AB08CE8" w14:textId="77777777" w:rsidR="006D4A38" w:rsidRDefault="006D4A38" w:rsidP="006D4A38">
      <w:pPr>
        <w:pStyle w:val="PL"/>
      </w:pPr>
      <w:r>
        <w:t xml:space="preserve">            EP_N3:</w:t>
      </w:r>
    </w:p>
    <w:p w14:paraId="321A472C" w14:textId="77777777" w:rsidR="006D4A38" w:rsidRDefault="006D4A38" w:rsidP="006D4A38">
      <w:pPr>
        <w:pStyle w:val="PL"/>
      </w:pPr>
      <w:r>
        <w:t xml:space="preserve">              $ref: '#/components/schemas/EP_N3-Multiple'</w:t>
      </w:r>
    </w:p>
    <w:p w14:paraId="352920E0" w14:textId="77777777" w:rsidR="006D4A38" w:rsidRDefault="006D4A38" w:rsidP="006D4A38">
      <w:pPr>
        <w:pStyle w:val="PL"/>
      </w:pPr>
      <w:r>
        <w:t xml:space="preserve">            EP_N4:</w:t>
      </w:r>
    </w:p>
    <w:p w14:paraId="05DF0C91" w14:textId="77777777" w:rsidR="006D4A38" w:rsidRDefault="006D4A38" w:rsidP="006D4A38">
      <w:pPr>
        <w:pStyle w:val="PL"/>
      </w:pPr>
      <w:r>
        <w:t xml:space="preserve">              $ref: '#/components/schemas/EP_N4-Multiple'</w:t>
      </w:r>
    </w:p>
    <w:p w14:paraId="58F1CC53" w14:textId="77777777" w:rsidR="006D4A38" w:rsidRDefault="006D4A38" w:rsidP="006D4A38">
      <w:pPr>
        <w:pStyle w:val="PL"/>
      </w:pPr>
      <w:r>
        <w:t xml:space="preserve">    PcfFunction-Single:</w:t>
      </w:r>
    </w:p>
    <w:p w14:paraId="4F386817" w14:textId="77777777" w:rsidR="006D4A38" w:rsidRDefault="006D4A38" w:rsidP="006D4A38">
      <w:pPr>
        <w:pStyle w:val="PL"/>
      </w:pPr>
      <w:r>
        <w:t xml:space="preserve">      allOf:</w:t>
      </w:r>
    </w:p>
    <w:p w14:paraId="41FE0F53" w14:textId="77777777" w:rsidR="006D4A38" w:rsidRDefault="006D4A38" w:rsidP="006D4A38">
      <w:pPr>
        <w:pStyle w:val="PL"/>
      </w:pPr>
      <w:r>
        <w:t xml:space="preserve">        - $ref: 'TS28623_GenericNrm.yaml#/components/schemas/Top'</w:t>
      </w:r>
    </w:p>
    <w:p w14:paraId="4A9EBC3E" w14:textId="77777777" w:rsidR="006D4A38" w:rsidRDefault="006D4A38" w:rsidP="006D4A38">
      <w:pPr>
        <w:pStyle w:val="PL"/>
      </w:pPr>
      <w:r>
        <w:t xml:space="preserve">        - type: object</w:t>
      </w:r>
    </w:p>
    <w:p w14:paraId="46A86F3D" w14:textId="77777777" w:rsidR="006D4A38" w:rsidRDefault="006D4A38" w:rsidP="006D4A38">
      <w:pPr>
        <w:pStyle w:val="PL"/>
      </w:pPr>
      <w:r>
        <w:t xml:space="preserve">          properties:</w:t>
      </w:r>
    </w:p>
    <w:p w14:paraId="46C05366" w14:textId="77777777" w:rsidR="006D4A38" w:rsidRDefault="006D4A38" w:rsidP="006D4A38">
      <w:pPr>
        <w:pStyle w:val="PL"/>
      </w:pPr>
      <w:r>
        <w:t xml:space="preserve">            attributes:</w:t>
      </w:r>
    </w:p>
    <w:p w14:paraId="5B4C3A88" w14:textId="77777777" w:rsidR="006D4A38" w:rsidRDefault="006D4A38" w:rsidP="006D4A38">
      <w:pPr>
        <w:pStyle w:val="PL"/>
      </w:pPr>
      <w:r>
        <w:t xml:space="preserve">              allOf:</w:t>
      </w:r>
    </w:p>
    <w:p w14:paraId="166E6261" w14:textId="77777777" w:rsidR="006D4A38" w:rsidRDefault="006D4A38" w:rsidP="006D4A38">
      <w:pPr>
        <w:pStyle w:val="PL"/>
      </w:pPr>
      <w:r>
        <w:t xml:space="preserve">                - $ref: 'TS28623_GenericNrm.yaml#/components/schemas/ManagedFunction-Attr'</w:t>
      </w:r>
    </w:p>
    <w:p w14:paraId="23C0D717" w14:textId="77777777" w:rsidR="006D4A38" w:rsidRDefault="006D4A38" w:rsidP="006D4A38">
      <w:pPr>
        <w:pStyle w:val="PL"/>
      </w:pPr>
      <w:r>
        <w:t xml:space="preserve">                - type: object</w:t>
      </w:r>
    </w:p>
    <w:p w14:paraId="38085B82" w14:textId="77777777" w:rsidR="006D4A38" w:rsidRDefault="006D4A38" w:rsidP="006D4A38">
      <w:pPr>
        <w:pStyle w:val="PL"/>
      </w:pPr>
      <w:r>
        <w:t xml:space="preserve">                  properties:</w:t>
      </w:r>
    </w:p>
    <w:p w14:paraId="33AB4F03" w14:textId="77777777" w:rsidR="006D4A38" w:rsidRDefault="006D4A38" w:rsidP="006D4A38">
      <w:pPr>
        <w:pStyle w:val="PL"/>
      </w:pPr>
      <w:r>
        <w:t xml:space="preserve">                    pLMNInfoList:</w:t>
      </w:r>
    </w:p>
    <w:p w14:paraId="4E02F630" w14:textId="77777777" w:rsidR="006D4A38" w:rsidRDefault="006D4A38" w:rsidP="006D4A38">
      <w:pPr>
        <w:pStyle w:val="PL"/>
      </w:pPr>
      <w:r>
        <w:t xml:space="preserve">                      $ref: 'TS28541_NrNrm.yaml#/components/schemas/PlmnInfoList'</w:t>
      </w:r>
    </w:p>
    <w:p w14:paraId="62AB6FF1" w14:textId="77777777" w:rsidR="006D4A38" w:rsidRDefault="006D4A38" w:rsidP="006D4A38">
      <w:pPr>
        <w:pStyle w:val="PL"/>
      </w:pPr>
      <w:r>
        <w:t xml:space="preserve">                    sBIFqdn:</w:t>
      </w:r>
    </w:p>
    <w:p w14:paraId="65F26EF4" w14:textId="77777777" w:rsidR="006D4A38" w:rsidRDefault="006D4A38" w:rsidP="006D4A38">
      <w:pPr>
        <w:pStyle w:val="PL"/>
      </w:pPr>
      <w:r>
        <w:t xml:space="preserve">                      type: string</w:t>
      </w:r>
    </w:p>
    <w:p w14:paraId="209770E4" w14:textId="77777777" w:rsidR="006D4A38" w:rsidRDefault="006D4A38" w:rsidP="006D4A38">
      <w:pPr>
        <w:pStyle w:val="PL"/>
      </w:pPr>
      <w:r>
        <w:t xml:space="preserve">                    managedNFProfile:</w:t>
      </w:r>
    </w:p>
    <w:p w14:paraId="6CD2A408" w14:textId="77777777" w:rsidR="006D4A38" w:rsidRDefault="006D4A38" w:rsidP="006D4A38">
      <w:pPr>
        <w:pStyle w:val="PL"/>
      </w:pPr>
      <w:r>
        <w:t xml:space="preserve">                      $ref: '#/components/schemas/ManagedNFProfile'</w:t>
      </w:r>
    </w:p>
    <w:p w14:paraId="67EBB280" w14:textId="77777777" w:rsidR="006D4A38" w:rsidRDefault="006D4A38" w:rsidP="006D4A38">
      <w:pPr>
        <w:pStyle w:val="PL"/>
      </w:pPr>
      <w:r>
        <w:t xml:space="preserve">                    commModelList:</w:t>
      </w:r>
    </w:p>
    <w:p w14:paraId="582BD268" w14:textId="77777777" w:rsidR="006D4A38" w:rsidRDefault="006D4A38" w:rsidP="006D4A38">
      <w:pPr>
        <w:pStyle w:val="PL"/>
      </w:pPr>
      <w:r>
        <w:t xml:space="preserve">                      $ref: '#/components/schemas/CommModelList'</w:t>
      </w:r>
    </w:p>
    <w:p w14:paraId="2433CDEE" w14:textId="77777777" w:rsidR="006D4A38" w:rsidRDefault="006D4A38" w:rsidP="006D4A38">
      <w:pPr>
        <w:pStyle w:val="PL"/>
      </w:pPr>
      <w:r>
        <w:t xml:space="preserve">                    supportedBMOList:</w:t>
      </w:r>
    </w:p>
    <w:p w14:paraId="726FD762" w14:textId="77777777" w:rsidR="006D4A38" w:rsidRDefault="006D4A38" w:rsidP="006D4A38">
      <w:pPr>
        <w:pStyle w:val="PL"/>
      </w:pPr>
      <w:r>
        <w:t xml:space="preserve">                      $ref: '#/components/schemas/SupportedBMOList'</w:t>
      </w:r>
    </w:p>
    <w:p w14:paraId="47A6C615" w14:textId="77777777" w:rsidR="006D4A38" w:rsidRDefault="006D4A38" w:rsidP="006D4A38">
      <w:pPr>
        <w:pStyle w:val="PL"/>
      </w:pPr>
      <w:r>
        <w:t xml:space="preserve">                    PcfInfo:</w:t>
      </w:r>
    </w:p>
    <w:p w14:paraId="6409FAA7" w14:textId="77777777" w:rsidR="006D4A38" w:rsidRDefault="006D4A38" w:rsidP="006D4A38">
      <w:pPr>
        <w:pStyle w:val="PL"/>
      </w:pPr>
      <w:r>
        <w:t xml:space="preserve">                      type: array</w:t>
      </w:r>
    </w:p>
    <w:p w14:paraId="6DE1CF80" w14:textId="77777777" w:rsidR="006D4A38" w:rsidRDefault="006D4A38" w:rsidP="006D4A38">
      <w:pPr>
        <w:pStyle w:val="PL"/>
      </w:pPr>
      <w:r>
        <w:t xml:space="preserve">                      uniqueItems: true</w:t>
      </w:r>
    </w:p>
    <w:p w14:paraId="0AE264DA" w14:textId="77777777" w:rsidR="006D4A38" w:rsidRDefault="006D4A38" w:rsidP="006D4A38">
      <w:pPr>
        <w:pStyle w:val="PL"/>
      </w:pPr>
      <w:r>
        <w:t xml:space="preserve">                      items:</w:t>
      </w:r>
    </w:p>
    <w:p w14:paraId="2A43C2B5" w14:textId="77777777" w:rsidR="006D4A38" w:rsidRDefault="006D4A38" w:rsidP="006D4A38">
      <w:pPr>
        <w:pStyle w:val="PL"/>
      </w:pPr>
      <w:r>
        <w:t xml:space="preserve">                        $ref: '#/components/schemas/PcfInfo'</w:t>
      </w:r>
    </w:p>
    <w:p w14:paraId="0491667C" w14:textId="77777777" w:rsidR="006D4A38" w:rsidRDefault="006D4A38" w:rsidP="006D4A38">
      <w:pPr>
        <w:pStyle w:val="PL"/>
      </w:pPr>
      <w:r>
        <w:t xml:space="preserve">                    configurable5QISetRef:</w:t>
      </w:r>
    </w:p>
    <w:p w14:paraId="59155685" w14:textId="77777777" w:rsidR="006D4A38" w:rsidRDefault="006D4A38" w:rsidP="006D4A38">
      <w:pPr>
        <w:pStyle w:val="PL"/>
      </w:pPr>
      <w:r>
        <w:t xml:space="preserve">                      $ref: 'TS28623_ComDefs.yaml#/components/schemas/Dn'</w:t>
      </w:r>
    </w:p>
    <w:p w14:paraId="22A5245B" w14:textId="77777777" w:rsidR="006D4A38" w:rsidRDefault="006D4A38" w:rsidP="006D4A38">
      <w:pPr>
        <w:pStyle w:val="PL"/>
      </w:pPr>
      <w:r>
        <w:t xml:space="preserve">                    dynamic5QISetRef:</w:t>
      </w:r>
    </w:p>
    <w:p w14:paraId="34706A16" w14:textId="77777777" w:rsidR="006D4A38" w:rsidRDefault="006D4A38" w:rsidP="006D4A38">
      <w:pPr>
        <w:pStyle w:val="PL"/>
      </w:pPr>
      <w:r>
        <w:t xml:space="preserve">                      $ref: 'TS28623_ComDefs.yaml#/components/schemas/DnRo'</w:t>
      </w:r>
    </w:p>
    <w:p w14:paraId="57A29C37" w14:textId="77777777" w:rsidR="006D4A38" w:rsidRDefault="006D4A38" w:rsidP="006D4A38">
      <w:pPr>
        <w:pStyle w:val="PL"/>
      </w:pPr>
      <w:r>
        <w:t xml:space="preserve">                    predefinedPccRuleSetRefs:</w:t>
      </w:r>
    </w:p>
    <w:p w14:paraId="144FDC19" w14:textId="77777777" w:rsidR="006D4A38" w:rsidRDefault="006D4A38" w:rsidP="006D4A38">
      <w:pPr>
        <w:pStyle w:val="PL"/>
      </w:pPr>
      <w:r>
        <w:t xml:space="preserve">                      $ref: 'TS28623_ComDefs.yaml#/components/schemas/DnList'  </w:t>
      </w:r>
    </w:p>
    <w:p w14:paraId="56BB770F" w14:textId="77777777" w:rsidR="006D4A38" w:rsidRDefault="006D4A38" w:rsidP="006D4A38">
      <w:pPr>
        <w:pStyle w:val="PL"/>
      </w:pPr>
      <w:r>
        <w:t xml:space="preserve">        - $ref: 'TS28623_GenericNrm.yaml#/components/schemas/ManagedFunction-ncO'</w:t>
      </w:r>
    </w:p>
    <w:p w14:paraId="70D35B54" w14:textId="77777777" w:rsidR="006D4A38" w:rsidRDefault="006D4A38" w:rsidP="006D4A38">
      <w:pPr>
        <w:pStyle w:val="PL"/>
      </w:pPr>
      <w:r>
        <w:t xml:space="preserve">        - $ref: '#/components/schemas/ManagedFunction5GC-nc0'           </w:t>
      </w:r>
    </w:p>
    <w:p w14:paraId="7763A065" w14:textId="77777777" w:rsidR="006D4A38" w:rsidRDefault="006D4A38" w:rsidP="006D4A38">
      <w:pPr>
        <w:pStyle w:val="PL"/>
      </w:pPr>
      <w:r>
        <w:t xml:space="preserve">        - type: object</w:t>
      </w:r>
    </w:p>
    <w:p w14:paraId="440D3EB3" w14:textId="77777777" w:rsidR="006D4A38" w:rsidRDefault="006D4A38" w:rsidP="006D4A38">
      <w:pPr>
        <w:pStyle w:val="PL"/>
      </w:pPr>
      <w:r>
        <w:t xml:space="preserve">          properties:</w:t>
      </w:r>
    </w:p>
    <w:p w14:paraId="4B2B242E" w14:textId="77777777" w:rsidR="006D4A38" w:rsidRDefault="006D4A38" w:rsidP="006D4A38">
      <w:pPr>
        <w:pStyle w:val="PL"/>
      </w:pPr>
      <w:r>
        <w:t xml:space="preserve">            EP_N5:</w:t>
      </w:r>
    </w:p>
    <w:p w14:paraId="5117D9AB" w14:textId="77777777" w:rsidR="006D4A38" w:rsidRDefault="006D4A38" w:rsidP="006D4A38">
      <w:pPr>
        <w:pStyle w:val="PL"/>
      </w:pPr>
      <w:r>
        <w:t xml:space="preserve">              $ref: '#/components/schemas/EP_N5-Multiple'</w:t>
      </w:r>
    </w:p>
    <w:p w14:paraId="1B06509C" w14:textId="77777777" w:rsidR="006D4A38" w:rsidRDefault="006D4A38" w:rsidP="006D4A38">
      <w:pPr>
        <w:pStyle w:val="PL"/>
      </w:pPr>
      <w:r>
        <w:t xml:space="preserve">            EP_N7:</w:t>
      </w:r>
    </w:p>
    <w:p w14:paraId="5C4F4231" w14:textId="77777777" w:rsidR="006D4A38" w:rsidRDefault="006D4A38" w:rsidP="006D4A38">
      <w:pPr>
        <w:pStyle w:val="PL"/>
      </w:pPr>
      <w:r>
        <w:t xml:space="preserve">              $ref: '#/components/schemas/EP_N7-Multiple'</w:t>
      </w:r>
    </w:p>
    <w:p w14:paraId="67AB439D" w14:textId="77777777" w:rsidR="006D4A38" w:rsidRDefault="006D4A38" w:rsidP="006D4A38">
      <w:pPr>
        <w:pStyle w:val="PL"/>
      </w:pPr>
      <w:r>
        <w:t xml:space="preserve">            EP_N15:</w:t>
      </w:r>
    </w:p>
    <w:p w14:paraId="304DDADE" w14:textId="77777777" w:rsidR="006D4A38" w:rsidRDefault="006D4A38" w:rsidP="006D4A38">
      <w:pPr>
        <w:pStyle w:val="PL"/>
      </w:pPr>
      <w:r>
        <w:t xml:space="preserve">              $ref: '#/components/schemas/EP_N15-Multiple'</w:t>
      </w:r>
    </w:p>
    <w:p w14:paraId="35D241A7" w14:textId="77777777" w:rsidR="006D4A38" w:rsidRDefault="006D4A38" w:rsidP="006D4A38">
      <w:pPr>
        <w:pStyle w:val="PL"/>
      </w:pPr>
      <w:r>
        <w:lastRenderedPageBreak/>
        <w:t xml:space="preserve">            EP_N16:</w:t>
      </w:r>
    </w:p>
    <w:p w14:paraId="5E2D76B0" w14:textId="77777777" w:rsidR="006D4A38" w:rsidRDefault="006D4A38" w:rsidP="006D4A38">
      <w:pPr>
        <w:pStyle w:val="PL"/>
      </w:pPr>
      <w:r>
        <w:t xml:space="preserve">              $ref: '#/components/schemas/EP_N16-Multiple'</w:t>
      </w:r>
    </w:p>
    <w:p w14:paraId="112F21AC" w14:textId="77777777" w:rsidR="006D4A38" w:rsidRDefault="006D4A38" w:rsidP="006D4A38">
      <w:pPr>
        <w:pStyle w:val="PL"/>
      </w:pPr>
      <w:r>
        <w:t xml:space="preserve">            EP_N28:</w:t>
      </w:r>
    </w:p>
    <w:p w14:paraId="582B6DE5" w14:textId="77777777" w:rsidR="006D4A38" w:rsidRDefault="006D4A38" w:rsidP="006D4A38">
      <w:pPr>
        <w:pStyle w:val="PL"/>
      </w:pPr>
      <w:r>
        <w:t xml:space="preserve">              $ref: '#/components/schemas/EP_N28-Multiple'</w:t>
      </w:r>
    </w:p>
    <w:p w14:paraId="1523BCB1" w14:textId="77777777" w:rsidR="006D4A38" w:rsidRDefault="006D4A38" w:rsidP="006D4A38">
      <w:pPr>
        <w:pStyle w:val="PL"/>
      </w:pPr>
      <w:r>
        <w:t xml:space="preserve">            EP_Rx:</w:t>
      </w:r>
    </w:p>
    <w:p w14:paraId="170A8541" w14:textId="77777777" w:rsidR="006D4A38" w:rsidRDefault="006D4A38" w:rsidP="006D4A38">
      <w:pPr>
        <w:pStyle w:val="PL"/>
      </w:pPr>
      <w:r>
        <w:t xml:space="preserve">              $ref: '#/components/schemas/EP_Rx-Multiple'</w:t>
      </w:r>
    </w:p>
    <w:p w14:paraId="09A6D5E0" w14:textId="77777777" w:rsidR="006D4A38" w:rsidRDefault="006D4A38" w:rsidP="006D4A38">
      <w:pPr>
        <w:pStyle w:val="PL"/>
      </w:pPr>
      <w:r>
        <w:t xml:space="preserve">            EP_N84:</w:t>
      </w:r>
    </w:p>
    <w:p w14:paraId="60679BE2" w14:textId="77777777" w:rsidR="006D4A38" w:rsidRDefault="006D4A38" w:rsidP="006D4A38">
      <w:pPr>
        <w:pStyle w:val="PL"/>
      </w:pPr>
      <w:r>
        <w:t xml:space="preserve">              $ref: '#/components/schemas/EP_N84-Multiple'</w:t>
      </w:r>
    </w:p>
    <w:p w14:paraId="01D41F12" w14:textId="77777777" w:rsidR="006D4A38" w:rsidRDefault="006D4A38" w:rsidP="006D4A38">
      <w:pPr>
        <w:pStyle w:val="PL"/>
      </w:pPr>
    </w:p>
    <w:p w14:paraId="41B8B394" w14:textId="77777777" w:rsidR="006D4A38" w:rsidRDefault="006D4A38" w:rsidP="006D4A38">
      <w:pPr>
        <w:pStyle w:val="PL"/>
      </w:pPr>
      <w:r>
        <w:t xml:space="preserve">    AusfFunction-Single:</w:t>
      </w:r>
    </w:p>
    <w:p w14:paraId="65CE1DE4" w14:textId="77777777" w:rsidR="006D4A38" w:rsidRDefault="006D4A38" w:rsidP="006D4A38">
      <w:pPr>
        <w:pStyle w:val="PL"/>
      </w:pPr>
      <w:r>
        <w:t xml:space="preserve">      allOf:</w:t>
      </w:r>
    </w:p>
    <w:p w14:paraId="2F5D9E9A" w14:textId="77777777" w:rsidR="006D4A38" w:rsidRDefault="006D4A38" w:rsidP="006D4A38">
      <w:pPr>
        <w:pStyle w:val="PL"/>
      </w:pPr>
      <w:r>
        <w:t xml:space="preserve">        - $ref: 'TS28623_GenericNrm.yaml#/components/schemas/Top'</w:t>
      </w:r>
    </w:p>
    <w:p w14:paraId="359A4D91" w14:textId="77777777" w:rsidR="006D4A38" w:rsidRDefault="006D4A38" w:rsidP="006D4A38">
      <w:pPr>
        <w:pStyle w:val="PL"/>
      </w:pPr>
      <w:r>
        <w:t xml:space="preserve">        - type: object</w:t>
      </w:r>
    </w:p>
    <w:p w14:paraId="7B9E826C" w14:textId="77777777" w:rsidR="006D4A38" w:rsidRDefault="006D4A38" w:rsidP="006D4A38">
      <w:pPr>
        <w:pStyle w:val="PL"/>
      </w:pPr>
      <w:r>
        <w:t xml:space="preserve">          properties:</w:t>
      </w:r>
    </w:p>
    <w:p w14:paraId="0AFE65C5" w14:textId="77777777" w:rsidR="006D4A38" w:rsidRDefault="006D4A38" w:rsidP="006D4A38">
      <w:pPr>
        <w:pStyle w:val="PL"/>
      </w:pPr>
      <w:r>
        <w:t xml:space="preserve">            attributes:</w:t>
      </w:r>
    </w:p>
    <w:p w14:paraId="5C92E5D8" w14:textId="77777777" w:rsidR="006D4A38" w:rsidRDefault="006D4A38" w:rsidP="006D4A38">
      <w:pPr>
        <w:pStyle w:val="PL"/>
      </w:pPr>
      <w:r>
        <w:t xml:space="preserve">              allOf:</w:t>
      </w:r>
    </w:p>
    <w:p w14:paraId="0A8880EA" w14:textId="77777777" w:rsidR="006D4A38" w:rsidRDefault="006D4A38" w:rsidP="006D4A38">
      <w:pPr>
        <w:pStyle w:val="PL"/>
      </w:pPr>
      <w:r>
        <w:t xml:space="preserve">                - $ref: 'TS28623_GenericNrm.yaml#/components/schemas/ManagedFunction-Attr'</w:t>
      </w:r>
    </w:p>
    <w:p w14:paraId="31C644A2" w14:textId="77777777" w:rsidR="006D4A38" w:rsidRDefault="006D4A38" w:rsidP="006D4A38">
      <w:pPr>
        <w:pStyle w:val="PL"/>
      </w:pPr>
      <w:r>
        <w:t xml:space="preserve">                - type: object</w:t>
      </w:r>
    </w:p>
    <w:p w14:paraId="1E43DA76" w14:textId="77777777" w:rsidR="006D4A38" w:rsidRDefault="006D4A38" w:rsidP="006D4A38">
      <w:pPr>
        <w:pStyle w:val="PL"/>
      </w:pPr>
      <w:r>
        <w:t xml:space="preserve">                  properties:</w:t>
      </w:r>
    </w:p>
    <w:p w14:paraId="2C20B204" w14:textId="77777777" w:rsidR="006D4A38" w:rsidRDefault="006D4A38" w:rsidP="006D4A38">
      <w:pPr>
        <w:pStyle w:val="PL"/>
      </w:pPr>
      <w:r>
        <w:t xml:space="preserve">                    plmnInfoList:</w:t>
      </w:r>
    </w:p>
    <w:p w14:paraId="7D5A126D" w14:textId="77777777" w:rsidR="006D4A38" w:rsidRDefault="006D4A38" w:rsidP="006D4A38">
      <w:pPr>
        <w:pStyle w:val="PL"/>
      </w:pPr>
      <w:r>
        <w:t xml:space="preserve">                      $ref: 'TS28541_NrNrm.yaml#/components/schemas/PlmnInfoList'</w:t>
      </w:r>
    </w:p>
    <w:p w14:paraId="0381CAAD" w14:textId="77777777" w:rsidR="006D4A38" w:rsidRDefault="006D4A38" w:rsidP="006D4A38">
      <w:pPr>
        <w:pStyle w:val="PL"/>
      </w:pPr>
      <w:r>
        <w:t xml:space="preserve">                    sBIFqdn:</w:t>
      </w:r>
    </w:p>
    <w:p w14:paraId="2548F1B1" w14:textId="77777777" w:rsidR="006D4A38" w:rsidRDefault="006D4A38" w:rsidP="006D4A38">
      <w:pPr>
        <w:pStyle w:val="PL"/>
      </w:pPr>
      <w:r>
        <w:t xml:space="preserve">                      type: string</w:t>
      </w:r>
    </w:p>
    <w:p w14:paraId="7A6CD888" w14:textId="77777777" w:rsidR="006D4A38" w:rsidRDefault="006D4A38" w:rsidP="006D4A38">
      <w:pPr>
        <w:pStyle w:val="PL"/>
      </w:pPr>
      <w:r>
        <w:t xml:space="preserve">                    managedNFProfile:</w:t>
      </w:r>
    </w:p>
    <w:p w14:paraId="3CBBD351" w14:textId="77777777" w:rsidR="006D4A38" w:rsidRDefault="006D4A38" w:rsidP="006D4A38">
      <w:pPr>
        <w:pStyle w:val="PL"/>
      </w:pPr>
      <w:r>
        <w:t xml:space="preserve">                      $ref: '#/components/schemas/ManagedNFProfile'</w:t>
      </w:r>
    </w:p>
    <w:p w14:paraId="0CA69249" w14:textId="77777777" w:rsidR="006D4A38" w:rsidRDefault="006D4A38" w:rsidP="006D4A38">
      <w:pPr>
        <w:pStyle w:val="PL"/>
      </w:pPr>
      <w:r>
        <w:t xml:space="preserve">                    commModelList:</w:t>
      </w:r>
    </w:p>
    <w:p w14:paraId="6D46B569" w14:textId="77777777" w:rsidR="006D4A38" w:rsidRDefault="006D4A38" w:rsidP="006D4A38">
      <w:pPr>
        <w:pStyle w:val="PL"/>
      </w:pPr>
      <w:r>
        <w:t xml:space="preserve">                      $ref: '#/components/schemas/CommModelList'</w:t>
      </w:r>
    </w:p>
    <w:p w14:paraId="4CAA7481" w14:textId="77777777" w:rsidR="006D4A38" w:rsidRDefault="006D4A38" w:rsidP="006D4A38">
      <w:pPr>
        <w:pStyle w:val="PL"/>
      </w:pPr>
      <w:r>
        <w:t xml:space="preserve">                    ausfInfo:</w:t>
      </w:r>
    </w:p>
    <w:p w14:paraId="42446057" w14:textId="77777777" w:rsidR="006D4A38" w:rsidRDefault="006D4A38" w:rsidP="006D4A38">
      <w:pPr>
        <w:pStyle w:val="PL"/>
      </w:pPr>
      <w:r>
        <w:t xml:space="preserve">                      $ref: '#/components/schemas/AusfInfo'</w:t>
      </w:r>
    </w:p>
    <w:p w14:paraId="5430BD86" w14:textId="77777777" w:rsidR="006D4A38" w:rsidRDefault="006D4A38" w:rsidP="006D4A38">
      <w:pPr>
        <w:pStyle w:val="PL"/>
      </w:pPr>
      <w:r>
        <w:t xml:space="preserve">        - $ref: 'TS28623_GenericNrm.yaml#/components/schemas/ManagedFunction-ncO'</w:t>
      </w:r>
    </w:p>
    <w:p w14:paraId="6CE3A84D" w14:textId="77777777" w:rsidR="006D4A38" w:rsidRDefault="006D4A38" w:rsidP="006D4A38">
      <w:pPr>
        <w:pStyle w:val="PL"/>
      </w:pPr>
      <w:r>
        <w:t xml:space="preserve">        - $ref: '#/components/schemas/ManagedFunction5GC-nc0'           </w:t>
      </w:r>
    </w:p>
    <w:p w14:paraId="74BC7E04" w14:textId="77777777" w:rsidR="006D4A38" w:rsidRDefault="006D4A38" w:rsidP="006D4A38">
      <w:pPr>
        <w:pStyle w:val="PL"/>
      </w:pPr>
      <w:r>
        <w:t xml:space="preserve">        - type: object</w:t>
      </w:r>
    </w:p>
    <w:p w14:paraId="7E3B5CF4" w14:textId="77777777" w:rsidR="006D4A38" w:rsidRDefault="006D4A38" w:rsidP="006D4A38">
      <w:pPr>
        <w:pStyle w:val="PL"/>
      </w:pPr>
      <w:r>
        <w:t xml:space="preserve">          properties:</w:t>
      </w:r>
    </w:p>
    <w:p w14:paraId="466A066F" w14:textId="77777777" w:rsidR="006D4A38" w:rsidRDefault="006D4A38" w:rsidP="006D4A38">
      <w:pPr>
        <w:pStyle w:val="PL"/>
      </w:pPr>
      <w:r>
        <w:t xml:space="preserve">            EP_N12:</w:t>
      </w:r>
    </w:p>
    <w:p w14:paraId="6C85ABA9" w14:textId="77777777" w:rsidR="006D4A38" w:rsidRDefault="006D4A38" w:rsidP="006D4A38">
      <w:pPr>
        <w:pStyle w:val="PL"/>
      </w:pPr>
      <w:r>
        <w:t xml:space="preserve">              $ref: '#/components/schemas/EP_N12-Multiple'</w:t>
      </w:r>
    </w:p>
    <w:p w14:paraId="5F175C57" w14:textId="77777777" w:rsidR="006D4A38" w:rsidRDefault="006D4A38" w:rsidP="006D4A38">
      <w:pPr>
        <w:pStyle w:val="PL"/>
      </w:pPr>
      <w:r>
        <w:t xml:space="preserve">            EP_N13:</w:t>
      </w:r>
    </w:p>
    <w:p w14:paraId="1E3E6FD1" w14:textId="77777777" w:rsidR="006D4A38" w:rsidRDefault="006D4A38" w:rsidP="006D4A38">
      <w:pPr>
        <w:pStyle w:val="PL"/>
      </w:pPr>
      <w:r>
        <w:t xml:space="preserve">              $ref: '#/components/schemas/EP_N13-Multiple'</w:t>
      </w:r>
    </w:p>
    <w:p w14:paraId="5C546237" w14:textId="77777777" w:rsidR="006D4A38" w:rsidRDefault="006D4A38" w:rsidP="006D4A38">
      <w:pPr>
        <w:pStyle w:val="PL"/>
      </w:pPr>
      <w:r>
        <w:t xml:space="preserve">            EP_N61:</w:t>
      </w:r>
    </w:p>
    <w:p w14:paraId="2C48C826" w14:textId="77777777" w:rsidR="006D4A38" w:rsidRDefault="006D4A38" w:rsidP="006D4A38">
      <w:pPr>
        <w:pStyle w:val="PL"/>
      </w:pPr>
      <w:r>
        <w:t xml:space="preserve">              $ref: '#/components/schemas/EP_N61-Multiple'</w:t>
      </w:r>
    </w:p>
    <w:p w14:paraId="7F33306B" w14:textId="77777777" w:rsidR="006D4A38" w:rsidRDefault="006D4A38" w:rsidP="006D4A38">
      <w:pPr>
        <w:pStyle w:val="PL"/>
      </w:pPr>
      <w:r>
        <w:t xml:space="preserve">    UdmFunction-Single:</w:t>
      </w:r>
    </w:p>
    <w:p w14:paraId="69D5782C" w14:textId="77777777" w:rsidR="006D4A38" w:rsidRDefault="006D4A38" w:rsidP="006D4A38">
      <w:pPr>
        <w:pStyle w:val="PL"/>
      </w:pPr>
      <w:r>
        <w:t xml:space="preserve">      allOf:</w:t>
      </w:r>
    </w:p>
    <w:p w14:paraId="3D702134" w14:textId="77777777" w:rsidR="006D4A38" w:rsidRDefault="006D4A38" w:rsidP="006D4A38">
      <w:pPr>
        <w:pStyle w:val="PL"/>
      </w:pPr>
      <w:r>
        <w:t xml:space="preserve">        - $ref: 'TS28623_GenericNrm.yaml#/components/schemas/Top'</w:t>
      </w:r>
    </w:p>
    <w:p w14:paraId="11B68CFA" w14:textId="77777777" w:rsidR="006D4A38" w:rsidRDefault="006D4A38" w:rsidP="006D4A38">
      <w:pPr>
        <w:pStyle w:val="PL"/>
      </w:pPr>
      <w:r>
        <w:t xml:space="preserve">        - type: object</w:t>
      </w:r>
    </w:p>
    <w:p w14:paraId="234B186E" w14:textId="77777777" w:rsidR="006D4A38" w:rsidRDefault="006D4A38" w:rsidP="006D4A38">
      <w:pPr>
        <w:pStyle w:val="PL"/>
      </w:pPr>
      <w:r>
        <w:t xml:space="preserve">          properties:</w:t>
      </w:r>
    </w:p>
    <w:p w14:paraId="12F503FD" w14:textId="77777777" w:rsidR="006D4A38" w:rsidRDefault="006D4A38" w:rsidP="006D4A38">
      <w:pPr>
        <w:pStyle w:val="PL"/>
      </w:pPr>
      <w:r>
        <w:t xml:space="preserve">            attributes:</w:t>
      </w:r>
    </w:p>
    <w:p w14:paraId="5CA6B416" w14:textId="77777777" w:rsidR="006D4A38" w:rsidRDefault="006D4A38" w:rsidP="006D4A38">
      <w:pPr>
        <w:pStyle w:val="PL"/>
      </w:pPr>
      <w:r>
        <w:t xml:space="preserve">              allOf:</w:t>
      </w:r>
    </w:p>
    <w:p w14:paraId="02578C28" w14:textId="77777777" w:rsidR="006D4A38" w:rsidRDefault="006D4A38" w:rsidP="006D4A38">
      <w:pPr>
        <w:pStyle w:val="PL"/>
      </w:pPr>
      <w:r>
        <w:t xml:space="preserve">                - $ref: 'TS28623_GenericNrm.yaml#/components/schemas/ManagedFunction-Attr'</w:t>
      </w:r>
    </w:p>
    <w:p w14:paraId="73A89E0A" w14:textId="77777777" w:rsidR="006D4A38" w:rsidRDefault="006D4A38" w:rsidP="006D4A38">
      <w:pPr>
        <w:pStyle w:val="PL"/>
      </w:pPr>
      <w:r>
        <w:t xml:space="preserve">                - type: object</w:t>
      </w:r>
    </w:p>
    <w:p w14:paraId="26C3D8BA" w14:textId="77777777" w:rsidR="006D4A38" w:rsidRDefault="006D4A38" w:rsidP="006D4A38">
      <w:pPr>
        <w:pStyle w:val="PL"/>
      </w:pPr>
      <w:r>
        <w:t xml:space="preserve">                  properties:</w:t>
      </w:r>
    </w:p>
    <w:p w14:paraId="425E2220" w14:textId="77777777" w:rsidR="006D4A38" w:rsidRDefault="006D4A38" w:rsidP="006D4A38">
      <w:pPr>
        <w:pStyle w:val="PL"/>
      </w:pPr>
      <w:r>
        <w:t xml:space="preserve">                    pLMNInfoList:</w:t>
      </w:r>
    </w:p>
    <w:p w14:paraId="304FF533" w14:textId="77777777" w:rsidR="006D4A38" w:rsidRDefault="006D4A38" w:rsidP="006D4A38">
      <w:pPr>
        <w:pStyle w:val="PL"/>
      </w:pPr>
      <w:r>
        <w:t xml:space="preserve">                      $ref: 'TS28541_NrNrm.yaml#/components/schemas/PlmnInfoList'</w:t>
      </w:r>
    </w:p>
    <w:p w14:paraId="067E7BA0" w14:textId="77777777" w:rsidR="006D4A38" w:rsidRDefault="006D4A38" w:rsidP="006D4A38">
      <w:pPr>
        <w:pStyle w:val="PL"/>
      </w:pPr>
      <w:r>
        <w:t xml:space="preserve">                    sBIFqdn:</w:t>
      </w:r>
    </w:p>
    <w:p w14:paraId="3D595149" w14:textId="77777777" w:rsidR="006D4A38" w:rsidRDefault="006D4A38" w:rsidP="006D4A38">
      <w:pPr>
        <w:pStyle w:val="PL"/>
      </w:pPr>
      <w:r>
        <w:t xml:space="preserve">                      type: string</w:t>
      </w:r>
    </w:p>
    <w:p w14:paraId="26904526" w14:textId="77777777" w:rsidR="006D4A38" w:rsidRDefault="006D4A38" w:rsidP="006D4A38">
      <w:pPr>
        <w:pStyle w:val="PL"/>
      </w:pPr>
      <w:r>
        <w:t xml:space="preserve">                    managedNFProfile:</w:t>
      </w:r>
    </w:p>
    <w:p w14:paraId="07B97E4D" w14:textId="77777777" w:rsidR="006D4A38" w:rsidRDefault="006D4A38" w:rsidP="006D4A38">
      <w:pPr>
        <w:pStyle w:val="PL"/>
      </w:pPr>
      <w:r>
        <w:t xml:space="preserve">                      $ref: '#/components/schemas/ManagedNFProfile'</w:t>
      </w:r>
    </w:p>
    <w:p w14:paraId="722F0BFD" w14:textId="77777777" w:rsidR="006D4A38" w:rsidRDefault="006D4A38" w:rsidP="006D4A38">
      <w:pPr>
        <w:pStyle w:val="PL"/>
      </w:pPr>
      <w:r>
        <w:t xml:space="preserve">                    commModelList:</w:t>
      </w:r>
    </w:p>
    <w:p w14:paraId="11EBD5B6" w14:textId="77777777" w:rsidR="006D4A38" w:rsidRDefault="006D4A38" w:rsidP="006D4A38">
      <w:pPr>
        <w:pStyle w:val="PL"/>
      </w:pPr>
      <w:r>
        <w:t xml:space="preserve">                      $ref: '#/components/schemas/CommModelList'</w:t>
      </w:r>
    </w:p>
    <w:p w14:paraId="1F7250B4" w14:textId="77777777" w:rsidR="006D4A38" w:rsidRDefault="006D4A38" w:rsidP="006D4A38">
      <w:pPr>
        <w:pStyle w:val="PL"/>
      </w:pPr>
      <w:r>
        <w:t xml:space="preserve">                    eCSAddrConfigInfo:</w:t>
      </w:r>
    </w:p>
    <w:p w14:paraId="7F8EDBF5" w14:textId="77777777" w:rsidR="006D4A38" w:rsidRDefault="006D4A38" w:rsidP="006D4A38">
      <w:pPr>
        <w:pStyle w:val="PL"/>
      </w:pPr>
      <w:r>
        <w:t xml:space="preserve">                      $ref: '#/components/schemas/ECSAddrConfigInfo'</w:t>
      </w:r>
    </w:p>
    <w:p w14:paraId="26994CA7" w14:textId="77777777" w:rsidR="006D4A38" w:rsidRDefault="006D4A38" w:rsidP="006D4A38">
      <w:pPr>
        <w:pStyle w:val="PL"/>
      </w:pPr>
      <w:r>
        <w:t xml:space="preserve">                    udmInfo:</w:t>
      </w:r>
    </w:p>
    <w:p w14:paraId="621E65E0" w14:textId="77777777" w:rsidR="006D4A38" w:rsidRDefault="006D4A38" w:rsidP="006D4A38">
      <w:pPr>
        <w:pStyle w:val="PL"/>
      </w:pPr>
      <w:r>
        <w:t xml:space="preserve">                      $ref: '#/components/schemas/UdmInfo'</w:t>
      </w:r>
    </w:p>
    <w:p w14:paraId="43373FF4" w14:textId="77777777" w:rsidR="006D4A38" w:rsidRDefault="006D4A38" w:rsidP="006D4A38">
      <w:pPr>
        <w:pStyle w:val="PL"/>
      </w:pPr>
      <w:r>
        <w:t xml:space="preserve">        - $ref: 'TS28623_GenericNrm.yaml#/components/schemas/ManagedFunction-ncO'</w:t>
      </w:r>
    </w:p>
    <w:p w14:paraId="399D5DF7" w14:textId="77777777" w:rsidR="006D4A38" w:rsidRDefault="006D4A38" w:rsidP="006D4A38">
      <w:pPr>
        <w:pStyle w:val="PL"/>
      </w:pPr>
      <w:r>
        <w:t xml:space="preserve">        - $ref: '#/components/schemas/ManagedFunction5GC-nc0'           </w:t>
      </w:r>
    </w:p>
    <w:p w14:paraId="652A9CE7" w14:textId="77777777" w:rsidR="006D4A38" w:rsidRDefault="006D4A38" w:rsidP="006D4A38">
      <w:pPr>
        <w:pStyle w:val="PL"/>
      </w:pPr>
      <w:r>
        <w:t xml:space="preserve">        - type: object</w:t>
      </w:r>
    </w:p>
    <w:p w14:paraId="2ED23165" w14:textId="77777777" w:rsidR="006D4A38" w:rsidRDefault="006D4A38" w:rsidP="006D4A38">
      <w:pPr>
        <w:pStyle w:val="PL"/>
      </w:pPr>
      <w:r>
        <w:t xml:space="preserve">          properties:</w:t>
      </w:r>
    </w:p>
    <w:p w14:paraId="50BDC39C" w14:textId="77777777" w:rsidR="006D4A38" w:rsidRDefault="006D4A38" w:rsidP="006D4A38">
      <w:pPr>
        <w:pStyle w:val="PL"/>
      </w:pPr>
      <w:r>
        <w:t xml:space="preserve">            EP_N8:</w:t>
      </w:r>
    </w:p>
    <w:p w14:paraId="1B06224C" w14:textId="77777777" w:rsidR="006D4A38" w:rsidRDefault="006D4A38" w:rsidP="006D4A38">
      <w:pPr>
        <w:pStyle w:val="PL"/>
      </w:pPr>
      <w:r>
        <w:t xml:space="preserve">              $ref: '#/components/schemas/EP_N8-Multiple'</w:t>
      </w:r>
    </w:p>
    <w:p w14:paraId="555E834B" w14:textId="77777777" w:rsidR="006D4A38" w:rsidRDefault="006D4A38" w:rsidP="006D4A38">
      <w:pPr>
        <w:pStyle w:val="PL"/>
      </w:pPr>
      <w:r>
        <w:t xml:space="preserve">            EP_N10:</w:t>
      </w:r>
    </w:p>
    <w:p w14:paraId="25DFAB3D" w14:textId="77777777" w:rsidR="006D4A38" w:rsidRDefault="006D4A38" w:rsidP="006D4A38">
      <w:pPr>
        <w:pStyle w:val="PL"/>
      </w:pPr>
      <w:r>
        <w:t xml:space="preserve">              $ref: '#/components/schemas/EP_N10-Multiple'</w:t>
      </w:r>
    </w:p>
    <w:p w14:paraId="10B91895" w14:textId="77777777" w:rsidR="006D4A38" w:rsidRDefault="006D4A38" w:rsidP="006D4A38">
      <w:pPr>
        <w:pStyle w:val="PL"/>
      </w:pPr>
      <w:r>
        <w:t xml:space="preserve">            EP_N13:</w:t>
      </w:r>
    </w:p>
    <w:p w14:paraId="27F0C24E" w14:textId="77777777" w:rsidR="006D4A38" w:rsidRDefault="006D4A38" w:rsidP="006D4A38">
      <w:pPr>
        <w:pStyle w:val="PL"/>
      </w:pPr>
      <w:r>
        <w:t xml:space="preserve">              $ref: '#/components/schemas/EP_N13-Multiple'</w:t>
      </w:r>
    </w:p>
    <w:p w14:paraId="5A5AEA53" w14:textId="77777777" w:rsidR="006D4A38" w:rsidRDefault="006D4A38" w:rsidP="006D4A38">
      <w:pPr>
        <w:pStyle w:val="PL"/>
      </w:pPr>
      <w:r>
        <w:t xml:space="preserve">            EP_N59:</w:t>
      </w:r>
    </w:p>
    <w:p w14:paraId="6CDC50A2" w14:textId="77777777" w:rsidR="006D4A38" w:rsidRDefault="006D4A38" w:rsidP="006D4A38">
      <w:pPr>
        <w:pStyle w:val="PL"/>
      </w:pPr>
      <w:r>
        <w:t xml:space="preserve">              $ref: '#/components/schemas/EP_N13-Multiple'</w:t>
      </w:r>
    </w:p>
    <w:p w14:paraId="5B0E58ED" w14:textId="77777777" w:rsidR="006D4A38" w:rsidRDefault="006D4A38" w:rsidP="006D4A38">
      <w:pPr>
        <w:pStyle w:val="PL"/>
      </w:pPr>
      <w:r>
        <w:t xml:space="preserve">            EP_NL6:</w:t>
      </w:r>
    </w:p>
    <w:p w14:paraId="50766286" w14:textId="77777777" w:rsidR="006D4A38" w:rsidRDefault="006D4A38" w:rsidP="006D4A38">
      <w:pPr>
        <w:pStyle w:val="PL"/>
      </w:pPr>
      <w:r>
        <w:t xml:space="preserve">              $ref: '#/components/schemas/EP_NL6-Multiple'</w:t>
      </w:r>
    </w:p>
    <w:p w14:paraId="68AE9421" w14:textId="77777777" w:rsidR="006D4A38" w:rsidRDefault="006D4A38" w:rsidP="006D4A38">
      <w:pPr>
        <w:pStyle w:val="PL"/>
      </w:pPr>
      <w:r>
        <w:t xml:space="preserve">            EP_N87:</w:t>
      </w:r>
    </w:p>
    <w:p w14:paraId="0C75B3F2" w14:textId="77777777" w:rsidR="006D4A38" w:rsidRDefault="006D4A38" w:rsidP="006D4A38">
      <w:pPr>
        <w:pStyle w:val="PL"/>
      </w:pPr>
      <w:r>
        <w:t xml:space="preserve">              $ref: '#/components/schemas/EP_N87-Multiple'</w:t>
      </w:r>
    </w:p>
    <w:p w14:paraId="1A850B5B" w14:textId="77777777" w:rsidR="006D4A38" w:rsidRDefault="006D4A38" w:rsidP="006D4A38">
      <w:pPr>
        <w:pStyle w:val="PL"/>
      </w:pPr>
      <w:r>
        <w:t xml:space="preserve">    UdrFunction-Single:</w:t>
      </w:r>
    </w:p>
    <w:p w14:paraId="7D115DA0" w14:textId="77777777" w:rsidR="006D4A38" w:rsidRDefault="006D4A38" w:rsidP="006D4A38">
      <w:pPr>
        <w:pStyle w:val="PL"/>
      </w:pPr>
      <w:r>
        <w:lastRenderedPageBreak/>
        <w:t xml:space="preserve">      allOf:</w:t>
      </w:r>
    </w:p>
    <w:p w14:paraId="1E41AC7A" w14:textId="77777777" w:rsidR="006D4A38" w:rsidRDefault="006D4A38" w:rsidP="006D4A38">
      <w:pPr>
        <w:pStyle w:val="PL"/>
      </w:pPr>
      <w:r>
        <w:t xml:space="preserve">        - $ref: 'TS28623_GenericNrm.yaml#/components/schemas/Top'</w:t>
      </w:r>
    </w:p>
    <w:p w14:paraId="588286C8" w14:textId="77777777" w:rsidR="006D4A38" w:rsidRDefault="006D4A38" w:rsidP="006D4A38">
      <w:pPr>
        <w:pStyle w:val="PL"/>
      </w:pPr>
      <w:r>
        <w:t xml:space="preserve">        - type: object</w:t>
      </w:r>
    </w:p>
    <w:p w14:paraId="227984EB" w14:textId="77777777" w:rsidR="006D4A38" w:rsidRDefault="006D4A38" w:rsidP="006D4A38">
      <w:pPr>
        <w:pStyle w:val="PL"/>
      </w:pPr>
      <w:r>
        <w:t xml:space="preserve">          properties:</w:t>
      </w:r>
    </w:p>
    <w:p w14:paraId="2AECF22E" w14:textId="77777777" w:rsidR="006D4A38" w:rsidRDefault="006D4A38" w:rsidP="006D4A38">
      <w:pPr>
        <w:pStyle w:val="PL"/>
      </w:pPr>
      <w:r>
        <w:t xml:space="preserve">            attributes:</w:t>
      </w:r>
    </w:p>
    <w:p w14:paraId="5F139B23" w14:textId="77777777" w:rsidR="006D4A38" w:rsidRDefault="006D4A38" w:rsidP="006D4A38">
      <w:pPr>
        <w:pStyle w:val="PL"/>
      </w:pPr>
      <w:r>
        <w:t xml:space="preserve">              allOf:</w:t>
      </w:r>
    </w:p>
    <w:p w14:paraId="0E33720C" w14:textId="77777777" w:rsidR="006D4A38" w:rsidRDefault="006D4A38" w:rsidP="006D4A38">
      <w:pPr>
        <w:pStyle w:val="PL"/>
      </w:pPr>
      <w:r>
        <w:t xml:space="preserve">                - $ref: 'TS28623_GenericNrm.yaml#/components/schemas/ManagedFunction-Attr'</w:t>
      </w:r>
    </w:p>
    <w:p w14:paraId="66AAF226" w14:textId="77777777" w:rsidR="006D4A38" w:rsidRDefault="006D4A38" w:rsidP="006D4A38">
      <w:pPr>
        <w:pStyle w:val="PL"/>
      </w:pPr>
      <w:r>
        <w:t xml:space="preserve">                - type: object</w:t>
      </w:r>
    </w:p>
    <w:p w14:paraId="47189A0F" w14:textId="77777777" w:rsidR="006D4A38" w:rsidRDefault="006D4A38" w:rsidP="006D4A38">
      <w:pPr>
        <w:pStyle w:val="PL"/>
      </w:pPr>
      <w:r>
        <w:t xml:space="preserve">                  properties:</w:t>
      </w:r>
    </w:p>
    <w:p w14:paraId="15DB0DC4" w14:textId="77777777" w:rsidR="006D4A38" w:rsidRDefault="006D4A38" w:rsidP="006D4A38">
      <w:pPr>
        <w:pStyle w:val="PL"/>
      </w:pPr>
      <w:r>
        <w:t xml:space="preserve">                    pLMNInfoList:</w:t>
      </w:r>
    </w:p>
    <w:p w14:paraId="0FABC34A" w14:textId="77777777" w:rsidR="006D4A38" w:rsidRDefault="006D4A38" w:rsidP="006D4A38">
      <w:pPr>
        <w:pStyle w:val="PL"/>
      </w:pPr>
      <w:r>
        <w:t xml:space="preserve">                      $ref: 'TS28541_NrNrm.yaml#/components/schemas/PlmnInfoList'</w:t>
      </w:r>
    </w:p>
    <w:p w14:paraId="4B6FB25E" w14:textId="77777777" w:rsidR="006D4A38" w:rsidRDefault="006D4A38" w:rsidP="006D4A38">
      <w:pPr>
        <w:pStyle w:val="PL"/>
      </w:pPr>
      <w:r>
        <w:t xml:space="preserve">                    sBIFqdn:</w:t>
      </w:r>
    </w:p>
    <w:p w14:paraId="171A9ABD" w14:textId="77777777" w:rsidR="006D4A38" w:rsidRDefault="006D4A38" w:rsidP="006D4A38">
      <w:pPr>
        <w:pStyle w:val="PL"/>
      </w:pPr>
      <w:r>
        <w:t xml:space="preserve">                      type: string</w:t>
      </w:r>
    </w:p>
    <w:p w14:paraId="72AF0F49" w14:textId="77777777" w:rsidR="006D4A38" w:rsidRDefault="006D4A38" w:rsidP="006D4A38">
      <w:pPr>
        <w:pStyle w:val="PL"/>
      </w:pPr>
      <w:r>
        <w:t xml:space="preserve">                    managedNFProfile:</w:t>
      </w:r>
    </w:p>
    <w:p w14:paraId="40EA606D" w14:textId="77777777" w:rsidR="006D4A38" w:rsidRDefault="006D4A38" w:rsidP="006D4A38">
      <w:pPr>
        <w:pStyle w:val="PL"/>
      </w:pPr>
      <w:r>
        <w:t xml:space="preserve">                      $ref: '#/components/schemas/ManagedNFProfile'</w:t>
      </w:r>
    </w:p>
    <w:p w14:paraId="7A8207A4" w14:textId="77777777" w:rsidR="006D4A38" w:rsidRDefault="006D4A38" w:rsidP="006D4A38">
      <w:pPr>
        <w:pStyle w:val="PL"/>
      </w:pPr>
      <w:r>
        <w:t xml:space="preserve">                    udrInfo:</w:t>
      </w:r>
    </w:p>
    <w:p w14:paraId="696C1ACF" w14:textId="77777777" w:rsidR="006D4A38" w:rsidRDefault="006D4A38" w:rsidP="006D4A38">
      <w:pPr>
        <w:pStyle w:val="PL"/>
      </w:pPr>
      <w:r>
        <w:t xml:space="preserve">                      $ref: '#/components/schemas/UdrInfo'</w:t>
      </w:r>
    </w:p>
    <w:p w14:paraId="734D5754" w14:textId="77777777" w:rsidR="006D4A38" w:rsidRDefault="006D4A38" w:rsidP="006D4A38">
      <w:pPr>
        <w:pStyle w:val="PL"/>
      </w:pPr>
      <w:r>
        <w:t xml:space="preserve">        - $ref: 'TS28623_GenericNrm.yaml#/components/schemas/ManagedFunction-ncO'</w:t>
      </w:r>
    </w:p>
    <w:p w14:paraId="791C3370" w14:textId="77777777" w:rsidR="006D4A38" w:rsidRDefault="006D4A38" w:rsidP="006D4A38">
      <w:pPr>
        <w:pStyle w:val="PL"/>
      </w:pPr>
      <w:r>
        <w:t xml:space="preserve">        - $ref: '#/components/schemas/ManagedFunction5GC-nc0'</w:t>
      </w:r>
    </w:p>
    <w:p w14:paraId="49EE4EB1" w14:textId="77777777" w:rsidR="006D4A38" w:rsidRDefault="006D4A38" w:rsidP="006D4A38">
      <w:pPr>
        <w:pStyle w:val="PL"/>
      </w:pPr>
      <w:r>
        <w:t xml:space="preserve">        - type: object</w:t>
      </w:r>
    </w:p>
    <w:p w14:paraId="564DB1A5" w14:textId="77777777" w:rsidR="006D4A38" w:rsidRDefault="006D4A38" w:rsidP="006D4A38">
      <w:pPr>
        <w:pStyle w:val="PL"/>
      </w:pPr>
      <w:r>
        <w:t xml:space="preserve">          properties:</w:t>
      </w:r>
    </w:p>
    <w:p w14:paraId="7DA4DC82" w14:textId="77777777" w:rsidR="006D4A38" w:rsidRDefault="006D4A38" w:rsidP="006D4A38">
      <w:pPr>
        <w:pStyle w:val="PL"/>
      </w:pPr>
      <w:r>
        <w:t xml:space="preserve">            EP_AIOT7:</w:t>
      </w:r>
    </w:p>
    <w:p w14:paraId="38AC51B3" w14:textId="77777777" w:rsidR="006D4A38" w:rsidRDefault="006D4A38" w:rsidP="006D4A38">
      <w:pPr>
        <w:pStyle w:val="PL"/>
      </w:pPr>
      <w:r>
        <w:t xml:space="preserve">              $ref: '#/components/schemas/EP_AIOT7-Multiple'                   </w:t>
      </w:r>
    </w:p>
    <w:p w14:paraId="45C71E36" w14:textId="77777777" w:rsidR="006D4A38" w:rsidRDefault="006D4A38" w:rsidP="006D4A38">
      <w:pPr>
        <w:pStyle w:val="PL"/>
      </w:pPr>
      <w:r>
        <w:t xml:space="preserve">    UdsfFunction-Single:</w:t>
      </w:r>
    </w:p>
    <w:p w14:paraId="02DEE3D3" w14:textId="77777777" w:rsidR="006D4A38" w:rsidRDefault="006D4A38" w:rsidP="006D4A38">
      <w:pPr>
        <w:pStyle w:val="PL"/>
      </w:pPr>
      <w:r>
        <w:t xml:space="preserve">      allOf:</w:t>
      </w:r>
    </w:p>
    <w:p w14:paraId="3BD6BFD6" w14:textId="77777777" w:rsidR="006D4A38" w:rsidRDefault="006D4A38" w:rsidP="006D4A38">
      <w:pPr>
        <w:pStyle w:val="PL"/>
      </w:pPr>
      <w:r>
        <w:t xml:space="preserve">        - $ref: 'TS28623_GenericNrm.yaml#/components/schemas/Top'</w:t>
      </w:r>
    </w:p>
    <w:p w14:paraId="388A58B3" w14:textId="77777777" w:rsidR="006D4A38" w:rsidRDefault="006D4A38" w:rsidP="006D4A38">
      <w:pPr>
        <w:pStyle w:val="PL"/>
      </w:pPr>
      <w:r>
        <w:t xml:space="preserve">        - type: object</w:t>
      </w:r>
    </w:p>
    <w:p w14:paraId="2E79A159" w14:textId="77777777" w:rsidR="006D4A38" w:rsidRDefault="006D4A38" w:rsidP="006D4A38">
      <w:pPr>
        <w:pStyle w:val="PL"/>
      </w:pPr>
      <w:r>
        <w:t xml:space="preserve">          properties:</w:t>
      </w:r>
    </w:p>
    <w:p w14:paraId="0B2F9067" w14:textId="77777777" w:rsidR="006D4A38" w:rsidRDefault="006D4A38" w:rsidP="006D4A38">
      <w:pPr>
        <w:pStyle w:val="PL"/>
      </w:pPr>
      <w:r>
        <w:t xml:space="preserve">            attributes:</w:t>
      </w:r>
    </w:p>
    <w:p w14:paraId="3AC37451" w14:textId="77777777" w:rsidR="006D4A38" w:rsidRDefault="006D4A38" w:rsidP="006D4A38">
      <w:pPr>
        <w:pStyle w:val="PL"/>
      </w:pPr>
      <w:r>
        <w:t xml:space="preserve">              allOf:</w:t>
      </w:r>
    </w:p>
    <w:p w14:paraId="77522A67" w14:textId="77777777" w:rsidR="006D4A38" w:rsidRDefault="006D4A38" w:rsidP="006D4A38">
      <w:pPr>
        <w:pStyle w:val="PL"/>
      </w:pPr>
      <w:r>
        <w:t xml:space="preserve">                - $ref: 'TS28623_GenericNrm.yaml#/components/schemas/ManagedFunction-Attr'</w:t>
      </w:r>
    </w:p>
    <w:p w14:paraId="2631AF99" w14:textId="77777777" w:rsidR="006D4A38" w:rsidRDefault="006D4A38" w:rsidP="006D4A38">
      <w:pPr>
        <w:pStyle w:val="PL"/>
      </w:pPr>
      <w:r>
        <w:t xml:space="preserve">                - type: object</w:t>
      </w:r>
    </w:p>
    <w:p w14:paraId="5B2A55ED" w14:textId="77777777" w:rsidR="006D4A38" w:rsidRDefault="006D4A38" w:rsidP="006D4A38">
      <w:pPr>
        <w:pStyle w:val="PL"/>
      </w:pPr>
      <w:r>
        <w:t xml:space="preserve">                  properties:</w:t>
      </w:r>
    </w:p>
    <w:p w14:paraId="022F3AAB" w14:textId="77777777" w:rsidR="006D4A38" w:rsidRDefault="006D4A38" w:rsidP="006D4A38">
      <w:pPr>
        <w:pStyle w:val="PL"/>
      </w:pPr>
      <w:r>
        <w:t xml:space="preserve">                    plmnInfoList:</w:t>
      </w:r>
    </w:p>
    <w:p w14:paraId="68EA763B" w14:textId="77777777" w:rsidR="006D4A38" w:rsidRDefault="006D4A38" w:rsidP="006D4A38">
      <w:pPr>
        <w:pStyle w:val="PL"/>
      </w:pPr>
      <w:r>
        <w:t xml:space="preserve">                      $ref: 'TS28541_NrNrm.yaml#/components/schemas/PlmnInfoList'</w:t>
      </w:r>
    </w:p>
    <w:p w14:paraId="05C6938D" w14:textId="77777777" w:rsidR="006D4A38" w:rsidRDefault="006D4A38" w:rsidP="006D4A38">
      <w:pPr>
        <w:pStyle w:val="PL"/>
      </w:pPr>
      <w:r>
        <w:t xml:space="preserve">                    sBIFqdn:</w:t>
      </w:r>
    </w:p>
    <w:p w14:paraId="2E1731BC" w14:textId="77777777" w:rsidR="006D4A38" w:rsidRDefault="006D4A38" w:rsidP="006D4A38">
      <w:pPr>
        <w:pStyle w:val="PL"/>
      </w:pPr>
      <w:r>
        <w:t xml:space="preserve">                      type: string</w:t>
      </w:r>
    </w:p>
    <w:p w14:paraId="4ADBC4E6" w14:textId="77777777" w:rsidR="006D4A38" w:rsidRDefault="006D4A38" w:rsidP="006D4A38">
      <w:pPr>
        <w:pStyle w:val="PL"/>
      </w:pPr>
      <w:r>
        <w:t xml:space="preserve">                    managedNFProfile:</w:t>
      </w:r>
    </w:p>
    <w:p w14:paraId="6C1D8FF5" w14:textId="77777777" w:rsidR="006D4A38" w:rsidRDefault="006D4A38" w:rsidP="006D4A38">
      <w:pPr>
        <w:pStyle w:val="PL"/>
      </w:pPr>
      <w:r>
        <w:t xml:space="preserve">                      $ref: '#/components/schemas/ManagedNFProfile'</w:t>
      </w:r>
    </w:p>
    <w:p w14:paraId="45289321" w14:textId="77777777" w:rsidR="006D4A38" w:rsidRDefault="006D4A38" w:rsidP="006D4A38">
      <w:pPr>
        <w:pStyle w:val="PL"/>
      </w:pPr>
      <w:r>
        <w:t xml:space="preserve">                    udsfInfo:</w:t>
      </w:r>
    </w:p>
    <w:p w14:paraId="40A12CD5" w14:textId="77777777" w:rsidR="006D4A38" w:rsidRDefault="006D4A38" w:rsidP="006D4A38">
      <w:pPr>
        <w:pStyle w:val="PL"/>
      </w:pPr>
      <w:r>
        <w:t xml:space="preserve">                      $ref: '#/components/schemas/UdsfInfo'</w:t>
      </w:r>
    </w:p>
    <w:p w14:paraId="0241CB0A" w14:textId="77777777" w:rsidR="006D4A38" w:rsidRDefault="006D4A38" w:rsidP="006D4A38">
      <w:pPr>
        <w:pStyle w:val="PL"/>
      </w:pPr>
      <w:r>
        <w:t xml:space="preserve">        - $ref: 'TS28623_GenericNrm.yaml#/components/schemas/ManagedFunction-ncO'</w:t>
      </w:r>
    </w:p>
    <w:p w14:paraId="3116E213" w14:textId="77777777" w:rsidR="006D4A38" w:rsidRDefault="006D4A38" w:rsidP="006D4A38">
      <w:pPr>
        <w:pStyle w:val="PL"/>
      </w:pPr>
      <w:r>
        <w:t xml:space="preserve">        - $ref: '#/components/schemas/ManagedFunction5GC-nc0'           </w:t>
      </w:r>
    </w:p>
    <w:p w14:paraId="55EBC985" w14:textId="77777777" w:rsidR="006D4A38" w:rsidRDefault="006D4A38" w:rsidP="006D4A38">
      <w:pPr>
        <w:pStyle w:val="PL"/>
      </w:pPr>
      <w:r>
        <w:t xml:space="preserve">    NrfFunction-Single:</w:t>
      </w:r>
    </w:p>
    <w:p w14:paraId="519EE342" w14:textId="77777777" w:rsidR="006D4A38" w:rsidRDefault="006D4A38" w:rsidP="006D4A38">
      <w:pPr>
        <w:pStyle w:val="PL"/>
      </w:pPr>
      <w:r>
        <w:t xml:space="preserve">      allOf:</w:t>
      </w:r>
    </w:p>
    <w:p w14:paraId="5781430D" w14:textId="77777777" w:rsidR="006D4A38" w:rsidRDefault="006D4A38" w:rsidP="006D4A38">
      <w:pPr>
        <w:pStyle w:val="PL"/>
      </w:pPr>
      <w:r>
        <w:t xml:space="preserve">        - $ref: 'TS28623_GenericNrm.yaml#/components/schemas/Top'</w:t>
      </w:r>
    </w:p>
    <w:p w14:paraId="14F62F07" w14:textId="77777777" w:rsidR="006D4A38" w:rsidRDefault="006D4A38" w:rsidP="006D4A38">
      <w:pPr>
        <w:pStyle w:val="PL"/>
      </w:pPr>
      <w:r>
        <w:t xml:space="preserve">        - type: object</w:t>
      </w:r>
    </w:p>
    <w:p w14:paraId="4376E933" w14:textId="77777777" w:rsidR="006D4A38" w:rsidRDefault="006D4A38" w:rsidP="006D4A38">
      <w:pPr>
        <w:pStyle w:val="PL"/>
      </w:pPr>
      <w:r>
        <w:t xml:space="preserve">          properties:</w:t>
      </w:r>
    </w:p>
    <w:p w14:paraId="43DD1235" w14:textId="77777777" w:rsidR="006D4A38" w:rsidRDefault="006D4A38" w:rsidP="006D4A38">
      <w:pPr>
        <w:pStyle w:val="PL"/>
      </w:pPr>
      <w:r>
        <w:t xml:space="preserve">            attributes:</w:t>
      </w:r>
    </w:p>
    <w:p w14:paraId="13105C70" w14:textId="77777777" w:rsidR="006D4A38" w:rsidRDefault="006D4A38" w:rsidP="006D4A38">
      <w:pPr>
        <w:pStyle w:val="PL"/>
      </w:pPr>
      <w:r>
        <w:t xml:space="preserve">              allOf:</w:t>
      </w:r>
    </w:p>
    <w:p w14:paraId="75B6FEB7" w14:textId="77777777" w:rsidR="006D4A38" w:rsidRDefault="006D4A38" w:rsidP="006D4A38">
      <w:pPr>
        <w:pStyle w:val="PL"/>
      </w:pPr>
      <w:r>
        <w:t xml:space="preserve">                - $ref: 'TS28623_GenericNrm.yaml#/components/schemas/ManagedFunction-Attr'</w:t>
      </w:r>
    </w:p>
    <w:p w14:paraId="08569E02" w14:textId="77777777" w:rsidR="006D4A38" w:rsidRDefault="006D4A38" w:rsidP="006D4A38">
      <w:pPr>
        <w:pStyle w:val="PL"/>
      </w:pPr>
      <w:r>
        <w:t xml:space="preserve">                - type: object</w:t>
      </w:r>
    </w:p>
    <w:p w14:paraId="7DF85903" w14:textId="77777777" w:rsidR="006D4A38" w:rsidRDefault="006D4A38" w:rsidP="006D4A38">
      <w:pPr>
        <w:pStyle w:val="PL"/>
      </w:pPr>
      <w:r>
        <w:t xml:space="preserve">                  properties:</w:t>
      </w:r>
    </w:p>
    <w:p w14:paraId="3B7BC153" w14:textId="77777777" w:rsidR="006D4A38" w:rsidRDefault="006D4A38" w:rsidP="006D4A38">
      <w:pPr>
        <w:pStyle w:val="PL"/>
      </w:pPr>
      <w:r>
        <w:t xml:space="preserve">                    plmnInfoList:</w:t>
      </w:r>
    </w:p>
    <w:p w14:paraId="15B46319" w14:textId="77777777" w:rsidR="006D4A38" w:rsidRDefault="006D4A38" w:rsidP="006D4A38">
      <w:pPr>
        <w:pStyle w:val="PL"/>
      </w:pPr>
      <w:r>
        <w:t xml:space="preserve">                      $ref: 'TS28541_NrNrm.yaml#/components/schemas/PlmnInfoList'</w:t>
      </w:r>
    </w:p>
    <w:p w14:paraId="444A76AC" w14:textId="77777777" w:rsidR="006D4A38" w:rsidRDefault="006D4A38" w:rsidP="006D4A38">
      <w:pPr>
        <w:pStyle w:val="PL"/>
      </w:pPr>
      <w:r>
        <w:t xml:space="preserve">                    sBIFqdn:</w:t>
      </w:r>
    </w:p>
    <w:p w14:paraId="77B76DFC" w14:textId="77777777" w:rsidR="006D4A38" w:rsidRDefault="006D4A38" w:rsidP="006D4A38">
      <w:pPr>
        <w:pStyle w:val="PL"/>
      </w:pPr>
      <w:r>
        <w:t xml:space="preserve">                      type: string</w:t>
      </w:r>
    </w:p>
    <w:p w14:paraId="53036404" w14:textId="77777777" w:rsidR="006D4A38" w:rsidRDefault="006D4A38" w:rsidP="006D4A38">
      <w:pPr>
        <w:pStyle w:val="PL"/>
      </w:pPr>
      <w:r>
        <w:t xml:space="preserve">                    cNSIIdList:</w:t>
      </w:r>
    </w:p>
    <w:p w14:paraId="4420D6E1" w14:textId="77777777" w:rsidR="006D4A38" w:rsidRDefault="006D4A38" w:rsidP="006D4A38">
      <w:pPr>
        <w:pStyle w:val="PL"/>
      </w:pPr>
      <w:r>
        <w:t xml:space="preserve">                      $ref: '#/components/schemas/CNSIIdList'</w:t>
      </w:r>
    </w:p>
    <w:p w14:paraId="3AE03F05" w14:textId="77777777" w:rsidR="006D4A38" w:rsidRDefault="006D4A38" w:rsidP="006D4A38">
      <w:pPr>
        <w:pStyle w:val="PL"/>
      </w:pPr>
      <w:r>
        <w:t xml:space="preserve">                    nFProfileList:</w:t>
      </w:r>
    </w:p>
    <w:p w14:paraId="47DE6F05" w14:textId="77777777" w:rsidR="006D4A38" w:rsidRDefault="006D4A38" w:rsidP="006D4A38">
      <w:pPr>
        <w:pStyle w:val="PL"/>
      </w:pPr>
      <w:r>
        <w:t xml:space="preserve">                      $ref: '#/components/schemas/NFProfileList'</w:t>
      </w:r>
    </w:p>
    <w:p w14:paraId="3B55E23E" w14:textId="77777777" w:rsidR="006D4A38" w:rsidRDefault="006D4A38" w:rsidP="006D4A38">
      <w:pPr>
        <w:pStyle w:val="PL"/>
      </w:pPr>
      <w:r>
        <w:t xml:space="preserve">                    nrfInfo:</w:t>
      </w:r>
    </w:p>
    <w:p w14:paraId="68D52CAD" w14:textId="77777777" w:rsidR="006D4A38" w:rsidRDefault="006D4A38" w:rsidP="006D4A38">
      <w:pPr>
        <w:pStyle w:val="PL"/>
      </w:pPr>
      <w:r>
        <w:t xml:space="preserve">                      $ref: '#/components/schemas/NrfInfo'</w:t>
      </w:r>
    </w:p>
    <w:p w14:paraId="551FE5FA" w14:textId="77777777" w:rsidR="006D4A38" w:rsidRDefault="006D4A38" w:rsidP="006D4A38">
      <w:pPr>
        <w:pStyle w:val="PL"/>
      </w:pPr>
      <w:r>
        <w:t xml:space="preserve">                    managedNFProfile:</w:t>
      </w:r>
    </w:p>
    <w:p w14:paraId="43C68EB2" w14:textId="77777777" w:rsidR="006D4A38" w:rsidRDefault="006D4A38" w:rsidP="006D4A38">
      <w:pPr>
        <w:pStyle w:val="PL"/>
      </w:pPr>
      <w:r>
        <w:t xml:space="preserve">                      $ref: '#/components/schemas/ManagedNFProfile' </w:t>
      </w:r>
    </w:p>
    <w:p w14:paraId="335D2B91" w14:textId="77777777" w:rsidR="006D4A38" w:rsidRDefault="006D4A38" w:rsidP="006D4A38">
      <w:pPr>
        <w:pStyle w:val="PL"/>
      </w:pPr>
      <w:r>
        <w:t xml:space="preserve">        - $ref: 'TS28623_GenericNrm.yaml#/components/schemas/ManagedFunction-ncO'</w:t>
      </w:r>
    </w:p>
    <w:p w14:paraId="185D188B" w14:textId="77777777" w:rsidR="006D4A38" w:rsidRDefault="006D4A38" w:rsidP="006D4A38">
      <w:pPr>
        <w:pStyle w:val="PL"/>
      </w:pPr>
      <w:r>
        <w:t xml:space="preserve">        - $ref: '#/components/schemas/ManagedFunction5GC-nc0'           </w:t>
      </w:r>
    </w:p>
    <w:p w14:paraId="46834F2F" w14:textId="77777777" w:rsidR="006D4A38" w:rsidRDefault="006D4A38" w:rsidP="006D4A38">
      <w:pPr>
        <w:pStyle w:val="PL"/>
      </w:pPr>
      <w:r>
        <w:t xml:space="preserve">        - type: object</w:t>
      </w:r>
    </w:p>
    <w:p w14:paraId="36818AE0" w14:textId="77777777" w:rsidR="006D4A38" w:rsidRDefault="006D4A38" w:rsidP="006D4A38">
      <w:pPr>
        <w:pStyle w:val="PL"/>
      </w:pPr>
      <w:r>
        <w:t xml:space="preserve">          properties:</w:t>
      </w:r>
    </w:p>
    <w:p w14:paraId="22B9942F" w14:textId="77777777" w:rsidR="006D4A38" w:rsidRDefault="006D4A38" w:rsidP="006D4A38">
      <w:pPr>
        <w:pStyle w:val="PL"/>
      </w:pPr>
      <w:r>
        <w:t xml:space="preserve">            EP_N27:</w:t>
      </w:r>
    </w:p>
    <w:p w14:paraId="44769CA0" w14:textId="77777777" w:rsidR="006D4A38" w:rsidRDefault="006D4A38" w:rsidP="006D4A38">
      <w:pPr>
        <w:pStyle w:val="PL"/>
      </w:pPr>
      <w:r>
        <w:t xml:space="preserve">              $ref: '#/components/schemas/EP_N27-Multiple'</w:t>
      </w:r>
    </w:p>
    <w:p w14:paraId="15637FE4" w14:textId="77777777" w:rsidR="006D4A38" w:rsidRDefault="006D4A38" w:rsidP="006D4A38">
      <w:pPr>
        <w:pStyle w:val="PL"/>
      </w:pPr>
      <w:r>
        <w:t xml:space="preserve">            EP_N96:</w:t>
      </w:r>
    </w:p>
    <w:p w14:paraId="252E1889" w14:textId="77777777" w:rsidR="006D4A38" w:rsidRDefault="006D4A38" w:rsidP="006D4A38">
      <w:pPr>
        <w:pStyle w:val="PL"/>
      </w:pPr>
      <w:r>
        <w:t xml:space="preserve">              $ref: '#/components/schemas/EP_N96-Multiple'</w:t>
      </w:r>
    </w:p>
    <w:p w14:paraId="746FF6EA" w14:textId="77777777" w:rsidR="006D4A38" w:rsidRDefault="006D4A38" w:rsidP="006D4A38">
      <w:pPr>
        <w:pStyle w:val="PL"/>
      </w:pPr>
      <w:r>
        <w:t xml:space="preserve">            EP_SM14:</w:t>
      </w:r>
    </w:p>
    <w:p w14:paraId="0660633A" w14:textId="77777777" w:rsidR="006D4A38" w:rsidRDefault="006D4A38" w:rsidP="006D4A38">
      <w:pPr>
        <w:pStyle w:val="PL"/>
      </w:pPr>
      <w:r>
        <w:t xml:space="preserve">              $ref: '#/components/schemas/EP_SM14-Multiple'</w:t>
      </w:r>
    </w:p>
    <w:p w14:paraId="3ACB510F" w14:textId="77777777" w:rsidR="006D4A38" w:rsidRDefault="006D4A38" w:rsidP="006D4A38">
      <w:pPr>
        <w:pStyle w:val="PL"/>
      </w:pPr>
      <w:r>
        <w:t xml:space="preserve">            EP_AIOT5:</w:t>
      </w:r>
    </w:p>
    <w:p w14:paraId="24F16DA4" w14:textId="77777777" w:rsidR="006D4A38" w:rsidRDefault="006D4A38" w:rsidP="006D4A38">
      <w:pPr>
        <w:pStyle w:val="PL"/>
      </w:pPr>
      <w:r>
        <w:t xml:space="preserve">              $ref: '#/components/schemas/EP_AIOT5-Multiple'</w:t>
      </w:r>
    </w:p>
    <w:p w14:paraId="5D07E11A" w14:textId="77777777" w:rsidR="006D4A38" w:rsidRDefault="006D4A38" w:rsidP="006D4A38">
      <w:pPr>
        <w:pStyle w:val="PL"/>
      </w:pPr>
      <w:r>
        <w:t xml:space="preserve">    NssfFunction-Single:</w:t>
      </w:r>
    </w:p>
    <w:p w14:paraId="125388F3" w14:textId="77777777" w:rsidR="006D4A38" w:rsidRDefault="006D4A38" w:rsidP="006D4A38">
      <w:pPr>
        <w:pStyle w:val="PL"/>
      </w:pPr>
      <w:r>
        <w:lastRenderedPageBreak/>
        <w:t xml:space="preserve">      allOf:</w:t>
      </w:r>
    </w:p>
    <w:p w14:paraId="29B99856" w14:textId="77777777" w:rsidR="006D4A38" w:rsidRDefault="006D4A38" w:rsidP="006D4A38">
      <w:pPr>
        <w:pStyle w:val="PL"/>
      </w:pPr>
      <w:r>
        <w:t xml:space="preserve">        - $ref: 'TS28623_GenericNrm.yaml#/components/schemas/Top'</w:t>
      </w:r>
    </w:p>
    <w:p w14:paraId="5015EEB6" w14:textId="77777777" w:rsidR="006D4A38" w:rsidRDefault="006D4A38" w:rsidP="006D4A38">
      <w:pPr>
        <w:pStyle w:val="PL"/>
      </w:pPr>
      <w:r>
        <w:t xml:space="preserve">        - type: object</w:t>
      </w:r>
    </w:p>
    <w:p w14:paraId="7473A34A" w14:textId="77777777" w:rsidR="006D4A38" w:rsidRDefault="006D4A38" w:rsidP="006D4A38">
      <w:pPr>
        <w:pStyle w:val="PL"/>
      </w:pPr>
      <w:r>
        <w:t xml:space="preserve">          properties:</w:t>
      </w:r>
    </w:p>
    <w:p w14:paraId="134C52A9" w14:textId="77777777" w:rsidR="006D4A38" w:rsidRDefault="006D4A38" w:rsidP="006D4A38">
      <w:pPr>
        <w:pStyle w:val="PL"/>
      </w:pPr>
      <w:r>
        <w:t xml:space="preserve">            attributes:</w:t>
      </w:r>
    </w:p>
    <w:p w14:paraId="720BCBC6" w14:textId="77777777" w:rsidR="006D4A38" w:rsidRDefault="006D4A38" w:rsidP="006D4A38">
      <w:pPr>
        <w:pStyle w:val="PL"/>
      </w:pPr>
      <w:r>
        <w:t xml:space="preserve">              allOf:</w:t>
      </w:r>
    </w:p>
    <w:p w14:paraId="4995557A" w14:textId="77777777" w:rsidR="006D4A38" w:rsidRDefault="006D4A38" w:rsidP="006D4A38">
      <w:pPr>
        <w:pStyle w:val="PL"/>
      </w:pPr>
      <w:r>
        <w:t xml:space="preserve">                - $ref: 'TS28623_GenericNrm.yaml#/components/schemas/ManagedFunction-Attr'</w:t>
      </w:r>
    </w:p>
    <w:p w14:paraId="00FD0E8D" w14:textId="77777777" w:rsidR="006D4A38" w:rsidRDefault="006D4A38" w:rsidP="006D4A38">
      <w:pPr>
        <w:pStyle w:val="PL"/>
      </w:pPr>
      <w:r>
        <w:t xml:space="preserve">                - type: object</w:t>
      </w:r>
    </w:p>
    <w:p w14:paraId="0723F9EA" w14:textId="77777777" w:rsidR="006D4A38" w:rsidRDefault="006D4A38" w:rsidP="006D4A38">
      <w:pPr>
        <w:pStyle w:val="PL"/>
      </w:pPr>
      <w:r>
        <w:t xml:space="preserve">                  properties:</w:t>
      </w:r>
    </w:p>
    <w:p w14:paraId="0A372C73" w14:textId="77777777" w:rsidR="006D4A38" w:rsidRDefault="006D4A38" w:rsidP="006D4A38">
      <w:pPr>
        <w:pStyle w:val="PL"/>
      </w:pPr>
      <w:r>
        <w:t xml:space="preserve">                    pLMNInfoList:</w:t>
      </w:r>
    </w:p>
    <w:p w14:paraId="01B0FDBA" w14:textId="77777777" w:rsidR="006D4A38" w:rsidRDefault="006D4A38" w:rsidP="006D4A38">
      <w:pPr>
        <w:pStyle w:val="PL"/>
      </w:pPr>
      <w:r>
        <w:t xml:space="preserve">                      $ref: 'TS28541_NrNrm.yaml#/components/schemas/PlmnInfoList'</w:t>
      </w:r>
    </w:p>
    <w:p w14:paraId="7E027E67" w14:textId="77777777" w:rsidR="006D4A38" w:rsidRDefault="006D4A38" w:rsidP="006D4A38">
      <w:pPr>
        <w:pStyle w:val="PL"/>
      </w:pPr>
      <w:r>
        <w:t xml:space="preserve">                    sBIFqdn:</w:t>
      </w:r>
    </w:p>
    <w:p w14:paraId="40B835F6" w14:textId="77777777" w:rsidR="006D4A38" w:rsidRDefault="006D4A38" w:rsidP="006D4A38">
      <w:pPr>
        <w:pStyle w:val="PL"/>
      </w:pPr>
      <w:r>
        <w:t xml:space="preserve">                      type: string</w:t>
      </w:r>
    </w:p>
    <w:p w14:paraId="75FAECF7" w14:textId="77777777" w:rsidR="006D4A38" w:rsidRDefault="006D4A38" w:rsidP="006D4A38">
      <w:pPr>
        <w:pStyle w:val="PL"/>
      </w:pPr>
      <w:r>
        <w:t xml:space="preserve">                    cNSIIdList:</w:t>
      </w:r>
    </w:p>
    <w:p w14:paraId="3661AE53" w14:textId="77777777" w:rsidR="006D4A38" w:rsidRDefault="006D4A38" w:rsidP="006D4A38">
      <w:pPr>
        <w:pStyle w:val="PL"/>
      </w:pPr>
      <w:r>
        <w:t xml:space="preserve">                      $ref: '#/components/schemas/CNSIIdList'</w:t>
      </w:r>
    </w:p>
    <w:p w14:paraId="5C6983E3" w14:textId="77777777" w:rsidR="006D4A38" w:rsidRDefault="006D4A38" w:rsidP="006D4A38">
      <w:pPr>
        <w:pStyle w:val="PL"/>
      </w:pPr>
      <w:r>
        <w:t xml:space="preserve">                    managedNFProfile:</w:t>
      </w:r>
    </w:p>
    <w:p w14:paraId="56F57E38" w14:textId="77777777" w:rsidR="006D4A38" w:rsidRDefault="006D4A38" w:rsidP="006D4A38">
      <w:pPr>
        <w:pStyle w:val="PL"/>
      </w:pPr>
      <w:r>
        <w:t xml:space="preserve">                      $ref: '#/components/schemas/ManagedNFProfile'</w:t>
      </w:r>
    </w:p>
    <w:p w14:paraId="22F8139F" w14:textId="77777777" w:rsidR="006D4A38" w:rsidRDefault="006D4A38" w:rsidP="006D4A38">
      <w:pPr>
        <w:pStyle w:val="PL"/>
      </w:pPr>
      <w:r>
        <w:t xml:space="preserve">                    commModelList:</w:t>
      </w:r>
    </w:p>
    <w:p w14:paraId="2215761B" w14:textId="77777777" w:rsidR="006D4A38" w:rsidRDefault="006D4A38" w:rsidP="006D4A38">
      <w:pPr>
        <w:pStyle w:val="PL"/>
      </w:pPr>
      <w:r>
        <w:t xml:space="preserve">                      $ref: '#/components/schemas/CommModelList'</w:t>
      </w:r>
    </w:p>
    <w:p w14:paraId="2C60BE41" w14:textId="77777777" w:rsidR="006D4A38" w:rsidRDefault="006D4A38" w:rsidP="006D4A38">
      <w:pPr>
        <w:pStyle w:val="PL"/>
      </w:pPr>
      <w:r>
        <w:t xml:space="preserve">        - $ref: 'TS28623_GenericNrm.yaml#/components/schemas/ManagedFunction-ncO'</w:t>
      </w:r>
    </w:p>
    <w:p w14:paraId="166F924A" w14:textId="77777777" w:rsidR="006D4A38" w:rsidRDefault="006D4A38" w:rsidP="006D4A38">
      <w:pPr>
        <w:pStyle w:val="PL"/>
      </w:pPr>
      <w:r>
        <w:t xml:space="preserve">        - $ref: '#/components/schemas/ManagedFunction5GC-nc0'           </w:t>
      </w:r>
    </w:p>
    <w:p w14:paraId="514BF015" w14:textId="77777777" w:rsidR="006D4A38" w:rsidRDefault="006D4A38" w:rsidP="006D4A38">
      <w:pPr>
        <w:pStyle w:val="PL"/>
      </w:pPr>
      <w:r>
        <w:t xml:space="preserve">        - type: object</w:t>
      </w:r>
    </w:p>
    <w:p w14:paraId="69462F3E" w14:textId="77777777" w:rsidR="006D4A38" w:rsidRDefault="006D4A38" w:rsidP="006D4A38">
      <w:pPr>
        <w:pStyle w:val="PL"/>
      </w:pPr>
      <w:r>
        <w:t xml:space="preserve">          properties:</w:t>
      </w:r>
    </w:p>
    <w:p w14:paraId="448F40A7" w14:textId="77777777" w:rsidR="006D4A38" w:rsidRDefault="006D4A38" w:rsidP="006D4A38">
      <w:pPr>
        <w:pStyle w:val="PL"/>
      </w:pPr>
      <w:r>
        <w:t xml:space="preserve">            EP_N22:</w:t>
      </w:r>
    </w:p>
    <w:p w14:paraId="46B02C6C" w14:textId="77777777" w:rsidR="006D4A38" w:rsidRDefault="006D4A38" w:rsidP="006D4A38">
      <w:pPr>
        <w:pStyle w:val="PL"/>
      </w:pPr>
      <w:r>
        <w:t xml:space="preserve">              $ref: '#/components/schemas/EP_N22-Multiple'</w:t>
      </w:r>
    </w:p>
    <w:p w14:paraId="6FA4F855" w14:textId="77777777" w:rsidR="006D4A38" w:rsidRDefault="006D4A38" w:rsidP="006D4A38">
      <w:pPr>
        <w:pStyle w:val="PL"/>
      </w:pPr>
      <w:r>
        <w:t xml:space="preserve">            EP_N31:</w:t>
      </w:r>
    </w:p>
    <w:p w14:paraId="26D7D190" w14:textId="77777777" w:rsidR="006D4A38" w:rsidRDefault="006D4A38" w:rsidP="006D4A38">
      <w:pPr>
        <w:pStyle w:val="PL"/>
      </w:pPr>
      <w:r>
        <w:t xml:space="preserve">              $ref: '#/components/schemas/EP_N31-Multiple'</w:t>
      </w:r>
    </w:p>
    <w:p w14:paraId="408F3E61" w14:textId="77777777" w:rsidR="006D4A38" w:rsidRDefault="006D4A38" w:rsidP="006D4A38">
      <w:pPr>
        <w:pStyle w:val="PL"/>
      </w:pPr>
      <w:r>
        <w:t xml:space="preserve">            EP_N34:</w:t>
      </w:r>
    </w:p>
    <w:p w14:paraId="5258EA80" w14:textId="77777777" w:rsidR="006D4A38" w:rsidRDefault="006D4A38" w:rsidP="006D4A38">
      <w:pPr>
        <w:pStyle w:val="PL"/>
      </w:pPr>
      <w:r>
        <w:t xml:space="preserve">              $ref: '#/components/schemas/EP_N34-Multiple'</w:t>
      </w:r>
    </w:p>
    <w:p w14:paraId="3829137B" w14:textId="77777777" w:rsidR="006D4A38" w:rsidRDefault="006D4A38" w:rsidP="006D4A38">
      <w:pPr>
        <w:pStyle w:val="PL"/>
      </w:pPr>
      <w:r>
        <w:t xml:space="preserve">    SmsfFunction-Single:</w:t>
      </w:r>
    </w:p>
    <w:p w14:paraId="1ADD2D81" w14:textId="77777777" w:rsidR="006D4A38" w:rsidRDefault="006D4A38" w:rsidP="006D4A38">
      <w:pPr>
        <w:pStyle w:val="PL"/>
      </w:pPr>
      <w:r>
        <w:t xml:space="preserve">      allOf:</w:t>
      </w:r>
    </w:p>
    <w:p w14:paraId="32275CD8" w14:textId="77777777" w:rsidR="006D4A38" w:rsidRDefault="006D4A38" w:rsidP="006D4A38">
      <w:pPr>
        <w:pStyle w:val="PL"/>
      </w:pPr>
      <w:r>
        <w:t xml:space="preserve">        - $ref: 'TS28623_GenericNrm.yaml#/components/schemas/Top'</w:t>
      </w:r>
    </w:p>
    <w:p w14:paraId="2B21A00A" w14:textId="77777777" w:rsidR="006D4A38" w:rsidRDefault="006D4A38" w:rsidP="006D4A38">
      <w:pPr>
        <w:pStyle w:val="PL"/>
      </w:pPr>
      <w:r>
        <w:t xml:space="preserve">        - type: object</w:t>
      </w:r>
    </w:p>
    <w:p w14:paraId="440563BE" w14:textId="77777777" w:rsidR="006D4A38" w:rsidRDefault="006D4A38" w:rsidP="006D4A38">
      <w:pPr>
        <w:pStyle w:val="PL"/>
      </w:pPr>
      <w:r>
        <w:t xml:space="preserve">          properties:</w:t>
      </w:r>
    </w:p>
    <w:p w14:paraId="1DD04E23" w14:textId="77777777" w:rsidR="006D4A38" w:rsidRDefault="006D4A38" w:rsidP="006D4A38">
      <w:pPr>
        <w:pStyle w:val="PL"/>
      </w:pPr>
      <w:r>
        <w:t xml:space="preserve">            attributes:</w:t>
      </w:r>
    </w:p>
    <w:p w14:paraId="5B524D96" w14:textId="77777777" w:rsidR="006D4A38" w:rsidRDefault="006D4A38" w:rsidP="006D4A38">
      <w:pPr>
        <w:pStyle w:val="PL"/>
      </w:pPr>
      <w:r>
        <w:t xml:space="preserve">              allOf:</w:t>
      </w:r>
    </w:p>
    <w:p w14:paraId="7F774828" w14:textId="77777777" w:rsidR="006D4A38" w:rsidRDefault="006D4A38" w:rsidP="006D4A38">
      <w:pPr>
        <w:pStyle w:val="PL"/>
      </w:pPr>
      <w:r>
        <w:t xml:space="preserve">                - $ref: 'TS28623_GenericNrm.yaml#/components/schemas/ManagedFunction-Attr'</w:t>
      </w:r>
    </w:p>
    <w:p w14:paraId="1E18307A" w14:textId="77777777" w:rsidR="006D4A38" w:rsidRDefault="006D4A38" w:rsidP="006D4A38">
      <w:pPr>
        <w:pStyle w:val="PL"/>
      </w:pPr>
      <w:r>
        <w:t xml:space="preserve">                - type: object</w:t>
      </w:r>
    </w:p>
    <w:p w14:paraId="21087B3C" w14:textId="77777777" w:rsidR="006D4A38" w:rsidRDefault="006D4A38" w:rsidP="006D4A38">
      <w:pPr>
        <w:pStyle w:val="PL"/>
      </w:pPr>
      <w:r>
        <w:t xml:space="preserve">                  properties:</w:t>
      </w:r>
    </w:p>
    <w:p w14:paraId="5D6C6823" w14:textId="77777777" w:rsidR="006D4A38" w:rsidRDefault="006D4A38" w:rsidP="006D4A38">
      <w:pPr>
        <w:pStyle w:val="PL"/>
      </w:pPr>
      <w:r>
        <w:t xml:space="preserve">                    plmnIdList:</w:t>
      </w:r>
    </w:p>
    <w:p w14:paraId="22E40186" w14:textId="77777777" w:rsidR="006D4A38" w:rsidRDefault="006D4A38" w:rsidP="006D4A38">
      <w:pPr>
        <w:pStyle w:val="PL"/>
      </w:pPr>
      <w:r>
        <w:t xml:space="preserve">                      $ref: 'TS28541_NrNrm.yaml#/components/schemas/PlmnIdList'</w:t>
      </w:r>
    </w:p>
    <w:p w14:paraId="201B405B" w14:textId="77777777" w:rsidR="006D4A38" w:rsidRDefault="006D4A38" w:rsidP="006D4A38">
      <w:pPr>
        <w:pStyle w:val="PL"/>
      </w:pPr>
      <w:r>
        <w:t xml:space="preserve">                    sBIFqdn:</w:t>
      </w:r>
    </w:p>
    <w:p w14:paraId="5080B242" w14:textId="77777777" w:rsidR="006D4A38" w:rsidRDefault="006D4A38" w:rsidP="006D4A38">
      <w:pPr>
        <w:pStyle w:val="PL"/>
      </w:pPr>
      <w:r>
        <w:t xml:space="preserve">                      type: string</w:t>
      </w:r>
    </w:p>
    <w:p w14:paraId="74436797" w14:textId="77777777" w:rsidR="006D4A38" w:rsidRDefault="006D4A38" w:rsidP="006D4A38">
      <w:pPr>
        <w:pStyle w:val="PL"/>
      </w:pPr>
      <w:r>
        <w:t xml:space="preserve">                    managedNFProfile:</w:t>
      </w:r>
    </w:p>
    <w:p w14:paraId="58E9EEFC" w14:textId="77777777" w:rsidR="006D4A38" w:rsidRDefault="006D4A38" w:rsidP="006D4A38">
      <w:pPr>
        <w:pStyle w:val="PL"/>
      </w:pPr>
      <w:r>
        <w:t xml:space="preserve">                      $ref: '#/components/schemas/ManagedNFProfile'</w:t>
      </w:r>
    </w:p>
    <w:p w14:paraId="21821F60" w14:textId="77777777" w:rsidR="006D4A38" w:rsidRDefault="006D4A38" w:rsidP="006D4A38">
      <w:pPr>
        <w:pStyle w:val="PL"/>
      </w:pPr>
      <w:r>
        <w:t xml:space="preserve">                    commModelList:</w:t>
      </w:r>
    </w:p>
    <w:p w14:paraId="17FA79F3" w14:textId="77777777" w:rsidR="006D4A38" w:rsidRDefault="006D4A38" w:rsidP="006D4A38">
      <w:pPr>
        <w:pStyle w:val="PL"/>
      </w:pPr>
      <w:r>
        <w:t xml:space="preserve">                      $ref: '#/components/schemas/CommModelList'</w:t>
      </w:r>
    </w:p>
    <w:p w14:paraId="7F250B1B" w14:textId="77777777" w:rsidR="006D4A38" w:rsidRDefault="006D4A38" w:rsidP="006D4A38">
      <w:pPr>
        <w:pStyle w:val="PL"/>
      </w:pPr>
      <w:r>
        <w:t xml:space="preserve">                    smsfInfo:</w:t>
      </w:r>
    </w:p>
    <w:p w14:paraId="4B2814FA" w14:textId="77777777" w:rsidR="006D4A38" w:rsidRDefault="006D4A38" w:rsidP="006D4A38">
      <w:pPr>
        <w:pStyle w:val="PL"/>
      </w:pPr>
      <w:r>
        <w:t xml:space="preserve">                      $ref: '#/components/schemas/SmsfInfo'</w:t>
      </w:r>
    </w:p>
    <w:p w14:paraId="5BB9928F" w14:textId="77777777" w:rsidR="006D4A38" w:rsidRDefault="006D4A38" w:rsidP="006D4A38">
      <w:pPr>
        <w:pStyle w:val="PL"/>
      </w:pPr>
      <w:r>
        <w:t xml:space="preserve">        - $ref: 'TS28623_GenericNrm.yaml#/components/schemas/ManagedFunction-ncO'</w:t>
      </w:r>
    </w:p>
    <w:p w14:paraId="79386CAF" w14:textId="77777777" w:rsidR="006D4A38" w:rsidRDefault="006D4A38" w:rsidP="006D4A38">
      <w:pPr>
        <w:pStyle w:val="PL"/>
      </w:pPr>
      <w:r>
        <w:t xml:space="preserve">        - $ref: '#/components/schemas/ManagedFunction5GC-nc0'           </w:t>
      </w:r>
    </w:p>
    <w:p w14:paraId="04AE75A1" w14:textId="77777777" w:rsidR="006D4A38" w:rsidRDefault="006D4A38" w:rsidP="006D4A38">
      <w:pPr>
        <w:pStyle w:val="PL"/>
      </w:pPr>
      <w:r>
        <w:t xml:space="preserve">        - type: object</w:t>
      </w:r>
    </w:p>
    <w:p w14:paraId="33E3654D" w14:textId="77777777" w:rsidR="006D4A38" w:rsidRDefault="006D4A38" w:rsidP="006D4A38">
      <w:pPr>
        <w:pStyle w:val="PL"/>
      </w:pPr>
      <w:r>
        <w:t xml:space="preserve">          properties:</w:t>
      </w:r>
    </w:p>
    <w:p w14:paraId="35B1FD36" w14:textId="77777777" w:rsidR="006D4A38" w:rsidRDefault="006D4A38" w:rsidP="006D4A38">
      <w:pPr>
        <w:pStyle w:val="PL"/>
      </w:pPr>
      <w:r>
        <w:t xml:space="preserve">            EP_N20:</w:t>
      </w:r>
    </w:p>
    <w:p w14:paraId="084BC9FA" w14:textId="77777777" w:rsidR="006D4A38" w:rsidRDefault="006D4A38" w:rsidP="006D4A38">
      <w:pPr>
        <w:pStyle w:val="PL"/>
      </w:pPr>
      <w:r>
        <w:t xml:space="preserve">              $ref: '#/components/schemas/EP_N20-Multiple'</w:t>
      </w:r>
    </w:p>
    <w:p w14:paraId="5E9028A0" w14:textId="77777777" w:rsidR="006D4A38" w:rsidRDefault="006D4A38" w:rsidP="006D4A38">
      <w:pPr>
        <w:pStyle w:val="PL"/>
      </w:pPr>
      <w:r>
        <w:t xml:space="preserve">            EP_N21:</w:t>
      </w:r>
    </w:p>
    <w:p w14:paraId="5B7373CA" w14:textId="77777777" w:rsidR="006D4A38" w:rsidRDefault="006D4A38" w:rsidP="006D4A38">
      <w:pPr>
        <w:pStyle w:val="PL"/>
      </w:pPr>
      <w:r>
        <w:t xml:space="preserve">              $ref: '#/components/schemas/EP_N21-Multiple'</w:t>
      </w:r>
    </w:p>
    <w:p w14:paraId="772DFB46" w14:textId="77777777" w:rsidR="006D4A38" w:rsidRDefault="006D4A38" w:rsidP="006D4A38">
      <w:pPr>
        <w:pStyle w:val="PL"/>
      </w:pPr>
      <w:r>
        <w:t xml:space="preserve">            EP_MAP_SMSC:</w:t>
      </w:r>
    </w:p>
    <w:p w14:paraId="3A0DA60A" w14:textId="77777777" w:rsidR="006D4A38" w:rsidRDefault="006D4A38" w:rsidP="006D4A38">
      <w:pPr>
        <w:pStyle w:val="PL"/>
      </w:pPr>
      <w:r>
        <w:t xml:space="preserve">              $ref: '#/components/schemas/EP_MAP_SMSC-Multiple'</w:t>
      </w:r>
    </w:p>
    <w:p w14:paraId="38A79FFB" w14:textId="77777777" w:rsidR="006D4A38" w:rsidRDefault="006D4A38" w:rsidP="006D4A38">
      <w:pPr>
        <w:pStyle w:val="PL"/>
      </w:pPr>
      <w:r>
        <w:t xml:space="preserve">    LmfFunction-Single:</w:t>
      </w:r>
    </w:p>
    <w:p w14:paraId="11B12B91" w14:textId="77777777" w:rsidR="006D4A38" w:rsidRDefault="006D4A38" w:rsidP="006D4A38">
      <w:pPr>
        <w:pStyle w:val="PL"/>
      </w:pPr>
      <w:r>
        <w:t xml:space="preserve">      allOf:</w:t>
      </w:r>
    </w:p>
    <w:p w14:paraId="54E102CF" w14:textId="77777777" w:rsidR="006D4A38" w:rsidRDefault="006D4A38" w:rsidP="006D4A38">
      <w:pPr>
        <w:pStyle w:val="PL"/>
      </w:pPr>
      <w:r>
        <w:t xml:space="preserve">        - $ref: 'TS28623_GenericNrm.yaml#/components/schemas/Top'</w:t>
      </w:r>
    </w:p>
    <w:p w14:paraId="5735B4B0" w14:textId="77777777" w:rsidR="006D4A38" w:rsidRDefault="006D4A38" w:rsidP="006D4A38">
      <w:pPr>
        <w:pStyle w:val="PL"/>
      </w:pPr>
      <w:r>
        <w:t xml:space="preserve">        - type: object</w:t>
      </w:r>
    </w:p>
    <w:p w14:paraId="42619695" w14:textId="77777777" w:rsidR="006D4A38" w:rsidRDefault="006D4A38" w:rsidP="006D4A38">
      <w:pPr>
        <w:pStyle w:val="PL"/>
      </w:pPr>
      <w:r>
        <w:t xml:space="preserve">          properties:</w:t>
      </w:r>
    </w:p>
    <w:p w14:paraId="34DAB962" w14:textId="77777777" w:rsidR="006D4A38" w:rsidRDefault="006D4A38" w:rsidP="006D4A38">
      <w:pPr>
        <w:pStyle w:val="PL"/>
      </w:pPr>
      <w:r>
        <w:t xml:space="preserve">            attributes:</w:t>
      </w:r>
    </w:p>
    <w:p w14:paraId="4606A39E" w14:textId="77777777" w:rsidR="006D4A38" w:rsidRDefault="006D4A38" w:rsidP="006D4A38">
      <w:pPr>
        <w:pStyle w:val="PL"/>
      </w:pPr>
      <w:r>
        <w:t xml:space="preserve">              allOf:</w:t>
      </w:r>
    </w:p>
    <w:p w14:paraId="07BFB506" w14:textId="77777777" w:rsidR="006D4A38" w:rsidRDefault="006D4A38" w:rsidP="006D4A38">
      <w:pPr>
        <w:pStyle w:val="PL"/>
      </w:pPr>
      <w:r>
        <w:t xml:space="preserve">                - $ref: 'TS28623_GenericNrm.yaml#/components/schemas/ManagedFunction-Attr'</w:t>
      </w:r>
    </w:p>
    <w:p w14:paraId="60906BBD" w14:textId="77777777" w:rsidR="006D4A38" w:rsidRDefault="006D4A38" w:rsidP="006D4A38">
      <w:pPr>
        <w:pStyle w:val="PL"/>
      </w:pPr>
      <w:r>
        <w:t xml:space="preserve">                - type: object</w:t>
      </w:r>
    </w:p>
    <w:p w14:paraId="1F821338" w14:textId="77777777" w:rsidR="006D4A38" w:rsidRDefault="006D4A38" w:rsidP="006D4A38">
      <w:pPr>
        <w:pStyle w:val="PL"/>
      </w:pPr>
      <w:r>
        <w:t xml:space="preserve">                  properties:</w:t>
      </w:r>
    </w:p>
    <w:p w14:paraId="5C2811DA" w14:textId="77777777" w:rsidR="006D4A38" w:rsidRDefault="006D4A38" w:rsidP="006D4A38">
      <w:pPr>
        <w:pStyle w:val="PL"/>
      </w:pPr>
      <w:r>
        <w:t xml:space="preserve">                    plmnIdList:</w:t>
      </w:r>
    </w:p>
    <w:p w14:paraId="0841AF1E" w14:textId="77777777" w:rsidR="006D4A38" w:rsidRDefault="006D4A38" w:rsidP="006D4A38">
      <w:pPr>
        <w:pStyle w:val="PL"/>
      </w:pPr>
      <w:r>
        <w:t xml:space="preserve">                      $ref: 'TS28541_NrNrm.yaml#/components/schemas/PlmnIdList'</w:t>
      </w:r>
    </w:p>
    <w:p w14:paraId="5AE7B9FC" w14:textId="77777777" w:rsidR="006D4A38" w:rsidRDefault="006D4A38" w:rsidP="006D4A38">
      <w:pPr>
        <w:pStyle w:val="PL"/>
      </w:pPr>
      <w:r>
        <w:t xml:space="preserve">                    managedNFProfile:</w:t>
      </w:r>
    </w:p>
    <w:p w14:paraId="06D6D935" w14:textId="77777777" w:rsidR="006D4A38" w:rsidRDefault="006D4A38" w:rsidP="006D4A38">
      <w:pPr>
        <w:pStyle w:val="PL"/>
      </w:pPr>
      <w:r>
        <w:t xml:space="preserve">                      $ref: '#/components/schemas/ManagedNFProfile'</w:t>
      </w:r>
    </w:p>
    <w:p w14:paraId="7B5785DD" w14:textId="77777777" w:rsidR="006D4A38" w:rsidRDefault="006D4A38" w:rsidP="006D4A38">
      <w:pPr>
        <w:pStyle w:val="PL"/>
      </w:pPr>
      <w:r>
        <w:t xml:space="preserve">                    commModelList:</w:t>
      </w:r>
    </w:p>
    <w:p w14:paraId="67B777A7" w14:textId="77777777" w:rsidR="006D4A38" w:rsidRDefault="006D4A38" w:rsidP="006D4A38">
      <w:pPr>
        <w:pStyle w:val="PL"/>
      </w:pPr>
      <w:r>
        <w:t xml:space="preserve">                      $ref: '#/components/schemas/CommModelList'</w:t>
      </w:r>
    </w:p>
    <w:p w14:paraId="047631FD" w14:textId="77777777" w:rsidR="006D4A38" w:rsidRDefault="006D4A38" w:rsidP="006D4A38">
      <w:pPr>
        <w:pStyle w:val="PL"/>
      </w:pPr>
      <w:r>
        <w:t xml:space="preserve">                    lmfInfo:</w:t>
      </w:r>
    </w:p>
    <w:p w14:paraId="4568751A" w14:textId="77777777" w:rsidR="006D4A38" w:rsidRDefault="006D4A38" w:rsidP="006D4A38">
      <w:pPr>
        <w:pStyle w:val="PL"/>
      </w:pPr>
      <w:r>
        <w:t xml:space="preserve">                      $ref: '#/components/schemas/LmfInfo'</w:t>
      </w:r>
    </w:p>
    <w:p w14:paraId="53613724" w14:textId="77777777" w:rsidR="006D4A38" w:rsidRDefault="006D4A38" w:rsidP="006D4A38">
      <w:pPr>
        <w:pStyle w:val="PL"/>
      </w:pPr>
      <w:r>
        <w:t xml:space="preserve">                    ephemerisInfos:</w:t>
      </w:r>
    </w:p>
    <w:p w14:paraId="538D51F8" w14:textId="77777777" w:rsidR="006D4A38" w:rsidRDefault="006D4A38" w:rsidP="006D4A38">
      <w:pPr>
        <w:pStyle w:val="PL"/>
      </w:pPr>
      <w:r>
        <w:lastRenderedPageBreak/>
        <w:t xml:space="preserve">                      $ref: 'TS28541_NrNrm.yaml#/components/schemas/EphemerisInfos'</w:t>
      </w:r>
    </w:p>
    <w:p w14:paraId="6F8E7487" w14:textId="77777777" w:rsidR="006D4A38" w:rsidRDefault="006D4A38" w:rsidP="006D4A38">
      <w:pPr>
        <w:pStyle w:val="PL"/>
      </w:pPr>
      <w:r>
        <w:t xml:space="preserve">                    trpInfoList:</w:t>
      </w:r>
    </w:p>
    <w:p w14:paraId="47194C4A" w14:textId="77777777" w:rsidR="006D4A38" w:rsidRDefault="006D4A38" w:rsidP="006D4A38">
      <w:pPr>
        <w:pStyle w:val="PL"/>
      </w:pPr>
      <w:r>
        <w:t xml:space="preserve">                      $ref: '#/components/schemas/TrpInfoList'</w:t>
      </w:r>
    </w:p>
    <w:p w14:paraId="3090866E" w14:textId="77777777" w:rsidR="006D4A38" w:rsidRDefault="006D4A38" w:rsidP="006D4A38">
      <w:pPr>
        <w:pStyle w:val="PL"/>
      </w:pPr>
      <w:r>
        <w:t xml:space="preserve">                    mappedCellIdInfoList:</w:t>
      </w:r>
    </w:p>
    <w:p w14:paraId="3381F1BE" w14:textId="77777777" w:rsidR="006D4A38" w:rsidRDefault="006D4A38" w:rsidP="006D4A38">
      <w:pPr>
        <w:pStyle w:val="PL"/>
      </w:pPr>
      <w:r>
        <w:t xml:space="preserve">                      $ref: 'TS28541_NrNrm.yaml#/components/schemas/MappedCellIdInfoList'</w:t>
      </w:r>
    </w:p>
    <w:p w14:paraId="1B23E051" w14:textId="77777777" w:rsidR="006D4A38" w:rsidRDefault="006D4A38" w:rsidP="006D4A38">
      <w:pPr>
        <w:pStyle w:val="PL"/>
      </w:pPr>
      <w:r>
        <w:t xml:space="preserve">                    mLModelRefList:</w:t>
      </w:r>
    </w:p>
    <w:p w14:paraId="4A61322E" w14:textId="77777777" w:rsidR="006D4A38" w:rsidRDefault="006D4A38" w:rsidP="006D4A38">
      <w:pPr>
        <w:pStyle w:val="PL"/>
      </w:pPr>
      <w:r>
        <w:t xml:space="preserve">                      $ref: 'TS28623_ComDefs.yaml#/components/schemas/DnListRo'</w:t>
      </w:r>
    </w:p>
    <w:p w14:paraId="0DCEF5BE" w14:textId="77777777" w:rsidR="006D4A38" w:rsidRDefault="006D4A38" w:rsidP="006D4A38">
      <w:pPr>
        <w:pStyle w:val="PL"/>
      </w:pPr>
      <w:r>
        <w:t xml:space="preserve">                    aIMLInferenceFunctionRef:</w:t>
      </w:r>
    </w:p>
    <w:p w14:paraId="57B62422" w14:textId="77777777" w:rsidR="006D4A38" w:rsidRDefault="006D4A38" w:rsidP="006D4A38">
      <w:pPr>
        <w:pStyle w:val="PL"/>
      </w:pPr>
      <w:r>
        <w:t xml:space="preserve">                      $ref: 'TS28623_ComDefs.yaml#/components/schemas/DnRo'                        </w:t>
      </w:r>
    </w:p>
    <w:p w14:paraId="01950957" w14:textId="77777777" w:rsidR="006D4A38" w:rsidRDefault="006D4A38" w:rsidP="006D4A38">
      <w:pPr>
        <w:pStyle w:val="PL"/>
      </w:pPr>
      <w:r>
        <w:t xml:space="preserve">        - $ref: 'TS28623_GenericNrm.yaml#/components/schemas/ManagedFunction-ncO'</w:t>
      </w:r>
    </w:p>
    <w:p w14:paraId="4D94120A" w14:textId="77777777" w:rsidR="006D4A38" w:rsidRDefault="006D4A38" w:rsidP="006D4A38">
      <w:pPr>
        <w:pStyle w:val="PL"/>
      </w:pPr>
      <w:r>
        <w:t xml:space="preserve">        - $ref: '#/components/schemas/ManagedFunction5GC-nc0'           </w:t>
      </w:r>
    </w:p>
    <w:p w14:paraId="4484F5C1" w14:textId="77777777" w:rsidR="006D4A38" w:rsidRDefault="006D4A38" w:rsidP="006D4A38">
      <w:pPr>
        <w:pStyle w:val="PL"/>
      </w:pPr>
      <w:r>
        <w:t xml:space="preserve">        - type: object</w:t>
      </w:r>
    </w:p>
    <w:p w14:paraId="3BD4D68A" w14:textId="77777777" w:rsidR="006D4A38" w:rsidRDefault="006D4A38" w:rsidP="006D4A38">
      <w:pPr>
        <w:pStyle w:val="PL"/>
      </w:pPr>
      <w:r>
        <w:t xml:space="preserve">          properties:</w:t>
      </w:r>
    </w:p>
    <w:p w14:paraId="6F373569" w14:textId="77777777" w:rsidR="006D4A38" w:rsidRDefault="006D4A38" w:rsidP="006D4A38">
      <w:pPr>
        <w:pStyle w:val="PL"/>
      </w:pPr>
      <w:r>
        <w:t xml:space="preserve">            EP_NL1:</w:t>
      </w:r>
    </w:p>
    <w:p w14:paraId="3408EFB6" w14:textId="77777777" w:rsidR="006D4A38" w:rsidRDefault="006D4A38" w:rsidP="006D4A38">
      <w:pPr>
        <w:pStyle w:val="PL"/>
      </w:pPr>
      <w:r>
        <w:t xml:space="preserve">              $ref: '#/components/schemas/EP_NL1-Multiple'</w:t>
      </w:r>
    </w:p>
    <w:p w14:paraId="55E0E89D" w14:textId="77777777" w:rsidR="006D4A38" w:rsidRDefault="006D4A38" w:rsidP="006D4A38">
      <w:pPr>
        <w:pStyle w:val="PL"/>
      </w:pPr>
      <w:r>
        <w:t xml:space="preserve">            EP_NL8:</w:t>
      </w:r>
    </w:p>
    <w:p w14:paraId="3048C486" w14:textId="77777777" w:rsidR="006D4A38" w:rsidRDefault="006D4A38" w:rsidP="006D4A38">
      <w:pPr>
        <w:pStyle w:val="PL"/>
      </w:pPr>
      <w:r>
        <w:t xml:space="preserve">              $ref: '#/components/schemas/EP_NL8-Multiple'</w:t>
      </w:r>
    </w:p>
    <w:p w14:paraId="72A81B53" w14:textId="77777777" w:rsidR="006D4A38" w:rsidRDefault="006D4A38" w:rsidP="006D4A38">
      <w:pPr>
        <w:pStyle w:val="PL"/>
      </w:pPr>
      <w:r>
        <w:t xml:space="preserve">            EP_NL7:</w:t>
      </w:r>
    </w:p>
    <w:p w14:paraId="362D2668" w14:textId="77777777" w:rsidR="006D4A38" w:rsidRDefault="006D4A38" w:rsidP="006D4A38">
      <w:pPr>
        <w:pStyle w:val="PL"/>
      </w:pPr>
      <w:r>
        <w:t xml:space="preserve">              $ref: '#/components/schemas/EP_NL7-Multiple' </w:t>
      </w:r>
    </w:p>
    <w:p w14:paraId="7D2722F1" w14:textId="77777777" w:rsidR="006D4A38" w:rsidRDefault="006D4A38" w:rsidP="006D4A38">
      <w:pPr>
        <w:pStyle w:val="PL"/>
      </w:pPr>
      <w:r>
        <w:t xml:space="preserve">            EP_NL10:</w:t>
      </w:r>
    </w:p>
    <w:p w14:paraId="61747C79" w14:textId="77777777" w:rsidR="006D4A38" w:rsidRDefault="006D4A38" w:rsidP="006D4A38">
      <w:pPr>
        <w:pStyle w:val="PL"/>
      </w:pPr>
      <w:r>
        <w:t xml:space="preserve">              $ref: '#/components/schemas/EP_NL10-Multiple'                           </w:t>
      </w:r>
    </w:p>
    <w:p w14:paraId="4CD810C9" w14:textId="77777777" w:rsidR="006D4A38" w:rsidRDefault="006D4A38" w:rsidP="006D4A38">
      <w:pPr>
        <w:pStyle w:val="PL"/>
      </w:pPr>
      <w:r>
        <w:t xml:space="preserve">    NgeirFunction-Single:</w:t>
      </w:r>
    </w:p>
    <w:p w14:paraId="1808DF44" w14:textId="77777777" w:rsidR="006D4A38" w:rsidRDefault="006D4A38" w:rsidP="006D4A38">
      <w:pPr>
        <w:pStyle w:val="PL"/>
      </w:pPr>
      <w:r>
        <w:t xml:space="preserve">      allOf:</w:t>
      </w:r>
    </w:p>
    <w:p w14:paraId="2769EAED" w14:textId="77777777" w:rsidR="006D4A38" w:rsidRDefault="006D4A38" w:rsidP="006D4A38">
      <w:pPr>
        <w:pStyle w:val="PL"/>
      </w:pPr>
      <w:r>
        <w:t xml:space="preserve">        - $ref: 'TS28623_GenericNrm.yaml#/components/schemas/Top'</w:t>
      </w:r>
    </w:p>
    <w:p w14:paraId="25665AEB" w14:textId="77777777" w:rsidR="006D4A38" w:rsidRDefault="006D4A38" w:rsidP="006D4A38">
      <w:pPr>
        <w:pStyle w:val="PL"/>
      </w:pPr>
      <w:r>
        <w:t xml:space="preserve">        - type: object</w:t>
      </w:r>
    </w:p>
    <w:p w14:paraId="62BAB486" w14:textId="77777777" w:rsidR="006D4A38" w:rsidRDefault="006D4A38" w:rsidP="006D4A38">
      <w:pPr>
        <w:pStyle w:val="PL"/>
      </w:pPr>
      <w:r>
        <w:t xml:space="preserve">          properties:</w:t>
      </w:r>
    </w:p>
    <w:p w14:paraId="2FAC59A3" w14:textId="77777777" w:rsidR="006D4A38" w:rsidRDefault="006D4A38" w:rsidP="006D4A38">
      <w:pPr>
        <w:pStyle w:val="PL"/>
      </w:pPr>
      <w:r>
        <w:t xml:space="preserve">            attributes:</w:t>
      </w:r>
    </w:p>
    <w:p w14:paraId="01F79DB5" w14:textId="77777777" w:rsidR="006D4A38" w:rsidRDefault="006D4A38" w:rsidP="006D4A38">
      <w:pPr>
        <w:pStyle w:val="PL"/>
      </w:pPr>
      <w:r>
        <w:t xml:space="preserve">              allOf:</w:t>
      </w:r>
    </w:p>
    <w:p w14:paraId="1369D3EA" w14:textId="77777777" w:rsidR="006D4A38" w:rsidRDefault="006D4A38" w:rsidP="006D4A38">
      <w:pPr>
        <w:pStyle w:val="PL"/>
      </w:pPr>
      <w:r>
        <w:t xml:space="preserve">                - $ref: 'TS28623_GenericNrm.yaml#/components/schemas/ManagedFunction-Attr'</w:t>
      </w:r>
    </w:p>
    <w:p w14:paraId="5DF38376" w14:textId="77777777" w:rsidR="006D4A38" w:rsidRDefault="006D4A38" w:rsidP="006D4A38">
      <w:pPr>
        <w:pStyle w:val="PL"/>
      </w:pPr>
      <w:r>
        <w:t xml:space="preserve">                - type: object</w:t>
      </w:r>
    </w:p>
    <w:p w14:paraId="62073356" w14:textId="77777777" w:rsidR="006D4A38" w:rsidRDefault="006D4A38" w:rsidP="006D4A38">
      <w:pPr>
        <w:pStyle w:val="PL"/>
      </w:pPr>
      <w:r>
        <w:t xml:space="preserve">                  properties:</w:t>
      </w:r>
    </w:p>
    <w:p w14:paraId="4949528B" w14:textId="77777777" w:rsidR="006D4A38" w:rsidRDefault="006D4A38" w:rsidP="006D4A38">
      <w:pPr>
        <w:pStyle w:val="PL"/>
      </w:pPr>
      <w:r>
        <w:t xml:space="preserve">                    plmnIdList:</w:t>
      </w:r>
    </w:p>
    <w:p w14:paraId="1CF07258" w14:textId="77777777" w:rsidR="006D4A38" w:rsidRDefault="006D4A38" w:rsidP="006D4A38">
      <w:pPr>
        <w:pStyle w:val="PL"/>
      </w:pPr>
      <w:r>
        <w:t xml:space="preserve">                      $ref: 'TS28541_NrNrm.yaml#/components/schemas/PlmnIdList'</w:t>
      </w:r>
    </w:p>
    <w:p w14:paraId="4F5F5742" w14:textId="77777777" w:rsidR="006D4A38" w:rsidRDefault="006D4A38" w:rsidP="006D4A38">
      <w:pPr>
        <w:pStyle w:val="PL"/>
      </w:pPr>
      <w:r>
        <w:t xml:space="preserve">                    sBIFqdn:</w:t>
      </w:r>
    </w:p>
    <w:p w14:paraId="17A36F26" w14:textId="77777777" w:rsidR="006D4A38" w:rsidRDefault="006D4A38" w:rsidP="006D4A38">
      <w:pPr>
        <w:pStyle w:val="PL"/>
      </w:pPr>
      <w:r>
        <w:t xml:space="preserve">                      type: string</w:t>
      </w:r>
    </w:p>
    <w:p w14:paraId="73EBB50E" w14:textId="77777777" w:rsidR="006D4A38" w:rsidRDefault="006D4A38" w:rsidP="006D4A38">
      <w:pPr>
        <w:pStyle w:val="PL"/>
      </w:pPr>
      <w:r>
        <w:t xml:space="preserve">                    snssaiList:</w:t>
      </w:r>
    </w:p>
    <w:p w14:paraId="348DD964" w14:textId="77777777" w:rsidR="006D4A38" w:rsidRDefault="006D4A38" w:rsidP="006D4A38">
      <w:pPr>
        <w:pStyle w:val="PL"/>
      </w:pPr>
      <w:r>
        <w:t xml:space="preserve">                      $ref: '#/components/schemas/SnssaiList'</w:t>
      </w:r>
    </w:p>
    <w:p w14:paraId="40D99C2F" w14:textId="77777777" w:rsidR="006D4A38" w:rsidRDefault="006D4A38" w:rsidP="006D4A38">
      <w:pPr>
        <w:pStyle w:val="PL"/>
      </w:pPr>
      <w:r>
        <w:t xml:space="preserve">                    managedNFProfile:</w:t>
      </w:r>
    </w:p>
    <w:p w14:paraId="77497C28" w14:textId="77777777" w:rsidR="006D4A38" w:rsidRDefault="006D4A38" w:rsidP="006D4A38">
      <w:pPr>
        <w:pStyle w:val="PL"/>
      </w:pPr>
      <w:r>
        <w:t xml:space="preserve">                      $ref: '#/components/schemas/ManagedNFProfile'</w:t>
      </w:r>
    </w:p>
    <w:p w14:paraId="592CF680" w14:textId="77777777" w:rsidR="006D4A38" w:rsidRDefault="006D4A38" w:rsidP="006D4A38">
      <w:pPr>
        <w:pStyle w:val="PL"/>
      </w:pPr>
      <w:r>
        <w:t xml:space="preserve">                    commModelList:</w:t>
      </w:r>
    </w:p>
    <w:p w14:paraId="2CF982F7" w14:textId="77777777" w:rsidR="006D4A38" w:rsidRDefault="006D4A38" w:rsidP="006D4A38">
      <w:pPr>
        <w:pStyle w:val="PL"/>
      </w:pPr>
      <w:r>
        <w:t xml:space="preserve">                      $ref: '#/components/schemas/CommModelList'</w:t>
      </w:r>
    </w:p>
    <w:p w14:paraId="7B21F7DF" w14:textId="77777777" w:rsidR="006D4A38" w:rsidRDefault="006D4A38" w:rsidP="006D4A38">
      <w:pPr>
        <w:pStyle w:val="PL"/>
      </w:pPr>
      <w:r>
        <w:t xml:space="preserve">        - $ref: 'TS28623_GenericNrm.yaml#/components/schemas/ManagedFunction-ncO'</w:t>
      </w:r>
    </w:p>
    <w:p w14:paraId="612F246A" w14:textId="77777777" w:rsidR="006D4A38" w:rsidRDefault="006D4A38" w:rsidP="006D4A38">
      <w:pPr>
        <w:pStyle w:val="PL"/>
      </w:pPr>
      <w:r>
        <w:t xml:space="preserve">        - $ref: '#/components/schemas/ManagedFunction5GC-nc0'           </w:t>
      </w:r>
    </w:p>
    <w:p w14:paraId="6894E0D4" w14:textId="77777777" w:rsidR="006D4A38" w:rsidRDefault="006D4A38" w:rsidP="006D4A38">
      <w:pPr>
        <w:pStyle w:val="PL"/>
      </w:pPr>
      <w:r>
        <w:t xml:space="preserve">        - type: object</w:t>
      </w:r>
    </w:p>
    <w:p w14:paraId="32821B8E" w14:textId="77777777" w:rsidR="006D4A38" w:rsidRDefault="006D4A38" w:rsidP="006D4A38">
      <w:pPr>
        <w:pStyle w:val="PL"/>
      </w:pPr>
      <w:r>
        <w:t xml:space="preserve">          properties:</w:t>
      </w:r>
    </w:p>
    <w:p w14:paraId="4467D7B3" w14:textId="77777777" w:rsidR="006D4A38" w:rsidRDefault="006D4A38" w:rsidP="006D4A38">
      <w:pPr>
        <w:pStyle w:val="PL"/>
      </w:pPr>
      <w:r>
        <w:t xml:space="preserve">            EP_N17:</w:t>
      </w:r>
    </w:p>
    <w:p w14:paraId="5ECAC1F2" w14:textId="77777777" w:rsidR="006D4A38" w:rsidRDefault="006D4A38" w:rsidP="006D4A38">
      <w:pPr>
        <w:pStyle w:val="PL"/>
      </w:pPr>
      <w:r>
        <w:t xml:space="preserve">              $ref: '#/components/schemas/EP_N17-Multiple'</w:t>
      </w:r>
    </w:p>
    <w:p w14:paraId="237F4B8A" w14:textId="77777777" w:rsidR="006D4A38" w:rsidRDefault="006D4A38" w:rsidP="006D4A38">
      <w:pPr>
        <w:pStyle w:val="PL"/>
      </w:pPr>
      <w:r>
        <w:t xml:space="preserve">    SeppFunction-Single:</w:t>
      </w:r>
    </w:p>
    <w:p w14:paraId="6581B2D0" w14:textId="77777777" w:rsidR="006D4A38" w:rsidRDefault="006D4A38" w:rsidP="006D4A38">
      <w:pPr>
        <w:pStyle w:val="PL"/>
      </w:pPr>
      <w:r>
        <w:t xml:space="preserve">      allOf:</w:t>
      </w:r>
    </w:p>
    <w:p w14:paraId="3BB5D2EB" w14:textId="77777777" w:rsidR="006D4A38" w:rsidRDefault="006D4A38" w:rsidP="006D4A38">
      <w:pPr>
        <w:pStyle w:val="PL"/>
      </w:pPr>
      <w:r>
        <w:t xml:space="preserve">        - $ref: 'TS28623_GenericNrm.yaml#/components/schemas/Top'</w:t>
      </w:r>
    </w:p>
    <w:p w14:paraId="496956CA" w14:textId="77777777" w:rsidR="006D4A38" w:rsidRDefault="006D4A38" w:rsidP="006D4A38">
      <w:pPr>
        <w:pStyle w:val="PL"/>
      </w:pPr>
      <w:r>
        <w:t xml:space="preserve">        - type: object</w:t>
      </w:r>
    </w:p>
    <w:p w14:paraId="69335FEB" w14:textId="77777777" w:rsidR="006D4A38" w:rsidRDefault="006D4A38" w:rsidP="006D4A38">
      <w:pPr>
        <w:pStyle w:val="PL"/>
      </w:pPr>
      <w:r>
        <w:t xml:space="preserve">          properties:</w:t>
      </w:r>
    </w:p>
    <w:p w14:paraId="72F3A0B8" w14:textId="77777777" w:rsidR="006D4A38" w:rsidRDefault="006D4A38" w:rsidP="006D4A38">
      <w:pPr>
        <w:pStyle w:val="PL"/>
      </w:pPr>
      <w:r>
        <w:t xml:space="preserve">            attributes:</w:t>
      </w:r>
    </w:p>
    <w:p w14:paraId="0769B7B2" w14:textId="77777777" w:rsidR="006D4A38" w:rsidRDefault="006D4A38" w:rsidP="006D4A38">
      <w:pPr>
        <w:pStyle w:val="PL"/>
      </w:pPr>
      <w:r>
        <w:t xml:space="preserve">              allOf:</w:t>
      </w:r>
    </w:p>
    <w:p w14:paraId="7DB8DD16" w14:textId="77777777" w:rsidR="006D4A38" w:rsidRDefault="006D4A38" w:rsidP="006D4A38">
      <w:pPr>
        <w:pStyle w:val="PL"/>
      </w:pPr>
      <w:r>
        <w:t xml:space="preserve">                - $ref: 'TS28623_GenericNrm.yaml#/components/schemas/ManagedFunction-Attr'</w:t>
      </w:r>
    </w:p>
    <w:p w14:paraId="38068263" w14:textId="77777777" w:rsidR="006D4A38" w:rsidRDefault="006D4A38" w:rsidP="006D4A38">
      <w:pPr>
        <w:pStyle w:val="PL"/>
      </w:pPr>
      <w:r>
        <w:t xml:space="preserve">                - type: object</w:t>
      </w:r>
    </w:p>
    <w:p w14:paraId="6CC4F14B" w14:textId="77777777" w:rsidR="006D4A38" w:rsidRDefault="006D4A38" w:rsidP="006D4A38">
      <w:pPr>
        <w:pStyle w:val="PL"/>
      </w:pPr>
      <w:r>
        <w:t xml:space="preserve">                  properties:</w:t>
      </w:r>
    </w:p>
    <w:p w14:paraId="5A69C893" w14:textId="77777777" w:rsidR="006D4A38" w:rsidRDefault="006D4A38" w:rsidP="006D4A38">
      <w:pPr>
        <w:pStyle w:val="PL"/>
      </w:pPr>
      <w:r>
        <w:t xml:space="preserve">                    plmnId:</w:t>
      </w:r>
    </w:p>
    <w:p w14:paraId="274092D6" w14:textId="77777777" w:rsidR="006D4A38" w:rsidRDefault="006D4A38" w:rsidP="006D4A38">
      <w:pPr>
        <w:pStyle w:val="PL"/>
      </w:pPr>
      <w:r>
        <w:t xml:space="preserve">                      $ref: 'TS28623_ComDefs.yaml#/components/schemas/PlmnIdRo'</w:t>
      </w:r>
    </w:p>
    <w:p w14:paraId="734DD0A4" w14:textId="77777777" w:rsidR="006D4A38" w:rsidRDefault="006D4A38" w:rsidP="006D4A38">
      <w:pPr>
        <w:pStyle w:val="PL"/>
      </w:pPr>
      <w:r>
        <w:t xml:space="preserve">                    sEPPType:</w:t>
      </w:r>
    </w:p>
    <w:p w14:paraId="0B4A0690" w14:textId="77777777" w:rsidR="006D4A38" w:rsidRDefault="006D4A38" w:rsidP="006D4A38">
      <w:pPr>
        <w:pStyle w:val="PL"/>
      </w:pPr>
      <w:r>
        <w:t xml:space="preserve">                      $ref: '#/components/schemas/SEPPType'</w:t>
      </w:r>
    </w:p>
    <w:p w14:paraId="31EA73D7" w14:textId="77777777" w:rsidR="006D4A38" w:rsidRDefault="006D4A38" w:rsidP="006D4A38">
      <w:pPr>
        <w:pStyle w:val="PL"/>
      </w:pPr>
      <w:r>
        <w:t xml:space="preserve">                    sEPPId:</w:t>
      </w:r>
    </w:p>
    <w:p w14:paraId="0A6ADB6C" w14:textId="77777777" w:rsidR="006D4A38" w:rsidRDefault="006D4A38" w:rsidP="006D4A38">
      <w:pPr>
        <w:pStyle w:val="PL"/>
      </w:pPr>
      <w:r>
        <w:t xml:space="preserve">                      type: integer</w:t>
      </w:r>
    </w:p>
    <w:p w14:paraId="40706952" w14:textId="77777777" w:rsidR="006D4A38" w:rsidRDefault="006D4A38" w:rsidP="006D4A38">
      <w:pPr>
        <w:pStyle w:val="PL"/>
      </w:pPr>
      <w:r>
        <w:t xml:space="preserve">                      readOnly: true</w:t>
      </w:r>
    </w:p>
    <w:p w14:paraId="33853346" w14:textId="77777777" w:rsidR="006D4A38" w:rsidRDefault="006D4A38" w:rsidP="006D4A38">
      <w:pPr>
        <w:pStyle w:val="PL"/>
      </w:pPr>
      <w:r>
        <w:t xml:space="preserve">                    fqdn:</w:t>
      </w:r>
    </w:p>
    <w:p w14:paraId="180CDF05" w14:textId="77777777" w:rsidR="006D4A38" w:rsidRDefault="006D4A38" w:rsidP="006D4A38">
      <w:pPr>
        <w:pStyle w:val="PL"/>
      </w:pPr>
      <w:r>
        <w:t xml:space="preserve">                      $ref: 'TS28623_ComDefs.yaml#/components/schemas/Fqdn'</w:t>
      </w:r>
    </w:p>
    <w:p w14:paraId="40D48D72" w14:textId="77777777" w:rsidR="006D4A38" w:rsidRDefault="006D4A38" w:rsidP="006D4A38">
      <w:pPr>
        <w:pStyle w:val="PL"/>
      </w:pPr>
      <w:r>
        <w:t xml:space="preserve">                    seppInfo:</w:t>
      </w:r>
    </w:p>
    <w:p w14:paraId="354324F5" w14:textId="77777777" w:rsidR="006D4A38" w:rsidRDefault="006D4A38" w:rsidP="006D4A38">
      <w:pPr>
        <w:pStyle w:val="PL"/>
      </w:pPr>
      <w:r>
        <w:t xml:space="preserve">                      $ref: '#/components/schemas/SeppInfo'</w:t>
      </w:r>
    </w:p>
    <w:p w14:paraId="6BED9CF9" w14:textId="77777777" w:rsidR="006D4A38" w:rsidRDefault="006D4A38" w:rsidP="006D4A38">
      <w:pPr>
        <w:pStyle w:val="PL"/>
      </w:pPr>
      <w:r>
        <w:t xml:space="preserve">        - $ref: 'TS28623_GenericNrm.yaml#/components/schemas/ManagedFunction-ncO'</w:t>
      </w:r>
    </w:p>
    <w:p w14:paraId="15ABF1B9" w14:textId="77777777" w:rsidR="006D4A38" w:rsidRDefault="006D4A38" w:rsidP="006D4A38">
      <w:pPr>
        <w:pStyle w:val="PL"/>
      </w:pPr>
      <w:r>
        <w:t xml:space="preserve">        - $ref: '#/components/schemas/ManagedFunction5GC-nc0'           </w:t>
      </w:r>
    </w:p>
    <w:p w14:paraId="00650407" w14:textId="77777777" w:rsidR="006D4A38" w:rsidRDefault="006D4A38" w:rsidP="006D4A38">
      <w:pPr>
        <w:pStyle w:val="PL"/>
      </w:pPr>
      <w:r>
        <w:t xml:space="preserve">        - type: object</w:t>
      </w:r>
    </w:p>
    <w:p w14:paraId="3E582E66" w14:textId="77777777" w:rsidR="006D4A38" w:rsidRDefault="006D4A38" w:rsidP="006D4A38">
      <w:pPr>
        <w:pStyle w:val="PL"/>
      </w:pPr>
      <w:r>
        <w:t xml:space="preserve">          properties:</w:t>
      </w:r>
    </w:p>
    <w:p w14:paraId="57F8DF30" w14:textId="77777777" w:rsidR="006D4A38" w:rsidRDefault="006D4A38" w:rsidP="006D4A38">
      <w:pPr>
        <w:pStyle w:val="PL"/>
      </w:pPr>
      <w:r>
        <w:t xml:space="preserve">            EP_N32:</w:t>
      </w:r>
    </w:p>
    <w:p w14:paraId="01971E64" w14:textId="77777777" w:rsidR="006D4A38" w:rsidRDefault="006D4A38" w:rsidP="006D4A38">
      <w:pPr>
        <w:pStyle w:val="PL"/>
      </w:pPr>
      <w:r>
        <w:t xml:space="preserve">              $ref: '#/components/schemas/EP_N32-Multiple'</w:t>
      </w:r>
    </w:p>
    <w:p w14:paraId="1D758FAA" w14:textId="77777777" w:rsidR="006D4A38" w:rsidRDefault="006D4A38" w:rsidP="006D4A38">
      <w:pPr>
        <w:pStyle w:val="PL"/>
      </w:pPr>
      <w:r>
        <w:t xml:space="preserve">    NwdafFunction-Single:</w:t>
      </w:r>
    </w:p>
    <w:p w14:paraId="42151C1D" w14:textId="77777777" w:rsidR="006D4A38" w:rsidRDefault="006D4A38" w:rsidP="006D4A38">
      <w:pPr>
        <w:pStyle w:val="PL"/>
      </w:pPr>
      <w:r>
        <w:t xml:space="preserve">      allOf:</w:t>
      </w:r>
    </w:p>
    <w:p w14:paraId="3EE46215" w14:textId="77777777" w:rsidR="006D4A38" w:rsidRDefault="006D4A38" w:rsidP="006D4A38">
      <w:pPr>
        <w:pStyle w:val="PL"/>
      </w:pPr>
      <w:r>
        <w:t xml:space="preserve">        - $ref: 'TS28623_GenericNrm.yaml#/components/schemas/Top'</w:t>
      </w:r>
    </w:p>
    <w:p w14:paraId="5A93A42E" w14:textId="77777777" w:rsidR="006D4A38" w:rsidRDefault="006D4A38" w:rsidP="006D4A38">
      <w:pPr>
        <w:pStyle w:val="PL"/>
      </w:pPr>
      <w:r>
        <w:t xml:space="preserve">        - type: object</w:t>
      </w:r>
    </w:p>
    <w:p w14:paraId="6D0E6FC5" w14:textId="77777777" w:rsidR="006D4A38" w:rsidRDefault="006D4A38" w:rsidP="006D4A38">
      <w:pPr>
        <w:pStyle w:val="PL"/>
      </w:pPr>
      <w:r>
        <w:lastRenderedPageBreak/>
        <w:t xml:space="preserve">          properties:</w:t>
      </w:r>
    </w:p>
    <w:p w14:paraId="5DE2CA75" w14:textId="77777777" w:rsidR="006D4A38" w:rsidRDefault="006D4A38" w:rsidP="006D4A38">
      <w:pPr>
        <w:pStyle w:val="PL"/>
      </w:pPr>
      <w:r>
        <w:t xml:space="preserve">            attributes:</w:t>
      </w:r>
    </w:p>
    <w:p w14:paraId="607DC7F0" w14:textId="77777777" w:rsidR="006D4A38" w:rsidRDefault="006D4A38" w:rsidP="006D4A38">
      <w:pPr>
        <w:pStyle w:val="PL"/>
      </w:pPr>
      <w:r>
        <w:t xml:space="preserve">              allOf:</w:t>
      </w:r>
    </w:p>
    <w:p w14:paraId="546C2F6F" w14:textId="77777777" w:rsidR="006D4A38" w:rsidRDefault="006D4A38" w:rsidP="006D4A38">
      <w:pPr>
        <w:pStyle w:val="PL"/>
      </w:pPr>
      <w:r>
        <w:t xml:space="preserve">                - $ref: 'TS28623_GenericNrm.yaml#/components/schemas/ManagedFunction-Attr'</w:t>
      </w:r>
    </w:p>
    <w:p w14:paraId="556488B8" w14:textId="77777777" w:rsidR="006D4A38" w:rsidRDefault="006D4A38" w:rsidP="006D4A38">
      <w:pPr>
        <w:pStyle w:val="PL"/>
      </w:pPr>
      <w:r>
        <w:t xml:space="preserve">                - type: object</w:t>
      </w:r>
    </w:p>
    <w:p w14:paraId="0CDDDB0E" w14:textId="77777777" w:rsidR="006D4A38" w:rsidRDefault="006D4A38" w:rsidP="006D4A38">
      <w:pPr>
        <w:pStyle w:val="PL"/>
      </w:pPr>
      <w:r>
        <w:t xml:space="preserve">                  properties:</w:t>
      </w:r>
    </w:p>
    <w:p w14:paraId="36296441" w14:textId="77777777" w:rsidR="006D4A38" w:rsidRDefault="006D4A38" w:rsidP="006D4A38">
      <w:pPr>
        <w:pStyle w:val="PL"/>
      </w:pPr>
      <w:r>
        <w:t xml:space="preserve">                    plmnIdList:</w:t>
      </w:r>
    </w:p>
    <w:p w14:paraId="6CF7E5FB" w14:textId="77777777" w:rsidR="006D4A38" w:rsidRDefault="006D4A38" w:rsidP="006D4A38">
      <w:pPr>
        <w:pStyle w:val="PL"/>
      </w:pPr>
      <w:r>
        <w:t xml:space="preserve">                      $ref: 'TS28541_NrNrm.yaml#/components/schemas/PlmnIdList'</w:t>
      </w:r>
    </w:p>
    <w:p w14:paraId="7D3EBC40" w14:textId="77777777" w:rsidR="006D4A38" w:rsidRDefault="006D4A38" w:rsidP="006D4A38">
      <w:pPr>
        <w:pStyle w:val="PL"/>
      </w:pPr>
      <w:r>
        <w:t xml:space="preserve">                    sBIFqdn:</w:t>
      </w:r>
    </w:p>
    <w:p w14:paraId="6AC8DD02" w14:textId="77777777" w:rsidR="006D4A38" w:rsidRDefault="006D4A38" w:rsidP="006D4A38">
      <w:pPr>
        <w:pStyle w:val="PL"/>
      </w:pPr>
      <w:r>
        <w:t xml:space="preserve">                      type: string</w:t>
      </w:r>
    </w:p>
    <w:p w14:paraId="36D37603" w14:textId="77777777" w:rsidR="006D4A38" w:rsidRDefault="006D4A38" w:rsidP="006D4A38">
      <w:pPr>
        <w:pStyle w:val="PL"/>
      </w:pPr>
      <w:r>
        <w:t xml:space="preserve">                    snssaiList:</w:t>
      </w:r>
    </w:p>
    <w:p w14:paraId="6963144C" w14:textId="77777777" w:rsidR="006D4A38" w:rsidRDefault="006D4A38" w:rsidP="006D4A38">
      <w:pPr>
        <w:pStyle w:val="PL"/>
      </w:pPr>
      <w:r>
        <w:t xml:space="preserve">                      $ref: '#/components/schemas/SnssaiList'</w:t>
      </w:r>
    </w:p>
    <w:p w14:paraId="190EA531" w14:textId="77777777" w:rsidR="006D4A38" w:rsidRDefault="006D4A38" w:rsidP="006D4A38">
      <w:pPr>
        <w:pStyle w:val="PL"/>
      </w:pPr>
      <w:r>
        <w:t xml:space="preserve">                    managedNFProfile:</w:t>
      </w:r>
    </w:p>
    <w:p w14:paraId="61E40CC2" w14:textId="77777777" w:rsidR="006D4A38" w:rsidRDefault="006D4A38" w:rsidP="006D4A38">
      <w:pPr>
        <w:pStyle w:val="PL"/>
      </w:pPr>
      <w:r>
        <w:t xml:space="preserve">                      $ref: '#/components/schemas/ManagedNFProfile'</w:t>
      </w:r>
    </w:p>
    <w:p w14:paraId="04CA6504" w14:textId="77777777" w:rsidR="006D4A38" w:rsidRDefault="006D4A38" w:rsidP="006D4A38">
      <w:pPr>
        <w:pStyle w:val="PL"/>
      </w:pPr>
      <w:r>
        <w:t xml:space="preserve">                    commModelList:</w:t>
      </w:r>
    </w:p>
    <w:p w14:paraId="63920B90" w14:textId="77777777" w:rsidR="006D4A38" w:rsidRDefault="006D4A38" w:rsidP="006D4A38">
      <w:pPr>
        <w:pStyle w:val="PL"/>
      </w:pPr>
      <w:r>
        <w:t xml:space="preserve">                      $ref: '#/components/schemas/CommModelList'</w:t>
      </w:r>
    </w:p>
    <w:p w14:paraId="74D28D98" w14:textId="77777777" w:rsidR="006D4A38" w:rsidRDefault="006D4A38" w:rsidP="006D4A38">
      <w:pPr>
        <w:pStyle w:val="PL"/>
      </w:pPr>
      <w:r>
        <w:t xml:space="preserve">                    networkSliceInfoList:</w:t>
      </w:r>
    </w:p>
    <w:p w14:paraId="4C8EEAD7" w14:textId="77777777" w:rsidR="006D4A38" w:rsidRDefault="006D4A38" w:rsidP="006D4A38">
      <w:pPr>
        <w:pStyle w:val="PL"/>
      </w:pPr>
      <w:r>
        <w:t xml:space="preserve">                      $ref: '#/components/schemas/NetworkSliceInfoList'</w:t>
      </w:r>
    </w:p>
    <w:p w14:paraId="21D4263B" w14:textId="77777777" w:rsidR="006D4A38" w:rsidRDefault="006D4A38" w:rsidP="006D4A38">
      <w:pPr>
        <w:pStyle w:val="PL"/>
      </w:pPr>
      <w:r>
        <w:t xml:space="preserve">                    administrativeState:</w:t>
      </w:r>
    </w:p>
    <w:p w14:paraId="62CB5D07" w14:textId="77777777" w:rsidR="006D4A38" w:rsidRDefault="006D4A38" w:rsidP="006D4A38">
      <w:pPr>
        <w:pStyle w:val="PL"/>
      </w:pPr>
      <w:r>
        <w:t xml:space="preserve">                      $ref: 'TS28623_ComDefs.yaml#/components/schemas/AdministrativeState'</w:t>
      </w:r>
    </w:p>
    <w:p w14:paraId="2EBCCD34" w14:textId="77777777" w:rsidR="006D4A38" w:rsidRDefault="006D4A38" w:rsidP="006D4A38">
      <w:pPr>
        <w:pStyle w:val="PL"/>
      </w:pPr>
      <w:r>
        <w:t xml:space="preserve">                    nwdafInfo:</w:t>
      </w:r>
    </w:p>
    <w:p w14:paraId="1C1920CE" w14:textId="77777777" w:rsidR="006D4A38" w:rsidRDefault="006D4A38" w:rsidP="006D4A38">
      <w:pPr>
        <w:pStyle w:val="PL"/>
      </w:pPr>
      <w:r>
        <w:t xml:space="preserve">                      $ref: '#/components/schemas/NwdafInfo'</w:t>
      </w:r>
    </w:p>
    <w:p w14:paraId="0B0C3B4E" w14:textId="77777777" w:rsidR="006D4A38" w:rsidRDefault="006D4A38" w:rsidP="006D4A38">
      <w:pPr>
        <w:pStyle w:val="PL"/>
      </w:pPr>
      <w:r>
        <w:t xml:space="preserve">                    nwdafLogicalFuncSupported:</w:t>
      </w:r>
    </w:p>
    <w:p w14:paraId="6F4BE936" w14:textId="77777777" w:rsidR="006D4A38" w:rsidRDefault="006D4A38" w:rsidP="006D4A38">
      <w:pPr>
        <w:pStyle w:val="PL"/>
      </w:pPr>
      <w:r>
        <w:t xml:space="preserve">                      type: string</w:t>
      </w:r>
    </w:p>
    <w:p w14:paraId="4E3EC091" w14:textId="77777777" w:rsidR="006D4A38" w:rsidRDefault="006D4A38" w:rsidP="006D4A38">
      <w:pPr>
        <w:pStyle w:val="PL"/>
      </w:pPr>
      <w:r>
        <w:t xml:space="preserve">                      readOnly: true</w:t>
      </w:r>
    </w:p>
    <w:p w14:paraId="586E4F92" w14:textId="77777777" w:rsidR="006D4A38" w:rsidRDefault="006D4A38" w:rsidP="006D4A38">
      <w:pPr>
        <w:pStyle w:val="PL"/>
      </w:pPr>
      <w:r>
        <w:t xml:space="preserve">                      enum:</w:t>
      </w:r>
    </w:p>
    <w:p w14:paraId="1AEF662A" w14:textId="77777777" w:rsidR="006D4A38" w:rsidRDefault="006D4A38" w:rsidP="006D4A38">
      <w:pPr>
        <w:pStyle w:val="PL"/>
      </w:pPr>
      <w:r>
        <w:t xml:space="preserve">                        - NWDAF_WITH_ANLF</w:t>
      </w:r>
    </w:p>
    <w:p w14:paraId="6D2F0FBA" w14:textId="77777777" w:rsidR="006D4A38" w:rsidRDefault="006D4A38" w:rsidP="006D4A38">
      <w:pPr>
        <w:pStyle w:val="PL"/>
      </w:pPr>
      <w:r>
        <w:t xml:space="preserve">                        - NWDAF_WITH_MTLF</w:t>
      </w:r>
    </w:p>
    <w:p w14:paraId="417B54CC" w14:textId="77777777" w:rsidR="006D4A38" w:rsidRDefault="006D4A38" w:rsidP="006D4A38">
      <w:pPr>
        <w:pStyle w:val="PL"/>
      </w:pPr>
      <w:r>
        <w:t xml:space="preserve">                        - NWDAF_WITH_ANLF_MTLF</w:t>
      </w:r>
    </w:p>
    <w:p w14:paraId="3370E443" w14:textId="77777777" w:rsidR="006D4A38" w:rsidRDefault="006D4A38" w:rsidP="006D4A38">
      <w:pPr>
        <w:pStyle w:val="PL"/>
      </w:pPr>
      <w:r>
        <w:t xml:space="preserve">                    roamingAnalytics:</w:t>
      </w:r>
    </w:p>
    <w:p w14:paraId="0CF1A321" w14:textId="77777777" w:rsidR="006D4A38" w:rsidRDefault="006D4A38" w:rsidP="006D4A38">
      <w:pPr>
        <w:pStyle w:val="PL"/>
      </w:pPr>
      <w:r>
        <w:t xml:space="preserve">                      type: boolean</w:t>
      </w:r>
    </w:p>
    <w:p w14:paraId="2D0BD2BA" w14:textId="77777777" w:rsidR="006D4A38" w:rsidRDefault="006D4A38" w:rsidP="006D4A38">
      <w:pPr>
        <w:pStyle w:val="PL"/>
      </w:pPr>
      <w:r>
        <w:t xml:space="preserve">                    roamingData:</w:t>
      </w:r>
    </w:p>
    <w:p w14:paraId="399FE3B7" w14:textId="77777777" w:rsidR="006D4A38" w:rsidRDefault="006D4A38" w:rsidP="006D4A38">
      <w:pPr>
        <w:pStyle w:val="PL"/>
      </w:pPr>
      <w:r>
        <w:t xml:space="preserve">                      type: boolean</w:t>
      </w:r>
    </w:p>
    <w:p w14:paraId="45EFBB85" w14:textId="77777777" w:rsidR="006D4A38" w:rsidRDefault="006D4A38" w:rsidP="006D4A38">
      <w:pPr>
        <w:pStyle w:val="PL"/>
      </w:pPr>
    </w:p>
    <w:p w14:paraId="18F9C791" w14:textId="77777777" w:rsidR="006D4A38" w:rsidRDefault="006D4A38" w:rsidP="006D4A38">
      <w:pPr>
        <w:pStyle w:val="PL"/>
      </w:pPr>
      <w:r>
        <w:t xml:space="preserve">        - type: object</w:t>
      </w:r>
    </w:p>
    <w:p w14:paraId="4169CEE2" w14:textId="77777777" w:rsidR="006D4A38" w:rsidRDefault="006D4A38" w:rsidP="006D4A38">
      <w:pPr>
        <w:pStyle w:val="PL"/>
      </w:pPr>
      <w:r>
        <w:t xml:space="preserve">          properties:</w:t>
      </w:r>
    </w:p>
    <w:p w14:paraId="13327957" w14:textId="77777777" w:rsidR="006D4A38" w:rsidRDefault="006D4A38" w:rsidP="006D4A38">
      <w:pPr>
        <w:pStyle w:val="PL"/>
      </w:pPr>
      <w:r>
        <w:t xml:space="preserve">            EP_NL3:</w:t>
      </w:r>
    </w:p>
    <w:p w14:paraId="1265ABCA" w14:textId="77777777" w:rsidR="006D4A38" w:rsidRDefault="006D4A38" w:rsidP="006D4A38">
      <w:pPr>
        <w:pStyle w:val="PL"/>
      </w:pPr>
      <w:r>
        <w:t xml:space="preserve">              $ref: '#/components/schemas/EP_NL3-Multiple'</w:t>
      </w:r>
    </w:p>
    <w:p w14:paraId="617C2C2A" w14:textId="77777777" w:rsidR="006D4A38" w:rsidRDefault="006D4A38" w:rsidP="006D4A38">
      <w:pPr>
        <w:pStyle w:val="PL"/>
      </w:pPr>
      <w:r>
        <w:t xml:space="preserve">            EP_N34:</w:t>
      </w:r>
    </w:p>
    <w:p w14:paraId="73B7218B" w14:textId="77777777" w:rsidR="006D4A38" w:rsidRDefault="006D4A38" w:rsidP="006D4A38">
      <w:pPr>
        <w:pStyle w:val="PL"/>
      </w:pPr>
      <w:r>
        <w:t xml:space="preserve">              $ref: '#/components/schemas/EP_N34-Multiple'</w:t>
      </w:r>
    </w:p>
    <w:p w14:paraId="538ECCFA" w14:textId="77777777" w:rsidR="006D4A38" w:rsidRDefault="006D4A38" w:rsidP="006D4A38">
      <w:pPr>
        <w:pStyle w:val="PL"/>
      </w:pPr>
      <w:r>
        <w:t xml:space="preserve">            AnLFFunction:</w:t>
      </w:r>
    </w:p>
    <w:p w14:paraId="285A79D9" w14:textId="77777777" w:rsidR="006D4A38" w:rsidRDefault="006D4A38" w:rsidP="006D4A38">
      <w:pPr>
        <w:pStyle w:val="PL"/>
      </w:pPr>
      <w:r>
        <w:t xml:space="preserve">              $ref: '#/components/schemas/AnLFFunction-Single'</w:t>
      </w:r>
    </w:p>
    <w:p w14:paraId="32014A4E" w14:textId="77777777" w:rsidR="006D4A38" w:rsidRDefault="006D4A38" w:rsidP="006D4A38">
      <w:pPr>
        <w:pStyle w:val="PL"/>
      </w:pPr>
      <w:r>
        <w:t xml:space="preserve">        - $ref: 'TS28623_GenericNrm.yaml#/components/schemas/ManagedFunction-ncO'</w:t>
      </w:r>
    </w:p>
    <w:p w14:paraId="768C6F52" w14:textId="77777777" w:rsidR="006D4A38" w:rsidRDefault="006D4A38" w:rsidP="006D4A38">
      <w:pPr>
        <w:pStyle w:val="PL"/>
      </w:pPr>
      <w:r>
        <w:t xml:space="preserve">        - $ref: '#/components/schemas/ManagedFunction5GC-nc0'   </w:t>
      </w:r>
    </w:p>
    <w:p w14:paraId="04978697" w14:textId="77777777" w:rsidR="006D4A38" w:rsidRDefault="006D4A38" w:rsidP="006D4A38">
      <w:pPr>
        <w:pStyle w:val="PL"/>
      </w:pPr>
      <w:r>
        <w:t xml:space="preserve">    ScpFunction-Single:</w:t>
      </w:r>
    </w:p>
    <w:p w14:paraId="4413149D" w14:textId="77777777" w:rsidR="006D4A38" w:rsidRDefault="006D4A38" w:rsidP="006D4A38">
      <w:pPr>
        <w:pStyle w:val="PL"/>
      </w:pPr>
      <w:r>
        <w:t xml:space="preserve">      allOf:</w:t>
      </w:r>
    </w:p>
    <w:p w14:paraId="2B0AA8FF" w14:textId="77777777" w:rsidR="006D4A38" w:rsidRDefault="006D4A38" w:rsidP="006D4A38">
      <w:pPr>
        <w:pStyle w:val="PL"/>
      </w:pPr>
      <w:r>
        <w:t xml:space="preserve">        - $ref: 'TS28623_GenericNrm.yaml#/components/schemas/Top'</w:t>
      </w:r>
    </w:p>
    <w:p w14:paraId="53020FEF" w14:textId="77777777" w:rsidR="006D4A38" w:rsidRDefault="006D4A38" w:rsidP="006D4A38">
      <w:pPr>
        <w:pStyle w:val="PL"/>
      </w:pPr>
      <w:r>
        <w:t xml:space="preserve">        - type: object</w:t>
      </w:r>
    </w:p>
    <w:p w14:paraId="112A20BD" w14:textId="77777777" w:rsidR="006D4A38" w:rsidRDefault="006D4A38" w:rsidP="006D4A38">
      <w:pPr>
        <w:pStyle w:val="PL"/>
      </w:pPr>
      <w:r>
        <w:t xml:space="preserve">          properties:</w:t>
      </w:r>
    </w:p>
    <w:p w14:paraId="1836AF21" w14:textId="77777777" w:rsidR="006D4A38" w:rsidRDefault="006D4A38" w:rsidP="006D4A38">
      <w:pPr>
        <w:pStyle w:val="PL"/>
      </w:pPr>
      <w:r>
        <w:t xml:space="preserve">            attributes:</w:t>
      </w:r>
    </w:p>
    <w:p w14:paraId="04E94EDF" w14:textId="77777777" w:rsidR="006D4A38" w:rsidRDefault="006D4A38" w:rsidP="006D4A38">
      <w:pPr>
        <w:pStyle w:val="PL"/>
      </w:pPr>
      <w:r>
        <w:t xml:space="preserve">              allOf:</w:t>
      </w:r>
    </w:p>
    <w:p w14:paraId="0583783D" w14:textId="77777777" w:rsidR="006D4A38" w:rsidRDefault="006D4A38" w:rsidP="006D4A38">
      <w:pPr>
        <w:pStyle w:val="PL"/>
      </w:pPr>
      <w:r>
        <w:t xml:space="preserve">                - $ref: 'TS28623_GenericNrm.yaml#/components/schemas/ManagedFunction-Attr'</w:t>
      </w:r>
    </w:p>
    <w:p w14:paraId="1FA86A9E" w14:textId="77777777" w:rsidR="006D4A38" w:rsidRDefault="006D4A38" w:rsidP="006D4A38">
      <w:pPr>
        <w:pStyle w:val="PL"/>
      </w:pPr>
      <w:r>
        <w:t xml:space="preserve">                - type: object</w:t>
      </w:r>
    </w:p>
    <w:p w14:paraId="1B0EFA8E" w14:textId="77777777" w:rsidR="006D4A38" w:rsidRDefault="006D4A38" w:rsidP="006D4A38">
      <w:pPr>
        <w:pStyle w:val="PL"/>
      </w:pPr>
      <w:r>
        <w:t xml:space="preserve">                  properties:</w:t>
      </w:r>
    </w:p>
    <w:p w14:paraId="28AED42E" w14:textId="77777777" w:rsidR="006D4A38" w:rsidRDefault="006D4A38" w:rsidP="006D4A38">
      <w:pPr>
        <w:pStyle w:val="PL"/>
      </w:pPr>
      <w:r>
        <w:t xml:space="preserve">                    supportedFuncList:</w:t>
      </w:r>
    </w:p>
    <w:p w14:paraId="560EC433" w14:textId="77777777" w:rsidR="006D4A38" w:rsidRDefault="006D4A38" w:rsidP="006D4A38">
      <w:pPr>
        <w:pStyle w:val="PL"/>
      </w:pPr>
      <w:r>
        <w:t xml:space="preserve">                      $ref: '#/components/schemas/SupportedFuncList'</w:t>
      </w:r>
    </w:p>
    <w:p w14:paraId="0F89AA0D" w14:textId="77777777" w:rsidR="006D4A38" w:rsidRDefault="006D4A38" w:rsidP="006D4A38">
      <w:pPr>
        <w:pStyle w:val="PL"/>
      </w:pPr>
      <w:r>
        <w:t xml:space="preserve">                    address:</w:t>
      </w:r>
    </w:p>
    <w:p w14:paraId="2F4D802D" w14:textId="77777777" w:rsidR="006D4A38" w:rsidRDefault="006D4A38" w:rsidP="006D4A38">
      <w:pPr>
        <w:pStyle w:val="PL"/>
      </w:pPr>
      <w:r>
        <w:t xml:space="preserve">                      $ref: 'TS28623_ComDefs.yaml#/components/schemas/Host'</w:t>
      </w:r>
    </w:p>
    <w:p w14:paraId="4B3B14D1" w14:textId="77777777" w:rsidR="006D4A38" w:rsidRDefault="006D4A38" w:rsidP="006D4A38">
      <w:pPr>
        <w:pStyle w:val="PL"/>
      </w:pPr>
      <w:r>
        <w:t xml:space="preserve">                    scpInfo:</w:t>
      </w:r>
    </w:p>
    <w:p w14:paraId="349A60EE" w14:textId="77777777" w:rsidR="006D4A38" w:rsidRDefault="006D4A38" w:rsidP="006D4A38">
      <w:pPr>
        <w:pStyle w:val="PL"/>
      </w:pPr>
      <w:r>
        <w:t xml:space="preserve">                      $ref: '#/components/schemas/ScpInfo'</w:t>
      </w:r>
    </w:p>
    <w:p w14:paraId="21855D7C" w14:textId="77777777" w:rsidR="006D4A38" w:rsidRDefault="006D4A38" w:rsidP="006D4A38">
      <w:pPr>
        <w:pStyle w:val="PL"/>
      </w:pPr>
      <w:r>
        <w:t xml:space="preserve">        - $ref: 'TS28623_GenericNrm.yaml#/components/schemas/ManagedFunction-ncO'</w:t>
      </w:r>
    </w:p>
    <w:p w14:paraId="14601B6B" w14:textId="77777777" w:rsidR="006D4A38" w:rsidRDefault="006D4A38" w:rsidP="006D4A38">
      <w:pPr>
        <w:pStyle w:val="PL"/>
      </w:pPr>
      <w:r>
        <w:t xml:space="preserve">        - $ref: '#/components/schemas/ManagedFunction5GC-nc0'           </w:t>
      </w:r>
    </w:p>
    <w:p w14:paraId="46088248" w14:textId="77777777" w:rsidR="006D4A38" w:rsidRDefault="006D4A38" w:rsidP="006D4A38">
      <w:pPr>
        <w:pStyle w:val="PL"/>
      </w:pPr>
      <w:r>
        <w:t xml:space="preserve">        - type: object</w:t>
      </w:r>
    </w:p>
    <w:p w14:paraId="4F7AD6A7" w14:textId="77777777" w:rsidR="006D4A38" w:rsidRDefault="006D4A38" w:rsidP="006D4A38">
      <w:pPr>
        <w:pStyle w:val="PL"/>
      </w:pPr>
      <w:r>
        <w:t xml:space="preserve">          properties:</w:t>
      </w:r>
    </w:p>
    <w:p w14:paraId="36899DFC" w14:textId="77777777" w:rsidR="006D4A38" w:rsidRDefault="006D4A38" w:rsidP="006D4A38">
      <w:pPr>
        <w:pStyle w:val="PL"/>
      </w:pPr>
      <w:r>
        <w:t xml:space="preserve">            EP_SM13:</w:t>
      </w:r>
    </w:p>
    <w:p w14:paraId="587E93CD" w14:textId="77777777" w:rsidR="006D4A38" w:rsidRDefault="006D4A38" w:rsidP="006D4A38">
      <w:pPr>
        <w:pStyle w:val="PL"/>
      </w:pPr>
      <w:r>
        <w:t xml:space="preserve">              $ref: '#/components/schemas/EP_SM13-Multiple'</w:t>
      </w:r>
    </w:p>
    <w:p w14:paraId="0AF915B7" w14:textId="77777777" w:rsidR="006D4A38" w:rsidRDefault="006D4A38" w:rsidP="006D4A38">
      <w:pPr>
        <w:pStyle w:val="PL"/>
      </w:pPr>
      <w:r>
        <w:t xml:space="preserve">    NefFunction-Single:</w:t>
      </w:r>
    </w:p>
    <w:p w14:paraId="10C2B2B9" w14:textId="77777777" w:rsidR="006D4A38" w:rsidRDefault="006D4A38" w:rsidP="006D4A38">
      <w:pPr>
        <w:pStyle w:val="PL"/>
      </w:pPr>
      <w:r>
        <w:t xml:space="preserve">      allOf:</w:t>
      </w:r>
    </w:p>
    <w:p w14:paraId="184F2140" w14:textId="77777777" w:rsidR="006D4A38" w:rsidRDefault="006D4A38" w:rsidP="006D4A38">
      <w:pPr>
        <w:pStyle w:val="PL"/>
      </w:pPr>
      <w:r>
        <w:t xml:space="preserve">        - $ref: 'TS28623_GenericNrm.yaml#/components/schemas/Top'</w:t>
      </w:r>
    </w:p>
    <w:p w14:paraId="2EBB5703" w14:textId="77777777" w:rsidR="006D4A38" w:rsidRDefault="006D4A38" w:rsidP="006D4A38">
      <w:pPr>
        <w:pStyle w:val="PL"/>
      </w:pPr>
      <w:r>
        <w:t xml:space="preserve">        - type: object</w:t>
      </w:r>
    </w:p>
    <w:p w14:paraId="6405E1DC" w14:textId="77777777" w:rsidR="006D4A38" w:rsidRDefault="006D4A38" w:rsidP="006D4A38">
      <w:pPr>
        <w:pStyle w:val="PL"/>
      </w:pPr>
      <w:r>
        <w:t xml:space="preserve">          properties:</w:t>
      </w:r>
    </w:p>
    <w:p w14:paraId="50B6919C" w14:textId="77777777" w:rsidR="006D4A38" w:rsidRDefault="006D4A38" w:rsidP="006D4A38">
      <w:pPr>
        <w:pStyle w:val="PL"/>
      </w:pPr>
      <w:r>
        <w:t xml:space="preserve">            attributes:</w:t>
      </w:r>
    </w:p>
    <w:p w14:paraId="06FCDB9A" w14:textId="77777777" w:rsidR="006D4A38" w:rsidRDefault="006D4A38" w:rsidP="006D4A38">
      <w:pPr>
        <w:pStyle w:val="PL"/>
      </w:pPr>
      <w:r>
        <w:t xml:space="preserve">              allOf:</w:t>
      </w:r>
    </w:p>
    <w:p w14:paraId="2D8152D3" w14:textId="77777777" w:rsidR="006D4A38" w:rsidRDefault="006D4A38" w:rsidP="006D4A38">
      <w:pPr>
        <w:pStyle w:val="PL"/>
      </w:pPr>
      <w:r>
        <w:t xml:space="preserve">                - $ref: 'TS28623_GenericNrm.yaml#/components/schemas/ManagedFunction-Attr'</w:t>
      </w:r>
    </w:p>
    <w:p w14:paraId="5553451D" w14:textId="77777777" w:rsidR="006D4A38" w:rsidRDefault="006D4A38" w:rsidP="006D4A38">
      <w:pPr>
        <w:pStyle w:val="PL"/>
      </w:pPr>
      <w:r>
        <w:t xml:space="preserve">                - type: object</w:t>
      </w:r>
    </w:p>
    <w:p w14:paraId="768F48EA" w14:textId="77777777" w:rsidR="006D4A38" w:rsidRDefault="006D4A38" w:rsidP="006D4A38">
      <w:pPr>
        <w:pStyle w:val="PL"/>
      </w:pPr>
      <w:r>
        <w:t xml:space="preserve">                  properties:</w:t>
      </w:r>
    </w:p>
    <w:p w14:paraId="71ED41F9" w14:textId="77777777" w:rsidR="006D4A38" w:rsidRDefault="006D4A38" w:rsidP="006D4A38">
      <w:pPr>
        <w:pStyle w:val="PL"/>
      </w:pPr>
      <w:r>
        <w:t xml:space="preserve">                    sBIFqdn:</w:t>
      </w:r>
    </w:p>
    <w:p w14:paraId="3608EF29" w14:textId="77777777" w:rsidR="006D4A38" w:rsidRDefault="006D4A38" w:rsidP="006D4A38">
      <w:pPr>
        <w:pStyle w:val="PL"/>
      </w:pPr>
      <w:r>
        <w:t xml:space="preserve">                      type: string</w:t>
      </w:r>
    </w:p>
    <w:p w14:paraId="0FCBBB8F" w14:textId="77777777" w:rsidR="006D4A38" w:rsidRDefault="006D4A38" w:rsidP="006D4A38">
      <w:pPr>
        <w:pStyle w:val="PL"/>
      </w:pPr>
      <w:r>
        <w:lastRenderedPageBreak/>
        <w:t xml:space="preserve">                    snssaiList:</w:t>
      </w:r>
    </w:p>
    <w:p w14:paraId="15E71141" w14:textId="77777777" w:rsidR="006D4A38" w:rsidRDefault="006D4A38" w:rsidP="006D4A38">
      <w:pPr>
        <w:pStyle w:val="PL"/>
      </w:pPr>
      <w:r>
        <w:t xml:space="preserve">                      $ref: '#/components/schemas/SnssaiList'</w:t>
      </w:r>
    </w:p>
    <w:p w14:paraId="5C8D95D8" w14:textId="77777777" w:rsidR="006D4A38" w:rsidRDefault="006D4A38" w:rsidP="006D4A38">
      <w:pPr>
        <w:pStyle w:val="PL"/>
      </w:pPr>
      <w:r>
        <w:t xml:space="preserve">                    managedNFProfile:</w:t>
      </w:r>
    </w:p>
    <w:p w14:paraId="3EBA7841" w14:textId="77777777" w:rsidR="006D4A38" w:rsidRDefault="006D4A38" w:rsidP="006D4A38">
      <w:pPr>
        <w:pStyle w:val="PL"/>
      </w:pPr>
      <w:r>
        <w:t xml:space="preserve">                      $ref: '#/components/schemas/ManagedNFProfile'</w:t>
      </w:r>
    </w:p>
    <w:p w14:paraId="12A427F6" w14:textId="77777777" w:rsidR="006D4A38" w:rsidRDefault="006D4A38" w:rsidP="006D4A38">
      <w:pPr>
        <w:pStyle w:val="PL"/>
      </w:pPr>
      <w:r>
        <w:t xml:space="preserve">                    capabilityList:</w:t>
      </w:r>
    </w:p>
    <w:p w14:paraId="3E9DD3BF" w14:textId="77777777" w:rsidR="006D4A38" w:rsidRDefault="006D4A38" w:rsidP="006D4A38">
      <w:pPr>
        <w:pStyle w:val="PL"/>
      </w:pPr>
      <w:r>
        <w:t xml:space="preserve">                      $ref: '#/components/schemas/CapabilityList'</w:t>
      </w:r>
    </w:p>
    <w:p w14:paraId="47D115E3" w14:textId="77777777" w:rsidR="006D4A38" w:rsidRDefault="006D4A38" w:rsidP="006D4A38">
      <w:pPr>
        <w:pStyle w:val="PL"/>
      </w:pPr>
      <w:r>
        <w:t xml:space="preserve">                    isCAPIFSup:</w:t>
      </w:r>
    </w:p>
    <w:p w14:paraId="3B417497" w14:textId="77777777" w:rsidR="006D4A38" w:rsidRDefault="006D4A38" w:rsidP="006D4A38">
      <w:pPr>
        <w:pStyle w:val="PL"/>
      </w:pPr>
      <w:r>
        <w:t xml:space="preserve">                      type: boolean</w:t>
      </w:r>
    </w:p>
    <w:p w14:paraId="59229780" w14:textId="77777777" w:rsidR="006D4A38" w:rsidRDefault="006D4A38" w:rsidP="006D4A38">
      <w:pPr>
        <w:pStyle w:val="PL"/>
      </w:pPr>
      <w:r>
        <w:t xml:space="preserve">                      readOnly: true</w:t>
      </w:r>
    </w:p>
    <w:p w14:paraId="1F1AF0C1" w14:textId="77777777" w:rsidR="006D4A38" w:rsidRDefault="006D4A38" w:rsidP="006D4A38">
      <w:pPr>
        <w:pStyle w:val="PL"/>
      </w:pPr>
      <w:r>
        <w:t xml:space="preserve">                    nefInfo:</w:t>
      </w:r>
    </w:p>
    <w:p w14:paraId="6792DB20" w14:textId="77777777" w:rsidR="006D4A38" w:rsidRDefault="006D4A38" w:rsidP="006D4A38">
      <w:pPr>
        <w:pStyle w:val="PL"/>
      </w:pPr>
      <w:r>
        <w:t xml:space="preserve">                       $ref: '#/components/schemas/NefInfo' </w:t>
      </w:r>
    </w:p>
    <w:p w14:paraId="07ED519D" w14:textId="77777777" w:rsidR="006D4A38" w:rsidRDefault="006D4A38" w:rsidP="006D4A38">
      <w:pPr>
        <w:pStyle w:val="PL"/>
      </w:pPr>
      <w:r>
        <w:t xml:space="preserve">        - $ref: 'TS28623_GenericNrm.yaml#/components/schemas/ManagedFunction-ncO'</w:t>
      </w:r>
    </w:p>
    <w:p w14:paraId="3660B898" w14:textId="77777777" w:rsidR="006D4A38" w:rsidRDefault="006D4A38" w:rsidP="006D4A38">
      <w:pPr>
        <w:pStyle w:val="PL"/>
      </w:pPr>
      <w:r>
        <w:t xml:space="preserve">        - $ref: '#/components/schemas/ManagedFunction5GC-nc0'           </w:t>
      </w:r>
    </w:p>
    <w:p w14:paraId="379680C7" w14:textId="77777777" w:rsidR="006D4A38" w:rsidRDefault="006D4A38" w:rsidP="006D4A38">
      <w:pPr>
        <w:pStyle w:val="PL"/>
      </w:pPr>
      <w:r>
        <w:t xml:space="preserve">        - type: object</w:t>
      </w:r>
    </w:p>
    <w:p w14:paraId="23D718CD" w14:textId="77777777" w:rsidR="006D4A38" w:rsidRDefault="006D4A38" w:rsidP="006D4A38">
      <w:pPr>
        <w:pStyle w:val="PL"/>
      </w:pPr>
      <w:r>
        <w:t xml:space="preserve">          properties:</w:t>
      </w:r>
    </w:p>
    <w:p w14:paraId="0DDF4765" w14:textId="77777777" w:rsidR="006D4A38" w:rsidRDefault="006D4A38" w:rsidP="006D4A38">
      <w:pPr>
        <w:pStyle w:val="PL"/>
      </w:pPr>
      <w:r>
        <w:t xml:space="preserve">            EP_N33:</w:t>
      </w:r>
    </w:p>
    <w:p w14:paraId="49C295C7" w14:textId="77777777" w:rsidR="006D4A38" w:rsidRDefault="006D4A38" w:rsidP="006D4A38">
      <w:pPr>
        <w:pStyle w:val="PL"/>
      </w:pPr>
      <w:r>
        <w:t xml:space="preserve">              $ref: '#/components/schemas/EP_N33-Multiple'</w:t>
      </w:r>
    </w:p>
    <w:p w14:paraId="48F8D3F3" w14:textId="77777777" w:rsidR="006D4A38" w:rsidRDefault="006D4A38" w:rsidP="006D4A38">
      <w:pPr>
        <w:pStyle w:val="PL"/>
      </w:pPr>
      <w:r>
        <w:t xml:space="preserve">            EP_NL5:</w:t>
      </w:r>
    </w:p>
    <w:p w14:paraId="0CE7F742" w14:textId="77777777" w:rsidR="006D4A38" w:rsidRDefault="006D4A38" w:rsidP="006D4A38">
      <w:pPr>
        <w:pStyle w:val="PL"/>
      </w:pPr>
      <w:r>
        <w:t xml:space="preserve">              $ref: '#/components/schemas/EP_NL5-Multiple'</w:t>
      </w:r>
    </w:p>
    <w:p w14:paraId="3A055A9F" w14:textId="77777777" w:rsidR="006D4A38" w:rsidRDefault="006D4A38" w:rsidP="006D4A38">
      <w:pPr>
        <w:pStyle w:val="PL"/>
      </w:pPr>
      <w:r>
        <w:t xml:space="preserve">            EP_N85:</w:t>
      </w:r>
    </w:p>
    <w:p w14:paraId="7A724FB6" w14:textId="77777777" w:rsidR="006D4A38" w:rsidRDefault="006D4A38" w:rsidP="006D4A38">
      <w:pPr>
        <w:pStyle w:val="PL"/>
      </w:pPr>
      <w:r>
        <w:t xml:space="preserve">              $ref: '#/components/schemas/EP_N85-Multiple'</w:t>
      </w:r>
    </w:p>
    <w:p w14:paraId="0E69040A" w14:textId="77777777" w:rsidR="006D4A38" w:rsidRDefault="006D4A38" w:rsidP="006D4A38">
      <w:pPr>
        <w:pStyle w:val="PL"/>
      </w:pPr>
      <w:r>
        <w:t xml:space="preserve">            EP_N62:</w:t>
      </w:r>
    </w:p>
    <w:p w14:paraId="6DCC9E1D" w14:textId="77777777" w:rsidR="006D4A38" w:rsidRDefault="006D4A38" w:rsidP="006D4A38">
      <w:pPr>
        <w:pStyle w:val="PL"/>
      </w:pPr>
      <w:r>
        <w:t xml:space="preserve">              $ref: '#/components/schemas/EP_N62-Multiple'</w:t>
      </w:r>
    </w:p>
    <w:p w14:paraId="5DDABE5D" w14:textId="77777777" w:rsidR="006D4A38" w:rsidRDefault="006D4A38" w:rsidP="006D4A38">
      <w:pPr>
        <w:pStyle w:val="PL"/>
      </w:pPr>
      <w:r>
        <w:t xml:space="preserve">            EP_N63:</w:t>
      </w:r>
    </w:p>
    <w:p w14:paraId="2BC5CB21" w14:textId="77777777" w:rsidR="006D4A38" w:rsidRDefault="006D4A38" w:rsidP="006D4A38">
      <w:pPr>
        <w:pStyle w:val="PL"/>
      </w:pPr>
      <w:r>
        <w:t xml:space="preserve">              $ref: '#/components/schemas/EP_N63-Multiple'</w:t>
      </w:r>
    </w:p>
    <w:p w14:paraId="5E0E868E" w14:textId="77777777" w:rsidR="006D4A38" w:rsidRDefault="006D4A38" w:rsidP="006D4A38">
      <w:pPr>
        <w:pStyle w:val="PL"/>
      </w:pPr>
      <w:r>
        <w:t xml:space="preserve">            EP_AIOT4:</w:t>
      </w:r>
    </w:p>
    <w:p w14:paraId="6E4CE00E" w14:textId="77777777" w:rsidR="006D4A38" w:rsidRDefault="006D4A38" w:rsidP="006D4A38">
      <w:pPr>
        <w:pStyle w:val="PL"/>
      </w:pPr>
      <w:r>
        <w:t xml:space="preserve">              $ref: '#/components/schemas/EP_AIOT4-Multiple'</w:t>
      </w:r>
    </w:p>
    <w:p w14:paraId="163C7D90" w14:textId="77777777" w:rsidR="006D4A38" w:rsidRDefault="006D4A38" w:rsidP="006D4A38">
      <w:pPr>
        <w:pStyle w:val="PL"/>
      </w:pPr>
      <w:r>
        <w:t xml:space="preserve">            EP_AIOT8:</w:t>
      </w:r>
    </w:p>
    <w:p w14:paraId="29A9B62F" w14:textId="77777777" w:rsidR="006D4A38" w:rsidRDefault="006D4A38" w:rsidP="006D4A38">
      <w:pPr>
        <w:pStyle w:val="PL"/>
      </w:pPr>
      <w:r>
        <w:t xml:space="preserve">              $ref: '#/components/schemas/EP_AIOT8-Multiple'</w:t>
      </w:r>
    </w:p>
    <w:p w14:paraId="6EBEFDBE" w14:textId="77777777" w:rsidR="006D4A38" w:rsidRDefault="006D4A38" w:rsidP="006D4A38">
      <w:pPr>
        <w:pStyle w:val="PL"/>
      </w:pPr>
    </w:p>
    <w:p w14:paraId="3019459B" w14:textId="77777777" w:rsidR="006D4A38" w:rsidRDefault="006D4A38" w:rsidP="006D4A38">
      <w:pPr>
        <w:pStyle w:val="PL"/>
      </w:pPr>
      <w:r>
        <w:t xml:space="preserve">    NsacfFunction-Single:</w:t>
      </w:r>
    </w:p>
    <w:p w14:paraId="54900E38" w14:textId="77777777" w:rsidR="006D4A38" w:rsidRDefault="006D4A38" w:rsidP="006D4A38">
      <w:pPr>
        <w:pStyle w:val="PL"/>
      </w:pPr>
      <w:r>
        <w:t xml:space="preserve">      allOf:</w:t>
      </w:r>
    </w:p>
    <w:p w14:paraId="357E5C0D" w14:textId="77777777" w:rsidR="006D4A38" w:rsidRDefault="006D4A38" w:rsidP="006D4A38">
      <w:pPr>
        <w:pStyle w:val="PL"/>
      </w:pPr>
      <w:r>
        <w:t xml:space="preserve">        - $ref: 'TS28623_GenericNrm.yaml#/components/schemas/Top'</w:t>
      </w:r>
    </w:p>
    <w:p w14:paraId="4B9E332B" w14:textId="77777777" w:rsidR="006D4A38" w:rsidRDefault="006D4A38" w:rsidP="006D4A38">
      <w:pPr>
        <w:pStyle w:val="PL"/>
      </w:pPr>
      <w:r>
        <w:t xml:space="preserve">        - type: object</w:t>
      </w:r>
    </w:p>
    <w:p w14:paraId="0F1DC74D" w14:textId="77777777" w:rsidR="006D4A38" w:rsidRDefault="006D4A38" w:rsidP="006D4A38">
      <w:pPr>
        <w:pStyle w:val="PL"/>
      </w:pPr>
      <w:r>
        <w:t xml:space="preserve">          properties:</w:t>
      </w:r>
    </w:p>
    <w:p w14:paraId="04737DD0" w14:textId="77777777" w:rsidR="006D4A38" w:rsidRDefault="006D4A38" w:rsidP="006D4A38">
      <w:pPr>
        <w:pStyle w:val="PL"/>
      </w:pPr>
      <w:r>
        <w:t xml:space="preserve">            attributes:</w:t>
      </w:r>
    </w:p>
    <w:p w14:paraId="5DAE47D0" w14:textId="77777777" w:rsidR="006D4A38" w:rsidRDefault="006D4A38" w:rsidP="006D4A38">
      <w:pPr>
        <w:pStyle w:val="PL"/>
      </w:pPr>
      <w:r>
        <w:t xml:space="preserve">              allOf:</w:t>
      </w:r>
    </w:p>
    <w:p w14:paraId="0205D9B2" w14:textId="77777777" w:rsidR="006D4A38" w:rsidRDefault="006D4A38" w:rsidP="006D4A38">
      <w:pPr>
        <w:pStyle w:val="PL"/>
      </w:pPr>
      <w:r>
        <w:t xml:space="preserve">                - $ref: 'TS28623_GenericNrm.yaml#/components/schemas/ManagedFunction-Attr'</w:t>
      </w:r>
    </w:p>
    <w:p w14:paraId="357D410E" w14:textId="77777777" w:rsidR="006D4A38" w:rsidRDefault="006D4A38" w:rsidP="006D4A38">
      <w:pPr>
        <w:pStyle w:val="PL"/>
      </w:pPr>
      <w:r>
        <w:t xml:space="preserve">                - type: object</w:t>
      </w:r>
    </w:p>
    <w:p w14:paraId="21358331" w14:textId="77777777" w:rsidR="006D4A38" w:rsidRDefault="006D4A38" w:rsidP="006D4A38">
      <w:pPr>
        <w:pStyle w:val="PL"/>
      </w:pPr>
      <w:r>
        <w:t xml:space="preserve">                  properties:</w:t>
      </w:r>
    </w:p>
    <w:p w14:paraId="1CF6B5C3" w14:textId="77777777" w:rsidR="006D4A38" w:rsidRDefault="006D4A38" w:rsidP="006D4A38">
      <w:pPr>
        <w:pStyle w:val="PL"/>
      </w:pPr>
      <w:r>
        <w:t xml:space="preserve">                    managedNFProfile:</w:t>
      </w:r>
    </w:p>
    <w:p w14:paraId="3FA7ADD7" w14:textId="77777777" w:rsidR="006D4A38" w:rsidRDefault="006D4A38" w:rsidP="006D4A38">
      <w:pPr>
        <w:pStyle w:val="PL"/>
      </w:pPr>
      <w:r>
        <w:t xml:space="preserve">                      $ref: '#/components/schemas/ManagedNFProfile'</w:t>
      </w:r>
    </w:p>
    <w:p w14:paraId="1EC4ED32" w14:textId="77777777" w:rsidR="006D4A38" w:rsidRDefault="006D4A38" w:rsidP="006D4A38">
      <w:pPr>
        <w:pStyle w:val="PL"/>
      </w:pPr>
      <w:r>
        <w:t xml:space="preserve">                    nsacfInfoSnssai:</w:t>
      </w:r>
    </w:p>
    <w:p w14:paraId="03CC53B6" w14:textId="77777777" w:rsidR="006D4A38" w:rsidRDefault="006D4A38" w:rsidP="006D4A38">
      <w:pPr>
        <w:pStyle w:val="PL"/>
      </w:pPr>
      <w:r>
        <w:t xml:space="preserve">                      type: array</w:t>
      </w:r>
    </w:p>
    <w:p w14:paraId="50B4179A" w14:textId="77777777" w:rsidR="006D4A38" w:rsidRDefault="006D4A38" w:rsidP="006D4A38">
      <w:pPr>
        <w:pStyle w:val="PL"/>
      </w:pPr>
      <w:r>
        <w:t xml:space="preserve">                      uniqueItems: true</w:t>
      </w:r>
    </w:p>
    <w:p w14:paraId="27FA4869" w14:textId="77777777" w:rsidR="006D4A38" w:rsidRDefault="006D4A38" w:rsidP="006D4A38">
      <w:pPr>
        <w:pStyle w:val="PL"/>
      </w:pPr>
      <w:r>
        <w:t xml:space="preserve">                      items:</w:t>
      </w:r>
    </w:p>
    <w:p w14:paraId="47B8B956" w14:textId="77777777" w:rsidR="006D4A38" w:rsidRDefault="006D4A38" w:rsidP="006D4A38">
      <w:pPr>
        <w:pStyle w:val="PL"/>
      </w:pPr>
      <w:r>
        <w:t xml:space="preserve">                        $ref: '#/components/schemas/NsacfInfoSnssai'</w:t>
      </w:r>
    </w:p>
    <w:p w14:paraId="14AB063D" w14:textId="77777777" w:rsidR="006D4A38" w:rsidRDefault="006D4A38" w:rsidP="006D4A38">
      <w:pPr>
        <w:pStyle w:val="PL"/>
      </w:pPr>
      <w:r>
        <w:t xml:space="preserve">                    nsacfInfo:</w:t>
      </w:r>
    </w:p>
    <w:p w14:paraId="001B1E84" w14:textId="77777777" w:rsidR="006D4A38" w:rsidRDefault="006D4A38" w:rsidP="006D4A38">
      <w:pPr>
        <w:pStyle w:val="PL"/>
      </w:pPr>
      <w:r>
        <w:t xml:space="preserve">                      $ref: '#/components/schemas/NsacfInfo'</w:t>
      </w:r>
    </w:p>
    <w:p w14:paraId="2B6E64F4" w14:textId="77777777" w:rsidR="006D4A38" w:rsidRDefault="006D4A38" w:rsidP="006D4A38">
      <w:pPr>
        <w:pStyle w:val="PL"/>
      </w:pPr>
      <w:r>
        <w:t xml:space="preserve">        - $ref: 'TS28623_GenericNrm.yaml#/components/schemas/ManagedFunction-ncO'</w:t>
      </w:r>
    </w:p>
    <w:p w14:paraId="4523A48E" w14:textId="77777777" w:rsidR="006D4A38" w:rsidRDefault="006D4A38" w:rsidP="006D4A38">
      <w:pPr>
        <w:pStyle w:val="PL"/>
      </w:pPr>
      <w:r>
        <w:t xml:space="preserve">        - $ref: '#/components/schemas/ManagedFunction5GC-nc0'           </w:t>
      </w:r>
    </w:p>
    <w:p w14:paraId="036CC17E" w14:textId="77777777" w:rsidR="006D4A38" w:rsidRDefault="006D4A38" w:rsidP="006D4A38">
      <w:pPr>
        <w:pStyle w:val="PL"/>
      </w:pPr>
      <w:r>
        <w:t xml:space="preserve">        - type: object</w:t>
      </w:r>
    </w:p>
    <w:p w14:paraId="7E47B372" w14:textId="77777777" w:rsidR="006D4A38" w:rsidRDefault="006D4A38" w:rsidP="006D4A38">
      <w:pPr>
        <w:pStyle w:val="PL"/>
      </w:pPr>
      <w:r>
        <w:t xml:space="preserve">          properties:</w:t>
      </w:r>
    </w:p>
    <w:p w14:paraId="1FBC10DB" w14:textId="77777777" w:rsidR="006D4A38" w:rsidRDefault="006D4A38" w:rsidP="006D4A38">
      <w:pPr>
        <w:pStyle w:val="PL"/>
      </w:pPr>
      <w:r>
        <w:t xml:space="preserve">            EP_N60:</w:t>
      </w:r>
    </w:p>
    <w:p w14:paraId="0CDF5F87" w14:textId="77777777" w:rsidR="006D4A38" w:rsidRDefault="006D4A38" w:rsidP="006D4A38">
      <w:pPr>
        <w:pStyle w:val="PL"/>
      </w:pPr>
      <w:r>
        <w:t xml:space="preserve">              $ref: '#/components/schemas/EP_N60-Multiple'</w:t>
      </w:r>
    </w:p>
    <w:p w14:paraId="706079D5" w14:textId="77777777" w:rsidR="006D4A38" w:rsidRDefault="006D4A38" w:rsidP="006D4A38">
      <w:pPr>
        <w:pStyle w:val="PL"/>
      </w:pPr>
    </w:p>
    <w:p w14:paraId="402EDEA2" w14:textId="77777777" w:rsidR="006D4A38" w:rsidRDefault="006D4A38" w:rsidP="006D4A38">
      <w:pPr>
        <w:pStyle w:val="PL"/>
      </w:pPr>
      <w:r>
        <w:t xml:space="preserve">    DDNMFFunction-Single:</w:t>
      </w:r>
    </w:p>
    <w:p w14:paraId="611FC93D" w14:textId="77777777" w:rsidR="006D4A38" w:rsidRDefault="006D4A38" w:rsidP="006D4A38">
      <w:pPr>
        <w:pStyle w:val="PL"/>
      </w:pPr>
      <w:r>
        <w:t xml:space="preserve">      allOf:</w:t>
      </w:r>
    </w:p>
    <w:p w14:paraId="1B780194" w14:textId="77777777" w:rsidR="006D4A38" w:rsidRDefault="006D4A38" w:rsidP="006D4A38">
      <w:pPr>
        <w:pStyle w:val="PL"/>
      </w:pPr>
      <w:r>
        <w:t xml:space="preserve">        - $ref: 'TS28623_GenericNrm.yaml#/components/schemas/Top'</w:t>
      </w:r>
    </w:p>
    <w:p w14:paraId="65E14B21" w14:textId="77777777" w:rsidR="006D4A38" w:rsidRDefault="006D4A38" w:rsidP="006D4A38">
      <w:pPr>
        <w:pStyle w:val="PL"/>
      </w:pPr>
      <w:r>
        <w:t xml:space="preserve">        - type: object</w:t>
      </w:r>
    </w:p>
    <w:p w14:paraId="0F0C0BF4" w14:textId="77777777" w:rsidR="006D4A38" w:rsidRDefault="006D4A38" w:rsidP="006D4A38">
      <w:pPr>
        <w:pStyle w:val="PL"/>
      </w:pPr>
      <w:r>
        <w:t xml:space="preserve">          properties:</w:t>
      </w:r>
    </w:p>
    <w:p w14:paraId="5C3356BF" w14:textId="77777777" w:rsidR="006D4A38" w:rsidRDefault="006D4A38" w:rsidP="006D4A38">
      <w:pPr>
        <w:pStyle w:val="PL"/>
      </w:pPr>
      <w:r>
        <w:t xml:space="preserve">            attributes:</w:t>
      </w:r>
    </w:p>
    <w:p w14:paraId="3893C5B0" w14:textId="77777777" w:rsidR="006D4A38" w:rsidRDefault="006D4A38" w:rsidP="006D4A38">
      <w:pPr>
        <w:pStyle w:val="PL"/>
      </w:pPr>
      <w:r>
        <w:t xml:space="preserve">              allOf:</w:t>
      </w:r>
    </w:p>
    <w:p w14:paraId="1813C4C9" w14:textId="77777777" w:rsidR="006D4A38" w:rsidRDefault="006D4A38" w:rsidP="006D4A38">
      <w:pPr>
        <w:pStyle w:val="PL"/>
      </w:pPr>
      <w:r>
        <w:t xml:space="preserve">                - $ref: 'TS28623_GenericNrm.yaml#/components/schemas/ManagedFunction-Attr'</w:t>
      </w:r>
    </w:p>
    <w:p w14:paraId="49711050" w14:textId="77777777" w:rsidR="006D4A38" w:rsidRDefault="006D4A38" w:rsidP="006D4A38">
      <w:pPr>
        <w:pStyle w:val="PL"/>
      </w:pPr>
      <w:r>
        <w:t xml:space="preserve">                - type: object</w:t>
      </w:r>
    </w:p>
    <w:p w14:paraId="118B96DF" w14:textId="77777777" w:rsidR="006D4A38" w:rsidRDefault="006D4A38" w:rsidP="006D4A38">
      <w:pPr>
        <w:pStyle w:val="PL"/>
      </w:pPr>
      <w:r>
        <w:t xml:space="preserve">                  properties:</w:t>
      </w:r>
    </w:p>
    <w:p w14:paraId="33279944" w14:textId="77777777" w:rsidR="006D4A38" w:rsidRDefault="006D4A38" w:rsidP="006D4A38">
      <w:pPr>
        <w:pStyle w:val="PL"/>
      </w:pPr>
      <w:r>
        <w:t xml:space="preserve">                    plmnId:</w:t>
      </w:r>
    </w:p>
    <w:p w14:paraId="112F9EA5" w14:textId="77777777" w:rsidR="006D4A38" w:rsidRDefault="006D4A38" w:rsidP="006D4A38">
      <w:pPr>
        <w:pStyle w:val="PL"/>
      </w:pPr>
      <w:r>
        <w:t xml:space="preserve">                      $ref: 'TS28623_ComDefs.yaml#/components/schemas/PlmnId'</w:t>
      </w:r>
    </w:p>
    <w:p w14:paraId="6AE5EAB8" w14:textId="77777777" w:rsidR="006D4A38" w:rsidRDefault="006D4A38" w:rsidP="006D4A38">
      <w:pPr>
        <w:pStyle w:val="PL"/>
      </w:pPr>
      <w:r>
        <w:t xml:space="preserve">                    sBIFqdn:</w:t>
      </w:r>
    </w:p>
    <w:p w14:paraId="116A7953" w14:textId="77777777" w:rsidR="006D4A38" w:rsidRDefault="006D4A38" w:rsidP="006D4A38">
      <w:pPr>
        <w:pStyle w:val="PL"/>
      </w:pPr>
      <w:r>
        <w:t xml:space="preserve">                      type: string</w:t>
      </w:r>
    </w:p>
    <w:p w14:paraId="3CBD2EF5" w14:textId="77777777" w:rsidR="006D4A38" w:rsidRDefault="006D4A38" w:rsidP="006D4A38">
      <w:pPr>
        <w:pStyle w:val="PL"/>
      </w:pPr>
      <w:r>
        <w:t xml:space="preserve">                    managedNFProfile:</w:t>
      </w:r>
    </w:p>
    <w:p w14:paraId="40BF439F" w14:textId="77777777" w:rsidR="006D4A38" w:rsidRDefault="006D4A38" w:rsidP="006D4A38">
      <w:pPr>
        <w:pStyle w:val="PL"/>
      </w:pPr>
      <w:r>
        <w:t xml:space="preserve">                      $ref: '#/components/schemas/ManagedNFProfile'</w:t>
      </w:r>
    </w:p>
    <w:p w14:paraId="049203B5" w14:textId="77777777" w:rsidR="006D4A38" w:rsidRDefault="006D4A38" w:rsidP="006D4A38">
      <w:pPr>
        <w:pStyle w:val="PL"/>
      </w:pPr>
      <w:r>
        <w:t xml:space="preserve">                    commModelList:</w:t>
      </w:r>
    </w:p>
    <w:p w14:paraId="70A4DB2B" w14:textId="77777777" w:rsidR="006D4A38" w:rsidRDefault="006D4A38" w:rsidP="006D4A38">
      <w:pPr>
        <w:pStyle w:val="PL"/>
      </w:pPr>
      <w:r>
        <w:t xml:space="preserve">                      $ref: '#/components/schemas/CommModelList'</w:t>
      </w:r>
    </w:p>
    <w:p w14:paraId="7F78E519" w14:textId="77777777" w:rsidR="006D4A38" w:rsidRDefault="006D4A38" w:rsidP="006D4A38">
      <w:pPr>
        <w:pStyle w:val="PL"/>
      </w:pPr>
      <w:r>
        <w:t xml:space="preserve">        - $ref: 'TS28623_GenericNrm.yaml#/components/schemas/ManagedFunction-ncO'</w:t>
      </w:r>
    </w:p>
    <w:p w14:paraId="5BF9E040" w14:textId="77777777" w:rsidR="006D4A38" w:rsidRDefault="006D4A38" w:rsidP="006D4A38">
      <w:pPr>
        <w:pStyle w:val="PL"/>
      </w:pPr>
      <w:r>
        <w:t xml:space="preserve">        - $ref: '#/components/schemas/ManagedFunction5GC-nc0'           </w:t>
      </w:r>
    </w:p>
    <w:p w14:paraId="1C1CCDF2" w14:textId="77777777" w:rsidR="006D4A38" w:rsidRDefault="006D4A38" w:rsidP="006D4A38">
      <w:pPr>
        <w:pStyle w:val="PL"/>
      </w:pPr>
      <w:r>
        <w:t xml:space="preserve">        - type: object</w:t>
      </w:r>
    </w:p>
    <w:p w14:paraId="18157676" w14:textId="77777777" w:rsidR="006D4A38" w:rsidRDefault="006D4A38" w:rsidP="006D4A38">
      <w:pPr>
        <w:pStyle w:val="PL"/>
      </w:pPr>
      <w:r>
        <w:t xml:space="preserve">          properties:</w:t>
      </w:r>
    </w:p>
    <w:p w14:paraId="0A6E5387" w14:textId="77777777" w:rsidR="006D4A38" w:rsidRDefault="006D4A38" w:rsidP="006D4A38">
      <w:pPr>
        <w:pStyle w:val="PL"/>
      </w:pPr>
      <w:r>
        <w:lastRenderedPageBreak/>
        <w:t xml:space="preserve">            EP_Npc4:</w:t>
      </w:r>
    </w:p>
    <w:p w14:paraId="45872088" w14:textId="77777777" w:rsidR="006D4A38" w:rsidRDefault="006D4A38" w:rsidP="006D4A38">
      <w:pPr>
        <w:pStyle w:val="PL"/>
      </w:pPr>
      <w:r>
        <w:t xml:space="preserve">              $ref: '#/components/schemas/EP_Npc4-Multiple'</w:t>
      </w:r>
    </w:p>
    <w:p w14:paraId="6BF7EDFA" w14:textId="77777777" w:rsidR="006D4A38" w:rsidRDefault="006D4A38" w:rsidP="006D4A38">
      <w:pPr>
        <w:pStyle w:val="PL"/>
      </w:pPr>
      <w:r>
        <w:t xml:space="preserve">            EP_Npc6:</w:t>
      </w:r>
    </w:p>
    <w:p w14:paraId="2171713B" w14:textId="77777777" w:rsidR="006D4A38" w:rsidRDefault="006D4A38" w:rsidP="006D4A38">
      <w:pPr>
        <w:pStyle w:val="PL"/>
      </w:pPr>
      <w:r>
        <w:t xml:space="preserve">              $ref: '#/components/schemas/EP_Npc6-Multiple'</w:t>
      </w:r>
    </w:p>
    <w:p w14:paraId="18119D02" w14:textId="77777777" w:rsidR="006D4A38" w:rsidRDefault="006D4A38" w:rsidP="006D4A38">
      <w:pPr>
        <w:pStyle w:val="PL"/>
      </w:pPr>
      <w:r>
        <w:t xml:space="preserve">            EP_Npc7:</w:t>
      </w:r>
    </w:p>
    <w:p w14:paraId="76C10E85" w14:textId="77777777" w:rsidR="006D4A38" w:rsidRDefault="006D4A38" w:rsidP="006D4A38">
      <w:pPr>
        <w:pStyle w:val="PL"/>
      </w:pPr>
      <w:r>
        <w:t xml:space="preserve">              $ref: '#/components/schemas/EP_Npc7-Multiple'</w:t>
      </w:r>
    </w:p>
    <w:p w14:paraId="6756F861" w14:textId="77777777" w:rsidR="006D4A38" w:rsidRDefault="006D4A38" w:rsidP="006D4A38">
      <w:pPr>
        <w:pStyle w:val="PL"/>
      </w:pPr>
      <w:r>
        <w:t xml:space="preserve">            EP_Npc8:</w:t>
      </w:r>
    </w:p>
    <w:p w14:paraId="0E838904" w14:textId="77777777" w:rsidR="006D4A38" w:rsidRDefault="006D4A38" w:rsidP="006D4A38">
      <w:pPr>
        <w:pStyle w:val="PL"/>
      </w:pPr>
      <w:r>
        <w:t xml:space="preserve">              $ref: '#/components/schemas/EP_Npc8-Multiple'</w:t>
      </w:r>
    </w:p>
    <w:p w14:paraId="672C27E1" w14:textId="77777777" w:rsidR="006D4A38" w:rsidRDefault="006D4A38" w:rsidP="006D4A38">
      <w:pPr>
        <w:pStyle w:val="PL"/>
      </w:pPr>
    </w:p>
    <w:p w14:paraId="2402E33E" w14:textId="77777777" w:rsidR="006D4A38" w:rsidRDefault="006D4A38" w:rsidP="006D4A38">
      <w:pPr>
        <w:pStyle w:val="PL"/>
      </w:pPr>
      <w:r>
        <w:t xml:space="preserve">    EASDFFunction-Single:</w:t>
      </w:r>
    </w:p>
    <w:p w14:paraId="1DD488B5" w14:textId="77777777" w:rsidR="006D4A38" w:rsidRDefault="006D4A38" w:rsidP="006D4A38">
      <w:pPr>
        <w:pStyle w:val="PL"/>
      </w:pPr>
      <w:r>
        <w:t xml:space="preserve">      allOf:</w:t>
      </w:r>
    </w:p>
    <w:p w14:paraId="7D8D50A8" w14:textId="77777777" w:rsidR="006D4A38" w:rsidRDefault="006D4A38" w:rsidP="006D4A38">
      <w:pPr>
        <w:pStyle w:val="PL"/>
      </w:pPr>
      <w:r>
        <w:t xml:space="preserve">        - $ref: 'TS28623_GenericNrm.yaml#/components/schemas/Top'</w:t>
      </w:r>
    </w:p>
    <w:p w14:paraId="315C331F" w14:textId="77777777" w:rsidR="006D4A38" w:rsidRDefault="006D4A38" w:rsidP="006D4A38">
      <w:pPr>
        <w:pStyle w:val="PL"/>
      </w:pPr>
      <w:r>
        <w:t xml:space="preserve">        - type: object</w:t>
      </w:r>
    </w:p>
    <w:p w14:paraId="3921E9EE" w14:textId="77777777" w:rsidR="006D4A38" w:rsidRDefault="006D4A38" w:rsidP="006D4A38">
      <w:pPr>
        <w:pStyle w:val="PL"/>
      </w:pPr>
      <w:r>
        <w:t xml:space="preserve">          properties:</w:t>
      </w:r>
    </w:p>
    <w:p w14:paraId="651815BE" w14:textId="77777777" w:rsidR="006D4A38" w:rsidRDefault="006D4A38" w:rsidP="006D4A38">
      <w:pPr>
        <w:pStyle w:val="PL"/>
      </w:pPr>
      <w:r>
        <w:t xml:space="preserve">            attributes:</w:t>
      </w:r>
    </w:p>
    <w:p w14:paraId="68070265" w14:textId="77777777" w:rsidR="006D4A38" w:rsidRDefault="006D4A38" w:rsidP="006D4A38">
      <w:pPr>
        <w:pStyle w:val="PL"/>
      </w:pPr>
      <w:r>
        <w:t xml:space="preserve">              allOf:</w:t>
      </w:r>
    </w:p>
    <w:p w14:paraId="6FF3DDDD" w14:textId="77777777" w:rsidR="006D4A38" w:rsidRDefault="006D4A38" w:rsidP="006D4A38">
      <w:pPr>
        <w:pStyle w:val="PL"/>
      </w:pPr>
      <w:r>
        <w:t xml:space="preserve">                - $ref: 'TS28623_GenericNrm.yaml#/components/schemas/ManagedFunction-Attr'</w:t>
      </w:r>
    </w:p>
    <w:p w14:paraId="79936D2E" w14:textId="77777777" w:rsidR="006D4A38" w:rsidRDefault="006D4A38" w:rsidP="006D4A38">
      <w:pPr>
        <w:pStyle w:val="PL"/>
      </w:pPr>
      <w:r>
        <w:t xml:space="preserve">                - type: object</w:t>
      </w:r>
    </w:p>
    <w:p w14:paraId="27D06E54" w14:textId="77777777" w:rsidR="006D4A38" w:rsidRDefault="006D4A38" w:rsidP="006D4A38">
      <w:pPr>
        <w:pStyle w:val="PL"/>
      </w:pPr>
      <w:r>
        <w:t xml:space="preserve">                  properties:</w:t>
      </w:r>
    </w:p>
    <w:p w14:paraId="022566A9" w14:textId="77777777" w:rsidR="006D4A38" w:rsidRDefault="006D4A38" w:rsidP="006D4A38">
      <w:pPr>
        <w:pStyle w:val="PL"/>
      </w:pPr>
      <w:r>
        <w:t xml:space="preserve">                    plmnId:</w:t>
      </w:r>
    </w:p>
    <w:p w14:paraId="6FE00236" w14:textId="77777777" w:rsidR="006D4A38" w:rsidRDefault="006D4A38" w:rsidP="006D4A38">
      <w:pPr>
        <w:pStyle w:val="PL"/>
      </w:pPr>
      <w:r>
        <w:t xml:space="preserve">                      $ref: 'TS28623_ComDefs.yaml#/components/schemas/PlmnId'</w:t>
      </w:r>
    </w:p>
    <w:p w14:paraId="7FC1C0E2" w14:textId="77777777" w:rsidR="006D4A38" w:rsidRDefault="006D4A38" w:rsidP="006D4A38">
      <w:pPr>
        <w:pStyle w:val="PL"/>
      </w:pPr>
      <w:r>
        <w:t xml:space="preserve">                    sBIFqdn:</w:t>
      </w:r>
    </w:p>
    <w:p w14:paraId="4711AB31" w14:textId="77777777" w:rsidR="006D4A38" w:rsidRDefault="006D4A38" w:rsidP="006D4A38">
      <w:pPr>
        <w:pStyle w:val="PL"/>
      </w:pPr>
      <w:r>
        <w:t xml:space="preserve">                      type: string</w:t>
      </w:r>
    </w:p>
    <w:p w14:paraId="0BE151D8" w14:textId="77777777" w:rsidR="006D4A38" w:rsidRDefault="006D4A38" w:rsidP="006D4A38">
      <w:pPr>
        <w:pStyle w:val="PL"/>
      </w:pPr>
      <w:r>
        <w:t xml:space="preserve">                    managedNFProfile:</w:t>
      </w:r>
    </w:p>
    <w:p w14:paraId="5E0D732E" w14:textId="77777777" w:rsidR="006D4A38" w:rsidRDefault="006D4A38" w:rsidP="006D4A38">
      <w:pPr>
        <w:pStyle w:val="PL"/>
      </w:pPr>
      <w:r>
        <w:t xml:space="preserve">                      $ref: '#/components/schemas/ManagedNFProfile'</w:t>
      </w:r>
    </w:p>
    <w:p w14:paraId="45088FE4" w14:textId="77777777" w:rsidR="006D4A38" w:rsidRDefault="006D4A38" w:rsidP="006D4A38">
      <w:pPr>
        <w:pStyle w:val="PL"/>
      </w:pPr>
      <w:r>
        <w:t xml:space="preserve">                    serverAddr:</w:t>
      </w:r>
    </w:p>
    <w:p w14:paraId="7484F20B" w14:textId="77777777" w:rsidR="006D4A38" w:rsidRDefault="006D4A38" w:rsidP="006D4A38">
      <w:pPr>
        <w:pStyle w:val="PL"/>
      </w:pPr>
      <w:r>
        <w:t xml:space="preserve">                      type: string</w:t>
      </w:r>
    </w:p>
    <w:p w14:paraId="2B46967E" w14:textId="77777777" w:rsidR="006D4A38" w:rsidRDefault="006D4A38" w:rsidP="006D4A38">
      <w:pPr>
        <w:pStyle w:val="PL"/>
      </w:pPr>
      <w:r>
        <w:t xml:space="preserve">                    easdfInfo:</w:t>
      </w:r>
    </w:p>
    <w:p w14:paraId="4E083B69" w14:textId="77777777" w:rsidR="006D4A38" w:rsidRDefault="006D4A38" w:rsidP="006D4A38">
      <w:pPr>
        <w:pStyle w:val="PL"/>
      </w:pPr>
      <w:r>
        <w:t xml:space="preserve">                      $ref: '#/components/schemas/EasdfInfo'</w:t>
      </w:r>
    </w:p>
    <w:p w14:paraId="2CDC0A9B" w14:textId="77777777" w:rsidR="006D4A38" w:rsidRDefault="006D4A38" w:rsidP="006D4A38">
      <w:pPr>
        <w:pStyle w:val="PL"/>
      </w:pPr>
      <w:r>
        <w:t xml:space="preserve">                    isOnboardSatellite:</w:t>
      </w:r>
    </w:p>
    <w:p w14:paraId="108F9F86" w14:textId="77777777" w:rsidR="006D4A38" w:rsidRDefault="006D4A38" w:rsidP="006D4A38">
      <w:pPr>
        <w:pStyle w:val="PL"/>
      </w:pPr>
      <w:r>
        <w:t xml:space="preserve">                      type: boolean</w:t>
      </w:r>
    </w:p>
    <w:p w14:paraId="70E78888" w14:textId="77777777" w:rsidR="006D4A38" w:rsidRDefault="006D4A38" w:rsidP="006D4A38">
      <w:pPr>
        <w:pStyle w:val="PL"/>
      </w:pPr>
      <w:r>
        <w:t xml:space="preserve">                    onboardSatelliteId:</w:t>
      </w:r>
    </w:p>
    <w:p w14:paraId="7D6DB3BA" w14:textId="77777777" w:rsidR="006D4A38" w:rsidRDefault="006D4A38" w:rsidP="006D4A38">
      <w:pPr>
        <w:pStyle w:val="PL"/>
      </w:pPr>
      <w:r>
        <w:t xml:space="preserve">                      $ref: '#/components/schemas/SatelliteId'</w:t>
      </w:r>
    </w:p>
    <w:p w14:paraId="7494DD2E" w14:textId="77777777" w:rsidR="006D4A38" w:rsidRDefault="006D4A38" w:rsidP="006D4A38">
      <w:pPr>
        <w:pStyle w:val="PL"/>
      </w:pPr>
      <w:r>
        <w:t xml:space="preserve">        - $ref: 'TS28623_GenericNrm.yaml#/components/schemas/ManagedFunction-ncO'</w:t>
      </w:r>
    </w:p>
    <w:p w14:paraId="0DF61C3C" w14:textId="77777777" w:rsidR="006D4A38" w:rsidRDefault="006D4A38" w:rsidP="006D4A38">
      <w:pPr>
        <w:pStyle w:val="PL"/>
      </w:pPr>
      <w:r>
        <w:t xml:space="preserve">        - $ref: '#/components/schemas/ManagedFunction5GC-nc0'           </w:t>
      </w:r>
    </w:p>
    <w:p w14:paraId="35A5DA47" w14:textId="77777777" w:rsidR="006D4A38" w:rsidRDefault="006D4A38" w:rsidP="006D4A38">
      <w:pPr>
        <w:pStyle w:val="PL"/>
      </w:pPr>
      <w:r>
        <w:t xml:space="preserve">        - type: object</w:t>
      </w:r>
    </w:p>
    <w:p w14:paraId="36B39D47" w14:textId="77777777" w:rsidR="006D4A38" w:rsidRDefault="006D4A38" w:rsidP="006D4A38">
      <w:pPr>
        <w:pStyle w:val="PL"/>
      </w:pPr>
      <w:r>
        <w:t xml:space="preserve">          properties:</w:t>
      </w:r>
    </w:p>
    <w:p w14:paraId="23A56B36" w14:textId="77777777" w:rsidR="006D4A38" w:rsidRDefault="006D4A38" w:rsidP="006D4A38">
      <w:pPr>
        <w:pStyle w:val="PL"/>
      </w:pPr>
      <w:r>
        <w:t xml:space="preserve">            EP_N88:</w:t>
      </w:r>
    </w:p>
    <w:p w14:paraId="1C0EB5DC" w14:textId="77777777" w:rsidR="006D4A38" w:rsidRDefault="006D4A38" w:rsidP="006D4A38">
      <w:pPr>
        <w:pStyle w:val="PL"/>
      </w:pPr>
      <w:r>
        <w:t xml:space="preserve">              $ref: '#/components/schemas/EP_N88-Multiple'</w:t>
      </w:r>
    </w:p>
    <w:p w14:paraId="7B637815" w14:textId="77777777" w:rsidR="006D4A38" w:rsidRDefault="006D4A38" w:rsidP="006D4A38">
      <w:pPr>
        <w:pStyle w:val="PL"/>
      </w:pPr>
    </w:p>
    <w:p w14:paraId="3202C28E" w14:textId="77777777" w:rsidR="006D4A38" w:rsidRDefault="006D4A38" w:rsidP="006D4A38">
      <w:pPr>
        <w:pStyle w:val="PL"/>
      </w:pPr>
      <w:r>
        <w:t xml:space="preserve">    EcmConnectionInfo-Single:</w:t>
      </w:r>
    </w:p>
    <w:p w14:paraId="2EEE7E0E" w14:textId="77777777" w:rsidR="006D4A38" w:rsidRDefault="006D4A38" w:rsidP="006D4A38">
      <w:pPr>
        <w:pStyle w:val="PL"/>
      </w:pPr>
      <w:r>
        <w:t xml:space="preserve">      allOf:</w:t>
      </w:r>
    </w:p>
    <w:p w14:paraId="0E66A8F8" w14:textId="77777777" w:rsidR="006D4A38" w:rsidRDefault="006D4A38" w:rsidP="006D4A38">
      <w:pPr>
        <w:pStyle w:val="PL"/>
      </w:pPr>
      <w:r>
        <w:t xml:space="preserve">        - $ref: 'TS28623_GenericNrm.yaml#/components/schemas/Top'</w:t>
      </w:r>
    </w:p>
    <w:p w14:paraId="136CE952" w14:textId="77777777" w:rsidR="006D4A38" w:rsidRDefault="006D4A38" w:rsidP="006D4A38">
      <w:pPr>
        <w:pStyle w:val="PL"/>
      </w:pPr>
      <w:r>
        <w:t xml:space="preserve">        - type: object</w:t>
      </w:r>
    </w:p>
    <w:p w14:paraId="543F9D3E" w14:textId="77777777" w:rsidR="006D4A38" w:rsidRDefault="006D4A38" w:rsidP="006D4A38">
      <w:pPr>
        <w:pStyle w:val="PL"/>
      </w:pPr>
      <w:r>
        <w:t xml:space="preserve">          properties:</w:t>
      </w:r>
    </w:p>
    <w:p w14:paraId="2780450B" w14:textId="77777777" w:rsidR="006D4A38" w:rsidRDefault="006D4A38" w:rsidP="006D4A38">
      <w:pPr>
        <w:pStyle w:val="PL"/>
      </w:pPr>
      <w:r>
        <w:t xml:space="preserve">            attributes:</w:t>
      </w:r>
    </w:p>
    <w:p w14:paraId="7EE57196" w14:textId="77777777" w:rsidR="006D4A38" w:rsidRDefault="006D4A38" w:rsidP="006D4A38">
      <w:pPr>
        <w:pStyle w:val="PL"/>
      </w:pPr>
      <w:r>
        <w:t xml:space="preserve">              allOf:</w:t>
      </w:r>
    </w:p>
    <w:p w14:paraId="43438958" w14:textId="77777777" w:rsidR="006D4A38" w:rsidRDefault="006D4A38" w:rsidP="006D4A38">
      <w:pPr>
        <w:pStyle w:val="PL"/>
      </w:pPr>
      <w:r>
        <w:t xml:space="preserve">                - type: object</w:t>
      </w:r>
    </w:p>
    <w:p w14:paraId="10F8C692" w14:textId="77777777" w:rsidR="006D4A38" w:rsidRDefault="006D4A38" w:rsidP="006D4A38">
      <w:pPr>
        <w:pStyle w:val="PL"/>
      </w:pPr>
      <w:r>
        <w:t xml:space="preserve">                  properties:</w:t>
      </w:r>
    </w:p>
    <w:p w14:paraId="32E67B19" w14:textId="77777777" w:rsidR="006D4A38" w:rsidRDefault="006D4A38" w:rsidP="006D4A38">
      <w:pPr>
        <w:pStyle w:val="PL"/>
      </w:pPr>
      <w:r>
        <w:t xml:space="preserve">                    eASServiceArea:</w:t>
      </w:r>
    </w:p>
    <w:p w14:paraId="4F0D406D" w14:textId="77777777" w:rsidR="006D4A38" w:rsidRDefault="006D4A38" w:rsidP="006D4A38">
      <w:pPr>
        <w:pStyle w:val="PL"/>
      </w:pPr>
      <w:r>
        <w:t xml:space="preserve">                      $ref: 'TS28538_EdgeNrm.yaml#/components/schemas/ServingLocation'</w:t>
      </w:r>
    </w:p>
    <w:p w14:paraId="4A6D8757" w14:textId="77777777" w:rsidR="006D4A38" w:rsidRDefault="006D4A38" w:rsidP="006D4A38">
      <w:pPr>
        <w:pStyle w:val="PL"/>
      </w:pPr>
      <w:r>
        <w:t xml:space="preserve">                    eESServiceArea:</w:t>
      </w:r>
    </w:p>
    <w:p w14:paraId="66EDE41A" w14:textId="77777777" w:rsidR="006D4A38" w:rsidRDefault="006D4A38" w:rsidP="006D4A38">
      <w:pPr>
        <w:pStyle w:val="PL"/>
      </w:pPr>
      <w:r>
        <w:t xml:space="preserve">                      $ref: 'TS28538_EdgeNrm.yaml#/components/schemas/ServingLocation'</w:t>
      </w:r>
    </w:p>
    <w:p w14:paraId="4F54AEEF" w14:textId="77777777" w:rsidR="006D4A38" w:rsidRDefault="006D4A38" w:rsidP="006D4A38">
      <w:pPr>
        <w:pStyle w:val="PL"/>
      </w:pPr>
      <w:r>
        <w:t xml:space="preserve">                    eDNServiceArea:</w:t>
      </w:r>
    </w:p>
    <w:p w14:paraId="7EC7D977" w14:textId="77777777" w:rsidR="006D4A38" w:rsidRDefault="006D4A38" w:rsidP="006D4A38">
      <w:pPr>
        <w:pStyle w:val="PL"/>
      </w:pPr>
      <w:r>
        <w:t xml:space="preserve">                      $ref: 'TS28538_EdgeNrm.yaml#/components/schemas/ServingLocation'</w:t>
      </w:r>
    </w:p>
    <w:p w14:paraId="53EEB7D8" w14:textId="77777777" w:rsidR="006D4A38" w:rsidRDefault="006D4A38" w:rsidP="006D4A38">
      <w:pPr>
        <w:pStyle w:val="PL"/>
      </w:pPr>
      <w:r>
        <w:t xml:space="preserve">                    eASIpAddress:</w:t>
      </w:r>
    </w:p>
    <w:p w14:paraId="080FBF00" w14:textId="77777777" w:rsidR="006D4A38" w:rsidRDefault="006D4A38" w:rsidP="006D4A38">
      <w:pPr>
        <w:pStyle w:val="PL"/>
      </w:pPr>
      <w:r>
        <w:t xml:space="preserve">                      $ref: 'TS28623_ComDefs.yaml#/components/schemas/IpAddr'</w:t>
      </w:r>
    </w:p>
    <w:p w14:paraId="5F1F1B32" w14:textId="77777777" w:rsidR="006D4A38" w:rsidRDefault="006D4A38" w:rsidP="006D4A38">
      <w:pPr>
        <w:pStyle w:val="PL"/>
      </w:pPr>
      <w:r>
        <w:t xml:space="preserve">                    eESIpAddress:</w:t>
      </w:r>
    </w:p>
    <w:p w14:paraId="47632FD8" w14:textId="77777777" w:rsidR="006D4A38" w:rsidRDefault="006D4A38" w:rsidP="006D4A38">
      <w:pPr>
        <w:pStyle w:val="PL"/>
      </w:pPr>
      <w:r>
        <w:t xml:space="preserve">                      $ref: 'TS28623_ComDefs.yaml#/components/schemas/IpAddr'</w:t>
      </w:r>
    </w:p>
    <w:p w14:paraId="432F53C6" w14:textId="77777777" w:rsidR="006D4A38" w:rsidRDefault="006D4A38" w:rsidP="006D4A38">
      <w:pPr>
        <w:pStyle w:val="PL"/>
      </w:pPr>
      <w:r>
        <w:t xml:space="preserve">                    eCSIpAddress:</w:t>
      </w:r>
    </w:p>
    <w:p w14:paraId="09ADB8C3" w14:textId="77777777" w:rsidR="006D4A38" w:rsidRDefault="006D4A38" w:rsidP="006D4A38">
      <w:pPr>
        <w:pStyle w:val="PL"/>
      </w:pPr>
      <w:r>
        <w:t xml:space="preserve">                      $ref: 'TS28623_ComDefs.yaml#/components/schemas/IpAddr'</w:t>
      </w:r>
    </w:p>
    <w:p w14:paraId="6895BE8B" w14:textId="77777777" w:rsidR="006D4A38" w:rsidRDefault="006D4A38" w:rsidP="006D4A38">
      <w:pPr>
        <w:pStyle w:val="PL"/>
      </w:pPr>
      <w:r>
        <w:t xml:space="preserve">                    ednIdentifier:</w:t>
      </w:r>
    </w:p>
    <w:p w14:paraId="53BBD30E" w14:textId="77777777" w:rsidR="006D4A38" w:rsidRDefault="006D4A38" w:rsidP="006D4A38">
      <w:pPr>
        <w:pStyle w:val="PL"/>
      </w:pPr>
      <w:r>
        <w:t xml:space="preserve">                      type: string</w:t>
      </w:r>
    </w:p>
    <w:p w14:paraId="679CA3E3" w14:textId="77777777" w:rsidR="006D4A38" w:rsidRDefault="006D4A38" w:rsidP="006D4A38">
      <w:pPr>
        <w:pStyle w:val="PL"/>
      </w:pPr>
      <w:r>
        <w:t xml:space="preserve">                    ecmConnectionType:</w:t>
      </w:r>
    </w:p>
    <w:p w14:paraId="7F483991" w14:textId="77777777" w:rsidR="006D4A38" w:rsidRDefault="006D4A38" w:rsidP="006D4A38">
      <w:pPr>
        <w:pStyle w:val="PL"/>
      </w:pPr>
      <w:r>
        <w:t xml:space="preserve">                      type: string</w:t>
      </w:r>
    </w:p>
    <w:p w14:paraId="10D5646B" w14:textId="77777777" w:rsidR="006D4A38" w:rsidRDefault="006D4A38" w:rsidP="006D4A38">
      <w:pPr>
        <w:pStyle w:val="PL"/>
      </w:pPr>
      <w:r>
        <w:t xml:space="preserve">                      enum:</w:t>
      </w:r>
    </w:p>
    <w:p w14:paraId="657A1058" w14:textId="77777777" w:rsidR="006D4A38" w:rsidRDefault="006D4A38" w:rsidP="006D4A38">
      <w:pPr>
        <w:pStyle w:val="PL"/>
      </w:pPr>
      <w:r>
        <w:t xml:space="preserve">                        - USERPLANE</w:t>
      </w:r>
    </w:p>
    <w:p w14:paraId="16D1F802" w14:textId="77777777" w:rsidR="006D4A38" w:rsidRDefault="006D4A38" w:rsidP="006D4A38">
      <w:pPr>
        <w:pStyle w:val="PL"/>
      </w:pPr>
      <w:r>
        <w:t xml:space="preserve">                        - CONTROLPLANE</w:t>
      </w:r>
    </w:p>
    <w:p w14:paraId="102417C2" w14:textId="77777777" w:rsidR="006D4A38" w:rsidRDefault="006D4A38" w:rsidP="006D4A38">
      <w:pPr>
        <w:pStyle w:val="PL"/>
      </w:pPr>
      <w:r>
        <w:t xml:space="preserve">                        - BOTH</w:t>
      </w:r>
    </w:p>
    <w:p w14:paraId="53B01556" w14:textId="77777777" w:rsidR="006D4A38" w:rsidRDefault="006D4A38" w:rsidP="006D4A38">
      <w:pPr>
        <w:pStyle w:val="PL"/>
      </w:pPr>
      <w:r>
        <w:t xml:space="preserve">                    5GCNfConnEcmInfoList:</w:t>
      </w:r>
    </w:p>
    <w:p w14:paraId="252F765C" w14:textId="77777777" w:rsidR="006D4A38" w:rsidRDefault="006D4A38" w:rsidP="006D4A38">
      <w:pPr>
        <w:pStyle w:val="PL"/>
      </w:pPr>
      <w:r>
        <w:t xml:space="preserve">                      $ref: '#/components/schemas/5GCNfConnEcmInfoList'</w:t>
      </w:r>
    </w:p>
    <w:p w14:paraId="28DC7367" w14:textId="77777777" w:rsidR="006D4A38" w:rsidRDefault="006D4A38" w:rsidP="006D4A38">
      <w:pPr>
        <w:pStyle w:val="PL"/>
      </w:pPr>
      <w:r>
        <w:t xml:space="preserve">                    uPFConnectionInfo:</w:t>
      </w:r>
    </w:p>
    <w:p w14:paraId="2C43F0F0" w14:textId="77777777" w:rsidR="006D4A38" w:rsidRDefault="006D4A38" w:rsidP="006D4A38">
      <w:pPr>
        <w:pStyle w:val="PL"/>
      </w:pPr>
      <w:r>
        <w:t xml:space="preserve">                      $ref: '#/components/schemas/UPFConnectionInfo'</w:t>
      </w:r>
    </w:p>
    <w:p w14:paraId="457EFBB5" w14:textId="77777777" w:rsidR="006D4A38" w:rsidRDefault="006D4A38" w:rsidP="006D4A38">
      <w:pPr>
        <w:pStyle w:val="PL"/>
      </w:pPr>
    </w:p>
    <w:p w14:paraId="338B2466" w14:textId="77777777" w:rsidR="006D4A38" w:rsidRDefault="006D4A38" w:rsidP="006D4A38">
      <w:pPr>
        <w:pStyle w:val="PL"/>
      </w:pPr>
    </w:p>
    <w:p w14:paraId="7C002821" w14:textId="77777777" w:rsidR="006D4A38" w:rsidRDefault="006D4A38" w:rsidP="006D4A38">
      <w:pPr>
        <w:pStyle w:val="PL"/>
      </w:pPr>
      <w:r>
        <w:t xml:space="preserve">    ExternalAmfFunction-Single:</w:t>
      </w:r>
    </w:p>
    <w:p w14:paraId="2D107A58" w14:textId="77777777" w:rsidR="006D4A38" w:rsidRDefault="006D4A38" w:rsidP="006D4A38">
      <w:pPr>
        <w:pStyle w:val="PL"/>
      </w:pPr>
      <w:r>
        <w:t xml:space="preserve">      allOf:</w:t>
      </w:r>
    </w:p>
    <w:p w14:paraId="6C323B49" w14:textId="77777777" w:rsidR="006D4A38" w:rsidRDefault="006D4A38" w:rsidP="006D4A38">
      <w:pPr>
        <w:pStyle w:val="PL"/>
      </w:pPr>
      <w:r>
        <w:t xml:space="preserve">        - $ref: 'TS28623_GenericNrm.yaml#/components/schemas/Top'</w:t>
      </w:r>
    </w:p>
    <w:p w14:paraId="5E195DFF" w14:textId="77777777" w:rsidR="006D4A38" w:rsidRDefault="006D4A38" w:rsidP="006D4A38">
      <w:pPr>
        <w:pStyle w:val="PL"/>
      </w:pPr>
      <w:r>
        <w:lastRenderedPageBreak/>
        <w:t xml:space="preserve">        - type: object</w:t>
      </w:r>
    </w:p>
    <w:p w14:paraId="0E37F0DB" w14:textId="77777777" w:rsidR="006D4A38" w:rsidRDefault="006D4A38" w:rsidP="006D4A38">
      <w:pPr>
        <w:pStyle w:val="PL"/>
      </w:pPr>
      <w:r>
        <w:t xml:space="preserve">          properties:</w:t>
      </w:r>
    </w:p>
    <w:p w14:paraId="131FC6A5" w14:textId="77777777" w:rsidR="006D4A38" w:rsidRDefault="006D4A38" w:rsidP="006D4A38">
      <w:pPr>
        <w:pStyle w:val="PL"/>
      </w:pPr>
      <w:r>
        <w:t xml:space="preserve">            attributes:</w:t>
      </w:r>
    </w:p>
    <w:p w14:paraId="45146D8D" w14:textId="77777777" w:rsidR="006D4A38" w:rsidRDefault="006D4A38" w:rsidP="006D4A38">
      <w:pPr>
        <w:pStyle w:val="PL"/>
      </w:pPr>
      <w:r>
        <w:t xml:space="preserve">              allOf:</w:t>
      </w:r>
    </w:p>
    <w:p w14:paraId="3BBB8A3F" w14:textId="77777777" w:rsidR="006D4A38" w:rsidRDefault="006D4A38" w:rsidP="006D4A38">
      <w:pPr>
        <w:pStyle w:val="PL"/>
      </w:pPr>
      <w:r>
        <w:t xml:space="preserve">                - $ref: 'TS28623_GenericNrm.yaml#/components/schemas/ManagedFunction-Attr'</w:t>
      </w:r>
    </w:p>
    <w:p w14:paraId="24B36C6E" w14:textId="77777777" w:rsidR="006D4A38" w:rsidRDefault="006D4A38" w:rsidP="006D4A38">
      <w:pPr>
        <w:pStyle w:val="PL"/>
      </w:pPr>
      <w:r>
        <w:t xml:space="preserve">                - type: object</w:t>
      </w:r>
    </w:p>
    <w:p w14:paraId="12536DC3" w14:textId="77777777" w:rsidR="006D4A38" w:rsidRDefault="006D4A38" w:rsidP="006D4A38">
      <w:pPr>
        <w:pStyle w:val="PL"/>
      </w:pPr>
      <w:r>
        <w:t xml:space="preserve">                  properties:</w:t>
      </w:r>
    </w:p>
    <w:p w14:paraId="25A6955A" w14:textId="77777777" w:rsidR="006D4A38" w:rsidRDefault="006D4A38" w:rsidP="006D4A38">
      <w:pPr>
        <w:pStyle w:val="PL"/>
      </w:pPr>
      <w:r>
        <w:t xml:space="preserve">                    plmnIdList:</w:t>
      </w:r>
    </w:p>
    <w:p w14:paraId="02BC6A6D" w14:textId="77777777" w:rsidR="006D4A38" w:rsidRDefault="006D4A38" w:rsidP="006D4A38">
      <w:pPr>
        <w:pStyle w:val="PL"/>
      </w:pPr>
      <w:r>
        <w:t xml:space="preserve">                      $ref: 'TS28541_NrNrm.yaml#/components/schemas/PlmnIdList'</w:t>
      </w:r>
    </w:p>
    <w:p w14:paraId="114B8B14" w14:textId="77777777" w:rsidR="006D4A38" w:rsidRDefault="006D4A38" w:rsidP="006D4A38">
      <w:pPr>
        <w:pStyle w:val="PL"/>
      </w:pPr>
      <w:r>
        <w:t xml:space="preserve">                    amfIdentifier:</w:t>
      </w:r>
    </w:p>
    <w:p w14:paraId="1A232994" w14:textId="77777777" w:rsidR="006D4A38" w:rsidRDefault="006D4A38" w:rsidP="006D4A38">
      <w:pPr>
        <w:pStyle w:val="PL"/>
      </w:pPr>
      <w:r>
        <w:t xml:space="preserve">                      $ref: '#/components/schemas/AmfIdentifier'</w:t>
      </w:r>
    </w:p>
    <w:p w14:paraId="51FEDCCB" w14:textId="77777777" w:rsidR="006D4A38" w:rsidRDefault="006D4A38" w:rsidP="006D4A38">
      <w:pPr>
        <w:pStyle w:val="PL"/>
      </w:pPr>
      <w:r>
        <w:t xml:space="preserve">        - $ref: 'TS28623_GenericNrm.yaml#/components/schemas/ManagedFunction-ncO'</w:t>
      </w:r>
    </w:p>
    <w:p w14:paraId="39694345" w14:textId="77777777" w:rsidR="006D4A38" w:rsidRDefault="006D4A38" w:rsidP="006D4A38">
      <w:pPr>
        <w:pStyle w:val="PL"/>
      </w:pPr>
      <w:r>
        <w:t xml:space="preserve">        - $ref: '#/components/schemas/ManagedFunction5GC-nc0'           </w:t>
      </w:r>
    </w:p>
    <w:p w14:paraId="16467AA5" w14:textId="77777777" w:rsidR="006D4A38" w:rsidRDefault="006D4A38" w:rsidP="006D4A38">
      <w:pPr>
        <w:pStyle w:val="PL"/>
      </w:pPr>
      <w:r>
        <w:t xml:space="preserve">    ExternalNrfFunction-Single:</w:t>
      </w:r>
    </w:p>
    <w:p w14:paraId="28DBD7D8" w14:textId="77777777" w:rsidR="006D4A38" w:rsidRDefault="006D4A38" w:rsidP="006D4A38">
      <w:pPr>
        <w:pStyle w:val="PL"/>
      </w:pPr>
      <w:r>
        <w:t xml:space="preserve">      allOf:</w:t>
      </w:r>
    </w:p>
    <w:p w14:paraId="14F45363" w14:textId="77777777" w:rsidR="006D4A38" w:rsidRDefault="006D4A38" w:rsidP="006D4A38">
      <w:pPr>
        <w:pStyle w:val="PL"/>
      </w:pPr>
      <w:r>
        <w:t xml:space="preserve">        - $ref: 'TS28623_GenericNrm.yaml#/components/schemas/Top'</w:t>
      </w:r>
    </w:p>
    <w:p w14:paraId="7C2FAF3D" w14:textId="77777777" w:rsidR="006D4A38" w:rsidRDefault="006D4A38" w:rsidP="006D4A38">
      <w:pPr>
        <w:pStyle w:val="PL"/>
      </w:pPr>
      <w:r>
        <w:t xml:space="preserve">        - type: object</w:t>
      </w:r>
    </w:p>
    <w:p w14:paraId="4C62B2CB" w14:textId="77777777" w:rsidR="006D4A38" w:rsidRDefault="006D4A38" w:rsidP="006D4A38">
      <w:pPr>
        <w:pStyle w:val="PL"/>
      </w:pPr>
      <w:r>
        <w:t xml:space="preserve">          properties:</w:t>
      </w:r>
    </w:p>
    <w:p w14:paraId="0171E480" w14:textId="77777777" w:rsidR="006D4A38" w:rsidRDefault="006D4A38" w:rsidP="006D4A38">
      <w:pPr>
        <w:pStyle w:val="PL"/>
      </w:pPr>
      <w:r>
        <w:t xml:space="preserve">            attributes:</w:t>
      </w:r>
    </w:p>
    <w:p w14:paraId="0957B24F" w14:textId="77777777" w:rsidR="006D4A38" w:rsidRDefault="006D4A38" w:rsidP="006D4A38">
      <w:pPr>
        <w:pStyle w:val="PL"/>
      </w:pPr>
      <w:r>
        <w:t xml:space="preserve">              allOf:</w:t>
      </w:r>
    </w:p>
    <w:p w14:paraId="04602FD6" w14:textId="77777777" w:rsidR="006D4A38" w:rsidRDefault="006D4A38" w:rsidP="006D4A38">
      <w:pPr>
        <w:pStyle w:val="PL"/>
      </w:pPr>
      <w:r>
        <w:t xml:space="preserve">                - $ref: 'TS28623_GenericNrm.yaml#/components/schemas/ManagedFunction-Attr'</w:t>
      </w:r>
    </w:p>
    <w:p w14:paraId="7917C705" w14:textId="77777777" w:rsidR="006D4A38" w:rsidRDefault="006D4A38" w:rsidP="006D4A38">
      <w:pPr>
        <w:pStyle w:val="PL"/>
      </w:pPr>
      <w:r>
        <w:t xml:space="preserve">                - type: object</w:t>
      </w:r>
    </w:p>
    <w:p w14:paraId="203AFBB3" w14:textId="77777777" w:rsidR="006D4A38" w:rsidRDefault="006D4A38" w:rsidP="006D4A38">
      <w:pPr>
        <w:pStyle w:val="PL"/>
      </w:pPr>
      <w:r>
        <w:t xml:space="preserve">                  properties:</w:t>
      </w:r>
    </w:p>
    <w:p w14:paraId="11D6BB0D" w14:textId="77777777" w:rsidR="006D4A38" w:rsidRDefault="006D4A38" w:rsidP="006D4A38">
      <w:pPr>
        <w:pStyle w:val="PL"/>
      </w:pPr>
      <w:r>
        <w:t xml:space="preserve">                    plmnIdList:</w:t>
      </w:r>
    </w:p>
    <w:p w14:paraId="75D29DF6" w14:textId="77777777" w:rsidR="006D4A38" w:rsidRDefault="006D4A38" w:rsidP="006D4A38">
      <w:pPr>
        <w:pStyle w:val="PL"/>
      </w:pPr>
      <w:r>
        <w:t xml:space="preserve">                      $ref: 'TS28541_NrNrm.yaml#/components/schemas/PlmnIdList'</w:t>
      </w:r>
    </w:p>
    <w:p w14:paraId="2C02E812" w14:textId="77777777" w:rsidR="006D4A38" w:rsidRDefault="006D4A38" w:rsidP="006D4A38">
      <w:pPr>
        <w:pStyle w:val="PL"/>
      </w:pPr>
      <w:r>
        <w:t xml:space="preserve">        - $ref: 'TS28623_GenericNrm.yaml#/components/schemas/ManagedFunction-ncO'</w:t>
      </w:r>
    </w:p>
    <w:p w14:paraId="068DBE34" w14:textId="77777777" w:rsidR="006D4A38" w:rsidRDefault="006D4A38" w:rsidP="006D4A38">
      <w:pPr>
        <w:pStyle w:val="PL"/>
      </w:pPr>
      <w:r>
        <w:t xml:space="preserve">        - $ref: '#/components/schemas/ManagedFunction5GC-nc0'           </w:t>
      </w:r>
    </w:p>
    <w:p w14:paraId="06C68532" w14:textId="77777777" w:rsidR="006D4A38" w:rsidRDefault="006D4A38" w:rsidP="006D4A38">
      <w:pPr>
        <w:pStyle w:val="PL"/>
      </w:pPr>
      <w:r>
        <w:t xml:space="preserve">    ExternalNssfFunction-Single:</w:t>
      </w:r>
    </w:p>
    <w:p w14:paraId="08F07A67" w14:textId="77777777" w:rsidR="006D4A38" w:rsidRDefault="006D4A38" w:rsidP="006D4A38">
      <w:pPr>
        <w:pStyle w:val="PL"/>
      </w:pPr>
      <w:r>
        <w:t xml:space="preserve">      allOf:</w:t>
      </w:r>
    </w:p>
    <w:p w14:paraId="0C946D7B" w14:textId="77777777" w:rsidR="006D4A38" w:rsidRDefault="006D4A38" w:rsidP="006D4A38">
      <w:pPr>
        <w:pStyle w:val="PL"/>
      </w:pPr>
      <w:r>
        <w:t xml:space="preserve">        - $ref: 'TS28623_GenericNrm.yaml#/components/schemas/Top'</w:t>
      </w:r>
    </w:p>
    <w:p w14:paraId="3538B3AB" w14:textId="77777777" w:rsidR="006D4A38" w:rsidRDefault="006D4A38" w:rsidP="006D4A38">
      <w:pPr>
        <w:pStyle w:val="PL"/>
      </w:pPr>
      <w:r>
        <w:t xml:space="preserve">        - type: object</w:t>
      </w:r>
    </w:p>
    <w:p w14:paraId="5B51727F" w14:textId="77777777" w:rsidR="006D4A38" w:rsidRDefault="006D4A38" w:rsidP="006D4A38">
      <w:pPr>
        <w:pStyle w:val="PL"/>
      </w:pPr>
      <w:r>
        <w:t xml:space="preserve">          properties:</w:t>
      </w:r>
    </w:p>
    <w:p w14:paraId="5EA267FF" w14:textId="77777777" w:rsidR="006D4A38" w:rsidRDefault="006D4A38" w:rsidP="006D4A38">
      <w:pPr>
        <w:pStyle w:val="PL"/>
      </w:pPr>
      <w:r>
        <w:t xml:space="preserve">            attributes:</w:t>
      </w:r>
    </w:p>
    <w:p w14:paraId="177C9721" w14:textId="77777777" w:rsidR="006D4A38" w:rsidRDefault="006D4A38" w:rsidP="006D4A38">
      <w:pPr>
        <w:pStyle w:val="PL"/>
      </w:pPr>
      <w:r>
        <w:t xml:space="preserve">              allOf:</w:t>
      </w:r>
    </w:p>
    <w:p w14:paraId="21BE7946" w14:textId="77777777" w:rsidR="006D4A38" w:rsidRDefault="006D4A38" w:rsidP="006D4A38">
      <w:pPr>
        <w:pStyle w:val="PL"/>
      </w:pPr>
      <w:r>
        <w:t xml:space="preserve">                - $ref: 'TS28623_GenericNrm.yaml#/components/schemas/ManagedFunction-Attr'</w:t>
      </w:r>
    </w:p>
    <w:p w14:paraId="233F3352" w14:textId="77777777" w:rsidR="006D4A38" w:rsidRDefault="006D4A38" w:rsidP="006D4A38">
      <w:pPr>
        <w:pStyle w:val="PL"/>
      </w:pPr>
      <w:r>
        <w:t xml:space="preserve">                - type: object</w:t>
      </w:r>
    </w:p>
    <w:p w14:paraId="4AA08FCE" w14:textId="77777777" w:rsidR="006D4A38" w:rsidRDefault="006D4A38" w:rsidP="006D4A38">
      <w:pPr>
        <w:pStyle w:val="PL"/>
      </w:pPr>
      <w:r>
        <w:t xml:space="preserve">                  properties:</w:t>
      </w:r>
    </w:p>
    <w:p w14:paraId="0CB9A276" w14:textId="77777777" w:rsidR="006D4A38" w:rsidRDefault="006D4A38" w:rsidP="006D4A38">
      <w:pPr>
        <w:pStyle w:val="PL"/>
      </w:pPr>
      <w:r>
        <w:t xml:space="preserve">                    plmnIdList:</w:t>
      </w:r>
    </w:p>
    <w:p w14:paraId="489A4D6D" w14:textId="77777777" w:rsidR="006D4A38" w:rsidRDefault="006D4A38" w:rsidP="006D4A38">
      <w:pPr>
        <w:pStyle w:val="PL"/>
      </w:pPr>
      <w:r>
        <w:t xml:space="preserve">                      $ref: 'TS28541_NrNrm.yaml#/components/schemas/PlmnIdList'</w:t>
      </w:r>
    </w:p>
    <w:p w14:paraId="62993027" w14:textId="77777777" w:rsidR="006D4A38" w:rsidRDefault="006D4A38" w:rsidP="006D4A38">
      <w:pPr>
        <w:pStyle w:val="PL"/>
      </w:pPr>
      <w:r>
        <w:t xml:space="preserve">        - $ref: 'TS28623_GenericNrm.yaml#/components/schemas/ManagedFunction-ncO'</w:t>
      </w:r>
    </w:p>
    <w:p w14:paraId="29D9350A" w14:textId="77777777" w:rsidR="006D4A38" w:rsidRDefault="006D4A38" w:rsidP="006D4A38">
      <w:pPr>
        <w:pStyle w:val="PL"/>
      </w:pPr>
      <w:r>
        <w:t xml:space="preserve">        - $ref: '#/components/schemas/ManagedFunction5GC-nc0'           </w:t>
      </w:r>
    </w:p>
    <w:p w14:paraId="0CD4978E" w14:textId="77777777" w:rsidR="006D4A38" w:rsidRDefault="006D4A38" w:rsidP="006D4A38">
      <w:pPr>
        <w:pStyle w:val="PL"/>
      </w:pPr>
      <w:r>
        <w:t xml:space="preserve">    ExternalSeppFunction-Single:</w:t>
      </w:r>
    </w:p>
    <w:p w14:paraId="52C6CAAC" w14:textId="77777777" w:rsidR="006D4A38" w:rsidRDefault="006D4A38" w:rsidP="006D4A38">
      <w:pPr>
        <w:pStyle w:val="PL"/>
      </w:pPr>
      <w:r>
        <w:t xml:space="preserve">      allOf:</w:t>
      </w:r>
    </w:p>
    <w:p w14:paraId="2F5A0925" w14:textId="77777777" w:rsidR="006D4A38" w:rsidRDefault="006D4A38" w:rsidP="006D4A38">
      <w:pPr>
        <w:pStyle w:val="PL"/>
      </w:pPr>
      <w:r>
        <w:t xml:space="preserve">        - $ref: 'TS28623_GenericNrm.yaml#/components/schemas/Top'</w:t>
      </w:r>
    </w:p>
    <w:p w14:paraId="2C1D900F" w14:textId="77777777" w:rsidR="006D4A38" w:rsidRDefault="006D4A38" w:rsidP="006D4A38">
      <w:pPr>
        <w:pStyle w:val="PL"/>
      </w:pPr>
      <w:r>
        <w:t xml:space="preserve">        - type: object</w:t>
      </w:r>
    </w:p>
    <w:p w14:paraId="052C4B19" w14:textId="77777777" w:rsidR="006D4A38" w:rsidRDefault="006D4A38" w:rsidP="006D4A38">
      <w:pPr>
        <w:pStyle w:val="PL"/>
      </w:pPr>
      <w:r>
        <w:t xml:space="preserve">          properties:</w:t>
      </w:r>
    </w:p>
    <w:p w14:paraId="0F49A1AD" w14:textId="77777777" w:rsidR="006D4A38" w:rsidRDefault="006D4A38" w:rsidP="006D4A38">
      <w:pPr>
        <w:pStyle w:val="PL"/>
      </w:pPr>
      <w:r>
        <w:t xml:space="preserve">            attributes:</w:t>
      </w:r>
    </w:p>
    <w:p w14:paraId="16CC280A" w14:textId="77777777" w:rsidR="006D4A38" w:rsidRDefault="006D4A38" w:rsidP="006D4A38">
      <w:pPr>
        <w:pStyle w:val="PL"/>
      </w:pPr>
      <w:r>
        <w:t xml:space="preserve">              allOf:</w:t>
      </w:r>
    </w:p>
    <w:p w14:paraId="3128D855" w14:textId="77777777" w:rsidR="006D4A38" w:rsidRDefault="006D4A38" w:rsidP="006D4A38">
      <w:pPr>
        <w:pStyle w:val="PL"/>
      </w:pPr>
      <w:r>
        <w:t xml:space="preserve">                - $ref: 'TS28623_GenericNrm.yaml#/components/schemas/ManagedFunction-Attr'</w:t>
      </w:r>
    </w:p>
    <w:p w14:paraId="07000069" w14:textId="77777777" w:rsidR="006D4A38" w:rsidRDefault="006D4A38" w:rsidP="006D4A38">
      <w:pPr>
        <w:pStyle w:val="PL"/>
      </w:pPr>
      <w:r>
        <w:t xml:space="preserve">                - type: object</w:t>
      </w:r>
    </w:p>
    <w:p w14:paraId="261C7338" w14:textId="77777777" w:rsidR="006D4A38" w:rsidRDefault="006D4A38" w:rsidP="006D4A38">
      <w:pPr>
        <w:pStyle w:val="PL"/>
      </w:pPr>
      <w:r>
        <w:t xml:space="preserve">                  properties:</w:t>
      </w:r>
    </w:p>
    <w:p w14:paraId="2C7CF23A" w14:textId="77777777" w:rsidR="006D4A38" w:rsidRDefault="006D4A38" w:rsidP="006D4A38">
      <w:pPr>
        <w:pStyle w:val="PL"/>
      </w:pPr>
      <w:r>
        <w:t xml:space="preserve">                    plmnId:</w:t>
      </w:r>
    </w:p>
    <w:p w14:paraId="50656E77" w14:textId="77777777" w:rsidR="006D4A38" w:rsidRDefault="006D4A38" w:rsidP="006D4A38">
      <w:pPr>
        <w:pStyle w:val="PL"/>
      </w:pPr>
      <w:r>
        <w:t xml:space="preserve">                      $ref: 'TS28623_ComDefs.yaml#/components/schemas/PlmnIdRo'</w:t>
      </w:r>
    </w:p>
    <w:p w14:paraId="5E4BAB70" w14:textId="77777777" w:rsidR="006D4A38" w:rsidRDefault="006D4A38" w:rsidP="006D4A38">
      <w:pPr>
        <w:pStyle w:val="PL"/>
      </w:pPr>
      <w:r>
        <w:t xml:space="preserve">                    sEPPId:</w:t>
      </w:r>
    </w:p>
    <w:p w14:paraId="17FCCA39" w14:textId="77777777" w:rsidR="006D4A38" w:rsidRDefault="006D4A38" w:rsidP="006D4A38">
      <w:pPr>
        <w:pStyle w:val="PL"/>
      </w:pPr>
      <w:r>
        <w:t xml:space="preserve">                      type: integer</w:t>
      </w:r>
    </w:p>
    <w:p w14:paraId="57E69AB6" w14:textId="77777777" w:rsidR="006D4A38" w:rsidRDefault="006D4A38" w:rsidP="006D4A38">
      <w:pPr>
        <w:pStyle w:val="PL"/>
      </w:pPr>
      <w:r>
        <w:t xml:space="preserve">                      readOnly: true</w:t>
      </w:r>
    </w:p>
    <w:p w14:paraId="44CA2630" w14:textId="77777777" w:rsidR="006D4A38" w:rsidRDefault="006D4A38" w:rsidP="006D4A38">
      <w:pPr>
        <w:pStyle w:val="PL"/>
      </w:pPr>
      <w:r>
        <w:t xml:space="preserve">                    fqdn:</w:t>
      </w:r>
    </w:p>
    <w:p w14:paraId="1A27D2C3" w14:textId="77777777" w:rsidR="006D4A38" w:rsidRDefault="006D4A38" w:rsidP="006D4A38">
      <w:pPr>
        <w:pStyle w:val="PL"/>
      </w:pPr>
      <w:r>
        <w:t xml:space="preserve">                      $ref: 'TS28623_ComDefs.yaml#/components/schemas/FqdnRo'</w:t>
      </w:r>
    </w:p>
    <w:p w14:paraId="04CD35B8" w14:textId="77777777" w:rsidR="006D4A38" w:rsidRDefault="006D4A38" w:rsidP="006D4A38">
      <w:pPr>
        <w:pStyle w:val="PL"/>
      </w:pPr>
      <w:r>
        <w:t xml:space="preserve">        - $ref: 'TS28623_GenericNrm.yaml#/components/schemas/ManagedFunction-ncO'</w:t>
      </w:r>
    </w:p>
    <w:p w14:paraId="4F929422" w14:textId="77777777" w:rsidR="006D4A38" w:rsidRDefault="006D4A38" w:rsidP="006D4A38">
      <w:pPr>
        <w:pStyle w:val="PL"/>
      </w:pPr>
      <w:r>
        <w:t xml:space="preserve">        - $ref: '#/components/schemas/ManagedFunction5GC-nc0'   </w:t>
      </w:r>
    </w:p>
    <w:p w14:paraId="4549B059" w14:textId="77777777" w:rsidR="006D4A38" w:rsidRDefault="006D4A38" w:rsidP="006D4A38">
      <w:pPr>
        <w:pStyle w:val="PL"/>
      </w:pPr>
      <w:r>
        <w:t xml:space="preserve">    AiotfFunction-Single:</w:t>
      </w:r>
    </w:p>
    <w:p w14:paraId="36FF1190" w14:textId="77777777" w:rsidR="006D4A38" w:rsidRDefault="006D4A38" w:rsidP="006D4A38">
      <w:pPr>
        <w:pStyle w:val="PL"/>
      </w:pPr>
      <w:r>
        <w:t xml:space="preserve">      allOf:</w:t>
      </w:r>
    </w:p>
    <w:p w14:paraId="725182DF" w14:textId="77777777" w:rsidR="006D4A38" w:rsidRDefault="006D4A38" w:rsidP="006D4A38">
      <w:pPr>
        <w:pStyle w:val="PL"/>
      </w:pPr>
      <w:r>
        <w:t xml:space="preserve">        - $ref: 'TS28623_GenericNrm.yaml#/components/schemas/Top'</w:t>
      </w:r>
    </w:p>
    <w:p w14:paraId="3C16A2BE" w14:textId="77777777" w:rsidR="006D4A38" w:rsidRDefault="006D4A38" w:rsidP="006D4A38">
      <w:pPr>
        <w:pStyle w:val="PL"/>
      </w:pPr>
      <w:r>
        <w:t xml:space="preserve">        - type: object</w:t>
      </w:r>
    </w:p>
    <w:p w14:paraId="4B6E2512" w14:textId="77777777" w:rsidR="006D4A38" w:rsidRDefault="006D4A38" w:rsidP="006D4A38">
      <w:pPr>
        <w:pStyle w:val="PL"/>
      </w:pPr>
      <w:r>
        <w:t xml:space="preserve">          properties:</w:t>
      </w:r>
    </w:p>
    <w:p w14:paraId="5B90F968" w14:textId="77777777" w:rsidR="006D4A38" w:rsidRDefault="006D4A38" w:rsidP="006D4A38">
      <w:pPr>
        <w:pStyle w:val="PL"/>
      </w:pPr>
      <w:r>
        <w:t xml:space="preserve">            attributes:</w:t>
      </w:r>
    </w:p>
    <w:p w14:paraId="63BCEAC3" w14:textId="77777777" w:rsidR="006D4A38" w:rsidRDefault="006D4A38" w:rsidP="006D4A38">
      <w:pPr>
        <w:pStyle w:val="PL"/>
      </w:pPr>
      <w:r>
        <w:t xml:space="preserve">              allOf:</w:t>
      </w:r>
    </w:p>
    <w:p w14:paraId="61872ED4" w14:textId="77777777" w:rsidR="006D4A38" w:rsidRDefault="006D4A38" w:rsidP="006D4A38">
      <w:pPr>
        <w:pStyle w:val="PL"/>
      </w:pPr>
      <w:r>
        <w:t xml:space="preserve">                - $ref: 'TS28623_GenericNrm.yaml#/components/schemas/ManagedFunction-Attr'</w:t>
      </w:r>
    </w:p>
    <w:p w14:paraId="1A1C5BC0" w14:textId="77777777" w:rsidR="006D4A38" w:rsidRDefault="006D4A38" w:rsidP="006D4A38">
      <w:pPr>
        <w:pStyle w:val="PL"/>
      </w:pPr>
      <w:r>
        <w:t xml:space="preserve">                - type: object</w:t>
      </w:r>
    </w:p>
    <w:p w14:paraId="4CF89B55" w14:textId="77777777" w:rsidR="006D4A38" w:rsidRDefault="006D4A38" w:rsidP="006D4A38">
      <w:pPr>
        <w:pStyle w:val="PL"/>
      </w:pPr>
      <w:r>
        <w:t xml:space="preserve">                  properties:</w:t>
      </w:r>
    </w:p>
    <w:p w14:paraId="786BE9C3" w14:textId="77777777" w:rsidR="006D4A38" w:rsidRDefault="006D4A38" w:rsidP="006D4A38">
      <w:pPr>
        <w:pStyle w:val="PL"/>
      </w:pPr>
      <w:r>
        <w:t xml:space="preserve">                    plmnId:</w:t>
      </w:r>
    </w:p>
    <w:p w14:paraId="5EF3CE88" w14:textId="77777777" w:rsidR="006D4A38" w:rsidRDefault="006D4A38" w:rsidP="006D4A38">
      <w:pPr>
        <w:pStyle w:val="PL"/>
      </w:pPr>
      <w:r>
        <w:t xml:space="preserve">                      $ref: 'TS28623_ComDefs.yaml#/components/schemas/PlmnId'</w:t>
      </w:r>
    </w:p>
    <w:p w14:paraId="4A471870" w14:textId="77777777" w:rsidR="006D4A38" w:rsidRDefault="006D4A38" w:rsidP="006D4A38">
      <w:pPr>
        <w:pStyle w:val="PL"/>
      </w:pPr>
      <w:r>
        <w:t xml:space="preserve">                    sBIFqdn:</w:t>
      </w:r>
    </w:p>
    <w:p w14:paraId="24816325" w14:textId="77777777" w:rsidR="006D4A38" w:rsidRDefault="006D4A38" w:rsidP="006D4A38">
      <w:pPr>
        <w:pStyle w:val="PL"/>
      </w:pPr>
      <w:r>
        <w:t xml:space="preserve">                      type: string</w:t>
      </w:r>
    </w:p>
    <w:p w14:paraId="12C54FD8" w14:textId="77777777" w:rsidR="006D4A38" w:rsidRDefault="006D4A38" w:rsidP="006D4A38">
      <w:pPr>
        <w:pStyle w:val="PL"/>
      </w:pPr>
      <w:r>
        <w:t xml:space="preserve">                    managedNFProfile:</w:t>
      </w:r>
    </w:p>
    <w:p w14:paraId="3694DD4C" w14:textId="77777777" w:rsidR="006D4A38" w:rsidRDefault="006D4A38" w:rsidP="006D4A38">
      <w:pPr>
        <w:pStyle w:val="PL"/>
      </w:pPr>
      <w:r>
        <w:t xml:space="preserve">                      $ref: '#/components/schemas/ManagedNFProfile'                </w:t>
      </w:r>
    </w:p>
    <w:p w14:paraId="07FA7F8F" w14:textId="77777777" w:rsidR="006D4A38" w:rsidRDefault="006D4A38" w:rsidP="006D4A38">
      <w:pPr>
        <w:pStyle w:val="PL"/>
      </w:pPr>
      <w:r>
        <w:t xml:space="preserve">        - $ref: 'TS28623_GenericNrm.yaml#/components/schemas/ManagedFunction-ncO'</w:t>
      </w:r>
    </w:p>
    <w:p w14:paraId="2FFC4759" w14:textId="77777777" w:rsidR="006D4A38" w:rsidRDefault="006D4A38" w:rsidP="006D4A38">
      <w:pPr>
        <w:pStyle w:val="PL"/>
      </w:pPr>
      <w:r>
        <w:t xml:space="preserve">        - $ref: '#/components/schemas/ManagedFunction5GC-nc0'       </w:t>
      </w:r>
    </w:p>
    <w:p w14:paraId="7C49F639" w14:textId="77777777" w:rsidR="006D4A38" w:rsidRDefault="006D4A38" w:rsidP="006D4A38">
      <w:pPr>
        <w:pStyle w:val="PL"/>
      </w:pPr>
      <w:r>
        <w:lastRenderedPageBreak/>
        <w:t xml:space="preserve">        - type: object</w:t>
      </w:r>
    </w:p>
    <w:p w14:paraId="3C77E131" w14:textId="77777777" w:rsidR="006D4A38" w:rsidRDefault="006D4A38" w:rsidP="006D4A38">
      <w:pPr>
        <w:pStyle w:val="PL"/>
      </w:pPr>
      <w:r>
        <w:t xml:space="preserve">          properties:</w:t>
      </w:r>
    </w:p>
    <w:p w14:paraId="5E06F1A3" w14:textId="77777777" w:rsidR="006D4A38" w:rsidRDefault="006D4A38" w:rsidP="006D4A38">
      <w:pPr>
        <w:pStyle w:val="PL"/>
      </w:pPr>
      <w:r>
        <w:t xml:space="preserve">            EP_AIOT2:</w:t>
      </w:r>
    </w:p>
    <w:p w14:paraId="4B70D614" w14:textId="77777777" w:rsidR="006D4A38" w:rsidRDefault="006D4A38" w:rsidP="006D4A38">
      <w:pPr>
        <w:pStyle w:val="PL"/>
      </w:pPr>
      <w:r>
        <w:t xml:space="preserve">              $ref: '#/components/schemas/EP_AIOT2-Multiple'</w:t>
      </w:r>
    </w:p>
    <w:p w14:paraId="42D18B44" w14:textId="77777777" w:rsidR="006D4A38" w:rsidRDefault="006D4A38" w:rsidP="006D4A38">
      <w:pPr>
        <w:pStyle w:val="PL"/>
      </w:pPr>
      <w:r>
        <w:t xml:space="preserve">            EP_AIOT3:</w:t>
      </w:r>
    </w:p>
    <w:p w14:paraId="7BD88CE9" w14:textId="77777777" w:rsidR="006D4A38" w:rsidRDefault="006D4A38" w:rsidP="006D4A38">
      <w:pPr>
        <w:pStyle w:val="PL"/>
      </w:pPr>
      <w:r>
        <w:t xml:space="preserve">              $ref: '#/components/schemas/EP_AIOT3-Multiple'</w:t>
      </w:r>
    </w:p>
    <w:p w14:paraId="3DA2C559" w14:textId="77777777" w:rsidR="006D4A38" w:rsidRDefault="006D4A38" w:rsidP="006D4A38">
      <w:pPr>
        <w:pStyle w:val="PL"/>
      </w:pPr>
      <w:r>
        <w:t xml:space="preserve">            EP_AIOT4:</w:t>
      </w:r>
    </w:p>
    <w:p w14:paraId="2879C72B" w14:textId="77777777" w:rsidR="006D4A38" w:rsidRDefault="006D4A38" w:rsidP="006D4A38">
      <w:pPr>
        <w:pStyle w:val="PL"/>
      </w:pPr>
      <w:r>
        <w:t xml:space="preserve">              $ref: '#/components/schemas/EP_AIOT4-Multiple'</w:t>
      </w:r>
    </w:p>
    <w:p w14:paraId="62DA7C4F" w14:textId="77777777" w:rsidR="006D4A38" w:rsidRDefault="006D4A38" w:rsidP="006D4A38">
      <w:pPr>
        <w:pStyle w:val="PL"/>
      </w:pPr>
      <w:r>
        <w:t xml:space="preserve">            EP_AIOT5:</w:t>
      </w:r>
    </w:p>
    <w:p w14:paraId="72DFCBAC" w14:textId="77777777" w:rsidR="006D4A38" w:rsidRDefault="006D4A38" w:rsidP="006D4A38">
      <w:pPr>
        <w:pStyle w:val="PL"/>
      </w:pPr>
      <w:r>
        <w:t xml:space="preserve">              $ref: '#/components/schemas/EP_AIOT5-Multiple'</w:t>
      </w:r>
    </w:p>
    <w:p w14:paraId="0E9571AF" w14:textId="77777777" w:rsidR="006D4A38" w:rsidRDefault="006D4A38" w:rsidP="006D4A38">
      <w:pPr>
        <w:pStyle w:val="PL"/>
      </w:pPr>
      <w:r>
        <w:t xml:space="preserve">            EP_AIOT6:</w:t>
      </w:r>
    </w:p>
    <w:p w14:paraId="16370524" w14:textId="77777777" w:rsidR="006D4A38" w:rsidRDefault="006D4A38" w:rsidP="006D4A38">
      <w:pPr>
        <w:pStyle w:val="PL"/>
      </w:pPr>
      <w:r>
        <w:t xml:space="preserve">              $ref: '#/components/schemas/EP_AIOT6-Multiple'</w:t>
      </w:r>
    </w:p>
    <w:p w14:paraId="57CD0341" w14:textId="77777777" w:rsidR="006D4A38" w:rsidRDefault="006D4A38" w:rsidP="006D4A38">
      <w:pPr>
        <w:pStyle w:val="PL"/>
      </w:pPr>
    </w:p>
    <w:p w14:paraId="6F02B1E5" w14:textId="77777777" w:rsidR="006D4A38" w:rsidRDefault="006D4A38" w:rsidP="006D4A38">
      <w:pPr>
        <w:pStyle w:val="PL"/>
      </w:pPr>
      <w:r>
        <w:t xml:space="preserve">    AdmFunction-Single:</w:t>
      </w:r>
    </w:p>
    <w:p w14:paraId="556FA3DD" w14:textId="77777777" w:rsidR="006D4A38" w:rsidRDefault="006D4A38" w:rsidP="006D4A38">
      <w:pPr>
        <w:pStyle w:val="PL"/>
      </w:pPr>
      <w:r>
        <w:t xml:space="preserve">      allOf:</w:t>
      </w:r>
    </w:p>
    <w:p w14:paraId="36EE30EC" w14:textId="77777777" w:rsidR="006D4A38" w:rsidRDefault="006D4A38" w:rsidP="006D4A38">
      <w:pPr>
        <w:pStyle w:val="PL"/>
      </w:pPr>
      <w:r>
        <w:t xml:space="preserve">        - $ref: 'TS28623_GenericNrm.yaml#/components/schemas/Top'</w:t>
      </w:r>
    </w:p>
    <w:p w14:paraId="6AD7AD31" w14:textId="77777777" w:rsidR="006D4A38" w:rsidRDefault="006D4A38" w:rsidP="006D4A38">
      <w:pPr>
        <w:pStyle w:val="PL"/>
      </w:pPr>
      <w:r>
        <w:t xml:space="preserve">        - type: object</w:t>
      </w:r>
    </w:p>
    <w:p w14:paraId="6F1C1A5F" w14:textId="77777777" w:rsidR="006D4A38" w:rsidRDefault="006D4A38" w:rsidP="006D4A38">
      <w:pPr>
        <w:pStyle w:val="PL"/>
      </w:pPr>
      <w:r>
        <w:t xml:space="preserve">          properties:</w:t>
      </w:r>
    </w:p>
    <w:p w14:paraId="242CAC2B" w14:textId="77777777" w:rsidR="006D4A38" w:rsidRDefault="006D4A38" w:rsidP="006D4A38">
      <w:pPr>
        <w:pStyle w:val="PL"/>
      </w:pPr>
      <w:r>
        <w:t xml:space="preserve">            attributes:</w:t>
      </w:r>
    </w:p>
    <w:p w14:paraId="60D5B89F" w14:textId="77777777" w:rsidR="006D4A38" w:rsidRDefault="006D4A38" w:rsidP="006D4A38">
      <w:pPr>
        <w:pStyle w:val="PL"/>
      </w:pPr>
      <w:r>
        <w:t xml:space="preserve">              allOf:</w:t>
      </w:r>
    </w:p>
    <w:p w14:paraId="0218A526" w14:textId="77777777" w:rsidR="006D4A38" w:rsidRDefault="006D4A38" w:rsidP="006D4A38">
      <w:pPr>
        <w:pStyle w:val="PL"/>
      </w:pPr>
      <w:r>
        <w:t xml:space="preserve">                - $ref: 'TS28623_GenericNrm.yaml#/components/schemas/ManagedFunction-Attr'</w:t>
      </w:r>
    </w:p>
    <w:p w14:paraId="0684602D" w14:textId="77777777" w:rsidR="006D4A38" w:rsidRDefault="006D4A38" w:rsidP="006D4A38">
      <w:pPr>
        <w:pStyle w:val="PL"/>
      </w:pPr>
      <w:r>
        <w:t xml:space="preserve">                - type: object</w:t>
      </w:r>
    </w:p>
    <w:p w14:paraId="1F6A48C3" w14:textId="77777777" w:rsidR="006D4A38" w:rsidRDefault="006D4A38" w:rsidP="006D4A38">
      <w:pPr>
        <w:pStyle w:val="PL"/>
      </w:pPr>
      <w:r>
        <w:t xml:space="preserve">                  properties:</w:t>
      </w:r>
    </w:p>
    <w:p w14:paraId="4B7623F7" w14:textId="77777777" w:rsidR="006D4A38" w:rsidRDefault="006D4A38" w:rsidP="006D4A38">
      <w:pPr>
        <w:pStyle w:val="PL"/>
      </w:pPr>
      <w:r>
        <w:t xml:space="preserve">                    plmnId:</w:t>
      </w:r>
    </w:p>
    <w:p w14:paraId="0E4EA219" w14:textId="77777777" w:rsidR="006D4A38" w:rsidRDefault="006D4A38" w:rsidP="006D4A38">
      <w:pPr>
        <w:pStyle w:val="PL"/>
      </w:pPr>
      <w:r>
        <w:t xml:space="preserve">                      $ref: 'TS28623_ComDefs.yaml#/components/schemas/PlmnId'</w:t>
      </w:r>
    </w:p>
    <w:p w14:paraId="79AD4F54" w14:textId="77777777" w:rsidR="006D4A38" w:rsidRDefault="006D4A38" w:rsidP="006D4A38">
      <w:pPr>
        <w:pStyle w:val="PL"/>
      </w:pPr>
      <w:r>
        <w:t xml:space="preserve">                    sBIFqdn:</w:t>
      </w:r>
    </w:p>
    <w:p w14:paraId="08C936D7" w14:textId="77777777" w:rsidR="006D4A38" w:rsidRDefault="006D4A38" w:rsidP="006D4A38">
      <w:pPr>
        <w:pStyle w:val="PL"/>
      </w:pPr>
      <w:r>
        <w:t xml:space="preserve">                      type: string</w:t>
      </w:r>
    </w:p>
    <w:p w14:paraId="2A498A2F" w14:textId="77777777" w:rsidR="006D4A38" w:rsidRDefault="006D4A38" w:rsidP="006D4A38">
      <w:pPr>
        <w:pStyle w:val="PL"/>
      </w:pPr>
      <w:r>
        <w:t xml:space="preserve">                    managedNFProfile:</w:t>
      </w:r>
    </w:p>
    <w:p w14:paraId="6246E9C4" w14:textId="77777777" w:rsidR="006D4A38" w:rsidRDefault="006D4A38" w:rsidP="006D4A38">
      <w:pPr>
        <w:pStyle w:val="PL"/>
      </w:pPr>
      <w:r>
        <w:t xml:space="preserve">                      $ref: '#/components/schemas/ManagedNFProfile'</w:t>
      </w:r>
    </w:p>
    <w:p w14:paraId="5582E2FD" w14:textId="77777777" w:rsidR="006D4A38" w:rsidRDefault="006D4A38" w:rsidP="006D4A38">
      <w:pPr>
        <w:pStyle w:val="PL"/>
      </w:pPr>
      <w:r>
        <w:t xml:space="preserve">        - $ref: 'TS28623_GenericNrm.yaml#/components/schemas/ManagedFunction-ncO'</w:t>
      </w:r>
    </w:p>
    <w:p w14:paraId="194AD523" w14:textId="77777777" w:rsidR="006D4A38" w:rsidRDefault="006D4A38" w:rsidP="006D4A38">
      <w:pPr>
        <w:pStyle w:val="PL"/>
      </w:pPr>
      <w:r>
        <w:t xml:space="preserve">        - $ref: '#/components/schemas/ManagedFunction5GC-nc0' </w:t>
      </w:r>
    </w:p>
    <w:p w14:paraId="66DF4F4B" w14:textId="77777777" w:rsidR="006D4A38" w:rsidRDefault="006D4A38" w:rsidP="006D4A38">
      <w:pPr>
        <w:pStyle w:val="PL"/>
      </w:pPr>
      <w:r>
        <w:t xml:space="preserve">        - type: object</w:t>
      </w:r>
    </w:p>
    <w:p w14:paraId="1FF1D733" w14:textId="77777777" w:rsidR="006D4A38" w:rsidRDefault="006D4A38" w:rsidP="006D4A38">
      <w:pPr>
        <w:pStyle w:val="PL"/>
      </w:pPr>
      <w:r>
        <w:t xml:space="preserve">          properties:</w:t>
      </w:r>
    </w:p>
    <w:p w14:paraId="1BD98909" w14:textId="77777777" w:rsidR="006D4A38" w:rsidRDefault="006D4A38" w:rsidP="006D4A38">
      <w:pPr>
        <w:pStyle w:val="PL"/>
      </w:pPr>
      <w:r>
        <w:t xml:space="preserve">            EP_AIOT6:</w:t>
      </w:r>
    </w:p>
    <w:p w14:paraId="036AD904" w14:textId="77777777" w:rsidR="006D4A38" w:rsidRDefault="006D4A38" w:rsidP="006D4A38">
      <w:pPr>
        <w:pStyle w:val="PL"/>
      </w:pPr>
      <w:r>
        <w:t xml:space="preserve">              $ref: '#/components/schemas/EP_AIOT6-Multiple'</w:t>
      </w:r>
    </w:p>
    <w:p w14:paraId="35143184" w14:textId="77777777" w:rsidR="006D4A38" w:rsidRDefault="006D4A38" w:rsidP="006D4A38">
      <w:pPr>
        <w:pStyle w:val="PL"/>
      </w:pPr>
      <w:r>
        <w:t xml:space="preserve">            EP_AIOT7:</w:t>
      </w:r>
    </w:p>
    <w:p w14:paraId="62BC5E3B" w14:textId="77777777" w:rsidR="006D4A38" w:rsidRDefault="006D4A38" w:rsidP="006D4A38">
      <w:pPr>
        <w:pStyle w:val="PL"/>
      </w:pPr>
      <w:r>
        <w:t xml:space="preserve">              $ref: '#/components/schemas/EP_AIOT7-Multiple'</w:t>
      </w:r>
    </w:p>
    <w:p w14:paraId="6F77EFFF" w14:textId="77777777" w:rsidR="006D4A38" w:rsidRDefault="006D4A38" w:rsidP="006D4A38">
      <w:pPr>
        <w:pStyle w:val="PL"/>
      </w:pPr>
      <w:r>
        <w:t xml:space="preserve">            EP_AIOT8:</w:t>
      </w:r>
    </w:p>
    <w:p w14:paraId="673EFF6C" w14:textId="77777777" w:rsidR="006D4A38" w:rsidRDefault="006D4A38" w:rsidP="006D4A38">
      <w:pPr>
        <w:pStyle w:val="PL"/>
      </w:pPr>
      <w:r>
        <w:t xml:space="preserve">              $ref: '#/components/schemas/EP_AIOT8-Multiple'</w:t>
      </w:r>
    </w:p>
    <w:p w14:paraId="76D9C0C0" w14:textId="77777777" w:rsidR="006D4A38" w:rsidRDefault="006D4A38" w:rsidP="006D4A38">
      <w:pPr>
        <w:pStyle w:val="PL"/>
      </w:pPr>
      <w:r>
        <w:t xml:space="preserve">   </w:t>
      </w:r>
    </w:p>
    <w:p w14:paraId="1AC482E2" w14:textId="77777777" w:rsidR="006D4A38" w:rsidRDefault="006D4A38" w:rsidP="006D4A38">
      <w:pPr>
        <w:pStyle w:val="PL"/>
      </w:pPr>
      <w:r>
        <w:t xml:space="preserve">    EP_N2-Single:</w:t>
      </w:r>
    </w:p>
    <w:p w14:paraId="7FDDD8C3" w14:textId="77777777" w:rsidR="006D4A38" w:rsidRDefault="006D4A38" w:rsidP="006D4A38">
      <w:pPr>
        <w:pStyle w:val="PL"/>
      </w:pPr>
      <w:r>
        <w:t xml:space="preserve">      allOf:</w:t>
      </w:r>
    </w:p>
    <w:p w14:paraId="7CD1A7AC" w14:textId="77777777" w:rsidR="006D4A38" w:rsidRDefault="006D4A38" w:rsidP="006D4A38">
      <w:pPr>
        <w:pStyle w:val="PL"/>
      </w:pPr>
      <w:r>
        <w:t xml:space="preserve">        - $ref: 'TS28623_GenericNrm.yaml#/components/schemas/Top'</w:t>
      </w:r>
    </w:p>
    <w:p w14:paraId="121A74FD" w14:textId="77777777" w:rsidR="006D4A38" w:rsidRDefault="006D4A38" w:rsidP="006D4A38">
      <w:pPr>
        <w:pStyle w:val="PL"/>
      </w:pPr>
      <w:r>
        <w:t xml:space="preserve">        - type: object</w:t>
      </w:r>
    </w:p>
    <w:p w14:paraId="1C06B8FF" w14:textId="77777777" w:rsidR="006D4A38" w:rsidRDefault="006D4A38" w:rsidP="006D4A38">
      <w:pPr>
        <w:pStyle w:val="PL"/>
      </w:pPr>
      <w:r>
        <w:t xml:space="preserve">          properties:</w:t>
      </w:r>
    </w:p>
    <w:p w14:paraId="48F3D31F" w14:textId="77777777" w:rsidR="006D4A38" w:rsidRDefault="006D4A38" w:rsidP="006D4A38">
      <w:pPr>
        <w:pStyle w:val="PL"/>
      </w:pPr>
      <w:r>
        <w:t xml:space="preserve">            attributes:</w:t>
      </w:r>
    </w:p>
    <w:p w14:paraId="4CF726D9" w14:textId="77777777" w:rsidR="006D4A38" w:rsidRDefault="006D4A38" w:rsidP="006D4A38">
      <w:pPr>
        <w:pStyle w:val="PL"/>
      </w:pPr>
      <w:r>
        <w:t xml:space="preserve">              allOf:</w:t>
      </w:r>
    </w:p>
    <w:p w14:paraId="409A43D3" w14:textId="77777777" w:rsidR="006D4A38" w:rsidRDefault="006D4A38" w:rsidP="006D4A38">
      <w:pPr>
        <w:pStyle w:val="PL"/>
      </w:pPr>
      <w:r>
        <w:t xml:space="preserve">                - $ref: 'TS28623_GenericNrm.yaml#/components/schemas/EP_RP-Attr'</w:t>
      </w:r>
    </w:p>
    <w:p w14:paraId="7928CC31" w14:textId="77777777" w:rsidR="006D4A38" w:rsidRDefault="006D4A38" w:rsidP="006D4A38">
      <w:pPr>
        <w:pStyle w:val="PL"/>
      </w:pPr>
      <w:r>
        <w:t xml:space="preserve">                - type: object</w:t>
      </w:r>
    </w:p>
    <w:p w14:paraId="2D2E6C23" w14:textId="77777777" w:rsidR="006D4A38" w:rsidRDefault="006D4A38" w:rsidP="006D4A38">
      <w:pPr>
        <w:pStyle w:val="PL"/>
      </w:pPr>
      <w:r>
        <w:t xml:space="preserve">                  properties:</w:t>
      </w:r>
    </w:p>
    <w:p w14:paraId="68F749C3" w14:textId="77777777" w:rsidR="006D4A38" w:rsidRDefault="006D4A38" w:rsidP="006D4A38">
      <w:pPr>
        <w:pStyle w:val="PL"/>
      </w:pPr>
      <w:r>
        <w:t xml:space="preserve">                    localAddress:</w:t>
      </w:r>
    </w:p>
    <w:p w14:paraId="71D5AFE1" w14:textId="77777777" w:rsidR="006D4A38" w:rsidRDefault="006D4A38" w:rsidP="006D4A38">
      <w:pPr>
        <w:pStyle w:val="PL"/>
      </w:pPr>
      <w:r>
        <w:t xml:space="preserve">                      $ref: 'TS28541_NrNrm.yaml#/components/schemas/LocalAddress'</w:t>
      </w:r>
    </w:p>
    <w:p w14:paraId="2DC9361D" w14:textId="77777777" w:rsidR="006D4A38" w:rsidRDefault="006D4A38" w:rsidP="006D4A38">
      <w:pPr>
        <w:pStyle w:val="PL"/>
      </w:pPr>
      <w:r>
        <w:t xml:space="preserve">                    remoteAddress:</w:t>
      </w:r>
    </w:p>
    <w:p w14:paraId="1B2DB541" w14:textId="77777777" w:rsidR="006D4A38" w:rsidRDefault="006D4A38" w:rsidP="006D4A38">
      <w:pPr>
        <w:pStyle w:val="PL"/>
      </w:pPr>
      <w:r>
        <w:t xml:space="preserve">                      $ref: 'TS28541_NrNrm.yaml#/components/schemas/RemoteAddress'</w:t>
      </w:r>
    </w:p>
    <w:p w14:paraId="438F335D" w14:textId="77777777" w:rsidR="006D4A38" w:rsidRDefault="006D4A38" w:rsidP="006D4A38">
      <w:pPr>
        <w:pStyle w:val="PL"/>
      </w:pPr>
      <w:r>
        <w:t xml:space="preserve">    EP_N3-Single:</w:t>
      </w:r>
    </w:p>
    <w:p w14:paraId="67B24BD4" w14:textId="77777777" w:rsidR="006D4A38" w:rsidRDefault="006D4A38" w:rsidP="006D4A38">
      <w:pPr>
        <w:pStyle w:val="PL"/>
      </w:pPr>
      <w:r>
        <w:t xml:space="preserve">      allOf:</w:t>
      </w:r>
    </w:p>
    <w:p w14:paraId="3E13E413" w14:textId="77777777" w:rsidR="006D4A38" w:rsidRDefault="006D4A38" w:rsidP="006D4A38">
      <w:pPr>
        <w:pStyle w:val="PL"/>
      </w:pPr>
      <w:r>
        <w:t xml:space="preserve">        - $ref: 'TS28623_GenericNrm.yaml#/components/schemas/Top'</w:t>
      </w:r>
    </w:p>
    <w:p w14:paraId="1C218180" w14:textId="77777777" w:rsidR="006D4A38" w:rsidRDefault="006D4A38" w:rsidP="006D4A38">
      <w:pPr>
        <w:pStyle w:val="PL"/>
      </w:pPr>
      <w:r>
        <w:t xml:space="preserve">        - type: object</w:t>
      </w:r>
    </w:p>
    <w:p w14:paraId="4C71C1BF" w14:textId="77777777" w:rsidR="006D4A38" w:rsidRDefault="006D4A38" w:rsidP="006D4A38">
      <w:pPr>
        <w:pStyle w:val="PL"/>
      </w:pPr>
      <w:r>
        <w:t xml:space="preserve">          properties:</w:t>
      </w:r>
    </w:p>
    <w:p w14:paraId="4322A9B5" w14:textId="77777777" w:rsidR="006D4A38" w:rsidRDefault="006D4A38" w:rsidP="006D4A38">
      <w:pPr>
        <w:pStyle w:val="PL"/>
      </w:pPr>
      <w:r>
        <w:t xml:space="preserve">            attributes:</w:t>
      </w:r>
    </w:p>
    <w:p w14:paraId="23D55F1F" w14:textId="77777777" w:rsidR="006D4A38" w:rsidRDefault="006D4A38" w:rsidP="006D4A38">
      <w:pPr>
        <w:pStyle w:val="PL"/>
      </w:pPr>
      <w:r>
        <w:t xml:space="preserve">              allOf:</w:t>
      </w:r>
    </w:p>
    <w:p w14:paraId="4BAEDDFC" w14:textId="77777777" w:rsidR="006D4A38" w:rsidRDefault="006D4A38" w:rsidP="006D4A38">
      <w:pPr>
        <w:pStyle w:val="PL"/>
      </w:pPr>
      <w:r>
        <w:t xml:space="preserve">                - $ref: 'TS28623_GenericNrm.yaml#/components/schemas/EP_RP-Attr'</w:t>
      </w:r>
    </w:p>
    <w:p w14:paraId="0E86EF75" w14:textId="77777777" w:rsidR="006D4A38" w:rsidRDefault="006D4A38" w:rsidP="006D4A38">
      <w:pPr>
        <w:pStyle w:val="PL"/>
      </w:pPr>
      <w:r>
        <w:t xml:space="preserve">                - type: object</w:t>
      </w:r>
    </w:p>
    <w:p w14:paraId="699D05FC" w14:textId="77777777" w:rsidR="006D4A38" w:rsidRDefault="006D4A38" w:rsidP="006D4A38">
      <w:pPr>
        <w:pStyle w:val="PL"/>
      </w:pPr>
      <w:r>
        <w:t xml:space="preserve">                  properties:</w:t>
      </w:r>
    </w:p>
    <w:p w14:paraId="47FB9460" w14:textId="77777777" w:rsidR="006D4A38" w:rsidRDefault="006D4A38" w:rsidP="006D4A38">
      <w:pPr>
        <w:pStyle w:val="PL"/>
      </w:pPr>
      <w:r>
        <w:t xml:space="preserve">                    localAddress:</w:t>
      </w:r>
    </w:p>
    <w:p w14:paraId="1977FC12" w14:textId="77777777" w:rsidR="006D4A38" w:rsidRDefault="006D4A38" w:rsidP="006D4A38">
      <w:pPr>
        <w:pStyle w:val="PL"/>
      </w:pPr>
      <w:r>
        <w:t xml:space="preserve">                      $ref: 'TS28541_NrNrm.yaml#/components/schemas/LocalAddress'</w:t>
      </w:r>
    </w:p>
    <w:p w14:paraId="2B0E062C" w14:textId="77777777" w:rsidR="006D4A38" w:rsidRDefault="006D4A38" w:rsidP="006D4A38">
      <w:pPr>
        <w:pStyle w:val="PL"/>
      </w:pPr>
      <w:r>
        <w:t xml:space="preserve">                    remoteAddress:</w:t>
      </w:r>
    </w:p>
    <w:p w14:paraId="540F9256" w14:textId="77777777" w:rsidR="006D4A38" w:rsidRDefault="006D4A38" w:rsidP="006D4A38">
      <w:pPr>
        <w:pStyle w:val="PL"/>
      </w:pPr>
      <w:r>
        <w:t xml:space="preserve">                      $ref: 'TS28541_NrNrm.yaml#/components/schemas/RemoteAddress'</w:t>
      </w:r>
    </w:p>
    <w:p w14:paraId="746DCA9A" w14:textId="77777777" w:rsidR="006D4A38" w:rsidRDefault="006D4A38" w:rsidP="006D4A38">
      <w:pPr>
        <w:pStyle w:val="PL"/>
      </w:pPr>
      <w:r>
        <w:t xml:space="preserve">                    epTransportRefs:</w:t>
      </w:r>
    </w:p>
    <w:p w14:paraId="33025C39" w14:textId="77777777" w:rsidR="006D4A38" w:rsidRDefault="006D4A38" w:rsidP="006D4A38">
      <w:pPr>
        <w:pStyle w:val="PL"/>
      </w:pPr>
      <w:r>
        <w:t xml:space="preserve">                      $ref: 'TS28623_ComDefs.yaml#/components/schemas/DnListRo'</w:t>
      </w:r>
    </w:p>
    <w:p w14:paraId="7C98CE4B" w14:textId="77777777" w:rsidR="006D4A38" w:rsidRDefault="006D4A38" w:rsidP="006D4A38">
      <w:pPr>
        <w:pStyle w:val="PL"/>
      </w:pPr>
      <w:r>
        <w:t xml:space="preserve">    EP_N4-Single:</w:t>
      </w:r>
    </w:p>
    <w:p w14:paraId="0D2F206A" w14:textId="77777777" w:rsidR="006D4A38" w:rsidRDefault="006D4A38" w:rsidP="006D4A38">
      <w:pPr>
        <w:pStyle w:val="PL"/>
      </w:pPr>
      <w:r>
        <w:t xml:space="preserve">      allOf:</w:t>
      </w:r>
    </w:p>
    <w:p w14:paraId="63FB3E13" w14:textId="77777777" w:rsidR="006D4A38" w:rsidRDefault="006D4A38" w:rsidP="006D4A38">
      <w:pPr>
        <w:pStyle w:val="PL"/>
      </w:pPr>
      <w:r>
        <w:t xml:space="preserve">        - $ref: 'TS28623_GenericNrm.yaml#/components/schemas/Top'</w:t>
      </w:r>
    </w:p>
    <w:p w14:paraId="38894841" w14:textId="77777777" w:rsidR="006D4A38" w:rsidRDefault="006D4A38" w:rsidP="006D4A38">
      <w:pPr>
        <w:pStyle w:val="PL"/>
      </w:pPr>
      <w:r>
        <w:t xml:space="preserve">        - type: object</w:t>
      </w:r>
    </w:p>
    <w:p w14:paraId="05A5A7EE" w14:textId="77777777" w:rsidR="006D4A38" w:rsidRDefault="006D4A38" w:rsidP="006D4A38">
      <w:pPr>
        <w:pStyle w:val="PL"/>
      </w:pPr>
      <w:r>
        <w:t xml:space="preserve">          properties:</w:t>
      </w:r>
    </w:p>
    <w:p w14:paraId="3F27FF6C" w14:textId="77777777" w:rsidR="006D4A38" w:rsidRDefault="006D4A38" w:rsidP="006D4A38">
      <w:pPr>
        <w:pStyle w:val="PL"/>
      </w:pPr>
      <w:r>
        <w:t xml:space="preserve">            attributes:</w:t>
      </w:r>
    </w:p>
    <w:p w14:paraId="7C7EA148" w14:textId="77777777" w:rsidR="006D4A38" w:rsidRDefault="006D4A38" w:rsidP="006D4A38">
      <w:pPr>
        <w:pStyle w:val="PL"/>
      </w:pPr>
      <w:r>
        <w:t xml:space="preserve">              allOf:</w:t>
      </w:r>
    </w:p>
    <w:p w14:paraId="20FE3933" w14:textId="77777777" w:rsidR="006D4A38" w:rsidRDefault="006D4A38" w:rsidP="006D4A38">
      <w:pPr>
        <w:pStyle w:val="PL"/>
      </w:pPr>
      <w:r>
        <w:t xml:space="preserve">                - $ref: 'TS28623_GenericNrm.yaml#/components/schemas/EP_RP-Attr'</w:t>
      </w:r>
    </w:p>
    <w:p w14:paraId="53E51EAF" w14:textId="77777777" w:rsidR="006D4A38" w:rsidRDefault="006D4A38" w:rsidP="006D4A38">
      <w:pPr>
        <w:pStyle w:val="PL"/>
      </w:pPr>
      <w:r>
        <w:lastRenderedPageBreak/>
        <w:t xml:space="preserve">                - type: object</w:t>
      </w:r>
    </w:p>
    <w:p w14:paraId="17D71284" w14:textId="77777777" w:rsidR="006D4A38" w:rsidRDefault="006D4A38" w:rsidP="006D4A38">
      <w:pPr>
        <w:pStyle w:val="PL"/>
      </w:pPr>
      <w:r>
        <w:t xml:space="preserve">                  properties:</w:t>
      </w:r>
    </w:p>
    <w:p w14:paraId="30EE1DDB" w14:textId="77777777" w:rsidR="006D4A38" w:rsidRDefault="006D4A38" w:rsidP="006D4A38">
      <w:pPr>
        <w:pStyle w:val="PL"/>
      </w:pPr>
      <w:r>
        <w:t xml:space="preserve">                    localAddress:</w:t>
      </w:r>
    </w:p>
    <w:p w14:paraId="39FC3479" w14:textId="77777777" w:rsidR="006D4A38" w:rsidRDefault="006D4A38" w:rsidP="006D4A38">
      <w:pPr>
        <w:pStyle w:val="PL"/>
      </w:pPr>
      <w:r>
        <w:t xml:space="preserve">                      $ref: 'TS28541_NrNrm.yaml#/components/schemas/LocalAddress'</w:t>
      </w:r>
    </w:p>
    <w:p w14:paraId="1B75DE9A" w14:textId="77777777" w:rsidR="006D4A38" w:rsidRDefault="006D4A38" w:rsidP="006D4A38">
      <w:pPr>
        <w:pStyle w:val="PL"/>
      </w:pPr>
      <w:r>
        <w:t xml:space="preserve">                    remoteAddress:</w:t>
      </w:r>
    </w:p>
    <w:p w14:paraId="13E968DA" w14:textId="77777777" w:rsidR="006D4A38" w:rsidRDefault="006D4A38" w:rsidP="006D4A38">
      <w:pPr>
        <w:pStyle w:val="PL"/>
      </w:pPr>
      <w:r>
        <w:t xml:space="preserve">                      $ref: 'TS28541_NrNrm.yaml#/components/schemas/RemoteAddress'</w:t>
      </w:r>
    </w:p>
    <w:p w14:paraId="7C6841CB" w14:textId="77777777" w:rsidR="006D4A38" w:rsidRDefault="006D4A38" w:rsidP="006D4A38">
      <w:pPr>
        <w:pStyle w:val="PL"/>
      </w:pPr>
      <w:r>
        <w:t xml:space="preserve">    EP_N5-Single:</w:t>
      </w:r>
    </w:p>
    <w:p w14:paraId="46B0F757" w14:textId="77777777" w:rsidR="006D4A38" w:rsidRDefault="006D4A38" w:rsidP="006D4A38">
      <w:pPr>
        <w:pStyle w:val="PL"/>
      </w:pPr>
      <w:r>
        <w:t xml:space="preserve">      allOf:</w:t>
      </w:r>
    </w:p>
    <w:p w14:paraId="0E0DA258" w14:textId="77777777" w:rsidR="006D4A38" w:rsidRDefault="006D4A38" w:rsidP="006D4A38">
      <w:pPr>
        <w:pStyle w:val="PL"/>
      </w:pPr>
      <w:r>
        <w:t xml:space="preserve">        - $ref: 'TS28623_GenericNrm.yaml#/components/schemas/Top'</w:t>
      </w:r>
    </w:p>
    <w:p w14:paraId="3C19C65D" w14:textId="77777777" w:rsidR="006D4A38" w:rsidRDefault="006D4A38" w:rsidP="006D4A38">
      <w:pPr>
        <w:pStyle w:val="PL"/>
      </w:pPr>
      <w:r>
        <w:t xml:space="preserve">        - type: object</w:t>
      </w:r>
    </w:p>
    <w:p w14:paraId="43DBA0B2" w14:textId="77777777" w:rsidR="006D4A38" w:rsidRDefault="006D4A38" w:rsidP="006D4A38">
      <w:pPr>
        <w:pStyle w:val="PL"/>
      </w:pPr>
      <w:r>
        <w:t xml:space="preserve">          properties:</w:t>
      </w:r>
    </w:p>
    <w:p w14:paraId="5BB0AE5F" w14:textId="77777777" w:rsidR="006D4A38" w:rsidRDefault="006D4A38" w:rsidP="006D4A38">
      <w:pPr>
        <w:pStyle w:val="PL"/>
      </w:pPr>
      <w:r>
        <w:t xml:space="preserve">            attributes:</w:t>
      </w:r>
    </w:p>
    <w:p w14:paraId="241E46F5" w14:textId="77777777" w:rsidR="006D4A38" w:rsidRDefault="006D4A38" w:rsidP="006D4A38">
      <w:pPr>
        <w:pStyle w:val="PL"/>
      </w:pPr>
      <w:r>
        <w:t xml:space="preserve">              allOf:</w:t>
      </w:r>
    </w:p>
    <w:p w14:paraId="3894F3AE" w14:textId="77777777" w:rsidR="006D4A38" w:rsidRDefault="006D4A38" w:rsidP="006D4A38">
      <w:pPr>
        <w:pStyle w:val="PL"/>
      </w:pPr>
      <w:r>
        <w:t xml:space="preserve">                - $ref: 'TS28623_GenericNrm.yaml#/components/schemas/EP_RP-Attr'</w:t>
      </w:r>
    </w:p>
    <w:p w14:paraId="45552969" w14:textId="77777777" w:rsidR="006D4A38" w:rsidRDefault="006D4A38" w:rsidP="006D4A38">
      <w:pPr>
        <w:pStyle w:val="PL"/>
      </w:pPr>
      <w:r>
        <w:t xml:space="preserve">                - type: object</w:t>
      </w:r>
    </w:p>
    <w:p w14:paraId="6F227AC2" w14:textId="77777777" w:rsidR="006D4A38" w:rsidRDefault="006D4A38" w:rsidP="006D4A38">
      <w:pPr>
        <w:pStyle w:val="PL"/>
      </w:pPr>
      <w:r>
        <w:t xml:space="preserve">                  properties:</w:t>
      </w:r>
    </w:p>
    <w:p w14:paraId="18CC479C" w14:textId="77777777" w:rsidR="006D4A38" w:rsidRDefault="006D4A38" w:rsidP="006D4A38">
      <w:pPr>
        <w:pStyle w:val="PL"/>
      </w:pPr>
      <w:r>
        <w:t xml:space="preserve">                    localAddress:</w:t>
      </w:r>
    </w:p>
    <w:p w14:paraId="6FE3EB22" w14:textId="77777777" w:rsidR="006D4A38" w:rsidRDefault="006D4A38" w:rsidP="006D4A38">
      <w:pPr>
        <w:pStyle w:val="PL"/>
      </w:pPr>
      <w:r>
        <w:t xml:space="preserve">                      $ref: 'TS28541_NrNrm.yaml#/components/schemas/LocalAddress'</w:t>
      </w:r>
    </w:p>
    <w:p w14:paraId="15C071CA" w14:textId="77777777" w:rsidR="006D4A38" w:rsidRDefault="006D4A38" w:rsidP="006D4A38">
      <w:pPr>
        <w:pStyle w:val="PL"/>
      </w:pPr>
      <w:r>
        <w:t xml:space="preserve">                    remoteAddress:</w:t>
      </w:r>
    </w:p>
    <w:p w14:paraId="12D9FE5E" w14:textId="77777777" w:rsidR="006D4A38" w:rsidRDefault="006D4A38" w:rsidP="006D4A38">
      <w:pPr>
        <w:pStyle w:val="PL"/>
      </w:pPr>
      <w:r>
        <w:t xml:space="preserve">                      $ref: 'TS28541_NrNrm.yaml#/components/schemas/RemoteAddress'</w:t>
      </w:r>
    </w:p>
    <w:p w14:paraId="50002787" w14:textId="77777777" w:rsidR="006D4A38" w:rsidRDefault="006D4A38" w:rsidP="006D4A38">
      <w:pPr>
        <w:pStyle w:val="PL"/>
      </w:pPr>
      <w:r>
        <w:t xml:space="preserve">    EP_N6-Single:</w:t>
      </w:r>
    </w:p>
    <w:p w14:paraId="30F9358B" w14:textId="77777777" w:rsidR="006D4A38" w:rsidRDefault="006D4A38" w:rsidP="006D4A38">
      <w:pPr>
        <w:pStyle w:val="PL"/>
      </w:pPr>
      <w:r>
        <w:t xml:space="preserve">      allOf:</w:t>
      </w:r>
    </w:p>
    <w:p w14:paraId="6387E49E" w14:textId="77777777" w:rsidR="006D4A38" w:rsidRDefault="006D4A38" w:rsidP="006D4A38">
      <w:pPr>
        <w:pStyle w:val="PL"/>
      </w:pPr>
      <w:r>
        <w:t xml:space="preserve">        - $ref: 'TS28623_GenericNrm.yaml#/components/schemas/Top'</w:t>
      </w:r>
    </w:p>
    <w:p w14:paraId="6F5A7A68" w14:textId="77777777" w:rsidR="006D4A38" w:rsidRDefault="006D4A38" w:rsidP="006D4A38">
      <w:pPr>
        <w:pStyle w:val="PL"/>
      </w:pPr>
      <w:r>
        <w:t xml:space="preserve">        - type: object</w:t>
      </w:r>
    </w:p>
    <w:p w14:paraId="7D16CF07" w14:textId="77777777" w:rsidR="006D4A38" w:rsidRDefault="006D4A38" w:rsidP="006D4A38">
      <w:pPr>
        <w:pStyle w:val="PL"/>
      </w:pPr>
      <w:r>
        <w:t xml:space="preserve">          properties:</w:t>
      </w:r>
    </w:p>
    <w:p w14:paraId="6F114B6E" w14:textId="77777777" w:rsidR="006D4A38" w:rsidRDefault="006D4A38" w:rsidP="006D4A38">
      <w:pPr>
        <w:pStyle w:val="PL"/>
      </w:pPr>
      <w:r>
        <w:t xml:space="preserve">            attributes:</w:t>
      </w:r>
    </w:p>
    <w:p w14:paraId="0587BFF6" w14:textId="77777777" w:rsidR="006D4A38" w:rsidRDefault="006D4A38" w:rsidP="006D4A38">
      <w:pPr>
        <w:pStyle w:val="PL"/>
      </w:pPr>
      <w:r>
        <w:t xml:space="preserve">              allOf:</w:t>
      </w:r>
    </w:p>
    <w:p w14:paraId="43DC03BA" w14:textId="77777777" w:rsidR="006D4A38" w:rsidRDefault="006D4A38" w:rsidP="006D4A38">
      <w:pPr>
        <w:pStyle w:val="PL"/>
      </w:pPr>
      <w:r>
        <w:t xml:space="preserve">                - $ref: 'TS28623_GenericNrm.yaml#/components/schemas/EP_RP-Attr'</w:t>
      </w:r>
    </w:p>
    <w:p w14:paraId="6A87DBB9" w14:textId="77777777" w:rsidR="006D4A38" w:rsidRDefault="006D4A38" w:rsidP="006D4A38">
      <w:pPr>
        <w:pStyle w:val="PL"/>
      </w:pPr>
      <w:r>
        <w:t xml:space="preserve">                - type: object</w:t>
      </w:r>
    </w:p>
    <w:p w14:paraId="79052A49" w14:textId="77777777" w:rsidR="006D4A38" w:rsidRDefault="006D4A38" w:rsidP="006D4A38">
      <w:pPr>
        <w:pStyle w:val="PL"/>
      </w:pPr>
      <w:r>
        <w:t xml:space="preserve">                  properties:</w:t>
      </w:r>
    </w:p>
    <w:p w14:paraId="563429CE" w14:textId="77777777" w:rsidR="006D4A38" w:rsidRDefault="006D4A38" w:rsidP="006D4A38">
      <w:pPr>
        <w:pStyle w:val="PL"/>
      </w:pPr>
      <w:r>
        <w:t xml:space="preserve">                    localAddress:</w:t>
      </w:r>
    </w:p>
    <w:p w14:paraId="2A34A445" w14:textId="77777777" w:rsidR="006D4A38" w:rsidRDefault="006D4A38" w:rsidP="006D4A38">
      <w:pPr>
        <w:pStyle w:val="PL"/>
      </w:pPr>
      <w:r>
        <w:t xml:space="preserve">                      $ref: 'TS28541_NrNrm.yaml#/components/schemas/LocalAddress'</w:t>
      </w:r>
    </w:p>
    <w:p w14:paraId="408EBC24" w14:textId="77777777" w:rsidR="006D4A38" w:rsidRDefault="006D4A38" w:rsidP="006D4A38">
      <w:pPr>
        <w:pStyle w:val="PL"/>
      </w:pPr>
      <w:r>
        <w:t xml:space="preserve">                    remoteAddress:</w:t>
      </w:r>
    </w:p>
    <w:p w14:paraId="3ED47916" w14:textId="77777777" w:rsidR="006D4A38" w:rsidRDefault="006D4A38" w:rsidP="006D4A38">
      <w:pPr>
        <w:pStyle w:val="PL"/>
      </w:pPr>
      <w:r>
        <w:t xml:space="preserve">                      $ref: 'TS28541_NrNrm.yaml#/components/schemas/RemoteAddress'</w:t>
      </w:r>
    </w:p>
    <w:p w14:paraId="783609D2" w14:textId="77777777" w:rsidR="006D4A38" w:rsidRDefault="006D4A38" w:rsidP="006D4A38">
      <w:pPr>
        <w:pStyle w:val="PL"/>
      </w:pPr>
      <w:r>
        <w:t xml:space="preserve">    EP_N7-Single:</w:t>
      </w:r>
    </w:p>
    <w:p w14:paraId="4C23AC68" w14:textId="77777777" w:rsidR="006D4A38" w:rsidRDefault="006D4A38" w:rsidP="006D4A38">
      <w:pPr>
        <w:pStyle w:val="PL"/>
      </w:pPr>
      <w:r>
        <w:t xml:space="preserve">      allOf:</w:t>
      </w:r>
    </w:p>
    <w:p w14:paraId="0F99FA03" w14:textId="77777777" w:rsidR="006D4A38" w:rsidRDefault="006D4A38" w:rsidP="006D4A38">
      <w:pPr>
        <w:pStyle w:val="PL"/>
      </w:pPr>
      <w:r>
        <w:t xml:space="preserve">        - $ref: 'TS28623_GenericNrm.yaml#/components/schemas/Top'</w:t>
      </w:r>
    </w:p>
    <w:p w14:paraId="2118EB9B" w14:textId="77777777" w:rsidR="006D4A38" w:rsidRDefault="006D4A38" w:rsidP="006D4A38">
      <w:pPr>
        <w:pStyle w:val="PL"/>
      </w:pPr>
      <w:r>
        <w:t xml:space="preserve">        - type: object</w:t>
      </w:r>
    </w:p>
    <w:p w14:paraId="54135AB8" w14:textId="77777777" w:rsidR="006D4A38" w:rsidRDefault="006D4A38" w:rsidP="006D4A38">
      <w:pPr>
        <w:pStyle w:val="PL"/>
      </w:pPr>
      <w:r>
        <w:t xml:space="preserve">          properties:</w:t>
      </w:r>
    </w:p>
    <w:p w14:paraId="058C34A4" w14:textId="77777777" w:rsidR="006D4A38" w:rsidRDefault="006D4A38" w:rsidP="006D4A38">
      <w:pPr>
        <w:pStyle w:val="PL"/>
      </w:pPr>
      <w:r>
        <w:t xml:space="preserve">            attributes:</w:t>
      </w:r>
    </w:p>
    <w:p w14:paraId="6ECC2B5A" w14:textId="77777777" w:rsidR="006D4A38" w:rsidRDefault="006D4A38" w:rsidP="006D4A38">
      <w:pPr>
        <w:pStyle w:val="PL"/>
      </w:pPr>
      <w:r>
        <w:t xml:space="preserve">              allOf:</w:t>
      </w:r>
    </w:p>
    <w:p w14:paraId="29A8093E" w14:textId="77777777" w:rsidR="006D4A38" w:rsidRDefault="006D4A38" w:rsidP="006D4A38">
      <w:pPr>
        <w:pStyle w:val="PL"/>
      </w:pPr>
      <w:r>
        <w:t xml:space="preserve">                - $ref: 'TS28623_GenericNrm.yaml#/components/schemas/EP_RP-Attr'</w:t>
      </w:r>
    </w:p>
    <w:p w14:paraId="2E775894" w14:textId="77777777" w:rsidR="006D4A38" w:rsidRDefault="006D4A38" w:rsidP="006D4A38">
      <w:pPr>
        <w:pStyle w:val="PL"/>
      </w:pPr>
      <w:r>
        <w:t xml:space="preserve">                - type: object</w:t>
      </w:r>
    </w:p>
    <w:p w14:paraId="338E036D" w14:textId="77777777" w:rsidR="006D4A38" w:rsidRDefault="006D4A38" w:rsidP="006D4A38">
      <w:pPr>
        <w:pStyle w:val="PL"/>
      </w:pPr>
      <w:r>
        <w:t xml:space="preserve">                  properties:</w:t>
      </w:r>
    </w:p>
    <w:p w14:paraId="6A264862" w14:textId="77777777" w:rsidR="006D4A38" w:rsidRDefault="006D4A38" w:rsidP="006D4A38">
      <w:pPr>
        <w:pStyle w:val="PL"/>
      </w:pPr>
      <w:r>
        <w:t xml:space="preserve">                    localAddress:</w:t>
      </w:r>
    </w:p>
    <w:p w14:paraId="59B3C4FF" w14:textId="77777777" w:rsidR="006D4A38" w:rsidRDefault="006D4A38" w:rsidP="006D4A38">
      <w:pPr>
        <w:pStyle w:val="PL"/>
      </w:pPr>
      <w:r>
        <w:t xml:space="preserve">                      $ref: 'TS28541_NrNrm.yaml#/components/schemas/LocalAddress'</w:t>
      </w:r>
    </w:p>
    <w:p w14:paraId="60994BF8" w14:textId="77777777" w:rsidR="006D4A38" w:rsidRDefault="006D4A38" w:rsidP="006D4A38">
      <w:pPr>
        <w:pStyle w:val="PL"/>
      </w:pPr>
      <w:r>
        <w:t xml:space="preserve">                    remoteAddress:</w:t>
      </w:r>
    </w:p>
    <w:p w14:paraId="7404410F" w14:textId="77777777" w:rsidR="006D4A38" w:rsidRDefault="006D4A38" w:rsidP="006D4A38">
      <w:pPr>
        <w:pStyle w:val="PL"/>
      </w:pPr>
      <w:r>
        <w:t xml:space="preserve">                      $ref: 'TS28541_NrNrm.yaml#/components/schemas/RemoteAddress'</w:t>
      </w:r>
    </w:p>
    <w:p w14:paraId="6240BFBA" w14:textId="77777777" w:rsidR="006D4A38" w:rsidRDefault="006D4A38" w:rsidP="006D4A38">
      <w:pPr>
        <w:pStyle w:val="PL"/>
      </w:pPr>
      <w:r>
        <w:t xml:space="preserve">    EP_N8-Single:</w:t>
      </w:r>
    </w:p>
    <w:p w14:paraId="69083655" w14:textId="77777777" w:rsidR="006D4A38" w:rsidRDefault="006D4A38" w:rsidP="006D4A38">
      <w:pPr>
        <w:pStyle w:val="PL"/>
      </w:pPr>
      <w:r>
        <w:t xml:space="preserve">      allOf:</w:t>
      </w:r>
    </w:p>
    <w:p w14:paraId="7B194D11" w14:textId="77777777" w:rsidR="006D4A38" w:rsidRDefault="006D4A38" w:rsidP="006D4A38">
      <w:pPr>
        <w:pStyle w:val="PL"/>
      </w:pPr>
      <w:r>
        <w:t xml:space="preserve">        - $ref: 'TS28623_GenericNrm.yaml#/components/schemas/Top'</w:t>
      </w:r>
    </w:p>
    <w:p w14:paraId="14AE7E7D" w14:textId="77777777" w:rsidR="006D4A38" w:rsidRDefault="006D4A38" w:rsidP="006D4A38">
      <w:pPr>
        <w:pStyle w:val="PL"/>
      </w:pPr>
      <w:r>
        <w:t xml:space="preserve">        - type: object</w:t>
      </w:r>
    </w:p>
    <w:p w14:paraId="053737E3" w14:textId="77777777" w:rsidR="006D4A38" w:rsidRDefault="006D4A38" w:rsidP="006D4A38">
      <w:pPr>
        <w:pStyle w:val="PL"/>
      </w:pPr>
      <w:r>
        <w:t xml:space="preserve">          properties:</w:t>
      </w:r>
    </w:p>
    <w:p w14:paraId="3267B4F7" w14:textId="77777777" w:rsidR="006D4A38" w:rsidRDefault="006D4A38" w:rsidP="006D4A38">
      <w:pPr>
        <w:pStyle w:val="PL"/>
      </w:pPr>
      <w:r>
        <w:t xml:space="preserve">            attributes:</w:t>
      </w:r>
    </w:p>
    <w:p w14:paraId="4F9635BB" w14:textId="77777777" w:rsidR="006D4A38" w:rsidRDefault="006D4A38" w:rsidP="006D4A38">
      <w:pPr>
        <w:pStyle w:val="PL"/>
      </w:pPr>
      <w:r>
        <w:t xml:space="preserve">              allOf:</w:t>
      </w:r>
    </w:p>
    <w:p w14:paraId="50982425" w14:textId="77777777" w:rsidR="006D4A38" w:rsidRDefault="006D4A38" w:rsidP="006D4A38">
      <w:pPr>
        <w:pStyle w:val="PL"/>
      </w:pPr>
      <w:r>
        <w:t xml:space="preserve">                - $ref: 'TS28623_GenericNrm.yaml#/components/schemas/EP_RP-Attr'</w:t>
      </w:r>
    </w:p>
    <w:p w14:paraId="77AF77C7" w14:textId="77777777" w:rsidR="006D4A38" w:rsidRDefault="006D4A38" w:rsidP="006D4A38">
      <w:pPr>
        <w:pStyle w:val="PL"/>
      </w:pPr>
      <w:r>
        <w:t xml:space="preserve">                - type: object</w:t>
      </w:r>
    </w:p>
    <w:p w14:paraId="2193136B" w14:textId="77777777" w:rsidR="006D4A38" w:rsidRDefault="006D4A38" w:rsidP="006D4A38">
      <w:pPr>
        <w:pStyle w:val="PL"/>
      </w:pPr>
      <w:r>
        <w:t xml:space="preserve">                  properties:</w:t>
      </w:r>
    </w:p>
    <w:p w14:paraId="225CA8BE" w14:textId="77777777" w:rsidR="006D4A38" w:rsidRDefault="006D4A38" w:rsidP="006D4A38">
      <w:pPr>
        <w:pStyle w:val="PL"/>
      </w:pPr>
      <w:r>
        <w:t xml:space="preserve">                    localAddress:</w:t>
      </w:r>
    </w:p>
    <w:p w14:paraId="57C255B1" w14:textId="77777777" w:rsidR="006D4A38" w:rsidRDefault="006D4A38" w:rsidP="006D4A38">
      <w:pPr>
        <w:pStyle w:val="PL"/>
      </w:pPr>
      <w:r>
        <w:t xml:space="preserve">                      $ref: 'TS28541_NrNrm.yaml#/components/schemas/LocalAddress'</w:t>
      </w:r>
    </w:p>
    <w:p w14:paraId="555E4AE1" w14:textId="77777777" w:rsidR="006D4A38" w:rsidRDefault="006D4A38" w:rsidP="006D4A38">
      <w:pPr>
        <w:pStyle w:val="PL"/>
      </w:pPr>
      <w:r>
        <w:t xml:space="preserve">                    remoteAddress:</w:t>
      </w:r>
    </w:p>
    <w:p w14:paraId="1D6B82F1" w14:textId="77777777" w:rsidR="006D4A38" w:rsidRDefault="006D4A38" w:rsidP="006D4A38">
      <w:pPr>
        <w:pStyle w:val="PL"/>
      </w:pPr>
      <w:r>
        <w:t xml:space="preserve">                      $ref: 'TS28541_NrNrm.yaml#/components/schemas/RemoteAddress'</w:t>
      </w:r>
    </w:p>
    <w:p w14:paraId="408B0BED" w14:textId="77777777" w:rsidR="006D4A38" w:rsidRDefault="006D4A38" w:rsidP="006D4A38">
      <w:pPr>
        <w:pStyle w:val="PL"/>
      </w:pPr>
      <w:r>
        <w:t xml:space="preserve">    EP_N9-Single:</w:t>
      </w:r>
    </w:p>
    <w:p w14:paraId="31555BAA" w14:textId="77777777" w:rsidR="006D4A38" w:rsidRDefault="006D4A38" w:rsidP="006D4A38">
      <w:pPr>
        <w:pStyle w:val="PL"/>
      </w:pPr>
      <w:r>
        <w:t xml:space="preserve">      allOf:</w:t>
      </w:r>
    </w:p>
    <w:p w14:paraId="32AA570F" w14:textId="77777777" w:rsidR="006D4A38" w:rsidRDefault="006D4A38" w:rsidP="006D4A38">
      <w:pPr>
        <w:pStyle w:val="PL"/>
      </w:pPr>
      <w:r>
        <w:t xml:space="preserve">        - $ref: 'TS28623_GenericNrm.yaml#/components/schemas/Top'</w:t>
      </w:r>
    </w:p>
    <w:p w14:paraId="4BDAAD2B" w14:textId="77777777" w:rsidR="006D4A38" w:rsidRDefault="006D4A38" w:rsidP="006D4A38">
      <w:pPr>
        <w:pStyle w:val="PL"/>
      </w:pPr>
      <w:r>
        <w:t xml:space="preserve">        - type: object</w:t>
      </w:r>
    </w:p>
    <w:p w14:paraId="1F3238D8" w14:textId="77777777" w:rsidR="006D4A38" w:rsidRDefault="006D4A38" w:rsidP="006D4A38">
      <w:pPr>
        <w:pStyle w:val="PL"/>
      </w:pPr>
      <w:r>
        <w:t xml:space="preserve">          properties:</w:t>
      </w:r>
    </w:p>
    <w:p w14:paraId="64BB715C" w14:textId="77777777" w:rsidR="006D4A38" w:rsidRDefault="006D4A38" w:rsidP="006D4A38">
      <w:pPr>
        <w:pStyle w:val="PL"/>
      </w:pPr>
      <w:r>
        <w:t xml:space="preserve">            attributes:</w:t>
      </w:r>
    </w:p>
    <w:p w14:paraId="05F8CDC9" w14:textId="77777777" w:rsidR="006D4A38" w:rsidRDefault="006D4A38" w:rsidP="006D4A38">
      <w:pPr>
        <w:pStyle w:val="PL"/>
      </w:pPr>
      <w:r>
        <w:t xml:space="preserve">              allOf:</w:t>
      </w:r>
    </w:p>
    <w:p w14:paraId="34FB590F" w14:textId="77777777" w:rsidR="006D4A38" w:rsidRDefault="006D4A38" w:rsidP="006D4A38">
      <w:pPr>
        <w:pStyle w:val="PL"/>
      </w:pPr>
      <w:r>
        <w:t xml:space="preserve">                - $ref: 'TS28623_GenericNrm.yaml#/components/schemas/EP_RP-Attr'</w:t>
      </w:r>
    </w:p>
    <w:p w14:paraId="29946167" w14:textId="77777777" w:rsidR="006D4A38" w:rsidRDefault="006D4A38" w:rsidP="006D4A38">
      <w:pPr>
        <w:pStyle w:val="PL"/>
      </w:pPr>
      <w:r>
        <w:t xml:space="preserve">                - type: object</w:t>
      </w:r>
    </w:p>
    <w:p w14:paraId="3C6974CD" w14:textId="77777777" w:rsidR="006D4A38" w:rsidRDefault="006D4A38" w:rsidP="006D4A38">
      <w:pPr>
        <w:pStyle w:val="PL"/>
      </w:pPr>
      <w:r>
        <w:t xml:space="preserve">                  properties:</w:t>
      </w:r>
    </w:p>
    <w:p w14:paraId="34B2A1C8" w14:textId="77777777" w:rsidR="006D4A38" w:rsidRDefault="006D4A38" w:rsidP="006D4A38">
      <w:pPr>
        <w:pStyle w:val="PL"/>
      </w:pPr>
      <w:r>
        <w:t xml:space="preserve">                    localAddress:</w:t>
      </w:r>
    </w:p>
    <w:p w14:paraId="43F5502B" w14:textId="77777777" w:rsidR="006D4A38" w:rsidRDefault="006D4A38" w:rsidP="006D4A38">
      <w:pPr>
        <w:pStyle w:val="PL"/>
      </w:pPr>
      <w:r>
        <w:t xml:space="preserve">                      $ref: 'TS28541_NrNrm.yaml#/components/schemas/LocalAddress'</w:t>
      </w:r>
    </w:p>
    <w:p w14:paraId="35116BA5" w14:textId="77777777" w:rsidR="006D4A38" w:rsidRDefault="006D4A38" w:rsidP="006D4A38">
      <w:pPr>
        <w:pStyle w:val="PL"/>
      </w:pPr>
      <w:r>
        <w:t xml:space="preserve">                    remoteAddress:</w:t>
      </w:r>
    </w:p>
    <w:p w14:paraId="785B739A" w14:textId="77777777" w:rsidR="006D4A38" w:rsidRDefault="006D4A38" w:rsidP="006D4A38">
      <w:pPr>
        <w:pStyle w:val="PL"/>
      </w:pPr>
      <w:r>
        <w:t xml:space="preserve">                      $ref: 'TS28541_NrNrm.yaml#/components/schemas/RemoteAddress'</w:t>
      </w:r>
    </w:p>
    <w:p w14:paraId="676ED2E7" w14:textId="77777777" w:rsidR="006D4A38" w:rsidRDefault="006D4A38" w:rsidP="006D4A38">
      <w:pPr>
        <w:pStyle w:val="PL"/>
      </w:pPr>
      <w:r>
        <w:t xml:space="preserve">    EP_N10-Single:</w:t>
      </w:r>
    </w:p>
    <w:p w14:paraId="219DE0C8" w14:textId="77777777" w:rsidR="006D4A38" w:rsidRDefault="006D4A38" w:rsidP="006D4A38">
      <w:pPr>
        <w:pStyle w:val="PL"/>
      </w:pPr>
      <w:r>
        <w:t xml:space="preserve">      allOf:</w:t>
      </w:r>
    </w:p>
    <w:p w14:paraId="40C50B9C" w14:textId="77777777" w:rsidR="006D4A38" w:rsidRDefault="006D4A38" w:rsidP="006D4A38">
      <w:pPr>
        <w:pStyle w:val="PL"/>
      </w:pPr>
      <w:r>
        <w:lastRenderedPageBreak/>
        <w:t xml:space="preserve">        - $ref: 'TS28623_GenericNrm.yaml#/components/schemas/Top'</w:t>
      </w:r>
    </w:p>
    <w:p w14:paraId="625B26ED" w14:textId="77777777" w:rsidR="006D4A38" w:rsidRDefault="006D4A38" w:rsidP="006D4A38">
      <w:pPr>
        <w:pStyle w:val="PL"/>
      </w:pPr>
      <w:r>
        <w:t xml:space="preserve">        - type: object</w:t>
      </w:r>
    </w:p>
    <w:p w14:paraId="5DF14855" w14:textId="77777777" w:rsidR="006D4A38" w:rsidRDefault="006D4A38" w:rsidP="006D4A38">
      <w:pPr>
        <w:pStyle w:val="PL"/>
      </w:pPr>
      <w:r>
        <w:t xml:space="preserve">          properties:</w:t>
      </w:r>
    </w:p>
    <w:p w14:paraId="0C70D6D9" w14:textId="77777777" w:rsidR="006D4A38" w:rsidRDefault="006D4A38" w:rsidP="006D4A38">
      <w:pPr>
        <w:pStyle w:val="PL"/>
      </w:pPr>
      <w:r>
        <w:t xml:space="preserve">            attributes:</w:t>
      </w:r>
    </w:p>
    <w:p w14:paraId="5FEF00DF" w14:textId="77777777" w:rsidR="006D4A38" w:rsidRDefault="006D4A38" w:rsidP="006D4A38">
      <w:pPr>
        <w:pStyle w:val="PL"/>
      </w:pPr>
      <w:r>
        <w:t xml:space="preserve">              allOf:</w:t>
      </w:r>
    </w:p>
    <w:p w14:paraId="6F015422" w14:textId="77777777" w:rsidR="006D4A38" w:rsidRDefault="006D4A38" w:rsidP="006D4A38">
      <w:pPr>
        <w:pStyle w:val="PL"/>
      </w:pPr>
      <w:r>
        <w:t xml:space="preserve">                - $ref: 'TS28623_GenericNrm.yaml#/components/schemas/EP_RP-Attr'</w:t>
      </w:r>
    </w:p>
    <w:p w14:paraId="2105967D" w14:textId="77777777" w:rsidR="006D4A38" w:rsidRDefault="006D4A38" w:rsidP="006D4A38">
      <w:pPr>
        <w:pStyle w:val="PL"/>
      </w:pPr>
      <w:r>
        <w:t xml:space="preserve">                - type: object</w:t>
      </w:r>
    </w:p>
    <w:p w14:paraId="6E6AEFE1" w14:textId="77777777" w:rsidR="006D4A38" w:rsidRDefault="006D4A38" w:rsidP="006D4A38">
      <w:pPr>
        <w:pStyle w:val="PL"/>
      </w:pPr>
      <w:r>
        <w:t xml:space="preserve">                  properties:</w:t>
      </w:r>
    </w:p>
    <w:p w14:paraId="17818CF7" w14:textId="77777777" w:rsidR="006D4A38" w:rsidRDefault="006D4A38" w:rsidP="006D4A38">
      <w:pPr>
        <w:pStyle w:val="PL"/>
      </w:pPr>
      <w:r>
        <w:t xml:space="preserve">                    localAddress:</w:t>
      </w:r>
    </w:p>
    <w:p w14:paraId="6009ADE1" w14:textId="77777777" w:rsidR="006D4A38" w:rsidRDefault="006D4A38" w:rsidP="006D4A38">
      <w:pPr>
        <w:pStyle w:val="PL"/>
      </w:pPr>
      <w:r>
        <w:t xml:space="preserve">                      $ref: 'TS28541_NrNrm.yaml#/components/schemas/LocalAddress'</w:t>
      </w:r>
    </w:p>
    <w:p w14:paraId="6E607BE2" w14:textId="77777777" w:rsidR="006D4A38" w:rsidRDefault="006D4A38" w:rsidP="006D4A38">
      <w:pPr>
        <w:pStyle w:val="PL"/>
      </w:pPr>
      <w:r>
        <w:t xml:space="preserve">                    remoteAddress:</w:t>
      </w:r>
    </w:p>
    <w:p w14:paraId="067D8391" w14:textId="77777777" w:rsidR="006D4A38" w:rsidRDefault="006D4A38" w:rsidP="006D4A38">
      <w:pPr>
        <w:pStyle w:val="PL"/>
      </w:pPr>
      <w:r>
        <w:t xml:space="preserve">                      $ref: 'TS28541_NrNrm.yaml#/components/schemas/RemoteAddress'</w:t>
      </w:r>
    </w:p>
    <w:p w14:paraId="182D0BE6" w14:textId="77777777" w:rsidR="006D4A38" w:rsidRDefault="006D4A38" w:rsidP="006D4A38">
      <w:pPr>
        <w:pStyle w:val="PL"/>
      </w:pPr>
      <w:r>
        <w:t xml:space="preserve">    EP_N11-Single:</w:t>
      </w:r>
    </w:p>
    <w:p w14:paraId="132E2F34" w14:textId="77777777" w:rsidR="006D4A38" w:rsidRDefault="006D4A38" w:rsidP="006D4A38">
      <w:pPr>
        <w:pStyle w:val="PL"/>
      </w:pPr>
      <w:r>
        <w:t xml:space="preserve">      allOf:</w:t>
      </w:r>
    </w:p>
    <w:p w14:paraId="6DD59DA7" w14:textId="77777777" w:rsidR="006D4A38" w:rsidRDefault="006D4A38" w:rsidP="006D4A38">
      <w:pPr>
        <w:pStyle w:val="PL"/>
      </w:pPr>
      <w:r>
        <w:t xml:space="preserve">        - $ref: 'TS28623_GenericNrm.yaml#/components/schemas/Top'</w:t>
      </w:r>
    </w:p>
    <w:p w14:paraId="370DFF9D" w14:textId="77777777" w:rsidR="006D4A38" w:rsidRDefault="006D4A38" w:rsidP="006D4A38">
      <w:pPr>
        <w:pStyle w:val="PL"/>
      </w:pPr>
      <w:r>
        <w:t xml:space="preserve">        - type: object</w:t>
      </w:r>
    </w:p>
    <w:p w14:paraId="2F13EBE6" w14:textId="77777777" w:rsidR="006D4A38" w:rsidRDefault="006D4A38" w:rsidP="006D4A38">
      <w:pPr>
        <w:pStyle w:val="PL"/>
      </w:pPr>
      <w:r>
        <w:t xml:space="preserve">          properties:</w:t>
      </w:r>
    </w:p>
    <w:p w14:paraId="2A4DA36F" w14:textId="77777777" w:rsidR="006D4A38" w:rsidRDefault="006D4A38" w:rsidP="006D4A38">
      <w:pPr>
        <w:pStyle w:val="PL"/>
      </w:pPr>
      <w:r>
        <w:t xml:space="preserve">            attributes:</w:t>
      </w:r>
    </w:p>
    <w:p w14:paraId="7F839ABC" w14:textId="77777777" w:rsidR="006D4A38" w:rsidRDefault="006D4A38" w:rsidP="006D4A38">
      <w:pPr>
        <w:pStyle w:val="PL"/>
      </w:pPr>
      <w:r>
        <w:t xml:space="preserve">              allOf:</w:t>
      </w:r>
    </w:p>
    <w:p w14:paraId="76D40E16" w14:textId="77777777" w:rsidR="006D4A38" w:rsidRDefault="006D4A38" w:rsidP="006D4A38">
      <w:pPr>
        <w:pStyle w:val="PL"/>
      </w:pPr>
      <w:r>
        <w:t xml:space="preserve">                - $ref: 'TS28623_GenericNrm.yaml#/components/schemas/EP_RP-Attr'</w:t>
      </w:r>
    </w:p>
    <w:p w14:paraId="402D627F" w14:textId="77777777" w:rsidR="006D4A38" w:rsidRDefault="006D4A38" w:rsidP="006D4A38">
      <w:pPr>
        <w:pStyle w:val="PL"/>
      </w:pPr>
      <w:r>
        <w:t xml:space="preserve">                - type: object</w:t>
      </w:r>
    </w:p>
    <w:p w14:paraId="28286965" w14:textId="77777777" w:rsidR="006D4A38" w:rsidRDefault="006D4A38" w:rsidP="006D4A38">
      <w:pPr>
        <w:pStyle w:val="PL"/>
      </w:pPr>
      <w:r>
        <w:t xml:space="preserve">                  properties:</w:t>
      </w:r>
    </w:p>
    <w:p w14:paraId="31601791" w14:textId="77777777" w:rsidR="006D4A38" w:rsidRDefault="006D4A38" w:rsidP="006D4A38">
      <w:pPr>
        <w:pStyle w:val="PL"/>
      </w:pPr>
      <w:r>
        <w:t xml:space="preserve">                    localAddress:</w:t>
      </w:r>
    </w:p>
    <w:p w14:paraId="4E74E147" w14:textId="77777777" w:rsidR="006D4A38" w:rsidRDefault="006D4A38" w:rsidP="006D4A38">
      <w:pPr>
        <w:pStyle w:val="PL"/>
      </w:pPr>
      <w:r>
        <w:t xml:space="preserve">                      $ref: 'TS28541_NrNrm.yaml#/components/schemas/LocalAddress'</w:t>
      </w:r>
    </w:p>
    <w:p w14:paraId="74F34532" w14:textId="77777777" w:rsidR="006D4A38" w:rsidRDefault="006D4A38" w:rsidP="006D4A38">
      <w:pPr>
        <w:pStyle w:val="PL"/>
      </w:pPr>
      <w:r>
        <w:t xml:space="preserve">                    remoteAddress:</w:t>
      </w:r>
    </w:p>
    <w:p w14:paraId="33B2784A" w14:textId="77777777" w:rsidR="006D4A38" w:rsidRDefault="006D4A38" w:rsidP="006D4A38">
      <w:pPr>
        <w:pStyle w:val="PL"/>
      </w:pPr>
      <w:r>
        <w:t xml:space="preserve">                      $ref: 'TS28541_NrNrm.yaml#/components/schemas/RemoteAddress'</w:t>
      </w:r>
    </w:p>
    <w:p w14:paraId="60BD82BA" w14:textId="77777777" w:rsidR="006D4A38" w:rsidRDefault="006D4A38" w:rsidP="006D4A38">
      <w:pPr>
        <w:pStyle w:val="PL"/>
      </w:pPr>
      <w:r>
        <w:t xml:space="preserve">    EP_N12-Single:</w:t>
      </w:r>
    </w:p>
    <w:p w14:paraId="614CFD39" w14:textId="77777777" w:rsidR="006D4A38" w:rsidRDefault="006D4A38" w:rsidP="006D4A38">
      <w:pPr>
        <w:pStyle w:val="PL"/>
      </w:pPr>
      <w:r>
        <w:t xml:space="preserve">      allOf:</w:t>
      </w:r>
    </w:p>
    <w:p w14:paraId="619B63DF" w14:textId="77777777" w:rsidR="006D4A38" w:rsidRDefault="006D4A38" w:rsidP="006D4A38">
      <w:pPr>
        <w:pStyle w:val="PL"/>
      </w:pPr>
      <w:r>
        <w:t xml:space="preserve">        - $ref: 'TS28623_GenericNrm.yaml#/components/schemas/Top'</w:t>
      </w:r>
    </w:p>
    <w:p w14:paraId="21535EFF" w14:textId="77777777" w:rsidR="006D4A38" w:rsidRDefault="006D4A38" w:rsidP="006D4A38">
      <w:pPr>
        <w:pStyle w:val="PL"/>
      </w:pPr>
      <w:r>
        <w:t xml:space="preserve">        - type: object</w:t>
      </w:r>
    </w:p>
    <w:p w14:paraId="16700F37" w14:textId="77777777" w:rsidR="006D4A38" w:rsidRDefault="006D4A38" w:rsidP="006D4A38">
      <w:pPr>
        <w:pStyle w:val="PL"/>
      </w:pPr>
      <w:r>
        <w:t xml:space="preserve">          properties:</w:t>
      </w:r>
    </w:p>
    <w:p w14:paraId="64047BC2" w14:textId="77777777" w:rsidR="006D4A38" w:rsidRDefault="006D4A38" w:rsidP="006D4A38">
      <w:pPr>
        <w:pStyle w:val="PL"/>
      </w:pPr>
      <w:r>
        <w:t xml:space="preserve">            attributes:</w:t>
      </w:r>
    </w:p>
    <w:p w14:paraId="1B0CA5F5" w14:textId="77777777" w:rsidR="006D4A38" w:rsidRDefault="006D4A38" w:rsidP="006D4A38">
      <w:pPr>
        <w:pStyle w:val="PL"/>
      </w:pPr>
      <w:r>
        <w:t xml:space="preserve">              allOf:</w:t>
      </w:r>
    </w:p>
    <w:p w14:paraId="4F4771BC" w14:textId="77777777" w:rsidR="006D4A38" w:rsidRDefault="006D4A38" w:rsidP="006D4A38">
      <w:pPr>
        <w:pStyle w:val="PL"/>
      </w:pPr>
      <w:r>
        <w:t xml:space="preserve">                - $ref: 'TS28623_GenericNrm.yaml#/components/schemas/EP_RP-Attr'</w:t>
      </w:r>
    </w:p>
    <w:p w14:paraId="02E308F3" w14:textId="77777777" w:rsidR="006D4A38" w:rsidRDefault="006D4A38" w:rsidP="006D4A38">
      <w:pPr>
        <w:pStyle w:val="PL"/>
      </w:pPr>
      <w:r>
        <w:t xml:space="preserve">                - type: object</w:t>
      </w:r>
    </w:p>
    <w:p w14:paraId="5ADB08F9" w14:textId="77777777" w:rsidR="006D4A38" w:rsidRDefault="006D4A38" w:rsidP="006D4A38">
      <w:pPr>
        <w:pStyle w:val="PL"/>
      </w:pPr>
      <w:r>
        <w:t xml:space="preserve">                  properties:</w:t>
      </w:r>
    </w:p>
    <w:p w14:paraId="1FF4293B" w14:textId="77777777" w:rsidR="006D4A38" w:rsidRDefault="006D4A38" w:rsidP="006D4A38">
      <w:pPr>
        <w:pStyle w:val="PL"/>
      </w:pPr>
      <w:r>
        <w:t xml:space="preserve">                    localAddress:</w:t>
      </w:r>
    </w:p>
    <w:p w14:paraId="74DE6EB5" w14:textId="77777777" w:rsidR="006D4A38" w:rsidRDefault="006D4A38" w:rsidP="006D4A38">
      <w:pPr>
        <w:pStyle w:val="PL"/>
      </w:pPr>
      <w:r>
        <w:t xml:space="preserve">                      $ref: 'TS28541_NrNrm.yaml#/components/schemas/LocalAddress'</w:t>
      </w:r>
    </w:p>
    <w:p w14:paraId="144A1163" w14:textId="77777777" w:rsidR="006D4A38" w:rsidRDefault="006D4A38" w:rsidP="006D4A38">
      <w:pPr>
        <w:pStyle w:val="PL"/>
      </w:pPr>
      <w:r>
        <w:t xml:space="preserve">                    remoteAddress:</w:t>
      </w:r>
    </w:p>
    <w:p w14:paraId="7889D1B6" w14:textId="77777777" w:rsidR="006D4A38" w:rsidRDefault="006D4A38" w:rsidP="006D4A38">
      <w:pPr>
        <w:pStyle w:val="PL"/>
      </w:pPr>
      <w:r>
        <w:t xml:space="preserve">                      $ref: 'TS28541_NrNrm.yaml#/components/schemas/RemoteAddress'</w:t>
      </w:r>
    </w:p>
    <w:p w14:paraId="5A3F2FA6" w14:textId="77777777" w:rsidR="006D4A38" w:rsidRDefault="006D4A38" w:rsidP="006D4A38">
      <w:pPr>
        <w:pStyle w:val="PL"/>
      </w:pPr>
      <w:r>
        <w:t xml:space="preserve">    EP_N13-Single:</w:t>
      </w:r>
    </w:p>
    <w:p w14:paraId="4513C8F3" w14:textId="77777777" w:rsidR="006D4A38" w:rsidRDefault="006D4A38" w:rsidP="006D4A38">
      <w:pPr>
        <w:pStyle w:val="PL"/>
      </w:pPr>
      <w:r>
        <w:t xml:space="preserve">      allOf:</w:t>
      </w:r>
    </w:p>
    <w:p w14:paraId="2310DD5C" w14:textId="77777777" w:rsidR="006D4A38" w:rsidRDefault="006D4A38" w:rsidP="006D4A38">
      <w:pPr>
        <w:pStyle w:val="PL"/>
      </w:pPr>
      <w:r>
        <w:t xml:space="preserve">        - $ref: 'TS28623_GenericNrm.yaml#/components/schemas/Top'</w:t>
      </w:r>
    </w:p>
    <w:p w14:paraId="5908C60C" w14:textId="77777777" w:rsidR="006D4A38" w:rsidRDefault="006D4A38" w:rsidP="006D4A38">
      <w:pPr>
        <w:pStyle w:val="PL"/>
      </w:pPr>
      <w:r>
        <w:t xml:space="preserve">        - type: object</w:t>
      </w:r>
    </w:p>
    <w:p w14:paraId="40A299F8" w14:textId="77777777" w:rsidR="006D4A38" w:rsidRDefault="006D4A38" w:rsidP="006D4A38">
      <w:pPr>
        <w:pStyle w:val="PL"/>
      </w:pPr>
      <w:r>
        <w:t xml:space="preserve">          properties:</w:t>
      </w:r>
    </w:p>
    <w:p w14:paraId="38F9903E" w14:textId="77777777" w:rsidR="006D4A38" w:rsidRDefault="006D4A38" w:rsidP="006D4A38">
      <w:pPr>
        <w:pStyle w:val="PL"/>
      </w:pPr>
      <w:r>
        <w:t xml:space="preserve">            attributes:</w:t>
      </w:r>
    </w:p>
    <w:p w14:paraId="591F697F" w14:textId="77777777" w:rsidR="006D4A38" w:rsidRDefault="006D4A38" w:rsidP="006D4A38">
      <w:pPr>
        <w:pStyle w:val="PL"/>
      </w:pPr>
      <w:r>
        <w:t xml:space="preserve">              allOf:</w:t>
      </w:r>
    </w:p>
    <w:p w14:paraId="251F1836" w14:textId="77777777" w:rsidR="006D4A38" w:rsidRDefault="006D4A38" w:rsidP="006D4A38">
      <w:pPr>
        <w:pStyle w:val="PL"/>
      </w:pPr>
      <w:r>
        <w:t xml:space="preserve">                - $ref: 'TS28623_GenericNrm.yaml#/components/schemas/EP_RP-Attr'</w:t>
      </w:r>
    </w:p>
    <w:p w14:paraId="34F098C0" w14:textId="77777777" w:rsidR="006D4A38" w:rsidRDefault="006D4A38" w:rsidP="006D4A38">
      <w:pPr>
        <w:pStyle w:val="PL"/>
      </w:pPr>
      <w:r>
        <w:t xml:space="preserve">                - type: object</w:t>
      </w:r>
    </w:p>
    <w:p w14:paraId="0D20BC05" w14:textId="77777777" w:rsidR="006D4A38" w:rsidRDefault="006D4A38" w:rsidP="006D4A38">
      <w:pPr>
        <w:pStyle w:val="PL"/>
      </w:pPr>
      <w:r>
        <w:t xml:space="preserve">                  properties:</w:t>
      </w:r>
    </w:p>
    <w:p w14:paraId="3BD9BD1F" w14:textId="77777777" w:rsidR="006D4A38" w:rsidRDefault="006D4A38" w:rsidP="006D4A38">
      <w:pPr>
        <w:pStyle w:val="PL"/>
      </w:pPr>
      <w:r>
        <w:t xml:space="preserve">                    localAddress:</w:t>
      </w:r>
    </w:p>
    <w:p w14:paraId="2B3915AC" w14:textId="77777777" w:rsidR="006D4A38" w:rsidRDefault="006D4A38" w:rsidP="006D4A38">
      <w:pPr>
        <w:pStyle w:val="PL"/>
      </w:pPr>
      <w:r>
        <w:t xml:space="preserve">                      $ref: 'TS28541_NrNrm.yaml#/components/schemas/LocalAddress'</w:t>
      </w:r>
    </w:p>
    <w:p w14:paraId="48011EEE" w14:textId="77777777" w:rsidR="006D4A38" w:rsidRDefault="006D4A38" w:rsidP="006D4A38">
      <w:pPr>
        <w:pStyle w:val="PL"/>
      </w:pPr>
      <w:r>
        <w:t xml:space="preserve">                    remoteAddress:</w:t>
      </w:r>
    </w:p>
    <w:p w14:paraId="6E0C7A2F" w14:textId="77777777" w:rsidR="006D4A38" w:rsidRDefault="006D4A38" w:rsidP="006D4A38">
      <w:pPr>
        <w:pStyle w:val="PL"/>
      </w:pPr>
      <w:r>
        <w:t xml:space="preserve">                      $ref: 'TS28541_NrNrm.yaml#/components/schemas/RemoteAddress'</w:t>
      </w:r>
    </w:p>
    <w:p w14:paraId="6FB8423A" w14:textId="77777777" w:rsidR="006D4A38" w:rsidRDefault="006D4A38" w:rsidP="006D4A38">
      <w:pPr>
        <w:pStyle w:val="PL"/>
      </w:pPr>
      <w:r>
        <w:t xml:space="preserve">    EP_N14-Single:</w:t>
      </w:r>
    </w:p>
    <w:p w14:paraId="0AD18D4E" w14:textId="77777777" w:rsidR="006D4A38" w:rsidRDefault="006D4A38" w:rsidP="006D4A38">
      <w:pPr>
        <w:pStyle w:val="PL"/>
      </w:pPr>
      <w:r>
        <w:t xml:space="preserve">      allOf:</w:t>
      </w:r>
    </w:p>
    <w:p w14:paraId="2426A1E9" w14:textId="77777777" w:rsidR="006D4A38" w:rsidRDefault="006D4A38" w:rsidP="006D4A38">
      <w:pPr>
        <w:pStyle w:val="PL"/>
      </w:pPr>
      <w:r>
        <w:t xml:space="preserve">        - $ref: 'TS28623_GenericNrm.yaml#/components/schemas/Top'</w:t>
      </w:r>
    </w:p>
    <w:p w14:paraId="791E2070" w14:textId="77777777" w:rsidR="006D4A38" w:rsidRDefault="006D4A38" w:rsidP="006D4A38">
      <w:pPr>
        <w:pStyle w:val="PL"/>
      </w:pPr>
      <w:r>
        <w:t xml:space="preserve">        - type: object</w:t>
      </w:r>
    </w:p>
    <w:p w14:paraId="13CF5CC1" w14:textId="77777777" w:rsidR="006D4A38" w:rsidRDefault="006D4A38" w:rsidP="006D4A38">
      <w:pPr>
        <w:pStyle w:val="PL"/>
      </w:pPr>
      <w:r>
        <w:t xml:space="preserve">          properties:</w:t>
      </w:r>
    </w:p>
    <w:p w14:paraId="15261987" w14:textId="77777777" w:rsidR="006D4A38" w:rsidRDefault="006D4A38" w:rsidP="006D4A38">
      <w:pPr>
        <w:pStyle w:val="PL"/>
      </w:pPr>
      <w:r>
        <w:t xml:space="preserve">            attributes:</w:t>
      </w:r>
    </w:p>
    <w:p w14:paraId="71AE1978" w14:textId="77777777" w:rsidR="006D4A38" w:rsidRDefault="006D4A38" w:rsidP="006D4A38">
      <w:pPr>
        <w:pStyle w:val="PL"/>
      </w:pPr>
      <w:r>
        <w:t xml:space="preserve">              allOf:</w:t>
      </w:r>
    </w:p>
    <w:p w14:paraId="3F141119" w14:textId="77777777" w:rsidR="006D4A38" w:rsidRDefault="006D4A38" w:rsidP="006D4A38">
      <w:pPr>
        <w:pStyle w:val="PL"/>
      </w:pPr>
      <w:r>
        <w:t xml:space="preserve">                - $ref: 'TS28623_GenericNrm.yaml#/components/schemas/EP_RP-Attr'</w:t>
      </w:r>
    </w:p>
    <w:p w14:paraId="7FE0B356" w14:textId="77777777" w:rsidR="006D4A38" w:rsidRDefault="006D4A38" w:rsidP="006D4A38">
      <w:pPr>
        <w:pStyle w:val="PL"/>
      </w:pPr>
      <w:r>
        <w:t xml:space="preserve">                - type: object</w:t>
      </w:r>
    </w:p>
    <w:p w14:paraId="6A4CE07A" w14:textId="77777777" w:rsidR="006D4A38" w:rsidRDefault="006D4A38" w:rsidP="006D4A38">
      <w:pPr>
        <w:pStyle w:val="PL"/>
      </w:pPr>
      <w:r>
        <w:t xml:space="preserve">                  properties:</w:t>
      </w:r>
    </w:p>
    <w:p w14:paraId="224C9A70" w14:textId="77777777" w:rsidR="006D4A38" w:rsidRDefault="006D4A38" w:rsidP="006D4A38">
      <w:pPr>
        <w:pStyle w:val="PL"/>
      </w:pPr>
      <w:r>
        <w:t xml:space="preserve">                    localAddress:</w:t>
      </w:r>
    </w:p>
    <w:p w14:paraId="6FCD86AA" w14:textId="77777777" w:rsidR="006D4A38" w:rsidRDefault="006D4A38" w:rsidP="006D4A38">
      <w:pPr>
        <w:pStyle w:val="PL"/>
      </w:pPr>
      <w:r>
        <w:t xml:space="preserve">                      $ref: 'TS28541_NrNrm.yaml#/components/schemas/LocalAddress'</w:t>
      </w:r>
    </w:p>
    <w:p w14:paraId="3AB408A4" w14:textId="77777777" w:rsidR="006D4A38" w:rsidRDefault="006D4A38" w:rsidP="006D4A38">
      <w:pPr>
        <w:pStyle w:val="PL"/>
      </w:pPr>
      <w:r>
        <w:t xml:space="preserve">                    remoteAddress:</w:t>
      </w:r>
    </w:p>
    <w:p w14:paraId="27BC502D" w14:textId="77777777" w:rsidR="006D4A38" w:rsidRDefault="006D4A38" w:rsidP="006D4A38">
      <w:pPr>
        <w:pStyle w:val="PL"/>
      </w:pPr>
      <w:r>
        <w:t xml:space="preserve">                      $ref: 'TS28541_NrNrm.yaml#/components/schemas/RemoteAddress'</w:t>
      </w:r>
    </w:p>
    <w:p w14:paraId="7E5C8498" w14:textId="77777777" w:rsidR="006D4A38" w:rsidRDefault="006D4A38" w:rsidP="006D4A38">
      <w:pPr>
        <w:pStyle w:val="PL"/>
      </w:pPr>
      <w:r>
        <w:t xml:space="preserve">    EP_N15-Single:</w:t>
      </w:r>
    </w:p>
    <w:p w14:paraId="3E57A88A" w14:textId="77777777" w:rsidR="006D4A38" w:rsidRDefault="006D4A38" w:rsidP="006D4A38">
      <w:pPr>
        <w:pStyle w:val="PL"/>
      </w:pPr>
      <w:r>
        <w:t xml:space="preserve">      allOf:</w:t>
      </w:r>
    </w:p>
    <w:p w14:paraId="43E99092" w14:textId="77777777" w:rsidR="006D4A38" w:rsidRDefault="006D4A38" w:rsidP="006D4A38">
      <w:pPr>
        <w:pStyle w:val="PL"/>
      </w:pPr>
      <w:r>
        <w:t xml:space="preserve">        - $ref: 'TS28623_GenericNrm.yaml#/components/schemas/Top'</w:t>
      </w:r>
    </w:p>
    <w:p w14:paraId="725C1417" w14:textId="77777777" w:rsidR="006D4A38" w:rsidRDefault="006D4A38" w:rsidP="006D4A38">
      <w:pPr>
        <w:pStyle w:val="PL"/>
      </w:pPr>
      <w:r>
        <w:t xml:space="preserve">        - type: object</w:t>
      </w:r>
    </w:p>
    <w:p w14:paraId="517BBB81" w14:textId="77777777" w:rsidR="006D4A38" w:rsidRDefault="006D4A38" w:rsidP="006D4A38">
      <w:pPr>
        <w:pStyle w:val="PL"/>
      </w:pPr>
      <w:r>
        <w:t xml:space="preserve">          properties:</w:t>
      </w:r>
    </w:p>
    <w:p w14:paraId="12D5152A" w14:textId="77777777" w:rsidR="006D4A38" w:rsidRDefault="006D4A38" w:rsidP="006D4A38">
      <w:pPr>
        <w:pStyle w:val="PL"/>
      </w:pPr>
      <w:r>
        <w:t xml:space="preserve">            attributes:</w:t>
      </w:r>
    </w:p>
    <w:p w14:paraId="1399A2CF" w14:textId="77777777" w:rsidR="006D4A38" w:rsidRDefault="006D4A38" w:rsidP="006D4A38">
      <w:pPr>
        <w:pStyle w:val="PL"/>
      </w:pPr>
      <w:r>
        <w:t xml:space="preserve">              allOf:</w:t>
      </w:r>
    </w:p>
    <w:p w14:paraId="08079BAC" w14:textId="77777777" w:rsidR="006D4A38" w:rsidRDefault="006D4A38" w:rsidP="006D4A38">
      <w:pPr>
        <w:pStyle w:val="PL"/>
      </w:pPr>
      <w:r>
        <w:t xml:space="preserve">                - $ref: 'TS28623_GenericNrm.yaml#/components/schemas/EP_RP-Attr'</w:t>
      </w:r>
    </w:p>
    <w:p w14:paraId="26EBB901" w14:textId="77777777" w:rsidR="006D4A38" w:rsidRDefault="006D4A38" w:rsidP="006D4A38">
      <w:pPr>
        <w:pStyle w:val="PL"/>
      </w:pPr>
      <w:r>
        <w:t xml:space="preserve">                - type: object</w:t>
      </w:r>
    </w:p>
    <w:p w14:paraId="3C251296" w14:textId="77777777" w:rsidR="006D4A38" w:rsidRDefault="006D4A38" w:rsidP="006D4A38">
      <w:pPr>
        <w:pStyle w:val="PL"/>
      </w:pPr>
      <w:r>
        <w:t xml:space="preserve">                  properties:</w:t>
      </w:r>
    </w:p>
    <w:p w14:paraId="7546D94F" w14:textId="77777777" w:rsidR="006D4A38" w:rsidRDefault="006D4A38" w:rsidP="006D4A38">
      <w:pPr>
        <w:pStyle w:val="PL"/>
      </w:pPr>
      <w:r>
        <w:lastRenderedPageBreak/>
        <w:t xml:space="preserve">                    localAddress:</w:t>
      </w:r>
    </w:p>
    <w:p w14:paraId="3A0B9D37" w14:textId="77777777" w:rsidR="006D4A38" w:rsidRDefault="006D4A38" w:rsidP="006D4A38">
      <w:pPr>
        <w:pStyle w:val="PL"/>
      </w:pPr>
      <w:r>
        <w:t xml:space="preserve">                      $ref: 'TS28541_NrNrm.yaml#/components/schemas/LocalAddress'</w:t>
      </w:r>
    </w:p>
    <w:p w14:paraId="6A9B2803" w14:textId="77777777" w:rsidR="006D4A38" w:rsidRDefault="006D4A38" w:rsidP="006D4A38">
      <w:pPr>
        <w:pStyle w:val="PL"/>
      </w:pPr>
      <w:r>
        <w:t xml:space="preserve">                    remoteAddress:</w:t>
      </w:r>
    </w:p>
    <w:p w14:paraId="5D5ADD8B" w14:textId="77777777" w:rsidR="006D4A38" w:rsidRDefault="006D4A38" w:rsidP="006D4A38">
      <w:pPr>
        <w:pStyle w:val="PL"/>
      </w:pPr>
      <w:r>
        <w:t xml:space="preserve">                      $ref: 'TS28541_NrNrm.yaml#/components/schemas/RemoteAddress'</w:t>
      </w:r>
    </w:p>
    <w:p w14:paraId="01F21144" w14:textId="77777777" w:rsidR="006D4A38" w:rsidRDefault="006D4A38" w:rsidP="006D4A38">
      <w:pPr>
        <w:pStyle w:val="PL"/>
      </w:pPr>
      <w:r>
        <w:t xml:space="preserve">    EP_N16-Single:</w:t>
      </w:r>
    </w:p>
    <w:p w14:paraId="3E8D032B" w14:textId="77777777" w:rsidR="006D4A38" w:rsidRDefault="006D4A38" w:rsidP="006D4A38">
      <w:pPr>
        <w:pStyle w:val="PL"/>
      </w:pPr>
      <w:r>
        <w:t xml:space="preserve">      allOf:</w:t>
      </w:r>
    </w:p>
    <w:p w14:paraId="42BF5B92" w14:textId="77777777" w:rsidR="006D4A38" w:rsidRDefault="006D4A38" w:rsidP="006D4A38">
      <w:pPr>
        <w:pStyle w:val="PL"/>
      </w:pPr>
      <w:r>
        <w:t xml:space="preserve">        - $ref: 'TS28623_GenericNrm.yaml#/components/schemas/Top'</w:t>
      </w:r>
    </w:p>
    <w:p w14:paraId="4228BD71" w14:textId="77777777" w:rsidR="006D4A38" w:rsidRDefault="006D4A38" w:rsidP="006D4A38">
      <w:pPr>
        <w:pStyle w:val="PL"/>
      </w:pPr>
      <w:r>
        <w:t xml:space="preserve">        - type: object</w:t>
      </w:r>
    </w:p>
    <w:p w14:paraId="2FF863E1" w14:textId="77777777" w:rsidR="006D4A38" w:rsidRDefault="006D4A38" w:rsidP="006D4A38">
      <w:pPr>
        <w:pStyle w:val="PL"/>
      </w:pPr>
      <w:r>
        <w:t xml:space="preserve">          properties:</w:t>
      </w:r>
    </w:p>
    <w:p w14:paraId="671C81AF" w14:textId="77777777" w:rsidR="006D4A38" w:rsidRDefault="006D4A38" w:rsidP="006D4A38">
      <w:pPr>
        <w:pStyle w:val="PL"/>
      </w:pPr>
      <w:r>
        <w:t xml:space="preserve">            attributes:</w:t>
      </w:r>
    </w:p>
    <w:p w14:paraId="4BA7F356" w14:textId="77777777" w:rsidR="006D4A38" w:rsidRDefault="006D4A38" w:rsidP="006D4A38">
      <w:pPr>
        <w:pStyle w:val="PL"/>
      </w:pPr>
      <w:r>
        <w:t xml:space="preserve">              allOf:</w:t>
      </w:r>
    </w:p>
    <w:p w14:paraId="052EFF24" w14:textId="77777777" w:rsidR="006D4A38" w:rsidRDefault="006D4A38" w:rsidP="006D4A38">
      <w:pPr>
        <w:pStyle w:val="PL"/>
      </w:pPr>
      <w:r>
        <w:t xml:space="preserve">                - $ref: 'TS28623_GenericNrm.yaml#/components/schemas/EP_RP-Attr'</w:t>
      </w:r>
    </w:p>
    <w:p w14:paraId="76FEB3D5" w14:textId="77777777" w:rsidR="006D4A38" w:rsidRDefault="006D4A38" w:rsidP="006D4A38">
      <w:pPr>
        <w:pStyle w:val="PL"/>
      </w:pPr>
      <w:r>
        <w:t xml:space="preserve">                - type: object</w:t>
      </w:r>
    </w:p>
    <w:p w14:paraId="2445F595" w14:textId="77777777" w:rsidR="006D4A38" w:rsidRDefault="006D4A38" w:rsidP="006D4A38">
      <w:pPr>
        <w:pStyle w:val="PL"/>
      </w:pPr>
      <w:r>
        <w:t xml:space="preserve">                  properties:</w:t>
      </w:r>
    </w:p>
    <w:p w14:paraId="2AEB0AB4" w14:textId="77777777" w:rsidR="006D4A38" w:rsidRDefault="006D4A38" w:rsidP="006D4A38">
      <w:pPr>
        <w:pStyle w:val="PL"/>
      </w:pPr>
      <w:r>
        <w:t xml:space="preserve">                    localAddress:</w:t>
      </w:r>
    </w:p>
    <w:p w14:paraId="1606705D" w14:textId="77777777" w:rsidR="006D4A38" w:rsidRDefault="006D4A38" w:rsidP="006D4A38">
      <w:pPr>
        <w:pStyle w:val="PL"/>
      </w:pPr>
      <w:r>
        <w:t xml:space="preserve">                      $ref: 'TS28541_NrNrm.yaml#/components/schemas/LocalAddress'</w:t>
      </w:r>
    </w:p>
    <w:p w14:paraId="10115284" w14:textId="77777777" w:rsidR="006D4A38" w:rsidRDefault="006D4A38" w:rsidP="006D4A38">
      <w:pPr>
        <w:pStyle w:val="PL"/>
      </w:pPr>
      <w:r>
        <w:t xml:space="preserve">                    remoteAddress:</w:t>
      </w:r>
    </w:p>
    <w:p w14:paraId="0397444F" w14:textId="77777777" w:rsidR="006D4A38" w:rsidRDefault="006D4A38" w:rsidP="006D4A38">
      <w:pPr>
        <w:pStyle w:val="PL"/>
      </w:pPr>
      <w:r>
        <w:t xml:space="preserve">                      $ref: 'TS28541_NrNrm.yaml#/components/schemas/RemoteAddress'</w:t>
      </w:r>
    </w:p>
    <w:p w14:paraId="5D244092" w14:textId="77777777" w:rsidR="006D4A38" w:rsidRDefault="006D4A38" w:rsidP="006D4A38">
      <w:pPr>
        <w:pStyle w:val="PL"/>
      </w:pPr>
      <w:r>
        <w:t xml:space="preserve">    EP_N17-Single:</w:t>
      </w:r>
    </w:p>
    <w:p w14:paraId="52CE11E1" w14:textId="77777777" w:rsidR="006D4A38" w:rsidRDefault="006D4A38" w:rsidP="006D4A38">
      <w:pPr>
        <w:pStyle w:val="PL"/>
      </w:pPr>
      <w:r>
        <w:t xml:space="preserve">      allOf:</w:t>
      </w:r>
    </w:p>
    <w:p w14:paraId="4690D3B5" w14:textId="77777777" w:rsidR="006D4A38" w:rsidRDefault="006D4A38" w:rsidP="006D4A38">
      <w:pPr>
        <w:pStyle w:val="PL"/>
      </w:pPr>
      <w:r>
        <w:t xml:space="preserve">        - $ref: 'TS28623_GenericNrm.yaml#/components/schemas/Top'</w:t>
      </w:r>
    </w:p>
    <w:p w14:paraId="3D16A0F8" w14:textId="77777777" w:rsidR="006D4A38" w:rsidRDefault="006D4A38" w:rsidP="006D4A38">
      <w:pPr>
        <w:pStyle w:val="PL"/>
      </w:pPr>
      <w:r>
        <w:t xml:space="preserve">        - type: object</w:t>
      </w:r>
    </w:p>
    <w:p w14:paraId="282A183F" w14:textId="77777777" w:rsidR="006D4A38" w:rsidRDefault="006D4A38" w:rsidP="006D4A38">
      <w:pPr>
        <w:pStyle w:val="PL"/>
      </w:pPr>
      <w:r>
        <w:t xml:space="preserve">          properties:</w:t>
      </w:r>
    </w:p>
    <w:p w14:paraId="71F0EDAB" w14:textId="77777777" w:rsidR="006D4A38" w:rsidRDefault="006D4A38" w:rsidP="006D4A38">
      <w:pPr>
        <w:pStyle w:val="PL"/>
      </w:pPr>
      <w:r>
        <w:t xml:space="preserve">            attributes:</w:t>
      </w:r>
    </w:p>
    <w:p w14:paraId="42DAAF95" w14:textId="77777777" w:rsidR="006D4A38" w:rsidRDefault="006D4A38" w:rsidP="006D4A38">
      <w:pPr>
        <w:pStyle w:val="PL"/>
      </w:pPr>
      <w:r>
        <w:t xml:space="preserve">              allOf:</w:t>
      </w:r>
    </w:p>
    <w:p w14:paraId="5A8EC7B6" w14:textId="77777777" w:rsidR="006D4A38" w:rsidRDefault="006D4A38" w:rsidP="006D4A38">
      <w:pPr>
        <w:pStyle w:val="PL"/>
      </w:pPr>
      <w:r>
        <w:t xml:space="preserve">                - $ref: 'TS28623_GenericNrm.yaml#/components/schemas/EP_RP-Attr'</w:t>
      </w:r>
    </w:p>
    <w:p w14:paraId="32907021" w14:textId="77777777" w:rsidR="006D4A38" w:rsidRDefault="006D4A38" w:rsidP="006D4A38">
      <w:pPr>
        <w:pStyle w:val="PL"/>
      </w:pPr>
      <w:r>
        <w:t xml:space="preserve">                - type: object</w:t>
      </w:r>
    </w:p>
    <w:p w14:paraId="6A2A61C0" w14:textId="77777777" w:rsidR="006D4A38" w:rsidRDefault="006D4A38" w:rsidP="006D4A38">
      <w:pPr>
        <w:pStyle w:val="PL"/>
      </w:pPr>
      <w:r>
        <w:t xml:space="preserve">                  properties:</w:t>
      </w:r>
    </w:p>
    <w:p w14:paraId="76F4F2B1" w14:textId="77777777" w:rsidR="006D4A38" w:rsidRDefault="006D4A38" w:rsidP="006D4A38">
      <w:pPr>
        <w:pStyle w:val="PL"/>
      </w:pPr>
      <w:r>
        <w:t xml:space="preserve">                    localAddress:</w:t>
      </w:r>
    </w:p>
    <w:p w14:paraId="2E0F5861" w14:textId="77777777" w:rsidR="006D4A38" w:rsidRDefault="006D4A38" w:rsidP="006D4A38">
      <w:pPr>
        <w:pStyle w:val="PL"/>
      </w:pPr>
      <w:r>
        <w:t xml:space="preserve">                      $ref: 'TS28541_NrNrm.yaml#/components/schemas/LocalAddress'</w:t>
      </w:r>
    </w:p>
    <w:p w14:paraId="1DBE4041" w14:textId="77777777" w:rsidR="006D4A38" w:rsidRDefault="006D4A38" w:rsidP="006D4A38">
      <w:pPr>
        <w:pStyle w:val="PL"/>
      </w:pPr>
      <w:r>
        <w:t xml:space="preserve">                    remoteAddress:</w:t>
      </w:r>
    </w:p>
    <w:p w14:paraId="26B3CE3D" w14:textId="77777777" w:rsidR="006D4A38" w:rsidRDefault="006D4A38" w:rsidP="006D4A38">
      <w:pPr>
        <w:pStyle w:val="PL"/>
      </w:pPr>
      <w:r>
        <w:t xml:space="preserve">                      $ref: 'TS28541_NrNrm.yaml#/components/schemas/RemoteAddress'</w:t>
      </w:r>
    </w:p>
    <w:p w14:paraId="5AFBBEB8" w14:textId="77777777" w:rsidR="006D4A38" w:rsidRDefault="006D4A38" w:rsidP="006D4A38">
      <w:pPr>
        <w:pStyle w:val="PL"/>
      </w:pPr>
    </w:p>
    <w:p w14:paraId="06D07A67" w14:textId="77777777" w:rsidR="006D4A38" w:rsidRDefault="006D4A38" w:rsidP="006D4A38">
      <w:pPr>
        <w:pStyle w:val="PL"/>
      </w:pPr>
      <w:r>
        <w:t xml:space="preserve">    EP_N20-Single:</w:t>
      </w:r>
    </w:p>
    <w:p w14:paraId="06F487EE" w14:textId="77777777" w:rsidR="006D4A38" w:rsidRDefault="006D4A38" w:rsidP="006D4A38">
      <w:pPr>
        <w:pStyle w:val="PL"/>
      </w:pPr>
      <w:r>
        <w:t xml:space="preserve">      allOf:</w:t>
      </w:r>
    </w:p>
    <w:p w14:paraId="6E0F6603" w14:textId="77777777" w:rsidR="006D4A38" w:rsidRDefault="006D4A38" w:rsidP="006D4A38">
      <w:pPr>
        <w:pStyle w:val="PL"/>
      </w:pPr>
      <w:r>
        <w:t xml:space="preserve">        - $ref: 'TS28623_GenericNrm.yaml#/components/schemas/Top'</w:t>
      </w:r>
    </w:p>
    <w:p w14:paraId="5FC975E7" w14:textId="77777777" w:rsidR="006D4A38" w:rsidRDefault="006D4A38" w:rsidP="006D4A38">
      <w:pPr>
        <w:pStyle w:val="PL"/>
      </w:pPr>
      <w:r>
        <w:t xml:space="preserve">        - type: object</w:t>
      </w:r>
    </w:p>
    <w:p w14:paraId="4EBCFFA6" w14:textId="77777777" w:rsidR="006D4A38" w:rsidRDefault="006D4A38" w:rsidP="006D4A38">
      <w:pPr>
        <w:pStyle w:val="PL"/>
      </w:pPr>
      <w:r>
        <w:t xml:space="preserve">          properties:</w:t>
      </w:r>
    </w:p>
    <w:p w14:paraId="43A87040" w14:textId="77777777" w:rsidR="006D4A38" w:rsidRDefault="006D4A38" w:rsidP="006D4A38">
      <w:pPr>
        <w:pStyle w:val="PL"/>
      </w:pPr>
      <w:r>
        <w:t xml:space="preserve">            attributes:</w:t>
      </w:r>
    </w:p>
    <w:p w14:paraId="2FE72523" w14:textId="77777777" w:rsidR="006D4A38" w:rsidRDefault="006D4A38" w:rsidP="006D4A38">
      <w:pPr>
        <w:pStyle w:val="PL"/>
      </w:pPr>
      <w:r>
        <w:t xml:space="preserve">              allOf:</w:t>
      </w:r>
    </w:p>
    <w:p w14:paraId="51887A0B" w14:textId="77777777" w:rsidR="006D4A38" w:rsidRDefault="006D4A38" w:rsidP="006D4A38">
      <w:pPr>
        <w:pStyle w:val="PL"/>
      </w:pPr>
      <w:r>
        <w:t xml:space="preserve">                - $ref: 'TS28623_GenericNrm.yaml#/components/schemas/EP_RP-Attr'</w:t>
      </w:r>
    </w:p>
    <w:p w14:paraId="7BBED906" w14:textId="77777777" w:rsidR="006D4A38" w:rsidRDefault="006D4A38" w:rsidP="006D4A38">
      <w:pPr>
        <w:pStyle w:val="PL"/>
      </w:pPr>
      <w:r>
        <w:t xml:space="preserve">                - type: object</w:t>
      </w:r>
    </w:p>
    <w:p w14:paraId="6398C3FF" w14:textId="77777777" w:rsidR="006D4A38" w:rsidRDefault="006D4A38" w:rsidP="006D4A38">
      <w:pPr>
        <w:pStyle w:val="PL"/>
      </w:pPr>
      <w:r>
        <w:t xml:space="preserve">                  properties:</w:t>
      </w:r>
    </w:p>
    <w:p w14:paraId="76A4018C" w14:textId="77777777" w:rsidR="006D4A38" w:rsidRDefault="006D4A38" w:rsidP="006D4A38">
      <w:pPr>
        <w:pStyle w:val="PL"/>
      </w:pPr>
      <w:r>
        <w:t xml:space="preserve">                    localAddress:</w:t>
      </w:r>
    </w:p>
    <w:p w14:paraId="0CDC57FD" w14:textId="77777777" w:rsidR="006D4A38" w:rsidRDefault="006D4A38" w:rsidP="006D4A38">
      <w:pPr>
        <w:pStyle w:val="PL"/>
      </w:pPr>
      <w:r>
        <w:t xml:space="preserve">                      $ref: 'TS28541_NrNrm.yaml#/components/schemas/LocalAddress'</w:t>
      </w:r>
    </w:p>
    <w:p w14:paraId="7C284FC3" w14:textId="77777777" w:rsidR="006D4A38" w:rsidRDefault="006D4A38" w:rsidP="006D4A38">
      <w:pPr>
        <w:pStyle w:val="PL"/>
      </w:pPr>
      <w:r>
        <w:t xml:space="preserve">                    remoteAddress:</w:t>
      </w:r>
    </w:p>
    <w:p w14:paraId="3188D74A" w14:textId="77777777" w:rsidR="006D4A38" w:rsidRDefault="006D4A38" w:rsidP="006D4A38">
      <w:pPr>
        <w:pStyle w:val="PL"/>
      </w:pPr>
      <w:r>
        <w:t xml:space="preserve">                      $ref: 'TS28541_NrNrm.yaml#/components/schemas/RemoteAddress'</w:t>
      </w:r>
    </w:p>
    <w:p w14:paraId="69B7F7A4" w14:textId="77777777" w:rsidR="006D4A38" w:rsidRDefault="006D4A38" w:rsidP="006D4A38">
      <w:pPr>
        <w:pStyle w:val="PL"/>
      </w:pPr>
    </w:p>
    <w:p w14:paraId="51A42C8A" w14:textId="77777777" w:rsidR="006D4A38" w:rsidRDefault="006D4A38" w:rsidP="006D4A38">
      <w:pPr>
        <w:pStyle w:val="PL"/>
      </w:pPr>
      <w:r>
        <w:t xml:space="preserve">    EP_N21-Single:</w:t>
      </w:r>
    </w:p>
    <w:p w14:paraId="224D7B6F" w14:textId="77777777" w:rsidR="006D4A38" w:rsidRDefault="006D4A38" w:rsidP="006D4A38">
      <w:pPr>
        <w:pStyle w:val="PL"/>
      </w:pPr>
      <w:r>
        <w:t xml:space="preserve">      allOf:</w:t>
      </w:r>
    </w:p>
    <w:p w14:paraId="118507E0" w14:textId="77777777" w:rsidR="006D4A38" w:rsidRDefault="006D4A38" w:rsidP="006D4A38">
      <w:pPr>
        <w:pStyle w:val="PL"/>
      </w:pPr>
      <w:r>
        <w:t xml:space="preserve">        - $ref: 'TS28623_GenericNrm.yaml#/components/schemas/Top'</w:t>
      </w:r>
    </w:p>
    <w:p w14:paraId="378BD8D8" w14:textId="77777777" w:rsidR="006D4A38" w:rsidRDefault="006D4A38" w:rsidP="006D4A38">
      <w:pPr>
        <w:pStyle w:val="PL"/>
      </w:pPr>
      <w:r>
        <w:t xml:space="preserve">        - type: object</w:t>
      </w:r>
    </w:p>
    <w:p w14:paraId="0B0AA05A" w14:textId="77777777" w:rsidR="006D4A38" w:rsidRDefault="006D4A38" w:rsidP="006D4A38">
      <w:pPr>
        <w:pStyle w:val="PL"/>
      </w:pPr>
      <w:r>
        <w:t xml:space="preserve">          properties:</w:t>
      </w:r>
    </w:p>
    <w:p w14:paraId="31B653EB" w14:textId="77777777" w:rsidR="006D4A38" w:rsidRDefault="006D4A38" w:rsidP="006D4A38">
      <w:pPr>
        <w:pStyle w:val="PL"/>
      </w:pPr>
      <w:r>
        <w:t xml:space="preserve">            attributes:</w:t>
      </w:r>
    </w:p>
    <w:p w14:paraId="3ABE3331" w14:textId="77777777" w:rsidR="006D4A38" w:rsidRDefault="006D4A38" w:rsidP="006D4A38">
      <w:pPr>
        <w:pStyle w:val="PL"/>
      </w:pPr>
      <w:r>
        <w:t xml:space="preserve">              allOf:</w:t>
      </w:r>
    </w:p>
    <w:p w14:paraId="2DBEA9F5" w14:textId="77777777" w:rsidR="006D4A38" w:rsidRDefault="006D4A38" w:rsidP="006D4A38">
      <w:pPr>
        <w:pStyle w:val="PL"/>
      </w:pPr>
      <w:r>
        <w:t xml:space="preserve">                - $ref: 'TS28623_GenericNrm.yaml#/components/schemas/EP_RP-Attr'</w:t>
      </w:r>
    </w:p>
    <w:p w14:paraId="068AD69A" w14:textId="77777777" w:rsidR="006D4A38" w:rsidRDefault="006D4A38" w:rsidP="006D4A38">
      <w:pPr>
        <w:pStyle w:val="PL"/>
      </w:pPr>
      <w:r>
        <w:t xml:space="preserve">                - type: object</w:t>
      </w:r>
    </w:p>
    <w:p w14:paraId="17578713" w14:textId="77777777" w:rsidR="006D4A38" w:rsidRDefault="006D4A38" w:rsidP="006D4A38">
      <w:pPr>
        <w:pStyle w:val="PL"/>
      </w:pPr>
      <w:r>
        <w:t xml:space="preserve">                  properties:</w:t>
      </w:r>
    </w:p>
    <w:p w14:paraId="13E58F10" w14:textId="77777777" w:rsidR="006D4A38" w:rsidRDefault="006D4A38" w:rsidP="006D4A38">
      <w:pPr>
        <w:pStyle w:val="PL"/>
      </w:pPr>
      <w:r>
        <w:t xml:space="preserve">                    localAddress:</w:t>
      </w:r>
    </w:p>
    <w:p w14:paraId="68AE2443" w14:textId="77777777" w:rsidR="006D4A38" w:rsidRDefault="006D4A38" w:rsidP="006D4A38">
      <w:pPr>
        <w:pStyle w:val="PL"/>
      </w:pPr>
      <w:r>
        <w:t xml:space="preserve">                      $ref: 'TS28541_NrNrm.yaml#/components/schemas/LocalAddress'</w:t>
      </w:r>
    </w:p>
    <w:p w14:paraId="7BB21B2B" w14:textId="77777777" w:rsidR="006D4A38" w:rsidRDefault="006D4A38" w:rsidP="006D4A38">
      <w:pPr>
        <w:pStyle w:val="PL"/>
      </w:pPr>
      <w:r>
        <w:t xml:space="preserve">                    remoteAddress:</w:t>
      </w:r>
    </w:p>
    <w:p w14:paraId="7AC931FC" w14:textId="77777777" w:rsidR="006D4A38" w:rsidRDefault="006D4A38" w:rsidP="006D4A38">
      <w:pPr>
        <w:pStyle w:val="PL"/>
      </w:pPr>
      <w:r>
        <w:t xml:space="preserve">                      $ref: 'TS28541_NrNrm.yaml#/components/schemas/RemoteAddress'</w:t>
      </w:r>
    </w:p>
    <w:p w14:paraId="138F8A02" w14:textId="77777777" w:rsidR="006D4A38" w:rsidRDefault="006D4A38" w:rsidP="006D4A38">
      <w:pPr>
        <w:pStyle w:val="PL"/>
      </w:pPr>
      <w:r>
        <w:t xml:space="preserve">    EP_N22-Single:</w:t>
      </w:r>
    </w:p>
    <w:p w14:paraId="04AE3324" w14:textId="77777777" w:rsidR="006D4A38" w:rsidRDefault="006D4A38" w:rsidP="006D4A38">
      <w:pPr>
        <w:pStyle w:val="PL"/>
      </w:pPr>
      <w:r>
        <w:t xml:space="preserve">      allOf:</w:t>
      </w:r>
    </w:p>
    <w:p w14:paraId="29EC9956" w14:textId="77777777" w:rsidR="006D4A38" w:rsidRDefault="006D4A38" w:rsidP="006D4A38">
      <w:pPr>
        <w:pStyle w:val="PL"/>
      </w:pPr>
      <w:r>
        <w:t xml:space="preserve">        - $ref: 'TS28623_GenericNrm.yaml#/components/schemas/Top'</w:t>
      </w:r>
    </w:p>
    <w:p w14:paraId="74C346FD" w14:textId="77777777" w:rsidR="006D4A38" w:rsidRDefault="006D4A38" w:rsidP="006D4A38">
      <w:pPr>
        <w:pStyle w:val="PL"/>
      </w:pPr>
      <w:r>
        <w:t xml:space="preserve">        - type: object</w:t>
      </w:r>
    </w:p>
    <w:p w14:paraId="02875472" w14:textId="77777777" w:rsidR="006D4A38" w:rsidRDefault="006D4A38" w:rsidP="006D4A38">
      <w:pPr>
        <w:pStyle w:val="PL"/>
      </w:pPr>
      <w:r>
        <w:t xml:space="preserve">          properties:</w:t>
      </w:r>
    </w:p>
    <w:p w14:paraId="1CBF48B2" w14:textId="77777777" w:rsidR="006D4A38" w:rsidRDefault="006D4A38" w:rsidP="006D4A38">
      <w:pPr>
        <w:pStyle w:val="PL"/>
      </w:pPr>
      <w:r>
        <w:t xml:space="preserve">            attributes:</w:t>
      </w:r>
    </w:p>
    <w:p w14:paraId="71549FBE" w14:textId="77777777" w:rsidR="006D4A38" w:rsidRDefault="006D4A38" w:rsidP="006D4A38">
      <w:pPr>
        <w:pStyle w:val="PL"/>
      </w:pPr>
      <w:r>
        <w:t xml:space="preserve">              allOf:</w:t>
      </w:r>
    </w:p>
    <w:p w14:paraId="56812D04" w14:textId="77777777" w:rsidR="006D4A38" w:rsidRDefault="006D4A38" w:rsidP="006D4A38">
      <w:pPr>
        <w:pStyle w:val="PL"/>
      </w:pPr>
      <w:r>
        <w:t xml:space="preserve">                - $ref: 'TS28623_GenericNrm.yaml#/components/schemas/EP_RP-Attr'</w:t>
      </w:r>
    </w:p>
    <w:p w14:paraId="34A8C8FF" w14:textId="77777777" w:rsidR="006D4A38" w:rsidRDefault="006D4A38" w:rsidP="006D4A38">
      <w:pPr>
        <w:pStyle w:val="PL"/>
      </w:pPr>
      <w:r>
        <w:t xml:space="preserve">                - type: object</w:t>
      </w:r>
    </w:p>
    <w:p w14:paraId="4A33B09C" w14:textId="77777777" w:rsidR="006D4A38" w:rsidRDefault="006D4A38" w:rsidP="006D4A38">
      <w:pPr>
        <w:pStyle w:val="PL"/>
      </w:pPr>
      <w:r>
        <w:t xml:space="preserve">                  properties:</w:t>
      </w:r>
    </w:p>
    <w:p w14:paraId="3C0B1F92" w14:textId="77777777" w:rsidR="006D4A38" w:rsidRDefault="006D4A38" w:rsidP="006D4A38">
      <w:pPr>
        <w:pStyle w:val="PL"/>
      </w:pPr>
      <w:r>
        <w:t xml:space="preserve">                    localAddress:</w:t>
      </w:r>
    </w:p>
    <w:p w14:paraId="11C70825" w14:textId="77777777" w:rsidR="006D4A38" w:rsidRDefault="006D4A38" w:rsidP="006D4A38">
      <w:pPr>
        <w:pStyle w:val="PL"/>
      </w:pPr>
      <w:r>
        <w:t xml:space="preserve">                      $ref: 'TS28541_NrNrm.yaml#/components/schemas/LocalAddress'</w:t>
      </w:r>
    </w:p>
    <w:p w14:paraId="1B9040B2" w14:textId="77777777" w:rsidR="006D4A38" w:rsidRDefault="006D4A38" w:rsidP="006D4A38">
      <w:pPr>
        <w:pStyle w:val="PL"/>
      </w:pPr>
      <w:r>
        <w:t xml:space="preserve">                    remoteAddress:</w:t>
      </w:r>
    </w:p>
    <w:p w14:paraId="080EAA8F" w14:textId="77777777" w:rsidR="006D4A38" w:rsidRDefault="006D4A38" w:rsidP="006D4A38">
      <w:pPr>
        <w:pStyle w:val="PL"/>
      </w:pPr>
      <w:r>
        <w:t xml:space="preserve">                      $ref: 'TS28541_NrNrm.yaml#/components/schemas/RemoteAddress'</w:t>
      </w:r>
    </w:p>
    <w:p w14:paraId="35B1E4C6" w14:textId="77777777" w:rsidR="006D4A38" w:rsidRDefault="006D4A38" w:rsidP="006D4A38">
      <w:pPr>
        <w:pStyle w:val="PL"/>
      </w:pPr>
    </w:p>
    <w:p w14:paraId="04A25BF2" w14:textId="77777777" w:rsidR="006D4A38" w:rsidRDefault="006D4A38" w:rsidP="006D4A38">
      <w:pPr>
        <w:pStyle w:val="PL"/>
      </w:pPr>
      <w:r>
        <w:t xml:space="preserve">    EP_N26-Single:</w:t>
      </w:r>
    </w:p>
    <w:p w14:paraId="63AE087C" w14:textId="77777777" w:rsidR="006D4A38" w:rsidRDefault="006D4A38" w:rsidP="006D4A38">
      <w:pPr>
        <w:pStyle w:val="PL"/>
      </w:pPr>
      <w:r>
        <w:lastRenderedPageBreak/>
        <w:t xml:space="preserve">      allOf:</w:t>
      </w:r>
    </w:p>
    <w:p w14:paraId="26887861" w14:textId="77777777" w:rsidR="006D4A38" w:rsidRDefault="006D4A38" w:rsidP="006D4A38">
      <w:pPr>
        <w:pStyle w:val="PL"/>
      </w:pPr>
      <w:r>
        <w:t xml:space="preserve">        - $ref: 'TS28623_GenericNrm.yaml#/components/schemas/Top'</w:t>
      </w:r>
    </w:p>
    <w:p w14:paraId="5C7EFA54" w14:textId="77777777" w:rsidR="006D4A38" w:rsidRDefault="006D4A38" w:rsidP="006D4A38">
      <w:pPr>
        <w:pStyle w:val="PL"/>
      </w:pPr>
      <w:r>
        <w:t xml:space="preserve">        - type: object</w:t>
      </w:r>
    </w:p>
    <w:p w14:paraId="0E56413C" w14:textId="77777777" w:rsidR="006D4A38" w:rsidRDefault="006D4A38" w:rsidP="006D4A38">
      <w:pPr>
        <w:pStyle w:val="PL"/>
      </w:pPr>
      <w:r>
        <w:t xml:space="preserve">          properties:</w:t>
      </w:r>
    </w:p>
    <w:p w14:paraId="1E1150AC" w14:textId="77777777" w:rsidR="006D4A38" w:rsidRDefault="006D4A38" w:rsidP="006D4A38">
      <w:pPr>
        <w:pStyle w:val="PL"/>
      </w:pPr>
      <w:r>
        <w:t xml:space="preserve">            attributes:</w:t>
      </w:r>
    </w:p>
    <w:p w14:paraId="1950A0F7" w14:textId="77777777" w:rsidR="006D4A38" w:rsidRDefault="006D4A38" w:rsidP="006D4A38">
      <w:pPr>
        <w:pStyle w:val="PL"/>
      </w:pPr>
      <w:r>
        <w:t xml:space="preserve">              allOf:</w:t>
      </w:r>
    </w:p>
    <w:p w14:paraId="453BEC56" w14:textId="77777777" w:rsidR="006D4A38" w:rsidRDefault="006D4A38" w:rsidP="006D4A38">
      <w:pPr>
        <w:pStyle w:val="PL"/>
      </w:pPr>
      <w:r>
        <w:t xml:space="preserve">                - $ref: 'TS28623_GenericNrm.yaml#/components/schemas/EP_RP-Attr'</w:t>
      </w:r>
    </w:p>
    <w:p w14:paraId="26E67975" w14:textId="77777777" w:rsidR="006D4A38" w:rsidRDefault="006D4A38" w:rsidP="006D4A38">
      <w:pPr>
        <w:pStyle w:val="PL"/>
      </w:pPr>
      <w:r>
        <w:t xml:space="preserve">                - type: object</w:t>
      </w:r>
    </w:p>
    <w:p w14:paraId="72CE4BA7" w14:textId="77777777" w:rsidR="006D4A38" w:rsidRDefault="006D4A38" w:rsidP="006D4A38">
      <w:pPr>
        <w:pStyle w:val="PL"/>
      </w:pPr>
      <w:r>
        <w:t xml:space="preserve">                  properties:</w:t>
      </w:r>
    </w:p>
    <w:p w14:paraId="6F3930D0" w14:textId="77777777" w:rsidR="006D4A38" w:rsidRDefault="006D4A38" w:rsidP="006D4A38">
      <w:pPr>
        <w:pStyle w:val="PL"/>
      </w:pPr>
      <w:r>
        <w:t xml:space="preserve">                    localAddress:</w:t>
      </w:r>
    </w:p>
    <w:p w14:paraId="0012922E" w14:textId="77777777" w:rsidR="006D4A38" w:rsidRDefault="006D4A38" w:rsidP="006D4A38">
      <w:pPr>
        <w:pStyle w:val="PL"/>
      </w:pPr>
      <w:r>
        <w:t xml:space="preserve">                      $ref: 'TS28541_NrNrm.yaml#/components/schemas/LocalAddress'</w:t>
      </w:r>
    </w:p>
    <w:p w14:paraId="637E9080" w14:textId="77777777" w:rsidR="006D4A38" w:rsidRDefault="006D4A38" w:rsidP="006D4A38">
      <w:pPr>
        <w:pStyle w:val="PL"/>
      </w:pPr>
      <w:r>
        <w:t xml:space="preserve">                    remoteAddress:</w:t>
      </w:r>
    </w:p>
    <w:p w14:paraId="097A7BA3" w14:textId="77777777" w:rsidR="006D4A38" w:rsidRDefault="006D4A38" w:rsidP="006D4A38">
      <w:pPr>
        <w:pStyle w:val="PL"/>
      </w:pPr>
      <w:r>
        <w:t xml:space="preserve">                      $ref: 'TS28541_NrNrm.yaml#/components/schemas/RemoteAddress'</w:t>
      </w:r>
    </w:p>
    <w:p w14:paraId="3AE5C401" w14:textId="77777777" w:rsidR="006D4A38" w:rsidRDefault="006D4A38" w:rsidP="006D4A38">
      <w:pPr>
        <w:pStyle w:val="PL"/>
      </w:pPr>
      <w:r>
        <w:t xml:space="preserve">    EP_N27-Single:</w:t>
      </w:r>
    </w:p>
    <w:p w14:paraId="1B9D1F26" w14:textId="77777777" w:rsidR="006D4A38" w:rsidRDefault="006D4A38" w:rsidP="006D4A38">
      <w:pPr>
        <w:pStyle w:val="PL"/>
      </w:pPr>
      <w:r>
        <w:t xml:space="preserve">      allOf:</w:t>
      </w:r>
    </w:p>
    <w:p w14:paraId="75C0C4E6" w14:textId="77777777" w:rsidR="006D4A38" w:rsidRDefault="006D4A38" w:rsidP="006D4A38">
      <w:pPr>
        <w:pStyle w:val="PL"/>
      </w:pPr>
      <w:r>
        <w:t xml:space="preserve">        - $ref: 'TS28623_GenericNrm.yaml#/components/schemas/Top'</w:t>
      </w:r>
    </w:p>
    <w:p w14:paraId="7F4EB26C" w14:textId="77777777" w:rsidR="006D4A38" w:rsidRDefault="006D4A38" w:rsidP="006D4A38">
      <w:pPr>
        <w:pStyle w:val="PL"/>
      </w:pPr>
      <w:r>
        <w:t xml:space="preserve">        - type: object</w:t>
      </w:r>
    </w:p>
    <w:p w14:paraId="091FD7A4" w14:textId="77777777" w:rsidR="006D4A38" w:rsidRDefault="006D4A38" w:rsidP="006D4A38">
      <w:pPr>
        <w:pStyle w:val="PL"/>
      </w:pPr>
      <w:r>
        <w:t xml:space="preserve">          properties:</w:t>
      </w:r>
    </w:p>
    <w:p w14:paraId="25A0728A" w14:textId="77777777" w:rsidR="006D4A38" w:rsidRDefault="006D4A38" w:rsidP="006D4A38">
      <w:pPr>
        <w:pStyle w:val="PL"/>
      </w:pPr>
      <w:r>
        <w:t xml:space="preserve">            attributes:</w:t>
      </w:r>
    </w:p>
    <w:p w14:paraId="1756E84F" w14:textId="77777777" w:rsidR="006D4A38" w:rsidRDefault="006D4A38" w:rsidP="006D4A38">
      <w:pPr>
        <w:pStyle w:val="PL"/>
      </w:pPr>
      <w:r>
        <w:t xml:space="preserve">              allOf:</w:t>
      </w:r>
    </w:p>
    <w:p w14:paraId="7C1ADFCF" w14:textId="77777777" w:rsidR="006D4A38" w:rsidRDefault="006D4A38" w:rsidP="006D4A38">
      <w:pPr>
        <w:pStyle w:val="PL"/>
      </w:pPr>
      <w:r>
        <w:t xml:space="preserve">                - $ref: 'TS28623_GenericNrm.yaml#/components/schemas/EP_RP-Attr'</w:t>
      </w:r>
    </w:p>
    <w:p w14:paraId="2E09027C" w14:textId="77777777" w:rsidR="006D4A38" w:rsidRDefault="006D4A38" w:rsidP="006D4A38">
      <w:pPr>
        <w:pStyle w:val="PL"/>
      </w:pPr>
      <w:r>
        <w:t xml:space="preserve">                - type: object</w:t>
      </w:r>
    </w:p>
    <w:p w14:paraId="2AB1134F" w14:textId="77777777" w:rsidR="006D4A38" w:rsidRDefault="006D4A38" w:rsidP="006D4A38">
      <w:pPr>
        <w:pStyle w:val="PL"/>
      </w:pPr>
      <w:r>
        <w:t xml:space="preserve">                  properties:</w:t>
      </w:r>
    </w:p>
    <w:p w14:paraId="663E8361" w14:textId="77777777" w:rsidR="006D4A38" w:rsidRDefault="006D4A38" w:rsidP="006D4A38">
      <w:pPr>
        <w:pStyle w:val="PL"/>
      </w:pPr>
      <w:r>
        <w:t xml:space="preserve">                    localAddress:</w:t>
      </w:r>
    </w:p>
    <w:p w14:paraId="07431D99" w14:textId="77777777" w:rsidR="006D4A38" w:rsidRDefault="006D4A38" w:rsidP="006D4A38">
      <w:pPr>
        <w:pStyle w:val="PL"/>
      </w:pPr>
      <w:r>
        <w:t xml:space="preserve">                      $ref: 'TS28541_NrNrm.yaml#/components/schemas/LocalAddress'</w:t>
      </w:r>
    </w:p>
    <w:p w14:paraId="34D325A3" w14:textId="77777777" w:rsidR="006D4A38" w:rsidRDefault="006D4A38" w:rsidP="006D4A38">
      <w:pPr>
        <w:pStyle w:val="PL"/>
      </w:pPr>
      <w:r>
        <w:t xml:space="preserve">                    remoteAddress:</w:t>
      </w:r>
    </w:p>
    <w:p w14:paraId="2357BAC1" w14:textId="77777777" w:rsidR="006D4A38" w:rsidRDefault="006D4A38" w:rsidP="006D4A38">
      <w:pPr>
        <w:pStyle w:val="PL"/>
      </w:pPr>
      <w:r>
        <w:t xml:space="preserve">                      $ref: 'TS28541_NrNrm.yaml#/components/schemas/RemoteAddress'</w:t>
      </w:r>
    </w:p>
    <w:p w14:paraId="77A43E19" w14:textId="77777777" w:rsidR="006D4A38" w:rsidRDefault="006D4A38" w:rsidP="006D4A38">
      <w:pPr>
        <w:pStyle w:val="PL"/>
      </w:pPr>
    </w:p>
    <w:p w14:paraId="72EF49ED" w14:textId="77777777" w:rsidR="006D4A38" w:rsidRDefault="006D4A38" w:rsidP="006D4A38">
      <w:pPr>
        <w:pStyle w:val="PL"/>
      </w:pPr>
    </w:p>
    <w:p w14:paraId="60F40B3F" w14:textId="77777777" w:rsidR="006D4A38" w:rsidRDefault="006D4A38" w:rsidP="006D4A38">
      <w:pPr>
        <w:pStyle w:val="PL"/>
      </w:pPr>
      <w:r>
        <w:t xml:space="preserve">    EP_N31-Single:</w:t>
      </w:r>
    </w:p>
    <w:p w14:paraId="0D605D5C" w14:textId="77777777" w:rsidR="006D4A38" w:rsidRDefault="006D4A38" w:rsidP="006D4A38">
      <w:pPr>
        <w:pStyle w:val="PL"/>
      </w:pPr>
      <w:r>
        <w:t xml:space="preserve">      allOf:</w:t>
      </w:r>
    </w:p>
    <w:p w14:paraId="44EA545C" w14:textId="77777777" w:rsidR="006D4A38" w:rsidRDefault="006D4A38" w:rsidP="006D4A38">
      <w:pPr>
        <w:pStyle w:val="PL"/>
      </w:pPr>
      <w:r>
        <w:t xml:space="preserve">        - $ref: 'TS28623_GenericNrm.yaml#/components/schemas/Top'</w:t>
      </w:r>
    </w:p>
    <w:p w14:paraId="6CB32144" w14:textId="77777777" w:rsidR="006D4A38" w:rsidRDefault="006D4A38" w:rsidP="006D4A38">
      <w:pPr>
        <w:pStyle w:val="PL"/>
      </w:pPr>
      <w:r>
        <w:t xml:space="preserve">        - type: object</w:t>
      </w:r>
    </w:p>
    <w:p w14:paraId="2F10115C" w14:textId="77777777" w:rsidR="006D4A38" w:rsidRDefault="006D4A38" w:rsidP="006D4A38">
      <w:pPr>
        <w:pStyle w:val="PL"/>
      </w:pPr>
      <w:r>
        <w:t xml:space="preserve">          properties:</w:t>
      </w:r>
    </w:p>
    <w:p w14:paraId="1676C061" w14:textId="77777777" w:rsidR="006D4A38" w:rsidRDefault="006D4A38" w:rsidP="006D4A38">
      <w:pPr>
        <w:pStyle w:val="PL"/>
      </w:pPr>
      <w:r>
        <w:t xml:space="preserve">            attributes:</w:t>
      </w:r>
    </w:p>
    <w:p w14:paraId="64BF076D" w14:textId="77777777" w:rsidR="006D4A38" w:rsidRDefault="006D4A38" w:rsidP="006D4A38">
      <w:pPr>
        <w:pStyle w:val="PL"/>
      </w:pPr>
      <w:r>
        <w:t xml:space="preserve">              allOf:</w:t>
      </w:r>
    </w:p>
    <w:p w14:paraId="0F8CD7A9" w14:textId="77777777" w:rsidR="006D4A38" w:rsidRDefault="006D4A38" w:rsidP="006D4A38">
      <w:pPr>
        <w:pStyle w:val="PL"/>
      </w:pPr>
      <w:r>
        <w:t xml:space="preserve">                - $ref: 'TS28623_GenericNrm.yaml#/components/schemas/EP_RP-Attr'</w:t>
      </w:r>
    </w:p>
    <w:p w14:paraId="293A39ED" w14:textId="77777777" w:rsidR="006D4A38" w:rsidRDefault="006D4A38" w:rsidP="006D4A38">
      <w:pPr>
        <w:pStyle w:val="PL"/>
      </w:pPr>
      <w:r>
        <w:t xml:space="preserve">                - type: object</w:t>
      </w:r>
    </w:p>
    <w:p w14:paraId="39CCF02C" w14:textId="77777777" w:rsidR="006D4A38" w:rsidRDefault="006D4A38" w:rsidP="006D4A38">
      <w:pPr>
        <w:pStyle w:val="PL"/>
      </w:pPr>
      <w:r>
        <w:t xml:space="preserve">                  properties:</w:t>
      </w:r>
    </w:p>
    <w:p w14:paraId="06268EDF" w14:textId="77777777" w:rsidR="006D4A38" w:rsidRDefault="006D4A38" w:rsidP="006D4A38">
      <w:pPr>
        <w:pStyle w:val="PL"/>
      </w:pPr>
      <w:r>
        <w:t xml:space="preserve">                    localAddress:</w:t>
      </w:r>
    </w:p>
    <w:p w14:paraId="1043AE0C" w14:textId="77777777" w:rsidR="006D4A38" w:rsidRDefault="006D4A38" w:rsidP="006D4A38">
      <w:pPr>
        <w:pStyle w:val="PL"/>
      </w:pPr>
      <w:r>
        <w:t xml:space="preserve">                      $ref: 'TS28541_NrNrm.yaml#/components/schemas/LocalAddress'</w:t>
      </w:r>
    </w:p>
    <w:p w14:paraId="0F78BC35" w14:textId="77777777" w:rsidR="006D4A38" w:rsidRDefault="006D4A38" w:rsidP="006D4A38">
      <w:pPr>
        <w:pStyle w:val="PL"/>
      </w:pPr>
      <w:r>
        <w:t xml:space="preserve">                    remoteAddress:</w:t>
      </w:r>
    </w:p>
    <w:p w14:paraId="25D8F96C" w14:textId="77777777" w:rsidR="006D4A38" w:rsidRDefault="006D4A38" w:rsidP="006D4A38">
      <w:pPr>
        <w:pStyle w:val="PL"/>
      </w:pPr>
      <w:r>
        <w:t xml:space="preserve">                      $ref: 'TS28541_NrNrm.yaml#/components/schemas/RemoteAddress'</w:t>
      </w:r>
    </w:p>
    <w:p w14:paraId="0FE5789B" w14:textId="77777777" w:rsidR="006D4A38" w:rsidRDefault="006D4A38" w:rsidP="006D4A38">
      <w:pPr>
        <w:pStyle w:val="PL"/>
      </w:pPr>
      <w:r>
        <w:t xml:space="preserve">    EP_N32-Single:</w:t>
      </w:r>
    </w:p>
    <w:p w14:paraId="71509A03" w14:textId="77777777" w:rsidR="006D4A38" w:rsidRDefault="006D4A38" w:rsidP="006D4A38">
      <w:pPr>
        <w:pStyle w:val="PL"/>
      </w:pPr>
      <w:r>
        <w:t xml:space="preserve">      allOf:</w:t>
      </w:r>
    </w:p>
    <w:p w14:paraId="3C315EC6" w14:textId="77777777" w:rsidR="006D4A38" w:rsidRDefault="006D4A38" w:rsidP="006D4A38">
      <w:pPr>
        <w:pStyle w:val="PL"/>
      </w:pPr>
      <w:r>
        <w:t xml:space="preserve">        - $ref: 'TS28623_GenericNrm.yaml#/components/schemas/Top'</w:t>
      </w:r>
    </w:p>
    <w:p w14:paraId="4D0DAB2B" w14:textId="77777777" w:rsidR="006D4A38" w:rsidRDefault="006D4A38" w:rsidP="006D4A38">
      <w:pPr>
        <w:pStyle w:val="PL"/>
      </w:pPr>
      <w:r>
        <w:t xml:space="preserve">        - type: object</w:t>
      </w:r>
    </w:p>
    <w:p w14:paraId="206C7746" w14:textId="77777777" w:rsidR="006D4A38" w:rsidRDefault="006D4A38" w:rsidP="006D4A38">
      <w:pPr>
        <w:pStyle w:val="PL"/>
      </w:pPr>
      <w:r>
        <w:t xml:space="preserve">          properties:</w:t>
      </w:r>
    </w:p>
    <w:p w14:paraId="7C288C6C" w14:textId="77777777" w:rsidR="006D4A38" w:rsidRDefault="006D4A38" w:rsidP="006D4A38">
      <w:pPr>
        <w:pStyle w:val="PL"/>
      </w:pPr>
      <w:r>
        <w:t xml:space="preserve">            attributes:</w:t>
      </w:r>
    </w:p>
    <w:p w14:paraId="3A9FFCD4" w14:textId="77777777" w:rsidR="006D4A38" w:rsidRDefault="006D4A38" w:rsidP="006D4A38">
      <w:pPr>
        <w:pStyle w:val="PL"/>
      </w:pPr>
      <w:r>
        <w:t xml:space="preserve">              allOf:</w:t>
      </w:r>
    </w:p>
    <w:p w14:paraId="26B31294" w14:textId="77777777" w:rsidR="006D4A38" w:rsidRDefault="006D4A38" w:rsidP="006D4A38">
      <w:pPr>
        <w:pStyle w:val="PL"/>
      </w:pPr>
      <w:r>
        <w:t xml:space="preserve">                - $ref: 'TS28623_GenericNrm.yaml#/components/schemas/EP_RP-Attr'</w:t>
      </w:r>
    </w:p>
    <w:p w14:paraId="3EDC8F22" w14:textId="77777777" w:rsidR="006D4A38" w:rsidRDefault="006D4A38" w:rsidP="006D4A38">
      <w:pPr>
        <w:pStyle w:val="PL"/>
      </w:pPr>
      <w:r>
        <w:t xml:space="preserve">                - type: object</w:t>
      </w:r>
    </w:p>
    <w:p w14:paraId="2E6BDD40" w14:textId="77777777" w:rsidR="006D4A38" w:rsidRDefault="006D4A38" w:rsidP="006D4A38">
      <w:pPr>
        <w:pStyle w:val="PL"/>
      </w:pPr>
      <w:r>
        <w:t xml:space="preserve">                  properties:</w:t>
      </w:r>
    </w:p>
    <w:p w14:paraId="7B13A82E" w14:textId="77777777" w:rsidR="006D4A38" w:rsidRDefault="006D4A38" w:rsidP="006D4A38">
      <w:pPr>
        <w:pStyle w:val="PL"/>
      </w:pPr>
      <w:r>
        <w:t xml:space="preserve">                    remotePlmnId:</w:t>
      </w:r>
    </w:p>
    <w:p w14:paraId="3C27D4F0" w14:textId="77777777" w:rsidR="006D4A38" w:rsidRDefault="006D4A38" w:rsidP="006D4A38">
      <w:pPr>
        <w:pStyle w:val="PL"/>
      </w:pPr>
      <w:r>
        <w:t xml:space="preserve">                      $ref: 'TS28623_ComDefs.yaml#/components/schemas/PlmnId'</w:t>
      </w:r>
    </w:p>
    <w:p w14:paraId="5F20C823" w14:textId="77777777" w:rsidR="006D4A38" w:rsidRDefault="006D4A38" w:rsidP="006D4A38">
      <w:pPr>
        <w:pStyle w:val="PL"/>
      </w:pPr>
      <w:r>
        <w:t xml:space="preserve">                    remoteSeppAddress:</w:t>
      </w:r>
    </w:p>
    <w:p w14:paraId="07AAD576" w14:textId="77777777" w:rsidR="006D4A38" w:rsidRDefault="006D4A38" w:rsidP="006D4A38">
      <w:pPr>
        <w:pStyle w:val="PL"/>
      </w:pPr>
      <w:r>
        <w:t xml:space="preserve">                      $ref: 'TS28623_ComDefs.yaml#/components/schemas/Host'</w:t>
      </w:r>
    </w:p>
    <w:p w14:paraId="3FCBD52D" w14:textId="77777777" w:rsidR="006D4A38" w:rsidRDefault="006D4A38" w:rsidP="006D4A38">
      <w:pPr>
        <w:pStyle w:val="PL"/>
      </w:pPr>
      <w:r>
        <w:t xml:space="preserve">                    remoteSeppId:</w:t>
      </w:r>
    </w:p>
    <w:p w14:paraId="09BDF9DD" w14:textId="77777777" w:rsidR="006D4A38" w:rsidRDefault="006D4A38" w:rsidP="006D4A38">
      <w:pPr>
        <w:pStyle w:val="PL"/>
      </w:pPr>
      <w:r>
        <w:t xml:space="preserve">                      type: integer</w:t>
      </w:r>
    </w:p>
    <w:p w14:paraId="582756F2" w14:textId="77777777" w:rsidR="006D4A38" w:rsidRDefault="006D4A38" w:rsidP="006D4A38">
      <w:pPr>
        <w:pStyle w:val="PL"/>
      </w:pPr>
      <w:r>
        <w:t xml:space="preserve">                    n32cParas:</w:t>
      </w:r>
    </w:p>
    <w:p w14:paraId="783F5C93" w14:textId="77777777" w:rsidR="006D4A38" w:rsidRDefault="006D4A38" w:rsidP="006D4A38">
      <w:pPr>
        <w:pStyle w:val="PL"/>
      </w:pPr>
      <w:r>
        <w:t xml:space="preserve">                      type: string</w:t>
      </w:r>
    </w:p>
    <w:p w14:paraId="31CF6B5D" w14:textId="77777777" w:rsidR="006D4A38" w:rsidRDefault="006D4A38" w:rsidP="006D4A38">
      <w:pPr>
        <w:pStyle w:val="PL"/>
      </w:pPr>
      <w:r>
        <w:t xml:space="preserve">                    n32fPolicy:</w:t>
      </w:r>
    </w:p>
    <w:p w14:paraId="7D56A147" w14:textId="77777777" w:rsidR="006D4A38" w:rsidRDefault="006D4A38" w:rsidP="006D4A38">
      <w:pPr>
        <w:pStyle w:val="PL"/>
      </w:pPr>
      <w:r>
        <w:t xml:space="preserve">                      type: string</w:t>
      </w:r>
    </w:p>
    <w:p w14:paraId="7F762078" w14:textId="77777777" w:rsidR="006D4A38" w:rsidRDefault="006D4A38" w:rsidP="006D4A38">
      <w:pPr>
        <w:pStyle w:val="PL"/>
      </w:pPr>
      <w:r>
        <w:t xml:space="preserve">                    withIPX:</w:t>
      </w:r>
    </w:p>
    <w:p w14:paraId="71C88936" w14:textId="77777777" w:rsidR="006D4A38" w:rsidRDefault="006D4A38" w:rsidP="006D4A38">
      <w:pPr>
        <w:pStyle w:val="PL"/>
      </w:pPr>
      <w:r>
        <w:t xml:space="preserve">                      type: boolean</w:t>
      </w:r>
    </w:p>
    <w:p w14:paraId="3544D2EE" w14:textId="77777777" w:rsidR="006D4A38" w:rsidRDefault="006D4A38" w:rsidP="006D4A38">
      <w:pPr>
        <w:pStyle w:val="PL"/>
      </w:pPr>
      <w:r>
        <w:t xml:space="preserve">    EP_N33-Single:</w:t>
      </w:r>
    </w:p>
    <w:p w14:paraId="2C5CC71C" w14:textId="77777777" w:rsidR="006D4A38" w:rsidRDefault="006D4A38" w:rsidP="006D4A38">
      <w:pPr>
        <w:pStyle w:val="PL"/>
      </w:pPr>
      <w:r>
        <w:t xml:space="preserve">      allOf:</w:t>
      </w:r>
    </w:p>
    <w:p w14:paraId="7E4F3E0E" w14:textId="77777777" w:rsidR="006D4A38" w:rsidRDefault="006D4A38" w:rsidP="006D4A38">
      <w:pPr>
        <w:pStyle w:val="PL"/>
      </w:pPr>
      <w:r>
        <w:t xml:space="preserve">        - $ref: 'TS28623_GenericNrm.yaml#/components/schemas/Top'</w:t>
      </w:r>
    </w:p>
    <w:p w14:paraId="410CAAD4" w14:textId="77777777" w:rsidR="006D4A38" w:rsidRDefault="006D4A38" w:rsidP="006D4A38">
      <w:pPr>
        <w:pStyle w:val="PL"/>
      </w:pPr>
      <w:r>
        <w:t xml:space="preserve">        - type: object</w:t>
      </w:r>
    </w:p>
    <w:p w14:paraId="1E0257B7" w14:textId="77777777" w:rsidR="006D4A38" w:rsidRDefault="006D4A38" w:rsidP="006D4A38">
      <w:pPr>
        <w:pStyle w:val="PL"/>
      </w:pPr>
      <w:r>
        <w:t xml:space="preserve">          properties:</w:t>
      </w:r>
    </w:p>
    <w:p w14:paraId="5AEBD302" w14:textId="77777777" w:rsidR="006D4A38" w:rsidRDefault="006D4A38" w:rsidP="006D4A38">
      <w:pPr>
        <w:pStyle w:val="PL"/>
      </w:pPr>
      <w:r>
        <w:t xml:space="preserve">            attributes:</w:t>
      </w:r>
    </w:p>
    <w:p w14:paraId="240AD12A" w14:textId="77777777" w:rsidR="006D4A38" w:rsidRDefault="006D4A38" w:rsidP="006D4A38">
      <w:pPr>
        <w:pStyle w:val="PL"/>
      </w:pPr>
      <w:r>
        <w:t xml:space="preserve">              allOf:</w:t>
      </w:r>
    </w:p>
    <w:p w14:paraId="4E06FF24" w14:textId="77777777" w:rsidR="006D4A38" w:rsidRDefault="006D4A38" w:rsidP="006D4A38">
      <w:pPr>
        <w:pStyle w:val="PL"/>
      </w:pPr>
      <w:r>
        <w:t xml:space="preserve">                - $ref: 'TS28623_GenericNrm.yaml#/components/schemas/EP_RP-Attr'</w:t>
      </w:r>
    </w:p>
    <w:p w14:paraId="7D76DB78" w14:textId="77777777" w:rsidR="006D4A38" w:rsidRDefault="006D4A38" w:rsidP="006D4A38">
      <w:pPr>
        <w:pStyle w:val="PL"/>
      </w:pPr>
      <w:r>
        <w:t xml:space="preserve">                - type: object</w:t>
      </w:r>
    </w:p>
    <w:p w14:paraId="53CE912A" w14:textId="77777777" w:rsidR="006D4A38" w:rsidRDefault="006D4A38" w:rsidP="006D4A38">
      <w:pPr>
        <w:pStyle w:val="PL"/>
      </w:pPr>
      <w:r>
        <w:t xml:space="preserve">                  properties:</w:t>
      </w:r>
    </w:p>
    <w:p w14:paraId="36A3DACA" w14:textId="77777777" w:rsidR="006D4A38" w:rsidRDefault="006D4A38" w:rsidP="006D4A38">
      <w:pPr>
        <w:pStyle w:val="PL"/>
      </w:pPr>
      <w:r>
        <w:t xml:space="preserve">                    localAddress:</w:t>
      </w:r>
    </w:p>
    <w:p w14:paraId="470D4BC1" w14:textId="77777777" w:rsidR="006D4A38" w:rsidRDefault="006D4A38" w:rsidP="006D4A38">
      <w:pPr>
        <w:pStyle w:val="PL"/>
      </w:pPr>
      <w:r>
        <w:t xml:space="preserve">                      $ref: 'TS28541_NrNrm.yaml#/components/schemas/LocalAddress'</w:t>
      </w:r>
    </w:p>
    <w:p w14:paraId="641FF2D1" w14:textId="77777777" w:rsidR="006D4A38" w:rsidRDefault="006D4A38" w:rsidP="006D4A38">
      <w:pPr>
        <w:pStyle w:val="PL"/>
      </w:pPr>
      <w:r>
        <w:t xml:space="preserve">                    remoteAddress:</w:t>
      </w:r>
    </w:p>
    <w:p w14:paraId="38B3359C" w14:textId="77777777" w:rsidR="006D4A38" w:rsidRDefault="006D4A38" w:rsidP="006D4A38">
      <w:pPr>
        <w:pStyle w:val="PL"/>
      </w:pPr>
      <w:r>
        <w:lastRenderedPageBreak/>
        <w:t xml:space="preserve">                      $ref: 'TS28541_NrNrm.yaml#/components/schemas/RemoteAddress'</w:t>
      </w:r>
    </w:p>
    <w:p w14:paraId="4E1C7AE9" w14:textId="77777777" w:rsidR="006D4A38" w:rsidRDefault="006D4A38" w:rsidP="006D4A38">
      <w:pPr>
        <w:pStyle w:val="PL"/>
      </w:pPr>
      <w:r>
        <w:t xml:space="preserve">    EP_N34-Single:</w:t>
      </w:r>
    </w:p>
    <w:p w14:paraId="35A4234C" w14:textId="77777777" w:rsidR="006D4A38" w:rsidRDefault="006D4A38" w:rsidP="006D4A38">
      <w:pPr>
        <w:pStyle w:val="PL"/>
      </w:pPr>
      <w:r>
        <w:t xml:space="preserve">      allOf:</w:t>
      </w:r>
    </w:p>
    <w:p w14:paraId="74EAEE9A" w14:textId="77777777" w:rsidR="006D4A38" w:rsidRDefault="006D4A38" w:rsidP="006D4A38">
      <w:pPr>
        <w:pStyle w:val="PL"/>
      </w:pPr>
      <w:r>
        <w:t xml:space="preserve">        - $ref: 'TS28623_GenericNrm.yaml#/components/schemas/Top'</w:t>
      </w:r>
    </w:p>
    <w:p w14:paraId="73D07B89" w14:textId="77777777" w:rsidR="006D4A38" w:rsidRDefault="006D4A38" w:rsidP="006D4A38">
      <w:pPr>
        <w:pStyle w:val="PL"/>
      </w:pPr>
      <w:r>
        <w:t xml:space="preserve">        - type: object</w:t>
      </w:r>
    </w:p>
    <w:p w14:paraId="20201EB3" w14:textId="77777777" w:rsidR="006D4A38" w:rsidRDefault="006D4A38" w:rsidP="006D4A38">
      <w:pPr>
        <w:pStyle w:val="PL"/>
      </w:pPr>
      <w:r>
        <w:t xml:space="preserve">          properties:</w:t>
      </w:r>
    </w:p>
    <w:p w14:paraId="0B466A1C" w14:textId="77777777" w:rsidR="006D4A38" w:rsidRDefault="006D4A38" w:rsidP="006D4A38">
      <w:pPr>
        <w:pStyle w:val="PL"/>
      </w:pPr>
      <w:r>
        <w:t xml:space="preserve">            attributes:</w:t>
      </w:r>
    </w:p>
    <w:p w14:paraId="276166AD" w14:textId="77777777" w:rsidR="006D4A38" w:rsidRDefault="006D4A38" w:rsidP="006D4A38">
      <w:pPr>
        <w:pStyle w:val="PL"/>
      </w:pPr>
      <w:r>
        <w:t xml:space="preserve">              allOf:</w:t>
      </w:r>
    </w:p>
    <w:p w14:paraId="5EACBEA8" w14:textId="77777777" w:rsidR="006D4A38" w:rsidRDefault="006D4A38" w:rsidP="006D4A38">
      <w:pPr>
        <w:pStyle w:val="PL"/>
      </w:pPr>
      <w:r>
        <w:t xml:space="preserve">                - $ref: 'TS28623_GenericNrm.yaml#/components/schemas/EP_RP-Attr'</w:t>
      </w:r>
    </w:p>
    <w:p w14:paraId="241B1BA2" w14:textId="77777777" w:rsidR="006D4A38" w:rsidRDefault="006D4A38" w:rsidP="006D4A38">
      <w:pPr>
        <w:pStyle w:val="PL"/>
      </w:pPr>
      <w:r>
        <w:t xml:space="preserve">                - type: object</w:t>
      </w:r>
    </w:p>
    <w:p w14:paraId="3EFFDF35" w14:textId="77777777" w:rsidR="006D4A38" w:rsidRDefault="006D4A38" w:rsidP="006D4A38">
      <w:pPr>
        <w:pStyle w:val="PL"/>
      </w:pPr>
      <w:r>
        <w:t xml:space="preserve">                  properties:</w:t>
      </w:r>
    </w:p>
    <w:p w14:paraId="7922C76C" w14:textId="77777777" w:rsidR="006D4A38" w:rsidRDefault="006D4A38" w:rsidP="006D4A38">
      <w:pPr>
        <w:pStyle w:val="PL"/>
      </w:pPr>
      <w:r>
        <w:t xml:space="preserve">                    localAddress:</w:t>
      </w:r>
    </w:p>
    <w:p w14:paraId="46496BE7" w14:textId="77777777" w:rsidR="006D4A38" w:rsidRDefault="006D4A38" w:rsidP="006D4A38">
      <w:pPr>
        <w:pStyle w:val="PL"/>
      </w:pPr>
      <w:r>
        <w:t xml:space="preserve">                      $ref: 'TS28541_NrNrm.yaml#/components/schemas/LocalAddress'</w:t>
      </w:r>
    </w:p>
    <w:p w14:paraId="09BD4587" w14:textId="77777777" w:rsidR="006D4A38" w:rsidRDefault="006D4A38" w:rsidP="006D4A38">
      <w:pPr>
        <w:pStyle w:val="PL"/>
      </w:pPr>
      <w:r>
        <w:t xml:space="preserve">                    remoteAddress:</w:t>
      </w:r>
    </w:p>
    <w:p w14:paraId="3D20FFE5" w14:textId="77777777" w:rsidR="006D4A38" w:rsidRDefault="006D4A38" w:rsidP="006D4A38">
      <w:pPr>
        <w:pStyle w:val="PL"/>
      </w:pPr>
      <w:r>
        <w:t xml:space="preserve">                      $ref: 'TS28541_NrNrm.yaml#/components/schemas/RemoteAddress'</w:t>
      </w:r>
    </w:p>
    <w:p w14:paraId="3605C258" w14:textId="77777777" w:rsidR="006D4A38" w:rsidRDefault="006D4A38" w:rsidP="006D4A38">
      <w:pPr>
        <w:pStyle w:val="PL"/>
      </w:pPr>
      <w:r>
        <w:t xml:space="preserve">    EP_S5C-Single:</w:t>
      </w:r>
    </w:p>
    <w:p w14:paraId="15FD6EC1" w14:textId="77777777" w:rsidR="006D4A38" w:rsidRDefault="006D4A38" w:rsidP="006D4A38">
      <w:pPr>
        <w:pStyle w:val="PL"/>
      </w:pPr>
      <w:r>
        <w:t xml:space="preserve">      allOf:</w:t>
      </w:r>
    </w:p>
    <w:p w14:paraId="368EB236" w14:textId="77777777" w:rsidR="006D4A38" w:rsidRDefault="006D4A38" w:rsidP="006D4A38">
      <w:pPr>
        <w:pStyle w:val="PL"/>
      </w:pPr>
      <w:r>
        <w:t xml:space="preserve">        - $ref: 'TS28623_GenericNrm.yaml#/components/schemas/Top'</w:t>
      </w:r>
    </w:p>
    <w:p w14:paraId="1B57A221" w14:textId="77777777" w:rsidR="006D4A38" w:rsidRDefault="006D4A38" w:rsidP="006D4A38">
      <w:pPr>
        <w:pStyle w:val="PL"/>
      </w:pPr>
      <w:r>
        <w:t xml:space="preserve">        - type: object</w:t>
      </w:r>
    </w:p>
    <w:p w14:paraId="0BF37DAB" w14:textId="77777777" w:rsidR="006D4A38" w:rsidRDefault="006D4A38" w:rsidP="006D4A38">
      <w:pPr>
        <w:pStyle w:val="PL"/>
      </w:pPr>
      <w:r>
        <w:t xml:space="preserve">          properties:</w:t>
      </w:r>
    </w:p>
    <w:p w14:paraId="1728CD02" w14:textId="77777777" w:rsidR="006D4A38" w:rsidRDefault="006D4A38" w:rsidP="006D4A38">
      <w:pPr>
        <w:pStyle w:val="PL"/>
      </w:pPr>
      <w:r>
        <w:t xml:space="preserve">            attributes:</w:t>
      </w:r>
    </w:p>
    <w:p w14:paraId="134D8EEF" w14:textId="77777777" w:rsidR="006D4A38" w:rsidRDefault="006D4A38" w:rsidP="006D4A38">
      <w:pPr>
        <w:pStyle w:val="PL"/>
      </w:pPr>
      <w:r>
        <w:t xml:space="preserve">              allOf:</w:t>
      </w:r>
    </w:p>
    <w:p w14:paraId="21712C0F" w14:textId="77777777" w:rsidR="006D4A38" w:rsidRDefault="006D4A38" w:rsidP="006D4A38">
      <w:pPr>
        <w:pStyle w:val="PL"/>
      </w:pPr>
      <w:r>
        <w:t xml:space="preserve">                - $ref: 'TS28623_GenericNrm.yaml#/components/schemas/EP_RP-Attr'</w:t>
      </w:r>
    </w:p>
    <w:p w14:paraId="0DB40EFF" w14:textId="77777777" w:rsidR="006D4A38" w:rsidRDefault="006D4A38" w:rsidP="006D4A38">
      <w:pPr>
        <w:pStyle w:val="PL"/>
      </w:pPr>
      <w:r>
        <w:t xml:space="preserve">                - type: object</w:t>
      </w:r>
    </w:p>
    <w:p w14:paraId="4FB0146B" w14:textId="77777777" w:rsidR="006D4A38" w:rsidRDefault="006D4A38" w:rsidP="006D4A38">
      <w:pPr>
        <w:pStyle w:val="PL"/>
      </w:pPr>
      <w:r>
        <w:t xml:space="preserve">                  properties:</w:t>
      </w:r>
    </w:p>
    <w:p w14:paraId="310C2729" w14:textId="77777777" w:rsidR="006D4A38" w:rsidRDefault="006D4A38" w:rsidP="006D4A38">
      <w:pPr>
        <w:pStyle w:val="PL"/>
      </w:pPr>
      <w:r>
        <w:t xml:space="preserve">                    localAddress:</w:t>
      </w:r>
    </w:p>
    <w:p w14:paraId="3A472504" w14:textId="77777777" w:rsidR="006D4A38" w:rsidRDefault="006D4A38" w:rsidP="006D4A38">
      <w:pPr>
        <w:pStyle w:val="PL"/>
      </w:pPr>
      <w:r>
        <w:t xml:space="preserve">                      $ref: 'TS28541_NrNrm.yaml#/components/schemas/LocalAddress'</w:t>
      </w:r>
    </w:p>
    <w:p w14:paraId="5663CB1D" w14:textId="77777777" w:rsidR="006D4A38" w:rsidRDefault="006D4A38" w:rsidP="006D4A38">
      <w:pPr>
        <w:pStyle w:val="PL"/>
      </w:pPr>
      <w:r>
        <w:t xml:space="preserve">                    remoteAddress:</w:t>
      </w:r>
    </w:p>
    <w:p w14:paraId="4D740E5F" w14:textId="77777777" w:rsidR="006D4A38" w:rsidRDefault="006D4A38" w:rsidP="006D4A38">
      <w:pPr>
        <w:pStyle w:val="PL"/>
      </w:pPr>
      <w:r>
        <w:t xml:space="preserve">                      $ref: 'TS28541_NrNrm.yaml#/components/schemas/RemoteAddress'</w:t>
      </w:r>
    </w:p>
    <w:p w14:paraId="78582F7F" w14:textId="77777777" w:rsidR="006D4A38" w:rsidRDefault="006D4A38" w:rsidP="006D4A38">
      <w:pPr>
        <w:pStyle w:val="PL"/>
      </w:pPr>
      <w:r>
        <w:t xml:space="preserve">    EP_S5U-Single:</w:t>
      </w:r>
    </w:p>
    <w:p w14:paraId="6A2304EF" w14:textId="77777777" w:rsidR="006D4A38" w:rsidRDefault="006D4A38" w:rsidP="006D4A38">
      <w:pPr>
        <w:pStyle w:val="PL"/>
      </w:pPr>
      <w:r>
        <w:t xml:space="preserve">      allOf:</w:t>
      </w:r>
    </w:p>
    <w:p w14:paraId="5C8130F2" w14:textId="77777777" w:rsidR="006D4A38" w:rsidRDefault="006D4A38" w:rsidP="006D4A38">
      <w:pPr>
        <w:pStyle w:val="PL"/>
      </w:pPr>
      <w:r>
        <w:t xml:space="preserve">        - $ref: 'TS28623_GenericNrm.yaml#/components/schemas/Top'</w:t>
      </w:r>
    </w:p>
    <w:p w14:paraId="633F91DF" w14:textId="77777777" w:rsidR="006D4A38" w:rsidRDefault="006D4A38" w:rsidP="006D4A38">
      <w:pPr>
        <w:pStyle w:val="PL"/>
      </w:pPr>
      <w:r>
        <w:t xml:space="preserve">        - type: object</w:t>
      </w:r>
    </w:p>
    <w:p w14:paraId="18CC0FAD" w14:textId="77777777" w:rsidR="006D4A38" w:rsidRDefault="006D4A38" w:rsidP="006D4A38">
      <w:pPr>
        <w:pStyle w:val="PL"/>
      </w:pPr>
      <w:r>
        <w:t xml:space="preserve">          properties:</w:t>
      </w:r>
    </w:p>
    <w:p w14:paraId="67821665" w14:textId="77777777" w:rsidR="006D4A38" w:rsidRDefault="006D4A38" w:rsidP="006D4A38">
      <w:pPr>
        <w:pStyle w:val="PL"/>
      </w:pPr>
      <w:r>
        <w:t xml:space="preserve">            attributes:</w:t>
      </w:r>
    </w:p>
    <w:p w14:paraId="04A20387" w14:textId="77777777" w:rsidR="006D4A38" w:rsidRDefault="006D4A38" w:rsidP="006D4A38">
      <w:pPr>
        <w:pStyle w:val="PL"/>
      </w:pPr>
      <w:r>
        <w:t xml:space="preserve">              allOf:</w:t>
      </w:r>
    </w:p>
    <w:p w14:paraId="566DF58F" w14:textId="77777777" w:rsidR="006D4A38" w:rsidRDefault="006D4A38" w:rsidP="006D4A38">
      <w:pPr>
        <w:pStyle w:val="PL"/>
      </w:pPr>
      <w:r>
        <w:t xml:space="preserve">                - $ref: 'TS28623_GenericNrm.yaml#/components/schemas/EP_RP-Attr'</w:t>
      </w:r>
    </w:p>
    <w:p w14:paraId="53724C89" w14:textId="77777777" w:rsidR="006D4A38" w:rsidRDefault="006D4A38" w:rsidP="006D4A38">
      <w:pPr>
        <w:pStyle w:val="PL"/>
      </w:pPr>
      <w:r>
        <w:t xml:space="preserve">                - type: object</w:t>
      </w:r>
    </w:p>
    <w:p w14:paraId="62EEF896" w14:textId="77777777" w:rsidR="006D4A38" w:rsidRDefault="006D4A38" w:rsidP="006D4A38">
      <w:pPr>
        <w:pStyle w:val="PL"/>
      </w:pPr>
      <w:r>
        <w:t xml:space="preserve">                  properties:</w:t>
      </w:r>
    </w:p>
    <w:p w14:paraId="04C38403" w14:textId="77777777" w:rsidR="006D4A38" w:rsidRDefault="006D4A38" w:rsidP="006D4A38">
      <w:pPr>
        <w:pStyle w:val="PL"/>
      </w:pPr>
      <w:r>
        <w:t xml:space="preserve">                    localAddress:</w:t>
      </w:r>
    </w:p>
    <w:p w14:paraId="5BAC21AF" w14:textId="77777777" w:rsidR="006D4A38" w:rsidRDefault="006D4A38" w:rsidP="006D4A38">
      <w:pPr>
        <w:pStyle w:val="PL"/>
      </w:pPr>
      <w:r>
        <w:t xml:space="preserve">                      $ref: 'TS28541_NrNrm.yaml#/components/schemas/LocalAddress'</w:t>
      </w:r>
    </w:p>
    <w:p w14:paraId="7595120F" w14:textId="77777777" w:rsidR="006D4A38" w:rsidRDefault="006D4A38" w:rsidP="006D4A38">
      <w:pPr>
        <w:pStyle w:val="PL"/>
      </w:pPr>
      <w:r>
        <w:t xml:space="preserve">                    remoteAddress:</w:t>
      </w:r>
    </w:p>
    <w:p w14:paraId="72E2C155" w14:textId="77777777" w:rsidR="006D4A38" w:rsidRDefault="006D4A38" w:rsidP="006D4A38">
      <w:pPr>
        <w:pStyle w:val="PL"/>
      </w:pPr>
      <w:r>
        <w:t xml:space="preserve">                      $ref: 'TS28541_NrNrm.yaml#/components/schemas/RemoteAddress'</w:t>
      </w:r>
    </w:p>
    <w:p w14:paraId="001FCBB3" w14:textId="77777777" w:rsidR="006D4A38" w:rsidRDefault="006D4A38" w:rsidP="006D4A38">
      <w:pPr>
        <w:pStyle w:val="PL"/>
      </w:pPr>
      <w:r>
        <w:t xml:space="preserve">    EP_Rx-Single:</w:t>
      </w:r>
    </w:p>
    <w:p w14:paraId="5ED64234" w14:textId="77777777" w:rsidR="006D4A38" w:rsidRDefault="006D4A38" w:rsidP="006D4A38">
      <w:pPr>
        <w:pStyle w:val="PL"/>
      </w:pPr>
      <w:r>
        <w:t xml:space="preserve">      allOf:</w:t>
      </w:r>
    </w:p>
    <w:p w14:paraId="5CB6BD3A" w14:textId="77777777" w:rsidR="006D4A38" w:rsidRDefault="006D4A38" w:rsidP="006D4A38">
      <w:pPr>
        <w:pStyle w:val="PL"/>
      </w:pPr>
      <w:r>
        <w:t xml:space="preserve">        - $ref: 'TS28623_GenericNrm.yaml#/components/schemas/Top'</w:t>
      </w:r>
    </w:p>
    <w:p w14:paraId="6986375B" w14:textId="77777777" w:rsidR="006D4A38" w:rsidRDefault="006D4A38" w:rsidP="006D4A38">
      <w:pPr>
        <w:pStyle w:val="PL"/>
      </w:pPr>
      <w:r>
        <w:t xml:space="preserve">        - type: object</w:t>
      </w:r>
    </w:p>
    <w:p w14:paraId="5D067D5E" w14:textId="77777777" w:rsidR="006D4A38" w:rsidRDefault="006D4A38" w:rsidP="006D4A38">
      <w:pPr>
        <w:pStyle w:val="PL"/>
      </w:pPr>
      <w:r>
        <w:t xml:space="preserve">          properties:</w:t>
      </w:r>
    </w:p>
    <w:p w14:paraId="5D045AC9" w14:textId="77777777" w:rsidR="006D4A38" w:rsidRDefault="006D4A38" w:rsidP="006D4A38">
      <w:pPr>
        <w:pStyle w:val="PL"/>
      </w:pPr>
      <w:r>
        <w:t xml:space="preserve">            attributes:</w:t>
      </w:r>
    </w:p>
    <w:p w14:paraId="0B1BB07B" w14:textId="77777777" w:rsidR="006D4A38" w:rsidRDefault="006D4A38" w:rsidP="006D4A38">
      <w:pPr>
        <w:pStyle w:val="PL"/>
      </w:pPr>
      <w:r>
        <w:t xml:space="preserve">              allOf:</w:t>
      </w:r>
    </w:p>
    <w:p w14:paraId="404E21E5" w14:textId="77777777" w:rsidR="006D4A38" w:rsidRDefault="006D4A38" w:rsidP="006D4A38">
      <w:pPr>
        <w:pStyle w:val="PL"/>
      </w:pPr>
      <w:r>
        <w:t xml:space="preserve">                - $ref: 'TS28623_GenericNrm.yaml#/components/schemas/EP_RP-Attr'</w:t>
      </w:r>
    </w:p>
    <w:p w14:paraId="10772569" w14:textId="77777777" w:rsidR="006D4A38" w:rsidRDefault="006D4A38" w:rsidP="006D4A38">
      <w:pPr>
        <w:pStyle w:val="PL"/>
      </w:pPr>
      <w:r>
        <w:t xml:space="preserve">                - type: object</w:t>
      </w:r>
    </w:p>
    <w:p w14:paraId="45E2F11B" w14:textId="77777777" w:rsidR="006D4A38" w:rsidRDefault="006D4A38" w:rsidP="006D4A38">
      <w:pPr>
        <w:pStyle w:val="PL"/>
      </w:pPr>
      <w:r>
        <w:t xml:space="preserve">                  properties:</w:t>
      </w:r>
    </w:p>
    <w:p w14:paraId="2E4868FC" w14:textId="77777777" w:rsidR="006D4A38" w:rsidRDefault="006D4A38" w:rsidP="006D4A38">
      <w:pPr>
        <w:pStyle w:val="PL"/>
      </w:pPr>
      <w:r>
        <w:t xml:space="preserve">                    localAddress:</w:t>
      </w:r>
    </w:p>
    <w:p w14:paraId="2AF04CA9" w14:textId="77777777" w:rsidR="006D4A38" w:rsidRDefault="006D4A38" w:rsidP="006D4A38">
      <w:pPr>
        <w:pStyle w:val="PL"/>
      </w:pPr>
      <w:r>
        <w:t xml:space="preserve">                      $ref: 'TS28541_NrNrm.yaml#/components/schemas/LocalAddress'</w:t>
      </w:r>
    </w:p>
    <w:p w14:paraId="5FB9C350" w14:textId="77777777" w:rsidR="006D4A38" w:rsidRDefault="006D4A38" w:rsidP="006D4A38">
      <w:pPr>
        <w:pStyle w:val="PL"/>
      </w:pPr>
      <w:r>
        <w:t xml:space="preserve">                    remoteAddress:</w:t>
      </w:r>
    </w:p>
    <w:p w14:paraId="7486BEAF" w14:textId="77777777" w:rsidR="006D4A38" w:rsidRDefault="006D4A38" w:rsidP="006D4A38">
      <w:pPr>
        <w:pStyle w:val="PL"/>
      </w:pPr>
      <w:r>
        <w:t xml:space="preserve">                      $ref: 'TS28541_NrNrm.yaml#/components/schemas/RemoteAddress'</w:t>
      </w:r>
    </w:p>
    <w:p w14:paraId="704E2B9E" w14:textId="77777777" w:rsidR="006D4A38" w:rsidRDefault="006D4A38" w:rsidP="006D4A38">
      <w:pPr>
        <w:pStyle w:val="PL"/>
      </w:pPr>
      <w:r>
        <w:t xml:space="preserve">    EP_MAP_SMSC-Single:</w:t>
      </w:r>
    </w:p>
    <w:p w14:paraId="01EC49E8" w14:textId="77777777" w:rsidR="006D4A38" w:rsidRDefault="006D4A38" w:rsidP="006D4A38">
      <w:pPr>
        <w:pStyle w:val="PL"/>
      </w:pPr>
      <w:r>
        <w:t xml:space="preserve">      allOf:</w:t>
      </w:r>
    </w:p>
    <w:p w14:paraId="60DC0659" w14:textId="77777777" w:rsidR="006D4A38" w:rsidRDefault="006D4A38" w:rsidP="006D4A38">
      <w:pPr>
        <w:pStyle w:val="PL"/>
      </w:pPr>
      <w:r>
        <w:t xml:space="preserve">        - $ref: 'TS28623_GenericNrm.yaml#/components/schemas/Top'</w:t>
      </w:r>
    </w:p>
    <w:p w14:paraId="73EC5F98" w14:textId="77777777" w:rsidR="006D4A38" w:rsidRDefault="006D4A38" w:rsidP="006D4A38">
      <w:pPr>
        <w:pStyle w:val="PL"/>
      </w:pPr>
      <w:r>
        <w:t xml:space="preserve">        - type: object</w:t>
      </w:r>
    </w:p>
    <w:p w14:paraId="4E1C4434" w14:textId="77777777" w:rsidR="006D4A38" w:rsidRDefault="006D4A38" w:rsidP="006D4A38">
      <w:pPr>
        <w:pStyle w:val="PL"/>
      </w:pPr>
      <w:r>
        <w:t xml:space="preserve">          properties:</w:t>
      </w:r>
    </w:p>
    <w:p w14:paraId="2D714DA4" w14:textId="77777777" w:rsidR="006D4A38" w:rsidRDefault="006D4A38" w:rsidP="006D4A38">
      <w:pPr>
        <w:pStyle w:val="PL"/>
      </w:pPr>
      <w:r>
        <w:t xml:space="preserve">            attributes:</w:t>
      </w:r>
    </w:p>
    <w:p w14:paraId="6EBC62BE" w14:textId="77777777" w:rsidR="006D4A38" w:rsidRDefault="006D4A38" w:rsidP="006D4A38">
      <w:pPr>
        <w:pStyle w:val="PL"/>
      </w:pPr>
      <w:r>
        <w:t xml:space="preserve">              allOf:</w:t>
      </w:r>
    </w:p>
    <w:p w14:paraId="4C250EE1" w14:textId="77777777" w:rsidR="006D4A38" w:rsidRDefault="006D4A38" w:rsidP="006D4A38">
      <w:pPr>
        <w:pStyle w:val="PL"/>
      </w:pPr>
      <w:r>
        <w:t xml:space="preserve">                - $ref: 'TS28623_GenericNrm.yaml#/components/schemas/EP_RP-Attr'</w:t>
      </w:r>
    </w:p>
    <w:p w14:paraId="44B8B151" w14:textId="77777777" w:rsidR="006D4A38" w:rsidRDefault="006D4A38" w:rsidP="006D4A38">
      <w:pPr>
        <w:pStyle w:val="PL"/>
      </w:pPr>
      <w:r>
        <w:t xml:space="preserve">                - type: object</w:t>
      </w:r>
    </w:p>
    <w:p w14:paraId="7C77599F" w14:textId="77777777" w:rsidR="006D4A38" w:rsidRDefault="006D4A38" w:rsidP="006D4A38">
      <w:pPr>
        <w:pStyle w:val="PL"/>
      </w:pPr>
      <w:r>
        <w:t xml:space="preserve">                  properties:</w:t>
      </w:r>
    </w:p>
    <w:p w14:paraId="09B629DE" w14:textId="77777777" w:rsidR="006D4A38" w:rsidRDefault="006D4A38" w:rsidP="006D4A38">
      <w:pPr>
        <w:pStyle w:val="PL"/>
      </w:pPr>
      <w:r>
        <w:t xml:space="preserve">                    localAddress:</w:t>
      </w:r>
    </w:p>
    <w:p w14:paraId="2C70DBED" w14:textId="77777777" w:rsidR="006D4A38" w:rsidRDefault="006D4A38" w:rsidP="006D4A38">
      <w:pPr>
        <w:pStyle w:val="PL"/>
      </w:pPr>
      <w:r>
        <w:t xml:space="preserve">                      $ref: 'TS28541_NrNrm.yaml#/components/schemas/LocalAddress'</w:t>
      </w:r>
    </w:p>
    <w:p w14:paraId="00B1E85F" w14:textId="77777777" w:rsidR="006D4A38" w:rsidRDefault="006D4A38" w:rsidP="006D4A38">
      <w:pPr>
        <w:pStyle w:val="PL"/>
      </w:pPr>
      <w:r>
        <w:t xml:space="preserve">                    remoteAddress:</w:t>
      </w:r>
    </w:p>
    <w:p w14:paraId="442C2CC0" w14:textId="77777777" w:rsidR="006D4A38" w:rsidRDefault="006D4A38" w:rsidP="006D4A38">
      <w:pPr>
        <w:pStyle w:val="PL"/>
      </w:pPr>
      <w:r>
        <w:t xml:space="preserve">                      $ref: 'TS28541_NrNrm.yaml#/components/schemas/RemoteAddress'</w:t>
      </w:r>
    </w:p>
    <w:p w14:paraId="6DBD89FB" w14:textId="77777777" w:rsidR="006D4A38" w:rsidRDefault="006D4A38" w:rsidP="006D4A38">
      <w:pPr>
        <w:pStyle w:val="PL"/>
      </w:pPr>
      <w:r>
        <w:t xml:space="preserve">    EP_NL1-Single:</w:t>
      </w:r>
    </w:p>
    <w:p w14:paraId="1B634B63" w14:textId="77777777" w:rsidR="006D4A38" w:rsidRDefault="006D4A38" w:rsidP="006D4A38">
      <w:pPr>
        <w:pStyle w:val="PL"/>
      </w:pPr>
      <w:r>
        <w:t xml:space="preserve">      allOf:</w:t>
      </w:r>
    </w:p>
    <w:p w14:paraId="4B4FC957" w14:textId="77777777" w:rsidR="006D4A38" w:rsidRDefault="006D4A38" w:rsidP="006D4A38">
      <w:pPr>
        <w:pStyle w:val="PL"/>
      </w:pPr>
      <w:r>
        <w:t xml:space="preserve">        - $ref: 'TS28623_GenericNrm.yaml#/components/schemas/Top'</w:t>
      </w:r>
    </w:p>
    <w:p w14:paraId="4EEBE72C" w14:textId="77777777" w:rsidR="006D4A38" w:rsidRDefault="006D4A38" w:rsidP="006D4A38">
      <w:pPr>
        <w:pStyle w:val="PL"/>
      </w:pPr>
      <w:r>
        <w:t xml:space="preserve">        - type: object</w:t>
      </w:r>
    </w:p>
    <w:p w14:paraId="4B105149" w14:textId="77777777" w:rsidR="006D4A38" w:rsidRDefault="006D4A38" w:rsidP="006D4A38">
      <w:pPr>
        <w:pStyle w:val="PL"/>
      </w:pPr>
      <w:r>
        <w:t xml:space="preserve">          properties:</w:t>
      </w:r>
    </w:p>
    <w:p w14:paraId="4C0B303D" w14:textId="77777777" w:rsidR="006D4A38" w:rsidRDefault="006D4A38" w:rsidP="006D4A38">
      <w:pPr>
        <w:pStyle w:val="PL"/>
      </w:pPr>
      <w:r>
        <w:t xml:space="preserve">            attributes:</w:t>
      </w:r>
    </w:p>
    <w:p w14:paraId="64468261" w14:textId="77777777" w:rsidR="006D4A38" w:rsidRDefault="006D4A38" w:rsidP="006D4A38">
      <w:pPr>
        <w:pStyle w:val="PL"/>
      </w:pPr>
      <w:r>
        <w:t xml:space="preserve">              allOf:</w:t>
      </w:r>
    </w:p>
    <w:p w14:paraId="0004A480" w14:textId="77777777" w:rsidR="006D4A38" w:rsidRDefault="006D4A38" w:rsidP="006D4A38">
      <w:pPr>
        <w:pStyle w:val="PL"/>
      </w:pPr>
      <w:r>
        <w:lastRenderedPageBreak/>
        <w:t xml:space="preserve">                - $ref: 'TS28623_GenericNrm.yaml#/components/schemas/EP_RP-Attr'</w:t>
      </w:r>
    </w:p>
    <w:p w14:paraId="4D276D22" w14:textId="77777777" w:rsidR="006D4A38" w:rsidRDefault="006D4A38" w:rsidP="006D4A38">
      <w:pPr>
        <w:pStyle w:val="PL"/>
      </w:pPr>
      <w:r>
        <w:t xml:space="preserve">                - type: object</w:t>
      </w:r>
    </w:p>
    <w:p w14:paraId="7C9298C0" w14:textId="77777777" w:rsidR="006D4A38" w:rsidRDefault="006D4A38" w:rsidP="006D4A38">
      <w:pPr>
        <w:pStyle w:val="PL"/>
      </w:pPr>
      <w:r>
        <w:t xml:space="preserve">                  properties:</w:t>
      </w:r>
    </w:p>
    <w:p w14:paraId="1EFAFEEE" w14:textId="77777777" w:rsidR="006D4A38" w:rsidRDefault="006D4A38" w:rsidP="006D4A38">
      <w:pPr>
        <w:pStyle w:val="PL"/>
      </w:pPr>
      <w:r>
        <w:t xml:space="preserve">                    localAddress:</w:t>
      </w:r>
    </w:p>
    <w:p w14:paraId="1E12A9A2" w14:textId="77777777" w:rsidR="006D4A38" w:rsidRDefault="006D4A38" w:rsidP="006D4A38">
      <w:pPr>
        <w:pStyle w:val="PL"/>
      </w:pPr>
      <w:r>
        <w:t xml:space="preserve">                      $ref: 'TS28541_NrNrm.yaml#/components/schemas/LocalAddress'</w:t>
      </w:r>
    </w:p>
    <w:p w14:paraId="4D027608" w14:textId="77777777" w:rsidR="006D4A38" w:rsidRDefault="006D4A38" w:rsidP="006D4A38">
      <w:pPr>
        <w:pStyle w:val="PL"/>
      </w:pPr>
      <w:r>
        <w:t xml:space="preserve">                    remoteAddress:</w:t>
      </w:r>
    </w:p>
    <w:p w14:paraId="7276E400" w14:textId="77777777" w:rsidR="006D4A38" w:rsidRDefault="006D4A38" w:rsidP="006D4A38">
      <w:pPr>
        <w:pStyle w:val="PL"/>
      </w:pPr>
      <w:r>
        <w:t xml:space="preserve">                      $ref: 'TS28541_NrNrm.yaml#/components/schemas/RemoteAddress'</w:t>
      </w:r>
    </w:p>
    <w:p w14:paraId="5615BEB2" w14:textId="77777777" w:rsidR="006D4A38" w:rsidRDefault="006D4A38" w:rsidP="006D4A38">
      <w:pPr>
        <w:pStyle w:val="PL"/>
      </w:pPr>
      <w:r>
        <w:t xml:space="preserve">    EP_NL2-Single:</w:t>
      </w:r>
    </w:p>
    <w:p w14:paraId="1B41A5AE" w14:textId="77777777" w:rsidR="006D4A38" w:rsidRDefault="006D4A38" w:rsidP="006D4A38">
      <w:pPr>
        <w:pStyle w:val="PL"/>
      </w:pPr>
      <w:r>
        <w:t xml:space="preserve">      allOf:</w:t>
      </w:r>
    </w:p>
    <w:p w14:paraId="407DD715" w14:textId="77777777" w:rsidR="006D4A38" w:rsidRDefault="006D4A38" w:rsidP="006D4A38">
      <w:pPr>
        <w:pStyle w:val="PL"/>
      </w:pPr>
      <w:r>
        <w:t xml:space="preserve">        - $ref: 'TS28623_GenericNrm.yaml#/components/schemas/Top'</w:t>
      </w:r>
    </w:p>
    <w:p w14:paraId="36B1166C" w14:textId="77777777" w:rsidR="006D4A38" w:rsidRDefault="006D4A38" w:rsidP="006D4A38">
      <w:pPr>
        <w:pStyle w:val="PL"/>
      </w:pPr>
      <w:r>
        <w:t xml:space="preserve">        - type: object</w:t>
      </w:r>
    </w:p>
    <w:p w14:paraId="42B60640" w14:textId="77777777" w:rsidR="006D4A38" w:rsidRDefault="006D4A38" w:rsidP="006D4A38">
      <w:pPr>
        <w:pStyle w:val="PL"/>
      </w:pPr>
      <w:r>
        <w:t xml:space="preserve">          properties:</w:t>
      </w:r>
    </w:p>
    <w:p w14:paraId="5C1A96FF" w14:textId="77777777" w:rsidR="006D4A38" w:rsidRDefault="006D4A38" w:rsidP="006D4A38">
      <w:pPr>
        <w:pStyle w:val="PL"/>
      </w:pPr>
      <w:r>
        <w:t xml:space="preserve">            attributes:</w:t>
      </w:r>
    </w:p>
    <w:p w14:paraId="031F9500" w14:textId="77777777" w:rsidR="006D4A38" w:rsidRDefault="006D4A38" w:rsidP="006D4A38">
      <w:pPr>
        <w:pStyle w:val="PL"/>
      </w:pPr>
      <w:r>
        <w:t xml:space="preserve">              allOf:</w:t>
      </w:r>
    </w:p>
    <w:p w14:paraId="6DA3C4BD" w14:textId="77777777" w:rsidR="006D4A38" w:rsidRDefault="006D4A38" w:rsidP="006D4A38">
      <w:pPr>
        <w:pStyle w:val="PL"/>
      </w:pPr>
      <w:r>
        <w:t xml:space="preserve">                - $ref: 'TS28623_GenericNrm.yaml#/components/schemas/EP_RP-Attr'</w:t>
      </w:r>
    </w:p>
    <w:p w14:paraId="3EBF7927" w14:textId="77777777" w:rsidR="006D4A38" w:rsidRDefault="006D4A38" w:rsidP="006D4A38">
      <w:pPr>
        <w:pStyle w:val="PL"/>
      </w:pPr>
      <w:r>
        <w:t xml:space="preserve">                - type: object</w:t>
      </w:r>
    </w:p>
    <w:p w14:paraId="5297ACB3" w14:textId="77777777" w:rsidR="006D4A38" w:rsidRDefault="006D4A38" w:rsidP="006D4A38">
      <w:pPr>
        <w:pStyle w:val="PL"/>
      </w:pPr>
      <w:r>
        <w:t xml:space="preserve">                  properties:</w:t>
      </w:r>
    </w:p>
    <w:p w14:paraId="1FC93F92" w14:textId="77777777" w:rsidR="006D4A38" w:rsidRDefault="006D4A38" w:rsidP="006D4A38">
      <w:pPr>
        <w:pStyle w:val="PL"/>
      </w:pPr>
      <w:r>
        <w:t xml:space="preserve">                    localAddress:</w:t>
      </w:r>
    </w:p>
    <w:p w14:paraId="06989723" w14:textId="77777777" w:rsidR="006D4A38" w:rsidRDefault="006D4A38" w:rsidP="006D4A38">
      <w:pPr>
        <w:pStyle w:val="PL"/>
      </w:pPr>
      <w:r>
        <w:t xml:space="preserve">                      $ref: 'TS28541_NrNrm.yaml#/components/schemas/LocalAddress'</w:t>
      </w:r>
    </w:p>
    <w:p w14:paraId="26EADE0D" w14:textId="77777777" w:rsidR="006D4A38" w:rsidRDefault="006D4A38" w:rsidP="006D4A38">
      <w:pPr>
        <w:pStyle w:val="PL"/>
      </w:pPr>
      <w:r>
        <w:t xml:space="preserve">                    remoteAddress:</w:t>
      </w:r>
    </w:p>
    <w:p w14:paraId="1B556560" w14:textId="77777777" w:rsidR="006D4A38" w:rsidRDefault="006D4A38" w:rsidP="006D4A38">
      <w:pPr>
        <w:pStyle w:val="PL"/>
      </w:pPr>
      <w:r>
        <w:t xml:space="preserve">                      $ref: 'TS28541_NrNrm.yaml#/components/schemas/RemoteAddress'</w:t>
      </w:r>
    </w:p>
    <w:p w14:paraId="361EE6BF" w14:textId="77777777" w:rsidR="006D4A38" w:rsidRDefault="006D4A38" w:rsidP="006D4A38">
      <w:pPr>
        <w:pStyle w:val="PL"/>
      </w:pPr>
      <w:r>
        <w:t xml:space="preserve">    EP_NL3-Single:</w:t>
      </w:r>
    </w:p>
    <w:p w14:paraId="5A87032E" w14:textId="77777777" w:rsidR="006D4A38" w:rsidRDefault="006D4A38" w:rsidP="006D4A38">
      <w:pPr>
        <w:pStyle w:val="PL"/>
      </w:pPr>
      <w:r>
        <w:t xml:space="preserve">      allOf:</w:t>
      </w:r>
    </w:p>
    <w:p w14:paraId="0891D4BB" w14:textId="77777777" w:rsidR="006D4A38" w:rsidRDefault="006D4A38" w:rsidP="006D4A38">
      <w:pPr>
        <w:pStyle w:val="PL"/>
      </w:pPr>
      <w:r>
        <w:t xml:space="preserve">        - $ref: 'TS28623_GenericNrm.yaml#/components/schemas/Top'</w:t>
      </w:r>
    </w:p>
    <w:p w14:paraId="5D9AB551" w14:textId="77777777" w:rsidR="006D4A38" w:rsidRDefault="006D4A38" w:rsidP="006D4A38">
      <w:pPr>
        <w:pStyle w:val="PL"/>
      </w:pPr>
      <w:r>
        <w:t xml:space="preserve">        - type: object</w:t>
      </w:r>
    </w:p>
    <w:p w14:paraId="132AC4C9" w14:textId="77777777" w:rsidR="006D4A38" w:rsidRDefault="006D4A38" w:rsidP="006D4A38">
      <w:pPr>
        <w:pStyle w:val="PL"/>
      </w:pPr>
      <w:r>
        <w:t xml:space="preserve">          properties:</w:t>
      </w:r>
    </w:p>
    <w:p w14:paraId="6ACC1D1F" w14:textId="77777777" w:rsidR="006D4A38" w:rsidRDefault="006D4A38" w:rsidP="006D4A38">
      <w:pPr>
        <w:pStyle w:val="PL"/>
      </w:pPr>
      <w:r>
        <w:t xml:space="preserve">            attributes:</w:t>
      </w:r>
    </w:p>
    <w:p w14:paraId="338620C1" w14:textId="77777777" w:rsidR="006D4A38" w:rsidRDefault="006D4A38" w:rsidP="006D4A38">
      <w:pPr>
        <w:pStyle w:val="PL"/>
      </w:pPr>
      <w:r>
        <w:t xml:space="preserve">              allOf:</w:t>
      </w:r>
    </w:p>
    <w:p w14:paraId="3BA35492" w14:textId="77777777" w:rsidR="006D4A38" w:rsidRDefault="006D4A38" w:rsidP="006D4A38">
      <w:pPr>
        <w:pStyle w:val="PL"/>
      </w:pPr>
      <w:r>
        <w:t xml:space="preserve">                - $ref: 'TS28623_GenericNrm.yaml#/components/schemas/EP_RP-Attr'</w:t>
      </w:r>
    </w:p>
    <w:p w14:paraId="03F03152" w14:textId="77777777" w:rsidR="006D4A38" w:rsidRDefault="006D4A38" w:rsidP="006D4A38">
      <w:pPr>
        <w:pStyle w:val="PL"/>
      </w:pPr>
      <w:r>
        <w:t xml:space="preserve">                - type: object</w:t>
      </w:r>
    </w:p>
    <w:p w14:paraId="30A0C6D2" w14:textId="77777777" w:rsidR="006D4A38" w:rsidRDefault="006D4A38" w:rsidP="006D4A38">
      <w:pPr>
        <w:pStyle w:val="PL"/>
      </w:pPr>
      <w:r>
        <w:t xml:space="preserve">                  properties:</w:t>
      </w:r>
    </w:p>
    <w:p w14:paraId="22F82A53" w14:textId="77777777" w:rsidR="006D4A38" w:rsidRDefault="006D4A38" w:rsidP="006D4A38">
      <w:pPr>
        <w:pStyle w:val="PL"/>
      </w:pPr>
      <w:r>
        <w:t xml:space="preserve">                    localAddress:</w:t>
      </w:r>
    </w:p>
    <w:p w14:paraId="257C894C" w14:textId="77777777" w:rsidR="006D4A38" w:rsidRDefault="006D4A38" w:rsidP="006D4A38">
      <w:pPr>
        <w:pStyle w:val="PL"/>
      </w:pPr>
      <w:r>
        <w:t xml:space="preserve">                      $ref: 'TS28541_NrNrm.yaml#/components/schemas/LocalAddress'</w:t>
      </w:r>
    </w:p>
    <w:p w14:paraId="35ABE59A" w14:textId="77777777" w:rsidR="006D4A38" w:rsidRDefault="006D4A38" w:rsidP="006D4A38">
      <w:pPr>
        <w:pStyle w:val="PL"/>
      </w:pPr>
      <w:r>
        <w:t xml:space="preserve">                    remoteAddress:</w:t>
      </w:r>
    </w:p>
    <w:p w14:paraId="1E94193E" w14:textId="77777777" w:rsidR="006D4A38" w:rsidRDefault="006D4A38" w:rsidP="006D4A38">
      <w:pPr>
        <w:pStyle w:val="PL"/>
      </w:pPr>
      <w:r>
        <w:t xml:space="preserve">                      $ref: 'TS28541_NrNrm.yaml#/components/schemas/RemoteAddress'</w:t>
      </w:r>
    </w:p>
    <w:p w14:paraId="32992043" w14:textId="77777777" w:rsidR="006D4A38" w:rsidRDefault="006D4A38" w:rsidP="006D4A38">
      <w:pPr>
        <w:pStyle w:val="PL"/>
      </w:pPr>
      <w:r>
        <w:t xml:space="preserve">    EP_NL5-Single:</w:t>
      </w:r>
    </w:p>
    <w:p w14:paraId="377781C8" w14:textId="77777777" w:rsidR="006D4A38" w:rsidRDefault="006D4A38" w:rsidP="006D4A38">
      <w:pPr>
        <w:pStyle w:val="PL"/>
      </w:pPr>
      <w:r>
        <w:t xml:space="preserve">      allOf:</w:t>
      </w:r>
    </w:p>
    <w:p w14:paraId="7EBAAE85" w14:textId="77777777" w:rsidR="006D4A38" w:rsidRDefault="006D4A38" w:rsidP="006D4A38">
      <w:pPr>
        <w:pStyle w:val="PL"/>
      </w:pPr>
      <w:r>
        <w:t xml:space="preserve">        - $ref: 'TS28623_GenericNrm.yaml#/components/schemas/Top'</w:t>
      </w:r>
    </w:p>
    <w:p w14:paraId="5AC60E7D" w14:textId="77777777" w:rsidR="006D4A38" w:rsidRDefault="006D4A38" w:rsidP="006D4A38">
      <w:pPr>
        <w:pStyle w:val="PL"/>
      </w:pPr>
      <w:r>
        <w:t xml:space="preserve">        - type: object</w:t>
      </w:r>
    </w:p>
    <w:p w14:paraId="7B26BA15" w14:textId="77777777" w:rsidR="006D4A38" w:rsidRDefault="006D4A38" w:rsidP="006D4A38">
      <w:pPr>
        <w:pStyle w:val="PL"/>
      </w:pPr>
      <w:r>
        <w:t xml:space="preserve">          properties:</w:t>
      </w:r>
    </w:p>
    <w:p w14:paraId="17BDAE51" w14:textId="77777777" w:rsidR="006D4A38" w:rsidRDefault="006D4A38" w:rsidP="006D4A38">
      <w:pPr>
        <w:pStyle w:val="PL"/>
      </w:pPr>
      <w:r>
        <w:t xml:space="preserve">            attributes:</w:t>
      </w:r>
    </w:p>
    <w:p w14:paraId="62D52879" w14:textId="77777777" w:rsidR="006D4A38" w:rsidRDefault="006D4A38" w:rsidP="006D4A38">
      <w:pPr>
        <w:pStyle w:val="PL"/>
      </w:pPr>
      <w:r>
        <w:t xml:space="preserve">              allOf:</w:t>
      </w:r>
    </w:p>
    <w:p w14:paraId="267E9C00" w14:textId="77777777" w:rsidR="006D4A38" w:rsidRDefault="006D4A38" w:rsidP="006D4A38">
      <w:pPr>
        <w:pStyle w:val="PL"/>
      </w:pPr>
      <w:r>
        <w:t xml:space="preserve">                - $ref: 'TS28623_GenericNrm.yaml#/components/schemas/EP_RP-Attr'</w:t>
      </w:r>
    </w:p>
    <w:p w14:paraId="62337102" w14:textId="77777777" w:rsidR="006D4A38" w:rsidRDefault="006D4A38" w:rsidP="006D4A38">
      <w:pPr>
        <w:pStyle w:val="PL"/>
      </w:pPr>
      <w:r>
        <w:t xml:space="preserve">                - type: object</w:t>
      </w:r>
    </w:p>
    <w:p w14:paraId="6A833EBA" w14:textId="77777777" w:rsidR="006D4A38" w:rsidRDefault="006D4A38" w:rsidP="006D4A38">
      <w:pPr>
        <w:pStyle w:val="PL"/>
      </w:pPr>
      <w:r>
        <w:t xml:space="preserve">                  properties:</w:t>
      </w:r>
    </w:p>
    <w:p w14:paraId="480A6014" w14:textId="77777777" w:rsidR="006D4A38" w:rsidRDefault="006D4A38" w:rsidP="006D4A38">
      <w:pPr>
        <w:pStyle w:val="PL"/>
      </w:pPr>
      <w:r>
        <w:t xml:space="preserve">                    localAddress:</w:t>
      </w:r>
    </w:p>
    <w:p w14:paraId="5114B86E" w14:textId="77777777" w:rsidR="006D4A38" w:rsidRDefault="006D4A38" w:rsidP="006D4A38">
      <w:pPr>
        <w:pStyle w:val="PL"/>
      </w:pPr>
      <w:r>
        <w:t xml:space="preserve">                      $ref: 'TS28541_NrNrm.yaml#/components/schemas/LocalAddress'</w:t>
      </w:r>
    </w:p>
    <w:p w14:paraId="22F433A5" w14:textId="77777777" w:rsidR="006D4A38" w:rsidRDefault="006D4A38" w:rsidP="006D4A38">
      <w:pPr>
        <w:pStyle w:val="PL"/>
      </w:pPr>
      <w:r>
        <w:t xml:space="preserve">                    remoteAddress:</w:t>
      </w:r>
    </w:p>
    <w:p w14:paraId="0D6E190F" w14:textId="77777777" w:rsidR="006D4A38" w:rsidRDefault="006D4A38" w:rsidP="006D4A38">
      <w:pPr>
        <w:pStyle w:val="PL"/>
      </w:pPr>
      <w:r>
        <w:t xml:space="preserve">                      $ref: 'TS28541_NrNrm.yaml#/components/schemas/RemoteAddress'</w:t>
      </w:r>
    </w:p>
    <w:p w14:paraId="53C41F4D" w14:textId="77777777" w:rsidR="006D4A38" w:rsidRDefault="006D4A38" w:rsidP="006D4A38">
      <w:pPr>
        <w:pStyle w:val="PL"/>
      </w:pPr>
      <w:r>
        <w:t xml:space="preserve">    EP_NL6-Single:</w:t>
      </w:r>
    </w:p>
    <w:p w14:paraId="25F1B86C" w14:textId="77777777" w:rsidR="006D4A38" w:rsidRDefault="006D4A38" w:rsidP="006D4A38">
      <w:pPr>
        <w:pStyle w:val="PL"/>
      </w:pPr>
      <w:r>
        <w:t xml:space="preserve">      allOf:</w:t>
      </w:r>
    </w:p>
    <w:p w14:paraId="453CCCD8" w14:textId="77777777" w:rsidR="006D4A38" w:rsidRDefault="006D4A38" w:rsidP="006D4A38">
      <w:pPr>
        <w:pStyle w:val="PL"/>
      </w:pPr>
      <w:r>
        <w:t xml:space="preserve">        - $ref: 'TS28623_GenericNrm.yaml#/components/schemas/Top'</w:t>
      </w:r>
    </w:p>
    <w:p w14:paraId="488B4A7E" w14:textId="77777777" w:rsidR="006D4A38" w:rsidRDefault="006D4A38" w:rsidP="006D4A38">
      <w:pPr>
        <w:pStyle w:val="PL"/>
      </w:pPr>
      <w:r>
        <w:t xml:space="preserve">        - type: object</w:t>
      </w:r>
    </w:p>
    <w:p w14:paraId="22B59D51" w14:textId="77777777" w:rsidR="006D4A38" w:rsidRDefault="006D4A38" w:rsidP="006D4A38">
      <w:pPr>
        <w:pStyle w:val="PL"/>
      </w:pPr>
      <w:r>
        <w:t xml:space="preserve">          properties:</w:t>
      </w:r>
    </w:p>
    <w:p w14:paraId="2C60E23A" w14:textId="77777777" w:rsidR="006D4A38" w:rsidRDefault="006D4A38" w:rsidP="006D4A38">
      <w:pPr>
        <w:pStyle w:val="PL"/>
      </w:pPr>
      <w:r>
        <w:t xml:space="preserve">            attributes:</w:t>
      </w:r>
    </w:p>
    <w:p w14:paraId="1BD38E95" w14:textId="77777777" w:rsidR="006D4A38" w:rsidRDefault="006D4A38" w:rsidP="006D4A38">
      <w:pPr>
        <w:pStyle w:val="PL"/>
      </w:pPr>
      <w:r>
        <w:t xml:space="preserve">              allOf:</w:t>
      </w:r>
    </w:p>
    <w:p w14:paraId="1E11B6DC" w14:textId="77777777" w:rsidR="006D4A38" w:rsidRDefault="006D4A38" w:rsidP="006D4A38">
      <w:pPr>
        <w:pStyle w:val="PL"/>
      </w:pPr>
      <w:r>
        <w:t xml:space="preserve">                - $ref: 'TS28623_GenericNrm.yaml#/components/schemas/EP_RP-Attr'</w:t>
      </w:r>
    </w:p>
    <w:p w14:paraId="28A0C966" w14:textId="77777777" w:rsidR="006D4A38" w:rsidRDefault="006D4A38" w:rsidP="006D4A38">
      <w:pPr>
        <w:pStyle w:val="PL"/>
      </w:pPr>
      <w:r>
        <w:t xml:space="preserve">                - type: object</w:t>
      </w:r>
    </w:p>
    <w:p w14:paraId="3B5B1FBA" w14:textId="77777777" w:rsidR="006D4A38" w:rsidRDefault="006D4A38" w:rsidP="006D4A38">
      <w:pPr>
        <w:pStyle w:val="PL"/>
      </w:pPr>
      <w:r>
        <w:t xml:space="preserve">                  properties:</w:t>
      </w:r>
    </w:p>
    <w:p w14:paraId="31DCFBF6" w14:textId="77777777" w:rsidR="006D4A38" w:rsidRDefault="006D4A38" w:rsidP="006D4A38">
      <w:pPr>
        <w:pStyle w:val="PL"/>
      </w:pPr>
      <w:r>
        <w:t xml:space="preserve">                    localAddress:</w:t>
      </w:r>
    </w:p>
    <w:p w14:paraId="05BADA99" w14:textId="77777777" w:rsidR="006D4A38" w:rsidRDefault="006D4A38" w:rsidP="006D4A38">
      <w:pPr>
        <w:pStyle w:val="PL"/>
      </w:pPr>
      <w:r>
        <w:t xml:space="preserve">                      $ref: 'TS28541_NrNrm.yaml#/components/schemas/LocalAddress'</w:t>
      </w:r>
    </w:p>
    <w:p w14:paraId="6C60C4F8" w14:textId="77777777" w:rsidR="006D4A38" w:rsidRDefault="006D4A38" w:rsidP="006D4A38">
      <w:pPr>
        <w:pStyle w:val="PL"/>
      </w:pPr>
      <w:r>
        <w:t xml:space="preserve">                    remoteAddress:</w:t>
      </w:r>
    </w:p>
    <w:p w14:paraId="5771506F" w14:textId="77777777" w:rsidR="006D4A38" w:rsidRDefault="006D4A38" w:rsidP="006D4A38">
      <w:pPr>
        <w:pStyle w:val="PL"/>
      </w:pPr>
      <w:r>
        <w:t xml:space="preserve">                      $ref: 'TS28541_NrNrm.yaml#/components/schemas/RemoteAddress'</w:t>
      </w:r>
    </w:p>
    <w:p w14:paraId="3127935C" w14:textId="77777777" w:rsidR="006D4A38" w:rsidRDefault="006D4A38" w:rsidP="006D4A38">
      <w:pPr>
        <w:pStyle w:val="PL"/>
      </w:pPr>
      <w:r>
        <w:t xml:space="preserve">    EP_NL7-Single:</w:t>
      </w:r>
    </w:p>
    <w:p w14:paraId="564CEC83" w14:textId="77777777" w:rsidR="006D4A38" w:rsidRDefault="006D4A38" w:rsidP="006D4A38">
      <w:pPr>
        <w:pStyle w:val="PL"/>
      </w:pPr>
      <w:r>
        <w:t xml:space="preserve">      allOf:</w:t>
      </w:r>
    </w:p>
    <w:p w14:paraId="601A515A" w14:textId="77777777" w:rsidR="006D4A38" w:rsidRDefault="006D4A38" w:rsidP="006D4A38">
      <w:pPr>
        <w:pStyle w:val="PL"/>
      </w:pPr>
      <w:r>
        <w:t xml:space="preserve">        - $ref: 'TS28623_GenericNrm.yaml#/components/schemas/Top'</w:t>
      </w:r>
    </w:p>
    <w:p w14:paraId="6CAFDBE2" w14:textId="77777777" w:rsidR="006D4A38" w:rsidRDefault="006D4A38" w:rsidP="006D4A38">
      <w:pPr>
        <w:pStyle w:val="PL"/>
      </w:pPr>
      <w:r>
        <w:t xml:space="preserve">        - type: object</w:t>
      </w:r>
    </w:p>
    <w:p w14:paraId="31936669" w14:textId="77777777" w:rsidR="006D4A38" w:rsidRDefault="006D4A38" w:rsidP="006D4A38">
      <w:pPr>
        <w:pStyle w:val="PL"/>
      </w:pPr>
      <w:r>
        <w:t xml:space="preserve">          properties:</w:t>
      </w:r>
    </w:p>
    <w:p w14:paraId="7ECCA6FA" w14:textId="77777777" w:rsidR="006D4A38" w:rsidRDefault="006D4A38" w:rsidP="006D4A38">
      <w:pPr>
        <w:pStyle w:val="PL"/>
      </w:pPr>
      <w:r>
        <w:t xml:space="preserve">            attributes:</w:t>
      </w:r>
    </w:p>
    <w:p w14:paraId="0C2EC70D" w14:textId="77777777" w:rsidR="006D4A38" w:rsidRDefault="006D4A38" w:rsidP="006D4A38">
      <w:pPr>
        <w:pStyle w:val="PL"/>
      </w:pPr>
      <w:r>
        <w:t xml:space="preserve">              allOf:</w:t>
      </w:r>
    </w:p>
    <w:p w14:paraId="7996E582" w14:textId="77777777" w:rsidR="006D4A38" w:rsidRDefault="006D4A38" w:rsidP="006D4A38">
      <w:pPr>
        <w:pStyle w:val="PL"/>
      </w:pPr>
      <w:r>
        <w:t xml:space="preserve">                - $ref: 'TS28623_GenericNrm.yaml#/components/schemas/EP_RP-Attr'</w:t>
      </w:r>
    </w:p>
    <w:p w14:paraId="2CEF9760" w14:textId="77777777" w:rsidR="006D4A38" w:rsidRDefault="006D4A38" w:rsidP="006D4A38">
      <w:pPr>
        <w:pStyle w:val="PL"/>
      </w:pPr>
      <w:r>
        <w:t xml:space="preserve">                - type: object</w:t>
      </w:r>
    </w:p>
    <w:p w14:paraId="7E8F0E1F" w14:textId="77777777" w:rsidR="006D4A38" w:rsidRDefault="006D4A38" w:rsidP="006D4A38">
      <w:pPr>
        <w:pStyle w:val="PL"/>
      </w:pPr>
      <w:r>
        <w:t xml:space="preserve">                  properties:</w:t>
      </w:r>
    </w:p>
    <w:p w14:paraId="511DA9B5" w14:textId="77777777" w:rsidR="006D4A38" w:rsidRDefault="006D4A38" w:rsidP="006D4A38">
      <w:pPr>
        <w:pStyle w:val="PL"/>
      </w:pPr>
      <w:r>
        <w:t xml:space="preserve">                    localAddress:</w:t>
      </w:r>
    </w:p>
    <w:p w14:paraId="7A0454B3" w14:textId="77777777" w:rsidR="006D4A38" w:rsidRDefault="006D4A38" w:rsidP="006D4A38">
      <w:pPr>
        <w:pStyle w:val="PL"/>
      </w:pPr>
      <w:r>
        <w:t xml:space="preserve">                      $ref: 'TS28541_NrNrm.yaml#/components/schemas/LocalAddress'</w:t>
      </w:r>
    </w:p>
    <w:p w14:paraId="13324FF7" w14:textId="77777777" w:rsidR="006D4A38" w:rsidRDefault="006D4A38" w:rsidP="006D4A38">
      <w:pPr>
        <w:pStyle w:val="PL"/>
      </w:pPr>
      <w:r>
        <w:t xml:space="preserve">                    remoteAddress:</w:t>
      </w:r>
    </w:p>
    <w:p w14:paraId="0C3270CE" w14:textId="77777777" w:rsidR="006D4A38" w:rsidRDefault="006D4A38" w:rsidP="006D4A38">
      <w:pPr>
        <w:pStyle w:val="PL"/>
      </w:pPr>
      <w:r>
        <w:t xml:space="preserve">                      $ref: 'TS28541_NrNrm.yaml#/components/schemas/RemoteAddress'    </w:t>
      </w:r>
    </w:p>
    <w:p w14:paraId="061E398D" w14:textId="77777777" w:rsidR="006D4A38" w:rsidRDefault="006D4A38" w:rsidP="006D4A38">
      <w:pPr>
        <w:pStyle w:val="PL"/>
      </w:pPr>
      <w:r>
        <w:t xml:space="preserve">    EP_NL8-Single:</w:t>
      </w:r>
    </w:p>
    <w:p w14:paraId="509277DD" w14:textId="77777777" w:rsidR="006D4A38" w:rsidRDefault="006D4A38" w:rsidP="006D4A38">
      <w:pPr>
        <w:pStyle w:val="PL"/>
      </w:pPr>
      <w:r>
        <w:lastRenderedPageBreak/>
        <w:t xml:space="preserve">      allOf:</w:t>
      </w:r>
    </w:p>
    <w:p w14:paraId="1E0D487B" w14:textId="77777777" w:rsidR="006D4A38" w:rsidRDefault="006D4A38" w:rsidP="006D4A38">
      <w:pPr>
        <w:pStyle w:val="PL"/>
      </w:pPr>
      <w:r>
        <w:t xml:space="preserve">        - $ref: 'TS28623_GenericNrm.yaml#/components/schemas/Top'</w:t>
      </w:r>
    </w:p>
    <w:p w14:paraId="7EA25F6F" w14:textId="77777777" w:rsidR="006D4A38" w:rsidRDefault="006D4A38" w:rsidP="006D4A38">
      <w:pPr>
        <w:pStyle w:val="PL"/>
      </w:pPr>
      <w:r>
        <w:t xml:space="preserve">        - type: object</w:t>
      </w:r>
    </w:p>
    <w:p w14:paraId="363433D7" w14:textId="77777777" w:rsidR="006D4A38" w:rsidRDefault="006D4A38" w:rsidP="006D4A38">
      <w:pPr>
        <w:pStyle w:val="PL"/>
      </w:pPr>
      <w:r>
        <w:t xml:space="preserve">          properties:</w:t>
      </w:r>
    </w:p>
    <w:p w14:paraId="0BB5852B" w14:textId="77777777" w:rsidR="006D4A38" w:rsidRDefault="006D4A38" w:rsidP="006D4A38">
      <w:pPr>
        <w:pStyle w:val="PL"/>
      </w:pPr>
      <w:r>
        <w:t xml:space="preserve">            attributes:</w:t>
      </w:r>
    </w:p>
    <w:p w14:paraId="4DC26FBA" w14:textId="77777777" w:rsidR="006D4A38" w:rsidRDefault="006D4A38" w:rsidP="006D4A38">
      <w:pPr>
        <w:pStyle w:val="PL"/>
      </w:pPr>
      <w:r>
        <w:t xml:space="preserve">              allOf:</w:t>
      </w:r>
    </w:p>
    <w:p w14:paraId="374519BF" w14:textId="77777777" w:rsidR="006D4A38" w:rsidRDefault="006D4A38" w:rsidP="006D4A38">
      <w:pPr>
        <w:pStyle w:val="PL"/>
      </w:pPr>
      <w:r>
        <w:t xml:space="preserve">                - $ref: 'TS28623_GenericNrm.yaml#/components/schemas/EP_RP-Attr'</w:t>
      </w:r>
    </w:p>
    <w:p w14:paraId="70F992CB" w14:textId="77777777" w:rsidR="006D4A38" w:rsidRDefault="006D4A38" w:rsidP="006D4A38">
      <w:pPr>
        <w:pStyle w:val="PL"/>
      </w:pPr>
      <w:r>
        <w:t xml:space="preserve">                - type: object</w:t>
      </w:r>
    </w:p>
    <w:p w14:paraId="318170DB" w14:textId="77777777" w:rsidR="006D4A38" w:rsidRDefault="006D4A38" w:rsidP="006D4A38">
      <w:pPr>
        <w:pStyle w:val="PL"/>
      </w:pPr>
      <w:r>
        <w:t xml:space="preserve">                  properties:</w:t>
      </w:r>
    </w:p>
    <w:p w14:paraId="4DD345D1" w14:textId="77777777" w:rsidR="006D4A38" w:rsidRDefault="006D4A38" w:rsidP="006D4A38">
      <w:pPr>
        <w:pStyle w:val="PL"/>
      </w:pPr>
      <w:r>
        <w:t xml:space="preserve">                    localAddress:</w:t>
      </w:r>
    </w:p>
    <w:p w14:paraId="3D2A4EF9" w14:textId="77777777" w:rsidR="006D4A38" w:rsidRDefault="006D4A38" w:rsidP="006D4A38">
      <w:pPr>
        <w:pStyle w:val="PL"/>
      </w:pPr>
      <w:r>
        <w:t xml:space="preserve">                      $ref: 'TS28541_NrNrm.yaml#/components/schemas/LocalAddress'</w:t>
      </w:r>
    </w:p>
    <w:p w14:paraId="1B247D74" w14:textId="77777777" w:rsidR="006D4A38" w:rsidRDefault="006D4A38" w:rsidP="006D4A38">
      <w:pPr>
        <w:pStyle w:val="PL"/>
      </w:pPr>
      <w:r>
        <w:t xml:space="preserve">                    remoteAddress:</w:t>
      </w:r>
    </w:p>
    <w:p w14:paraId="61ED7A32" w14:textId="77777777" w:rsidR="006D4A38" w:rsidRDefault="006D4A38" w:rsidP="006D4A38">
      <w:pPr>
        <w:pStyle w:val="PL"/>
      </w:pPr>
      <w:r>
        <w:t xml:space="preserve">                      $ref: 'TS28541_NrNrm.yaml#/components/schemas/RemoteAddress'                                        </w:t>
      </w:r>
    </w:p>
    <w:p w14:paraId="6E75ACB3" w14:textId="77777777" w:rsidR="006D4A38" w:rsidRDefault="006D4A38" w:rsidP="006D4A38">
      <w:pPr>
        <w:pStyle w:val="PL"/>
      </w:pPr>
      <w:r>
        <w:t xml:space="preserve">    EP_NL9-Single:</w:t>
      </w:r>
    </w:p>
    <w:p w14:paraId="336F3561" w14:textId="77777777" w:rsidR="006D4A38" w:rsidRDefault="006D4A38" w:rsidP="006D4A38">
      <w:pPr>
        <w:pStyle w:val="PL"/>
      </w:pPr>
      <w:r>
        <w:t xml:space="preserve">      allOf:</w:t>
      </w:r>
    </w:p>
    <w:p w14:paraId="4C5FA8DF" w14:textId="77777777" w:rsidR="006D4A38" w:rsidRDefault="006D4A38" w:rsidP="006D4A38">
      <w:pPr>
        <w:pStyle w:val="PL"/>
      </w:pPr>
      <w:r>
        <w:t xml:space="preserve">        - $ref: 'TS28623_GenericNrm.yaml#/components/schemas/Top'</w:t>
      </w:r>
    </w:p>
    <w:p w14:paraId="0CDE5CAA" w14:textId="77777777" w:rsidR="006D4A38" w:rsidRDefault="006D4A38" w:rsidP="006D4A38">
      <w:pPr>
        <w:pStyle w:val="PL"/>
      </w:pPr>
      <w:r>
        <w:t xml:space="preserve">        - type: object</w:t>
      </w:r>
    </w:p>
    <w:p w14:paraId="49959D94" w14:textId="77777777" w:rsidR="006D4A38" w:rsidRDefault="006D4A38" w:rsidP="006D4A38">
      <w:pPr>
        <w:pStyle w:val="PL"/>
      </w:pPr>
      <w:r>
        <w:t xml:space="preserve">          properties:</w:t>
      </w:r>
    </w:p>
    <w:p w14:paraId="0BCB1CF9" w14:textId="77777777" w:rsidR="006D4A38" w:rsidRDefault="006D4A38" w:rsidP="006D4A38">
      <w:pPr>
        <w:pStyle w:val="PL"/>
      </w:pPr>
      <w:r>
        <w:t xml:space="preserve">            attributes:</w:t>
      </w:r>
    </w:p>
    <w:p w14:paraId="0A2326A5" w14:textId="77777777" w:rsidR="006D4A38" w:rsidRDefault="006D4A38" w:rsidP="006D4A38">
      <w:pPr>
        <w:pStyle w:val="PL"/>
      </w:pPr>
      <w:r>
        <w:t xml:space="preserve">              allOf:</w:t>
      </w:r>
    </w:p>
    <w:p w14:paraId="018E4589" w14:textId="77777777" w:rsidR="006D4A38" w:rsidRDefault="006D4A38" w:rsidP="006D4A38">
      <w:pPr>
        <w:pStyle w:val="PL"/>
      </w:pPr>
      <w:r>
        <w:t xml:space="preserve">                - $ref: 'TS28623_GenericNrm.yaml#/components/schemas/EP_RP-Attr'</w:t>
      </w:r>
    </w:p>
    <w:p w14:paraId="4A0E5815" w14:textId="77777777" w:rsidR="006D4A38" w:rsidRDefault="006D4A38" w:rsidP="006D4A38">
      <w:pPr>
        <w:pStyle w:val="PL"/>
      </w:pPr>
      <w:r>
        <w:t xml:space="preserve">                - type: object</w:t>
      </w:r>
    </w:p>
    <w:p w14:paraId="23560A21" w14:textId="77777777" w:rsidR="006D4A38" w:rsidRDefault="006D4A38" w:rsidP="006D4A38">
      <w:pPr>
        <w:pStyle w:val="PL"/>
      </w:pPr>
      <w:r>
        <w:t xml:space="preserve">                  properties:</w:t>
      </w:r>
    </w:p>
    <w:p w14:paraId="36CF5387" w14:textId="77777777" w:rsidR="006D4A38" w:rsidRDefault="006D4A38" w:rsidP="006D4A38">
      <w:pPr>
        <w:pStyle w:val="PL"/>
      </w:pPr>
      <w:r>
        <w:t xml:space="preserve">                    localAddress:</w:t>
      </w:r>
    </w:p>
    <w:p w14:paraId="4AC43D15" w14:textId="77777777" w:rsidR="006D4A38" w:rsidRDefault="006D4A38" w:rsidP="006D4A38">
      <w:pPr>
        <w:pStyle w:val="PL"/>
      </w:pPr>
      <w:r>
        <w:t xml:space="preserve">                      $ref: 'TS28541_NrNrm.yaml#/components/schemas/LocalAddress'</w:t>
      </w:r>
    </w:p>
    <w:p w14:paraId="65681CB4" w14:textId="77777777" w:rsidR="006D4A38" w:rsidRDefault="006D4A38" w:rsidP="006D4A38">
      <w:pPr>
        <w:pStyle w:val="PL"/>
      </w:pPr>
      <w:r>
        <w:t xml:space="preserve">                    remoteAddress:</w:t>
      </w:r>
    </w:p>
    <w:p w14:paraId="66220991" w14:textId="77777777" w:rsidR="006D4A38" w:rsidRDefault="006D4A38" w:rsidP="006D4A38">
      <w:pPr>
        <w:pStyle w:val="PL"/>
      </w:pPr>
      <w:r>
        <w:t xml:space="preserve">                      $ref: 'TS28541_NrNrm.yaml#/components/schemas/RemoteAddress'</w:t>
      </w:r>
    </w:p>
    <w:p w14:paraId="42D5FA42" w14:textId="77777777" w:rsidR="006D4A38" w:rsidRDefault="006D4A38" w:rsidP="006D4A38">
      <w:pPr>
        <w:pStyle w:val="PL"/>
      </w:pPr>
      <w:r>
        <w:t xml:space="preserve">    EP_NL10-Single:</w:t>
      </w:r>
    </w:p>
    <w:p w14:paraId="25EE961D" w14:textId="77777777" w:rsidR="006D4A38" w:rsidRDefault="006D4A38" w:rsidP="006D4A38">
      <w:pPr>
        <w:pStyle w:val="PL"/>
      </w:pPr>
      <w:r>
        <w:t xml:space="preserve">      allOf:</w:t>
      </w:r>
    </w:p>
    <w:p w14:paraId="4D018BBC" w14:textId="77777777" w:rsidR="006D4A38" w:rsidRDefault="006D4A38" w:rsidP="006D4A38">
      <w:pPr>
        <w:pStyle w:val="PL"/>
      </w:pPr>
      <w:r>
        <w:t xml:space="preserve">        - $ref: 'TS28623_GenericNrm.yaml#/components/schemas/Top'</w:t>
      </w:r>
    </w:p>
    <w:p w14:paraId="4F5A83C9" w14:textId="77777777" w:rsidR="006D4A38" w:rsidRDefault="006D4A38" w:rsidP="006D4A38">
      <w:pPr>
        <w:pStyle w:val="PL"/>
      </w:pPr>
      <w:r>
        <w:t xml:space="preserve">        - type: object</w:t>
      </w:r>
    </w:p>
    <w:p w14:paraId="5E7EA3B7" w14:textId="77777777" w:rsidR="006D4A38" w:rsidRDefault="006D4A38" w:rsidP="006D4A38">
      <w:pPr>
        <w:pStyle w:val="PL"/>
      </w:pPr>
      <w:r>
        <w:t xml:space="preserve">          properties:</w:t>
      </w:r>
    </w:p>
    <w:p w14:paraId="3B5B7A53" w14:textId="77777777" w:rsidR="006D4A38" w:rsidRDefault="006D4A38" w:rsidP="006D4A38">
      <w:pPr>
        <w:pStyle w:val="PL"/>
      </w:pPr>
      <w:r>
        <w:t xml:space="preserve">            attributes:</w:t>
      </w:r>
    </w:p>
    <w:p w14:paraId="3F7089A2" w14:textId="77777777" w:rsidR="006D4A38" w:rsidRDefault="006D4A38" w:rsidP="006D4A38">
      <w:pPr>
        <w:pStyle w:val="PL"/>
      </w:pPr>
      <w:r>
        <w:t xml:space="preserve">              allOf:</w:t>
      </w:r>
    </w:p>
    <w:p w14:paraId="5B5CF0A1" w14:textId="77777777" w:rsidR="006D4A38" w:rsidRDefault="006D4A38" w:rsidP="006D4A38">
      <w:pPr>
        <w:pStyle w:val="PL"/>
      </w:pPr>
      <w:r>
        <w:t xml:space="preserve">                - $ref: 'TS28623_GenericNrm.yaml#/components/schemas/EP_RP-Attr'</w:t>
      </w:r>
    </w:p>
    <w:p w14:paraId="17883618" w14:textId="77777777" w:rsidR="006D4A38" w:rsidRDefault="006D4A38" w:rsidP="006D4A38">
      <w:pPr>
        <w:pStyle w:val="PL"/>
      </w:pPr>
      <w:r>
        <w:t xml:space="preserve">                - type: object</w:t>
      </w:r>
    </w:p>
    <w:p w14:paraId="5F8FF5E2" w14:textId="77777777" w:rsidR="006D4A38" w:rsidRDefault="006D4A38" w:rsidP="006D4A38">
      <w:pPr>
        <w:pStyle w:val="PL"/>
      </w:pPr>
      <w:r>
        <w:t xml:space="preserve">                  properties:</w:t>
      </w:r>
    </w:p>
    <w:p w14:paraId="30D8BDAA" w14:textId="77777777" w:rsidR="006D4A38" w:rsidRDefault="006D4A38" w:rsidP="006D4A38">
      <w:pPr>
        <w:pStyle w:val="PL"/>
      </w:pPr>
      <w:r>
        <w:t xml:space="preserve">                    localAddress:</w:t>
      </w:r>
    </w:p>
    <w:p w14:paraId="05F0DF14" w14:textId="77777777" w:rsidR="006D4A38" w:rsidRDefault="006D4A38" w:rsidP="006D4A38">
      <w:pPr>
        <w:pStyle w:val="PL"/>
      </w:pPr>
      <w:r>
        <w:t xml:space="preserve">                      $ref: 'TS28541_NrNrm.yaml#/components/schemas/LocalAddress'</w:t>
      </w:r>
    </w:p>
    <w:p w14:paraId="04AABE36" w14:textId="77777777" w:rsidR="006D4A38" w:rsidRDefault="006D4A38" w:rsidP="006D4A38">
      <w:pPr>
        <w:pStyle w:val="PL"/>
      </w:pPr>
      <w:r>
        <w:t xml:space="preserve">                    remoteAddress:</w:t>
      </w:r>
    </w:p>
    <w:p w14:paraId="254FDD15" w14:textId="77777777" w:rsidR="006D4A38" w:rsidRDefault="006D4A38" w:rsidP="006D4A38">
      <w:pPr>
        <w:pStyle w:val="PL"/>
      </w:pPr>
      <w:r>
        <w:t xml:space="preserve">                      $ref: 'TS28541_NrNrm.yaml#/components/schemas/RemoteAddress'</w:t>
      </w:r>
    </w:p>
    <w:p w14:paraId="03E142B4" w14:textId="77777777" w:rsidR="006D4A38" w:rsidRDefault="006D4A38" w:rsidP="006D4A38">
      <w:pPr>
        <w:pStyle w:val="PL"/>
      </w:pPr>
      <w:r>
        <w:t xml:space="preserve">    EP_N60-Single:</w:t>
      </w:r>
    </w:p>
    <w:p w14:paraId="73C89F39" w14:textId="77777777" w:rsidR="006D4A38" w:rsidRDefault="006D4A38" w:rsidP="006D4A38">
      <w:pPr>
        <w:pStyle w:val="PL"/>
      </w:pPr>
      <w:r>
        <w:t xml:space="preserve">      allOf:</w:t>
      </w:r>
    </w:p>
    <w:p w14:paraId="72913182" w14:textId="77777777" w:rsidR="006D4A38" w:rsidRDefault="006D4A38" w:rsidP="006D4A38">
      <w:pPr>
        <w:pStyle w:val="PL"/>
      </w:pPr>
      <w:r>
        <w:t xml:space="preserve">        - $ref: 'TS28623_GenericNrm.yaml#/components/schemas/Top'</w:t>
      </w:r>
    </w:p>
    <w:p w14:paraId="47254655" w14:textId="77777777" w:rsidR="006D4A38" w:rsidRDefault="006D4A38" w:rsidP="006D4A38">
      <w:pPr>
        <w:pStyle w:val="PL"/>
      </w:pPr>
      <w:r>
        <w:t xml:space="preserve">        - type: object</w:t>
      </w:r>
    </w:p>
    <w:p w14:paraId="7C07F953" w14:textId="77777777" w:rsidR="006D4A38" w:rsidRDefault="006D4A38" w:rsidP="006D4A38">
      <w:pPr>
        <w:pStyle w:val="PL"/>
      </w:pPr>
      <w:r>
        <w:t xml:space="preserve">          properties:</w:t>
      </w:r>
    </w:p>
    <w:p w14:paraId="58F4EC2C" w14:textId="77777777" w:rsidR="006D4A38" w:rsidRDefault="006D4A38" w:rsidP="006D4A38">
      <w:pPr>
        <w:pStyle w:val="PL"/>
      </w:pPr>
      <w:r>
        <w:t xml:space="preserve">            attributes:</w:t>
      </w:r>
    </w:p>
    <w:p w14:paraId="47153A1D" w14:textId="77777777" w:rsidR="006D4A38" w:rsidRDefault="006D4A38" w:rsidP="006D4A38">
      <w:pPr>
        <w:pStyle w:val="PL"/>
      </w:pPr>
      <w:r>
        <w:t xml:space="preserve">              allOf:</w:t>
      </w:r>
    </w:p>
    <w:p w14:paraId="1463341E" w14:textId="77777777" w:rsidR="006D4A38" w:rsidRDefault="006D4A38" w:rsidP="006D4A38">
      <w:pPr>
        <w:pStyle w:val="PL"/>
      </w:pPr>
      <w:r>
        <w:t xml:space="preserve">                - $ref: 'TS28623_GenericNrm.yaml#/components/schemas/EP_RP-Attr'</w:t>
      </w:r>
    </w:p>
    <w:p w14:paraId="3CD3249C" w14:textId="77777777" w:rsidR="006D4A38" w:rsidRDefault="006D4A38" w:rsidP="006D4A38">
      <w:pPr>
        <w:pStyle w:val="PL"/>
      </w:pPr>
      <w:r>
        <w:t xml:space="preserve">                - type: object</w:t>
      </w:r>
    </w:p>
    <w:p w14:paraId="0B3059FA" w14:textId="77777777" w:rsidR="006D4A38" w:rsidRDefault="006D4A38" w:rsidP="006D4A38">
      <w:pPr>
        <w:pStyle w:val="PL"/>
      </w:pPr>
      <w:r>
        <w:t xml:space="preserve">                  properties:</w:t>
      </w:r>
    </w:p>
    <w:p w14:paraId="58F89579" w14:textId="77777777" w:rsidR="006D4A38" w:rsidRDefault="006D4A38" w:rsidP="006D4A38">
      <w:pPr>
        <w:pStyle w:val="PL"/>
      </w:pPr>
      <w:r>
        <w:t xml:space="preserve">                    localAddress:</w:t>
      </w:r>
    </w:p>
    <w:p w14:paraId="538B3200" w14:textId="77777777" w:rsidR="006D4A38" w:rsidRDefault="006D4A38" w:rsidP="006D4A38">
      <w:pPr>
        <w:pStyle w:val="PL"/>
      </w:pPr>
      <w:r>
        <w:t xml:space="preserve">                      $ref: 'TS28541_NrNrm.yaml#/components/schemas/LocalAddress'</w:t>
      </w:r>
    </w:p>
    <w:p w14:paraId="1E0A0B2F" w14:textId="77777777" w:rsidR="006D4A38" w:rsidRDefault="006D4A38" w:rsidP="006D4A38">
      <w:pPr>
        <w:pStyle w:val="PL"/>
      </w:pPr>
      <w:r>
        <w:t xml:space="preserve">                    remoteAddress:</w:t>
      </w:r>
    </w:p>
    <w:p w14:paraId="025BD41C" w14:textId="77777777" w:rsidR="006D4A38" w:rsidRDefault="006D4A38" w:rsidP="006D4A38">
      <w:pPr>
        <w:pStyle w:val="PL"/>
      </w:pPr>
      <w:r>
        <w:t xml:space="preserve">                      $ref: 'TS28541_NrNrm.yaml#/components/schemas/RemoteAddress'</w:t>
      </w:r>
    </w:p>
    <w:p w14:paraId="17E4D4F8" w14:textId="77777777" w:rsidR="006D4A38" w:rsidRDefault="006D4A38" w:rsidP="006D4A38">
      <w:pPr>
        <w:pStyle w:val="PL"/>
      </w:pPr>
      <w:r>
        <w:t xml:space="preserve">    EP_Npc4-Single:</w:t>
      </w:r>
    </w:p>
    <w:p w14:paraId="40CAFAAC" w14:textId="77777777" w:rsidR="006D4A38" w:rsidRDefault="006D4A38" w:rsidP="006D4A38">
      <w:pPr>
        <w:pStyle w:val="PL"/>
      </w:pPr>
      <w:r>
        <w:t xml:space="preserve">      allOf:</w:t>
      </w:r>
    </w:p>
    <w:p w14:paraId="45FF7B64" w14:textId="77777777" w:rsidR="006D4A38" w:rsidRDefault="006D4A38" w:rsidP="006D4A38">
      <w:pPr>
        <w:pStyle w:val="PL"/>
      </w:pPr>
      <w:r>
        <w:t xml:space="preserve">        - $ref: 'TS28623_GenericNrm.yaml#/components/schemas/Top'</w:t>
      </w:r>
    </w:p>
    <w:p w14:paraId="752D7C2C" w14:textId="77777777" w:rsidR="006D4A38" w:rsidRDefault="006D4A38" w:rsidP="006D4A38">
      <w:pPr>
        <w:pStyle w:val="PL"/>
      </w:pPr>
      <w:r>
        <w:t xml:space="preserve">        - type: object</w:t>
      </w:r>
    </w:p>
    <w:p w14:paraId="6D01A3CF" w14:textId="77777777" w:rsidR="006D4A38" w:rsidRDefault="006D4A38" w:rsidP="006D4A38">
      <w:pPr>
        <w:pStyle w:val="PL"/>
      </w:pPr>
      <w:r>
        <w:t xml:space="preserve">          properties:</w:t>
      </w:r>
    </w:p>
    <w:p w14:paraId="72F637E7" w14:textId="77777777" w:rsidR="006D4A38" w:rsidRDefault="006D4A38" w:rsidP="006D4A38">
      <w:pPr>
        <w:pStyle w:val="PL"/>
      </w:pPr>
      <w:r>
        <w:t xml:space="preserve">            attributes:</w:t>
      </w:r>
    </w:p>
    <w:p w14:paraId="6ACB94EC" w14:textId="77777777" w:rsidR="006D4A38" w:rsidRDefault="006D4A38" w:rsidP="006D4A38">
      <w:pPr>
        <w:pStyle w:val="PL"/>
      </w:pPr>
      <w:r>
        <w:t xml:space="preserve">              allOf:</w:t>
      </w:r>
    </w:p>
    <w:p w14:paraId="1F1D1341" w14:textId="77777777" w:rsidR="006D4A38" w:rsidRDefault="006D4A38" w:rsidP="006D4A38">
      <w:pPr>
        <w:pStyle w:val="PL"/>
      </w:pPr>
      <w:r>
        <w:t xml:space="preserve">                - $ref: 'TS28623_GenericNrm.yaml#/components/schemas/EP_RP-Attr'</w:t>
      </w:r>
    </w:p>
    <w:p w14:paraId="39785F48" w14:textId="77777777" w:rsidR="006D4A38" w:rsidRDefault="006D4A38" w:rsidP="006D4A38">
      <w:pPr>
        <w:pStyle w:val="PL"/>
      </w:pPr>
      <w:r>
        <w:t xml:space="preserve">                - type: object</w:t>
      </w:r>
    </w:p>
    <w:p w14:paraId="59EC2F9C" w14:textId="77777777" w:rsidR="006D4A38" w:rsidRDefault="006D4A38" w:rsidP="006D4A38">
      <w:pPr>
        <w:pStyle w:val="PL"/>
      </w:pPr>
      <w:r>
        <w:t xml:space="preserve">                  properties:</w:t>
      </w:r>
    </w:p>
    <w:p w14:paraId="54EB676F" w14:textId="77777777" w:rsidR="006D4A38" w:rsidRDefault="006D4A38" w:rsidP="006D4A38">
      <w:pPr>
        <w:pStyle w:val="PL"/>
      </w:pPr>
      <w:r>
        <w:t xml:space="preserve">                    localAddress:</w:t>
      </w:r>
    </w:p>
    <w:p w14:paraId="65EBFF83" w14:textId="77777777" w:rsidR="006D4A38" w:rsidRDefault="006D4A38" w:rsidP="006D4A38">
      <w:pPr>
        <w:pStyle w:val="PL"/>
      </w:pPr>
      <w:r>
        <w:t xml:space="preserve">                      $ref: 'TS28541_NrNrm.yaml#/components/schemas/LocalAddress'</w:t>
      </w:r>
    </w:p>
    <w:p w14:paraId="29B63DE7" w14:textId="77777777" w:rsidR="006D4A38" w:rsidRDefault="006D4A38" w:rsidP="006D4A38">
      <w:pPr>
        <w:pStyle w:val="PL"/>
      </w:pPr>
      <w:r>
        <w:t xml:space="preserve">                    remoteAddress:</w:t>
      </w:r>
    </w:p>
    <w:p w14:paraId="4F717D51" w14:textId="77777777" w:rsidR="006D4A38" w:rsidRDefault="006D4A38" w:rsidP="006D4A38">
      <w:pPr>
        <w:pStyle w:val="PL"/>
      </w:pPr>
      <w:r>
        <w:t xml:space="preserve">                      $ref: 'TS28541_NrNrm.yaml#/components/schemas/RemoteAddress'</w:t>
      </w:r>
    </w:p>
    <w:p w14:paraId="4FE16152" w14:textId="77777777" w:rsidR="006D4A38" w:rsidRDefault="006D4A38" w:rsidP="006D4A38">
      <w:pPr>
        <w:pStyle w:val="PL"/>
      </w:pPr>
      <w:r>
        <w:t xml:space="preserve">    EP_Npc6-Single:</w:t>
      </w:r>
    </w:p>
    <w:p w14:paraId="145F58EA" w14:textId="77777777" w:rsidR="006D4A38" w:rsidRDefault="006D4A38" w:rsidP="006D4A38">
      <w:pPr>
        <w:pStyle w:val="PL"/>
      </w:pPr>
      <w:r>
        <w:t xml:space="preserve">      allOf:</w:t>
      </w:r>
    </w:p>
    <w:p w14:paraId="28E2BF7B" w14:textId="77777777" w:rsidR="006D4A38" w:rsidRDefault="006D4A38" w:rsidP="006D4A38">
      <w:pPr>
        <w:pStyle w:val="PL"/>
      </w:pPr>
      <w:r>
        <w:t xml:space="preserve">        - $ref: 'TS28623_GenericNrm.yaml#/components/schemas/Top'</w:t>
      </w:r>
    </w:p>
    <w:p w14:paraId="1DD8AD8C" w14:textId="77777777" w:rsidR="006D4A38" w:rsidRDefault="006D4A38" w:rsidP="006D4A38">
      <w:pPr>
        <w:pStyle w:val="PL"/>
      </w:pPr>
      <w:r>
        <w:t xml:space="preserve">        - type: object</w:t>
      </w:r>
    </w:p>
    <w:p w14:paraId="1C86A1DD" w14:textId="77777777" w:rsidR="006D4A38" w:rsidRDefault="006D4A38" w:rsidP="006D4A38">
      <w:pPr>
        <w:pStyle w:val="PL"/>
      </w:pPr>
      <w:r>
        <w:t xml:space="preserve">          properties:</w:t>
      </w:r>
    </w:p>
    <w:p w14:paraId="73FC5221" w14:textId="77777777" w:rsidR="006D4A38" w:rsidRDefault="006D4A38" w:rsidP="006D4A38">
      <w:pPr>
        <w:pStyle w:val="PL"/>
      </w:pPr>
      <w:r>
        <w:t xml:space="preserve">            attributes:</w:t>
      </w:r>
    </w:p>
    <w:p w14:paraId="31E7BAB1" w14:textId="77777777" w:rsidR="006D4A38" w:rsidRDefault="006D4A38" w:rsidP="006D4A38">
      <w:pPr>
        <w:pStyle w:val="PL"/>
      </w:pPr>
      <w:r>
        <w:t xml:space="preserve">              allOf:</w:t>
      </w:r>
    </w:p>
    <w:p w14:paraId="21F1F823" w14:textId="77777777" w:rsidR="006D4A38" w:rsidRDefault="006D4A38" w:rsidP="006D4A38">
      <w:pPr>
        <w:pStyle w:val="PL"/>
      </w:pPr>
      <w:r>
        <w:t xml:space="preserve">                - $ref: 'TS28623_GenericNrm.yaml#/components/schemas/EP_RP-Attr'</w:t>
      </w:r>
    </w:p>
    <w:p w14:paraId="5AC91667" w14:textId="77777777" w:rsidR="006D4A38" w:rsidRDefault="006D4A38" w:rsidP="006D4A38">
      <w:pPr>
        <w:pStyle w:val="PL"/>
      </w:pPr>
      <w:r>
        <w:t xml:space="preserve">                - type: object</w:t>
      </w:r>
    </w:p>
    <w:p w14:paraId="6F6D5664" w14:textId="77777777" w:rsidR="006D4A38" w:rsidRDefault="006D4A38" w:rsidP="006D4A38">
      <w:pPr>
        <w:pStyle w:val="PL"/>
      </w:pPr>
      <w:r>
        <w:lastRenderedPageBreak/>
        <w:t xml:space="preserve">                  properties:</w:t>
      </w:r>
    </w:p>
    <w:p w14:paraId="50982686" w14:textId="77777777" w:rsidR="006D4A38" w:rsidRDefault="006D4A38" w:rsidP="006D4A38">
      <w:pPr>
        <w:pStyle w:val="PL"/>
      </w:pPr>
      <w:r>
        <w:t xml:space="preserve">                    localAddress:</w:t>
      </w:r>
    </w:p>
    <w:p w14:paraId="780AC79B" w14:textId="77777777" w:rsidR="006D4A38" w:rsidRDefault="006D4A38" w:rsidP="006D4A38">
      <w:pPr>
        <w:pStyle w:val="PL"/>
      </w:pPr>
      <w:r>
        <w:t xml:space="preserve">                      $ref: 'TS28541_NrNrm.yaml#/components/schemas/LocalAddress'</w:t>
      </w:r>
    </w:p>
    <w:p w14:paraId="509878D9" w14:textId="77777777" w:rsidR="006D4A38" w:rsidRDefault="006D4A38" w:rsidP="006D4A38">
      <w:pPr>
        <w:pStyle w:val="PL"/>
      </w:pPr>
      <w:r>
        <w:t xml:space="preserve">                    remoteAddress:</w:t>
      </w:r>
    </w:p>
    <w:p w14:paraId="0460FA46" w14:textId="77777777" w:rsidR="006D4A38" w:rsidRDefault="006D4A38" w:rsidP="006D4A38">
      <w:pPr>
        <w:pStyle w:val="PL"/>
      </w:pPr>
      <w:r>
        <w:t xml:space="preserve">                      $ref: 'TS28541_NrNrm.yaml#/components/schemas/RemoteAddress' </w:t>
      </w:r>
    </w:p>
    <w:p w14:paraId="176DEFF4" w14:textId="77777777" w:rsidR="006D4A38" w:rsidRDefault="006D4A38" w:rsidP="006D4A38">
      <w:pPr>
        <w:pStyle w:val="PL"/>
      </w:pPr>
      <w:r>
        <w:t xml:space="preserve">    EP_Npc7-Single:</w:t>
      </w:r>
    </w:p>
    <w:p w14:paraId="6F9B10AC" w14:textId="77777777" w:rsidR="006D4A38" w:rsidRDefault="006D4A38" w:rsidP="006D4A38">
      <w:pPr>
        <w:pStyle w:val="PL"/>
      </w:pPr>
      <w:r>
        <w:t xml:space="preserve">      allOf:</w:t>
      </w:r>
    </w:p>
    <w:p w14:paraId="2ADB76B2" w14:textId="77777777" w:rsidR="006D4A38" w:rsidRDefault="006D4A38" w:rsidP="006D4A38">
      <w:pPr>
        <w:pStyle w:val="PL"/>
      </w:pPr>
      <w:r>
        <w:t xml:space="preserve">        - $ref: 'TS28623_GenericNrm.yaml#/components/schemas/Top'</w:t>
      </w:r>
    </w:p>
    <w:p w14:paraId="406546D5" w14:textId="77777777" w:rsidR="006D4A38" w:rsidRDefault="006D4A38" w:rsidP="006D4A38">
      <w:pPr>
        <w:pStyle w:val="PL"/>
      </w:pPr>
      <w:r>
        <w:t xml:space="preserve">        - type: object</w:t>
      </w:r>
    </w:p>
    <w:p w14:paraId="085B2DC0" w14:textId="77777777" w:rsidR="006D4A38" w:rsidRDefault="006D4A38" w:rsidP="006D4A38">
      <w:pPr>
        <w:pStyle w:val="PL"/>
      </w:pPr>
      <w:r>
        <w:t xml:space="preserve">          properties:</w:t>
      </w:r>
    </w:p>
    <w:p w14:paraId="2CF6E675" w14:textId="77777777" w:rsidR="006D4A38" w:rsidRDefault="006D4A38" w:rsidP="006D4A38">
      <w:pPr>
        <w:pStyle w:val="PL"/>
      </w:pPr>
      <w:r>
        <w:t xml:space="preserve">            attributes:</w:t>
      </w:r>
    </w:p>
    <w:p w14:paraId="16F3E9D4" w14:textId="77777777" w:rsidR="006D4A38" w:rsidRDefault="006D4A38" w:rsidP="006D4A38">
      <w:pPr>
        <w:pStyle w:val="PL"/>
      </w:pPr>
      <w:r>
        <w:t xml:space="preserve">              allOf:</w:t>
      </w:r>
    </w:p>
    <w:p w14:paraId="265E1CE5" w14:textId="77777777" w:rsidR="006D4A38" w:rsidRDefault="006D4A38" w:rsidP="006D4A38">
      <w:pPr>
        <w:pStyle w:val="PL"/>
      </w:pPr>
      <w:r>
        <w:t xml:space="preserve">                - $ref: 'TS28623_GenericNrm.yaml#/components/schemas/EP_RP-Attr'</w:t>
      </w:r>
    </w:p>
    <w:p w14:paraId="03873D7C" w14:textId="77777777" w:rsidR="006D4A38" w:rsidRDefault="006D4A38" w:rsidP="006D4A38">
      <w:pPr>
        <w:pStyle w:val="PL"/>
      </w:pPr>
      <w:r>
        <w:t xml:space="preserve">                - type: object</w:t>
      </w:r>
    </w:p>
    <w:p w14:paraId="764E6BAD" w14:textId="77777777" w:rsidR="006D4A38" w:rsidRDefault="006D4A38" w:rsidP="006D4A38">
      <w:pPr>
        <w:pStyle w:val="PL"/>
      </w:pPr>
      <w:r>
        <w:t xml:space="preserve">                  properties:</w:t>
      </w:r>
    </w:p>
    <w:p w14:paraId="3985BD71" w14:textId="77777777" w:rsidR="006D4A38" w:rsidRDefault="006D4A38" w:rsidP="006D4A38">
      <w:pPr>
        <w:pStyle w:val="PL"/>
      </w:pPr>
      <w:r>
        <w:t xml:space="preserve">                    localAddress:</w:t>
      </w:r>
    </w:p>
    <w:p w14:paraId="5AC1599D" w14:textId="77777777" w:rsidR="006D4A38" w:rsidRDefault="006D4A38" w:rsidP="006D4A38">
      <w:pPr>
        <w:pStyle w:val="PL"/>
      </w:pPr>
      <w:r>
        <w:t xml:space="preserve">                      $ref: 'TS28541_NrNrm.yaml#/components/schemas/LocalAddress'</w:t>
      </w:r>
    </w:p>
    <w:p w14:paraId="4697B367" w14:textId="77777777" w:rsidR="006D4A38" w:rsidRDefault="006D4A38" w:rsidP="006D4A38">
      <w:pPr>
        <w:pStyle w:val="PL"/>
      </w:pPr>
      <w:r>
        <w:t xml:space="preserve">                    remoteAddress:</w:t>
      </w:r>
    </w:p>
    <w:p w14:paraId="44CA4851" w14:textId="77777777" w:rsidR="006D4A38" w:rsidRDefault="006D4A38" w:rsidP="006D4A38">
      <w:pPr>
        <w:pStyle w:val="PL"/>
      </w:pPr>
      <w:r>
        <w:t xml:space="preserve">                      $ref: 'TS28541_NrNrm.yaml#/components/schemas/RemoteAddress'</w:t>
      </w:r>
    </w:p>
    <w:p w14:paraId="1F45135C" w14:textId="77777777" w:rsidR="006D4A38" w:rsidRDefault="006D4A38" w:rsidP="006D4A38">
      <w:pPr>
        <w:pStyle w:val="PL"/>
      </w:pPr>
      <w:r>
        <w:t xml:space="preserve">    EP_Npc8-Single:</w:t>
      </w:r>
    </w:p>
    <w:p w14:paraId="38047249" w14:textId="77777777" w:rsidR="006D4A38" w:rsidRDefault="006D4A38" w:rsidP="006D4A38">
      <w:pPr>
        <w:pStyle w:val="PL"/>
      </w:pPr>
      <w:r>
        <w:t xml:space="preserve">      allOf:</w:t>
      </w:r>
    </w:p>
    <w:p w14:paraId="1DA12766" w14:textId="77777777" w:rsidR="006D4A38" w:rsidRDefault="006D4A38" w:rsidP="006D4A38">
      <w:pPr>
        <w:pStyle w:val="PL"/>
      </w:pPr>
      <w:r>
        <w:t xml:space="preserve">        - $ref: 'TS28623_GenericNrm.yaml#/components/schemas/Top'</w:t>
      </w:r>
    </w:p>
    <w:p w14:paraId="4A713577" w14:textId="77777777" w:rsidR="006D4A38" w:rsidRDefault="006D4A38" w:rsidP="006D4A38">
      <w:pPr>
        <w:pStyle w:val="PL"/>
      </w:pPr>
      <w:r>
        <w:t xml:space="preserve">        - type: object</w:t>
      </w:r>
    </w:p>
    <w:p w14:paraId="741D0605" w14:textId="77777777" w:rsidR="006D4A38" w:rsidRDefault="006D4A38" w:rsidP="006D4A38">
      <w:pPr>
        <w:pStyle w:val="PL"/>
      </w:pPr>
      <w:r>
        <w:t xml:space="preserve">          properties:</w:t>
      </w:r>
    </w:p>
    <w:p w14:paraId="187CEE52" w14:textId="77777777" w:rsidR="006D4A38" w:rsidRDefault="006D4A38" w:rsidP="006D4A38">
      <w:pPr>
        <w:pStyle w:val="PL"/>
      </w:pPr>
      <w:r>
        <w:t xml:space="preserve">            attributes:</w:t>
      </w:r>
    </w:p>
    <w:p w14:paraId="0BCF870D" w14:textId="77777777" w:rsidR="006D4A38" w:rsidRDefault="006D4A38" w:rsidP="006D4A38">
      <w:pPr>
        <w:pStyle w:val="PL"/>
      </w:pPr>
      <w:r>
        <w:t xml:space="preserve">              allOf:</w:t>
      </w:r>
    </w:p>
    <w:p w14:paraId="337CA73C" w14:textId="77777777" w:rsidR="006D4A38" w:rsidRDefault="006D4A38" w:rsidP="006D4A38">
      <w:pPr>
        <w:pStyle w:val="PL"/>
      </w:pPr>
      <w:r>
        <w:t xml:space="preserve">                - $ref: 'TS28623_GenericNrm.yaml#/components/schemas/EP_RP-Attr'</w:t>
      </w:r>
    </w:p>
    <w:p w14:paraId="50287466" w14:textId="77777777" w:rsidR="006D4A38" w:rsidRDefault="006D4A38" w:rsidP="006D4A38">
      <w:pPr>
        <w:pStyle w:val="PL"/>
      </w:pPr>
      <w:r>
        <w:t xml:space="preserve">                - type: object</w:t>
      </w:r>
    </w:p>
    <w:p w14:paraId="3B065176" w14:textId="77777777" w:rsidR="006D4A38" w:rsidRDefault="006D4A38" w:rsidP="006D4A38">
      <w:pPr>
        <w:pStyle w:val="PL"/>
      </w:pPr>
      <w:r>
        <w:t xml:space="preserve">                  properties:</w:t>
      </w:r>
    </w:p>
    <w:p w14:paraId="7C6FDEA0" w14:textId="77777777" w:rsidR="006D4A38" w:rsidRDefault="006D4A38" w:rsidP="006D4A38">
      <w:pPr>
        <w:pStyle w:val="PL"/>
      </w:pPr>
      <w:r>
        <w:t xml:space="preserve">                    localAddress:</w:t>
      </w:r>
    </w:p>
    <w:p w14:paraId="6ABC9A41" w14:textId="77777777" w:rsidR="006D4A38" w:rsidRDefault="006D4A38" w:rsidP="006D4A38">
      <w:pPr>
        <w:pStyle w:val="PL"/>
      </w:pPr>
      <w:r>
        <w:t xml:space="preserve">                      $ref: 'TS28541_NrNrm.yaml#/components/schemas/LocalAddress'</w:t>
      </w:r>
    </w:p>
    <w:p w14:paraId="6076B2D0" w14:textId="77777777" w:rsidR="006D4A38" w:rsidRDefault="006D4A38" w:rsidP="006D4A38">
      <w:pPr>
        <w:pStyle w:val="PL"/>
      </w:pPr>
      <w:r>
        <w:t xml:space="preserve">                    remoteAddress:</w:t>
      </w:r>
    </w:p>
    <w:p w14:paraId="44B6B16D" w14:textId="77777777" w:rsidR="006D4A38" w:rsidRDefault="006D4A38" w:rsidP="006D4A38">
      <w:pPr>
        <w:pStyle w:val="PL"/>
      </w:pPr>
      <w:r>
        <w:t xml:space="preserve">                      $ref: 'TS28541_NrNrm.yaml#/components/schemas/RemoteAddress'</w:t>
      </w:r>
    </w:p>
    <w:p w14:paraId="2FC17099" w14:textId="77777777" w:rsidR="006D4A38" w:rsidRDefault="006D4A38" w:rsidP="006D4A38">
      <w:pPr>
        <w:pStyle w:val="PL"/>
      </w:pPr>
      <w:r>
        <w:t xml:space="preserve">                      </w:t>
      </w:r>
    </w:p>
    <w:p w14:paraId="2B097ACB" w14:textId="77777777" w:rsidR="006D4A38" w:rsidRDefault="006D4A38" w:rsidP="006D4A38">
      <w:pPr>
        <w:pStyle w:val="PL"/>
      </w:pPr>
      <w:r>
        <w:t xml:space="preserve">    EP_N88-Single:</w:t>
      </w:r>
    </w:p>
    <w:p w14:paraId="25B89617" w14:textId="77777777" w:rsidR="006D4A38" w:rsidRDefault="006D4A38" w:rsidP="006D4A38">
      <w:pPr>
        <w:pStyle w:val="PL"/>
      </w:pPr>
      <w:r>
        <w:t xml:space="preserve">      allOf:</w:t>
      </w:r>
    </w:p>
    <w:p w14:paraId="3562A9C0" w14:textId="77777777" w:rsidR="006D4A38" w:rsidRDefault="006D4A38" w:rsidP="006D4A38">
      <w:pPr>
        <w:pStyle w:val="PL"/>
      </w:pPr>
      <w:r>
        <w:t xml:space="preserve">        - $ref: 'TS28623_GenericNrm.yaml#/components/schemas/Top'</w:t>
      </w:r>
    </w:p>
    <w:p w14:paraId="251709D6" w14:textId="77777777" w:rsidR="006D4A38" w:rsidRDefault="006D4A38" w:rsidP="006D4A38">
      <w:pPr>
        <w:pStyle w:val="PL"/>
      </w:pPr>
      <w:r>
        <w:t xml:space="preserve">        - type: object</w:t>
      </w:r>
    </w:p>
    <w:p w14:paraId="7FE11D79" w14:textId="77777777" w:rsidR="006D4A38" w:rsidRDefault="006D4A38" w:rsidP="006D4A38">
      <w:pPr>
        <w:pStyle w:val="PL"/>
      </w:pPr>
      <w:r>
        <w:t xml:space="preserve">          properties:</w:t>
      </w:r>
    </w:p>
    <w:p w14:paraId="7A3496C7" w14:textId="77777777" w:rsidR="006D4A38" w:rsidRDefault="006D4A38" w:rsidP="006D4A38">
      <w:pPr>
        <w:pStyle w:val="PL"/>
      </w:pPr>
      <w:r>
        <w:t xml:space="preserve">            attributes:</w:t>
      </w:r>
    </w:p>
    <w:p w14:paraId="4E8938D1" w14:textId="77777777" w:rsidR="006D4A38" w:rsidRDefault="006D4A38" w:rsidP="006D4A38">
      <w:pPr>
        <w:pStyle w:val="PL"/>
      </w:pPr>
      <w:r>
        <w:t xml:space="preserve">              allOf:</w:t>
      </w:r>
    </w:p>
    <w:p w14:paraId="015592C1" w14:textId="77777777" w:rsidR="006D4A38" w:rsidRDefault="006D4A38" w:rsidP="006D4A38">
      <w:pPr>
        <w:pStyle w:val="PL"/>
      </w:pPr>
      <w:r>
        <w:t xml:space="preserve">                - $ref: 'TS28623_GenericNrm.yaml#/components/schemas/EP_RP-Attr'</w:t>
      </w:r>
    </w:p>
    <w:p w14:paraId="4AEBAE02" w14:textId="77777777" w:rsidR="006D4A38" w:rsidRDefault="006D4A38" w:rsidP="006D4A38">
      <w:pPr>
        <w:pStyle w:val="PL"/>
      </w:pPr>
      <w:r>
        <w:t xml:space="preserve">                - type: object</w:t>
      </w:r>
    </w:p>
    <w:p w14:paraId="4E7F6FE6" w14:textId="77777777" w:rsidR="006D4A38" w:rsidRDefault="006D4A38" w:rsidP="006D4A38">
      <w:pPr>
        <w:pStyle w:val="PL"/>
      </w:pPr>
      <w:r>
        <w:t xml:space="preserve">                  properties:</w:t>
      </w:r>
    </w:p>
    <w:p w14:paraId="09F4A273" w14:textId="77777777" w:rsidR="006D4A38" w:rsidRDefault="006D4A38" w:rsidP="006D4A38">
      <w:pPr>
        <w:pStyle w:val="PL"/>
      </w:pPr>
      <w:r>
        <w:t xml:space="preserve">                    localAddress:</w:t>
      </w:r>
    </w:p>
    <w:p w14:paraId="0908CBBB" w14:textId="77777777" w:rsidR="006D4A38" w:rsidRDefault="006D4A38" w:rsidP="006D4A38">
      <w:pPr>
        <w:pStyle w:val="PL"/>
      </w:pPr>
      <w:r>
        <w:t xml:space="preserve">                      $ref: 'TS28541_NrNrm.yaml#/components/schemas/LocalAddress'</w:t>
      </w:r>
    </w:p>
    <w:p w14:paraId="317C7005" w14:textId="77777777" w:rsidR="006D4A38" w:rsidRDefault="006D4A38" w:rsidP="006D4A38">
      <w:pPr>
        <w:pStyle w:val="PL"/>
      </w:pPr>
      <w:r>
        <w:t xml:space="preserve">                    remoteAddress:</w:t>
      </w:r>
    </w:p>
    <w:p w14:paraId="0DE2344E" w14:textId="77777777" w:rsidR="006D4A38" w:rsidRDefault="006D4A38" w:rsidP="006D4A38">
      <w:pPr>
        <w:pStyle w:val="PL"/>
      </w:pPr>
      <w:r>
        <w:t xml:space="preserve">                      $ref: 'TS28541_NrNrm.yaml#/components/schemas/RemoteAddress'</w:t>
      </w:r>
    </w:p>
    <w:p w14:paraId="39FD4890" w14:textId="77777777" w:rsidR="006D4A38" w:rsidRDefault="006D4A38" w:rsidP="006D4A38">
      <w:pPr>
        <w:pStyle w:val="PL"/>
      </w:pPr>
      <w:r>
        <w:t xml:space="preserve">    </w:t>
      </w:r>
    </w:p>
    <w:p w14:paraId="44D586F1" w14:textId="77777777" w:rsidR="006D4A38" w:rsidRDefault="006D4A38" w:rsidP="006D4A38">
      <w:pPr>
        <w:pStyle w:val="PL"/>
      </w:pPr>
      <w:r>
        <w:t xml:space="preserve">    EP_AIOT2-Single:</w:t>
      </w:r>
    </w:p>
    <w:p w14:paraId="4EA6A218" w14:textId="77777777" w:rsidR="006D4A38" w:rsidRDefault="006D4A38" w:rsidP="006D4A38">
      <w:pPr>
        <w:pStyle w:val="PL"/>
      </w:pPr>
      <w:r>
        <w:t xml:space="preserve">      allOf:</w:t>
      </w:r>
    </w:p>
    <w:p w14:paraId="69A544B0" w14:textId="77777777" w:rsidR="006D4A38" w:rsidRDefault="006D4A38" w:rsidP="006D4A38">
      <w:pPr>
        <w:pStyle w:val="PL"/>
      </w:pPr>
      <w:r>
        <w:t xml:space="preserve">        - $ref: 'TS28623_GenericNrm.yaml#/components/schemas/Top'</w:t>
      </w:r>
    </w:p>
    <w:p w14:paraId="04490934" w14:textId="77777777" w:rsidR="006D4A38" w:rsidRDefault="006D4A38" w:rsidP="006D4A38">
      <w:pPr>
        <w:pStyle w:val="PL"/>
      </w:pPr>
      <w:r>
        <w:t xml:space="preserve">        - type: object</w:t>
      </w:r>
    </w:p>
    <w:p w14:paraId="00F2CDA3" w14:textId="77777777" w:rsidR="006D4A38" w:rsidRDefault="006D4A38" w:rsidP="006D4A38">
      <w:pPr>
        <w:pStyle w:val="PL"/>
      </w:pPr>
      <w:r>
        <w:t xml:space="preserve">          properties:</w:t>
      </w:r>
    </w:p>
    <w:p w14:paraId="7DC78D19" w14:textId="77777777" w:rsidR="006D4A38" w:rsidRDefault="006D4A38" w:rsidP="006D4A38">
      <w:pPr>
        <w:pStyle w:val="PL"/>
      </w:pPr>
      <w:r>
        <w:t xml:space="preserve">            attributes:</w:t>
      </w:r>
    </w:p>
    <w:p w14:paraId="6B7D02B3" w14:textId="77777777" w:rsidR="006D4A38" w:rsidRDefault="006D4A38" w:rsidP="006D4A38">
      <w:pPr>
        <w:pStyle w:val="PL"/>
      </w:pPr>
      <w:r>
        <w:t xml:space="preserve">              allOf:</w:t>
      </w:r>
    </w:p>
    <w:p w14:paraId="35DD73C1" w14:textId="77777777" w:rsidR="006D4A38" w:rsidRDefault="006D4A38" w:rsidP="006D4A38">
      <w:pPr>
        <w:pStyle w:val="PL"/>
      </w:pPr>
      <w:r>
        <w:t xml:space="preserve">                - $ref: 'TS28623_GenericNrm.yaml#/components/schemas/EP_RP-Attr'</w:t>
      </w:r>
    </w:p>
    <w:p w14:paraId="0BAE8E28" w14:textId="77777777" w:rsidR="006D4A38" w:rsidRDefault="006D4A38" w:rsidP="006D4A38">
      <w:pPr>
        <w:pStyle w:val="PL"/>
      </w:pPr>
      <w:r>
        <w:t xml:space="preserve">                - type: object</w:t>
      </w:r>
    </w:p>
    <w:p w14:paraId="42903C3E" w14:textId="77777777" w:rsidR="006D4A38" w:rsidRDefault="006D4A38" w:rsidP="006D4A38">
      <w:pPr>
        <w:pStyle w:val="PL"/>
      </w:pPr>
      <w:r>
        <w:t xml:space="preserve">                  properties:</w:t>
      </w:r>
    </w:p>
    <w:p w14:paraId="3263FAB4" w14:textId="77777777" w:rsidR="006D4A38" w:rsidRDefault="006D4A38" w:rsidP="006D4A38">
      <w:pPr>
        <w:pStyle w:val="PL"/>
      </w:pPr>
      <w:r>
        <w:t xml:space="preserve">                    localAddress:</w:t>
      </w:r>
    </w:p>
    <w:p w14:paraId="40959F9C" w14:textId="77777777" w:rsidR="006D4A38" w:rsidRDefault="006D4A38" w:rsidP="006D4A38">
      <w:pPr>
        <w:pStyle w:val="PL"/>
      </w:pPr>
      <w:r>
        <w:t xml:space="preserve">                      $ref: 'TS28541_NrNrm.yaml#/components/schemas/LocalAddress'</w:t>
      </w:r>
    </w:p>
    <w:p w14:paraId="471903CE" w14:textId="77777777" w:rsidR="006D4A38" w:rsidRDefault="006D4A38" w:rsidP="006D4A38">
      <w:pPr>
        <w:pStyle w:val="PL"/>
      </w:pPr>
      <w:r>
        <w:t xml:space="preserve">                    remoteAddress:</w:t>
      </w:r>
    </w:p>
    <w:p w14:paraId="25B3D166" w14:textId="77777777" w:rsidR="006D4A38" w:rsidRDefault="006D4A38" w:rsidP="006D4A38">
      <w:pPr>
        <w:pStyle w:val="PL"/>
      </w:pPr>
      <w:r>
        <w:t xml:space="preserve">                      $ref: 'TS28541_NrNrm.yaml#/components/schemas/RemoteAddress'</w:t>
      </w:r>
    </w:p>
    <w:p w14:paraId="7E750E8B" w14:textId="77777777" w:rsidR="006D4A38" w:rsidRDefault="006D4A38" w:rsidP="006D4A38">
      <w:pPr>
        <w:pStyle w:val="PL"/>
      </w:pPr>
    </w:p>
    <w:p w14:paraId="6BBBD830" w14:textId="77777777" w:rsidR="006D4A38" w:rsidRDefault="006D4A38" w:rsidP="006D4A38">
      <w:pPr>
        <w:pStyle w:val="PL"/>
      </w:pPr>
      <w:r>
        <w:t xml:space="preserve">    EP_AIOT3-Single:</w:t>
      </w:r>
    </w:p>
    <w:p w14:paraId="2061A6A5" w14:textId="77777777" w:rsidR="006D4A38" w:rsidRDefault="006D4A38" w:rsidP="006D4A38">
      <w:pPr>
        <w:pStyle w:val="PL"/>
      </w:pPr>
      <w:r>
        <w:t xml:space="preserve">      allOf:</w:t>
      </w:r>
    </w:p>
    <w:p w14:paraId="5D42CF7F" w14:textId="77777777" w:rsidR="006D4A38" w:rsidRDefault="006D4A38" w:rsidP="006D4A38">
      <w:pPr>
        <w:pStyle w:val="PL"/>
      </w:pPr>
      <w:r>
        <w:t xml:space="preserve">        - $ref: 'TS28623_GenericNrm.yaml#/components/schemas/Top'</w:t>
      </w:r>
    </w:p>
    <w:p w14:paraId="671F26E2" w14:textId="77777777" w:rsidR="006D4A38" w:rsidRDefault="006D4A38" w:rsidP="006D4A38">
      <w:pPr>
        <w:pStyle w:val="PL"/>
      </w:pPr>
      <w:r>
        <w:t xml:space="preserve">        - type: object</w:t>
      </w:r>
    </w:p>
    <w:p w14:paraId="31238D96" w14:textId="77777777" w:rsidR="006D4A38" w:rsidRDefault="006D4A38" w:rsidP="006D4A38">
      <w:pPr>
        <w:pStyle w:val="PL"/>
      </w:pPr>
      <w:r>
        <w:t xml:space="preserve">          properties:</w:t>
      </w:r>
    </w:p>
    <w:p w14:paraId="3BFB7308" w14:textId="77777777" w:rsidR="006D4A38" w:rsidRDefault="006D4A38" w:rsidP="006D4A38">
      <w:pPr>
        <w:pStyle w:val="PL"/>
      </w:pPr>
      <w:r>
        <w:t xml:space="preserve">            attributes:</w:t>
      </w:r>
    </w:p>
    <w:p w14:paraId="3878D4F2" w14:textId="77777777" w:rsidR="006D4A38" w:rsidRDefault="006D4A38" w:rsidP="006D4A38">
      <w:pPr>
        <w:pStyle w:val="PL"/>
      </w:pPr>
      <w:r>
        <w:t xml:space="preserve">              allOf:</w:t>
      </w:r>
    </w:p>
    <w:p w14:paraId="0E8E15FE" w14:textId="77777777" w:rsidR="006D4A38" w:rsidRDefault="006D4A38" w:rsidP="006D4A38">
      <w:pPr>
        <w:pStyle w:val="PL"/>
      </w:pPr>
      <w:r>
        <w:t xml:space="preserve">                - $ref: 'TS28623_GenericNrm.yaml#/components/schemas/EP_RP-Attr'</w:t>
      </w:r>
    </w:p>
    <w:p w14:paraId="7BEE6F16" w14:textId="77777777" w:rsidR="006D4A38" w:rsidRDefault="006D4A38" w:rsidP="006D4A38">
      <w:pPr>
        <w:pStyle w:val="PL"/>
      </w:pPr>
      <w:r>
        <w:t xml:space="preserve">                - type: object</w:t>
      </w:r>
    </w:p>
    <w:p w14:paraId="05289994" w14:textId="77777777" w:rsidR="006D4A38" w:rsidRDefault="006D4A38" w:rsidP="006D4A38">
      <w:pPr>
        <w:pStyle w:val="PL"/>
      </w:pPr>
      <w:r>
        <w:t xml:space="preserve">                  properties:</w:t>
      </w:r>
    </w:p>
    <w:p w14:paraId="01987C8A" w14:textId="77777777" w:rsidR="006D4A38" w:rsidRDefault="006D4A38" w:rsidP="006D4A38">
      <w:pPr>
        <w:pStyle w:val="PL"/>
      </w:pPr>
      <w:r>
        <w:t xml:space="preserve">                    localAddress:</w:t>
      </w:r>
    </w:p>
    <w:p w14:paraId="51EE6F55" w14:textId="77777777" w:rsidR="006D4A38" w:rsidRDefault="006D4A38" w:rsidP="006D4A38">
      <w:pPr>
        <w:pStyle w:val="PL"/>
      </w:pPr>
      <w:r>
        <w:t xml:space="preserve">                      $ref: 'TS28541_NrNrm.yaml#/components/schemas/LocalAddress'</w:t>
      </w:r>
    </w:p>
    <w:p w14:paraId="4331E85F" w14:textId="77777777" w:rsidR="006D4A38" w:rsidRDefault="006D4A38" w:rsidP="006D4A38">
      <w:pPr>
        <w:pStyle w:val="PL"/>
      </w:pPr>
      <w:r>
        <w:t xml:space="preserve">                    remoteAddress:</w:t>
      </w:r>
    </w:p>
    <w:p w14:paraId="6CAC574E" w14:textId="77777777" w:rsidR="006D4A38" w:rsidRDefault="006D4A38" w:rsidP="006D4A38">
      <w:pPr>
        <w:pStyle w:val="PL"/>
      </w:pPr>
      <w:r>
        <w:t xml:space="preserve">                      $ref: 'TS28541_NrNrm.yaml#/components/schemas/RemoteAddress'</w:t>
      </w:r>
    </w:p>
    <w:p w14:paraId="2A9E4087" w14:textId="77777777" w:rsidR="006D4A38" w:rsidRDefault="006D4A38" w:rsidP="006D4A38">
      <w:pPr>
        <w:pStyle w:val="PL"/>
      </w:pPr>
    </w:p>
    <w:p w14:paraId="141E31D2" w14:textId="77777777" w:rsidR="006D4A38" w:rsidRDefault="006D4A38" w:rsidP="006D4A38">
      <w:pPr>
        <w:pStyle w:val="PL"/>
      </w:pPr>
      <w:r>
        <w:t xml:space="preserve">    EP_AIOT4-Single:</w:t>
      </w:r>
    </w:p>
    <w:p w14:paraId="6569F04C" w14:textId="77777777" w:rsidR="006D4A38" w:rsidRDefault="006D4A38" w:rsidP="006D4A38">
      <w:pPr>
        <w:pStyle w:val="PL"/>
      </w:pPr>
      <w:r>
        <w:t xml:space="preserve">      allOf:</w:t>
      </w:r>
    </w:p>
    <w:p w14:paraId="2C34777E" w14:textId="77777777" w:rsidR="006D4A38" w:rsidRDefault="006D4A38" w:rsidP="006D4A38">
      <w:pPr>
        <w:pStyle w:val="PL"/>
      </w:pPr>
      <w:r>
        <w:t xml:space="preserve">        - $ref: 'TS28623_GenericNrm.yaml#/components/schemas/Top'</w:t>
      </w:r>
    </w:p>
    <w:p w14:paraId="73D8D51E" w14:textId="77777777" w:rsidR="006D4A38" w:rsidRDefault="006D4A38" w:rsidP="006D4A38">
      <w:pPr>
        <w:pStyle w:val="PL"/>
      </w:pPr>
      <w:r>
        <w:t xml:space="preserve">        - type: object</w:t>
      </w:r>
    </w:p>
    <w:p w14:paraId="6074D084" w14:textId="77777777" w:rsidR="006D4A38" w:rsidRDefault="006D4A38" w:rsidP="006D4A38">
      <w:pPr>
        <w:pStyle w:val="PL"/>
      </w:pPr>
      <w:r>
        <w:t xml:space="preserve">          properties:</w:t>
      </w:r>
    </w:p>
    <w:p w14:paraId="7C703217" w14:textId="77777777" w:rsidR="006D4A38" w:rsidRDefault="006D4A38" w:rsidP="006D4A38">
      <w:pPr>
        <w:pStyle w:val="PL"/>
      </w:pPr>
      <w:r>
        <w:t xml:space="preserve">            attributes:</w:t>
      </w:r>
    </w:p>
    <w:p w14:paraId="773E89E6" w14:textId="77777777" w:rsidR="006D4A38" w:rsidRDefault="006D4A38" w:rsidP="006D4A38">
      <w:pPr>
        <w:pStyle w:val="PL"/>
      </w:pPr>
      <w:r>
        <w:t xml:space="preserve">              allOf:</w:t>
      </w:r>
    </w:p>
    <w:p w14:paraId="353D2BF9" w14:textId="77777777" w:rsidR="006D4A38" w:rsidRDefault="006D4A38" w:rsidP="006D4A38">
      <w:pPr>
        <w:pStyle w:val="PL"/>
      </w:pPr>
      <w:r>
        <w:t xml:space="preserve">                - $ref: 'TS28623_GenericNrm.yaml#/components/schemas/EP_RP-Attr'</w:t>
      </w:r>
    </w:p>
    <w:p w14:paraId="06CCCD32" w14:textId="77777777" w:rsidR="006D4A38" w:rsidRDefault="006D4A38" w:rsidP="006D4A38">
      <w:pPr>
        <w:pStyle w:val="PL"/>
      </w:pPr>
      <w:r>
        <w:t xml:space="preserve">                - type: object</w:t>
      </w:r>
    </w:p>
    <w:p w14:paraId="79E8B38E" w14:textId="77777777" w:rsidR="006D4A38" w:rsidRDefault="006D4A38" w:rsidP="006D4A38">
      <w:pPr>
        <w:pStyle w:val="PL"/>
      </w:pPr>
      <w:r>
        <w:t xml:space="preserve">                  properties:</w:t>
      </w:r>
    </w:p>
    <w:p w14:paraId="6F3D37DC" w14:textId="77777777" w:rsidR="006D4A38" w:rsidRDefault="006D4A38" w:rsidP="006D4A38">
      <w:pPr>
        <w:pStyle w:val="PL"/>
      </w:pPr>
      <w:r>
        <w:t xml:space="preserve">                    localAddress:</w:t>
      </w:r>
    </w:p>
    <w:p w14:paraId="1A94D4B5" w14:textId="77777777" w:rsidR="006D4A38" w:rsidRDefault="006D4A38" w:rsidP="006D4A38">
      <w:pPr>
        <w:pStyle w:val="PL"/>
      </w:pPr>
      <w:r>
        <w:t xml:space="preserve">                      $ref: 'TS28541_NrNrm.yaml#/components/schemas/LocalAddress'</w:t>
      </w:r>
    </w:p>
    <w:p w14:paraId="5AB0D8E0" w14:textId="77777777" w:rsidR="006D4A38" w:rsidRDefault="006D4A38" w:rsidP="006D4A38">
      <w:pPr>
        <w:pStyle w:val="PL"/>
      </w:pPr>
      <w:r>
        <w:t xml:space="preserve">                    remoteAddress:</w:t>
      </w:r>
    </w:p>
    <w:p w14:paraId="4D7D0143" w14:textId="77777777" w:rsidR="006D4A38" w:rsidRDefault="006D4A38" w:rsidP="006D4A38">
      <w:pPr>
        <w:pStyle w:val="PL"/>
      </w:pPr>
      <w:r>
        <w:t xml:space="preserve">                      $ref: 'TS28541_NrNrm.yaml#/components/schemas/RemoteAddress'</w:t>
      </w:r>
    </w:p>
    <w:p w14:paraId="4FA632CB" w14:textId="77777777" w:rsidR="006D4A38" w:rsidRDefault="006D4A38" w:rsidP="006D4A38">
      <w:pPr>
        <w:pStyle w:val="PL"/>
      </w:pPr>
    </w:p>
    <w:p w14:paraId="35F76C37" w14:textId="77777777" w:rsidR="006D4A38" w:rsidRDefault="006D4A38" w:rsidP="006D4A38">
      <w:pPr>
        <w:pStyle w:val="PL"/>
      </w:pPr>
      <w:r>
        <w:t xml:space="preserve">    EP_AIOT5-Single:</w:t>
      </w:r>
    </w:p>
    <w:p w14:paraId="6FFF44FB" w14:textId="77777777" w:rsidR="006D4A38" w:rsidRDefault="006D4A38" w:rsidP="006D4A38">
      <w:pPr>
        <w:pStyle w:val="PL"/>
      </w:pPr>
      <w:r>
        <w:t xml:space="preserve">      allOf:</w:t>
      </w:r>
    </w:p>
    <w:p w14:paraId="2F064A92" w14:textId="77777777" w:rsidR="006D4A38" w:rsidRDefault="006D4A38" w:rsidP="006D4A38">
      <w:pPr>
        <w:pStyle w:val="PL"/>
      </w:pPr>
      <w:r>
        <w:t xml:space="preserve">        - $ref: 'TS28623_GenericNrm.yaml#/components/schemas/Top'</w:t>
      </w:r>
    </w:p>
    <w:p w14:paraId="1F678068" w14:textId="77777777" w:rsidR="006D4A38" w:rsidRDefault="006D4A38" w:rsidP="006D4A38">
      <w:pPr>
        <w:pStyle w:val="PL"/>
      </w:pPr>
      <w:r>
        <w:t xml:space="preserve">        - type: object</w:t>
      </w:r>
    </w:p>
    <w:p w14:paraId="60B5E68D" w14:textId="77777777" w:rsidR="006D4A38" w:rsidRDefault="006D4A38" w:rsidP="006D4A38">
      <w:pPr>
        <w:pStyle w:val="PL"/>
      </w:pPr>
      <w:r>
        <w:t xml:space="preserve">          properties:</w:t>
      </w:r>
    </w:p>
    <w:p w14:paraId="3D5AA815" w14:textId="77777777" w:rsidR="006D4A38" w:rsidRDefault="006D4A38" w:rsidP="006D4A38">
      <w:pPr>
        <w:pStyle w:val="PL"/>
      </w:pPr>
      <w:r>
        <w:t xml:space="preserve">            attributes:</w:t>
      </w:r>
    </w:p>
    <w:p w14:paraId="59EF06F1" w14:textId="77777777" w:rsidR="006D4A38" w:rsidRDefault="006D4A38" w:rsidP="006D4A38">
      <w:pPr>
        <w:pStyle w:val="PL"/>
      </w:pPr>
      <w:r>
        <w:t xml:space="preserve">              allOf:</w:t>
      </w:r>
    </w:p>
    <w:p w14:paraId="41EA392C" w14:textId="77777777" w:rsidR="006D4A38" w:rsidRDefault="006D4A38" w:rsidP="006D4A38">
      <w:pPr>
        <w:pStyle w:val="PL"/>
      </w:pPr>
      <w:r>
        <w:t xml:space="preserve">                - $ref: 'TS28623_GenericNrm.yaml#/components/schemas/EP_RP-Attr'</w:t>
      </w:r>
    </w:p>
    <w:p w14:paraId="51A01CDB" w14:textId="77777777" w:rsidR="006D4A38" w:rsidRDefault="006D4A38" w:rsidP="006D4A38">
      <w:pPr>
        <w:pStyle w:val="PL"/>
      </w:pPr>
      <w:r>
        <w:t xml:space="preserve">                - type: object</w:t>
      </w:r>
    </w:p>
    <w:p w14:paraId="067FEF87" w14:textId="77777777" w:rsidR="006D4A38" w:rsidRDefault="006D4A38" w:rsidP="006D4A38">
      <w:pPr>
        <w:pStyle w:val="PL"/>
      </w:pPr>
      <w:r>
        <w:t xml:space="preserve">                  properties:</w:t>
      </w:r>
    </w:p>
    <w:p w14:paraId="7514CC15" w14:textId="77777777" w:rsidR="006D4A38" w:rsidRDefault="006D4A38" w:rsidP="006D4A38">
      <w:pPr>
        <w:pStyle w:val="PL"/>
      </w:pPr>
      <w:r>
        <w:t xml:space="preserve">                    localAddress:</w:t>
      </w:r>
    </w:p>
    <w:p w14:paraId="39E62AC1" w14:textId="77777777" w:rsidR="006D4A38" w:rsidRDefault="006D4A38" w:rsidP="006D4A38">
      <w:pPr>
        <w:pStyle w:val="PL"/>
      </w:pPr>
      <w:r>
        <w:t xml:space="preserve">                      $ref: 'TS28541_NrNrm.yaml#/components/schemas/LocalAddress'</w:t>
      </w:r>
    </w:p>
    <w:p w14:paraId="4E0301F5" w14:textId="77777777" w:rsidR="006D4A38" w:rsidRDefault="006D4A38" w:rsidP="006D4A38">
      <w:pPr>
        <w:pStyle w:val="PL"/>
      </w:pPr>
      <w:r>
        <w:t xml:space="preserve">                    remoteAddress:</w:t>
      </w:r>
    </w:p>
    <w:p w14:paraId="646EF7A8" w14:textId="77777777" w:rsidR="006D4A38" w:rsidRDefault="006D4A38" w:rsidP="006D4A38">
      <w:pPr>
        <w:pStyle w:val="PL"/>
      </w:pPr>
      <w:r>
        <w:t xml:space="preserve">                      $ref: 'TS28541_NrNrm.yaml#/components/schemas/RemoteAddress'</w:t>
      </w:r>
    </w:p>
    <w:p w14:paraId="101FD834" w14:textId="77777777" w:rsidR="006D4A38" w:rsidRDefault="006D4A38" w:rsidP="006D4A38">
      <w:pPr>
        <w:pStyle w:val="PL"/>
      </w:pPr>
    </w:p>
    <w:p w14:paraId="30B5F325" w14:textId="77777777" w:rsidR="006D4A38" w:rsidRDefault="006D4A38" w:rsidP="006D4A38">
      <w:pPr>
        <w:pStyle w:val="PL"/>
      </w:pPr>
      <w:r>
        <w:t xml:space="preserve">    EP_AIOT6-Single:</w:t>
      </w:r>
    </w:p>
    <w:p w14:paraId="4F3DAB61" w14:textId="77777777" w:rsidR="006D4A38" w:rsidRDefault="006D4A38" w:rsidP="006D4A38">
      <w:pPr>
        <w:pStyle w:val="PL"/>
      </w:pPr>
      <w:r>
        <w:t xml:space="preserve">      allOf:</w:t>
      </w:r>
    </w:p>
    <w:p w14:paraId="0BE49962" w14:textId="77777777" w:rsidR="006D4A38" w:rsidRDefault="006D4A38" w:rsidP="006D4A38">
      <w:pPr>
        <w:pStyle w:val="PL"/>
      </w:pPr>
      <w:r>
        <w:t xml:space="preserve">        - $ref: 'TS28623_GenericNrm.yaml#/components/schemas/Top'</w:t>
      </w:r>
    </w:p>
    <w:p w14:paraId="5BDD02B7" w14:textId="77777777" w:rsidR="006D4A38" w:rsidRDefault="006D4A38" w:rsidP="006D4A38">
      <w:pPr>
        <w:pStyle w:val="PL"/>
      </w:pPr>
      <w:r>
        <w:t xml:space="preserve">        - type: object</w:t>
      </w:r>
    </w:p>
    <w:p w14:paraId="48BE1693" w14:textId="77777777" w:rsidR="006D4A38" w:rsidRDefault="006D4A38" w:rsidP="006D4A38">
      <w:pPr>
        <w:pStyle w:val="PL"/>
      </w:pPr>
      <w:r>
        <w:t xml:space="preserve">          properties:</w:t>
      </w:r>
    </w:p>
    <w:p w14:paraId="3F74D50D" w14:textId="77777777" w:rsidR="006D4A38" w:rsidRDefault="006D4A38" w:rsidP="006D4A38">
      <w:pPr>
        <w:pStyle w:val="PL"/>
      </w:pPr>
      <w:r>
        <w:t xml:space="preserve">            attributes:</w:t>
      </w:r>
    </w:p>
    <w:p w14:paraId="001E30CA" w14:textId="77777777" w:rsidR="006D4A38" w:rsidRDefault="006D4A38" w:rsidP="006D4A38">
      <w:pPr>
        <w:pStyle w:val="PL"/>
      </w:pPr>
      <w:r>
        <w:t xml:space="preserve">              allOf:</w:t>
      </w:r>
    </w:p>
    <w:p w14:paraId="2142596D" w14:textId="77777777" w:rsidR="006D4A38" w:rsidRDefault="006D4A38" w:rsidP="006D4A38">
      <w:pPr>
        <w:pStyle w:val="PL"/>
      </w:pPr>
      <w:r>
        <w:t xml:space="preserve">                - $ref: 'TS28623_GenericNrm.yaml#/components/schemas/EP_RP-Attr'</w:t>
      </w:r>
    </w:p>
    <w:p w14:paraId="096D6C3D" w14:textId="77777777" w:rsidR="006D4A38" w:rsidRDefault="006D4A38" w:rsidP="006D4A38">
      <w:pPr>
        <w:pStyle w:val="PL"/>
      </w:pPr>
      <w:r>
        <w:t xml:space="preserve">                - type: object</w:t>
      </w:r>
    </w:p>
    <w:p w14:paraId="45DE2685" w14:textId="77777777" w:rsidR="006D4A38" w:rsidRDefault="006D4A38" w:rsidP="006D4A38">
      <w:pPr>
        <w:pStyle w:val="PL"/>
      </w:pPr>
      <w:r>
        <w:t xml:space="preserve">                  properties:</w:t>
      </w:r>
    </w:p>
    <w:p w14:paraId="7678854B" w14:textId="77777777" w:rsidR="006D4A38" w:rsidRDefault="006D4A38" w:rsidP="006D4A38">
      <w:pPr>
        <w:pStyle w:val="PL"/>
      </w:pPr>
      <w:r>
        <w:t xml:space="preserve">                    localAddress:</w:t>
      </w:r>
    </w:p>
    <w:p w14:paraId="089E8B4E" w14:textId="77777777" w:rsidR="006D4A38" w:rsidRDefault="006D4A38" w:rsidP="006D4A38">
      <w:pPr>
        <w:pStyle w:val="PL"/>
      </w:pPr>
      <w:r>
        <w:t xml:space="preserve">                      $ref: 'TS28541_NrNrm.yaml#/components/schemas/LocalAddress'</w:t>
      </w:r>
    </w:p>
    <w:p w14:paraId="4552E8F5" w14:textId="77777777" w:rsidR="006D4A38" w:rsidRDefault="006D4A38" w:rsidP="006D4A38">
      <w:pPr>
        <w:pStyle w:val="PL"/>
      </w:pPr>
      <w:r>
        <w:t xml:space="preserve">                    remoteAddress:</w:t>
      </w:r>
    </w:p>
    <w:p w14:paraId="18BFCCA2" w14:textId="77777777" w:rsidR="006D4A38" w:rsidRDefault="006D4A38" w:rsidP="006D4A38">
      <w:pPr>
        <w:pStyle w:val="PL"/>
      </w:pPr>
      <w:r>
        <w:t xml:space="preserve">                      $ref: 'TS28541_NrNrm.yaml#/components/schemas/RemoteAddress'</w:t>
      </w:r>
    </w:p>
    <w:p w14:paraId="111A1D39" w14:textId="77777777" w:rsidR="006D4A38" w:rsidRDefault="006D4A38" w:rsidP="006D4A38">
      <w:pPr>
        <w:pStyle w:val="PL"/>
      </w:pPr>
    </w:p>
    <w:p w14:paraId="31DFDA4A" w14:textId="77777777" w:rsidR="006D4A38" w:rsidRDefault="006D4A38" w:rsidP="006D4A38">
      <w:pPr>
        <w:pStyle w:val="PL"/>
      </w:pPr>
      <w:r>
        <w:t xml:space="preserve">    EP_AIOT7-Single:</w:t>
      </w:r>
    </w:p>
    <w:p w14:paraId="73C626C4" w14:textId="77777777" w:rsidR="006D4A38" w:rsidRDefault="006D4A38" w:rsidP="006D4A38">
      <w:pPr>
        <w:pStyle w:val="PL"/>
      </w:pPr>
      <w:r>
        <w:t xml:space="preserve">      allOf:</w:t>
      </w:r>
    </w:p>
    <w:p w14:paraId="13CA1DE6" w14:textId="77777777" w:rsidR="006D4A38" w:rsidRDefault="006D4A38" w:rsidP="006D4A38">
      <w:pPr>
        <w:pStyle w:val="PL"/>
      </w:pPr>
      <w:r>
        <w:t xml:space="preserve">        - $ref: 'TS28623_GenericNrm.yaml#/components/schemas/Top'</w:t>
      </w:r>
    </w:p>
    <w:p w14:paraId="4BE9BB39" w14:textId="77777777" w:rsidR="006D4A38" w:rsidRDefault="006D4A38" w:rsidP="006D4A38">
      <w:pPr>
        <w:pStyle w:val="PL"/>
      </w:pPr>
      <w:r>
        <w:t xml:space="preserve">        - type: object</w:t>
      </w:r>
    </w:p>
    <w:p w14:paraId="60C05C29" w14:textId="77777777" w:rsidR="006D4A38" w:rsidRDefault="006D4A38" w:rsidP="006D4A38">
      <w:pPr>
        <w:pStyle w:val="PL"/>
      </w:pPr>
      <w:r>
        <w:t xml:space="preserve">          properties:</w:t>
      </w:r>
    </w:p>
    <w:p w14:paraId="4E9C84A8" w14:textId="77777777" w:rsidR="006D4A38" w:rsidRDefault="006D4A38" w:rsidP="006D4A38">
      <w:pPr>
        <w:pStyle w:val="PL"/>
      </w:pPr>
      <w:r>
        <w:t xml:space="preserve">            attributes:</w:t>
      </w:r>
    </w:p>
    <w:p w14:paraId="659A1338" w14:textId="77777777" w:rsidR="006D4A38" w:rsidRDefault="006D4A38" w:rsidP="006D4A38">
      <w:pPr>
        <w:pStyle w:val="PL"/>
      </w:pPr>
      <w:r>
        <w:t xml:space="preserve">              allOf:</w:t>
      </w:r>
    </w:p>
    <w:p w14:paraId="62E044A7" w14:textId="77777777" w:rsidR="006D4A38" w:rsidRDefault="006D4A38" w:rsidP="006D4A38">
      <w:pPr>
        <w:pStyle w:val="PL"/>
      </w:pPr>
      <w:r>
        <w:t xml:space="preserve">                - $ref: 'TS28623_GenericNrm.yaml#/components/schemas/EP_RP-Attr'</w:t>
      </w:r>
    </w:p>
    <w:p w14:paraId="50B6976E" w14:textId="77777777" w:rsidR="006D4A38" w:rsidRDefault="006D4A38" w:rsidP="006D4A38">
      <w:pPr>
        <w:pStyle w:val="PL"/>
      </w:pPr>
      <w:r>
        <w:t xml:space="preserve">                - type: object</w:t>
      </w:r>
    </w:p>
    <w:p w14:paraId="07DC2BDC" w14:textId="77777777" w:rsidR="006D4A38" w:rsidRDefault="006D4A38" w:rsidP="006D4A38">
      <w:pPr>
        <w:pStyle w:val="PL"/>
      </w:pPr>
      <w:r>
        <w:t xml:space="preserve">                  properties:</w:t>
      </w:r>
    </w:p>
    <w:p w14:paraId="248B42AF" w14:textId="77777777" w:rsidR="006D4A38" w:rsidRDefault="006D4A38" w:rsidP="006D4A38">
      <w:pPr>
        <w:pStyle w:val="PL"/>
      </w:pPr>
      <w:r>
        <w:t xml:space="preserve">                    localAddress:</w:t>
      </w:r>
    </w:p>
    <w:p w14:paraId="0D89EA0D" w14:textId="77777777" w:rsidR="006D4A38" w:rsidRDefault="006D4A38" w:rsidP="006D4A38">
      <w:pPr>
        <w:pStyle w:val="PL"/>
      </w:pPr>
      <w:r>
        <w:t xml:space="preserve">                      $ref: 'TS28541_NrNrm.yaml#/components/schemas/LocalAddress'</w:t>
      </w:r>
    </w:p>
    <w:p w14:paraId="7EE4AA38" w14:textId="77777777" w:rsidR="006D4A38" w:rsidRDefault="006D4A38" w:rsidP="006D4A38">
      <w:pPr>
        <w:pStyle w:val="PL"/>
      </w:pPr>
      <w:r>
        <w:t xml:space="preserve">                    remoteAddress:</w:t>
      </w:r>
    </w:p>
    <w:p w14:paraId="25631AB6" w14:textId="77777777" w:rsidR="006D4A38" w:rsidRDefault="006D4A38" w:rsidP="006D4A38">
      <w:pPr>
        <w:pStyle w:val="PL"/>
      </w:pPr>
      <w:r>
        <w:t xml:space="preserve">                      $ref: 'TS28541_NrNrm.yaml#/components/schemas/RemoteAddress'</w:t>
      </w:r>
    </w:p>
    <w:p w14:paraId="66046F0A" w14:textId="77777777" w:rsidR="006D4A38" w:rsidRDefault="006D4A38" w:rsidP="006D4A38">
      <w:pPr>
        <w:pStyle w:val="PL"/>
      </w:pPr>
    </w:p>
    <w:p w14:paraId="5324B1F1" w14:textId="77777777" w:rsidR="006D4A38" w:rsidRDefault="006D4A38" w:rsidP="006D4A38">
      <w:pPr>
        <w:pStyle w:val="PL"/>
      </w:pPr>
      <w:r>
        <w:t xml:space="preserve">    EP_AIOT8-Single:</w:t>
      </w:r>
    </w:p>
    <w:p w14:paraId="41CB4630" w14:textId="77777777" w:rsidR="006D4A38" w:rsidRDefault="006D4A38" w:rsidP="006D4A38">
      <w:pPr>
        <w:pStyle w:val="PL"/>
      </w:pPr>
      <w:r>
        <w:t xml:space="preserve">      allOf:</w:t>
      </w:r>
    </w:p>
    <w:p w14:paraId="2E507EE6" w14:textId="77777777" w:rsidR="006D4A38" w:rsidRDefault="006D4A38" w:rsidP="006D4A38">
      <w:pPr>
        <w:pStyle w:val="PL"/>
      </w:pPr>
      <w:r>
        <w:t xml:space="preserve">        - $ref: 'TS28623_GenericNrm.yaml#/components/schemas/Top'</w:t>
      </w:r>
    </w:p>
    <w:p w14:paraId="612100C3" w14:textId="77777777" w:rsidR="006D4A38" w:rsidRDefault="006D4A38" w:rsidP="006D4A38">
      <w:pPr>
        <w:pStyle w:val="PL"/>
      </w:pPr>
      <w:r>
        <w:t xml:space="preserve">        - type: object</w:t>
      </w:r>
    </w:p>
    <w:p w14:paraId="4A27366B" w14:textId="77777777" w:rsidR="006D4A38" w:rsidRDefault="006D4A38" w:rsidP="006D4A38">
      <w:pPr>
        <w:pStyle w:val="PL"/>
      </w:pPr>
      <w:r>
        <w:t xml:space="preserve">          properties:</w:t>
      </w:r>
    </w:p>
    <w:p w14:paraId="5D5F9131" w14:textId="77777777" w:rsidR="006D4A38" w:rsidRDefault="006D4A38" w:rsidP="006D4A38">
      <w:pPr>
        <w:pStyle w:val="PL"/>
      </w:pPr>
      <w:r>
        <w:t xml:space="preserve">            attributes:</w:t>
      </w:r>
    </w:p>
    <w:p w14:paraId="3651FB57" w14:textId="77777777" w:rsidR="006D4A38" w:rsidRDefault="006D4A38" w:rsidP="006D4A38">
      <w:pPr>
        <w:pStyle w:val="PL"/>
      </w:pPr>
      <w:r>
        <w:t xml:space="preserve">              allOf:</w:t>
      </w:r>
    </w:p>
    <w:p w14:paraId="0223F9B9" w14:textId="77777777" w:rsidR="006D4A38" w:rsidRDefault="006D4A38" w:rsidP="006D4A38">
      <w:pPr>
        <w:pStyle w:val="PL"/>
      </w:pPr>
      <w:r>
        <w:t xml:space="preserve">                - $ref: 'TS28623_GenericNrm.yaml#/components/schemas/EP_RP-Attr'</w:t>
      </w:r>
    </w:p>
    <w:p w14:paraId="392FDBC4" w14:textId="77777777" w:rsidR="006D4A38" w:rsidRDefault="006D4A38" w:rsidP="006D4A38">
      <w:pPr>
        <w:pStyle w:val="PL"/>
      </w:pPr>
      <w:r>
        <w:t xml:space="preserve">                - type: object</w:t>
      </w:r>
    </w:p>
    <w:p w14:paraId="7C0EB276" w14:textId="77777777" w:rsidR="006D4A38" w:rsidRDefault="006D4A38" w:rsidP="006D4A38">
      <w:pPr>
        <w:pStyle w:val="PL"/>
      </w:pPr>
      <w:r>
        <w:t xml:space="preserve">                  properties:</w:t>
      </w:r>
    </w:p>
    <w:p w14:paraId="5AE15BEA" w14:textId="77777777" w:rsidR="006D4A38" w:rsidRDefault="006D4A38" w:rsidP="006D4A38">
      <w:pPr>
        <w:pStyle w:val="PL"/>
      </w:pPr>
      <w:r>
        <w:t xml:space="preserve">                    localAddress:</w:t>
      </w:r>
    </w:p>
    <w:p w14:paraId="12901460" w14:textId="77777777" w:rsidR="006D4A38" w:rsidRDefault="006D4A38" w:rsidP="006D4A38">
      <w:pPr>
        <w:pStyle w:val="PL"/>
      </w:pPr>
      <w:r>
        <w:t xml:space="preserve">                      $ref: 'TS28541_NrNrm.yaml#/components/schemas/LocalAddress'</w:t>
      </w:r>
    </w:p>
    <w:p w14:paraId="3C6A5DB9" w14:textId="77777777" w:rsidR="006D4A38" w:rsidRDefault="006D4A38" w:rsidP="006D4A38">
      <w:pPr>
        <w:pStyle w:val="PL"/>
      </w:pPr>
      <w:r>
        <w:t xml:space="preserve">                    remoteAddress:</w:t>
      </w:r>
    </w:p>
    <w:p w14:paraId="579A5A8C" w14:textId="77777777" w:rsidR="006D4A38" w:rsidRDefault="006D4A38" w:rsidP="006D4A38">
      <w:pPr>
        <w:pStyle w:val="PL"/>
      </w:pPr>
      <w:r>
        <w:t xml:space="preserve">                      $ref: 'TS28541_NrNrm.yaml#/components/schemas/RemoteAddress'</w:t>
      </w:r>
    </w:p>
    <w:p w14:paraId="57908C9E" w14:textId="77777777" w:rsidR="006D4A38" w:rsidRDefault="006D4A38" w:rsidP="006D4A38">
      <w:pPr>
        <w:pStyle w:val="PL"/>
      </w:pPr>
    </w:p>
    <w:p w14:paraId="5F6F687B" w14:textId="77777777" w:rsidR="006D4A38" w:rsidRDefault="006D4A38" w:rsidP="006D4A38">
      <w:pPr>
        <w:pStyle w:val="PL"/>
      </w:pPr>
      <w:r>
        <w:t xml:space="preserve">    FiveQiDscpMappingSet-Single:</w:t>
      </w:r>
    </w:p>
    <w:p w14:paraId="500823C7" w14:textId="77777777" w:rsidR="006D4A38" w:rsidRDefault="006D4A38" w:rsidP="006D4A38">
      <w:pPr>
        <w:pStyle w:val="PL"/>
      </w:pPr>
      <w:r>
        <w:t xml:space="preserve">      allOf:</w:t>
      </w:r>
    </w:p>
    <w:p w14:paraId="6351751D" w14:textId="77777777" w:rsidR="006D4A38" w:rsidRDefault="006D4A38" w:rsidP="006D4A38">
      <w:pPr>
        <w:pStyle w:val="PL"/>
      </w:pPr>
      <w:r>
        <w:lastRenderedPageBreak/>
        <w:t xml:space="preserve">        - $ref: 'TS28623_GenericNrm.yaml#/components/schemas/Top'</w:t>
      </w:r>
    </w:p>
    <w:p w14:paraId="4706C1FC" w14:textId="77777777" w:rsidR="006D4A38" w:rsidRDefault="006D4A38" w:rsidP="006D4A38">
      <w:pPr>
        <w:pStyle w:val="PL"/>
      </w:pPr>
      <w:r>
        <w:t xml:space="preserve">        - type: object</w:t>
      </w:r>
    </w:p>
    <w:p w14:paraId="694CC253" w14:textId="77777777" w:rsidR="006D4A38" w:rsidRDefault="006D4A38" w:rsidP="006D4A38">
      <w:pPr>
        <w:pStyle w:val="PL"/>
      </w:pPr>
      <w:r>
        <w:t xml:space="preserve">          properties:</w:t>
      </w:r>
    </w:p>
    <w:p w14:paraId="40C7EBEE" w14:textId="77777777" w:rsidR="006D4A38" w:rsidRDefault="006D4A38" w:rsidP="006D4A38">
      <w:pPr>
        <w:pStyle w:val="PL"/>
      </w:pPr>
      <w:r>
        <w:t xml:space="preserve">            attributes:</w:t>
      </w:r>
    </w:p>
    <w:p w14:paraId="50B2D404" w14:textId="77777777" w:rsidR="006D4A38" w:rsidRDefault="006D4A38" w:rsidP="006D4A38">
      <w:pPr>
        <w:pStyle w:val="PL"/>
      </w:pPr>
      <w:r>
        <w:t xml:space="preserve">              allOf:</w:t>
      </w:r>
    </w:p>
    <w:p w14:paraId="777C6D06" w14:textId="77777777" w:rsidR="006D4A38" w:rsidRDefault="006D4A38" w:rsidP="006D4A38">
      <w:pPr>
        <w:pStyle w:val="PL"/>
      </w:pPr>
      <w:r>
        <w:t xml:space="preserve">                - type: object</w:t>
      </w:r>
    </w:p>
    <w:p w14:paraId="7B6F7BA2" w14:textId="77777777" w:rsidR="006D4A38" w:rsidRDefault="006D4A38" w:rsidP="006D4A38">
      <w:pPr>
        <w:pStyle w:val="PL"/>
      </w:pPr>
      <w:r>
        <w:t xml:space="preserve">                  properties:</w:t>
      </w:r>
    </w:p>
    <w:p w14:paraId="7EE6EAD0" w14:textId="77777777" w:rsidR="006D4A38" w:rsidRDefault="006D4A38" w:rsidP="006D4A38">
      <w:pPr>
        <w:pStyle w:val="PL"/>
      </w:pPr>
      <w:r>
        <w:t xml:space="preserve">                    fiveQiDscpMappingList:</w:t>
      </w:r>
    </w:p>
    <w:p w14:paraId="7BCB1C3A" w14:textId="77777777" w:rsidR="006D4A38" w:rsidRDefault="006D4A38" w:rsidP="006D4A38">
      <w:pPr>
        <w:pStyle w:val="PL"/>
      </w:pPr>
      <w:r>
        <w:t xml:space="preserve">                      type: array</w:t>
      </w:r>
    </w:p>
    <w:p w14:paraId="3A06E836" w14:textId="77777777" w:rsidR="006D4A38" w:rsidRDefault="006D4A38" w:rsidP="006D4A38">
      <w:pPr>
        <w:pStyle w:val="PL"/>
      </w:pPr>
      <w:r>
        <w:t xml:space="preserve">                      uniqueItems: true</w:t>
      </w:r>
    </w:p>
    <w:p w14:paraId="3607454C" w14:textId="77777777" w:rsidR="006D4A38" w:rsidRDefault="006D4A38" w:rsidP="006D4A38">
      <w:pPr>
        <w:pStyle w:val="PL"/>
      </w:pPr>
      <w:r>
        <w:t xml:space="preserve">                      items:</w:t>
      </w:r>
    </w:p>
    <w:p w14:paraId="4FFA3ABE" w14:textId="77777777" w:rsidR="006D4A38" w:rsidRDefault="006D4A38" w:rsidP="006D4A38">
      <w:pPr>
        <w:pStyle w:val="PL"/>
      </w:pPr>
      <w:r>
        <w:t xml:space="preserve">                        $ref: '#/components/schemas/FiveQiDscpMapping'</w:t>
      </w:r>
    </w:p>
    <w:p w14:paraId="4DAC6576" w14:textId="77777777" w:rsidR="006D4A38" w:rsidRDefault="006D4A38" w:rsidP="006D4A38">
      <w:pPr>
        <w:pStyle w:val="PL"/>
      </w:pPr>
    </w:p>
    <w:p w14:paraId="69BD42EC" w14:textId="77777777" w:rsidR="006D4A38" w:rsidRDefault="006D4A38" w:rsidP="006D4A38">
      <w:pPr>
        <w:pStyle w:val="PL"/>
      </w:pPr>
      <w:r>
        <w:t xml:space="preserve">    FiveQICharacteristics-Single:</w:t>
      </w:r>
    </w:p>
    <w:p w14:paraId="1CBD3685" w14:textId="77777777" w:rsidR="006D4A38" w:rsidRDefault="006D4A38" w:rsidP="006D4A38">
      <w:pPr>
        <w:pStyle w:val="PL"/>
      </w:pPr>
      <w:r>
        <w:t xml:space="preserve">      allOf:</w:t>
      </w:r>
    </w:p>
    <w:p w14:paraId="21E15D8A" w14:textId="77777777" w:rsidR="006D4A38" w:rsidRDefault="006D4A38" w:rsidP="006D4A38">
      <w:pPr>
        <w:pStyle w:val="PL"/>
      </w:pPr>
      <w:r>
        <w:t xml:space="preserve">        - $ref: 'TS28623_GenericNrm.yaml#/components/schemas/Top'</w:t>
      </w:r>
    </w:p>
    <w:p w14:paraId="5DCE4D13" w14:textId="77777777" w:rsidR="006D4A38" w:rsidRDefault="006D4A38" w:rsidP="006D4A38">
      <w:pPr>
        <w:pStyle w:val="PL"/>
      </w:pPr>
      <w:r>
        <w:t xml:space="preserve">        - type: object</w:t>
      </w:r>
    </w:p>
    <w:p w14:paraId="4E6FB8DA" w14:textId="77777777" w:rsidR="006D4A38" w:rsidRDefault="006D4A38" w:rsidP="006D4A38">
      <w:pPr>
        <w:pStyle w:val="PL"/>
      </w:pPr>
      <w:r>
        <w:t xml:space="preserve">          properties:</w:t>
      </w:r>
    </w:p>
    <w:p w14:paraId="2F137311" w14:textId="77777777" w:rsidR="006D4A38" w:rsidRDefault="006D4A38" w:rsidP="006D4A38">
      <w:pPr>
        <w:pStyle w:val="PL"/>
      </w:pPr>
      <w:r>
        <w:t xml:space="preserve">            fiveQIValue:</w:t>
      </w:r>
    </w:p>
    <w:p w14:paraId="18320DEC" w14:textId="77777777" w:rsidR="006D4A38" w:rsidRDefault="006D4A38" w:rsidP="006D4A38">
      <w:pPr>
        <w:pStyle w:val="PL"/>
      </w:pPr>
      <w:r>
        <w:t xml:space="preserve">              type: integer</w:t>
      </w:r>
    </w:p>
    <w:p w14:paraId="534CD9CB" w14:textId="77777777" w:rsidR="006D4A38" w:rsidRDefault="006D4A38" w:rsidP="006D4A38">
      <w:pPr>
        <w:pStyle w:val="PL"/>
      </w:pPr>
      <w:r>
        <w:t xml:space="preserve">            resourceType:</w:t>
      </w:r>
    </w:p>
    <w:p w14:paraId="464C3064" w14:textId="77777777" w:rsidR="006D4A38" w:rsidRDefault="006D4A38" w:rsidP="006D4A38">
      <w:pPr>
        <w:pStyle w:val="PL"/>
      </w:pPr>
      <w:r>
        <w:t xml:space="preserve">              type: string</w:t>
      </w:r>
    </w:p>
    <w:p w14:paraId="73E93887" w14:textId="77777777" w:rsidR="006D4A38" w:rsidRDefault="006D4A38" w:rsidP="006D4A38">
      <w:pPr>
        <w:pStyle w:val="PL"/>
      </w:pPr>
      <w:r>
        <w:t xml:space="preserve">              enum:</w:t>
      </w:r>
    </w:p>
    <w:p w14:paraId="552A88D4" w14:textId="77777777" w:rsidR="006D4A38" w:rsidRDefault="006D4A38" w:rsidP="006D4A38">
      <w:pPr>
        <w:pStyle w:val="PL"/>
      </w:pPr>
      <w:r>
        <w:t xml:space="preserve">                - GBR</w:t>
      </w:r>
    </w:p>
    <w:p w14:paraId="5BD01B89" w14:textId="77777777" w:rsidR="006D4A38" w:rsidRDefault="006D4A38" w:rsidP="006D4A38">
      <w:pPr>
        <w:pStyle w:val="PL"/>
      </w:pPr>
      <w:r>
        <w:t xml:space="preserve">                - NON_GBR</w:t>
      </w:r>
    </w:p>
    <w:p w14:paraId="59BD2D89" w14:textId="77777777" w:rsidR="006D4A38" w:rsidRDefault="006D4A38" w:rsidP="006D4A38">
      <w:pPr>
        <w:pStyle w:val="PL"/>
      </w:pPr>
      <w:r>
        <w:t xml:space="preserve">                - DELAY_CRITICAL_GBR</w:t>
      </w:r>
    </w:p>
    <w:p w14:paraId="4988C7A5" w14:textId="77777777" w:rsidR="006D4A38" w:rsidRDefault="006D4A38" w:rsidP="006D4A38">
      <w:pPr>
        <w:pStyle w:val="PL"/>
      </w:pPr>
      <w:r>
        <w:t xml:space="preserve">            priorityLevel:</w:t>
      </w:r>
    </w:p>
    <w:p w14:paraId="1F5FEDD8" w14:textId="77777777" w:rsidR="006D4A38" w:rsidRDefault="006D4A38" w:rsidP="006D4A38">
      <w:pPr>
        <w:pStyle w:val="PL"/>
      </w:pPr>
      <w:r>
        <w:t xml:space="preserve">              type: integer</w:t>
      </w:r>
    </w:p>
    <w:p w14:paraId="3E343656" w14:textId="77777777" w:rsidR="006D4A38" w:rsidRDefault="006D4A38" w:rsidP="006D4A38">
      <w:pPr>
        <w:pStyle w:val="PL"/>
      </w:pPr>
      <w:r>
        <w:t xml:space="preserve">            packetDelayBudget:</w:t>
      </w:r>
    </w:p>
    <w:p w14:paraId="741543ED" w14:textId="77777777" w:rsidR="006D4A38" w:rsidRDefault="006D4A38" w:rsidP="006D4A38">
      <w:pPr>
        <w:pStyle w:val="PL"/>
      </w:pPr>
      <w:r>
        <w:t xml:space="preserve">              type: integer</w:t>
      </w:r>
    </w:p>
    <w:p w14:paraId="6EDBCE43" w14:textId="77777777" w:rsidR="006D4A38" w:rsidRDefault="006D4A38" w:rsidP="006D4A38">
      <w:pPr>
        <w:pStyle w:val="PL"/>
      </w:pPr>
      <w:r>
        <w:t xml:space="preserve">            packetErrorRate:</w:t>
      </w:r>
    </w:p>
    <w:p w14:paraId="0184C13A" w14:textId="77777777" w:rsidR="006D4A38" w:rsidRDefault="006D4A38" w:rsidP="006D4A38">
      <w:pPr>
        <w:pStyle w:val="PL"/>
      </w:pPr>
      <w:r>
        <w:t xml:space="preserve">              $ref: '#/components/schemas/PacketErrorRate'</w:t>
      </w:r>
    </w:p>
    <w:p w14:paraId="5CF57C4D" w14:textId="77777777" w:rsidR="006D4A38" w:rsidRDefault="006D4A38" w:rsidP="006D4A38">
      <w:pPr>
        <w:pStyle w:val="PL"/>
      </w:pPr>
      <w:r>
        <w:t xml:space="preserve">            averagingWindow:</w:t>
      </w:r>
    </w:p>
    <w:p w14:paraId="50AE7296" w14:textId="77777777" w:rsidR="006D4A38" w:rsidRDefault="006D4A38" w:rsidP="006D4A38">
      <w:pPr>
        <w:pStyle w:val="PL"/>
      </w:pPr>
      <w:r>
        <w:t xml:space="preserve">              type: integer</w:t>
      </w:r>
    </w:p>
    <w:p w14:paraId="4F6EB6EA" w14:textId="77777777" w:rsidR="006D4A38" w:rsidRDefault="006D4A38" w:rsidP="006D4A38">
      <w:pPr>
        <w:pStyle w:val="PL"/>
      </w:pPr>
      <w:r>
        <w:t xml:space="preserve">            maximumDataBurstVolume:</w:t>
      </w:r>
    </w:p>
    <w:p w14:paraId="656C015A" w14:textId="77777777" w:rsidR="006D4A38" w:rsidRDefault="006D4A38" w:rsidP="006D4A38">
      <w:pPr>
        <w:pStyle w:val="PL"/>
      </w:pPr>
      <w:r>
        <w:t xml:space="preserve">              type: integer</w:t>
      </w:r>
    </w:p>
    <w:p w14:paraId="7B7CCB6F" w14:textId="77777777" w:rsidR="006D4A38" w:rsidRDefault="006D4A38" w:rsidP="006D4A38">
      <w:pPr>
        <w:pStyle w:val="PL"/>
      </w:pPr>
      <w:r>
        <w:t xml:space="preserve">    FiveQICharacteristics-Multiple:</w:t>
      </w:r>
    </w:p>
    <w:p w14:paraId="7D95572F" w14:textId="77777777" w:rsidR="006D4A38" w:rsidRDefault="006D4A38" w:rsidP="006D4A38">
      <w:pPr>
        <w:pStyle w:val="PL"/>
      </w:pPr>
      <w:r>
        <w:t xml:space="preserve">      type: array</w:t>
      </w:r>
    </w:p>
    <w:p w14:paraId="653E9BA3" w14:textId="77777777" w:rsidR="006D4A38" w:rsidRDefault="006D4A38" w:rsidP="006D4A38">
      <w:pPr>
        <w:pStyle w:val="PL"/>
      </w:pPr>
      <w:r>
        <w:t xml:space="preserve">      items:</w:t>
      </w:r>
    </w:p>
    <w:p w14:paraId="2DE595E8" w14:textId="77777777" w:rsidR="006D4A38" w:rsidRDefault="006D4A38" w:rsidP="006D4A38">
      <w:pPr>
        <w:pStyle w:val="PL"/>
      </w:pPr>
      <w:r>
        <w:t xml:space="preserve">        $ref: '#/components/schemas/FiveQICharacteristics-Single' </w:t>
      </w:r>
    </w:p>
    <w:p w14:paraId="5BB4A904" w14:textId="77777777" w:rsidR="006D4A38" w:rsidRDefault="006D4A38" w:rsidP="006D4A38">
      <w:pPr>
        <w:pStyle w:val="PL"/>
      </w:pPr>
      <w:r>
        <w:t xml:space="preserve">    Configurable5QISet-Single:</w:t>
      </w:r>
    </w:p>
    <w:p w14:paraId="3CC4E016" w14:textId="77777777" w:rsidR="006D4A38" w:rsidRDefault="006D4A38" w:rsidP="006D4A38">
      <w:pPr>
        <w:pStyle w:val="PL"/>
      </w:pPr>
      <w:r>
        <w:t xml:space="preserve">      allOf:</w:t>
      </w:r>
    </w:p>
    <w:p w14:paraId="67D57977" w14:textId="77777777" w:rsidR="006D4A38" w:rsidRDefault="006D4A38" w:rsidP="006D4A38">
      <w:pPr>
        <w:pStyle w:val="PL"/>
      </w:pPr>
      <w:r>
        <w:t xml:space="preserve">        - $ref: 'TS28623_GenericNrm.yaml#/components/schemas/Top'</w:t>
      </w:r>
    </w:p>
    <w:p w14:paraId="03A1C365" w14:textId="77777777" w:rsidR="006D4A38" w:rsidRDefault="006D4A38" w:rsidP="006D4A38">
      <w:pPr>
        <w:pStyle w:val="PL"/>
      </w:pPr>
      <w:r>
        <w:t xml:space="preserve">        - type: object</w:t>
      </w:r>
    </w:p>
    <w:p w14:paraId="6FD1A226" w14:textId="77777777" w:rsidR="006D4A38" w:rsidRDefault="006D4A38" w:rsidP="006D4A38">
      <w:pPr>
        <w:pStyle w:val="PL"/>
      </w:pPr>
      <w:r>
        <w:t xml:space="preserve">          properties:</w:t>
      </w:r>
    </w:p>
    <w:p w14:paraId="58468F4D" w14:textId="77777777" w:rsidR="006D4A38" w:rsidRDefault="006D4A38" w:rsidP="006D4A38">
      <w:pPr>
        <w:pStyle w:val="PL"/>
      </w:pPr>
      <w:r>
        <w:t xml:space="preserve">            attributes:</w:t>
      </w:r>
    </w:p>
    <w:p w14:paraId="25F474C9" w14:textId="77777777" w:rsidR="006D4A38" w:rsidRDefault="006D4A38" w:rsidP="006D4A38">
      <w:pPr>
        <w:pStyle w:val="PL"/>
      </w:pPr>
      <w:r>
        <w:t xml:space="preserve">              allOf:</w:t>
      </w:r>
    </w:p>
    <w:p w14:paraId="2E310781" w14:textId="77777777" w:rsidR="006D4A38" w:rsidRDefault="006D4A38" w:rsidP="006D4A38">
      <w:pPr>
        <w:pStyle w:val="PL"/>
      </w:pPr>
      <w:r>
        <w:t xml:space="preserve">                - type: object</w:t>
      </w:r>
    </w:p>
    <w:p w14:paraId="29F9BA74" w14:textId="77777777" w:rsidR="006D4A38" w:rsidRDefault="006D4A38" w:rsidP="006D4A38">
      <w:pPr>
        <w:pStyle w:val="PL"/>
      </w:pPr>
      <w:r>
        <w:t xml:space="preserve">                  properties:</w:t>
      </w:r>
    </w:p>
    <w:p w14:paraId="6C72BEC4" w14:textId="77777777" w:rsidR="006D4A38" w:rsidRDefault="006D4A38" w:rsidP="006D4A38">
      <w:pPr>
        <w:pStyle w:val="PL"/>
      </w:pPr>
      <w:r>
        <w:t xml:space="preserve">                    configurable5QIs:</w:t>
      </w:r>
    </w:p>
    <w:p w14:paraId="090D621D" w14:textId="77777777" w:rsidR="006D4A38" w:rsidRDefault="006D4A38" w:rsidP="006D4A38">
      <w:pPr>
        <w:pStyle w:val="PL"/>
      </w:pPr>
      <w:r>
        <w:t xml:space="preserve">                      $ref: '#/components/schemas/FiveQICharacteristics-Multiple'  </w:t>
      </w:r>
    </w:p>
    <w:p w14:paraId="61799E37" w14:textId="77777777" w:rsidR="006D4A38" w:rsidRDefault="006D4A38" w:rsidP="006D4A38">
      <w:pPr>
        <w:pStyle w:val="PL"/>
      </w:pPr>
      <w:r>
        <w:t xml:space="preserve">   </w:t>
      </w:r>
    </w:p>
    <w:p w14:paraId="11B7A037" w14:textId="77777777" w:rsidR="006D4A38" w:rsidRDefault="006D4A38" w:rsidP="006D4A38">
      <w:pPr>
        <w:pStyle w:val="PL"/>
      </w:pPr>
      <w:r>
        <w:t xml:space="preserve">    Dynamic5QISet-Single:</w:t>
      </w:r>
    </w:p>
    <w:p w14:paraId="4C8A179A" w14:textId="77777777" w:rsidR="006D4A38" w:rsidRDefault="006D4A38" w:rsidP="006D4A38">
      <w:pPr>
        <w:pStyle w:val="PL"/>
      </w:pPr>
      <w:r>
        <w:t xml:space="preserve">      allOf:</w:t>
      </w:r>
    </w:p>
    <w:p w14:paraId="68B83C92" w14:textId="77777777" w:rsidR="006D4A38" w:rsidRDefault="006D4A38" w:rsidP="006D4A38">
      <w:pPr>
        <w:pStyle w:val="PL"/>
      </w:pPr>
      <w:r>
        <w:t xml:space="preserve">        - $ref: 'TS28623_GenericNrm.yaml#/components/schemas/Top'</w:t>
      </w:r>
    </w:p>
    <w:p w14:paraId="7EF88DC5" w14:textId="77777777" w:rsidR="006D4A38" w:rsidRDefault="006D4A38" w:rsidP="006D4A38">
      <w:pPr>
        <w:pStyle w:val="PL"/>
      </w:pPr>
      <w:r>
        <w:t xml:space="preserve">        - type: object</w:t>
      </w:r>
    </w:p>
    <w:p w14:paraId="2063AB84" w14:textId="77777777" w:rsidR="006D4A38" w:rsidRDefault="006D4A38" w:rsidP="006D4A38">
      <w:pPr>
        <w:pStyle w:val="PL"/>
      </w:pPr>
      <w:r>
        <w:t xml:space="preserve">          properties:</w:t>
      </w:r>
    </w:p>
    <w:p w14:paraId="2AB79EA0" w14:textId="77777777" w:rsidR="006D4A38" w:rsidRDefault="006D4A38" w:rsidP="006D4A38">
      <w:pPr>
        <w:pStyle w:val="PL"/>
      </w:pPr>
      <w:r>
        <w:t xml:space="preserve">            attributes:</w:t>
      </w:r>
    </w:p>
    <w:p w14:paraId="614D3864" w14:textId="77777777" w:rsidR="006D4A38" w:rsidRDefault="006D4A38" w:rsidP="006D4A38">
      <w:pPr>
        <w:pStyle w:val="PL"/>
      </w:pPr>
      <w:r>
        <w:t xml:space="preserve">              allOf:</w:t>
      </w:r>
    </w:p>
    <w:p w14:paraId="6A792D1E" w14:textId="77777777" w:rsidR="006D4A38" w:rsidRDefault="006D4A38" w:rsidP="006D4A38">
      <w:pPr>
        <w:pStyle w:val="PL"/>
      </w:pPr>
      <w:r>
        <w:t xml:space="preserve">                - type: object</w:t>
      </w:r>
    </w:p>
    <w:p w14:paraId="45C4BB1A" w14:textId="77777777" w:rsidR="006D4A38" w:rsidRDefault="006D4A38" w:rsidP="006D4A38">
      <w:pPr>
        <w:pStyle w:val="PL"/>
      </w:pPr>
      <w:r>
        <w:t xml:space="preserve">                  properties:</w:t>
      </w:r>
    </w:p>
    <w:p w14:paraId="274AC12B" w14:textId="77777777" w:rsidR="006D4A38" w:rsidRDefault="006D4A38" w:rsidP="006D4A38">
      <w:pPr>
        <w:pStyle w:val="PL"/>
      </w:pPr>
      <w:r>
        <w:t xml:space="preserve">                    dynamic5QIs:</w:t>
      </w:r>
    </w:p>
    <w:p w14:paraId="79E15799" w14:textId="77777777" w:rsidR="006D4A38" w:rsidRDefault="006D4A38" w:rsidP="006D4A38">
      <w:pPr>
        <w:pStyle w:val="PL"/>
      </w:pPr>
      <w:r>
        <w:t xml:space="preserve">                      $ref: '#/components/schemas/FiveQICharacteristics-Multiple'                           </w:t>
      </w:r>
    </w:p>
    <w:p w14:paraId="54EA85A3" w14:textId="77777777" w:rsidR="006D4A38" w:rsidRDefault="006D4A38" w:rsidP="006D4A38">
      <w:pPr>
        <w:pStyle w:val="PL"/>
      </w:pPr>
      <w:r>
        <w:t xml:space="preserve">                      </w:t>
      </w:r>
    </w:p>
    <w:p w14:paraId="44159E33" w14:textId="77777777" w:rsidR="006D4A38" w:rsidRDefault="006D4A38" w:rsidP="006D4A38">
      <w:pPr>
        <w:pStyle w:val="PL"/>
      </w:pPr>
      <w:r>
        <w:t xml:space="preserve">    GtpUPathQoSMonitoringControl-Single:</w:t>
      </w:r>
    </w:p>
    <w:p w14:paraId="0C62D828" w14:textId="77777777" w:rsidR="006D4A38" w:rsidRDefault="006D4A38" w:rsidP="006D4A38">
      <w:pPr>
        <w:pStyle w:val="PL"/>
      </w:pPr>
      <w:r>
        <w:t xml:space="preserve">      allOf:</w:t>
      </w:r>
    </w:p>
    <w:p w14:paraId="470B30E6" w14:textId="77777777" w:rsidR="006D4A38" w:rsidRDefault="006D4A38" w:rsidP="006D4A38">
      <w:pPr>
        <w:pStyle w:val="PL"/>
      </w:pPr>
      <w:r>
        <w:t xml:space="preserve">        - $ref: 'TS28623_GenericNrm.yaml#/components/schemas/Top'</w:t>
      </w:r>
    </w:p>
    <w:p w14:paraId="135FD481" w14:textId="77777777" w:rsidR="006D4A38" w:rsidRDefault="006D4A38" w:rsidP="006D4A38">
      <w:pPr>
        <w:pStyle w:val="PL"/>
      </w:pPr>
      <w:r>
        <w:t xml:space="preserve">        - type: object</w:t>
      </w:r>
    </w:p>
    <w:p w14:paraId="5E681062" w14:textId="77777777" w:rsidR="006D4A38" w:rsidRDefault="006D4A38" w:rsidP="006D4A38">
      <w:pPr>
        <w:pStyle w:val="PL"/>
      </w:pPr>
      <w:r>
        <w:t xml:space="preserve">          properties:</w:t>
      </w:r>
    </w:p>
    <w:p w14:paraId="5949704B" w14:textId="77777777" w:rsidR="006D4A38" w:rsidRDefault="006D4A38" w:rsidP="006D4A38">
      <w:pPr>
        <w:pStyle w:val="PL"/>
      </w:pPr>
      <w:r>
        <w:t xml:space="preserve">            attributes:</w:t>
      </w:r>
    </w:p>
    <w:p w14:paraId="7165CE47" w14:textId="77777777" w:rsidR="006D4A38" w:rsidRDefault="006D4A38" w:rsidP="006D4A38">
      <w:pPr>
        <w:pStyle w:val="PL"/>
      </w:pPr>
      <w:r>
        <w:t xml:space="preserve">              allOf:</w:t>
      </w:r>
    </w:p>
    <w:p w14:paraId="69A75C3F" w14:textId="77777777" w:rsidR="006D4A38" w:rsidRDefault="006D4A38" w:rsidP="006D4A38">
      <w:pPr>
        <w:pStyle w:val="PL"/>
      </w:pPr>
      <w:r>
        <w:t xml:space="preserve">                - type: object</w:t>
      </w:r>
    </w:p>
    <w:p w14:paraId="548AD0CD" w14:textId="77777777" w:rsidR="006D4A38" w:rsidRDefault="006D4A38" w:rsidP="006D4A38">
      <w:pPr>
        <w:pStyle w:val="PL"/>
      </w:pPr>
      <w:r>
        <w:t xml:space="preserve">                  properties:</w:t>
      </w:r>
    </w:p>
    <w:p w14:paraId="6C79223C" w14:textId="77777777" w:rsidR="006D4A38" w:rsidRDefault="006D4A38" w:rsidP="006D4A38">
      <w:pPr>
        <w:pStyle w:val="PL"/>
      </w:pPr>
      <w:r>
        <w:t xml:space="preserve">                    gtpUPathQoSMonitoringState:</w:t>
      </w:r>
    </w:p>
    <w:p w14:paraId="7E2348DC" w14:textId="77777777" w:rsidR="006D4A38" w:rsidRDefault="006D4A38" w:rsidP="006D4A38">
      <w:pPr>
        <w:pStyle w:val="PL"/>
      </w:pPr>
      <w:r>
        <w:t xml:space="preserve">                      type: string</w:t>
      </w:r>
    </w:p>
    <w:p w14:paraId="2AAF23DF" w14:textId="77777777" w:rsidR="006D4A38" w:rsidRDefault="006D4A38" w:rsidP="006D4A38">
      <w:pPr>
        <w:pStyle w:val="PL"/>
      </w:pPr>
      <w:r>
        <w:t xml:space="preserve">                      enum:</w:t>
      </w:r>
    </w:p>
    <w:p w14:paraId="1BFFF6E8" w14:textId="77777777" w:rsidR="006D4A38" w:rsidRDefault="006D4A38" w:rsidP="006D4A38">
      <w:pPr>
        <w:pStyle w:val="PL"/>
      </w:pPr>
      <w:r>
        <w:t xml:space="preserve">                        - ENABLED</w:t>
      </w:r>
    </w:p>
    <w:p w14:paraId="45AFF467" w14:textId="77777777" w:rsidR="006D4A38" w:rsidRDefault="006D4A38" w:rsidP="006D4A38">
      <w:pPr>
        <w:pStyle w:val="PL"/>
      </w:pPr>
      <w:r>
        <w:t xml:space="preserve">                        - DISABLED</w:t>
      </w:r>
    </w:p>
    <w:p w14:paraId="0A3FF042" w14:textId="77777777" w:rsidR="006D4A38" w:rsidRDefault="006D4A38" w:rsidP="006D4A38">
      <w:pPr>
        <w:pStyle w:val="PL"/>
      </w:pPr>
      <w:r>
        <w:lastRenderedPageBreak/>
        <w:t xml:space="preserve">                    gtpUPathMonitoredSNSSAIs:</w:t>
      </w:r>
    </w:p>
    <w:p w14:paraId="51F0C979" w14:textId="77777777" w:rsidR="006D4A38" w:rsidRDefault="006D4A38" w:rsidP="006D4A38">
      <w:pPr>
        <w:pStyle w:val="PL"/>
      </w:pPr>
      <w:r>
        <w:t xml:space="preserve">                      type: array</w:t>
      </w:r>
    </w:p>
    <w:p w14:paraId="1D6E1B53" w14:textId="77777777" w:rsidR="006D4A38" w:rsidRDefault="006D4A38" w:rsidP="006D4A38">
      <w:pPr>
        <w:pStyle w:val="PL"/>
      </w:pPr>
      <w:r>
        <w:t xml:space="preserve">                      uniqueItems: true</w:t>
      </w:r>
    </w:p>
    <w:p w14:paraId="241AF600" w14:textId="77777777" w:rsidR="006D4A38" w:rsidRDefault="006D4A38" w:rsidP="006D4A38">
      <w:pPr>
        <w:pStyle w:val="PL"/>
      </w:pPr>
      <w:r>
        <w:t xml:space="preserve">                      items:</w:t>
      </w:r>
    </w:p>
    <w:p w14:paraId="395C3657" w14:textId="77777777" w:rsidR="006D4A38" w:rsidRDefault="006D4A38" w:rsidP="006D4A38">
      <w:pPr>
        <w:pStyle w:val="PL"/>
      </w:pPr>
      <w:r>
        <w:t xml:space="preserve">                        $ref: 'TS28541_NrNrm.yaml#/components/schemas/Snssai'</w:t>
      </w:r>
    </w:p>
    <w:p w14:paraId="219D875E" w14:textId="77777777" w:rsidR="006D4A38" w:rsidRDefault="006D4A38" w:rsidP="006D4A38">
      <w:pPr>
        <w:pStyle w:val="PL"/>
      </w:pPr>
      <w:r>
        <w:t xml:space="preserve">                    monitoredDSCPs:</w:t>
      </w:r>
    </w:p>
    <w:p w14:paraId="335ED9DF" w14:textId="77777777" w:rsidR="006D4A38" w:rsidRDefault="006D4A38" w:rsidP="006D4A38">
      <w:pPr>
        <w:pStyle w:val="PL"/>
      </w:pPr>
      <w:r>
        <w:t xml:space="preserve">                      type: array</w:t>
      </w:r>
    </w:p>
    <w:p w14:paraId="58D906BE" w14:textId="77777777" w:rsidR="006D4A38" w:rsidRDefault="006D4A38" w:rsidP="006D4A38">
      <w:pPr>
        <w:pStyle w:val="PL"/>
      </w:pPr>
      <w:r>
        <w:t xml:space="preserve">                      uniqueItems: true</w:t>
      </w:r>
    </w:p>
    <w:p w14:paraId="18E492D9" w14:textId="77777777" w:rsidR="006D4A38" w:rsidRDefault="006D4A38" w:rsidP="006D4A38">
      <w:pPr>
        <w:pStyle w:val="PL"/>
      </w:pPr>
      <w:r>
        <w:t xml:space="preserve">                      items:</w:t>
      </w:r>
    </w:p>
    <w:p w14:paraId="13E250EC" w14:textId="77777777" w:rsidR="006D4A38" w:rsidRDefault="006D4A38" w:rsidP="006D4A38">
      <w:pPr>
        <w:pStyle w:val="PL"/>
      </w:pPr>
      <w:r>
        <w:t xml:space="preserve">                        type: integer</w:t>
      </w:r>
    </w:p>
    <w:p w14:paraId="6C472926" w14:textId="77777777" w:rsidR="006D4A38" w:rsidRDefault="006D4A38" w:rsidP="006D4A38">
      <w:pPr>
        <w:pStyle w:val="PL"/>
      </w:pPr>
      <w:r>
        <w:t xml:space="preserve">                        minimum: 0</w:t>
      </w:r>
    </w:p>
    <w:p w14:paraId="01029896" w14:textId="77777777" w:rsidR="006D4A38" w:rsidRDefault="006D4A38" w:rsidP="006D4A38">
      <w:pPr>
        <w:pStyle w:val="PL"/>
      </w:pPr>
      <w:r>
        <w:t xml:space="preserve">                        maximum: 255</w:t>
      </w:r>
    </w:p>
    <w:p w14:paraId="5BA456AE" w14:textId="77777777" w:rsidR="006D4A38" w:rsidRDefault="006D4A38" w:rsidP="006D4A38">
      <w:pPr>
        <w:pStyle w:val="PL"/>
      </w:pPr>
      <w:r>
        <w:t xml:space="preserve">                    isEventTriggeredGtpUPathMonitoringSupported:</w:t>
      </w:r>
    </w:p>
    <w:p w14:paraId="4A9E4726" w14:textId="77777777" w:rsidR="006D4A38" w:rsidRDefault="006D4A38" w:rsidP="006D4A38">
      <w:pPr>
        <w:pStyle w:val="PL"/>
      </w:pPr>
      <w:r>
        <w:t xml:space="preserve">                      type: boolean</w:t>
      </w:r>
    </w:p>
    <w:p w14:paraId="351C5E5D" w14:textId="77777777" w:rsidR="006D4A38" w:rsidRDefault="006D4A38" w:rsidP="006D4A38">
      <w:pPr>
        <w:pStyle w:val="PL"/>
      </w:pPr>
      <w:r>
        <w:t xml:space="preserve">                      readOnly: true</w:t>
      </w:r>
    </w:p>
    <w:p w14:paraId="1C5CDC4C" w14:textId="77777777" w:rsidR="006D4A38" w:rsidRDefault="006D4A38" w:rsidP="006D4A38">
      <w:pPr>
        <w:pStyle w:val="PL"/>
      </w:pPr>
      <w:r>
        <w:t xml:space="preserve">                      default: true</w:t>
      </w:r>
    </w:p>
    <w:p w14:paraId="317C002A" w14:textId="77777777" w:rsidR="006D4A38" w:rsidRDefault="006D4A38" w:rsidP="006D4A38">
      <w:pPr>
        <w:pStyle w:val="PL"/>
      </w:pPr>
      <w:r>
        <w:t xml:space="preserve">                    isPeriodicGtpUMonitoringSupported:</w:t>
      </w:r>
    </w:p>
    <w:p w14:paraId="7D1F19B4" w14:textId="77777777" w:rsidR="006D4A38" w:rsidRDefault="006D4A38" w:rsidP="006D4A38">
      <w:pPr>
        <w:pStyle w:val="PL"/>
      </w:pPr>
      <w:r>
        <w:t xml:space="preserve">                      type: boolean</w:t>
      </w:r>
    </w:p>
    <w:p w14:paraId="2D2A156A" w14:textId="77777777" w:rsidR="006D4A38" w:rsidRDefault="006D4A38" w:rsidP="006D4A38">
      <w:pPr>
        <w:pStyle w:val="PL"/>
      </w:pPr>
      <w:r>
        <w:t xml:space="preserve">                      readOnly: true</w:t>
      </w:r>
    </w:p>
    <w:p w14:paraId="42844346" w14:textId="77777777" w:rsidR="006D4A38" w:rsidRDefault="006D4A38" w:rsidP="006D4A38">
      <w:pPr>
        <w:pStyle w:val="PL"/>
      </w:pPr>
      <w:r>
        <w:t xml:space="preserve">                      default: true</w:t>
      </w:r>
    </w:p>
    <w:p w14:paraId="67159E02" w14:textId="77777777" w:rsidR="006D4A38" w:rsidRDefault="006D4A38" w:rsidP="006D4A38">
      <w:pPr>
        <w:pStyle w:val="PL"/>
      </w:pPr>
      <w:r>
        <w:t xml:space="preserve">                    isImmediateGtpUMonitoringSupported:</w:t>
      </w:r>
    </w:p>
    <w:p w14:paraId="435B9ACD" w14:textId="77777777" w:rsidR="006D4A38" w:rsidRDefault="006D4A38" w:rsidP="006D4A38">
      <w:pPr>
        <w:pStyle w:val="PL"/>
      </w:pPr>
      <w:r>
        <w:t xml:space="preserve">                      type: boolean</w:t>
      </w:r>
    </w:p>
    <w:p w14:paraId="2C4E8FC7" w14:textId="77777777" w:rsidR="006D4A38" w:rsidRDefault="006D4A38" w:rsidP="006D4A38">
      <w:pPr>
        <w:pStyle w:val="PL"/>
      </w:pPr>
      <w:r>
        <w:t xml:space="preserve">                      readOnly: true</w:t>
      </w:r>
    </w:p>
    <w:p w14:paraId="5CEE8EF2" w14:textId="77777777" w:rsidR="006D4A38" w:rsidRDefault="006D4A38" w:rsidP="006D4A38">
      <w:pPr>
        <w:pStyle w:val="PL"/>
      </w:pPr>
      <w:r>
        <w:t xml:space="preserve">                      default: true</w:t>
      </w:r>
    </w:p>
    <w:p w14:paraId="46EEC8F5" w14:textId="77777777" w:rsidR="006D4A38" w:rsidRDefault="006D4A38" w:rsidP="006D4A38">
      <w:pPr>
        <w:pStyle w:val="PL"/>
      </w:pPr>
      <w:r>
        <w:t xml:space="preserve">                    gtpUPathDelayThresholds:</w:t>
      </w:r>
    </w:p>
    <w:p w14:paraId="51A0402F" w14:textId="77777777" w:rsidR="006D4A38" w:rsidRDefault="006D4A38" w:rsidP="006D4A38">
      <w:pPr>
        <w:pStyle w:val="PL"/>
      </w:pPr>
      <w:r>
        <w:t xml:space="preserve">                      $ref: '#/components/schemas/GtpUPathDelayThresholdsType'</w:t>
      </w:r>
    </w:p>
    <w:p w14:paraId="0BCB3B78" w14:textId="77777777" w:rsidR="006D4A38" w:rsidRDefault="006D4A38" w:rsidP="006D4A38">
      <w:pPr>
        <w:pStyle w:val="PL"/>
      </w:pPr>
      <w:r>
        <w:t xml:space="preserve">                    gtpUPathMinimumWaitTime:</w:t>
      </w:r>
    </w:p>
    <w:p w14:paraId="0EB52FC2" w14:textId="77777777" w:rsidR="006D4A38" w:rsidRDefault="006D4A38" w:rsidP="006D4A38">
      <w:pPr>
        <w:pStyle w:val="PL"/>
      </w:pPr>
      <w:r>
        <w:t xml:space="preserve">                      type: integer</w:t>
      </w:r>
    </w:p>
    <w:p w14:paraId="57F5CBB0" w14:textId="77777777" w:rsidR="006D4A38" w:rsidRDefault="006D4A38" w:rsidP="006D4A38">
      <w:pPr>
        <w:pStyle w:val="PL"/>
      </w:pPr>
      <w:r>
        <w:t xml:space="preserve">                    gtpUPathMeasurementPeriod:</w:t>
      </w:r>
    </w:p>
    <w:p w14:paraId="0B941135" w14:textId="77777777" w:rsidR="006D4A38" w:rsidRDefault="006D4A38" w:rsidP="006D4A38">
      <w:pPr>
        <w:pStyle w:val="PL"/>
      </w:pPr>
      <w:r>
        <w:t xml:space="preserve">                      type: integer</w:t>
      </w:r>
    </w:p>
    <w:p w14:paraId="4A64D1CE" w14:textId="77777777" w:rsidR="006D4A38" w:rsidRDefault="006D4A38" w:rsidP="006D4A38">
      <w:pPr>
        <w:pStyle w:val="PL"/>
      </w:pPr>
    </w:p>
    <w:p w14:paraId="18D1A47B" w14:textId="77777777" w:rsidR="006D4A38" w:rsidRDefault="006D4A38" w:rsidP="006D4A38">
      <w:pPr>
        <w:pStyle w:val="PL"/>
      </w:pPr>
      <w:r>
        <w:t xml:space="preserve">    QFQoSMonitoringControl-Single:</w:t>
      </w:r>
    </w:p>
    <w:p w14:paraId="3D9FB197" w14:textId="77777777" w:rsidR="006D4A38" w:rsidRDefault="006D4A38" w:rsidP="006D4A38">
      <w:pPr>
        <w:pStyle w:val="PL"/>
      </w:pPr>
      <w:r>
        <w:t xml:space="preserve">      allOf:</w:t>
      </w:r>
    </w:p>
    <w:p w14:paraId="326CBC75" w14:textId="77777777" w:rsidR="006D4A38" w:rsidRDefault="006D4A38" w:rsidP="006D4A38">
      <w:pPr>
        <w:pStyle w:val="PL"/>
      </w:pPr>
      <w:r>
        <w:t xml:space="preserve">        - $ref: 'TS28623_GenericNrm.yaml#/components/schemas/Top'</w:t>
      </w:r>
    </w:p>
    <w:p w14:paraId="10869CBD" w14:textId="77777777" w:rsidR="006D4A38" w:rsidRDefault="006D4A38" w:rsidP="006D4A38">
      <w:pPr>
        <w:pStyle w:val="PL"/>
      </w:pPr>
      <w:r>
        <w:t xml:space="preserve">        - type: object</w:t>
      </w:r>
    </w:p>
    <w:p w14:paraId="1737B609" w14:textId="77777777" w:rsidR="006D4A38" w:rsidRDefault="006D4A38" w:rsidP="006D4A38">
      <w:pPr>
        <w:pStyle w:val="PL"/>
      </w:pPr>
      <w:r>
        <w:t xml:space="preserve">          properties:</w:t>
      </w:r>
    </w:p>
    <w:p w14:paraId="4F4F33A9" w14:textId="77777777" w:rsidR="006D4A38" w:rsidRDefault="006D4A38" w:rsidP="006D4A38">
      <w:pPr>
        <w:pStyle w:val="PL"/>
      </w:pPr>
      <w:r>
        <w:t xml:space="preserve">            attributes:</w:t>
      </w:r>
    </w:p>
    <w:p w14:paraId="2C7DC3AC" w14:textId="77777777" w:rsidR="006D4A38" w:rsidRDefault="006D4A38" w:rsidP="006D4A38">
      <w:pPr>
        <w:pStyle w:val="PL"/>
      </w:pPr>
      <w:r>
        <w:t xml:space="preserve">              allOf:</w:t>
      </w:r>
    </w:p>
    <w:p w14:paraId="6FC858D3" w14:textId="77777777" w:rsidR="006D4A38" w:rsidRDefault="006D4A38" w:rsidP="006D4A38">
      <w:pPr>
        <w:pStyle w:val="PL"/>
      </w:pPr>
      <w:r>
        <w:t xml:space="preserve">                - type: object</w:t>
      </w:r>
    </w:p>
    <w:p w14:paraId="74049175" w14:textId="77777777" w:rsidR="006D4A38" w:rsidRDefault="006D4A38" w:rsidP="006D4A38">
      <w:pPr>
        <w:pStyle w:val="PL"/>
      </w:pPr>
      <w:r>
        <w:t xml:space="preserve">                  properties:</w:t>
      </w:r>
    </w:p>
    <w:p w14:paraId="6E4D2A9D" w14:textId="77777777" w:rsidR="006D4A38" w:rsidRDefault="006D4A38" w:rsidP="006D4A38">
      <w:pPr>
        <w:pStyle w:val="PL"/>
      </w:pPr>
      <w:r>
        <w:t xml:space="preserve">                    qFQoSMonitoringState:</w:t>
      </w:r>
    </w:p>
    <w:p w14:paraId="2168C5A5" w14:textId="77777777" w:rsidR="006D4A38" w:rsidRDefault="006D4A38" w:rsidP="006D4A38">
      <w:pPr>
        <w:pStyle w:val="PL"/>
      </w:pPr>
      <w:r>
        <w:t xml:space="preserve">                      type: string</w:t>
      </w:r>
    </w:p>
    <w:p w14:paraId="4B73011D" w14:textId="77777777" w:rsidR="006D4A38" w:rsidRDefault="006D4A38" w:rsidP="006D4A38">
      <w:pPr>
        <w:pStyle w:val="PL"/>
      </w:pPr>
      <w:r>
        <w:t xml:space="preserve">                      enum:</w:t>
      </w:r>
    </w:p>
    <w:p w14:paraId="15FE9BE4" w14:textId="77777777" w:rsidR="006D4A38" w:rsidRDefault="006D4A38" w:rsidP="006D4A38">
      <w:pPr>
        <w:pStyle w:val="PL"/>
      </w:pPr>
      <w:r>
        <w:t xml:space="preserve">                        - ENABLED</w:t>
      </w:r>
    </w:p>
    <w:p w14:paraId="63AF31F3" w14:textId="77777777" w:rsidR="006D4A38" w:rsidRDefault="006D4A38" w:rsidP="006D4A38">
      <w:pPr>
        <w:pStyle w:val="PL"/>
      </w:pPr>
      <w:r>
        <w:t xml:space="preserve">                        - DISABLED</w:t>
      </w:r>
    </w:p>
    <w:p w14:paraId="531C12FD" w14:textId="77777777" w:rsidR="006D4A38" w:rsidRDefault="006D4A38" w:rsidP="006D4A38">
      <w:pPr>
        <w:pStyle w:val="PL"/>
      </w:pPr>
      <w:r>
        <w:t xml:space="preserve">                    qFMonitoredSNSSAIs:</w:t>
      </w:r>
    </w:p>
    <w:p w14:paraId="77115A56" w14:textId="77777777" w:rsidR="006D4A38" w:rsidRDefault="006D4A38" w:rsidP="006D4A38">
      <w:pPr>
        <w:pStyle w:val="PL"/>
      </w:pPr>
      <w:r>
        <w:t xml:space="preserve">                      type: array</w:t>
      </w:r>
    </w:p>
    <w:p w14:paraId="6FC37AB1" w14:textId="77777777" w:rsidR="006D4A38" w:rsidRDefault="006D4A38" w:rsidP="006D4A38">
      <w:pPr>
        <w:pStyle w:val="PL"/>
      </w:pPr>
      <w:r>
        <w:t xml:space="preserve">                      uniqueItems: true</w:t>
      </w:r>
    </w:p>
    <w:p w14:paraId="3946D668" w14:textId="77777777" w:rsidR="006D4A38" w:rsidRDefault="006D4A38" w:rsidP="006D4A38">
      <w:pPr>
        <w:pStyle w:val="PL"/>
      </w:pPr>
      <w:r>
        <w:t xml:space="preserve">                      items:</w:t>
      </w:r>
    </w:p>
    <w:p w14:paraId="6D9C223B" w14:textId="77777777" w:rsidR="006D4A38" w:rsidRDefault="006D4A38" w:rsidP="006D4A38">
      <w:pPr>
        <w:pStyle w:val="PL"/>
      </w:pPr>
      <w:r>
        <w:t xml:space="preserve">                        $ref: 'TS28541_NrNrm.yaml#/components/schemas/Snssai'</w:t>
      </w:r>
    </w:p>
    <w:p w14:paraId="19DA1218" w14:textId="77777777" w:rsidR="006D4A38" w:rsidRDefault="006D4A38" w:rsidP="006D4A38">
      <w:pPr>
        <w:pStyle w:val="PL"/>
      </w:pPr>
      <w:r>
        <w:t xml:space="preserve">                    qFMonitored5QIs:</w:t>
      </w:r>
    </w:p>
    <w:p w14:paraId="5DF4E27B" w14:textId="77777777" w:rsidR="006D4A38" w:rsidRDefault="006D4A38" w:rsidP="006D4A38">
      <w:pPr>
        <w:pStyle w:val="PL"/>
      </w:pPr>
      <w:r>
        <w:t xml:space="preserve">                      type: array</w:t>
      </w:r>
    </w:p>
    <w:p w14:paraId="16A178A1" w14:textId="77777777" w:rsidR="006D4A38" w:rsidRDefault="006D4A38" w:rsidP="006D4A38">
      <w:pPr>
        <w:pStyle w:val="PL"/>
      </w:pPr>
      <w:r>
        <w:t xml:space="preserve">                      uniqueItems: true</w:t>
      </w:r>
    </w:p>
    <w:p w14:paraId="4B9D7A33" w14:textId="77777777" w:rsidR="006D4A38" w:rsidRDefault="006D4A38" w:rsidP="006D4A38">
      <w:pPr>
        <w:pStyle w:val="PL"/>
      </w:pPr>
      <w:r>
        <w:t xml:space="preserve">                      items:</w:t>
      </w:r>
    </w:p>
    <w:p w14:paraId="7365DBD4" w14:textId="77777777" w:rsidR="006D4A38" w:rsidRDefault="006D4A38" w:rsidP="006D4A38">
      <w:pPr>
        <w:pStyle w:val="PL"/>
      </w:pPr>
      <w:r>
        <w:t xml:space="preserve">                        type: integer</w:t>
      </w:r>
    </w:p>
    <w:p w14:paraId="25AF4409" w14:textId="77777777" w:rsidR="006D4A38" w:rsidRDefault="006D4A38" w:rsidP="006D4A38">
      <w:pPr>
        <w:pStyle w:val="PL"/>
      </w:pPr>
      <w:r>
        <w:t xml:space="preserve">                        minimum: 0</w:t>
      </w:r>
    </w:p>
    <w:p w14:paraId="4FD1D606" w14:textId="77777777" w:rsidR="006D4A38" w:rsidRDefault="006D4A38" w:rsidP="006D4A38">
      <w:pPr>
        <w:pStyle w:val="PL"/>
      </w:pPr>
      <w:r>
        <w:t xml:space="preserve">                        maximum: 255</w:t>
      </w:r>
    </w:p>
    <w:p w14:paraId="400C8C55" w14:textId="77777777" w:rsidR="006D4A38" w:rsidRDefault="006D4A38" w:rsidP="006D4A38">
      <w:pPr>
        <w:pStyle w:val="PL"/>
      </w:pPr>
      <w:r>
        <w:t xml:space="preserve">                    isEventTriggeredQFMonitoringSupported:</w:t>
      </w:r>
    </w:p>
    <w:p w14:paraId="3C705ECA" w14:textId="77777777" w:rsidR="006D4A38" w:rsidRDefault="006D4A38" w:rsidP="006D4A38">
      <w:pPr>
        <w:pStyle w:val="PL"/>
      </w:pPr>
      <w:r>
        <w:t xml:space="preserve">                      type: boolean</w:t>
      </w:r>
    </w:p>
    <w:p w14:paraId="3DF130EB" w14:textId="77777777" w:rsidR="006D4A38" w:rsidRDefault="006D4A38" w:rsidP="006D4A38">
      <w:pPr>
        <w:pStyle w:val="PL"/>
      </w:pPr>
      <w:r>
        <w:t xml:space="preserve">                      readOnly: true</w:t>
      </w:r>
    </w:p>
    <w:p w14:paraId="68EE706D" w14:textId="77777777" w:rsidR="006D4A38" w:rsidRDefault="006D4A38" w:rsidP="006D4A38">
      <w:pPr>
        <w:pStyle w:val="PL"/>
      </w:pPr>
      <w:r>
        <w:t xml:space="preserve">                      default: true</w:t>
      </w:r>
    </w:p>
    <w:p w14:paraId="1E5BE343" w14:textId="77777777" w:rsidR="006D4A38" w:rsidRDefault="006D4A38" w:rsidP="006D4A38">
      <w:pPr>
        <w:pStyle w:val="PL"/>
      </w:pPr>
      <w:r>
        <w:t xml:space="preserve">                    isPeriodicQFMonitoringSupported:</w:t>
      </w:r>
    </w:p>
    <w:p w14:paraId="462A36C3" w14:textId="77777777" w:rsidR="006D4A38" w:rsidRDefault="006D4A38" w:rsidP="006D4A38">
      <w:pPr>
        <w:pStyle w:val="PL"/>
      </w:pPr>
      <w:r>
        <w:t xml:space="preserve">                      type: boolean</w:t>
      </w:r>
    </w:p>
    <w:p w14:paraId="5C83C43C" w14:textId="77777777" w:rsidR="006D4A38" w:rsidRDefault="006D4A38" w:rsidP="006D4A38">
      <w:pPr>
        <w:pStyle w:val="PL"/>
      </w:pPr>
      <w:r>
        <w:t xml:space="preserve">                      readOnly: true</w:t>
      </w:r>
    </w:p>
    <w:p w14:paraId="460C1321" w14:textId="77777777" w:rsidR="006D4A38" w:rsidRDefault="006D4A38" w:rsidP="006D4A38">
      <w:pPr>
        <w:pStyle w:val="PL"/>
      </w:pPr>
      <w:r>
        <w:t xml:space="preserve">                      default: true</w:t>
      </w:r>
    </w:p>
    <w:p w14:paraId="5846B0F4" w14:textId="77777777" w:rsidR="006D4A38" w:rsidRDefault="006D4A38" w:rsidP="006D4A38">
      <w:pPr>
        <w:pStyle w:val="PL"/>
      </w:pPr>
      <w:r>
        <w:t xml:space="preserve">                    isSessionReleasedQFMonitoringSupported:</w:t>
      </w:r>
    </w:p>
    <w:p w14:paraId="2AFF63EC" w14:textId="77777777" w:rsidR="006D4A38" w:rsidRDefault="006D4A38" w:rsidP="006D4A38">
      <w:pPr>
        <w:pStyle w:val="PL"/>
      </w:pPr>
      <w:r>
        <w:t xml:space="preserve">                      type: boolean</w:t>
      </w:r>
    </w:p>
    <w:p w14:paraId="22A92210" w14:textId="77777777" w:rsidR="006D4A38" w:rsidRDefault="006D4A38" w:rsidP="006D4A38">
      <w:pPr>
        <w:pStyle w:val="PL"/>
      </w:pPr>
      <w:r>
        <w:t xml:space="preserve">                      readOnly: true</w:t>
      </w:r>
    </w:p>
    <w:p w14:paraId="4D8C84AC" w14:textId="77777777" w:rsidR="006D4A38" w:rsidRDefault="006D4A38" w:rsidP="006D4A38">
      <w:pPr>
        <w:pStyle w:val="PL"/>
      </w:pPr>
      <w:r>
        <w:t xml:space="preserve">                      default: true</w:t>
      </w:r>
    </w:p>
    <w:p w14:paraId="22CA918E" w14:textId="77777777" w:rsidR="006D4A38" w:rsidRDefault="006D4A38" w:rsidP="006D4A38">
      <w:pPr>
        <w:pStyle w:val="PL"/>
      </w:pPr>
      <w:r>
        <w:t xml:space="preserve">                    qFPacketDelayThresholds:</w:t>
      </w:r>
    </w:p>
    <w:p w14:paraId="503EAA9C" w14:textId="77777777" w:rsidR="006D4A38" w:rsidRDefault="006D4A38" w:rsidP="006D4A38">
      <w:pPr>
        <w:pStyle w:val="PL"/>
      </w:pPr>
      <w:r>
        <w:t xml:space="preserve">                      $ref: '#/components/schemas/QFPacketDelayThresholdsType'</w:t>
      </w:r>
    </w:p>
    <w:p w14:paraId="0F23FB17" w14:textId="77777777" w:rsidR="006D4A38" w:rsidRDefault="006D4A38" w:rsidP="006D4A38">
      <w:pPr>
        <w:pStyle w:val="PL"/>
      </w:pPr>
      <w:r>
        <w:t xml:space="preserve">                    qFMinimumWaitTime:</w:t>
      </w:r>
    </w:p>
    <w:p w14:paraId="726461B7" w14:textId="77777777" w:rsidR="006D4A38" w:rsidRDefault="006D4A38" w:rsidP="006D4A38">
      <w:pPr>
        <w:pStyle w:val="PL"/>
      </w:pPr>
      <w:r>
        <w:t xml:space="preserve">                      type: integer</w:t>
      </w:r>
    </w:p>
    <w:p w14:paraId="1005AACF" w14:textId="77777777" w:rsidR="006D4A38" w:rsidRDefault="006D4A38" w:rsidP="006D4A38">
      <w:pPr>
        <w:pStyle w:val="PL"/>
      </w:pPr>
      <w:r>
        <w:t xml:space="preserve">                    qFMeasurementPeriod:</w:t>
      </w:r>
    </w:p>
    <w:p w14:paraId="44768E75" w14:textId="77777777" w:rsidR="006D4A38" w:rsidRDefault="006D4A38" w:rsidP="006D4A38">
      <w:pPr>
        <w:pStyle w:val="PL"/>
      </w:pPr>
      <w:r>
        <w:t xml:space="preserve">                      type: integer</w:t>
      </w:r>
    </w:p>
    <w:p w14:paraId="1343EE61" w14:textId="77777777" w:rsidR="006D4A38" w:rsidRDefault="006D4A38" w:rsidP="006D4A38">
      <w:pPr>
        <w:pStyle w:val="PL"/>
      </w:pPr>
    </w:p>
    <w:p w14:paraId="301CCAD8" w14:textId="77777777" w:rsidR="006D4A38" w:rsidRDefault="006D4A38" w:rsidP="006D4A38">
      <w:pPr>
        <w:pStyle w:val="PL"/>
      </w:pPr>
      <w:r>
        <w:t xml:space="preserve">    PredefinedPccRuleSet-Single:</w:t>
      </w:r>
    </w:p>
    <w:p w14:paraId="5B9E7E82" w14:textId="77777777" w:rsidR="006D4A38" w:rsidRDefault="006D4A38" w:rsidP="006D4A38">
      <w:pPr>
        <w:pStyle w:val="PL"/>
      </w:pPr>
      <w:r>
        <w:t xml:space="preserve">      allOf:</w:t>
      </w:r>
    </w:p>
    <w:p w14:paraId="6A682A59" w14:textId="77777777" w:rsidR="006D4A38" w:rsidRDefault="006D4A38" w:rsidP="006D4A38">
      <w:pPr>
        <w:pStyle w:val="PL"/>
      </w:pPr>
      <w:r>
        <w:lastRenderedPageBreak/>
        <w:t xml:space="preserve">        - $ref: 'TS28623_GenericNrm.yaml#/components/schemas/Top'</w:t>
      </w:r>
    </w:p>
    <w:p w14:paraId="392D9277" w14:textId="77777777" w:rsidR="006D4A38" w:rsidRDefault="006D4A38" w:rsidP="006D4A38">
      <w:pPr>
        <w:pStyle w:val="PL"/>
      </w:pPr>
      <w:r>
        <w:t xml:space="preserve">        - type: object</w:t>
      </w:r>
    </w:p>
    <w:p w14:paraId="2458BBEB" w14:textId="77777777" w:rsidR="006D4A38" w:rsidRDefault="006D4A38" w:rsidP="006D4A38">
      <w:pPr>
        <w:pStyle w:val="PL"/>
      </w:pPr>
      <w:r>
        <w:t xml:space="preserve">          properties:</w:t>
      </w:r>
    </w:p>
    <w:p w14:paraId="7B2DF44B" w14:textId="77777777" w:rsidR="006D4A38" w:rsidRDefault="006D4A38" w:rsidP="006D4A38">
      <w:pPr>
        <w:pStyle w:val="PL"/>
      </w:pPr>
      <w:r>
        <w:t xml:space="preserve">            attributes:</w:t>
      </w:r>
    </w:p>
    <w:p w14:paraId="2D01DDDA" w14:textId="77777777" w:rsidR="006D4A38" w:rsidRDefault="006D4A38" w:rsidP="006D4A38">
      <w:pPr>
        <w:pStyle w:val="PL"/>
      </w:pPr>
      <w:r>
        <w:t xml:space="preserve">              allOf:</w:t>
      </w:r>
    </w:p>
    <w:p w14:paraId="3BA8D0BB" w14:textId="77777777" w:rsidR="006D4A38" w:rsidRDefault="006D4A38" w:rsidP="006D4A38">
      <w:pPr>
        <w:pStyle w:val="PL"/>
      </w:pPr>
      <w:r>
        <w:t xml:space="preserve">                - type: object</w:t>
      </w:r>
    </w:p>
    <w:p w14:paraId="565C7C49" w14:textId="77777777" w:rsidR="006D4A38" w:rsidRDefault="006D4A38" w:rsidP="006D4A38">
      <w:pPr>
        <w:pStyle w:val="PL"/>
      </w:pPr>
      <w:r>
        <w:t xml:space="preserve">                  properties:</w:t>
      </w:r>
    </w:p>
    <w:p w14:paraId="3518DB01" w14:textId="77777777" w:rsidR="006D4A38" w:rsidRDefault="006D4A38" w:rsidP="006D4A38">
      <w:pPr>
        <w:pStyle w:val="PL"/>
      </w:pPr>
      <w:r>
        <w:t xml:space="preserve">                    predefinedPccRules:</w:t>
      </w:r>
    </w:p>
    <w:p w14:paraId="15969114" w14:textId="77777777" w:rsidR="006D4A38" w:rsidRDefault="006D4A38" w:rsidP="006D4A38">
      <w:pPr>
        <w:pStyle w:val="PL"/>
      </w:pPr>
      <w:r>
        <w:t xml:space="preserve">                      type: array</w:t>
      </w:r>
    </w:p>
    <w:p w14:paraId="4C486C54" w14:textId="77777777" w:rsidR="006D4A38" w:rsidRDefault="006D4A38" w:rsidP="006D4A38">
      <w:pPr>
        <w:pStyle w:val="PL"/>
      </w:pPr>
      <w:r>
        <w:t xml:space="preserve">                      uniqueItems: true</w:t>
      </w:r>
    </w:p>
    <w:p w14:paraId="1170B7F9" w14:textId="77777777" w:rsidR="006D4A38" w:rsidRDefault="006D4A38" w:rsidP="006D4A38">
      <w:pPr>
        <w:pStyle w:val="PL"/>
      </w:pPr>
      <w:r>
        <w:t xml:space="preserve">                      items:</w:t>
      </w:r>
    </w:p>
    <w:p w14:paraId="2C4E7CB0" w14:textId="77777777" w:rsidR="006D4A38" w:rsidRDefault="006D4A38" w:rsidP="006D4A38">
      <w:pPr>
        <w:pStyle w:val="PL"/>
      </w:pPr>
      <w:r>
        <w:t xml:space="preserve">                        $ref: '#/components/schemas/PccRule'</w:t>
      </w:r>
    </w:p>
    <w:p w14:paraId="5A122C60" w14:textId="77777777" w:rsidR="006D4A38" w:rsidRDefault="006D4A38" w:rsidP="006D4A38">
      <w:pPr>
        <w:pStyle w:val="PL"/>
      </w:pPr>
      <w:r>
        <w:t xml:space="preserve">                      minItems: 1                           </w:t>
      </w:r>
    </w:p>
    <w:p w14:paraId="063D40CF" w14:textId="77777777" w:rsidR="006D4A38" w:rsidRDefault="006D4A38" w:rsidP="006D4A38">
      <w:pPr>
        <w:pStyle w:val="PL"/>
      </w:pPr>
      <w:r>
        <w:t xml:space="preserve">                          </w:t>
      </w:r>
    </w:p>
    <w:p w14:paraId="76EC082F" w14:textId="77777777" w:rsidR="006D4A38" w:rsidRDefault="006D4A38" w:rsidP="006D4A38">
      <w:pPr>
        <w:pStyle w:val="PL"/>
      </w:pPr>
      <w:r>
        <w:t xml:space="preserve">    AfFunction-Single:</w:t>
      </w:r>
    </w:p>
    <w:p w14:paraId="5802DBBF" w14:textId="77777777" w:rsidR="006D4A38" w:rsidRDefault="006D4A38" w:rsidP="006D4A38">
      <w:pPr>
        <w:pStyle w:val="PL"/>
      </w:pPr>
      <w:r>
        <w:t xml:space="preserve">      allOf:</w:t>
      </w:r>
    </w:p>
    <w:p w14:paraId="00B52527" w14:textId="77777777" w:rsidR="006D4A38" w:rsidRDefault="006D4A38" w:rsidP="006D4A38">
      <w:pPr>
        <w:pStyle w:val="PL"/>
      </w:pPr>
      <w:r>
        <w:t xml:space="preserve">        - $ref: 'TS28623_GenericNrm.yaml#/components/schemas/Top'</w:t>
      </w:r>
    </w:p>
    <w:p w14:paraId="405EF8D3" w14:textId="77777777" w:rsidR="006D4A38" w:rsidRDefault="006D4A38" w:rsidP="006D4A38">
      <w:pPr>
        <w:pStyle w:val="PL"/>
      </w:pPr>
      <w:r>
        <w:t xml:space="preserve">        - type: object</w:t>
      </w:r>
    </w:p>
    <w:p w14:paraId="167C7E37" w14:textId="77777777" w:rsidR="006D4A38" w:rsidRDefault="006D4A38" w:rsidP="006D4A38">
      <w:pPr>
        <w:pStyle w:val="PL"/>
      </w:pPr>
      <w:r>
        <w:t xml:space="preserve">          properties:</w:t>
      </w:r>
    </w:p>
    <w:p w14:paraId="4102AE77" w14:textId="77777777" w:rsidR="006D4A38" w:rsidRDefault="006D4A38" w:rsidP="006D4A38">
      <w:pPr>
        <w:pStyle w:val="PL"/>
      </w:pPr>
      <w:r>
        <w:t xml:space="preserve">            attributes:</w:t>
      </w:r>
    </w:p>
    <w:p w14:paraId="1EEBE4B2" w14:textId="77777777" w:rsidR="006D4A38" w:rsidRDefault="006D4A38" w:rsidP="006D4A38">
      <w:pPr>
        <w:pStyle w:val="PL"/>
      </w:pPr>
      <w:r>
        <w:t xml:space="preserve">              allOf:</w:t>
      </w:r>
    </w:p>
    <w:p w14:paraId="5AB155DB" w14:textId="77777777" w:rsidR="006D4A38" w:rsidRDefault="006D4A38" w:rsidP="006D4A38">
      <w:pPr>
        <w:pStyle w:val="PL"/>
      </w:pPr>
      <w:r>
        <w:t xml:space="preserve">                - $ref: 'TS28623_GenericNrm.yaml#/components/schemas/ManagedFunction-Attr'</w:t>
      </w:r>
    </w:p>
    <w:p w14:paraId="6037A08D" w14:textId="77777777" w:rsidR="006D4A38" w:rsidRDefault="006D4A38" w:rsidP="006D4A38">
      <w:pPr>
        <w:pStyle w:val="PL"/>
      </w:pPr>
      <w:r>
        <w:t xml:space="preserve">                - type: object</w:t>
      </w:r>
    </w:p>
    <w:p w14:paraId="511733F0" w14:textId="77777777" w:rsidR="006D4A38" w:rsidRDefault="006D4A38" w:rsidP="006D4A38">
      <w:pPr>
        <w:pStyle w:val="PL"/>
      </w:pPr>
      <w:r>
        <w:t xml:space="preserve">                  properties:</w:t>
      </w:r>
    </w:p>
    <w:p w14:paraId="02305B8D" w14:textId="77777777" w:rsidR="006D4A38" w:rsidRDefault="006D4A38" w:rsidP="006D4A38">
      <w:pPr>
        <w:pStyle w:val="PL"/>
      </w:pPr>
      <w:r>
        <w:t xml:space="preserve">                    plmnIdList:</w:t>
      </w:r>
    </w:p>
    <w:p w14:paraId="1434F024" w14:textId="77777777" w:rsidR="006D4A38" w:rsidRDefault="006D4A38" w:rsidP="006D4A38">
      <w:pPr>
        <w:pStyle w:val="PL"/>
      </w:pPr>
      <w:r>
        <w:t xml:space="preserve">                      $ref: 'TS28541_NrNrm.yaml#/components/schemas/PlmnIdList'</w:t>
      </w:r>
    </w:p>
    <w:p w14:paraId="4DED463C" w14:textId="77777777" w:rsidR="006D4A38" w:rsidRDefault="006D4A38" w:rsidP="006D4A38">
      <w:pPr>
        <w:pStyle w:val="PL"/>
      </w:pPr>
      <w:r>
        <w:t xml:space="preserve">                    managedNFProfile:</w:t>
      </w:r>
    </w:p>
    <w:p w14:paraId="22AC3C46" w14:textId="77777777" w:rsidR="006D4A38" w:rsidRDefault="006D4A38" w:rsidP="006D4A38">
      <w:pPr>
        <w:pStyle w:val="PL"/>
      </w:pPr>
      <w:r>
        <w:t xml:space="preserve">                      $ref: '#/components/schemas/ManagedNFProfile'</w:t>
      </w:r>
    </w:p>
    <w:p w14:paraId="4491000D" w14:textId="77777777" w:rsidR="006D4A38" w:rsidRDefault="006D4A38" w:rsidP="006D4A38">
      <w:pPr>
        <w:pStyle w:val="PL"/>
      </w:pPr>
      <w:r>
        <w:t xml:space="preserve">                    commModelList:</w:t>
      </w:r>
    </w:p>
    <w:p w14:paraId="09BBDC86" w14:textId="77777777" w:rsidR="006D4A38" w:rsidRDefault="006D4A38" w:rsidP="006D4A38">
      <w:pPr>
        <w:pStyle w:val="PL"/>
      </w:pPr>
      <w:r>
        <w:t xml:space="preserve">                      $ref: '#/components/schemas/CommModelList'</w:t>
      </w:r>
    </w:p>
    <w:p w14:paraId="0707C671" w14:textId="77777777" w:rsidR="006D4A38" w:rsidRDefault="006D4A38" w:rsidP="006D4A38">
      <w:pPr>
        <w:pStyle w:val="PL"/>
      </w:pPr>
      <w:r>
        <w:t xml:space="preserve">                    trustAfInfo:</w:t>
      </w:r>
    </w:p>
    <w:p w14:paraId="505494A6" w14:textId="77777777" w:rsidR="006D4A38" w:rsidRDefault="006D4A38" w:rsidP="006D4A38">
      <w:pPr>
        <w:pStyle w:val="PL"/>
      </w:pPr>
      <w:r>
        <w:t xml:space="preserve">                      $ref: '#/components/schemas/TrustAfInfo'</w:t>
      </w:r>
    </w:p>
    <w:p w14:paraId="57D7759A" w14:textId="77777777" w:rsidR="006D4A38" w:rsidRDefault="006D4A38" w:rsidP="006D4A38">
      <w:pPr>
        <w:pStyle w:val="PL"/>
      </w:pPr>
      <w:r>
        <w:t xml:space="preserve">        - $ref: 'TS28623_GenericNrm.yaml#/components/schemas/ManagedFunction-ncO'</w:t>
      </w:r>
    </w:p>
    <w:p w14:paraId="7FC771DA" w14:textId="77777777" w:rsidR="006D4A38" w:rsidRDefault="006D4A38" w:rsidP="006D4A38">
      <w:pPr>
        <w:pStyle w:val="PL"/>
      </w:pPr>
      <w:r>
        <w:t xml:space="preserve">        - $ref: '#/components/schemas/ManagedFunction5GC-nc0'           </w:t>
      </w:r>
    </w:p>
    <w:p w14:paraId="2167C164" w14:textId="77777777" w:rsidR="006D4A38" w:rsidRDefault="006D4A38" w:rsidP="006D4A38">
      <w:pPr>
        <w:pStyle w:val="PL"/>
      </w:pPr>
      <w:r>
        <w:t xml:space="preserve">        - type: object</w:t>
      </w:r>
    </w:p>
    <w:p w14:paraId="2472E349" w14:textId="77777777" w:rsidR="006D4A38" w:rsidRDefault="006D4A38" w:rsidP="006D4A38">
      <w:pPr>
        <w:pStyle w:val="PL"/>
      </w:pPr>
      <w:r>
        <w:t xml:space="preserve">          properties:</w:t>
      </w:r>
    </w:p>
    <w:p w14:paraId="668625B5" w14:textId="77777777" w:rsidR="006D4A38" w:rsidRDefault="006D4A38" w:rsidP="006D4A38">
      <w:pPr>
        <w:pStyle w:val="PL"/>
      </w:pPr>
      <w:r>
        <w:t xml:space="preserve">            EP_N5:</w:t>
      </w:r>
    </w:p>
    <w:p w14:paraId="436187D1" w14:textId="77777777" w:rsidR="006D4A38" w:rsidRDefault="006D4A38" w:rsidP="006D4A38">
      <w:pPr>
        <w:pStyle w:val="PL"/>
      </w:pPr>
      <w:r>
        <w:t xml:space="preserve">              $ref: '#/components/schemas/EP_N5-Multiple'</w:t>
      </w:r>
    </w:p>
    <w:p w14:paraId="0FA42875" w14:textId="77777777" w:rsidR="006D4A38" w:rsidRDefault="006D4A38" w:rsidP="006D4A38">
      <w:pPr>
        <w:pStyle w:val="PL"/>
      </w:pPr>
      <w:r>
        <w:t xml:space="preserve">            EP_N86:</w:t>
      </w:r>
    </w:p>
    <w:p w14:paraId="27B0C794" w14:textId="77777777" w:rsidR="006D4A38" w:rsidRDefault="006D4A38" w:rsidP="006D4A38">
      <w:pPr>
        <w:pStyle w:val="PL"/>
      </w:pPr>
      <w:r>
        <w:t xml:space="preserve">              $ref: '#/components/schemas/EP_N86-Multiple'</w:t>
      </w:r>
    </w:p>
    <w:p w14:paraId="43E53FA6" w14:textId="77777777" w:rsidR="006D4A38" w:rsidRDefault="006D4A38" w:rsidP="006D4A38">
      <w:pPr>
        <w:pStyle w:val="PL"/>
      </w:pPr>
      <w:r>
        <w:t xml:space="preserve">            EP_N63:</w:t>
      </w:r>
    </w:p>
    <w:p w14:paraId="4CC796B3" w14:textId="77777777" w:rsidR="006D4A38" w:rsidRDefault="006D4A38" w:rsidP="006D4A38">
      <w:pPr>
        <w:pStyle w:val="PL"/>
      </w:pPr>
      <w:r>
        <w:t xml:space="preserve">              $ref: '#/components/schemas/EP_N63-Multiple'</w:t>
      </w:r>
    </w:p>
    <w:p w14:paraId="1FED313D" w14:textId="77777777" w:rsidR="006D4A38" w:rsidRDefault="006D4A38" w:rsidP="006D4A38">
      <w:pPr>
        <w:pStyle w:val="PL"/>
      </w:pPr>
      <w:r>
        <w:t xml:space="preserve">            EP_N62:</w:t>
      </w:r>
    </w:p>
    <w:p w14:paraId="6986AD53" w14:textId="77777777" w:rsidR="006D4A38" w:rsidRDefault="006D4A38" w:rsidP="006D4A38">
      <w:pPr>
        <w:pStyle w:val="PL"/>
      </w:pPr>
      <w:r>
        <w:t xml:space="preserve">              $ref: '#/components/schemas/EP_N62-Multiple'</w:t>
      </w:r>
    </w:p>
    <w:p w14:paraId="6EB443E2" w14:textId="77777777" w:rsidR="006D4A38" w:rsidRDefault="006D4A38" w:rsidP="006D4A38">
      <w:pPr>
        <w:pStyle w:val="PL"/>
      </w:pPr>
    </w:p>
    <w:p w14:paraId="149D232D" w14:textId="77777777" w:rsidR="006D4A38" w:rsidRDefault="006D4A38" w:rsidP="006D4A38">
      <w:pPr>
        <w:pStyle w:val="PL"/>
      </w:pPr>
      <w:r>
        <w:t xml:space="preserve">    NssaafFunction-Single:</w:t>
      </w:r>
    </w:p>
    <w:p w14:paraId="6B5B2261" w14:textId="77777777" w:rsidR="006D4A38" w:rsidRDefault="006D4A38" w:rsidP="006D4A38">
      <w:pPr>
        <w:pStyle w:val="PL"/>
      </w:pPr>
      <w:r>
        <w:t xml:space="preserve">      allOf:</w:t>
      </w:r>
    </w:p>
    <w:p w14:paraId="2242C373" w14:textId="77777777" w:rsidR="006D4A38" w:rsidRDefault="006D4A38" w:rsidP="006D4A38">
      <w:pPr>
        <w:pStyle w:val="PL"/>
      </w:pPr>
      <w:r>
        <w:t xml:space="preserve">        - $ref: 'TS28623_GenericNrm.yaml#/components/schemas/Top'</w:t>
      </w:r>
    </w:p>
    <w:p w14:paraId="7650CEF1" w14:textId="77777777" w:rsidR="006D4A38" w:rsidRDefault="006D4A38" w:rsidP="006D4A38">
      <w:pPr>
        <w:pStyle w:val="PL"/>
      </w:pPr>
      <w:r>
        <w:t xml:space="preserve">        - type: object</w:t>
      </w:r>
    </w:p>
    <w:p w14:paraId="151FEE49" w14:textId="77777777" w:rsidR="006D4A38" w:rsidRDefault="006D4A38" w:rsidP="006D4A38">
      <w:pPr>
        <w:pStyle w:val="PL"/>
      </w:pPr>
      <w:r>
        <w:t xml:space="preserve">          properties:</w:t>
      </w:r>
    </w:p>
    <w:p w14:paraId="05052E61" w14:textId="77777777" w:rsidR="006D4A38" w:rsidRDefault="006D4A38" w:rsidP="006D4A38">
      <w:pPr>
        <w:pStyle w:val="PL"/>
      </w:pPr>
      <w:r>
        <w:t xml:space="preserve">            attributes:</w:t>
      </w:r>
    </w:p>
    <w:p w14:paraId="32D0FA22" w14:textId="77777777" w:rsidR="006D4A38" w:rsidRDefault="006D4A38" w:rsidP="006D4A38">
      <w:pPr>
        <w:pStyle w:val="PL"/>
      </w:pPr>
      <w:r>
        <w:t xml:space="preserve">              allOf:</w:t>
      </w:r>
    </w:p>
    <w:p w14:paraId="1618BB5A" w14:textId="77777777" w:rsidR="006D4A38" w:rsidRDefault="006D4A38" w:rsidP="006D4A38">
      <w:pPr>
        <w:pStyle w:val="PL"/>
      </w:pPr>
      <w:r>
        <w:t xml:space="preserve">                - $ref: 'TS28623_GenericNrm.yaml#/components/schemas/ManagedFunction-Attr'</w:t>
      </w:r>
    </w:p>
    <w:p w14:paraId="4DD82CBC" w14:textId="77777777" w:rsidR="006D4A38" w:rsidRDefault="006D4A38" w:rsidP="006D4A38">
      <w:pPr>
        <w:pStyle w:val="PL"/>
      </w:pPr>
      <w:r>
        <w:t xml:space="preserve">                - type: object</w:t>
      </w:r>
    </w:p>
    <w:p w14:paraId="7938F53F" w14:textId="77777777" w:rsidR="006D4A38" w:rsidRDefault="006D4A38" w:rsidP="006D4A38">
      <w:pPr>
        <w:pStyle w:val="PL"/>
      </w:pPr>
      <w:r>
        <w:t xml:space="preserve">                  properties:</w:t>
      </w:r>
    </w:p>
    <w:p w14:paraId="192560A2" w14:textId="77777777" w:rsidR="006D4A38" w:rsidRDefault="006D4A38" w:rsidP="006D4A38">
      <w:pPr>
        <w:pStyle w:val="PL"/>
      </w:pPr>
      <w:r>
        <w:t xml:space="preserve">                    pLMNInfoList:</w:t>
      </w:r>
    </w:p>
    <w:p w14:paraId="49F8EC4F" w14:textId="77777777" w:rsidR="006D4A38" w:rsidRDefault="006D4A38" w:rsidP="006D4A38">
      <w:pPr>
        <w:pStyle w:val="PL"/>
      </w:pPr>
      <w:r>
        <w:t xml:space="preserve">                      $ref: 'TS28541_NrNrm.yaml#/components/schemas/PlmnInfoList'</w:t>
      </w:r>
    </w:p>
    <w:p w14:paraId="6D8E7B26" w14:textId="77777777" w:rsidR="006D4A38" w:rsidRDefault="006D4A38" w:rsidP="006D4A38">
      <w:pPr>
        <w:pStyle w:val="PL"/>
      </w:pPr>
      <w:r>
        <w:t xml:space="preserve">                    sBIFqdn:</w:t>
      </w:r>
    </w:p>
    <w:p w14:paraId="0E174297" w14:textId="77777777" w:rsidR="006D4A38" w:rsidRDefault="006D4A38" w:rsidP="006D4A38">
      <w:pPr>
        <w:pStyle w:val="PL"/>
      </w:pPr>
      <w:r>
        <w:t xml:space="preserve">                      type: string</w:t>
      </w:r>
    </w:p>
    <w:p w14:paraId="2D624FFB" w14:textId="77777777" w:rsidR="006D4A38" w:rsidRDefault="006D4A38" w:rsidP="006D4A38">
      <w:pPr>
        <w:pStyle w:val="PL"/>
      </w:pPr>
      <w:r>
        <w:t xml:space="preserve">                    cNSIIdList:</w:t>
      </w:r>
    </w:p>
    <w:p w14:paraId="2FA321B5" w14:textId="77777777" w:rsidR="006D4A38" w:rsidRDefault="006D4A38" w:rsidP="006D4A38">
      <w:pPr>
        <w:pStyle w:val="PL"/>
      </w:pPr>
      <w:r>
        <w:t xml:space="preserve">                      $ref: '#/components/schemas/CNSIIdList'</w:t>
      </w:r>
    </w:p>
    <w:p w14:paraId="2050E835" w14:textId="77777777" w:rsidR="006D4A38" w:rsidRDefault="006D4A38" w:rsidP="006D4A38">
      <w:pPr>
        <w:pStyle w:val="PL"/>
      </w:pPr>
      <w:r>
        <w:t xml:space="preserve">                    managedNFProfile:</w:t>
      </w:r>
    </w:p>
    <w:p w14:paraId="5AE90FB8" w14:textId="77777777" w:rsidR="006D4A38" w:rsidRDefault="006D4A38" w:rsidP="006D4A38">
      <w:pPr>
        <w:pStyle w:val="PL"/>
      </w:pPr>
      <w:r>
        <w:t xml:space="preserve">                      $ref: '#/components/schemas/ManagedNFProfile'</w:t>
      </w:r>
    </w:p>
    <w:p w14:paraId="3A0CF736" w14:textId="77777777" w:rsidR="006D4A38" w:rsidRDefault="006D4A38" w:rsidP="006D4A38">
      <w:pPr>
        <w:pStyle w:val="PL"/>
      </w:pPr>
      <w:r>
        <w:t xml:space="preserve">                    commModelList:</w:t>
      </w:r>
    </w:p>
    <w:p w14:paraId="1E74A5A4" w14:textId="77777777" w:rsidR="006D4A38" w:rsidRDefault="006D4A38" w:rsidP="006D4A38">
      <w:pPr>
        <w:pStyle w:val="PL"/>
      </w:pPr>
      <w:r>
        <w:t xml:space="preserve">                      $ref: '#/components/schemas/CommModelList'</w:t>
      </w:r>
    </w:p>
    <w:p w14:paraId="7C0341F1" w14:textId="77777777" w:rsidR="006D4A38" w:rsidRDefault="006D4A38" w:rsidP="006D4A38">
      <w:pPr>
        <w:pStyle w:val="PL"/>
      </w:pPr>
      <w:r>
        <w:t xml:space="preserve">                    nssafInfo:</w:t>
      </w:r>
    </w:p>
    <w:p w14:paraId="2405B1B0" w14:textId="77777777" w:rsidR="006D4A38" w:rsidRDefault="006D4A38" w:rsidP="006D4A38">
      <w:pPr>
        <w:pStyle w:val="PL"/>
      </w:pPr>
      <w:r>
        <w:t xml:space="preserve">                      $ref: '#/components/schemas/NssaafInfo'</w:t>
      </w:r>
    </w:p>
    <w:p w14:paraId="097E7F96" w14:textId="77777777" w:rsidR="006D4A38" w:rsidRDefault="006D4A38" w:rsidP="006D4A38">
      <w:pPr>
        <w:pStyle w:val="PL"/>
      </w:pPr>
      <w:r>
        <w:t xml:space="preserve">        - $ref: 'TS28623_GenericNrm.yaml#/components/schemas/ManagedFunction-ncO'</w:t>
      </w:r>
    </w:p>
    <w:p w14:paraId="54F15E61" w14:textId="77777777" w:rsidR="006D4A38" w:rsidRDefault="006D4A38" w:rsidP="006D4A38">
      <w:pPr>
        <w:pStyle w:val="PL"/>
      </w:pPr>
      <w:r>
        <w:t xml:space="preserve">        - $ref: '#/components/schemas/ManagedFunction5GC-nc0'           </w:t>
      </w:r>
    </w:p>
    <w:p w14:paraId="4ABE949E" w14:textId="77777777" w:rsidR="006D4A38" w:rsidRDefault="006D4A38" w:rsidP="006D4A38">
      <w:pPr>
        <w:pStyle w:val="PL"/>
      </w:pPr>
      <w:r>
        <w:t xml:space="preserve">    EP_N58-Single:</w:t>
      </w:r>
    </w:p>
    <w:p w14:paraId="0C584206" w14:textId="77777777" w:rsidR="006D4A38" w:rsidRDefault="006D4A38" w:rsidP="006D4A38">
      <w:pPr>
        <w:pStyle w:val="PL"/>
      </w:pPr>
      <w:r>
        <w:t xml:space="preserve">      allOf:</w:t>
      </w:r>
    </w:p>
    <w:p w14:paraId="30E9A4BE" w14:textId="77777777" w:rsidR="006D4A38" w:rsidRDefault="006D4A38" w:rsidP="006D4A38">
      <w:pPr>
        <w:pStyle w:val="PL"/>
      </w:pPr>
      <w:r>
        <w:t xml:space="preserve">        - $ref: 'TS28623_GenericNrm.yaml#/components/schemas/Top'</w:t>
      </w:r>
    </w:p>
    <w:p w14:paraId="0E61C838" w14:textId="77777777" w:rsidR="006D4A38" w:rsidRDefault="006D4A38" w:rsidP="006D4A38">
      <w:pPr>
        <w:pStyle w:val="PL"/>
      </w:pPr>
      <w:r>
        <w:t xml:space="preserve">        - type: object</w:t>
      </w:r>
    </w:p>
    <w:p w14:paraId="584AD2DA" w14:textId="77777777" w:rsidR="006D4A38" w:rsidRDefault="006D4A38" w:rsidP="006D4A38">
      <w:pPr>
        <w:pStyle w:val="PL"/>
      </w:pPr>
      <w:r>
        <w:t xml:space="preserve">          properties:</w:t>
      </w:r>
    </w:p>
    <w:p w14:paraId="4987CC1D" w14:textId="77777777" w:rsidR="006D4A38" w:rsidRDefault="006D4A38" w:rsidP="006D4A38">
      <w:pPr>
        <w:pStyle w:val="PL"/>
      </w:pPr>
      <w:r>
        <w:t xml:space="preserve">            attributes:</w:t>
      </w:r>
    </w:p>
    <w:p w14:paraId="79AE42FB" w14:textId="77777777" w:rsidR="006D4A38" w:rsidRDefault="006D4A38" w:rsidP="006D4A38">
      <w:pPr>
        <w:pStyle w:val="PL"/>
      </w:pPr>
      <w:r>
        <w:t xml:space="preserve">              allOf:</w:t>
      </w:r>
    </w:p>
    <w:p w14:paraId="2D4C9E35" w14:textId="77777777" w:rsidR="006D4A38" w:rsidRDefault="006D4A38" w:rsidP="006D4A38">
      <w:pPr>
        <w:pStyle w:val="PL"/>
      </w:pPr>
      <w:r>
        <w:t xml:space="preserve">                - $ref: 'TS28623_GenericNrm.yaml#/components/schemas/EP_RP-Attr'</w:t>
      </w:r>
    </w:p>
    <w:p w14:paraId="6F5E1704" w14:textId="77777777" w:rsidR="006D4A38" w:rsidRDefault="006D4A38" w:rsidP="006D4A38">
      <w:pPr>
        <w:pStyle w:val="PL"/>
      </w:pPr>
      <w:r>
        <w:t xml:space="preserve">                - type: object</w:t>
      </w:r>
    </w:p>
    <w:p w14:paraId="07A5E466" w14:textId="77777777" w:rsidR="006D4A38" w:rsidRDefault="006D4A38" w:rsidP="006D4A38">
      <w:pPr>
        <w:pStyle w:val="PL"/>
      </w:pPr>
      <w:r>
        <w:lastRenderedPageBreak/>
        <w:t xml:space="preserve">                  properties:</w:t>
      </w:r>
    </w:p>
    <w:p w14:paraId="0237DEEC" w14:textId="77777777" w:rsidR="006D4A38" w:rsidRDefault="006D4A38" w:rsidP="006D4A38">
      <w:pPr>
        <w:pStyle w:val="PL"/>
      </w:pPr>
      <w:r>
        <w:t xml:space="preserve">                    localAddress:</w:t>
      </w:r>
    </w:p>
    <w:p w14:paraId="346FAA40" w14:textId="77777777" w:rsidR="006D4A38" w:rsidRDefault="006D4A38" w:rsidP="006D4A38">
      <w:pPr>
        <w:pStyle w:val="PL"/>
      </w:pPr>
      <w:r>
        <w:t xml:space="preserve">                      $ref: 'TS28541_NrNrm.yaml#/components/schemas/LocalAddress'</w:t>
      </w:r>
    </w:p>
    <w:p w14:paraId="3AE31AAA" w14:textId="77777777" w:rsidR="006D4A38" w:rsidRDefault="006D4A38" w:rsidP="006D4A38">
      <w:pPr>
        <w:pStyle w:val="PL"/>
      </w:pPr>
      <w:r>
        <w:t xml:space="preserve">                    remoteAddress:</w:t>
      </w:r>
    </w:p>
    <w:p w14:paraId="3582CC31" w14:textId="77777777" w:rsidR="006D4A38" w:rsidRDefault="006D4A38" w:rsidP="006D4A38">
      <w:pPr>
        <w:pStyle w:val="PL"/>
      </w:pPr>
      <w:r>
        <w:t xml:space="preserve">                      $ref: 'TS28541_NrNrm.yaml#/components/schemas/RemoteAddress'</w:t>
      </w:r>
    </w:p>
    <w:p w14:paraId="75E044DF" w14:textId="77777777" w:rsidR="006D4A38" w:rsidRDefault="006D4A38" w:rsidP="006D4A38">
      <w:pPr>
        <w:pStyle w:val="PL"/>
      </w:pPr>
    </w:p>
    <w:p w14:paraId="37BF0D62" w14:textId="77777777" w:rsidR="006D4A38" w:rsidRDefault="006D4A38" w:rsidP="006D4A38">
      <w:pPr>
        <w:pStyle w:val="PL"/>
      </w:pPr>
      <w:r>
        <w:t xml:space="preserve">    EP_N59-Single:</w:t>
      </w:r>
    </w:p>
    <w:p w14:paraId="37713182" w14:textId="77777777" w:rsidR="006D4A38" w:rsidRDefault="006D4A38" w:rsidP="006D4A38">
      <w:pPr>
        <w:pStyle w:val="PL"/>
      </w:pPr>
      <w:r>
        <w:t xml:space="preserve">      allOf:</w:t>
      </w:r>
    </w:p>
    <w:p w14:paraId="0C8517F4" w14:textId="77777777" w:rsidR="006D4A38" w:rsidRDefault="006D4A38" w:rsidP="006D4A38">
      <w:pPr>
        <w:pStyle w:val="PL"/>
      </w:pPr>
      <w:r>
        <w:t xml:space="preserve">        - $ref: 'TS28623_GenericNrm.yaml#/components/schemas/Top'</w:t>
      </w:r>
    </w:p>
    <w:p w14:paraId="68F4A94E" w14:textId="77777777" w:rsidR="006D4A38" w:rsidRDefault="006D4A38" w:rsidP="006D4A38">
      <w:pPr>
        <w:pStyle w:val="PL"/>
      </w:pPr>
      <w:r>
        <w:t xml:space="preserve">        - type: object</w:t>
      </w:r>
    </w:p>
    <w:p w14:paraId="0D1001FC" w14:textId="77777777" w:rsidR="006D4A38" w:rsidRDefault="006D4A38" w:rsidP="006D4A38">
      <w:pPr>
        <w:pStyle w:val="PL"/>
      </w:pPr>
      <w:r>
        <w:t xml:space="preserve">          properties:</w:t>
      </w:r>
    </w:p>
    <w:p w14:paraId="3A28E28F" w14:textId="77777777" w:rsidR="006D4A38" w:rsidRDefault="006D4A38" w:rsidP="006D4A38">
      <w:pPr>
        <w:pStyle w:val="PL"/>
      </w:pPr>
      <w:r>
        <w:t xml:space="preserve">            attributes:</w:t>
      </w:r>
    </w:p>
    <w:p w14:paraId="4D8862C3" w14:textId="77777777" w:rsidR="006D4A38" w:rsidRDefault="006D4A38" w:rsidP="006D4A38">
      <w:pPr>
        <w:pStyle w:val="PL"/>
      </w:pPr>
      <w:r>
        <w:t xml:space="preserve">              allOf:</w:t>
      </w:r>
    </w:p>
    <w:p w14:paraId="0441B261" w14:textId="77777777" w:rsidR="006D4A38" w:rsidRDefault="006D4A38" w:rsidP="006D4A38">
      <w:pPr>
        <w:pStyle w:val="PL"/>
      </w:pPr>
      <w:r>
        <w:t xml:space="preserve">                - $ref: 'TS28623_GenericNrm.yaml#/components/schemas/EP_RP-Attr'</w:t>
      </w:r>
    </w:p>
    <w:p w14:paraId="6764D70D" w14:textId="77777777" w:rsidR="006D4A38" w:rsidRDefault="006D4A38" w:rsidP="006D4A38">
      <w:pPr>
        <w:pStyle w:val="PL"/>
      </w:pPr>
      <w:r>
        <w:t xml:space="preserve">                - type: object</w:t>
      </w:r>
    </w:p>
    <w:p w14:paraId="229B072F" w14:textId="77777777" w:rsidR="006D4A38" w:rsidRDefault="006D4A38" w:rsidP="006D4A38">
      <w:pPr>
        <w:pStyle w:val="PL"/>
      </w:pPr>
      <w:r>
        <w:t xml:space="preserve">                  properties:</w:t>
      </w:r>
    </w:p>
    <w:p w14:paraId="306F5A69" w14:textId="77777777" w:rsidR="006D4A38" w:rsidRDefault="006D4A38" w:rsidP="006D4A38">
      <w:pPr>
        <w:pStyle w:val="PL"/>
      </w:pPr>
      <w:r>
        <w:t xml:space="preserve">                    localAddress:</w:t>
      </w:r>
    </w:p>
    <w:p w14:paraId="3AEC3ACC" w14:textId="77777777" w:rsidR="006D4A38" w:rsidRDefault="006D4A38" w:rsidP="006D4A38">
      <w:pPr>
        <w:pStyle w:val="PL"/>
      </w:pPr>
      <w:r>
        <w:t xml:space="preserve">                      $ref: 'TS28541_NrNrm.yaml#/components/schemas/LocalAddress'</w:t>
      </w:r>
    </w:p>
    <w:p w14:paraId="139876FC" w14:textId="77777777" w:rsidR="006D4A38" w:rsidRDefault="006D4A38" w:rsidP="006D4A38">
      <w:pPr>
        <w:pStyle w:val="PL"/>
      </w:pPr>
      <w:r>
        <w:t xml:space="preserve">                    remoteAddress:</w:t>
      </w:r>
    </w:p>
    <w:p w14:paraId="5B1950FA" w14:textId="77777777" w:rsidR="006D4A38" w:rsidRDefault="006D4A38" w:rsidP="006D4A38">
      <w:pPr>
        <w:pStyle w:val="PL"/>
      </w:pPr>
      <w:r>
        <w:t xml:space="preserve">                      $ref: 'TS28541_NrNrm.yaml#/components/schemas/RemoteAddress'</w:t>
      </w:r>
    </w:p>
    <w:p w14:paraId="75445FD5" w14:textId="77777777" w:rsidR="006D4A38" w:rsidRDefault="006D4A38" w:rsidP="006D4A38">
      <w:pPr>
        <w:pStyle w:val="PL"/>
      </w:pPr>
    </w:p>
    <w:p w14:paraId="5B1D667D" w14:textId="77777777" w:rsidR="006D4A38" w:rsidRDefault="006D4A38" w:rsidP="006D4A38">
      <w:pPr>
        <w:pStyle w:val="PL"/>
      </w:pPr>
      <w:r>
        <w:t xml:space="preserve">    DccfFunction-Single:</w:t>
      </w:r>
    </w:p>
    <w:p w14:paraId="11F1A9D9" w14:textId="77777777" w:rsidR="006D4A38" w:rsidRDefault="006D4A38" w:rsidP="006D4A38">
      <w:pPr>
        <w:pStyle w:val="PL"/>
      </w:pPr>
      <w:r>
        <w:t xml:space="preserve">      allOf:</w:t>
      </w:r>
    </w:p>
    <w:p w14:paraId="7F0D948A" w14:textId="77777777" w:rsidR="006D4A38" w:rsidRDefault="006D4A38" w:rsidP="006D4A38">
      <w:pPr>
        <w:pStyle w:val="PL"/>
      </w:pPr>
      <w:r>
        <w:t xml:space="preserve">        - $ref: 'TS28623_GenericNrm.yaml#/components/schemas/Top'</w:t>
      </w:r>
    </w:p>
    <w:p w14:paraId="47086081" w14:textId="77777777" w:rsidR="006D4A38" w:rsidRDefault="006D4A38" w:rsidP="006D4A38">
      <w:pPr>
        <w:pStyle w:val="PL"/>
      </w:pPr>
      <w:r>
        <w:t xml:space="preserve">        - type: object</w:t>
      </w:r>
    </w:p>
    <w:p w14:paraId="276AFDC5" w14:textId="77777777" w:rsidR="006D4A38" w:rsidRDefault="006D4A38" w:rsidP="006D4A38">
      <w:pPr>
        <w:pStyle w:val="PL"/>
      </w:pPr>
      <w:r>
        <w:t xml:space="preserve">          properties:</w:t>
      </w:r>
    </w:p>
    <w:p w14:paraId="4E963E4A" w14:textId="77777777" w:rsidR="006D4A38" w:rsidRDefault="006D4A38" w:rsidP="006D4A38">
      <w:pPr>
        <w:pStyle w:val="PL"/>
      </w:pPr>
      <w:r>
        <w:t xml:space="preserve">            attributes:</w:t>
      </w:r>
    </w:p>
    <w:p w14:paraId="74E080E9" w14:textId="77777777" w:rsidR="006D4A38" w:rsidRDefault="006D4A38" w:rsidP="006D4A38">
      <w:pPr>
        <w:pStyle w:val="PL"/>
      </w:pPr>
      <w:r>
        <w:t xml:space="preserve">              allOf:</w:t>
      </w:r>
    </w:p>
    <w:p w14:paraId="63BE574A" w14:textId="77777777" w:rsidR="006D4A38" w:rsidRDefault="006D4A38" w:rsidP="006D4A38">
      <w:pPr>
        <w:pStyle w:val="PL"/>
      </w:pPr>
      <w:r>
        <w:t xml:space="preserve">                - $ref: 'TS28623_GenericNrm.yaml#/components/schemas/ManagedFunction-Attr'</w:t>
      </w:r>
    </w:p>
    <w:p w14:paraId="18279A69" w14:textId="77777777" w:rsidR="006D4A38" w:rsidRDefault="006D4A38" w:rsidP="006D4A38">
      <w:pPr>
        <w:pStyle w:val="PL"/>
      </w:pPr>
      <w:r>
        <w:t xml:space="preserve">                - type: object</w:t>
      </w:r>
    </w:p>
    <w:p w14:paraId="425B7088" w14:textId="77777777" w:rsidR="006D4A38" w:rsidRDefault="006D4A38" w:rsidP="006D4A38">
      <w:pPr>
        <w:pStyle w:val="PL"/>
      </w:pPr>
      <w:r>
        <w:t xml:space="preserve">                  properties:</w:t>
      </w:r>
    </w:p>
    <w:p w14:paraId="48F8E8B3" w14:textId="77777777" w:rsidR="006D4A38" w:rsidRDefault="006D4A38" w:rsidP="006D4A38">
      <w:pPr>
        <w:pStyle w:val="PL"/>
      </w:pPr>
      <w:r>
        <w:t xml:space="preserve">                    pLMNInfoList:</w:t>
      </w:r>
    </w:p>
    <w:p w14:paraId="1003E5F5" w14:textId="77777777" w:rsidR="006D4A38" w:rsidRDefault="006D4A38" w:rsidP="006D4A38">
      <w:pPr>
        <w:pStyle w:val="PL"/>
      </w:pPr>
      <w:r>
        <w:t xml:space="preserve">                      $ref: 'TS28541_NrNrm.yaml#/components/schemas/PlmnInfoList'</w:t>
      </w:r>
    </w:p>
    <w:p w14:paraId="0099B40F" w14:textId="77777777" w:rsidR="006D4A38" w:rsidRDefault="006D4A38" w:rsidP="006D4A38">
      <w:pPr>
        <w:pStyle w:val="PL"/>
      </w:pPr>
      <w:r>
        <w:t xml:space="preserve">                    sBIFqdn:</w:t>
      </w:r>
    </w:p>
    <w:p w14:paraId="239D64F0" w14:textId="77777777" w:rsidR="006D4A38" w:rsidRDefault="006D4A38" w:rsidP="006D4A38">
      <w:pPr>
        <w:pStyle w:val="PL"/>
      </w:pPr>
      <w:r>
        <w:t xml:space="preserve">                      type: string</w:t>
      </w:r>
    </w:p>
    <w:p w14:paraId="68361B96" w14:textId="77777777" w:rsidR="006D4A38" w:rsidRDefault="006D4A38" w:rsidP="006D4A38">
      <w:pPr>
        <w:pStyle w:val="PL"/>
      </w:pPr>
      <w:r>
        <w:t xml:space="preserve">                    managedNFProfile:</w:t>
      </w:r>
    </w:p>
    <w:p w14:paraId="7ECD2B02" w14:textId="77777777" w:rsidR="006D4A38" w:rsidRDefault="006D4A38" w:rsidP="006D4A38">
      <w:pPr>
        <w:pStyle w:val="PL"/>
      </w:pPr>
      <w:r>
        <w:t xml:space="preserve">                      $ref: '#/components/schemas/ManagedNFProfile'</w:t>
      </w:r>
    </w:p>
    <w:p w14:paraId="1FF7E842" w14:textId="77777777" w:rsidR="006D4A38" w:rsidRDefault="006D4A38" w:rsidP="006D4A38">
      <w:pPr>
        <w:pStyle w:val="PL"/>
      </w:pPr>
      <w:r>
        <w:t xml:space="preserve">                    commModelList:</w:t>
      </w:r>
    </w:p>
    <w:p w14:paraId="049601A0" w14:textId="77777777" w:rsidR="006D4A38" w:rsidRDefault="006D4A38" w:rsidP="006D4A38">
      <w:pPr>
        <w:pStyle w:val="PL"/>
      </w:pPr>
      <w:r>
        <w:t xml:space="preserve">                      $ref: '#/components/schemas/CommModelList'</w:t>
      </w:r>
    </w:p>
    <w:p w14:paraId="09C8FBD8" w14:textId="77777777" w:rsidR="006D4A38" w:rsidRDefault="006D4A38" w:rsidP="006D4A38">
      <w:pPr>
        <w:pStyle w:val="PL"/>
      </w:pPr>
      <w:r>
        <w:t xml:space="preserve">                    dccfInfo:</w:t>
      </w:r>
    </w:p>
    <w:p w14:paraId="7E724117" w14:textId="77777777" w:rsidR="006D4A38" w:rsidRDefault="006D4A38" w:rsidP="006D4A38">
      <w:pPr>
        <w:pStyle w:val="PL"/>
      </w:pPr>
      <w:r>
        <w:t xml:space="preserve">                      $ref: '#/components/schemas/DccfInfo'</w:t>
      </w:r>
    </w:p>
    <w:p w14:paraId="00381555" w14:textId="77777777" w:rsidR="006D4A38" w:rsidRDefault="006D4A38" w:rsidP="006D4A38">
      <w:pPr>
        <w:pStyle w:val="PL"/>
      </w:pPr>
      <w:r>
        <w:t xml:space="preserve">        - $ref: 'TS28623_GenericNrm.yaml#/components/schemas/ManagedFunction-ncO'</w:t>
      </w:r>
    </w:p>
    <w:p w14:paraId="029708AB" w14:textId="77777777" w:rsidR="006D4A38" w:rsidRDefault="006D4A38" w:rsidP="006D4A38">
      <w:pPr>
        <w:pStyle w:val="PL"/>
      </w:pPr>
      <w:r>
        <w:t xml:space="preserve">        - $ref: '#/components/schemas/ManagedFunction5GC-nc0'           </w:t>
      </w:r>
    </w:p>
    <w:p w14:paraId="773430BB" w14:textId="77777777" w:rsidR="006D4A38" w:rsidRDefault="006D4A38" w:rsidP="006D4A38">
      <w:pPr>
        <w:pStyle w:val="PL"/>
      </w:pPr>
    </w:p>
    <w:p w14:paraId="283E6F62" w14:textId="77777777" w:rsidR="006D4A38" w:rsidRDefault="006D4A38" w:rsidP="006D4A38">
      <w:pPr>
        <w:pStyle w:val="PL"/>
      </w:pPr>
      <w:r>
        <w:t xml:space="preserve">    MfafFunction-Single:</w:t>
      </w:r>
    </w:p>
    <w:p w14:paraId="7E43C728" w14:textId="77777777" w:rsidR="006D4A38" w:rsidRDefault="006D4A38" w:rsidP="006D4A38">
      <w:pPr>
        <w:pStyle w:val="PL"/>
      </w:pPr>
      <w:r>
        <w:t xml:space="preserve">      allOf:</w:t>
      </w:r>
    </w:p>
    <w:p w14:paraId="093C5174" w14:textId="77777777" w:rsidR="006D4A38" w:rsidRDefault="006D4A38" w:rsidP="006D4A38">
      <w:pPr>
        <w:pStyle w:val="PL"/>
      </w:pPr>
      <w:r>
        <w:t xml:space="preserve">        - $ref: 'TS28623_GenericNrm.yaml#/components/schemas/Top'</w:t>
      </w:r>
    </w:p>
    <w:p w14:paraId="6A0D95CC" w14:textId="77777777" w:rsidR="006D4A38" w:rsidRDefault="006D4A38" w:rsidP="006D4A38">
      <w:pPr>
        <w:pStyle w:val="PL"/>
      </w:pPr>
      <w:r>
        <w:t xml:space="preserve">        - type: object</w:t>
      </w:r>
    </w:p>
    <w:p w14:paraId="263897F7" w14:textId="77777777" w:rsidR="006D4A38" w:rsidRDefault="006D4A38" w:rsidP="006D4A38">
      <w:pPr>
        <w:pStyle w:val="PL"/>
      </w:pPr>
      <w:r>
        <w:t xml:space="preserve">          properties:</w:t>
      </w:r>
    </w:p>
    <w:p w14:paraId="642AA4F0" w14:textId="77777777" w:rsidR="006D4A38" w:rsidRDefault="006D4A38" w:rsidP="006D4A38">
      <w:pPr>
        <w:pStyle w:val="PL"/>
      </w:pPr>
      <w:r>
        <w:t xml:space="preserve">            attributes:</w:t>
      </w:r>
    </w:p>
    <w:p w14:paraId="53066C98" w14:textId="77777777" w:rsidR="006D4A38" w:rsidRDefault="006D4A38" w:rsidP="006D4A38">
      <w:pPr>
        <w:pStyle w:val="PL"/>
      </w:pPr>
      <w:r>
        <w:t xml:space="preserve">              allOf:</w:t>
      </w:r>
    </w:p>
    <w:p w14:paraId="3880E227" w14:textId="77777777" w:rsidR="006D4A38" w:rsidRDefault="006D4A38" w:rsidP="006D4A38">
      <w:pPr>
        <w:pStyle w:val="PL"/>
      </w:pPr>
      <w:r>
        <w:t xml:space="preserve">                - $ref: 'TS28623_GenericNrm.yaml#/components/schemas/ManagedFunction-Attr'</w:t>
      </w:r>
    </w:p>
    <w:p w14:paraId="4370D154" w14:textId="77777777" w:rsidR="006D4A38" w:rsidRDefault="006D4A38" w:rsidP="006D4A38">
      <w:pPr>
        <w:pStyle w:val="PL"/>
      </w:pPr>
      <w:r>
        <w:t xml:space="preserve">                - type: object</w:t>
      </w:r>
    </w:p>
    <w:p w14:paraId="5A1B5137" w14:textId="77777777" w:rsidR="006D4A38" w:rsidRDefault="006D4A38" w:rsidP="006D4A38">
      <w:pPr>
        <w:pStyle w:val="PL"/>
      </w:pPr>
      <w:r>
        <w:t xml:space="preserve">                  properties:</w:t>
      </w:r>
    </w:p>
    <w:p w14:paraId="650792AE" w14:textId="77777777" w:rsidR="006D4A38" w:rsidRDefault="006D4A38" w:rsidP="006D4A38">
      <w:pPr>
        <w:pStyle w:val="PL"/>
      </w:pPr>
      <w:r>
        <w:t xml:space="preserve">                    pLMNInfoList:</w:t>
      </w:r>
    </w:p>
    <w:p w14:paraId="6E930608" w14:textId="77777777" w:rsidR="006D4A38" w:rsidRDefault="006D4A38" w:rsidP="006D4A38">
      <w:pPr>
        <w:pStyle w:val="PL"/>
      </w:pPr>
      <w:r>
        <w:t xml:space="preserve">                      $ref: 'TS28541_NrNrm.yaml#/components/schemas/PlmnInfoList'</w:t>
      </w:r>
    </w:p>
    <w:p w14:paraId="195B6588" w14:textId="77777777" w:rsidR="006D4A38" w:rsidRDefault="006D4A38" w:rsidP="006D4A38">
      <w:pPr>
        <w:pStyle w:val="PL"/>
      </w:pPr>
      <w:r>
        <w:t xml:space="preserve">                    sBIFqdn:</w:t>
      </w:r>
    </w:p>
    <w:p w14:paraId="6252D95D" w14:textId="77777777" w:rsidR="006D4A38" w:rsidRDefault="006D4A38" w:rsidP="006D4A38">
      <w:pPr>
        <w:pStyle w:val="PL"/>
      </w:pPr>
      <w:r>
        <w:t xml:space="preserve">                      type: string</w:t>
      </w:r>
    </w:p>
    <w:p w14:paraId="1F699F27" w14:textId="77777777" w:rsidR="006D4A38" w:rsidRDefault="006D4A38" w:rsidP="006D4A38">
      <w:pPr>
        <w:pStyle w:val="PL"/>
      </w:pPr>
      <w:r>
        <w:t xml:space="preserve">                    managedNFProfile:</w:t>
      </w:r>
    </w:p>
    <w:p w14:paraId="320B50E5" w14:textId="77777777" w:rsidR="006D4A38" w:rsidRDefault="006D4A38" w:rsidP="006D4A38">
      <w:pPr>
        <w:pStyle w:val="PL"/>
      </w:pPr>
      <w:r>
        <w:t xml:space="preserve">                      $ref: '#/components/schemas/ManagedNFProfile'</w:t>
      </w:r>
    </w:p>
    <w:p w14:paraId="772B1DBB" w14:textId="77777777" w:rsidR="006D4A38" w:rsidRDefault="006D4A38" w:rsidP="006D4A38">
      <w:pPr>
        <w:pStyle w:val="PL"/>
      </w:pPr>
      <w:r>
        <w:t xml:space="preserve">                    commModelList:</w:t>
      </w:r>
    </w:p>
    <w:p w14:paraId="4C208625" w14:textId="77777777" w:rsidR="006D4A38" w:rsidRDefault="006D4A38" w:rsidP="006D4A38">
      <w:pPr>
        <w:pStyle w:val="PL"/>
      </w:pPr>
      <w:r>
        <w:t xml:space="preserve">                      $ref: '#/components/schemas/CommModelList'</w:t>
      </w:r>
    </w:p>
    <w:p w14:paraId="16C712FC" w14:textId="77777777" w:rsidR="006D4A38" w:rsidRDefault="006D4A38" w:rsidP="006D4A38">
      <w:pPr>
        <w:pStyle w:val="PL"/>
      </w:pPr>
      <w:r>
        <w:t xml:space="preserve">                    mfafInfo:</w:t>
      </w:r>
    </w:p>
    <w:p w14:paraId="6E300358" w14:textId="77777777" w:rsidR="006D4A38" w:rsidRDefault="006D4A38" w:rsidP="006D4A38">
      <w:pPr>
        <w:pStyle w:val="PL"/>
      </w:pPr>
      <w:r>
        <w:t xml:space="preserve">                      $ref: '#/components/schemas/MfafInfo'</w:t>
      </w:r>
    </w:p>
    <w:p w14:paraId="42FD30D8" w14:textId="77777777" w:rsidR="006D4A38" w:rsidRDefault="006D4A38" w:rsidP="006D4A38">
      <w:pPr>
        <w:pStyle w:val="PL"/>
      </w:pPr>
      <w:r>
        <w:t xml:space="preserve">        - $ref: 'TS28623_GenericNrm.yaml#/components/schemas/ManagedFunction-ncO'</w:t>
      </w:r>
    </w:p>
    <w:p w14:paraId="06479B46" w14:textId="77777777" w:rsidR="006D4A38" w:rsidRDefault="006D4A38" w:rsidP="006D4A38">
      <w:pPr>
        <w:pStyle w:val="PL"/>
      </w:pPr>
      <w:r>
        <w:t xml:space="preserve">        - $ref: '#/components/schemas/ManagedFunction5GC-nc0'           </w:t>
      </w:r>
    </w:p>
    <w:p w14:paraId="041C86E1" w14:textId="77777777" w:rsidR="006D4A38" w:rsidRDefault="006D4A38" w:rsidP="006D4A38">
      <w:pPr>
        <w:pStyle w:val="PL"/>
      </w:pPr>
    </w:p>
    <w:p w14:paraId="556F0CED" w14:textId="77777777" w:rsidR="006D4A38" w:rsidRDefault="006D4A38" w:rsidP="006D4A38">
      <w:pPr>
        <w:pStyle w:val="PL"/>
      </w:pPr>
      <w:r>
        <w:t xml:space="preserve">    ChfFunction-Single:</w:t>
      </w:r>
    </w:p>
    <w:p w14:paraId="204FB9DD" w14:textId="77777777" w:rsidR="006D4A38" w:rsidRDefault="006D4A38" w:rsidP="006D4A38">
      <w:pPr>
        <w:pStyle w:val="PL"/>
      </w:pPr>
      <w:r>
        <w:t xml:space="preserve">      allOf:</w:t>
      </w:r>
    </w:p>
    <w:p w14:paraId="2D9A1DFD" w14:textId="77777777" w:rsidR="006D4A38" w:rsidRDefault="006D4A38" w:rsidP="006D4A38">
      <w:pPr>
        <w:pStyle w:val="PL"/>
      </w:pPr>
      <w:r>
        <w:t xml:space="preserve">        - $ref: 'TS28623_GenericNrm.yaml#/components/schemas/Top'</w:t>
      </w:r>
    </w:p>
    <w:p w14:paraId="0C7D506D" w14:textId="77777777" w:rsidR="006D4A38" w:rsidRDefault="006D4A38" w:rsidP="006D4A38">
      <w:pPr>
        <w:pStyle w:val="PL"/>
      </w:pPr>
      <w:r>
        <w:t xml:space="preserve">        - type: object</w:t>
      </w:r>
    </w:p>
    <w:p w14:paraId="3E830D16" w14:textId="77777777" w:rsidR="006D4A38" w:rsidRDefault="006D4A38" w:rsidP="006D4A38">
      <w:pPr>
        <w:pStyle w:val="PL"/>
      </w:pPr>
      <w:r>
        <w:t xml:space="preserve">          properties:</w:t>
      </w:r>
    </w:p>
    <w:p w14:paraId="4499D444" w14:textId="77777777" w:rsidR="006D4A38" w:rsidRDefault="006D4A38" w:rsidP="006D4A38">
      <w:pPr>
        <w:pStyle w:val="PL"/>
      </w:pPr>
      <w:r>
        <w:t xml:space="preserve">            attributes:</w:t>
      </w:r>
    </w:p>
    <w:p w14:paraId="5C711549" w14:textId="77777777" w:rsidR="006D4A38" w:rsidRDefault="006D4A38" w:rsidP="006D4A38">
      <w:pPr>
        <w:pStyle w:val="PL"/>
      </w:pPr>
      <w:r>
        <w:t xml:space="preserve">              allOf:</w:t>
      </w:r>
    </w:p>
    <w:p w14:paraId="794A7087" w14:textId="77777777" w:rsidR="006D4A38" w:rsidRDefault="006D4A38" w:rsidP="006D4A38">
      <w:pPr>
        <w:pStyle w:val="PL"/>
      </w:pPr>
      <w:r>
        <w:t xml:space="preserve">                - $ref: 'TS28623_GenericNrm.yaml#/components/schemas/ManagedFunction-Attr'</w:t>
      </w:r>
    </w:p>
    <w:p w14:paraId="37CBD12C" w14:textId="77777777" w:rsidR="006D4A38" w:rsidRDefault="006D4A38" w:rsidP="006D4A38">
      <w:pPr>
        <w:pStyle w:val="PL"/>
      </w:pPr>
      <w:r>
        <w:t xml:space="preserve">                - type: object</w:t>
      </w:r>
    </w:p>
    <w:p w14:paraId="21244EA4" w14:textId="77777777" w:rsidR="006D4A38" w:rsidRDefault="006D4A38" w:rsidP="006D4A38">
      <w:pPr>
        <w:pStyle w:val="PL"/>
      </w:pPr>
      <w:r>
        <w:t xml:space="preserve">                  properties:</w:t>
      </w:r>
    </w:p>
    <w:p w14:paraId="08E9B243" w14:textId="77777777" w:rsidR="006D4A38" w:rsidRDefault="006D4A38" w:rsidP="006D4A38">
      <w:pPr>
        <w:pStyle w:val="PL"/>
      </w:pPr>
      <w:r>
        <w:t xml:space="preserve">                    pLMNInfoList:</w:t>
      </w:r>
    </w:p>
    <w:p w14:paraId="08686F2A" w14:textId="77777777" w:rsidR="006D4A38" w:rsidRDefault="006D4A38" w:rsidP="006D4A38">
      <w:pPr>
        <w:pStyle w:val="PL"/>
      </w:pPr>
      <w:r>
        <w:lastRenderedPageBreak/>
        <w:t xml:space="preserve">                      $ref: 'TS28541_NrNrm.yaml#/components/schemas/PlmnInfoList'</w:t>
      </w:r>
    </w:p>
    <w:p w14:paraId="297D41ED" w14:textId="77777777" w:rsidR="006D4A38" w:rsidRDefault="006D4A38" w:rsidP="006D4A38">
      <w:pPr>
        <w:pStyle w:val="PL"/>
      </w:pPr>
      <w:r>
        <w:t xml:space="preserve">                    sBIFqdn:</w:t>
      </w:r>
    </w:p>
    <w:p w14:paraId="4556E642" w14:textId="77777777" w:rsidR="006D4A38" w:rsidRDefault="006D4A38" w:rsidP="006D4A38">
      <w:pPr>
        <w:pStyle w:val="PL"/>
      </w:pPr>
      <w:r>
        <w:t xml:space="preserve">                      type: string</w:t>
      </w:r>
    </w:p>
    <w:p w14:paraId="31CC3E8E" w14:textId="77777777" w:rsidR="006D4A38" w:rsidRDefault="006D4A38" w:rsidP="006D4A38">
      <w:pPr>
        <w:pStyle w:val="PL"/>
      </w:pPr>
      <w:r>
        <w:t xml:space="preserve">                    managedNFProfile:</w:t>
      </w:r>
    </w:p>
    <w:p w14:paraId="0388997E" w14:textId="77777777" w:rsidR="006D4A38" w:rsidRDefault="006D4A38" w:rsidP="006D4A38">
      <w:pPr>
        <w:pStyle w:val="PL"/>
      </w:pPr>
      <w:r>
        <w:t xml:space="preserve">                      $ref: '#/components/schemas/ManagedNFProfile'</w:t>
      </w:r>
    </w:p>
    <w:p w14:paraId="2A752A53" w14:textId="77777777" w:rsidR="006D4A38" w:rsidRDefault="006D4A38" w:rsidP="006D4A38">
      <w:pPr>
        <w:pStyle w:val="PL"/>
      </w:pPr>
      <w:r>
        <w:t xml:space="preserve">                    commModelList:</w:t>
      </w:r>
    </w:p>
    <w:p w14:paraId="6BE58ACA" w14:textId="77777777" w:rsidR="006D4A38" w:rsidRDefault="006D4A38" w:rsidP="006D4A38">
      <w:pPr>
        <w:pStyle w:val="PL"/>
      </w:pPr>
      <w:r>
        <w:t xml:space="preserve">                      $ref: '#/components/schemas/CommModelList'</w:t>
      </w:r>
    </w:p>
    <w:p w14:paraId="600A6303" w14:textId="77777777" w:rsidR="006D4A38" w:rsidRDefault="006D4A38" w:rsidP="006D4A38">
      <w:pPr>
        <w:pStyle w:val="PL"/>
      </w:pPr>
      <w:r>
        <w:t xml:space="preserve">                    chfInfo:</w:t>
      </w:r>
    </w:p>
    <w:p w14:paraId="09855F35" w14:textId="77777777" w:rsidR="006D4A38" w:rsidRDefault="006D4A38" w:rsidP="006D4A38">
      <w:pPr>
        <w:pStyle w:val="PL"/>
      </w:pPr>
      <w:r>
        <w:t xml:space="preserve">                      $ref: '#/components/schemas/ChfInfo'</w:t>
      </w:r>
    </w:p>
    <w:p w14:paraId="5CA2240F" w14:textId="77777777" w:rsidR="006D4A38" w:rsidRDefault="006D4A38" w:rsidP="006D4A38">
      <w:pPr>
        <w:pStyle w:val="PL"/>
      </w:pPr>
      <w:r>
        <w:t xml:space="preserve">        - $ref: 'TS28623_GenericNrm.yaml#/components/schemas/ManagedFunction-ncO'</w:t>
      </w:r>
    </w:p>
    <w:p w14:paraId="534E28F1" w14:textId="77777777" w:rsidR="006D4A38" w:rsidRDefault="006D4A38" w:rsidP="006D4A38">
      <w:pPr>
        <w:pStyle w:val="PL"/>
      </w:pPr>
      <w:r>
        <w:t xml:space="preserve">        - $ref: '#/components/schemas/ManagedFunction5GC-nc0'           </w:t>
      </w:r>
    </w:p>
    <w:p w14:paraId="7885890D" w14:textId="77777777" w:rsidR="006D4A38" w:rsidRDefault="006D4A38" w:rsidP="006D4A38">
      <w:pPr>
        <w:pStyle w:val="PL"/>
      </w:pPr>
      <w:r>
        <w:t xml:space="preserve">        - type: object</w:t>
      </w:r>
    </w:p>
    <w:p w14:paraId="35E7C051" w14:textId="77777777" w:rsidR="006D4A38" w:rsidRDefault="006D4A38" w:rsidP="006D4A38">
      <w:pPr>
        <w:pStyle w:val="PL"/>
      </w:pPr>
      <w:r>
        <w:t xml:space="preserve">          properties:</w:t>
      </w:r>
    </w:p>
    <w:p w14:paraId="16C9C25D" w14:textId="77777777" w:rsidR="006D4A38" w:rsidRDefault="006D4A38" w:rsidP="006D4A38">
      <w:pPr>
        <w:pStyle w:val="PL"/>
      </w:pPr>
      <w:r>
        <w:t xml:space="preserve">            EP_N28:</w:t>
      </w:r>
    </w:p>
    <w:p w14:paraId="55322294" w14:textId="77777777" w:rsidR="006D4A38" w:rsidRDefault="006D4A38" w:rsidP="006D4A38">
      <w:pPr>
        <w:pStyle w:val="PL"/>
      </w:pPr>
      <w:r>
        <w:t xml:space="preserve">              $ref: '#/components/schemas/EP_N28-Multiple'</w:t>
      </w:r>
    </w:p>
    <w:p w14:paraId="7F657BD3" w14:textId="77777777" w:rsidR="006D4A38" w:rsidRDefault="006D4A38" w:rsidP="006D4A38">
      <w:pPr>
        <w:pStyle w:val="PL"/>
      </w:pPr>
      <w:r>
        <w:t xml:space="preserve">            EP_N40:</w:t>
      </w:r>
    </w:p>
    <w:p w14:paraId="734C5BB7" w14:textId="77777777" w:rsidR="006D4A38" w:rsidRDefault="006D4A38" w:rsidP="006D4A38">
      <w:pPr>
        <w:pStyle w:val="PL"/>
      </w:pPr>
      <w:r>
        <w:t xml:space="preserve">              $ref: '#/components/schemas/EP_N40-Multiple'</w:t>
      </w:r>
    </w:p>
    <w:p w14:paraId="5367644E" w14:textId="77777777" w:rsidR="006D4A38" w:rsidRDefault="006D4A38" w:rsidP="006D4A38">
      <w:pPr>
        <w:pStyle w:val="PL"/>
      </w:pPr>
      <w:r>
        <w:t xml:space="preserve">            EP_N41:</w:t>
      </w:r>
    </w:p>
    <w:p w14:paraId="407FE2AC" w14:textId="77777777" w:rsidR="006D4A38" w:rsidRDefault="006D4A38" w:rsidP="006D4A38">
      <w:pPr>
        <w:pStyle w:val="PL"/>
      </w:pPr>
      <w:r>
        <w:t xml:space="preserve">              $ref: '#/components/schemas/EP_N41-Multiple'</w:t>
      </w:r>
    </w:p>
    <w:p w14:paraId="0527AE44" w14:textId="77777777" w:rsidR="006D4A38" w:rsidRDefault="006D4A38" w:rsidP="006D4A38">
      <w:pPr>
        <w:pStyle w:val="PL"/>
      </w:pPr>
      <w:r>
        <w:t xml:space="preserve">            EP_N42:</w:t>
      </w:r>
    </w:p>
    <w:p w14:paraId="5E5508A5" w14:textId="77777777" w:rsidR="006D4A38" w:rsidRDefault="006D4A38" w:rsidP="006D4A38">
      <w:pPr>
        <w:pStyle w:val="PL"/>
      </w:pPr>
      <w:r>
        <w:t xml:space="preserve">              $ref: '#/components/schemas/EP_N42-Multiple'</w:t>
      </w:r>
    </w:p>
    <w:p w14:paraId="7F3986A4" w14:textId="77777777" w:rsidR="006D4A38" w:rsidRDefault="006D4A38" w:rsidP="006D4A38">
      <w:pPr>
        <w:pStyle w:val="PL"/>
      </w:pPr>
    </w:p>
    <w:p w14:paraId="5CEF4693" w14:textId="77777777" w:rsidR="006D4A38" w:rsidRDefault="006D4A38" w:rsidP="006D4A38">
      <w:pPr>
        <w:pStyle w:val="PL"/>
      </w:pPr>
      <w:r>
        <w:t xml:space="preserve">    EP_N28-Single:</w:t>
      </w:r>
    </w:p>
    <w:p w14:paraId="62735F20" w14:textId="77777777" w:rsidR="006D4A38" w:rsidRDefault="006D4A38" w:rsidP="006D4A38">
      <w:pPr>
        <w:pStyle w:val="PL"/>
      </w:pPr>
      <w:r>
        <w:t xml:space="preserve">      allOf:</w:t>
      </w:r>
    </w:p>
    <w:p w14:paraId="7F1533C6" w14:textId="77777777" w:rsidR="006D4A38" w:rsidRDefault="006D4A38" w:rsidP="006D4A38">
      <w:pPr>
        <w:pStyle w:val="PL"/>
      </w:pPr>
      <w:r>
        <w:t xml:space="preserve">        - $ref: 'TS28623_GenericNrm.yaml#/components/schemas/Top'</w:t>
      </w:r>
    </w:p>
    <w:p w14:paraId="6B703B5F" w14:textId="77777777" w:rsidR="006D4A38" w:rsidRDefault="006D4A38" w:rsidP="006D4A38">
      <w:pPr>
        <w:pStyle w:val="PL"/>
      </w:pPr>
      <w:r>
        <w:t xml:space="preserve">        - type: object</w:t>
      </w:r>
    </w:p>
    <w:p w14:paraId="4BA2A2DF" w14:textId="77777777" w:rsidR="006D4A38" w:rsidRDefault="006D4A38" w:rsidP="006D4A38">
      <w:pPr>
        <w:pStyle w:val="PL"/>
      </w:pPr>
      <w:r>
        <w:t xml:space="preserve">          properties:</w:t>
      </w:r>
    </w:p>
    <w:p w14:paraId="394F2C7D" w14:textId="77777777" w:rsidR="006D4A38" w:rsidRDefault="006D4A38" w:rsidP="006D4A38">
      <w:pPr>
        <w:pStyle w:val="PL"/>
      </w:pPr>
      <w:r>
        <w:t xml:space="preserve">            attributes:</w:t>
      </w:r>
    </w:p>
    <w:p w14:paraId="2D6A8B55" w14:textId="77777777" w:rsidR="006D4A38" w:rsidRDefault="006D4A38" w:rsidP="006D4A38">
      <w:pPr>
        <w:pStyle w:val="PL"/>
      </w:pPr>
      <w:r>
        <w:t xml:space="preserve">              allOf:</w:t>
      </w:r>
    </w:p>
    <w:p w14:paraId="6B700023" w14:textId="77777777" w:rsidR="006D4A38" w:rsidRDefault="006D4A38" w:rsidP="006D4A38">
      <w:pPr>
        <w:pStyle w:val="PL"/>
      </w:pPr>
      <w:r>
        <w:t xml:space="preserve">                - $ref: 'TS28623_GenericNrm.yaml#/components/schemas/EP_RP-Attr'</w:t>
      </w:r>
    </w:p>
    <w:p w14:paraId="42C22AC3" w14:textId="77777777" w:rsidR="006D4A38" w:rsidRDefault="006D4A38" w:rsidP="006D4A38">
      <w:pPr>
        <w:pStyle w:val="PL"/>
      </w:pPr>
      <w:r>
        <w:t xml:space="preserve">                - type: object</w:t>
      </w:r>
    </w:p>
    <w:p w14:paraId="2DEF51FC" w14:textId="77777777" w:rsidR="006D4A38" w:rsidRDefault="006D4A38" w:rsidP="006D4A38">
      <w:pPr>
        <w:pStyle w:val="PL"/>
      </w:pPr>
      <w:r>
        <w:t xml:space="preserve">                  properties:</w:t>
      </w:r>
    </w:p>
    <w:p w14:paraId="5128ED8A" w14:textId="77777777" w:rsidR="006D4A38" w:rsidRDefault="006D4A38" w:rsidP="006D4A38">
      <w:pPr>
        <w:pStyle w:val="PL"/>
      </w:pPr>
      <w:r>
        <w:t xml:space="preserve">                    localAddress:</w:t>
      </w:r>
    </w:p>
    <w:p w14:paraId="2A2D9B6E" w14:textId="77777777" w:rsidR="006D4A38" w:rsidRDefault="006D4A38" w:rsidP="006D4A38">
      <w:pPr>
        <w:pStyle w:val="PL"/>
      </w:pPr>
      <w:r>
        <w:t xml:space="preserve">                      $ref: 'TS28541_NrNrm.yaml#/components/schemas/LocalAddress'</w:t>
      </w:r>
    </w:p>
    <w:p w14:paraId="32B08BB3" w14:textId="77777777" w:rsidR="006D4A38" w:rsidRDefault="006D4A38" w:rsidP="006D4A38">
      <w:pPr>
        <w:pStyle w:val="PL"/>
      </w:pPr>
      <w:r>
        <w:t xml:space="preserve">                    remoteAddress:</w:t>
      </w:r>
    </w:p>
    <w:p w14:paraId="39EC2978" w14:textId="77777777" w:rsidR="006D4A38" w:rsidRDefault="006D4A38" w:rsidP="006D4A38">
      <w:pPr>
        <w:pStyle w:val="PL"/>
      </w:pPr>
      <w:r>
        <w:t xml:space="preserve">                      $ref: 'TS28541_NrNrm.yaml#/components/schemas/RemoteAddress'</w:t>
      </w:r>
    </w:p>
    <w:p w14:paraId="33FFB976" w14:textId="77777777" w:rsidR="006D4A38" w:rsidRDefault="006D4A38" w:rsidP="006D4A38">
      <w:pPr>
        <w:pStyle w:val="PL"/>
      </w:pPr>
      <w:r>
        <w:t xml:space="preserve">    EP_N40-Single:</w:t>
      </w:r>
    </w:p>
    <w:p w14:paraId="747AA7AD" w14:textId="77777777" w:rsidR="006D4A38" w:rsidRDefault="006D4A38" w:rsidP="006D4A38">
      <w:pPr>
        <w:pStyle w:val="PL"/>
      </w:pPr>
      <w:r>
        <w:t xml:space="preserve">      allOf:</w:t>
      </w:r>
    </w:p>
    <w:p w14:paraId="207F8073" w14:textId="77777777" w:rsidR="006D4A38" w:rsidRDefault="006D4A38" w:rsidP="006D4A38">
      <w:pPr>
        <w:pStyle w:val="PL"/>
      </w:pPr>
      <w:r>
        <w:t xml:space="preserve">        - $ref: 'TS28623_GenericNrm.yaml#/components/schemas/Top'</w:t>
      </w:r>
    </w:p>
    <w:p w14:paraId="566F8522" w14:textId="77777777" w:rsidR="006D4A38" w:rsidRDefault="006D4A38" w:rsidP="006D4A38">
      <w:pPr>
        <w:pStyle w:val="PL"/>
      </w:pPr>
      <w:r>
        <w:t xml:space="preserve">        - type: object</w:t>
      </w:r>
    </w:p>
    <w:p w14:paraId="0F533C86" w14:textId="77777777" w:rsidR="006D4A38" w:rsidRDefault="006D4A38" w:rsidP="006D4A38">
      <w:pPr>
        <w:pStyle w:val="PL"/>
      </w:pPr>
      <w:r>
        <w:t xml:space="preserve">          properties:</w:t>
      </w:r>
    </w:p>
    <w:p w14:paraId="0745ABFD" w14:textId="77777777" w:rsidR="006D4A38" w:rsidRDefault="006D4A38" w:rsidP="006D4A38">
      <w:pPr>
        <w:pStyle w:val="PL"/>
      </w:pPr>
      <w:r>
        <w:t xml:space="preserve">            attributes:</w:t>
      </w:r>
    </w:p>
    <w:p w14:paraId="16E3AB15" w14:textId="77777777" w:rsidR="006D4A38" w:rsidRDefault="006D4A38" w:rsidP="006D4A38">
      <w:pPr>
        <w:pStyle w:val="PL"/>
      </w:pPr>
      <w:r>
        <w:t xml:space="preserve">              allOf:</w:t>
      </w:r>
    </w:p>
    <w:p w14:paraId="3726F183" w14:textId="77777777" w:rsidR="006D4A38" w:rsidRDefault="006D4A38" w:rsidP="006D4A38">
      <w:pPr>
        <w:pStyle w:val="PL"/>
      </w:pPr>
      <w:r>
        <w:t xml:space="preserve">                - $ref: 'TS28623_GenericNrm.yaml#/components/schemas/EP_RP-Attr'</w:t>
      </w:r>
    </w:p>
    <w:p w14:paraId="6C0C00DC" w14:textId="77777777" w:rsidR="006D4A38" w:rsidRDefault="006D4A38" w:rsidP="006D4A38">
      <w:pPr>
        <w:pStyle w:val="PL"/>
      </w:pPr>
      <w:r>
        <w:t xml:space="preserve">                - type: object</w:t>
      </w:r>
    </w:p>
    <w:p w14:paraId="2389E2B2" w14:textId="77777777" w:rsidR="006D4A38" w:rsidRDefault="006D4A38" w:rsidP="006D4A38">
      <w:pPr>
        <w:pStyle w:val="PL"/>
      </w:pPr>
      <w:r>
        <w:t xml:space="preserve">                  properties:</w:t>
      </w:r>
    </w:p>
    <w:p w14:paraId="7BCA9A5B" w14:textId="77777777" w:rsidR="006D4A38" w:rsidRDefault="006D4A38" w:rsidP="006D4A38">
      <w:pPr>
        <w:pStyle w:val="PL"/>
      </w:pPr>
      <w:r>
        <w:t xml:space="preserve">                    localAddress:</w:t>
      </w:r>
    </w:p>
    <w:p w14:paraId="26909124" w14:textId="77777777" w:rsidR="006D4A38" w:rsidRDefault="006D4A38" w:rsidP="006D4A38">
      <w:pPr>
        <w:pStyle w:val="PL"/>
      </w:pPr>
      <w:r>
        <w:t xml:space="preserve">                      $ref: 'TS28541_NrNrm.yaml#/components/schemas/LocalAddress'</w:t>
      </w:r>
    </w:p>
    <w:p w14:paraId="131CE421" w14:textId="77777777" w:rsidR="006D4A38" w:rsidRDefault="006D4A38" w:rsidP="006D4A38">
      <w:pPr>
        <w:pStyle w:val="PL"/>
      </w:pPr>
      <w:r>
        <w:t xml:space="preserve">                    remoteAddress:</w:t>
      </w:r>
    </w:p>
    <w:p w14:paraId="5668757E" w14:textId="77777777" w:rsidR="006D4A38" w:rsidRDefault="006D4A38" w:rsidP="006D4A38">
      <w:pPr>
        <w:pStyle w:val="PL"/>
      </w:pPr>
      <w:r>
        <w:t xml:space="preserve">                      $ref: 'TS28541_NrNrm.yaml#/components/schemas/RemoteAddress'</w:t>
      </w:r>
    </w:p>
    <w:p w14:paraId="007042C3" w14:textId="77777777" w:rsidR="006D4A38" w:rsidRDefault="006D4A38" w:rsidP="006D4A38">
      <w:pPr>
        <w:pStyle w:val="PL"/>
      </w:pPr>
      <w:r>
        <w:t xml:space="preserve">    EP_N41-Single:</w:t>
      </w:r>
    </w:p>
    <w:p w14:paraId="6DBDDA1A" w14:textId="77777777" w:rsidR="006D4A38" w:rsidRDefault="006D4A38" w:rsidP="006D4A38">
      <w:pPr>
        <w:pStyle w:val="PL"/>
      </w:pPr>
      <w:r>
        <w:t xml:space="preserve">      allOf:</w:t>
      </w:r>
    </w:p>
    <w:p w14:paraId="2764F82E" w14:textId="77777777" w:rsidR="006D4A38" w:rsidRDefault="006D4A38" w:rsidP="006D4A38">
      <w:pPr>
        <w:pStyle w:val="PL"/>
      </w:pPr>
      <w:r>
        <w:t xml:space="preserve">        - $ref: 'TS28623_GenericNrm.yaml#/components/schemas/Top'</w:t>
      </w:r>
    </w:p>
    <w:p w14:paraId="6791CEE8" w14:textId="77777777" w:rsidR="006D4A38" w:rsidRDefault="006D4A38" w:rsidP="006D4A38">
      <w:pPr>
        <w:pStyle w:val="PL"/>
      </w:pPr>
      <w:r>
        <w:t xml:space="preserve">        - type: object</w:t>
      </w:r>
    </w:p>
    <w:p w14:paraId="5FBB7E16" w14:textId="77777777" w:rsidR="006D4A38" w:rsidRDefault="006D4A38" w:rsidP="006D4A38">
      <w:pPr>
        <w:pStyle w:val="PL"/>
      </w:pPr>
      <w:r>
        <w:t xml:space="preserve">          properties:</w:t>
      </w:r>
    </w:p>
    <w:p w14:paraId="36E0E9BC" w14:textId="77777777" w:rsidR="006D4A38" w:rsidRDefault="006D4A38" w:rsidP="006D4A38">
      <w:pPr>
        <w:pStyle w:val="PL"/>
      </w:pPr>
      <w:r>
        <w:t xml:space="preserve">            attributes:</w:t>
      </w:r>
    </w:p>
    <w:p w14:paraId="6D739FAB" w14:textId="77777777" w:rsidR="006D4A38" w:rsidRDefault="006D4A38" w:rsidP="006D4A38">
      <w:pPr>
        <w:pStyle w:val="PL"/>
      </w:pPr>
      <w:r>
        <w:t xml:space="preserve">              allOf:</w:t>
      </w:r>
    </w:p>
    <w:p w14:paraId="07C1632D" w14:textId="77777777" w:rsidR="006D4A38" w:rsidRDefault="006D4A38" w:rsidP="006D4A38">
      <w:pPr>
        <w:pStyle w:val="PL"/>
      </w:pPr>
      <w:r>
        <w:t xml:space="preserve">                - $ref: 'TS28623_GenericNrm.yaml#/components/schemas/EP_RP-Attr'</w:t>
      </w:r>
    </w:p>
    <w:p w14:paraId="21067929" w14:textId="77777777" w:rsidR="006D4A38" w:rsidRDefault="006D4A38" w:rsidP="006D4A38">
      <w:pPr>
        <w:pStyle w:val="PL"/>
      </w:pPr>
      <w:r>
        <w:t xml:space="preserve">                - type: object</w:t>
      </w:r>
    </w:p>
    <w:p w14:paraId="1062DC22" w14:textId="77777777" w:rsidR="006D4A38" w:rsidRDefault="006D4A38" w:rsidP="006D4A38">
      <w:pPr>
        <w:pStyle w:val="PL"/>
      </w:pPr>
      <w:r>
        <w:t xml:space="preserve">                  properties:</w:t>
      </w:r>
    </w:p>
    <w:p w14:paraId="3BA3CDB5" w14:textId="77777777" w:rsidR="006D4A38" w:rsidRDefault="006D4A38" w:rsidP="006D4A38">
      <w:pPr>
        <w:pStyle w:val="PL"/>
      </w:pPr>
      <w:r>
        <w:t xml:space="preserve">                    localAddress:</w:t>
      </w:r>
    </w:p>
    <w:p w14:paraId="16176BED" w14:textId="77777777" w:rsidR="006D4A38" w:rsidRDefault="006D4A38" w:rsidP="006D4A38">
      <w:pPr>
        <w:pStyle w:val="PL"/>
      </w:pPr>
      <w:r>
        <w:t xml:space="preserve">                      $ref: 'TS28541_NrNrm.yaml#/components/schemas/LocalAddress'</w:t>
      </w:r>
    </w:p>
    <w:p w14:paraId="1B942E67" w14:textId="77777777" w:rsidR="006D4A38" w:rsidRDefault="006D4A38" w:rsidP="006D4A38">
      <w:pPr>
        <w:pStyle w:val="PL"/>
      </w:pPr>
      <w:r>
        <w:t xml:space="preserve">                    remoteAddress:</w:t>
      </w:r>
    </w:p>
    <w:p w14:paraId="1EC4EDF3" w14:textId="77777777" w:rsidR="006D4A38" w:rsidRDefault="006D4A38" w:rsidP="006D4A38">
      <w:pPr>
        <w:pStyle w:val="PL"/>
      </w:pPr>
      <w:r>
        <w:t xml:space="preserve">                      $ref: 'TS28541_NrNrm.yaml#/components/schemas/RemoteAddress'</w:t>
      </w:r>
    </w:p>
    <w:p w14:paraId="03E95687" w14:textId="77777777" w:rsidR="006D4A38" w:rsidRDefault="006D4A38" w:rsidP="006D4A38">
      <w:pPr>
        <w:pStyle w:val="PL"/>
      </w:pPr>
      <w:r>
        <w:t xml:space="preserve">    EP_N42-Single:</w:t>
      </w:r>
    </w:p>
    <w:p w14:paraId="29A924F4" w14:textId="77777777" w:rsidR="006D4A38" w:rsidRDefault="006D4A38" w:rsidP="006D4A38">
      <w:pPr>
        <w:pStyle w:val="PL"/>
      </w:pPr>
      <w:r>
        <w:t xml:space="preserve">      allOf:</w:t>
      </w:r>
    </w:p>
    <w:p w14:paraId="58FB690D" w14:textId="77777777" w:rsidR="006D4A38" w:rsidRDefault="006D4A38" w:rsidP="006D4A38">
      <w:pPr>
        <w:pStyle w:val="PL"/>
      </w:pPr>
      <w:r>
        <w:t xml:space="preserve">        - $ref: 'TS28623_GenericNrm.yaml#/components/schemas/Top'</w:t>
      </w:r>
    </w:p>
    <w:p w14:paraId="3FF9EB58" w14:textId="77777777" w:rsidR="006D4A38" w:rsidRDefault="006D4A38" w:rsidP="006D4A38">
      <w:pPr>
        <w:pStyle w:val="PL"/>
      </w:pPr>
      <w:r>
        <w:t xml:space="preserve">        - type: object</w:t>
      </w:r>
    </w:p>
    <w:p w14:paraId="71C65DB7" w14:textId="77777777" w:rsidR="006D4A38" w:rsidRDefault="006D4A38" w:rsidP="006D4A38">
      <w:pPr>
        <w:pStyle w:val="PL"/>
      </w:pPr>
      <w:r>
        <w:t xml:space="preserve">          properties:</w:t>
      </w:r>
    </w:p>
    <w:p w14:paraId="62063202" w14:textId="77777777" w:rsidR="006D4A38" w:rsidRDefault="006D4A38" w:rsidP="006D4A38">
      <w:pPr>
        <w:pStyle w:val="PL"/>
      </w:pPr>
      <w:r>
        <w:t xml:space="preserve">            attributes:</w:t>
      </w:r>
    </w:p>
    <w:p w14:paraId="22B972BC" w14:textId="77777777" w:rsidR="006D4A38" w:rsidRDefault="006D4A38" w:rsidP="006D4A38">
      <w:pPr>
        <w:pStyle w:val="PL"/>
      </w:pPr>
      <w:r>
        <w:t xml:space="preserve">              allOf:</w:t>
      </w:r>
    </w:p>
    <w:p w14:paraId="3F736160" w14:textId="77777777" w:rsidR="006D4A38" w:rsidRDefault="006D4A38" w:rsidP="006D4A38">
      <w:pPr>
        <w:pStyle w:val="PL"/>
      </w:pPr>
      <w:r>
        <w:t xml:space="preserve">                - $ref: 'TS28623_GenericNrm.yaml#/components/schemas/EP_RP-Attr'</w:t>
      </w:r>
    </w:p>
    <w:p w14:paraId="486B79DD" w14:textId="77777777" w:rsidR="006D4A38" w:rsidRDefault="006D4A38" w:rsidP="006D4A38">
      <w:pPr>
        <w:pStyle w:val="PL"/>
      </w:pPr>
      <w:r>
        <w:t xml:space="preserve">                - type: object</w:t>
      </w:r>
    </w:p>
    <w:p w14:paraId="5E2EF2E4" w14:textId="77777777" w:rsidR="006D4A38" w:rsidRDefault="006D4A38" w:rsidP="006D4A38">
      <w:pPr>
        <w:pStyle w:val="PL"/>
      </w:pPr>
      <w:r>
        <w:t xml:space="preserve">                  properties:</w:t>
      </w:r>
    </w:p>
    <w:p w14:paraId="4A290C57" w14:textId="77777777" w:rsidR="006D4A38" w:rsidRDefault="006D4A38" w:rsidP="006D4A38">
      <w:pPr>
        <w:pStyle w:val="PL"/>
      </w:pPr>
      <w:r>
        <w:t xml:space="preserve">                    localAddress:</w:t>
      </w:r>
    </w:p>
    <w:p w14:paraId="23CB3495" w14:textId="77777777" w:rsidR="006D4A38" w:rsidRDefault="006D4A38" w:rsidP="006D4A38">
      <w:pPr>
        <w:pStyle w:val="PL"/>
      </w:pPr>
      <w:r>
        <w:t xml:space="preserve">                      $ref: 'TS28541_NrNrm.yaml#/components/schemas/LocalAddress'</w:t>
      </w:r>
    </w:p>
    <w:p w14:paraId="45ACFCD7" w14:textId="77777777" w:rsidR="006D4A38" w:rsidRDefault="006D4A38" w:rsidP="006D4A38">
      <w:pPr>
        <w:pStyle w:val="PL"/>
      </w:pPr>
      <w:r>
        <w:t xml:space="preserve">                    remoteAddress:</w:t>
      </w:r>
    </w:p>
    <w:p w14:paraId="186C8D3D" w14:textId="77777777" w:rsidR="006D4A38" w:rsidRDefault="006D4A38" w:rsidP="006D4A38">
      <w:pPr>
        <w:pStyle w:val="PL"/>
      </w:pPr>
      <w:r>
        <w:t xml:space="preserve">                      $ref: 'TS28541_NrNrm.yaml#/components/schemas/RemoteAddress'</w:t>
      </w:r>
    </w:p>
    <w:p w14:paraId="17731B6E" w14:textId="77777777" w:rsidR="006D4A38" w:rsidRDefault="006D4A38" w:rsidP="006D4A38">
      <w:pPr>
        <w:pStyle w:val="PL"/>
      </w:pPr>
    </w:p>
    <w:p w14:paraId="35EFFC44" w14:textId="77777777" w:rsidR="006D4A38" w:rsidRDefault="006D4A38" w:rsidP="006D4A38">
      <w:pPr>
        <w:pStyle w:val="PL"/>
      </w:pPr>
      <w:r>
        <w:t xml:space="preserve">    AanfFunction-Single:</w:t>
      </w:r>
    </w:p>
    <w:p w14:paraId="52AD841C" w14:textId="77777777" w:rsidR="006D4A38" w:rsidRDefault="006D4A38" w:rsidP="006D4A38">
      <w:pPr>
        <w:pStyle w:val="PL"/>
      </w:pPr>
      <w:r>
        <w:t xml:space="preserve">      allOf:</w:t>
      </w:r>
    </w:p>
    <w:p w14:paraId="65B203FB" w14:textId="77777777" w:rsidR="006D4A38" w:rsidRDefault="006D4A38" w:rsidP="006D4A38">
      <w:pPr>
        <w:pStyle w:val="PL"/>
      </w:pPr>
      <w:r>
        <w:t xml:space="preserve">        - $ref: 'TS28623_GenericNrm.yaml#/components/schemas/Top'</w:t>
      </w:r>
    </w:p>
    <w:p w14:paraId="794F9DE7" w14:textId="77777777" w:rsidR="006D4A38" w:rsidRDefault="006D4A38" w:rsidP="006D4A38">
      <w:pPr>
        <w:pStyle w:val="PL"/>
      </w:pPr>
      <w:r>
        <w:t xml:space="preserve">        - type: object</w:t>
      </w:r>
    </w:p>
    <w:p w14:paraId="7E69B26E" w14:textId="77777777" w:rsidR="006D4A38" w:rsidRDefault="006D4A38" w:rsidP="006D4A38">
      <w:pPr>
        <w:pStyle w:val="PL"/>
      </w:pPr>
      <w:r>
        <w:t xml:space="preserve">          properties:</w:t>
      </w:r>
    </w:p>
    <w:p w14:paraId="37EF2E8E" w14:textId="77777777" w:rsidR="006D4A38" w:rsidRDefault="006D4A38" w:rsidP="006D4A38">
      <w:pPr>
        <w:pStyle w:val="PL"/>
      </w:pPr>
      <w:r>
        <w:t xml:space="preserve">            attributes:</w:t>
      </w:r>
    </w:p>
    <w:p w14:paraId="6DD9DC85" w14:textId="77777777" w:rsidR="006D4A38" w:rsidRDefault="006D4A38" w:rsidP="006D4A38">
      <w:pPr>
        <w:pStyle w:val="PL"/>
      </w:pPr>
      <w:r>
        <w:t xml:space="preserve">              allOf:</w:t>
      </w:r>
    </w:p>
    <w:p w14:paraId="59EDB979" w14:textId="77777777" w:rsidR="006D4A38" w:rsidRDefault="006D4A38" w:rsidP="006D4A38">
      <w:pPr>
        <w:pStyle w:val="PL"/>
      </w:pPr>
      <w:r>
        <w:t xml:space="preserve">                - $ref: 'TS28623_GenericNrm.yaml#/components/schemas/ManagedFunction-Attr'</w:t>
      </w:r>
    </w:p>
    <w:p w14:paraId="0FF14B2D" w14:textId="77777777" w:rsidR="006D4A38" w:rsidRDefault="006D4A38" w:rsidP="006D4A38">
      <w:pPr>
        <w:pStyle w:val="PL"/>
      </w:pPr>
      <w:r>
        <w:t xml:space="preserve">                - type: object</w:t>
      </w:r>
    </w:p>
    <w:p w14:paraId="36DDA642" w14:textId="77777777" w:rsidR="006D4A38" w:rsidRDefault="006D4A38" w:rsidP="006D4A38">
      <w:pPr>
        <w:pStyle w:val="PL"/>
      </w:pPr>
      <w:r>
        <w:t xml:space="preserve">                  properties:</w:t>
      </w:r>
    </w:p>
    <w:p w14:paraId="7040128E" w14:textId="77777777" w:rsidR="006D4A38" w:rsidRDefault="006D4A38" w:rsidP="006D4A38">
      <w:pPr>
        <w:pStyle w:val="PL"/>
      </w:pPr>
      <w:r>
        <w:t xml:space="preserve">                    pLMNInfoList:</w:t>
      </w:r>
    </w:p>
    <w:p w14:paraId="6514D6F5" w14:textId="77777777" w:rsidR="006D4A38" w:rsidRDefault="006D4A38" w:rsidP="006D4A38">
      <w:pPr>
        <w:pStyle w:val="PL"/>
      </w:pPr>
      <w:r>
        <w:t xml:space="preserve">                      $ref: 'TS28541_NrNrm.yaml#/components/schemas/PlmnInfoList'</w:t>
      </w:r>
    </w:p>
    <w:p w14:paraId="6B875B21" w14:textId="77777777" w:rsidR="006D4A38" w:rsidRDefault="006D4A38" w:rsidP="006D4A38">
      <w:pPr>
        <w:pStyle w:val="PL"/>
      </w:pPr>
      <w:r>
        <w:t xml:space="preserve">                    sBIFqdn:</w:t>
      </w:r>
    </w:p>
    <w:p w14:paraId="42BFF0EE" w14:textId="77777777" w:rsidR="006D4A38" w:rsidRDefault="006D4A38" w:rsidP="006D4A38">
      <w:pPr>
        <w:pStyle w:val="PL"/>
      </w:pPr>
      <w:r>
        <w:t xml:space="preserve">                      type: string</w:t>
      </w:r>
    </w:p>
    <w:p w14:paraId="588AC2AF" w14:textId="77777777" w:rsidR="006D4A38" w:rsidRDefault="006D4A38" w:rsidP="006D4A38">
      <w:pPr>
        <w:pStyle w:val="PL"/>
      </w:pPr>
      <w:r>
        <w:t xml:space="preserve">                    managedNFProfile:</w:t>
      </w:r>
    </w:p>
    <w:p w14:paraId="5E5BA6D0" w14:textId="77777777" w:rsidR="006D4A38" w:rsidRDefault="006D4A38" w:rsidP="006D4A38">
      <w:pPr>
        <w:pStyle w:val="PL"/>
      </w:pPr>
      <w:r>
        <w:t xml:space="preserve">                      $ref: '#/components/schemas/ManagedNFProfile'</w:t>
      </w:r>
    </w:p>
    <w:p w14:paraId="7D1B6156" w14:textId="77777777" w:rsidR="006D4A38" w:rsidRDefault="006D4A38" w:rsidP="006D4A38">
      <w:pPr>
        <w:pStyle w:val="PL"/>
      </w:pPr>
      <w:r>
        <w:t xml:space="preserve">                    commModelList:</w:t>
      </w:r>
    </w:p>
    <w:p w14:paraId="1E72100A" w14:textId="77777777" w:rsidR="006D4A38" w:rsidRDefault="006D4A38" w:rsidP="006D4A38">
      <w:pPr>
        <w:pStyle w:val="PL"/>
      </w:pPr>
      <w:r>
        <w:t xml:space="preserve">                      $ref: '#/components/schemas/CommModelList'</w:t>
      </w:r>
    </w:p>
    <w:p w14:paraId="18DE0369" w14:textId="77777777" w:rsidR="006D4A38" w:rsidRDefault="006D4A38" w:rsidP="006D4A38">
      <w:pPr>
        <w:pStyle w:val="PL"/>
      </w:pPr>
      <w:r>
        <w:t xml:space="preserve">                    aanfInfo:</w:t>
      </w:r>
    </w:p>
    <w:p w14:paraId="18359A54" w14:textId="77777777" w:rsidR="006D4A38" w:rsidRDefault="006D4A38" w:rsidP="006D4A38">
      <w:pPr>
        <w:pStyle w:val="PL"/>
      </w:pPr>
      <w:r>
        <w:t xml:space="preserve">                      $ref: '#/components/schemas/AanfInfo'</w:t>
      </w:r>
    </w:p>
    <w:p w14:paraId="5B6E516B" w14:textId="77777777" w:rsidR="006D4A38" w:rsidRDefault="006D4A38" w:rsidP="006D4A38">
      <w:pPr>
        <w:pStyle w:val="PL"/>
      </w:pPr>
      <w:r>
        <w:t xml:space="preserve">        - $ref: 'TS28623_GenericNrm.yaml#/components/schemas/ManagedFunction-ncO'</w:t>
      </w:r>
    </w:p>
    <w:p w14:paraId="32366BF6" w14:textId="77777777" w:rsidR="006D4A38" w:rsidRDefault="006D4A38" w:rsidP="006D4A38">
      <w:pPr>
        <w:pStyle w:val="PL"/>
      </w:pPr>
      <w:r>
        <w:t xml:space="preserve">        - type: object</w:t>
      </w:r>
    </w:p>
    <w:p w14:paraId="6CD87A08" w14:textId="77777777" w:rsidR="006D4A38" w:rsidRDefault="006D4A38" w:rsidP="006D4A38">
      <w:pPr>
        <w:pStyle w:val="PL"/>
      </w:pPr>
      <w:r>
        <w:t xml:space="preserve">          properties:</w:t>
      </w:r>
    </w:p>
    <w:p w14:paraId="47CE718D" w14:textId="77777777" w:rsidR="006D4A38" w:rsidRDefault="006D4A38" w:rsidP="006D4A38">
      <w:pPr>
        <w:pStyle w:val="PL"/>
      </w:pPr>
      <w:r>
        <w:t xml:space="preserve">            EP_N61:</w:t>
      </w:r>
    </w:p>
    <w:p w14:paraId="55E716BF" w14:textId="77777777" w:rsidR="006D4A38" w:rsidRDefault="006D4A38" w:rsidP="006D4A38">
      <w:pPr>
        <w:pStyle w:val="PL"/>
      </w:pPr>
      <w:r>
        <w:t xml:space="preserve">              $ref: '#/components/schemas/EP_N61-Multiple'</w:t>
      </w:r>
    </w:p>
    <w:p w14:paraId="1D608624" w14:textId="77777777" w:rsidR="006D4A38" w:rsidRDefault="006D4A38" w:rsidP="006D4A38">
      <w:pPr>
        <w:pStyle w:val="PL"/>
      </w:pPr>
      <w:r>
        <w:t xml:space="preserve">            EP_N62:</w:t>
      </w:r>
    </w:p>
    <w:p w14:paraId="1B06C402" w14:textId="77777777" w:rsidR="006D4A38" w:rsidRDefault="006D4A38" w:rsidP="006D4A38">
      <w:pPr>
        <w:pStyle w:val="PL"/>
      </w:pPr>
      <w:r>
        <w:t xml:space="preserve">              $ref: '#/components/schemas/EP_N62-Multiple'</w:t>
      </w:r>
    </w:p>
    <w:p w14:paraId="6D9A4BA7" w14:textId="77777777" w:rsidR="006D4A38" w:rsidRDefault="006D4A38" w:rsidP="006D4A38">
      <w:pPr>
        <w:pStyle w:val="PL"/>
      </w:pPr>
      <w:r>
        <w:t xml:space="preserve">            EP_N63:</w:t>
      </w:r>
    </w:p>
    <w:p w14:paraId="53553815" w14:textId="77777777" w:rsidR="006D4A38" w:rsidRDefault="006D4A38" w:rsidP="006D4A38">
      <w:pPr>
        <w:pStyle w:val="PL"/>
      </w:pPr>
      <w:r>
        <w:t xml:space="preserve">              $ref: '#/components/schemas/EP_N63-Multiple'</w:t>
      </w:r>
    </w:p>
    <w:p w14:paraId="0755658F" w14:textId="77777777" w:rsidR="006D4A38" w:rsidRDefault="006D4A38" w:rsidP="006D4A38">
      <w:pPr>
        <w:pStyle w:val="PL"/>
      </w:pPr>
      <w:r>
        <w:t xml:space="preserve">    EP_N61-Single:</w:t>
      </w:r>
    </w:p>
    <w:p w14:paraId="7225CFF3" w14:textId="77777777" w:rsidR="006D4A38" w:rsidRDefault="006D4A38" w:rsidP="006D4A38">
      <w:pPr>
        <w:pStyle w:val="PL"/>
      </w:pPr>
      <w:r>
        <w:t xml:space="preserve">      allOf:</w:t>
      </w:r>
    </w:p>
    <w:p w14:paraId="2FA7958A" w14:textId="77777777" w:rsidR="006D4A38" w:rsidRDefault="006D4A38" w:rsidP="006D4A38">
      <w:pPr>
        <w:pStyle w:val="PL"/>
      </w:pPr>
      <w:r>
        <w:t xml:space="preserve">        - $ref: 'TS28623_GenericNrm.yaml#/components/schemas/Top'</w:t>
      </w:r>
    </w:p>
    <w:p w14:paraId="4B209723" w14:textId="77777777" w:rsidR="006D4A38" w:rsidRDefault="006D4A38" w:rsidP="006D4A38">
      <w:pPr>
        <w:pStyle w:val="PL"/>
      </w:pPr>
      <w:r>
        <w:t xml:space="preserve">        - type: object</w:t>
      </w:r>
    </w:p>
    <w:p w14:paraId="3C5308E9" w14:textId="77777777" w:rsidR="006D4A38" w:rsidRDefault="006D4A38" w:rsidP="006D4A38">
      <w:pPr>
        <w:pStyle w:val="PL"/>
      </w:pPr>
      <w:r>
        <w:t xml:space="preserve">          properties:</w:t>
      </w:r>
    </w:p>
    <w:p w14:paraId="58899B66" w14:textId="77777777" w:rsidR="006D4A38" w:rsidRDefault="006D4A38" w:rsidP="006D4A38">
      <w:pPr>
        <w:pStyle w:val="PL"/>
      </w:pPr>
      <w:r>
        <w:t xml:space="preserve">            attributes:</w:t>
      </w:r>
    </w:p>
    <w:p w14:paraId="321B8035" w14:textId="77777777" w:rsidR="006D4A38" w:rsidRDefault="006D4A38" w:rsidP="006D4A38">
      <w:pPr>
        <w:pStyle w:val="PL"/>
      </w:pPr>
      <w:r>
        <w:t xml:space="preserve">              allOf:</w:t>
      </w:r>
    </w:p>
    <w:p w14:paraId="64123729" w14:textId="77777777" w:rsidR="006D4A38" w:rsidRDefault="006D4A38" w:rsidP="006D4A38">
      <w:pPr>
        <w:pStyle w:val="PL"/>
      </w:pPr>
      <w:r>
        <w:t xml:space="preserve">                - $ref: 'TS28623_GenericNrm.yaml#/components/schemas/EP_RP-Attr'</w:t>
      </w:r>
    </w:p>
    <w:p w14:paraId="29DB0BCB" w14:textId="77777777" w:rsidR="006D4A38" w:rsidRDefault="006D4A38" w:rsidP="006D4A38">
      <w:pPr>
        <w:pStyle w:val="PL"/>
      </w:pPr>
      <w:r>
        <w:t xml:space="preserve">                - type: object</w:t>
      </w:r>
    </w:p>
    <w:p w14:paraId="536033CD" w14:textId="77777777" w:rsidR="006D4A38" w:rsidRDefault="006D4A38" w:rsidP="006D4A38">
      <w:pPr>
        <w:pStyle w:val="PL"/>
      </w:pPr>
      <w:r>
        <w:t xml:space="preserve">                  properties:</w:t>
      </w:r>
    </w:p>
    <w:p w14:paraId="2CB01D22" w14:textId="77777777" w:rsidR="006D4A38" w:rsidRDefault="006D4A38" w:rsidP="006D4A38">
      <w:pPr>
        <w:pStyle w:val="PL"/>
      </w:pPr>
      <w:r>
        <w:t xml:space="preserve">                    localAddress:</w:t>
      </w:r>
    </w:p>
    <w:p w14:paraId="7B5A7D23" w14:textId="77777777" w:rsidR="006D4A38" w:rsidRDefault="006D4A38" w:rsidP="006D4A38">
      <w:pPr>
        <w:pStyle w:val="PL"/>
      </w:pPr>
      <w:r>
        <w:t xml:space="preserve">                      $ref: 'TS28541_NrNrm.yaml#/components/schemas/LocalAddress'</w:t>
      </w:r>
    </w:p>
    <w:p w14:paraId="597F951C" w14:textId="77777777" w:rsidR="006D4A38" w:rsidRDefault="006D4A38" w:rsidP="006D4A38">
      <w:pPr>
        <w:pStyle w:val="PL"/>
      </w:pPr>
      <w:r>
        <w:t xml:space="preserve">                    remoteAddress:</w:t>
      </w:r>
    </w:p>
    <w:p w14:paraId="0E883482" w14:textId="77777777" w:rsidR="006D4A38" w:rsidRDefault="006D4A38" w:rsidP="006D4A38">
      <w:pPr>
        <w:pStyle w:val="PL"/>
      </w:pPr>
      <w:r>
        <w:t xml:space="preserve">                      $ref: 'TS28541_NrNrm.yaml#/components/schemas/RemoteAddress'</w:t>
      </w:r>
    </w:p>
    <w:p w14:paraId="1A5310D5" w14:textId="77777777" w:rsidR="006D4A38" w:rsidRDefault="006D4A38" w:rsidP="006D4A38">
      <w:pPr>
        <w:pStyle w:val="PL"/>
      </w:pPr>
      <w:r>
        <w:t xml:space="preserve">    EP_N62-Single:</w:t>
      </w:r>
    </w:p>
    <w:p w14:paraId="7FB9784B" w14:textId="77777777" w:rsidR="006D4A38" w:rsidRDefault="006D4A38" w:rsidP="006D4A38">
      <w:pPr>
        <w:pStyle w:val="PL"/>
      </w:pPr>
      <w:r>
        <w:t xml:space="preserve">      allOf:</w:t>
      </w:r>
    </w:p>
    <w:p w14:paraId="0948C8F0" w14:textId="77777777" w:rsidR="006D4A38" w:rsidRDefault="006D4A38" w:rsidP="006D4A38">
      <w:pPr>
        <w:pStyle w:val="PL"/>
      </w:pPr>
      <w:r>
        <w:t xml:space="preserve">        - $ref: 'TS28623_GenericNrm.yaml#/components/schemas/Top'</w:t>
      </w:r>
    </w:p>
    <w:p w14:paraId="4851640C" w14:textId="77777777" w:rsidR="006D4A38" w:rsidRDefault="006D4A38" w:rsidP="006D4A38">
      <w:pPr>
        <w:pStyle w:val="PL"/>
      </w:pPr>
      <w:r>
        <w:t xml:space="preserve">        - type: object</w:t>
      </w:r>
    </w:p>
    <w:p w14:paraId="7577F76C" w14:textId="77777777" w:rsidR="006D4A38" w:rsidRDefault="006D4A38" w:rsidP="006D4A38">
      <w:pPr>
        <w:pStyle w:val="PL"/>
      </w:pPr>
      <w:r>
        <w:t xml:space="preserve">          properties:</w:t>
      </w:r>
    </w:p>
    <w:p w14:paraId="165BECFD" w14:textId="77777777" w:rsidR="006D4A38" w:rsidRDefault="006D4A38" w:rsidP="006D4A38">
      <w:pPr>
        <w:pStyle w:val="PL"/>
      </w:pPr>
      <w:r>
        <w:t xml:space="preserve">            attributes:</w:t>
      </w:r>
    </w:p>
    <w:p w14:paraId="5F9F5809" w14:textId="77777777" w:rsidR="006D4A38" w:rsidRDefault="006D4A38" w:rsidP="006D4A38">
      <w:pPr>
        <w:pStyle w:val="PL"/>
      </w:pPr>
      <w:r>
        <w:t xml:space="preserve">              allOf:</w:t>
      </w:r>
    </w:p>
    <w:p w14:paraId="7F013EF6" w14:textId="77777777" w:rsidR="006D4A38" w:rsidRDefault="006D4A38" w:rsidP="006D4A38">
      <w:pPr>
        <w:pStyle w:val="PL"/>
      </w:pPr>
      <w:r>
        <w:t xml:space="preserve">                - $ref: 'TS28623_GenericNrm.yaml#/components/schemas/EP_RP-Attr'</w:t>
      </w:r>
    </w:p>
    <w:p w14:paraId="6DD96092" w14:textId="77777777" w:rsidR="006D4A38" w:rsidRDefault="006D4A38" w:rsidP="006D4A38">
      <w:pPr>
        <w:pStyle w:val="PL"/>
      </w:pPr>
      <w:r>
        <w:t xml:space="preserve">                - type: object</w:t>
      </w:r>
    </w:p>
    <w:p w14:paraId="475AAEF5" w14:textId="77777777" w:rsidR="006D4A38" w:rsidRDefault="006D4A38" w:rsidP="006D4A38">
      <w:pPr>
        <w:pStyle w:val="PL"/>
      </w:pPr>
      <w:r>
        <w:t xml:space="preserve">                  properties:</w:t>
      </w:r>
    </w:p>
    <w:p w14:paraId="7CF6D8D3" w14:textId="77777777" w:rsidR="006D4A38" w:rsidRDefault="006D4A38" w:rsidP="006D4A38">
      <w:pPr>
        <w:pStyle w:val="PL"/>
      </w:pPr>
      <w:r>
        <w:t xml:space="preserve">                    localAddress:</w:t>
      </w:r>
    </w:p>
    <w:p w14:paraId="24E8FF1B" w14:textId="77777777" w:rsidR="006D4A38" w:rsidRDefault="006D4A38" w:rsidP="006D4A38">
      <w:pPr>
        <w:pStyle w:val="PL"/>
      </w:pPr>
      <w:r>
        <w:t xml:space="preserve">                      $ref: 'TS28541_NrNrm.yaml#/components/schemas/LocalAddress'</w:t>
      </w:r>
    </w:p>
    <w:p w14:paraId="198F6A61" w14:textId="77777777" w:rsidR="006D4A38" w:rsidRDefault="006D4A38" w:rsidP="006D4A38">
      <w:pPr>
        <w:pStyle w:val="PL"/>
      </w:pPr>
      <w:r>
        <w:t xml:space="preserve">                    remoteAddress:</w:t>
      </w:r>
    </w:p>
    <w:p w14:paraId="2DF0CE3A" w14:textId="77777777" w:rsidR="006D4A38" w:rsidRDefault="006D4A38" w:rsidP="006D4A38">
      <w:pPr>
        <w:pStyle w:val="PL"/>
      </w:pPr>
      <w:r>
        <w:t xml:space="preserve">                      $ref: 'TS28541_NrNrm.yaml#/components/schemas/RemoteAddress'</w:t>
      </w:r>
    </w:p>
    <w:p w14:paraId="0A244963" w14:textId="77777777" w:rsidR="006D4A38" w:rsidRDefault="006D4A38" w:rsidP="006D4A38">
      <w:pPr>
        <w:pStyle w:val="PL"/>
      </w:pPr>
      <w:r>
        <w:t xml:space="preserve">    EP_N63-Single:</w:t>
      </w:r>
    </w:p>
    <w:p w14:paraId="2D2004ED" w14:textId="77777777" w:rsidR="006D4A38" w:rsidRDefault="006D4A38" w:rsidP="006D4A38">
      <w:pPr>
        <w:pStyle w:val="PL"/>
      </w:pPr>
      <w:r>
        <w:t xml:space="preserve">      allOf:</w:t>
      </w:r>
    </w:p>
    <w:p w14:paraId="4069C726" w14:textId="77777777" w:rsidR="006D4A38" w:rsidRDefault="006D4A38" w:rsidP="006D4A38">
      <w:pPr>
        <w:pStyle w:val="PL"/>
      </w:pPr>
      <w:r>
        <w:t xml:space="preserve">        - $ref: 'TS28623_GenericNrm.yaml#/components/schemas/Top'</w:t>
      </w:r>
    </w:p>
    <w:p w14:paraId="3509C87C" w14:textId="77777777" w:rsidR="006D4A38" w:rsidRDefault="006D4A38" w:rsidP="006D4A38">
      <w:pPr>
        <w:pStyle w:val="PL"/>
      </w:pPr>
      <w:r>
        <w:t xml:space="preserve">        - type: object</w:t>
      </w:r>
    </w:p>
    <w:p w14:paraId="535D020E" w14:textId="77777777" w:rsidR="006D4A38" w:rsidRDefault="006D4A38" w:rsidP="006D4A38">
      <w:pPr>
        <w:pStyle w:val="PL"/>
      </w:pPr>
      <w:r>
        <w:t xml:space="preserve">          properties:</w:t>
      </w:r>
    </w:p>
    <w:p w14:paraId="3224B817" w14:textId="77777777" w:rsidR="006D4A38" w:rsidRDefault="006D4A38" w:rsidP="006D4A38">
      <w:pPr>
        <w:pStyle w:val="PL"/>
      </w:pPr>
      <w:r>
        <w:t xml:space="preserve">            attributes:</w:t>
      </w:r>
    </w:p>
    <w:p w14:paraId="45B71E80" w14:textId="77777777" w:rsidR="006D4A38" w:rsidRDefault="006D4A38" w:rsidP="006D4A38">
      <w:pPr>
        <w:pStyle w:val="PL"/>
      </w:pPr>
      <w:r>
        <w:t xml:space="preserve">              allOf:</w:t>
      </w:r>
    </w:p>
    <w:p w14:paraId="1D19EDAB" w14:textId="77777777" w:rsidR="006D4A38" w:rsidRDefault="006D4A38" w:rsidP="006D4A38">
      <w:pPr>
        <w:pStyle w:val="PL"/>
      </w:pPr>
      <w:r>
        <w:t xml:space="preserve">                - $ref: 'TS28623_GenericNrm.yaml#/components/schemas/EP_RP-Attr'</w:t>
      </w:r>
    </w:p>
    <w:p w14:paraId="06BF7272" w14:textId="77777777" w:rsidR="006D4A38" w:rsidRDefault="006D4A38" w:rsidP="006D4A38">
      <w:pPr>
        <w:pStyle w:val="PL"/>
      </w:pPr>
      <w:r>
        <w:t xml:space="preserve">                - type: object</w:t>
      </w:r>
    </w:p>
    <w:p w14:paraId="7996312A" w14:textId="77777777" w:rsidR="006D4A38" w:rsidRDefault="006D4A38" w:rsidP="006D4A38">
      <w:pPr>
        <w:pStyle w:val="PL"/>
      </w:pPr>
      <w:r>
        <w:t xml:space="preserve">                  properties:</w:t>
      </w:r>
    </w:p>
    <w:p w14:paraId="11E9097A" w14:textId="77777777" w:rsidR="006D4A38" w:rsidRDefault="006D4A38" w:rsidP="006D4A38">
      <w:pPr>
        <w:pStyle w:val="PL"/>
      </w:pPr>
      <w:r>
        <w:t xml:space="preserve">                    localAddress:</w:t>
      </w:r>
    </w:p>
    <w:p w14:paraId="341D527B" w14:textId="77777777" w:rsidR="006D4A38" w:rsidRDefault="006D4A38" w:rsidP="006D4A38">
      <w:pPr>
        <w:pStyle w:val="PL"/>
      </w:pPr>
      <w:r>
        <w:t xml:space="preserve">                      $ref: 'TS28541_NrNrm.yaml#/components/schemas/LocalAddress'</w:t>
      </w:r>
    </w:p>
    <w:p w14:paraId="63F20542" w14:textId="77777777" w:rsidR="006D4A38" w:rsidRDefault="006D4A38" w:rsidP="006D4A38">
      <w:pPr>
        <w:pStyle w:val="PL"/>
      </w:pPr>
      <w:r>
        <w:t xml:space="preserve">                    remoteAddress:</w:t>
      </w:r>
    </w:p>
    <w:p w14:paraId="56C0A73E" w14:textId="77777777" w:rsidR="006D4A38" w:rsidRDefault="006D4A38" w:rsidP="006D4A38">
      <w:pPr>
        <w:pStyle w:val="PL"/>
      </w:pPr>
      <w:r>
        <w:t xml:space="preserve">                      $ref: 'TS28541_NrNrm.yaml#/components/schemas/RemoteAddress'</w:t>
      </w:r>
    </w:p>
    <w:p w14:paraId="37DCCF70" w14:textId="77777777" w:rsidR="006D4A38" w:rsidRDefault="006D4A38" w:rsidP="006D4A38">
      <w:pPr>
        <w:pStyle w:val="PL"/>
      </w:pPr>
    </w:p>
    <w:p w14:paraId="2D0ED454" w14:textId="77777777" w:rsidR="006D4A38" w:rsidRDefault="006D4A38" w:rsidP="006D4A38">
      <w:pPr>
        <w:pStyle w:val="PL"/>
      </w:pPr>
    </w:p>
    <w:p w14:paraId="2CF46FC9" w14:textId="77777777" w:rsidR="006D4A38" w:rsidRDefault="006D4A38" w:rsidP="006D4A38">
      <w:pPr>
        <w:pStyle w:val="PL"/>
      </w:pPr>
      <w:r>
        <w:t xml:space="preserve">    GmlcFunction-Single:</w:t>
      </w:r>
    </w:p>
    <w:p w14:paraId="3871409F" w14:textId="77777777" w:rsidR="006D4A38" w:rsidRDefault="006D4A38" w:rsidP="006D4A38">
      <w:pPr>
        <w:pStyle w:val="PL"/>
      </w:pPr>
      <w:r>
        <w:t xml:space="preserve">      allOf:</w:t>
      </w:r>
    </w:p>
    <w:p w14:paraId="6BC8DBFE" w14:textId="77777777" w:rsidR="006D4A38" w:rsidRDefault="006D4A38" w:rsidP="006D4A38">
      <w:pPr>
        <w:pStyle w:val="PL"/>
      </w:pPr>
      <w:r>
        <w:t xml:space="preserve">        - $ref: 'TS28623_GenericNrm.yaml#/components/schemas/Top'</w:t>
      </w:r>
    </w:p>
    <w:p w14:paraId="13AC7D03" w14:textId="77777777" w:rsidR="006D4A38" w:rsidRDefault="006D4A38" w:rsidP="006D4A38">
      <w:pPr>
        <w:pStyle w:val="PL"/>
      </w:pPr>
      <w:r>
        <w:t xml:space="preserve">        - type: object</w:t>
      </w:r>
    </w:p>
    <w:p w14:paraId="5B44988E" w14:textId="77777777" w:rsidR="006D4A38" w:rsidRDefault="006D4A38" w:rsidP="006D4A38">
      <w:pPr>
        <w:pStyle w:val="PL"/>
      </w:pPr>
      <w:r>
        <w:lastRenderedPageBreak/>
        <w:t xml:space="preserve">          properties:</w:t>
      </w:r>
    </w:p>
    <w:p w14:paraId="719D6FD3" w14:textId="77777777" w:rsidR="006D4A38" w:rsidRDefault="006D4A38" w:rsidP="006D4A38">
      <w:pPr>
        <w:pStyle w:val="PL"/>
      </w:pPr>
      <w:r>
        <w:t xml:space="preserve">            attributes:</w:t>
      </w:r>
    </w:p>
    <w:p w14:paraId="3FD7F59A" w14:textId="77777777" w:rsidR="006D4A38" w:rsidRDefault="006D4A38" w:rsidP="006D4A38">
      <w:pPr>
        <w:pStyle w:val="PL"/>
      </w:pPr>
      <w:r>
        <w:t xml:space="preserve">              allOf:</w:t>
      </w:r>
    </w:p>
    <w:p w14:paraId="5AF5E9D6" w14:textId="77777777" w:rsidR="006D4A38" w:rsidRDefault="006D4A38" w:rsidP="006D4A38">
      <w:pPr>
        <w:pStyle w:val="PL"/>
      </w:pPr>
      <w:r>
        <w:t xml:space="preserve">                - $ref: 'TS28623_GenericNrm.yaml#/components/schemas/ManagedFunction-Attr'</w:t>
      </w:r>
    </w:p>
    <w:p w14:paraId="2718AF3B" w14:textId="77777777" w:rsidR="006D4A38" w:rsidRDefault="006D4A38" w:rsidP="006D4A38">
      <w:pPr>
        <w:pStyle w:val="PL"/>
      </w:pPr>
      <w:r>
        <w:t xml:space="preserve">                - type: object</w:t>
      </w:r>
    </w:p>
    <w:p w14:paraId="790720E7" w14:textId="77777777" w:rsidR="006D4A38" w:rsidRDefault="006D4A38" w:rsidP="006D4A38">
      <w:pPr>
        <w:pStyle w:val="PL"/>
      </w:pPr>
      <w:r>
        <w:t xml:space="preserve">                  properties:</w:t>
      </w:r>
    </w:p>
    <w:p w14:paraId="21864025" w14:textId="77777777" w:rsidR="006D4A38" w:rsidRDefault="006D4A38" w:rsidP="006D4A38">
      <w:pPr>
        <w:pStyle w:val="PL"/>
      </w:pPr>
      <w:r>
        <w:t xml:space="preserve">                    pLMNInfoList:</w:t>
      </w:r>
    </w:p>
    <w:p w14:paraId="36579998" w14:textId="77777777" w:rsidR="006D4A38" w:rsidRDefault="006D4A38" w:rsidP="006D4A38">
      <w:pPr>
        <w:pStyle w:val="PL"/>
      </w:pPr>
      <w:r>
        <w:t xml:space="preserve">                      $ref: 'TS28541_NrNrm.yaml#/components/schemas/PlmnInfoList'</w:t>
      </w:r>
    </w:p>
    <w:p w14:paraId="59AC2100" w14:textId="77777777" w:rsidR="006D4A38" w:rsidRDefault="006D4A38" w:rsidP="006D4A38">
      <w:pPr>
        <w:pStyle w:val="PL"/>
      </w:pPr>
      <w:r>
        <w:t xml:space="preserve">                    sBIFqdn:</w:t>
      </w:r>
    </w:p>
    <w:p w14:paraId="3B7AF376" w14:textId="77777777" w:rsidR="006D4A38" w:rsidRDefault="006D4A38" w:rsidP="006D4A38">
      <w:pPr>
        <w:pStyle w:val="PL"/>
      </w:pPr>
      <w:r>
        <w:t xml:space="preserve">                      type: string</w:t>
      </w:r>
    </w:p>
    <w:p w14:paraId="76DAD65F" w14:textId="77777777" w:rsidR="006D4A38" w:rsidRDefault="006D4A38" w:rsidP="006D4A38">
      <w:pPr>
        <w:pStyle w:val="PL"/>
      </w:pPr>
      <w:r>
        <w:t xml:space="preserve">                    managedNFProfile:</w:t>
      </w:r>
    </w:p>
    <w:p w14:paraId="445EF8EA" w14:textId="77777777" w:rsidR="006D4A38" w:rsidRDefault="006D4A38" w:rsidP="006D4A38">
      <w:pPr>
        <w:pStyle w:val="PL"/>
      </w:pPr>
      <w:r>
        <w:t xml:space="preserve">                      $ref: '#/components/schemas/ManagedNFProfile'</w:t>
      </w:r>
    </w:p>
    <w:p w14:paraId="0A801356" w14:textId="77777777" w:rsidR="006D4A38" w:rsidRDefault="006D4A38" w:rsidP="006D4A38">
      <w:pPr>
        <w:pStyle w:val="PL"/>
      </w:pPr>
      <w:r>
        <w:t xml:space="preserve">                    commModelList:</w:t>
      </w:r>
    </w:p>
    <w:p w14:paraId="6E72740D" w14:textId="77777777" w:rsidR="006D4A38" w:rsidRDefault="006D4A38" w:rsidP="006D4A38">
      <w:pPr>
        <w:pStyle w:val="PL"/>
      </w:pPr>
      <w:r>
        <w:t xml:space="preserve">                      $ref: '#/components/schemas/CommModelList'</w:t>
      </w:r>
    </w:p>
    <w:p w14:paraId="37DAFE33" w14:textId="77777777" w:rsidR="006D4A38" w:rsidRDefault="006D4A38" w:rsidP="006D4A38">
      <w:pPr>
        <w:pStyle w:val="PL"/>
      </w:pPr>
      <w:r>
        <w:t xml:space="preserve">                    gmlcInfo:</w:t>
      </w:r>
    </w:p>
    <w:p w14:paraId="6756BE85" w14:textId="77777777" w:rsidR="006D4A38" w:rsidRDefault="006D4A38" w:rsidP="006D4A38">
      <w:pPr>
        <w:pStyle w:val="PL"/>
      </w:pPr>
      <w:r>
        <w:t xml:space="preserve">                      $ref: '#/components/schemas/GmlcInfo'</w:t>
      </w:r>
    </w:p>
    <w:p w14:paraId="05D7E5E9" w14:textId="77777777" w:rsidR="006D4A38" w:rsidRDefault="006D4A38" w:rsidP="006D4A38">
      <w:pPr>
        <w:pStyle w:val="PL"/>
      </w:pPr>
      <w:r>
        <w:t xml:space="preserve">        - $ref: 'TS28623_GenericNrm.yaml#/components/schemas/ManagedFunction-ncO'</w:t>
      </w:r>
    </w:p>
    <w:p w14:paraId="469BDD35" w14:textId="77777777" w:rsidR="006D4A38" w:rsidRDefault="006D4A38" w:rsidP="006D4A38">
      <w:pPr>
        <w:pStyle w:val="PL"/>
      </w:pPr>
      <w:r>
        <w:t xml:space="preserve">        - $ref: '#/components/schemas/ManagedFunction5GC-nc0'           </w:t>
      </w:r>
    </w:p>
    <w:p w14:paraId="6482119E" w14:textId="77777777" w:rsidR="006D4A38" w:rsidRDefault="006D4A38" w:rsidP="006D4A38">
      <w:pPr>
        <w:pStyle w:val="PL"/>
      </w:pPr>
      <w:r>
        <w:t xml:space="preserve">        - type: object</w:t>
      </w:r>
    </w:p>
    <w:p w14:paraId="6CEAD2A8" w14:textId="77777777" w:rsidR="006D4A38" w:rsidRDefault="006D4A38" w:rsidP="006D4A38">
      <w:pPr>
        <w:pStyle w:val="PL"/>
      </w:pPr>
      <w:r>
        <w:t xml:space="preserve">          properties:</w:t>
      </w:r>
    </w:p>
    <w:p w14:paraId="07A06554" w14:textId="77777777" w:rsidR="006D4A38" w:rsidRDefault="006D4A38" w:rsidP="006D4A38">
      <w:pPr>
        <w:pStyle w:val="PL"/>
      </w:pPr>
      <w:r>
        <w:t xml:space="preserve">            EP_NL2:</w:t>
      </w:r>
    </w:p>
    <w:p w14:paraId="2F5C0961" w14:textId="77777777" w:rsidR="006D4A38" w:rsidRDefault="006D4A38" w:rsidP="006D4A38">
      <w:pPr>
        <w:pStyle w:val="PL"/>
      </w:pPr>
      <w:r>
        <w:t xml:space="preserve">              $ref: '#/components/schemas/EP_NL2-Multiple'</w:t>
      </w:r>
    </w:p>
    <w:p w14:paraId="78E09B1D" w14:textId="77777777" w:rsidR="006D4A38" w:rsidRDefault="006D4A38" w:rsidP="006D4A38">
      <w:pPr>
        <w:pStyle w:val="PL"/>
      </w:pPr>
      <w:r>
        <w:t xml:space="preserve">            EP_NL3:</w:t>
      </w:r>
    </w:p>
    <w:p w14:paraId="5BAB8F4F" w14:textId="77777777" w:rsidR="006D4A38" w:rsidRDefault="006D4A38" w:rsidP="006D4A38">
      <w:pPr>
        <w:pStyle w:val="PL"/>
      </w:pPr>
      <w:r>
        <w:t xml:space="preserve">              $ref: '#/components/schemas/EP_NL3-Multiple'</w:t>
      </w:r>
    </w:p>
    <w:p w14:paraId="5FA5B991" w14:textId="77777777" w:rsidR="006D4A38" w:rsidRDefault="006D4A38" w:rsidP="006D4A38">
      <w:pPr>
        <w:pStyle w:val="PL"/>
      </w:pPr>
      <w:r>
        <w:t xml:space="preserve">            EP_NL5:</w:t>
      </w:r>
    </w:p>
    <w:p w14:paraId="73CCD0C8" w14:textId="77777777" w:rsidR="006D4A38" w:rsidRDefault="006D4A38" w:rsidP="006D4A38">
      <w:pPr>
        <w:pStyle w:val="PL"/>
      </w:pPr>
      <w:r>
        <w:t xml:space="preserve">              $ref: '#/components/schemas/EP_NL5-Multiple'</w:t>
      </w:r>
    </w:p>
    <w:p w14:paraId="13727215" w14:textId="77777777" w:rsidR="006D4A38" w:rsidRDefault="006D4A38" w:rsidP="006D4A38">
      <w:pPr>
        <w:pStyle w:val="PL"/>
      </w:pPr>
      <w:r>
        <w:t xml:space="preserve">            EP_NL6:</w:t>
      </w:r>
    </w:p>
    <w:p w14:paraId="288F58FC" w14:textId="77777777" w:rsidR="006D4A38" w:rsidRDefault="006D4A38" w:rsidP="006D4A38">
      <w:pPr>
        <w:pStyle w:val="PL"/>
      </w:pPr>
      <w:r>
        <w:t xml:space="preserve">              $ref: '#/components/schemas/EP_NL6-Multiple'</w:t>
      </w:r>
    </w:p>
    <w:p w14:paraId="1E558EB8" w14:textId="77777777" w:rsidR="006D4A38" w:rsidRDefault="006D4A38" w:rsidP="006D4A38">
      <w:pPr>
        <w:pStyle w:val="PL"/>
      </w:pPr>
      <w:r>
        <w:t xml:space="preserve">            EP_NL9:</w:t>
      </w:r>
    </w:p>
    <w:p w14:paraId="5350F425" w14:textId="77777777" w:rsidR="006D4A38" w:rsidRDefault="006D4A38" w:rsidP="006D4A38">
      <w:pPr>
        <w:pStyle w:val="PL"/>
      </w:pPr>
      <w:r>
        <w:t xml:space="preserve">              $ref: '#/components/schemas/EP_NL9-Multiple'</w:t>
      </w:r>
    </w:p>
    <w:p w14:paraId="63B31E55" w14:textId="77777777" w:rsidR="006D4A38" w:rsidRDefault="006D4A38" w:rsidP="006D4A38">
      <w:pPr>
        <w:pStyle w:val="PL"/>
      </w:pPr>
      <w:r>
        <w:t xml:space="preserve">            EP_NL10:</w:t>
      </w:r>
    </w:p>
    <w:p w14:paraId="699F9C7C" w14:textId="77777777" w:rsidR="006D4A38" w:rsidRDefault="006D4A38" w:rsidP="006D4A38">
      <w:pPr>
        <w:pStyle w:val="PL"/>
      </w:pPr>
      <w:r>
        <w:t xml:space="preserve">              $ref: '#/components/schemas/EP_NL10-Multiple'              </w:t>
      </w:r>
    </w:p>
    <w:p w14:paraId="2B4339AF" w14:textId="77777777" w:rsidR="006D4A38" w:rsidRDefault="006D4A38" w:rsidP="006D4A38">
      <w:pPr>
        <w:pStyle w:val="PL"/>
      </w:pPr>
      <w:r>
        <w:t xml:space="preserve">    TsctsfFunction-Single:</w:t>
      </w:r>
    </w:p>
    <w:p w14:paraId="4D08B2FC" w14:textId="77777777" w:rsidR="006D4A38" w:rsidRDefault="006D4A38" w:rsidP="006D4A38">
      <w:pPr>
        <w:pStyle w:val="PL"/>
      </w:pPr>
      <w:r>
        <w:t xml:space="preserve">      allOf:</w:t>
      </w:r>
    </w:p>
    <w:p w14:paraId="61C7412A" w14:textId="77777777" w:rsidR="006D4A38" w:rsidRDefault="006D4A38" w:rsidP="006D4A38">
      <w:pPr>
        <w:pStyle w:val="PL"/>
      </w:pPr>
      <w:r>
        <w:t xml:space="preserve">        - $ref: 'TS28623_GenericNrm.yaml#/components/schemas/Top'</w:t>
      </w:r>
    </w:p>
    <w:p w14:paraId="341BDD5F" w14:textId="77777777" w:rsidR="006D4A38" w:rsidRDefault="006D4A38" w:rsidP="006D4A38">
      <w:pPr>
        <w:pStyle w:val="PL"/>
      </w:pPr>
      <w:r>
        <w:t xml:space="preserve">        - type: object</w:t>
      </w:r>
    </w:p>
    <w:p w14:paraId="2C085BAE" w14:textId="77777777" w:rsidR="006D4A38" w:rsidRDefault="006D4A38" w:rsidP="006D4A38">
      <w:pPr>
        <w:pStyle w:val="PL"/>
      </w:pPr>
      <w:r>
        <w:t xml:space="preserve">          properties:</w:t>
      </w:r>
    </w:p>
    <w:p w14:paraId="57B1F7B4" w14:textId="77777777" w:rsidR="006D4A38" w:rsidRDefault="006D4A38" w:rsidP="006D4A38">
      <w:pPr>
        <w:pStyle w:val="PL"/>
      </w:pPr>
      <w:r>
        <w:t xml:space="preserve">            attributes:</w:t>
      </w:r>
    </w:p>
    <w:p w14:paraId="617897E5" w14:textId="77777777" w:rsidR="006D4A38" w:rsidRDefault="006D4A38" w:rsidP="006D4A38">
      <w:pPr>
        <w:pStyle w:val="PL"/>
      </w:pPr>
      <w:r>
        <w:t xml:space="preserve">              allOf:</w:t>
      </w:r>
    </w:p>
    <w:p w14:paraId="6A680E6C" w14:textId="77777777" w:rsidR="006D4A38" w:rsidRDefault="006D4A38" w:rsidP="006D4A38">
      <w:pPr>
        <w:pStyle w:val="PL"/>
      </w:pPr>
      <w:r>
        <w:t xml:space="preserve">                - $ref: 'TS28623_GenericNrm.yaml#/components/schemas/ManagedFunction-Attr'</w:t>
      </w:r>
    </w:p>
    <w:p w14:paraId="34FE2418" w14:textId="77777777" w:rsidR="006D4A38" w:rsidRDefault="006D4A38" w:rsidP="006D4A38">
      <w:pPr>
        <w:pStyle w:val="PL"/>
      </w:pPr>
      <w:r>
        <w:t xml:space="preserve">                - type: object</w:t>
      </w:r>
    </w:p>
    <w:p w14:paraId="14BB84EA" w14:textId="77777777" w:rsidR="006D4A38" w:rsidRDefault="006D4A38" w:rsidP="006D4A38">
      <w:pPr>
        <w:pStyle w:val="PL"/>
      </w:pPr>
      <w:r>
        <w:t xml:space="preserve">                  properties:</w:t>
      </w:r>
    </w:p>
    <w:p w14:paraId="78E6B077" w14:textId="77777777" w:rsidR="006D4A38" w:rsidRDefault="006D4A38" w:rsidP="006D4A38">
      <w:pPr>
        <w:pStyle w:val="PL"/>
      </w:pPr>
      <w:r>
        <w:t xml:space="preserve">                    pLMNInfoList:</w:t>
      </w:r>
    </w:p>
    <w:p w14:paraId="450CAC8E" w14:textId="77777777" w:rsidR="006D4A38" w:rsidRDefault="006D4A38" w:rsidP="006D4A38">
      <w:pPr>
        <w:pStyle w:val="PL"/>
      </w:pPr>
      <w:r>
        <w:t xml:space="preserve">                      $ref: 'TS28541_NrNrm.yaml#/components/schemas/PlmnInfoList'</w:t>
      </w:r>
    </w:p>
    <w:p w14:paraId="1244B003" w14:textId="77777777" w:rsidR="006D4A38" w:rsidRDefault="006D4A38" w:rsidP="006D4A38">
      <w:pPr>
        <w:pStyle w:val="PL"/>
      </w:pPr>
      <w:r>
        <w:t xml:space="preserve">                    sBIFqdn:</w:t>
      </w:r>
    </w:p>
    <w:p w14:paraId="70211032" w14:textId="77777777" w:rsidR="006D4A38" w:rsidRDefault="006D4A38" w:rsidP="006D4A38">
      <w:pPr>
        <w:pStyle w:val="PL"/>
      </w:pPr>
      <w:r>
        <w:t xml:space="preserve">                      type: string</w:t>
      </w:r>
    </w:p>
    <w:p w14:paraId="3F773557" w14:textId="77777777" w:rsidR="006D4A38" w:rsidRDefault="006D4A38" w:rsidP="006D4A38">
      <w:pPr>
        <w:pStyle w:val="PL"/>
      </w:pPr>
      <w:r>
        <w:t xml:space="preserve">                    managedNFProfile:</w:t>
      </w:r>
    </w:p>
    <w:p w14:paraId="5B462917" w14:textId="77777777" w:rsidR="006D4A38" w:rsidRDefault="006D4A38" w:rsidP="006D4A38">
      <w:pPr>
        <w:pStyle w:val="PL"/>
      </w:pPr>
      <w:r>
        <w:t xml:space="preserve">                      $ref: '#/components/schemas/ManagedNFProfile'</w:t>
      </w:r>
    </w:p>
    <w:p w14:paraId="2DA33312" w14:textId="77777777" w:rsidR="006D4A38" w:rsidRDefault="006D4A38" w:rsidP="006D4A38">
      <w:pPr>
        <w:pStyle w:val="PL"/>
      </w:pPr>
      <w:r>
        <w:t xml:space="preserve">                    commModelList:</w:t>
      </w:r>
    </w:p>
    <w:p w14:paraId="68EAF99A" w14:textId="77777777" w:rsidR="006D4A38" w:rsidRDefault="006D4A38" w:rsidP="006D4A38">
      <w:pPr>
        <w:pStyle w:val="PL"/>
      </w:pPr>
      <w:r>
        <w:t xml:space="preserve">                      $ref: '#/components/schemas/CommModelList'</w:t>
      </w:r>
    </w:p>
    <w:p w14:paraId="19766E67" w14:textId="77777777" w:rsidR="006D4A38" w:rsidRDefault="006D4A38" w:rsidP="006D4A38">
      <w:pPr>
        <w:pStyle w:val="PL"/>
      </w:pPr>
      <w:r>
        <w:t xml:space="preserve">                    tsctsfInfo:</w:t>
      </w:r>
    </w:p>
    <w:p w14:paraId="6F7616A5" w14:textId="77777777" w:rsidR="006D4A38" w:rsidRDefault="006D4A38" w:rsidP="006D4A38">
      <w:pPr>
        <w:pStyle w:val="PL"/>
      </w:pPr>
      <w:r>
        <w:t xml:space="preserve">                      $ref: '#/components/schemas/TsctsfInfo'</w:t>
      </w:r>
    </w:p>
    <w:p w14:paraId="204F9EBF" w14:textId="77777777" w:rsidR="006D4A38" w:rsidRDefault="006D4A38" w:rsidP="006D4A38">
      <w:pPr>
        <w:pStyle w:val="PL"/>
      </w:pPr>
      <w:r>
        <w:t xml:space="preserve">        - $ref: 'TS28623_GenericNrm.yaml#/components/schemas/ManagedFunction-ncO'</w:t>
      </w:r>
    </w:p>
    <w:p w14:paraId="2989C0F5" w14:textId="77777777" w:rsidR="006D4A38" w:rsidRDefault="006D4A38" w:rsidP="006D4A38">
      <w:pPr>
        <w:pStyle w:val="PL"/>
      </w:pPr>
      <w:r>
        <w:t xml:space="preserve">        - $ref: '#/components/schemas/ManagedFunction5GC-nc0'           </w:t>
      </w:r>
    </w:p>
    <w:p w14:paraId="24BC39FE" w14:textId="77777777" w:rsidR="006D4A38" w:rsidRDefault="006D4A38" w:rsidP="006D4A38">
      <w:pPr>
        <w:pStyle w:val="PL"/>
      </w:pPr>
      <w:r>
        <w:t xml:space="preserve">        - type: object</w:t>
      </w:r>
    </w:p>
    <w:p w14:paraId="64098795" w14:textId="77777777" w:rsidR="006D4A38" w:rsidRDefault="006D4A38" w:rsidP="006D4A38">
      <w:pPr>
        <w:pStyle w:val="PL"/>
      </w:pPr>
      <w:r>
        <w:t xml:space="preserve">          properties:</w:t>
      </w:r>
    </w:p>
    <w:p w14:paraId="5CA355D0" w14:textId="77777777" w:rsidR="006D4A38" w:rsidRDefault="006D4A38" w:rsidP="006D4A38">
      <w:pPr>
        <w:pStyle w:val="PL"/>
      </w:pPr>
      <w:r>
        <w:t xml:space="preserve">            EP_N84:</w:t>
      </w:r>
    </w:p>
    <w:p w14:paraId="012001FB" w14:textId="77777777" w:rsidR="006D4A38" w:rsidRDefault="006D4A38" w:rsidP="006D4A38">
      <w:pPr>
        <w:pStyle w:val="PL"/>
      </w:pPr>
      <w:r>
        <w:t xml:space="preserve">              $ref: '#/components/schemas/EP_N84-Multiple'</w:t>
      </w:r>
    </w:p>
    <w:p w14:paraId="43F89F7F" w14:textId="77777777" w:rsidR="006D4A38" w:rsidRDefault="006D4A38" w:rsidP="006D4A38">
      <w:pPr>
        <w:pStyle w:val="PL"/>
      </w:pPr>
      <w:r>
        <w:t xml:space="preserve">            EP_N85:</w:t>
      </w:r>
    </w:p>
    <w:p w14:paraId="340BB683" w14:textId="77777777" w:rsidR="006D4A38" w:rsidRDefault="006D4A38" w:rsidP="006D4A38">
      <w:pPr>
        <w:pStyle w:val="PL"/>
      </w:pPr>
      <w:r>
        <w:t xml:space="preserve">              $ref: '#/components/schemas/EP_N85-Multiple'</w:t>
      </w:r>
    </w:p>
    <w:p w14:paraId="406589B2" w14:textId="77777777" w:rsidR="006D4A38" w:rsidRDefault="006D4A38" w:rsidP="006D4A38">
      <w:pPr>
        <w:pStyle w:val="PL"/>
      </w:pPr>
      <w:r>
        <w:t xml:space="preserve">            EP_N86:</w:t>
      </w:r>
    </w:p>
    <w:p w14:paraId="12603DCB" w14:textId="77777777" w:rsidR="006D4A38" w:rsidRDefault="006D4A38" w:rsidP="006D4A38">
      <w:pPr>
        <w:pStyle w:val="PL"/>
      </w:pPr>
      <w:r>
        <w:t xml:space="preserve">              $ref: '#/components/schemas/EP_N86-Multiple'</w:t>
      </w:r>
    </w:p>
    <w:p w14:paraId="112F5D34" w14:textId="77777777" w:rsidR="006D4A38" w:rsidRDefault="006D4A38" w:rsidP="006D4A38">
      <w:pPr>
        <w:pStyle w:val="PL"/>
      </w:pPr>
      <w:r>
        <w:t xml:space="preserve">            EP_N87:</w:t>
      </w:r>
    </w:p>
    <w:p w14:paraId="6117602A" w14:textId="77777777" w:rsidR="006D4A38" w:rsidRDefault="006D4A38" w:rsidP="006D4A38">
      <w:pPr>
        <w:pStyle w:val="PL"/>
      </w:pPr>
      <w:r>
        <w:t xml:space="preserve">              $ref: '#/components/schemas/EP_N87-Multiple'</w:t>
      </w:r>
    </w:p>
    <w:p w14:paraId="58D12803" w14:textId="77777777" w:rsidR="006D4A38" w:rsidRDefault="006D4A38" w:rsidP="006D4A38">
      <w:pPr>
        <w:pStyle w:val="PL"/>
      </w:pPr>
      <w:r>
        <w:t xml:space="preserve">            EP_N89:</w:t>
      </w:r>
    </w:p>
    <w:p w14:paraId="6AF8E57C" w14:textId="77777777" w:rsidR="006D4A38" w:rsidRDefault="006D4A38" w:rsidP="006D4A38">
      <w:pPr>
        <w:pStyle w:val="PL"/>
      </w:pPr>
      <w:r>
        <w:t xml:space="preserve">              $ref: '#/components/schemas/EP_N89-Multiple'</w:t>
      </w:r>
    </w:p>
    <w:p w14:paraId="6988C38D" w14:textId="77777777" w:rsidR="006D4A38" w:rsidRDefault="006D4A38" w:rsidP="006D4A38">
      <w:pPr>
        <w:pStyle w:val="PL"/>
      </w:pPr>
      <w:r>
        <w:t xml:space="preserve">            EP_N96:</w:t>
      </w:r>
    </w:p>
    <w:p w14:paraId="3EC2DBA7" w14:textId="77777777" w:rsidR="006D4A38" w:rsidRDefault="006D4A38" w:rsidP="006D4A38">
      <w:pPr>
        <w:pStyle w:val="PL"/>
      </w:pPr>
      <w:r>
        <w:t xml:space="preserve">              $ref: '#/components/schemas/EP_N96-Multiple'</w:t>
      </w:r>
    </w:p>
    <w:p w14:paraId="547170EE" w14:textId="77777777" w:rsidR="006D4A38" w:rsidRDefault="006D4A38" w:rsidP="006D4A38">
      <w:pPr>
        <w:pStyle w:val="PL"/>
      </w:pPr>
    </w:p>
    <w:p w14:paraId="1F063D72" w14:textId="77777777" w:rsidR="006D4A38" w:rsidRDefault="006D4A38" w:rsidP="006D4A38">
      <w:pPr>
        <w:pStyle w:val="PL"/>
      </w:pPr>
      <w:r>
        <w:t xml:space="preserve">    EP_N84-Single:</w:t>
      </w:r>
    </w:p>
    <w:p w14:paraId="4D6FEFDE" w14:textId="77777777" w:rsidR="006D4A38" w:rsidRDefault="006D4A38" w:rsidP="006D4A38">
      <w:pPr>
        <w:pStyle w:val="PL"/>
      </w:pPr>
      <w:r>
        <w:t xml:space="preserve">      allOf:</w:t>
      </w:r>
    </w:p>
    <w:p w14:paraId="5A51ECFE" w14:textId="77777777" w:rsidR="006D4A38" w:rsidRDefault="006D4A38" w:rsidP="006D4A38">
      <w:pPr>
        <w:pStyle w:val="PL"/>
      </w:pPr>
      <w:r>
        <w:t xml:space="preserve">        - $ref: 'TS28623_GenericNrm.yaml#/components/schemas/Top'</w:t>
      </w:r>
    </w:p>
    <w:p w14:paraId="13FDA1D8" w14:textId="77777777" w:rsidR="006D4A38" w:rsidRDefault="006D4A38" w:rsidP="006D4A38">
      <w:pPr>
        <w:pStyle w:val="PL"/>
      </w:pPr>
      <w:r>
        <w:t xml:space="preserve">        - type: object</w:t>
      </w:r>
    </w:p>
    <w:p w14:paraId="04369F95" w14:textId="77777777" w:rsidR="006D4A38" w:rsidRDefault="006D4A38" w:rsidP="006D4A38">
      <w:pPr>
        <w:pStyle w:val="PL"/>
      </w:pPr>
      <w:r>
        <w:t xml:space="preserve">          properties:</w:t>
      </w:r>
    </w:p>
    <w:p w14:paraId="3E94CEE0" w14:textId="77777777" w:rsidR="006D4A38" w:rsidRDefault="006D4A38" w:rsidP="006D4A38">
      <w:pPr>
        <w:pStyle w:val="PL"/>
      </w:pPr>
      <w:r>
        <w:t xml:space="preserve">            attributes:</w:t>
      </w:r>
    </w:p>
    <w:p w14:paraId="6DD1469B" w14:textId="77777777" w:rsidR="006D4A38" w:rsidRDefault="006D4A38" w:rsidP="006D4A38">
      <w:pPr>
        <w:pStyle w:val="PL"/>
      </w:pPr>
      <w:r>
        <w:t xml:space="preserve">              allOf:</w:t>
      </w:r>
    </w:p>
    <w:p w14:paraId="108EA358" w14:textId="77777777" w:rsidR="006D4A38" w:rsidRDefault="006D4A38" w:rsidP="006D4A38">
      <w:pPr>
        <w:pStyle w:val="PL"/>
      </w:pPr>
      <w:r>
        <w:t xml:space="preserve">                - $ref: 'TS28623_GenericNrm.yaml#/components/schemas/EP_RP-Attr'</w:t>
      </w:r>
    </w:p>
    <w:p w14:paraId="4B1D2456" w14:textId="77777777" w:rsidR="006D4A38" w:rsidRDefault="006D4A38" w:rsidP="006D4A38">
      <w:pPr>
        <w:pStyle w:val="PL"/>
      </w:pPr>
      <w:r>
        <w:t xml:space="preserve">                - type: object</w:t>
      </w:r>
    </w:p>
    <w:p w14:paraId="3807C804" w14:textId="77777777" w:rsidR="006D4A38" w:rsidRDefault="006D4A38" w:rsidP="006D4A38">
      <w:pPr>
        <w:pStyle w:val="PL"/>
      </w:pPr>
      <w:r>
        <w:lastRenderedPageBreak/>
        <w:t xml:space="preserve">                  properties:</w:t>
      </w:r>
    </w:p>
    <w:p w14:paraId="1D9113F4" w14:textId="77777777" w:rsidR="006D4A38" w:rsidRDefault="006D4A38" w:rsidP="006D4A38">
      <w:pPr>
        <w:pStyle w:val="PL"/>
      </w:pPr>
      <w:r>
        <w:t xml:space="preserve">                    localAddress:</w:t>
      </w:r>
    </w:p>
    <w:p w14:paraId="61B72A97" w14:textId="77777777" w:rsidR="006D4A38" w:rsidRDefault="006D4A38" w:rsidP="006D4A38">
      <w:pPr>
        <w:pStyle w:val="PL"/>
      </w:pPr>
      <w:r>
        <w:t xml:space="preserve">                      $ref: 'TS28541_NrNrm.yaml#/components/schemas/LocalAddress'</w:t>
      </w:r>
    </w:p>
    <w:p w14:paraId="4AE9D07A" w14:textId="77777777" w:rsidR="006D4A38" w:rsidRDefault="006D4A38" w:rsidP="006D4A38">
      <w:pPr>
        <w:pStyle w:val="PL"/>
      </w:pPr>
      <w:r>
        <w:t xml:space="preserve">                    remoteAddress:</w:t>
      </w:r>
    </w:p>
    <w:p w14:paraId="06EFA833" w14:textId="77777777" w:rsidR="006D4A38" w:rsidRDefault="006D4A38" w:rsidP="006D4A38">
      <w:pPr>
        <w:pStyle w:val="PL"/>
      </w:pPr>
      <w:r>
        <w:t xml:space="preserve">                      $ref: 'TS28541_NrNrm.yaml#/components/schemas/RemoteAddress'    </w:t>
      </w:r>
    </w:p>
    <w:p w14:paraId="331451C5" w14:textId="77777777" w:rsidR="006D4A38" w:rsidRDefault="006D4A38" w:rsidP="006D4A38">
      <w:pPr>
        <w:pStyle w:val="PL"/>
      </w:pPr>
      <w:r>
        <w:t xml:space="preserve">    EP_N85-Single:</w:t>
      </w:r>
    </w:p>
    <w:p w14:paraId="2D91B09C" w14:textId="77777777" w:rsidR="006D4A38" w:rsidRDefault="006D4A38" w:rsidP="006D4A38">
      <w:pPr>
        <w:pStyle w:val="PL"/>
      </w:pPr>
      <w:r>
        <w:t xml:space="preserve">      allOf:</w:t>
      </w:r>
    </w:p>
    <w:p w14:paraId="4931136F" w14:textId="77777777" w:rsidR="006D4A38" w:rsidRDefault="006D4A38" w:rsidP="006D4A38">
      <w:pPr>
        <w:pStyle w:val="PL"/>
      </w:pPr>
      <w:r>
        <w:t xml:space="preserve">        - $ref: 'TS28623_GenericNrm.yaml#/components/schemas/Top'</w:t>
      </w:r>
    </w:p>
    <w:p w14:paraId="7AC35D17" w14:textId="77777777" w:rsidR="006D4A38" w:rsidRDefault="006D4A38" w:rsidP="006D4A38">
      <w:pPr>
        <w:pStyle w:val="PL"/>
      </w:pPr>
      <w:r>
        <w:t xml:space="preserve">        - type: object</w:t>
      </w:r>
    </w:p>
    <w:p w14:paraId="33D73E68" w14:textId="77777777" w:rsidR="006D4A38" w:rsidRDefault="006D4A38" w:rsidP="006D4A38">
      <w:pPr>
        <w:pStyle w:val="PL"/>
      </w:pPr>
      <w:r>
        <w:t xml:space="preserve">          properties:</w:t>
      </w:r>
    </w:p>
    <w:p w14:paraId="6381E9C8" w14:textId="77777777" w:rsidR="006D4A38" w:rsidRDefault="006D4A38" w:rsidP="006D4A38">
      <w:pPr>
        <w:pStyle w:val="PL"/>
      </w:pPr>
      <w:r>
        <w:t xml:space="preserve">            attributes:</w:t>
      </w:r>
    </w:p>
    <w:p w14:paraId="09F27ADF" w14:textId="77777777" w:rsidR="006D4A38" w:rsidRDefault="006D4A38" w:rsidP="006D4A38">
      <w:pPr>
        <w:pStyle w:val="PL"/>
      </w:pPr>
      <w:r>
        <w:t xml:space="preserve">              allOf:</w:t>
      </w:r>
    </w:p>
    <w:p w14:paraId="36606EFD" w14:textId="77777777" w:rsidR="006D4A38" w:rsidRDefault="006D4A38" w:rsidP="006D4A38">
      <w:pPr>
        <w:pStyle w:val="PL"/>
      </w:pPr>
      <w:r>
        <w:t xml:space="preserve">                - $ref: 'TS28623_GenericNrm.yaml#/components/schemas/EP_RP-Attr'</w:t>
      </w:r>
    </w:p>
    <w:p w14:paraId="2C8EBFAC" w14:textId="77777777" w:rsidR="006D4A38" w:rsidRDefault="006D4A38" w:rsidP="006D4A38">
      <w:pPr>
        <w:pStyle w:val="PL"/>
      </w:pPr>
      <w:r>
        <w:t xml:space="preserve">                - type: object</w:t>
      </w:r>
    </w:p>
    <w:p w14:paraId="7B5BE234" w14:textId="77777777" w:rsidR="006D4A38" w:rsidRDefault="006D4A38" w:rsidP="006D4A38">
      <w:pPr>
        <w:pStyle w:val="PL"/>
      </w:pPr>
      <w:r>
        <w:t xml:space="preserve">                  properties:</w:t>
      </w:r>
    </w:p>
    <w:p w14:paraId="0F01D1FD" w14:textId="77777777" w:rsidR="006D4A38" w:rsidRDefault="006D4A38" w:rsidP="006D4A38">
      <w:pPr>
        <w:pStyle w:val="PL"/>
      </w:pPr>
      <w:r>
        <w:t xml:space="preserve">                    localAddress:</w:t>
      </w:r>
    </w:p>
    <w:p w14:paraId="53E19C5E" w14:textId="77777777" w:rsidR="006D4A38" w:rsidRDefault="006D4A38" w:rsidP="006D4A38">
      <w:pPr>
        <w:pStyle w:val="PL"/>
      </w:pPr>
      <w:r>
        <w:t xml:space="preserve">                      $ref: 'TS28541_NrNrm.yaml#/components/schemas/LocalAddress'</w:t>
      </w:r>
    </w:p>
    <w:p w14:paraId="1138AA9A" w14:textId="77777777" w:rsidR="006D4A38" w:rsidRDefault="006D4A38" w:rsidP="006D4A38">
      <w:pPr>
        <w:pStyle w:val="PL"/>
      </w:pPr>
      <w:r>
        <w:t xml:space="preserve">                    remoteAddress:</w:t>
      </w:r>
    </w:p>
    <w:p w14:paraId="45F5915D" w14:textId="77777777" w:rsidR="006D4A38" w:rsidRDefault="006D4A38" w:rsidP="006D4A38">
      <w:pPr>
        <w:pStyle w:val="PL"/>
      </w:pPr>
      <w:r>
        <w:t xml:space="preserve">                      $ref: 'TS28541_NrNrm.yaml#/components/schemas/RemoteAddress'</w:t>
      </w:r>
    </w:p>
    <w:p w14:paraId="78D67832" w14:textId="77777777" w:rsidR="006D4A38" w:rsidRDefault="006D4A38" w:rsidP="006D4A38">
      <w:pPr>
        <w:pStyle w:val="PL"/>
      </w:pPr>
      <w:r>
        <w:t xml:space="preserve">    EP_N86-Single:</w:t>
      </w:r>
    </w:p>
    <w:p w14:paraId="56CE0714" w14:textId="77777777" w:rsidR="006D4A38" w:rsidRDefault="006D4A38" w:rsidP="006D4A38">
      <w:pPr>
        <w:pStyle w:val="PL"/>
      </w:pPr>
      <w:r>
        <w:t xml:space="preserve">      allOf:</w:t>
      </w:r>
    </w:p>
    <w:p w14:paraId="38F28047" w14:textId="77777777" w:rsidR="006D4A38" w:rsidRDefault="006D4A38" w:rsidP="006D4A38">
      <w:pPr>
        <w:pStyle w:val="PL"/>
      </w:pPr>
      <w:r>
        <w:t xml:space="preserve">        - $ref: 'TS28623_GenericNrm.yaml#/components/schemas/Top'</w:t>
      </w:r>
    </w:p>
    <w:p w14:paraId="4A3000DB" w14:textId="77777777" w:rsidR="006D4A38" w:rsidRDefault="006D4A38" w:rsidP="006D4A38">
      <w:pPr>
        <w:pStyle w:val="PL"/>
      </w:pPr>
      <w:r>
        <w:t xml:space="preserve">        - type: object</w:t>
      </w:r>
    </w:p>
    <w:p w14:paraId="2E9D9BF7" w14:textId="77777777" w:rsidR="006D4A38" w:rsidRDefault="006D4A38" w:rsidP="006D4A38">
      <w:pPr>
        <w:pStyle w:val="PL"/>
      </w:pPr>
      <w:r>
        <w:t xml:space="preserve">          properties:</w:t>
      </w:r>
    </w:p>
    <w:p w14:paraId="6F75145D" w14:textId="77777777" w:rsidR="006D4A38" w:rsidRDefault="006D4A38" w:rsidP="006D4A38">
      <w:pPr>
        <w:pStyle w:val="PL"/>
      </w:pPr>
      <w:r>
        <w:t xml:space="preserve">            attributes:</w:t>
      </w:r>
    </w:p>
    <w:p w14:paraId="799B387B" w14:textId="77777777" w:rsidR="006D4A38" w:rsidRDefault="006D4A38" w:rsidP="006D4A38">
      <w:pPr>
        <w:pStyle w:val="PL"/>
      </w:pPr>
      <w:r>
        <w:t xml:space="preserve">              allOf:</w:t>
      </w:r>
    </w:p>
    <w:p w14:paraId="52D2BAE6" w14:textId="77777777" w:rsidR="006D4A38" w:rsidRDefault="006D4A38" w:rsidP="006D4A38">
      <w:pPr>
        <w:pStyle w:val="PL"/>
      </w:pPr>
      <w:r>
        <w:t xml:space="preserve">                - $ref: 'TS28623_GenericNrm.yaml#/components/schemas/EP_RP-Attr'</w:t>
      </w:r>
    </w:p>
    <w:p w14:paraId="7958D8E7" w14:textId="77777777" w:rsidR="006D4A38" w:rsidRDefault="006D4A38" w:rsidP="006D4A38">
      <w:pPr>
        <w:pStyle w:val="PL"/>
      </w:pPr>
      <w:r>
        <w:t xml:space="preserve">                - type: object</w:t>
      </w:r>
    </w:p>
    <w:p w14:paraId="6085FD78" w14:textId="77777777" w:rsidR="006D4A38" w:rsidRDefault="006D4A38" w:rsidP="006D4A38">
      <w:pPr>
        <w:pStyle w:val="PL"/>
      </w:pPr>
      <w:r>
        <w:t xml:space="preserve">                  properties:</w:t>
      </w:r>
    </w:p>
    <w:p w14:paraId="0F59BFA3" w14:textId="77777777" w:rsidR="006D4A38" w:rsidRDefault="006D4A38" w:rsidP="006D4A38">
      <w:pPr>
        <w:pStyle w:val="PL"/>
      </w:pPr>
      <w:r>
        <w:t xml:space="preserve">                    localAddress:</w:t>
      </w:r>
    </w:p>
    <w:p w14:paraId="011977EE" w14:textId="77777777" w:rsidR="006D4A38" w:rsidRDefault="006D4A38" w:rsidP="006D4A38">
      <w:pPr>
        <w:pStyle w:val="PL"/>
      </w:pPr>
      <w:r>
        <w:t xml:space="preserve">                      $ref: 'TS28541_NrNrm.yaml#/components/schemas/LocalAddress'</w:t>
      </w:r>
    </w:p>
    <w:p w14:paraId="491AA347" w14:textId="77777777" w:rsidR="006D4A38" w:rsidRDefault="006D4A38" w:rsidP="006D4A38">
      <w:pPr>
        <w:pStyle w:val="PL"/>
      </w:pPr>
      <w:r>
        <w:t xml:space="preserve">                    remoteAddress:</w:t>
      </w:r>
    </w:p>
    <w:p w14:paraId="1DF6AF04" w14:textId="77777777" w:rsidR="006D4A38" w:rsidRDefault="006D4A38" w:rsidP="006D4A38">
      <w:pPr>
        <w:pStyle w:val="PL"/>
      </w:pPr>
      <w:r>
        <w:t xml:space="preserve">                      $ref: 'TS28541_NrNrm.yaml#/components/schemas/RemoteAddress'</w:t>
      </w:r>
    </w:p>
    <w:p w14:paraId="1BA4F1B0" w14:textId="77777777" w:rsidR="006D4A38" w:rsidRDefault="006D4A38" w:rsidP="006D4A38">
      <w:pPr>
        <w:pStyle w:val="PL"/>
      </w:pPr>
      <w:r>
        <w:t xml:space="preserve">    EP_N87-Single:</w:t>
      </w:r>
    </w:p>
    <w:p w14:paraId="21D8C07C" w14:textId="77777777" w:rsidR="006D4A38" w:rsidRDefault="006D4A38" w:rsidP="006D4A38">
      <w:pPr>
        <w:pStyle w:val="PL"/>
      </w:pPr>
      <w:r>
        <w:t xml:space="preserve">      allOf:</w:t>
      </w:r>
    </w:p>
    <w:p w14:paraId="135D1CD5" w14:textId="77777777" w:rsidR="006D4A38" w:rsidRDefault="006D4A38" w:rsidP="006D4A38">
      <w:pPr>
        <w:pStyle w:val="PL"/>
      </w:pPr>
      <w:r>
        <w:t xml:space="preserve">        - $ref: 'TS28623_GenericNrm.yaml#/components/schemas/Top'</w:t>
      </w:r>
    </w:p>
    <w:p w14:paraId="7627CB4D" w14:textId="77777777" w:rsidR="006D4A38" w:rsidRDefault="006D4A38" w:rsidP="006D4A38">
      <w:pPr>
        <w:pStyle w:val="PL"/>
      </w:pPr>
      <w:r>
        <w:t xml:space="preserve">        - type: object</w:t>
      </w:r>
    </w:p>
    <w:p w14:paraId="6FAF4474" w14:textId="77777777" w:rsidR="006D4A38" w:rsidRDefault="006D4A38" w:rsidP="006D4A38">
      <w:pPr>
        <w:pStyle w:val="PL"/>
      </w:pPr>
      <w:r>
        <w:t xml:space="preserve">          properties:</w:t>
      </w:r>
    </w:p>
    <w:p w14:paraId="31E1FD2B" w14:textId="77777777" w:rsidR="006D4A38" w:rsidRDefault="006D4A38" w:rsidP="006D4A38">
      <w:pPr>
        <w:pStyle w:val="PL"/>
      </w:pPr>
      <w:r>
        <w:t xml:space="preserve">            attributes:</w:t>
      </w:r>
    </w:p>
    <w:p w14:paraId="45BA2B2B" w14:textId="77777777" w:rsidR="006D4A38" w:rsidRDefault="006D4A38" w:rsidP="006D4A38">
      <w:pPr>
        <w:pStyle w:val="PL"/>
      </w:pPr>
      <w:r>
        <w:t xml:space="preserve">              allOf:</w:t>
      </w:r>
    </w:p>
    <w:p w14:paraId="1216F494" w14:textId="77777777" w:rsidR="006D4A38" w:rsidRDefault="006D4A38" w:rsidP="006D4A38">
      <w:pPr>
        <w:pStyle w:val="PL"/>
      </w:pPr>
      <w:r>
        <w:t xml:space="preserve">                - $ref: 'TS28623_GenericNrm.yaml#/components/schemas/EP_RP-Attr'</w:t>
      </w:r>
    </w:p>
    <w:p w14:paraId="15B19115" w14:textId="77777777" w:rsidR="006D4A38" w:rsidRDefault="006D4A38" w:rsidP="006D4A38">
      <w:pPr>
        <w:pStyle w:val="PL"/>
      </w:pPr>
      <w:r>
        <w:t xml:space="preserve">                - type: object</w:t>
      </w:r>
    </w:p>
    <w:p w14:paraId="581798C3" w14:textId="77777777" w:rsidR="006D4A38" w:rsidRDefault="006D4A38" w:rsidP="006D4A38">
      <w:pPr>
        <w:pStyle w:val="PL"/>
      </w:pPr>
      <w:r>
        <w:t xml:space="preserve">                  properties:</w:t>
      </w:r>
    </w:p>
    <w:p w14:paraId="1C4C4B48" w14:textId="77777777" w:rsidR="006D4A38" w:rsidRDefault="006D4A38" w:rsidP="006D4A38">
      <w:pPr>
        <w:pStyle w:val="PL"/>
      </w:pPr>
      <w:r>
        <w:t xml:space="preserve">                    localAddress:</w:t>
      </w:r>
    </w:p>
    <w:p w14:paraId="35F0C5D9" w14:textId="77777777" w:rsidR="006D4A38" w:rsidRDefault="006D4A38" w:rsidP="006D4A38">
      <w:pPr>
        <w:pStyle w:val="PL"/>
      </w:pPr>
      <w:r>
        <w:t xml:space="preserve">                      $ref: 'TS28541_NrNrm.yaml#/components/schemas/LocalAddress'</w:t>
      </w:r>
    </w:p>
    <w:p w14:paraId="70E2F49D" w14:textId="77777777" w:rsidR="006D4A38" w:rsidRDefault="006D4A38" w:rsidP="006D4A38">
      <w:pPr>
        <w:pStyle w:val="PL"/>
      </w:pPr>
      <w:r>
        <w:t xml:space="preserve">                    remoteAddress:</w:t>
      </w:r>
    </w:p>
    <w:p w14:paraId="4DCF229F" w14:textId="77777777" w:rsidR="006D4A38" w:rsidRDefault="006D4A38" w:rsidP="006D4A38">
      <w:pPr>
        <w:pStyle w:val="PL"/>
      </w:pPr>
      <w:r>
        <w:t xml:space="preserve">                      $ref: 'TS28541_NrNrm.yaml#/components/schemas/RemoteAddress'</w:t>
      </w:r>
    </w:p>
    <w:p w14:paraId="1E7003B5" w14:textId="77777777" w:rsidR="006D4A38" w:rsidRDefault="006D4A38" w:rsidP="006D4A38">
      <w:pPr>
        <w:pStyle w:val="PL"/>
      </w:pPr>
      <w:r>
        <w:t xml:space="preserve">    EP_N89-Single:</w:t>
      </w:r>
    </w:p>
    <w:p w14:paraId="4A4AF757" w14:textId="77777777" w:rsidR="006D4A38" w:rsidRDefault="006D4A38" w:rsidP="006D4A38">
      <w:pPr>
        <w:pStyle w:val="PL"/>
      </w:pPr>
      <w:r>
        <w:t xml:space="preserve">      allOf:</w:t>
      </w:r>
    </w:p>
    <w:p w14:paraId="38FFB479" w14:textId="77777777" w:rsidR="006D4A38" w:rsidRDefault="006D4A38" w:rsidP="006D4A38">
      <w:pPr>
        <w:pStyle w:val="PL"/>
      </w:pPr>
      <w:r>
        <w:t xml:space="preserve">        - $ref: 'TS28623_GenericNrm.yaml#/components/schemas/Top'</w:t>
      </w:r>
    </w:p>
    <w:p w14:paraId="44BB6710" w14:textId="77777777" w:rsidR="006D4A38" w:rsidRDefault="006D4A38" w:rsidP="006D4A38">
      <w:pPr>
        <w:pStyle w:val="PL"/>
      </w:pPr>
      <w:r>
        <w:t xml:space="preserve">        - type: object</w:t>
      </w:r>
    </w:p>
    <w:p w14:paraId="646DBA3C" w14:textId="77777777" w:rsidR="006D4A38" w:rsidRDefault="006D4A38" w:rsidP="006D4A38">
      <w:pPr>
        <w:pStyle w:val="PL"/>
      </w:pPr>
      <w:r>
        <w:t xml:space="preserve">          properties:</w:t>
      </w:r>
    </w:p>
    <w:p w14:paraId="608E7F70" w14:textId="77777777" w:rsidR="006D4A38" w:rsidRDefault="006D4A38" w:rsidP="006D4A38">
      <w:pPr>
        <w:pStyle w:val="PL"/>
      </w:pPr>
      <w:r>
        <w:t xml:space="preserve">            attributes:</w:t>
      </w:r>
    </w:p>
    <w:p w14:paraId="55BBDE40" w14:textId="77777777" w:rsidR="006D4A38" w:rsidRDefault="006D4A38" w:rsidP="006D4A38">
      <w:pPr>
        <w:pStyle w:val="PL"/>
      </w:pPr>
      <w:r>
        <w:t xml:space="preserve">              allOf:</w:t>
      </w:r>
    </w:p>
    <w:p w14:paraId="234A330A" w14:textId="77777777" w:rsidR="006D4A38" w:rsidRDefault="006D4A38" w:rsidP="006D4A38">
      <w:pPr>
        <w:pStyle w:val="PL"/>
      </w:pPr>
      <w:r>
        <w:t xml:space="preserve">                - $ref: 'TS28623_GenericNrm.yaml#/components/schemas/EP_RP-Attr'</w:t>
      </w:r>
    </w:p>
    <w:p w14:paraId="7094CEC9" w14:textId="77777777" w:rsidR="006D4A38" w:rsidRDefault="006D4A38" w:rsidP="006D4A38">
      <w:pPr>
        <w:pStyle w:val="PL"/>
      </w:pPr>
      <w:r>
        <w:t xml:space="preserve">                - type: object</w:t>
      </w:r>
    </w:p>
    <w:p w14:paraId="17CDF227" w14:textId="77777777" w:rsidR="006D4A38" w:rsidRDefault="006D4A38" w:rsidP="006D4A38">
      <w:pPr>
        <w:pStyle w:val="PL"/>
      </w:pPr>
      <w:r>
        <w:t xml:space="preserve">                  properties:</w:t>
      </w:r>
    </w:p>
    <w:p w14:paraId="52CF82D5" w14:textId="77777777" w:rsidR="006D4A38" w:rsidRDefault="006D4A38" w:rsidP="006D4A38">
      <w:pPr>
        <w:pStyle w:val="PL"/>
      </w:pPr>
      <w:r>
        <w:t xml:space="preserve">                    localAddress:</w:t>
      </w:r>
    </w:p>
    <w:p w14:paraId="7DDAF5D9" w14:textId="77777777" w:rsidR="006D4A38" w:rsidRDefault="006D4A38" w:rsidP="006D4A38">
      <w:pPr>
        <w:pStyle w:val="PL"/>
      </w:pPr>
      <w:r>
        <w:t xml:space="preserve">                      $ref: 'TS28541_NrNrm.yaml#/components/schemas/LocalAddress'</w:t>
      </w:r>
    </w:p>
    <w:p w14:paraId="5416892E" w14:textId="77777777" w:rsidR="006D4A38" w:rsidRDefault="006D4A38" w:rsidP="006D4A38">
      <w:pPr>
        <w:pStyle w:val="PL"/>
      </w:pPr>
      <w:r>
        <w:t xml:space="preserve">                    remoteAddress:</w:t>
      </w:r>
    </w:p>
    <w:p w14:paraId="7F999395" w14:textId="77777777" w:rsidR="006D4A38" w:rsidRDefault="006D4A38" w:rsidP="006D4A38">
      <w:pPr>
        <w:pStyle w:val="PL"/>
      </w:pPr>
      <w:r>
        <w:t xml:space="preserve">                      $ref: 'TS28541_NrNrm.yaml#/components/schemas/RemoteAddress'</w:t>
      </w:r>
    </w:p>
    <w:p w14:paraId="41BFAE38" w14:textId="77777777" w:rsidR="006D4A38" w:rsidRDefault="006D4A38" w:rsidP="006D4A38">
      <w:pPr>
        <w:pStyle w:val="PL"/>
      </w:pPr>
      <w:r>
        <w:t xml:space="preserve">    EP_N96-Single:</w:t>
      </w:r>
    </w:p>
    <w:p w14:paraId="718B742E" w14:textId="77777777" w:rsidR="006D4A38" w:rsidRDefault="006D4A38" w:rsidP="006D4A38">
      <w:pPr>
        <w:pStyle w:val="PL"/>
      </w:pPr>
      <w:r>
        <w:t xml:space="preserve">      allOf:</w:t>
      </w:r>
    </w:p>
    <w:p w14:paraId="0DF500C0" w14:textId="77777777" w:rsidR="006D4A38" w:rsidRDefault="006D4A38" w:rsidP="006D4A38">
      <w:pPr>
        <w:pStyle w:val="PL"/>
      </w:pPr>
      <w:r>
        <w:t xml:space="preserve">        - $ref: 'TS28623_GenericNrm.yaml#/components/schemas/Top'</w:t>
      </w:r>
    </w:p>
    <w:p w14:paraId="0B2A78EE" w14:textId="77777777" w:rsidR="006D4A38" w:rsidRDefault="006D4A38" w:rsidP="006D4A38">
      <w:pPr>
        <w:pStyle w:val="PL"/>
      </w:pPr>
      <w:r>
        <w:t xml:space="preserve">        - type: object</w:t>
      </w:r>
    </w:p>
    <w:p w14:paraId="776DF842" w14:textId="77777777" w:rsidR="006D4A38" w:rsidRDefault="006D4A38" w:rsidP="006D4A38">
      <w:pPr>
        <w:pStyle w:val="PL"/>
      </w:pPr>
      <w:r>
        <w:t xml:space="preserve">          properties:</w:t>
      </w:r>
    </w:p>
    <w:p w14:paraId="50D9E5D9" w14:textId="77777777" w:rsidR="006D4A38" w:rsidRDefault="006D4A38" w:rsidP="006D4A38">
      <w:pPr>
        <w:pStyle w:val="PL"/>
      </w:pPr>
      <w:r>
        <w:t xml:space="preserve">            attributes:</w:t>
      </w:r>
    </w:p>
    <w:p w14:paraId="5253A8FF" w14:textId="77777777" w:rsidR="006D4A38" w:rsidRDefault="006D4A38" w:rsidP="006D4A38">
      <w:pPr>
        <w:pStyle w:val="PL"/>
      </w:pPr>
      <w:r>
        <w:t xml:space="preserve">              allOf:</w:t>
      </w:r>
    </w:p>
    <w:p w14:paraId="6E871F71" w14:textId="77777777" w:rsidR="006D4A38" w:rsidRDefault="006D4A38" w:rsidP="006D4A38">
      <w:pPr>
        <w:pStyle w:val="PL"/>
      </w:pPr>
      <w:r>
        <w:t xml:space="preserve">                - $ref: 'TS28623_GenericNrm.yaml#/components/schemas/EP_RP-Attr'</w:t>
      </w:r>
    </w:p>
    <w:p w14:paraId="50CE25F7" w14:textId="77777777" w:rsidR="006D4A38" w:rsidRDefault="006D4A38" w:rsidP="006D4A38">
      <w:pPr>
        <w:pStyle w:val="PL"/>
      </w:pPr>
      <w:r>
        <w:t xml:space="preserve">                - type: object</w:t>
      </w:r>
    </w:p>
    <w:p w14:paraId="0F934E93" w14:textId="77777777" w:rsidR="006D4A38" w:rsidRDefault="006D4A38" w:rsidP="006D4A38">
      <w:pPr>
        <w:pStyle w:val="PL"/>
      </w:pPr>
      <w:r>
        <w:t xml:space="preserve">                  properties:</w:t>
      </w:r>
    </w:p>
    <w:p w14:paraId="213A08B7" w14:textId="77777777" w:rsidR="006D4A38" w:rsidRDefault="006D4A38" w:rsidP="006D4A38">
      <w:pPr>
        <w:pStyle w:val="PL"/>
      </w:pPr>
      <w:r>
        <w:t xml:space="preserve">                    localAddress:</w:t>
      </w:r>
    </w:p>
    <w:p w14:paraId="4A6D0782" w14:textId="77777777" w:rsidR="006D4A38" w:rsidRDefault="006D4A38" w:rsidP="006D4A38">
      <w:pPr>
        <w:pStyle w:val="PL"/>
      </w:pPr>
      <w:r>
        <w:t xml:space="preserve">                      $ref: 'TS28541_NrNrm.yaml#/components/schemas/LocalAddress'</w:t>
      </w:r>
    </w:p>
    <w:p w14:paraId="53C5D473" w14:textId="77777777" w:rsidR="006D4A38" w:rsidRDefault="006D4A38" w:rsidP="006D4A38">
      <w:pPr>
        <w:pStyle w:val="PL"/>
      </w:pPr>
      <w:r>
        <w:t xml:space="preserve">                    remoteAddress:</w:t>
      </w:r>
    </w:p>
    <w:p w14:paraId="677431E4" w14:textId="77777777" w:rsidR="006D4A38" w:rsidRDefault="006D4A38" w:rsidP="006D4A38">
      <w:pPr>
        <w:pStyle w:val="PL"/>
      </w:pPr>
      <w:r>
        <w:t xml:space="preserve">                      $ref: 'TS28541_NrNrm.yaml#/components/schemas/RemoteAddress'</w:t>
      </w:r>
    </w:p>
    <w:p w14:paraId="6FAAEA2B" w14:textId="77777777" w:rsidR="006D4A38" w:rsidRDefault="006D4A38" w:rsidP="006D4A38">
      <w:pPr>
        <w:pStyle w:val="PL"/>
      </w:pPr>
    </w:p>
    <w:p w14:paraId="0AE65482" w14:textId="77777777" w:rsidR="006D4A38" w:rsidRDefault="006D4A38" w:rsidP="006D4A38">
      <w:pPr>
        <w:pStyle w:val="PL"/>
      </w:pPr>
      <w:r>
        <w:t xml:space="preserve">    BsfFunction-Single:</w:t>
      </w:r>
    </w:p>
    <w:p w14:paraId="4144AD75" w14:textId="77777777" w:rsidR="006D4A38" w:rsidRDefault="006D4A38" w:rsidP="006D4A38">
      <w:pPr>
        <w:pStyle w:val="PL"/>
      </w:pPr>
      <w:r>
        <w:t xml:space="preserve">      allOf:</w:t>
      </w:r>
    </w:p>
    <w:p w14:paraId="02BF3E1F" w14:textId="77777777" w:rsidR="006D4A38" w:rsidRDefault="006D4A38" w:rsidP="006D4A38">
      <w:pPr>
        <w:pStyle w:val="PL"/>
      </w:pPr>
      <w:r>
        <w:lastRenderedPageBreak/>
        <w:t xml:space="preserve">        - $ref: 'TS28623_GenericNrm.yaml#/components/schemas/Top'</w:t>
      </w:r>
    </w:p>
    <w:p w14:paraId="7DBECBDA" w14:textId="77777777" w:rsidR="006D4A38" w:rsidRDefault="006D4A38" w:rsidP="006D4A38">
      <w:pPr>
        <w:pStyle w:val="PL"/>
      </w:pPr>
      <w:r>
        <w:t xml:space="preserve">        - type: object</w:t>
      </w:r>
    </w:p>
    <w:p w14:paraId="1B9F6AED" w14:textId="77777777" w:rsidR="006D4A38" w:rsidRDefault="006D4A38" w:rsidP="006D4A38">
      <w:pPr>
        <w:pStyle w:val="PL"/>
      </w:pPr>
      <w:r>
        <w:t xml:space="preserve">          properties:</w:t>
      </w:r>
    </w:p>
    <w:p w14:paraId="4DD5D2E6" w14:textId="77777777" w:rsidR="006D4A38" w:rsidRDefault="006D4A38" w:rsidP="006D4A38">
      <w:pPr>
        <w:pStyle w:val="PL"/>
      </w:pPr>
      <w:r>
        <w:t xml:space="preserve">            attributes:</w:t>
      </w:r>
    </w:p>
    <w:p w14:paraId="1F08A25D" w14:textId="77777777" w:rsidR="006D4A38" w:rsidRDefault="006D4A38" w:rsidP="006D4A38">
      <w:pPr>
        <w:pStyle w:val="PL"/>
      </w:pPr>
      <w:r>
        <w:t xml:space="preserve">              allOf:</w:t>
      </w:r>
    </w:p>
    <w:p w14:paraId="29499756" w14:textId="77777777" w:rsidR="006D4A38" w:rsidRDefault="006D4A38" w:rsidP="006D4A38">
      <w:pPr>
        <w:pStyle w:val="PL"/>
      </w:pPr>
      <w:r>
        <w:t xml:space="preserve">                - $ref: 'TS28623_GenericNrm.yaml#/components/schemas/ManagedFunction-Attr'</w:t>
      </w:r>
    </w:p>
    <w:p w14:paraId="073F9803" w14:textId="77777777" w:rsidR="006D4A38" w:rsidRDefault="006D4A38" w:rsidP="006D4A38">
      <w:pPr>
        <w:pStyle w:val="PL"/>
      </w:pPr>
      <w:r>
        <w:t xml:space="preserve">                - type: object</w:t>
      </w:r>
    </w:p>
    <w:p w14:paraId="2DB74F6E" w14:textId="77777777" w:rsidR="006D4A38" w:rsidRDefault="006D4A38" w:rsidP="006D4A38">
      <w:pPr>
        <w:pStyle w:val="PL"/>
      </w:pPr>
      <w:r>
        <w:t xml:space="preserve">                  properties:</w:t>
      </w:r>
    </w:p>
    <w:p w14:paraId="6C6F0C78" w14:textId="77777777" w:rsidR="006D4A38" w:rsidRDefault="006D4A38" w:rsidP="006D4A38">
      <w:pPr>
        <w:pStyle w:val="PL"/>
      </w:pPr>
      <w:r>
        <w:t xml:space="preserve">                    pLMNInfoList:</w:t>
      </w:r>
    </w:p>
    <w:p w14:paraId="7B3E4BCE" w14:textId="77777777" w:rsidR="006D4A38" w:rsidRDefault="006D4A38" w:rsidP="006D4A38">
      <w:pPr>
        <w:pStyle w:val="PL"/>
      </w:pPr>
      <w:r>
        <w:t xml:space="preserve">                      $ref: 'TS28541_NrNrm.yaml#/components/schemas/PlmnInfoList'</w:t>
      </w:r>
    </w:p>
    <w:p w14:paraId="1FEF138D" w14:textId="77777777" w:rsidR="006D4A38" w:rsidRDefault="006D4A38" w:rsidP="006D4A38">
      <w:pPr>
        <w:pStyle w:val="PL"/>
      </w:pPr>
      <w:r>
        <w:t xml:space="preserve">                    sBIFqdn:</w:t>
      </w:r>
    </w:p>
    <w:p w14:paraId="31CDC97D" w14:textId="77777777" w:rsidR="006D4A38" w:rsidRDefault="006D4A38" w:rsidP="006D4A38">
      <w:pPr>
        <w:pStyle w:val="PL"/>
      </w:pPr>
      <w:r>
        <w:t xml:space="preserve">                      type: string</w:t>
      </w:r>
    </w:p>
    <w:p w14:paraId="3EB77BE7" w14:textId="77777777" w:rsidR="006D4A38" w:rsidRDefault="006D4A38" w:rsidP="006D4A38">
      <w:pPr>
        <w:pStyle w:val="PL"/>
      </w:pPr>
      <w:r>
        <w:t xml:space="preserve">                    cNSIIdList:</w:t>
      </w:r>
    </w:p>
    <w:p w14:paraId="20192F4D" w14:textId="77777777" w:rsidR="006D4A38" w:rsidRDefault="006D4A38" w:rsidP="006D4A38">
      <w:pPr>
        <w:pStyle w:val="PL"/>
      </w:pPr>
      <w:r>
        <w:t xml:space="preserve">                      $ref: '#/components/schemas/CNSIIdList'</w:t>
      </w:r>
    </w:p>
    <w:p w14:paraId="01386369" w14:textId="77777777" w:rsidR="006D4A38" w:rsidRDefault="006D4A38" w:rsidP="006D4A38">
      <w:pPr>
        <w:pStyle w:val="PL"/>
      </w:pPr>
      <w:r>
        <w:t xml:space="preserve">                    managedNFProfile:</w:t>
      </w:r>
    </w:p>
    <w:p w14:paraId="6B4A5CBA" w14:textId="77777777" w:rsidR="006D4A38" w:rsidRDefault="006D4A38" w:rsidP="006D4A38">
      <w:pPr>
        <w:pStyle w:val="PL"/>
      </w:pPr>
      <w:r>
        <w:t xml:space="preserve">                      $ref: '#/components/schemas/ManagedNFProfile'</w:t>
      </w:r>
    </w:p>
    <w:p w14:paraId="1ED44482" w14:textId="77777777" w:rsidR="006D4A38" w:rsidRDefault="006D4A38" w:rsidP="006D4A38">
      <w:pPr>
        <w:pStyle w:val="PL"/>
      </w:pPr>
      <w:r>
        <w:t xml:space="preserve">                    commModelList:</w:t>
      </w:r>
    </w:p>
    <w:p w14:paraId="5054F4AF" w14:textId="77777777" w:rsidR="006D4A38" w:rsidRDefault="006D4A38" w:rsidP="006D4A38">
      <w:pPr>
        <w:pStyle w:val="PL"/>
      </w:pPr>
      <w:r>
        <w:t xml:space="preserve">                      $ref: '#/components/schemas/CommModelList'</w:t>
      </w:r>
    </w:p>
    <w:p w14:paraId="663BC606" w14:textId="77777777" w:rsidR="006D4A38" w:rsidRDefault="006D4A38" w:rsidP="006D4A38">
      <w:pPr>
        <w:pStyle w:val="PL"/>
      </w:pPr>
      <w:r>
        <w:t xml:space="preserve">                    bsfInfo:</w:t>
      </w:r>
    </w:p>
    <w:p w14:paraId="1E28B5F7" w14:textId="77777777" w:rsidR="006D4A38" w:rsidRDefault="006D4A38" w:rsidP="006D4A38">
      <w:pPr>
        <w:pStyle w:val="PL"/>
      </w:pPr>
      <w:r>
        <w:t xml:space="preserve">                      type: array</w:t>
      </w:r>
    </w:p>
    <w:p w14:paraId="1AD979C8" w14:textId="77777777" w:rsidR="006D4A38" w:rsidRDefault="006D4A38" w:rsidP="006D4A38">
      <w:pPr>
        <w:pStyle w:val="PL"/>
      </w:pPr>
      <w:r>
        <w:t xml:space="preserve">                      uniqueItems: true</w:t>
      </w:r>
    </w:p>
    <w:p w14:paraId="2421B836" w14:textId="77777777" w:rsidR="006D4A38" w:rsidRDefault="006D4A38" w:rsidP="006D4A38">
      <w:pPr>
        <w:pStyle w:val="PL"/>
      </w:pPr>
      <w:r>
        <w:t xml:space="preserve">                      items:</w:t>
      </w:r>
    </w:p>
    <w:p w14:paraId="3CA4BF31" w14:textId="77777777" w:rsidR="006D4A38" w:rsidRDefault="006D4A38" w:rsidP="006D4A38">
      <w:pPr>
        <w:pStyle w:val="PL"/>
      </w:pPr>
      <w:r>
        <w:t xml:space="preserve">                        $ref: '#/components/schemas/BsfInfo'</w:t>
      </w:r>
    </w:p>
    <w:p w14:paraId="174790E5" w14:textId="77777777" w:rsidR="006D4A38" w:rsidRDefault="006D4A38" w:rsidP="006D4A38">
      <w:pPr>
        <w:pStyle w:val="PL"/>
      </w:pPr>
      <w:r>
        <w:t xml:space="preserve">        - $ref: 'TS28623_GenericNrm.yaml#/components/schemas/ManagedFunction-ncO'</w:t>
      </w:r>
    </w:p>
    <w:p w14:paraId="2F8E6FB8" w14:textId="77777777" w:rsidR="006D4A38" w:rsidRDefault="006D4A38" w:rsidP="006D4A38">
      <w:pPr>
        <w:pStyle w:val="PL"/>
      </w:pPr>
      <w:r>
        <w:t xml:space="preserve">        - $ref: '#/components/schemas/ManagedFunction5GC-nc0'           </w:t>
      </w:r>
    </w:p>
    <w:p w14:paraId="0660A71C" w14:textId="77777777" w:rsidR="006D4A38" w:rsidRDefault="006D4A38" w:rsidP="006D4A38">
      <w:pPr>
        <w:pStyle w:val="PL"/>
      </w:pPr>
    </w:p>
    <w:p w14:paraId="44F798AA" w14:textId="77777777" w:rsidR="006D4A38" w:rsidRDefault="006D4A38" w:rsidP="006D4A38">
      <w:pPr>
        <w:pStyle w:val="PL"/>
      </w:pPr>
      <w:r>
        <w:t xml:space="preserve">    MbSmfFunction-Single:</w:t>
      </w:r>
    </w:p>
    <w:p w14:paraId="69A89423" w14:textId="77777777" w:rsidR="006D4A38" w:rsidRDefault="006D4A38" w:rsidP="006D4A38">
      <w:pPr>
        <w:pStyle w:val="PL"/>
      </w:pPr>
      <w:r>
        <w:t xml:space="preserve">      allOf:</w:t>
      </w:r>
    </w:p>
    <w:p w14:paraId="0347EF84" w14:textId="77777777" w:rsidR="006D4A38" w:rsidRDefault="006D4A38" w:rsidP="006D4A38">
      <w:pPr>
        <w:pStyle w:val="PL"/>
      </w:pPr>
      <w:r>
        <w:t xml:space="preserve">        - $ref: 'TS28623_GenericNrm.yaml#/components/schemas/Top'</w:t>
      </w:r>
    </w:p>
    <w:p w14:paraId="79BC4489" w14:textId="77777777" w:rsidR="006D4A38" w:rsidRDefault="006D4A38" w:rsidP="006D4A38">
      <w:pPr>
        <w:pStyle w:val="PL"/>
      </w:pPr>
      <w:r>
        <w:t xml:space="preserve">        - type: object</w:t>
      </w:r>
    </w:p>
    <w:p w14:paraId="469E34B5" w14:textId="77777777" w:rsidR="006D4A38" w:rsidRDefault="006D4A38" w:rsidP="006D4A38">
      <w:pPr>
        <w:pStyle w:val="PL"/>
      </w:pPr>
      <w:r>
        <w:t xml:space="preserve">          properties:</w:t>
      </w:r>
    </w:p>
    <w:p w14:paraId="3E58D4C0" w14:textId="77777777" w:rsidR="006D4A38" w:rsidRDefault="006D4A38" w:rsidP="006D4A38">
      <w:pPr>
        <w:pStyle w:val="PL"/>
      </w:pPr>
      <w:r>
        <w:t xml:space="preserve">            attributes:</w:t>
      </w:r>
    </w:p>
    <w:p w14:paraId="70E6B126" w14:textId="77777777" w:rsidR="006D4A38" w:rsidRDefault="006D4A38" w:rsidP="006D4A38">
      <w:pPr>
        <w:pStyle w:val="PL"/>
      </w:pPr>
      <w:r>
        <w:t xml:space="preserve">              allOf:</w:t>
      </w:r>
    </w:p>
    <w:p w14:paraId="5D26F21E" w14:textId="77777777" w:rsidR="006D4A38" w:rsidRDefault="006D4A38" w:rsidP="006D4A38">
      <w:pPr>
        <w:pStyle w:val="PL"/>
      </w:pPr>
      <w:r>
        <w:t xml:space="preserve">                - $ref: 'TS28623_GenericNrm.yaml#/components/schemas/ManagedFunction-Attr'</w:t>
      </w:r>
    </w:p>
    <w:p w14:paraId="3A2357B8" w14:textId="77777777" w:rsidR="006D4A38" w:rsidRDefault="006D4A38" w:rsidP="006D4A38">
      <w:pPr>
        <w:pStyle w:val="PL"/>
      </w:pPr>
      <w:r>
        <w:t xml:space="preserve">                - type: object</w:t>
      </w:r>
    </w:p>
    <w:p w14:paraId="78E8FA1E" w14:textId="77777777" w:rsidR="006D4A38" w:rsidRDefault="006D4A38" w:rsidP="006D4A38">
      <w:pPr>
        <w:pStyle w:val="PL"/>
      </w:pPr>
      <w:r>
        <w:t xml:space="preserve">                  properties:</w:t>
      </w:r>
    </w:p>
    <w:p w14:paraId="1CD04DA8" w14:textId="77777777" w:rsidR="006D4A38" w:rsidRDefault="006D4A38" w:rsidP="006D4A38">
      <w:pPr>
        <w:pStyle w:val="PL"/>
      </w:pPr>
      <w:r>
        <w:t xml:space="preserve">                    plmnIdList:</w:t>
      </w:r>
    </w:p>
    <w:p w14:paraId="7E3FEA23" w14:textId="77777777" w:rsidR="006D4A38" w:rsidRDefault="006D4A38" w:rsidP="006D4A38">
      <w:pPr>
        <w:pStyle w:val="PL"/>
      </w:pPr>
      <w:r>
        <w:t xml:space="preserve">                      $ref: 'TS28541_NrNrm.yaml#/components/schemas/PlmnIdList'</w:t>
      </w:r>
    </w:p>
    <w:p w14:paraId="7506452F" w14:textId="77777777" w:rsidR="006D4A38" w:rsidRDefault="006D4A38" w:rsidP="006D4A38">
      <w:pPr>
        <w:pStyle w:val="PL"/>
      </w:pPr>
      <w:r>
        <w:t xml:space="preserve">                    managedNFProfile:</w:t>
      </w:r>
    </w:p>
    <w:p w14:paraId="0C9921AD" w14:textId="77777777" w:rsidR="006D4A38" w:rsidRDefault="006D4A38" w:rsidP="006D4A38">
      <w:pPr>
        <w:pStyle w:val="PL"/>
      </w:pPr>
      <w:r>
        <w:t xml:space="preserve">                      $ref: '#/components/schemas/ManagedNFProfile'</w:t>
      </w:r>
    </w:p>
    <w:p w14:paraId="69AD983A" w14:textId="77777777" w:rsidR="006D4A38" w:rsidRDefault="006D4A38" w:rsidP="006D4A38">
      <w:pPr>
        <w:pStyle w:val="PL"/>
      </w:pPr>
      <w:r>
        <w:t xml:space="preserve">                    commModelList:</w:t>
      </w:r>
    </w:p>
    <w:p w14:paraId="43B5D39E" w14:textId="77777777" w:rsidR="006D4A38" w:rsidRDefault="006D4A38" w:rsidP="006D4A38">
      <w:pPr>
        <w:pStyle w:val="PL"/>
      </w:pPr>
      <w:r>
        <w:t xml:space="preserve">                      $ref: '#/components/schemas/CommModelList'</w:t>
      </w:r>
    </w:p>
    <w:p w14:paraId="3184397A" w14:textId="77777777" w:rsidR="006D4A38" w:rsidRDefault="006D4A38" w:rsidP="006D4A38">
      <w:pPr>
        <w:pStyle w:val="PL"/>
      </w:pPr>
      <w:r>
        <w:t xml:space="preserve">                    mbSmfInfo:</w:t>
      </w:r>
    </w:p>
    <w:p w14:paraId="389DD86F" w14:textId="77777777" w:rsidR="006D4A38" w:rsidRDefault="006D4A38" w:rsidP="006D4A38">
      <w:pPr>
        <w:pStyle w:val="PL"/>
      </w:pPr>
      <w:r>
        <w:t xml:space="preserve">                      $ref: '#/components/schemas/MbSmfInfo'</w:t>
      </w:r>
    </w:p>
    <w:p w14:paraId="1A84EF5F" w14:textId="77777777" w:rsidR="006D4A38" w:rsidRDefault="006D4A38" w:rsidP="006D4A38">
      <w:pPr>
        <w:pStyle w:val="PL"/>
      </w:pPr>
      <w:r>
        <w:t xml:space="preserve">        - $ref: 'TS28623_GenericNrm.yaml#/components/schemas/ManagedFunction-ncO'</w:t>
      </w:r>
    </w:p>
    <w:p w14:paraId="78DFC934" w14:textId="77777777" w:rsidR="006D4A38" w:rsidRDefault="006D4A38" w:rsidP="006D4A38">
      <w:pPr>
        <w:pStyle w:val="PL"/>
      </w:pPr>
      <w:r>
        <w:t xml:space="preserve">        - $ref: '#/components/schemas/ManagedFunction5GC-nc0'           </w:t>
      </w:r>
    </w:p>
    <w:p w14:paraId="3C36CAD9" w14:textId="77777777" w:rsidR="006D4A38" w:rsidRDefault="006D4A38" w:rsidP="006D4A38">
      <w:pPr>
        <w:pStyle w:val="PL"/>
      </w:pPr>
      <w:r>
        <w:t xml:space="preserve">        - type: object</w:t>
      </w:r>
    </w:p>
    <w:p w14:paraId="1D10C385" w14:textId="77777777" w:rsidR="006D4A38" w:rsidRDefault="006D4A38" w:rsidP="006D4A38">
      <w:pPr>
        <w:pStyle w:val="PL"/>
      </w:pPr>
      <w:r>
        <w:t xml:space="preserve">          properties:</w:t>
      </w:r>
    </w:p>
    <w:p w14:paraId="2729933E" w14:textId="77777777" w:rsidR="006D4A38" w:rsidRDefault="006D4A38" w:rsidP="006D4A38">
      <w:pPr>
        <w:pStyle w:val="PL"/>
      </w:pPr>
      <w:r>
        <w:t xml:space="preserve">            EP_N11mb:</w:t>
      </w:r>
    </w:p>
    <w:p w14:paraId="010287C5" w14:textId="77777777" w:rsidR="006D4A38" w:rsidRDefault="006D4A38" w:rsidP="006D4A38">
      <w:pPr>
        <w:pStyle w:val="PL"/>
      </w:pPr>
      <w:r>
        <w:t xml:space="preserve">              $ref: '#/components/schemas/EP_N11mb-Multiple'</w:t>
      </w:r>
    </w:p>
    <w:p w14:paraId="591F46AA" w14:textId="77777777" w:rsidR="006D4A38" w:rsidRDefault="006D4A38" w:rsidP="006D4A38">
      <w:pPr>
        <w:pStyle w:val="PL"/>
      </w:pPr>
      <w:r>
        <w:t xml:space="preserve">            EP_N16mb:</w:t>
      </w:r>
    </w:p>
    <w:p w14:paraId="1FE6C725" w14:textId="77777777" w:rsidR="006D4A38" w:rsidRDefault="006D4A38" w:rsidP="006D4A38">
      <w:pPr>
        <w:pStyle w:val="PL"/>
      </w:pPr>
      <w:r>
        <w:t xml:space="preserve">              $ref: '#/components/schemas/EP_N16mb-Multiple'</w:t>
      </w:r>
    </w:p>
    <w:p w14:paraId="73729E25" w14:textId="77777777" w:rsidR="006D4A38" w:rsidRDefault="006D4A38" w:rsidP="006D4A38">
      <w:pPr>
        <w:pStyle w:val="PL"/>
      </w:pPr>
      <w:r>
        <w:t xml:space="preserve">            EP_Nmb1:</w:t>
      </w:r>
    </w:p>
    <w:p w14:paraId="0F29EB21" w14:textId="77777777" w:rsidR="006D4A38" w:rsidRDefault="006D4A38" w:rsidP="006D4A38">
      <w:pPr>
        <w:pStyle w:val="PL"/>
      </w:pPr>
      <w:r>
        <w:t xml:space="preserve">              $ref: '#/components/schemas/EP_Nmb1-Multiple'</w:t>
      </w:r>
    </w:p>
    <w:p w14:paraId="562E03DD" w14:textId="77777777" w:rsidR="006D4A38" w:rsidRDefault="006D4A38" w:rsidP="006D4A38">
      <w:pPr>
        <w:pStyle w:val="PL"/>
      </w:pPr>
      <w:r>
        <w:t xml:space="preserve">            EP_N4mb:</w:t>
      </w:r>
    </w:p>
    <w:p w14:paraId="3E571BF0" w14:textId="77777777" w:rsidR="006D4A38" w:rsidRDefault="006D4A38" w:rsidP="006D4A38">
      <w:pPr>
        <w:pStyle w:val="PL"/>
      </w:pPr>
      <w:r>
        <w:t xml:space="preserve">              $ref: '#/components/schemas/EP_N4mb-Multiple'</w:t>
      </w:r>
    </w:p>
    <w:p w14:paraId="2ED79A2F" w14:textId="77777777" w:rsidR="006D4A38" w:rsidRDefault="006D4A38" w:rsidP="006D4A38">
      <w:pPr>
        <w:pStyle w:val="PL"/>
      </w:pPr>
      <w:r>
        <w:t xml:space="preserve">              </w:t>
      </w:r>
    </w:p>
    <w:p w14:paraId="2042C84E" w14:textId="77777777" w:rsidR="006D4A38" w:rsidRDefault="006D4A38" w:rsidP="006D4A38">
      <w:pPr>
        <w:pStyle w:val="PL"/>
      </w:pPr>
      <w:r>
        <w:t xml:space="preserve">    EP_N11mb-Single:</w:t>
      </w:r>
    </w:p>
    <w:p w14:paraId="3D0B19E6" w14:textId="77777777" w:rsidR="006D4A38" w:rsidRDefault="006D4A38" w:rsidP="006D4A38">
      <w:pPr>
        <w:pStyle w:val="PL"/>
      </w:pPr>
      <w:r>
        <w:t xml:space="preserve">      allOf:</w:t>
      </w:r>
    </w:p>
    <w:p w14:paraId="6DED63EB" w14:textId="77777777" w:rsidR="006D4A38" w:rsidRDefault="006D4A38" w:rsidP="006D4A38">
      <w:pPr>
        <w:pStyle w:val="PL"/>
      </w:pPr>
      <w:r>
        <w:t xml:space="preserve">        - $ref: 'TS28623_GenericNrm.yaml#/components/schemas/Top'</w:t>
      </w:r>
    </w:p>
    <w:p w14:paraId="471F26A2" w14:textId="77777777" w:rsidR="006D4A38" w:rsidRDefault="006D4A38" w:rsidP="006D4A38">
      <w:pPr>
        <w:pStyle w:val="PL"/>
      </w:pPr>
      <w:r>
        <w:t xml:space="preserve">        - type: object</w:t>
      </w:r>
    </w:p>
    <w:p w14:paraId="1119DCDC" w14:textId="77777777" w:rsidR="006D4A38" w:rsidRDefault="006D4A38" w:rsidP="006D4A38">
      <w:pPr>
        <w:pStyle w:val="PL"/>
      </w:pPr>
      <w:r>
        <w:t xml:space="preserve">          properties:</w:t>
      </w:r>
    </w:p>
    <w:p w14:paraId="283AACC1" w14:textId="77777777" w:rsidR="006D4A38" w:rsidRDefault="006D4A38" w:rsidP="006D4A38">
      <w:pPr>
        <w:pStyle w:val="PL"/>
      </w:pPr>
      <w:r>
        <w:t xml:space="preserve">            attributes:</w:t>
      </w:r>
    </w:p>
    <w:p w14:paraId="6E0230DE" w14:textId="77777777" w:rsidR="006D4A38" w:rsidRDefault="006D4A38" w:rsidP="006D4A38">
      <w:pPr>
        <w:pStyle w:val="PL"/>
      </w:pPr>
      <w:r>
        <w:t xml:space="preserve">              allOf:</w:t>
      </w:r>
    </w:p>
    <w:p w14:paraId="65199CCC" w14:textId="77777777" w:rsidR="006D4A38" w:rsidRDefault="006D4A38" w:rsidP="006D4A38">
      <w:pPr>
        <w:pStyle w:val="PL"/>
      </w:pPr>
      <w:r>
        <w:t xml:space="preserve">                - $ref: 'TS28623_GenericNrm.yaml#/components/schemas/EP_RP-Attr'</w:t>
      </w:r>
    </w:p>
    <w:p w14:paraId="22A12A88" w14:textId="77777777" w:rsidR="006D4A38" w:rsidRDefault="006D4A38" w:rsidP="006D4A38">
      <w:pPr>
        <w:pStyle w:val="PL"/>
      </w:pPr>
      <w:r>
        <w:t xml:space="preserve">                - type: object</w:t>
      </w:r>
    </w:p>
    <w:p w14:paraId="1BE976E1" w14:textId="77777777" w:rsidR="006D4A38" w:rsidRDefault="006D4A38" w:rsidP="006D4A38">
      <w:pPr>
        <w:pStyle w:val="PL"/>
      </w:pPr>
      <w:r>
        <w:t xml:space="preserve">                  properties:</w:t>
      </w:r>
    </w:p>
    <w:p w14:paraId="6682568D" w14:textId="77777777" w:rsidR="006D4A38" w:rsidRDefault="006D4A38" w:rsidP="006D4A38">
      <w:pPr>
        <w:pStyle w:val="PL"/>
      </w:pPr>
      <w:r>
        <w:t xml:space="preserve">                    localAddress:</w:t>
      </w:r>
    </w:p>
    <w:p w14:paraId="313F3DA2" w14:textId="77777777" w:rsidR="006D4A38" w:rsidRDefault="006D4A38" w:rsidP="006D4A38">
      <w:pPr>
        <w:pStyle w:val="PL"/>
      </w:pPr>
      <w:r>
        <w:t xml:space="preserve">                      $ref: 'TS28541_NrNrm.yaml#/components/schemas/LocalAddress'</w:t>
      </w:r>
    </w:p>
    <w:p w14:paraId="622C4498" w14:textId="77777777" w:rsidR="006D4A38" w:rsidRDefault="006D4A38" w:rsidP="006D4A38">
      <w:pPr>
        <w:pStyle w:val="PL"/>
      </w:pPr>
      <w:r>
        <w:t xml:space="preserve">                    remoteAddress:</w:t>
      </w:r>
    </w:p>
    <w:p w14:paraId="575065C4" w14:textId="77777777" w:rsidR="006D4A38" w:rsidRDefault="006D4A38" w:rsidP="006D4A38">
      <w:pPr>
        <w:pStyle w:val="PL"/>
      </w:pPr>
      <w:r>
        <w:t xml:space="preserve">                      $ref: 'TS28541_NrNrm.yaml#/components/schemas/RemoteAddress'</w:t>
      </w:r>
    </w:p>
    <w:p w14:paraId="425CF548" w14:textId="77777777" w:rsidR="006D4A38" w:rsidRDefault="006D4A38" w:rsidP="006D4A38">
      <w:pPr>
        <w:pStyle w:val="PL"/>
      </w:pPr>
      <w:r>
        <w:t xml:space="preserve">    EP_N16mb-Single:</w:t>
      </w:r>
    </w:p>
    <w:p w14:paraId="033AA646" w14:textId="77777777" w:rsidR="006D4A38" w:rsidRDefault="006D4A38" w:rsidP="006D4A38">
      <w:pPr>
        <w:pStyle w:val="PL"/>
      </w:pPr>
      <w:r>
        <w:t xml:space="preserve">      allOf:</w:t>
      </w:r>
    </w:p>
    <w:p w14:paraId="7C097A1B" w14:textId="77777777" w:rsidR="006D4A38" w:rsidRDefault="006D4A38" w:rsidP="006D4A38">
      <w:pPr>
        <w:pStyle w:val="PL"/>
      </w:pPr>
      <w:r>
        <w:t xml:space="preserve">        - $ref: 'TS28623_GenericNrm.yaml#/components/schemas/Top'</w:t>
      </w:r>
    </w:p>
    <w:p w14:paraId="129E643C" w14:textId="77777777" w:rsidR="006D4A38" w:rsidRDefault="006D4A38" w:rsidP="006D4A38">
      <w:pPr>
        <w:pStyle w:val="PL"/>
      </w:pPr>
      <w:r>
        <w:t xml:space="preserve">        - type: object</w:t>
      </w:r>
    </w:p>
    <w:p w14:paraId="6178171B" w14:textId="77777777" w:rsidR="006D4A38" w:rsidRDefault="006D4A38" w:rsidP="006D4A38">
      <w:pPr>
        <w:pStyle w:val="PL"/>
      </w:pPr>
      <w:r>
        <w:t xml:space="preserve">          properties:</w:t>
      </w:r>
    </w:p>
    <w:p w14:paraId="571B4152" w14:textId="77777777" w:rsidR="006D4A38" w:rsidRDefault="006D4A38" w:rsidP="006D4A38">
      <w:pPr>
        <w:pStyle w:val="PL"/>
      </w:pPr>
      <w:r>
        <w:t xml:space="preserve">            attributes:</w:t>
      </w:r>
    </w:p>
    <w:p w14:paraId="4BA5D0D0" w14:textId="77777777" w:rsidR="006D4A38" w:rsidRDefault="006D4A38" w:rsidP="006D4A38">
      <w:pPr>
        <w:pStyle w:val="PL"/>
      </w:pPr>
      <w:r>
        <w:t xml:space="preserve">              allOf:</w:t>
      </w:r>
    </w:p>
    <w:p w14:paraId="3348963A" w14:textId="77777777" w:rsidR="006D4A38" w:rsidRDefault="006D4A38" w:rsidP="006D4A38">
      <w:pPr>
        <w:pStyle w:val="PL"/>
      </w:pPr>
      <w:r>
        <w:lastRenderedPageBreak/>
        <w:t xml:space="preserve">                - $ref: 'TS28623_GenericNrm.yaml#/components/schemas/EP_RP-Attr'</w:t>
      </w:r>
    </w:p>
    <w:p w14:paraId="02B800AC" w14:textId="77777777" w:rsidR="006D4A38" w:rsidRDefault="006D4A38" w:rsidP="006D4A38">
      <w:pPr>
        <w:pStyle w:val="PL"/>
      </w:pPr>
      <w:r>
        <w:t xml:space="preserve">                - type: object</w:t>
      </w:r>
    </w:p>
    <w:p w14:paraId="67FE728A" w14:textId="77777777" w:rsidR="006D4A38" w:rsidRDefault="006D4A38" w:rsidP="006D4A38">
      <w:pPr>
        <w:pStyle w:val="PL"/>
      </w:pPr>
      <w:r>
        <w:t xml:space="preserve">                  properties:</w:t>
      </w:r>
    </w:p>
    <w:p w14:paraId="277D10D9" w14:textId="77777777" w:rsidR="006D4A38" w:rsidRDefault="006D4A38" w:rsidP="006D4A38">
      <w:pPr>
        <w:pStyle w:val="PL"/>
      </w:pPr>
      <w:r>
        <w:t xml:space="preserve">                    localAddress:</w:t>
      </w:r>
    </w:p>
    <w:p w14:paraId="03FC10DB" w14:textId="77777777" w:rsidR="006D4A38" w:rsidRDefault="006D4A38" w:rsidP="006D4A38">
      <w:pPr>
        <w:pStyle w:val="PL"/>
      </w:pPr>
      <w:r>
        <w:t xml:space="preserve">                      $ref: 'TS28541_NrNrm.yaml#/components/schemas/LocalAddress'</w:t>
      </w:r>
    </w:p>
    <w:p w14:paraId="781F41A0" w14:textId="77777777" w:rsidR="006D4A38" w:rsidRDefault="006D4A38" w:rsidP="006D4A38">
      <w:pPr>
        <w:pStyle w:val="PL"/>
      </w:pPr>
      <w:r>
        <w:t xml:space="preserve">                    remoteAddress:</w:t>
      </w:r>
    </w:p>
    <w:p w14:paraId="62258D6F" w14:textId="77777777" w:rsidR="006D4A38" w:rsidRDefault="006D4A38" w:rsidP="006D4A38">
      <w:pPr>
        <w:pStyle w:val="PL"/>
      </w:pPr>
      <w:r>
        <w:t xml:space="preserve">                      $ref: 'TS28541_NrNrm.yaml#/components/schemas/RemoteAddress'</w:t>
      </w:r>
    </w:p>
    <w:p w14:paraId="55AFD455" w14:textId="77777777" w:rsidR="006D4A38" w:rsidRDefault="006D4A38" w:rsidP="006D4A38">
      <w:pPr>
        <w:pStyle w:val="PL"/>
      </w:pPr>
      <w:r>
        <w:t xml:space="preserve">    EP_Nmb1-Single:</w:t>
      </w:r>
    </w:p>
    <w:p w14:paraId="5571A821" w14:textId="77777777" w:rsidR="006D4A38" w:rsidRDefault="006D4A38" w:rsidP="006D4A38">
      <w:pPr>
        <w:pStyle w:val="PL"/>
      </w:pPr>
      <w:r>
        <w:t xml:space="preserve">      allOf:</w:t>
      </w:r>
    </w:p>
    <w:p w14:paraId="044BDF5F" w14:textId="77777777" w:rsidR="006D4A38" w:rsidRDefault="006D4A38" w:rsidP="006D4A38">
      <w:pPr>
        <w:pStyle w:val="PL"/>
      </w:pPr>
      <w:r>
        <w:t xml:space="preserve">        - $ref: 'TS28623_GenericNrm.yaml#/components/schemas/Top'</w:t>
      </w:r>
    </w:p>
    <w:p w14:paraId="6DC4E9C5" w14:textId="77777777" w:rsidR="006D4A38" w:rsidRDefault="006D4A38" w:rsidP="006D4A38">
      <w:pPr>
        <w:pStyle w:val="PL"/>
      </w:pPr>
      <w:r>
        <w:t xml:space="preserve">        - type: object</w:t>
      </w:r>
    </w:p>
    <w:p w14:paraId="3649157D" w14:textId="77777777" w:rsidR="006D4A38" w:rsidRDefault="006D4A38" w:rsidP="006D4A38">
      <w:pPr>
        <w:pStyle w:val="PL"/>
      </w:pPr>
      <w:r>
        <w:t xml:space="preserve">          properties:</w:t>
      </w:r>
    </w:p>
    <w:p w14:paraId="2CCA3E0B" w14:textId="77777777" w:rsidR="006D4A38" w:rsidRDefault="006D4A38" w:rsidP="006D4A38">
      <w:pPr>
        <w:pStyle w:val="PL"/>
      </w:pPr>
      <w:r>
        <w:t xml:space="preserve">            attributes:</w:t>
      </w:r>
    </w:p>
    <w:p w14:paraId="65BAF978" w14:textId="77777777" w:rsidR="006D4A38" w:rsidRDefault="006D4A38" w:rsidP="006D4A38">
      <w:pPr>
        <w:pStyle w:val="PL"/>
      </w:pPr>
      <w:r>
        <w:t xml:space="preserve">              allOf:</w:t>
      </w:r>
    </w:p>
    <w:p w14:paraId="510169C1" w14:textId="77777777" w:rsidR="006D4A38" w:rsidRDefault="006D4A38" w:rsidP="006D4A38">
      <w:pPr>
        <w:pStyle w:val="PL"/>
      </w:pPr>
      <w:r>
        <w:t xml:space="preserve">                - $ref: 'TS28623_GenericNrm.yaml#/components/schemas/EP_RP-Attr'</w:t>
      </w:r>
    </w:p>
    <w:p w14:paraId="3E42DFF0" w14:textId="77777777" w:rsidR="006D4A38" w:rsidRDefault="006D4A38" w:rsidP="006D4A38">
      <w:pPr>
        <w:pStyle w:val="PL"/>
      </w:pPr>
      <w:r>
        <w:t xml:space="preserve">                - type: object</w:t>
      </w:r>
    </w:p>
    <w:p w14:paraId="2695D753" w14:textId="77777777" w:rsidR="006D4A38" w:rsidRDefault="006D4A38" w:rsidP="006D4A38">
      <w:pPr>
        <w:pStyle w:val="PL"/>
      </w:pPr>
      <w:r>
        <w:t xml:space="preserve">                  properties:</w:t>
      </w:r>
    </w:p>
    <w:p w14:paraId="5D725C86" w14:textId="77777777" w:rsidR="006D4A38" w:rsidRDefault="006D4A38" w:rsidP="006D4A38">
      <w:pPr>
        <w:pStyle w:val="PL"/>
      </w:pPr>
      <w:r>
        <w:t xml:space="preserve">                    localAddress:</w:t>
      </w:r>
    </w:p>
    <w:p w14:paraId="07546490" w14:textId="77777777" w:rsidR="006D4A38" w:rsidRDefault="006D4A38" w:rsidP="006D4A38">
      <w:pPr>
        <w:pStyle w:val="PL"/>
      </w:pPr>
      <w:r>
        <w:t xml:space="preserve">                      $ref: 'TS28541_NrNrm.yaml#/components/schemas/LocalAddress'</w:t>
      </w:r>
    </w:p>
    <w:p w14:paraId="4BA2A0A8" w14:textId="77777777" w:rsidR="006D4A38" w:rsidRDefault="006D4A38" w:rsidP="006D4A38">
      <w:pPr>
        <w:pStyle w:val="PL"/>
      </w:pPr>
      <w:r>
        <w:t xml:space="preserve">                    remoteAddress:</w:t>
      </w:r>
    </w:p>
    <w:p w14:paraId="38FA3DA6" w14:textId="77777777" w:rsidR="006D4A38" w:rsidRDefault="006D4A38" w:rsidP="006D4A38">
      <w:pPr>
        <w:pStyle w:val="PL"/>
      </w:pPr>
      <w:r>
        <w:t xml:space="preserve">                      $ref: 'TS28541_NrNrm.yaml#/components/schemas/RemoteAddress'</w:t>
      </w:r>
    </w:p>
    <w:p w14:paraId="731BE35E" w14:textId="77777777" w:rsidR="006D4A38" w:rsidRDefault="006D4A38" w:rsidP="006D4A38">
      <w:pPr>
        <w:pStyle w:val="PL"/>
      </w:pPr>
    </w:p>
    <w:p w14:paraId="0FEE73BB" w14:textId="77777777" w:rsidR="006D4A38" w:rsidRDefault="006D4A38" w:rsidP="006D4A38">
      <w:pPr>
        <w:pStyle w:val="PL"/>
      </w:pPr>
      <w:r>
        <w:t xml:space="preserve">    MbUpfFunction-Single:</w:t>
      </w:r>
    </w:p>
    <w:p w14:paraId="49DA73AC" w14:textId="77777777" w:rsidR="006D4A38" w:rsidRDefault="006D4A38" w:rsidP="006D4A38">
      <w:pPr>
        <w:pStyle w:val="PL"/>
      </w:pPr>
      <w:r>
        <w:t xml:space="preserve">      allOf:</w:t>
      </w:r>
    </w:p>
    <w:p w14:paraId="5C9463CD" w14:textId="77777777" w:rsidR="006D4A38" w:rsidRDefault="006D4A38" w:rsidP="006D4A38">
      <w:pPr>
        <w:pStyle w:val="PL"/>
      </w:pPr>
      <w:r>
        <w:t xml:space="preserve">        - $ref: 'TS28623_GenericNrm.yaml#/components/schemas/Top'</w:t>
      </w:r>
    </w:p>
    <w:p w14:paraId="43C592E7" w14:textId="77777777" w:rsidR="006D4A38" w:rsidRDefault="006D4A38" w:rsidP="006D4A38">
      <w:pPr>
        <w:pStyle w:val="PL"/>
      </w:pPr>
      <w:r>
        <w:t xml:space="preserve">        - type: object</w:t>
      </w:r>
    </w:p>
    <w:p w14:paraId="0DA1832F" w14:textId="77777777" w:rsidR="006D4A38" w:rsidRDefault="006D4A38" w:rsidP="006D4A38">
      <w:pPr>
        <w:pStyle w:val="PL"/>
      </w:pPr>
      <w:r>
        <w:t xml:space="preserve">          properties:</w:t>
      </w:r>
    </w:p>
    <w:p w14:paraId="08325EB2" w14:textId="77777777" w:rsidR="006D4A38" w:rsidRDefault="006D4A38" w:rsidP="006D4A38">
      <w:pPr>
        <w:pStyle w:val="PL"/>
      </w:pPr>
      <w:r>
        <w:t xml:space="preserve">            attributes:</w:t>
      </w:r>
    </w:p>
    <w:p w14:paraId="0F67841F" w14:textId="77777777" w:rsidR="006D4A38" w:rsidRDefault="006D4A38" w:rsidP="006D4A38">
      <w:pPr>
        <w:pStyle w:val="PL"/>
      </w:pPr>
      <w:r>
        <w:t xml:space="preserve">              allOf:</w:t>
      </w:r>
    </w:p>
    <w:p w14:paraId="1144483F" w14:textId="77777777" w:rsidR="006D4A38" w:rsidRDefault="006D4A38" w:rsidP="006D4A38">
      <w:pPr>
        <w:pStyle w:val="PL"/>
      </w:pPr>
      <w:r>
        <w:t xml:space="preserve">                - $ref: 'TS28623_GenericNrm.yaml#/components/schemas/ManagedFunction-Attr'</w:t>
      </w:r>
    </w:p>
    <w:p w14:paraId="03944818" w14:textId="77777777" w:rsidR="006D4A38" w:rsidRDefault="006D4A38" w:rsidP="006D4A38">
      <w:pPr>
        <w:pStyle w:val="PL"/>
      </w:pPr>
      <w:r>
        <w:t xml:space="preserve">                - type: object</w:t>
      </w:r>
    </w:p>
    <w:p w14:paraId="6A9E84D4" w14:textId="77777777" w:rsidR="006D4A38" w:rsidRDefault="006D4A38" w:rsidP="006D4A38">
      <w:pPr>
        <w:pStyle w:val="PL"/>
      </w:pPr>
      <w:r>
        <w:t xml:space="preserve">                  properties:</w:t>
      </w:r>
    </w:p>
    <w:p w14:paraId="5E5A9720" w14:textId="77777777" w:rsidR="006D4A38" w:rsidRDefault="006D4A38" w:rsidP="006D4A38">
      <w:pPr>
        <w:pStyle w:val="PL"/>
      </w:pPr>
      <w:r>
        <w:t xml:space="preserve">                    plmnIdList:</w:t>
      </w:r>
    </w:p>
    <w:p w14:paraId="546485DC" w14:textId="77777777" w:rsidR="006D4A38" w:rsidRDefault="006D4A38" w:rsidP="006D4A38">
      <w:pPr>
        <w:pStyle w:val="PL"/>
      </w:pPr>
      <w:r>
        <w:t xml:space="preserve">                      $ref: 'TS28541_NrNrm.yaml#/components/schemas/PlmnIdList'</w:t>
      </w:r>
    </w:p>
    <w:p w14:paraId="2F701D98" w14:textId="77777777" w:rsidR="006D4A38" w:rsidRDefault="006D4A38" w:rsidP="006D4A38">
      <w:pPr>
        <w:pStyle w:val="PL"/>
      </w:pPr>
      <w:r>
        <w:t xml:space="preserve">                    managedNFProfile:</w:t>
      </w:r>
    </w:p>
    <w:p w14:paraId="7B2C0D6F" w14:textId="77777777" w:rsidR="006D4A38" w:rsidRDefault="006D4A38" w:rsidP="006D4A38">
      <w:pPr>
        <w:pStyle w:val="PL"/>
      </w:pPr>
      <w:r>
        <w:t xml:space="preserve">                      $ref: '#/components/schemas/ManagedNFProfile'</w:t>
      </w:r>
    </w:p>
    <w:p w14:paraId="640C4486" w14:textId="77777777" w:rsidR="006D4A38" w:rsidRDefault="006D4A38" w:rsidP="006D4A38">
      <w:pPr>
        <w:pStyle w:val="PL"/>
      </w:pPr>
      <w:r>
        <w:t xml:space="preserve">                    commModelList:</w:t>
      </w:r>
    </w:p>
    <w:p w14:paraId="45ADA36B" w14:textId="77777777" w:rsidR="006D4A38" w:rsidRDefault="006D4A38" w:rsidP="006D4A38">
      <w:pPr>
        <w:pStyle w:val="PL"/>
      </w:pPr>
      <w:r>
        <w:t xml:space="preserve">                      $ref: '#/components/schemas/CommModelList'</w:t>
      </w:r>
    </w:p>
    <w:p w14:paraId="31631870" w14:textId="77777777" w:rsidR="006D4A38" w:rsidRDefault="006D4A38" w:rsidP="006D4A38">
      <w:pPr>
        <w:pStyle w:val="PL"/>
      </w:pPr>
      <w:r>
        <w:t xml:space="preserve">                    mbUpfInfo:</w:t>
      </w:r>
    </w:p>
    <w:p w14:paraId="41AD4EFD" w14:textId="77777777" w:rsidR="006D4A38" w:rsidRDefault="006D4A38" w:rsidP="006D4A38">
      <w:pPr>
        <w:pStyle w:val="PL"/>
      </w:pPr>
      <w:r>
        <w:t xml:space="preserve">                      $ref: '#/components/schemas/MbUpfInfo'</w:t>
      </w:r>
    </w:p>
    <w:p w14:paraId="30BC12A2" w14:textId="77777777" w:rsidR="006D4A38" w:rsidRDefault="006D4A38" w:rsidP="006D4A38">
      <w:pPr>
        <w:pStyle w:val="PL"/>
      </w:pPr>
      <w:r>
        <w:t xml:space="preserve">        - $ref: 'TS28623_GenericNrm.yaml#/components/schemas/ManagedFunction-ncO'</w:t>
      </w:r>
    </w:p>
    <w:p w14:paraId="3A2398B5" w14:textId="77777777" w:rsidR="006D4A38" w:rsidRDefault="006D4A38" w:rsidP="006D4A38">
      <w:pPr>
        <w:pStyle w:val="PL"/>
      </w:pPr>
      <w:r>
        <w:t xml:space="preserve">        - $ref: '#/components/schemas/ManagedFunction5GC-nc0'           </w:t>
      </w:r>
    </w:p>
    <w:p w14:paraId="02A63904" w14:textId="77777777" w:rsidR="006D4A38" w:rsidRDefault="006D4A38" w:rsidP="006D4A38">
      <w:pPr>
        <w:pStyle w:val="PL"/>
      </w:pPr>
      <w:r>
        <w:t xml:space="preserve">        - type: object</w:t>
      </w:r>
    </w:p>
    <w:p w14:paraId="3DE5F916" w14:textId="77777777" w:rsidR="006D4A38" w:rsidRDefault="006D4A38" w:rsidP="006D4A38">
      <w:pPr>
        <w:pStyle w:val="PL"/>
      </w:pPr>
      <w:r>
        <w:t xml:space="preserve">          properties:</w:t>
      </w:r>
    </w:p>
    <w:p w14:paraId="3A91A865" w14:textId="77777777" w:rsidR="006D4A38" w:rsidRDefault="006D4A38" w:rsidP="006D4A38">
      <w:pPr>
        <w:pStyle w:val="PL"/>
      </w:pPr>
      <w:r>
        <w:t xml:space="preserve">            EP_N3mb:</w:t>
      </w:r>
    </w:p>
    <w:p w14:paraId="00F60EA6" w14:textId="77777777" w:rsidR="006D4A38" w:rsidRDefault="006D4A38" w:rsidP="006D4A38">
      <w:pPr>
        <w:pStyle w:val="PL"/>
      </w:pPr>
      <w:r>
        <w:t xml:space="preserve">              $ref: '#/components/schemas/EP_N3mb-Multiple'</w:t>
      </w:r>
    </w:p>
    <w:p w14:paraId="7A9CB59E" w14:textId="77777777" w:rsidR="006D4A38" w:rsidRDefault="006D4A38" w:rsidP="006D4A38">
      <w:pPr>
        <w:pStyle w:val="PL"/>
      </w:pPr>
      <w:r>
        <w:t xml:space="preserve">            EP_N4mb:</w:t>
      </w:r>
    </w:p>
    <w:p w14:paraId="68F05AE5" w14:textId="77777777" w:rsidR="006D4A38" w:rsidRDefault="006D4A38" w:rsidP="006D4A38">
      <w:pPr>
        <w:pStyle w:val="PL"/>
      </w:pPr>
      <w:r>
        <w:t xml:space="preserve">              $ref: '#/components/schemas/EP_N4mb-Multiple'</w:t>
      </w:r>
    </w:p>
    <w:p w14:paraId="67DBE92B" w14:textId="77777777" w:rsidR="006D4A38" w:rsidRDefault="006D4A38" w:rsidP="006D4A38">
      <w:pPr>
        <w:pStyle w:val="PL"/>
      </w:pPr>
      <w:r>
        <w:t xml:space="preserve">            EP_N19mb:</w:t>
      </w:r>
    </w:p>
    <w:p w14:paraId="7A8CF8A0" w14:textId="77777777" w:rsidR="006D4A38" w:rsidRDefault="006D4A38" w:rsidP="006D4A38">
      <w:pPr>
        <w:pStyle w:val="PL"/>
      </w:pPr>
      <w:r>
        <w:t xml:space="preserve">              $ref: '#/components/schemas/EP_N19mb-Multiple'</w:t>
      </w:r>
    </w:p>
    <w:p w14:paraId="0D2B0272" w14:textId="77777777" w:rsidR="006D4A38" w:rsidRDefault="006D4A38" w:rsidP="006D4A38">
      <w:pPr>
        <w:pStyle w:val="PL"/>
      </w:pPr>
      <w:r>
        <w:t xml:space="preserve">            EP_Nmb9:</w:t>
      </w:r>
    </w:p>
    <w:p w14:paraId="46098DAE" w14:textId="77777777" w:rsidR="006D4A38" w:rsidRDefault="006D4A38" w:rsidP="006D4A38">
      <w:pPr>
        <w:pStyle w:val="PL"/>
      </w:pPr>
      <w:r>
        <w:t xml:space="preserve">              $ref: '#/components/schemas/EP_Nmb9-Multiple'</w:t>
      </w:r>
    </w:p>
    <w:p w14:paraId="778D23E0" w14:textId="77777777" w:rsidR="006D4A38" w:rsidRDefault="006D4A38" w:rsidP="006D4A38">
      <w:pPr>
        <w:pStyle w:val="PL"/>
      </w:pPr>
    </w:p>
    <w:p w14:paraId="7CA63624" w14:textId="77777777" w:rsidR="006D4A38" w:rsidRDefault="006D4A38" w:rsidP="006D4A38">
      <w:pPr>
        <w:pStyle w:val="PL"/>
      </w:pPr>
      <w:r>
        <w:t xml:space="preserve">    MnpfFunction-Single:</w:t>
      </w:r>
    </w:p>
    <w:p w14:paraId="0F780754" w14:textId="77777777" w:rsidR="006D4A38" w:rsidRDefault="006D4A38" w:rsidP="006D4A38">
      <w:pPr>
        <w:pStyle w:val="PL"/>
      </w:pPr>
      <w:r>
        <w:t xml:space="preserve">      allOf:</w:t>
      </w:r>
    </w:p>
    <w:p w14:paraId="0ABDEBEC" w14:textId="77777777" w:rsidR="006D4A38" w:rsidRDefault="006D4A38" w:rsidP="006D4A38">
      <w:pPr>
        <w:pStyle w:val="PL"/>
      </w:pPr>
      <w:r>
        <w:t xml:space="preserve">        - $ref: 'TS28623_GenericNrm.yaml#/components/schemas/Top'</w:t>
      </w:r>
    </w:p>
    <w:p w14:paraId="33107E5F" w14:textId="77777777" w:rsidR="006D4A38" w:rsidRDefault="006D4A38" w:rsidP="006D4A38">
      <w:pPr>
        <w:pStyle w:val="PL"/>
      </w:pPr>
      <w:r>
        <w:t xml:space="preserve">        - type: object</w:t>
      </w:r>
    </w:p>
    <w:p w14:paraId="1ACCE0D9" w14:textId="77777777" w:rsidR="006D4A38" w:rsidRDefault="006D4A38" w:rsidP="006D4A38">
      <w:pPr>
        <w:pStyle w:val="PL"/>
      </w:pPr>
      <w:r>
        <w:t xml:space="preserve">          properties:</w:t>
      </w:r>
    </w:p>
    <w:p w14:paraId="40DAB29C" w14:textId="77777777" w:rsidR="006D4A38" w:rsidRDefault="006D4A38" w:rsidP="006D4A38">
      <w:pPr>
        <w:pStyle w:val="PL"/>
      </w:pPr>
      <w:r>
        <w:t xml:space="preserve">            attributes:</w:t>
      </w:r>
    </w:p>
    <w:p w14:paraId="2102D2FB" w14:textId="77777777" w:rsidR="006D4A38" w:rsidRDefault="006D4A38" w:rsidP="006D4A38">
      <w:pPr>
        <w:pStyle w:val="PL"/>
      </w:pPr>
      <w:r>
        <w:t xml:space="preserve">              allOf:</w:t>
      </w:r>
    </w:p>
    <w:p w14:paraId="0464A587" w14:textId="77777777" w:rsidR="006D4A38" w:rsidRDefault="006D4A38" w:rsidP="006D4A38">
      <w:pPr>
        <w:pStyle w:val="PL"/>
      </w:pPr>
      <w:r>
        <w:t xml:space="preserve">                - $ref: 'TS28623_GenericNrm.yaml#/components/schemas/ManagedFunction-Attr'</w:t>
      </w:r>
    </w:p>
    <w:p w14:paraId="242EE451" w14:textId="77777777" w:rsidR="006D4A38" w:rsidRDefault="006D4A38" w:rsidP="006D4A38">
      <w:pPr>
        <w:pStyle w:val="PL"/>
      </w:pPr>
      <w:r>
        <w:t xml:space="preserve">                - type: object</w:t>
      </w:r>
    </w:p>
    <w:p w14:paraId="35F9BAB6" w14:textId="77777777" w:rsidR="006D4A38" w:rsidRDefault="006D4A38" w:rsidP="006D4A38">
      <w:pPr>
        <w:pStyle w:val="PL"/>
      </w:pPr>
      <w:r>
        <w:t xml:space="preserve">                  properties:</w:t>
      </w:r>
    </w:p>
    <w:p w14:paraId="487CB64D" w14:textId="77777777" w:rsidR="006D4A38" w:rsidRDefault="006D4A38" w:rsidP="006D4A38">
      <w:pPr>
        <w:pStyle w:val="PL"/>
      </w:pPr>
      <w:r>
        <w:t xml:space="preserve">                    pLMNInfoList:</w:t>
      </w:r>
    </w:p>
    <w:p w14:paraId="736A8E2C" w14:textId="77777777" w:rsidR="006D4A38" w:rsidRDefault="006D4A38" w:rsidP="006D4A38">
      <w:pPr>
        <w:pStyle w:val="PL"/>
      </w:pPr>
      <w:r>
        <w:t xml:space="preserve">                      $ref: 'TS28541_NrNrm.yaml#/components/schemas/PlmnInfoList'</w:t>
      </w:r>
    </w:p>
    <w:p w14:paraId="59DD24E5" w14:textId="77777777" w:rsidR="006D4A38" w:rsidRDefault="006D4A38" w:rsidP="006D4A38">
      <w:pPr>
        <w:pStyle w:val="PL"/>
      </w:pPr>
      <w:r>
        <w:t xml:space="preserve">                    managedNFProfile:</w:t>
      </w:r>
    </w:p>
    <w:p w14:paraId="13DD4939" w14:textId="77777777" w:rsidR="006D4A38" w:rsidRDefault="006D4A38" w:rsidP="006D4A38">
      <w:pPr>
        <w:pStyle w:val="PL"/>
      </w:pPr>
      <w:r>
        <w:t xml:space="preserve">                      $ref: '#/components/schemas/ManagedNFProfile'</w:t>
      </w:r>
    </w:p>
    <w:p w14:paraId="2B4ED5FE" w14:textId="77777777" w:rsidR="006D4A38" w:rsidRDefault="006D4A38" w:rsidP="006D4A38">
      <w:pPr>
        <w:pStyle w:val="PL"/>
      </w:pPr>
      <w:r>
        <w:t xml:space="preserve">                    commModelList:</w:t>
      </w:r>
    </w:p>
    <w:p w14:paraId="0A74334A" w14:textId="77777777" w:rsidR="006D4A38" w:rsidRDefault="006D4A38" w:rsidP="006D4A38">
      <w:pPr>
        <w:pStyle w:val="PL"/>
      </w:pPr>
      <w:r>
        <w:t xml:space="preserve">                      $ref: '#/components/schemas/CommModelList'</w:t>
      </w:r>
    </w:p>
    <w:p w14:paraId="26E05256" w14:textId="77777777" w:rsidR="006D4A38" w:rsidRDefault="006D4A38" w:rsidP="006D4A38">
      <w:pPr>
        <w:pStyle w:val="PL"/>
      </w:pPr>
      <w:r>
        <w:t xml:space="preserve">                    mnpfInfo:</w:t>
      </w:r>
    </w:p>
    <w:p w14:paraId="06C3666B" w14:textId="77777777" w:rsidR="006D4A38" w:rsidRDefault="006D4A38" w:rsidP="006D4A38">
      <w:pPr>
        <w:pStyle w:val="PL"/>
      </w:pPr>
      <w:r>
        <w:t xml:space="preserve">                      $ref: '#/components/schemas/MnpfInfo'</w:t>
      </w:r>
    </w:p>
    <w:p w14:paraId="113CBAB1" w14:textId="77777777" w:rsidR="006D4A38" w:rsidRDefault="006D4A38" w:rsidP="006D4A38">
      <w:pPr>
        <w:pStyle w:val="PL"/>
      </w:pPr>
      <w:r>
        <w:t xml:space="preserve">        - $ref: 'TS28623_GenericNrm.yaml#/components/schemas/ManagedFunction-ncO'</w:t>
      </w:r>
    </w:p>
    <w:p w14:paraId="61D2C508" w14:textId="77777777" w:rsidR="006D4A38" w:rsidRDefault="006D4A38" w:rsidP="006D4A38">
      <w:pPr>
        <w:pStyle w:val="PL"/>
      </w:pPr>
      <w:r>
        <w:t xml:space="preserve">        - $ref: '#/components/schemas/ManagedFunction5GC-nc0'           </w:t>
      </w:r>
    </w:p>
    <w:p w14:paraId="6DDDAE9A" w14:textId="77777777" w:rsidR="006D4A38" w:rsidRDefault="006D4A38" w:rsidP="006D4A38">
      <w:pPr>
        <w:pStyle w:val="PL"/>
      </w:pPr>
      <w:r>
        <w:t xml:space="preserve">        - type: object</w:t>
      </w:r>
    </w:p>
    <w:p w14:paraId="6C803CF5" w14:textId="77777777" w:rsidR="006D4A38" w:rsidRDefault="006D4A38" w:rsidP="006D4A38">
      <w:pPr>
        <w:pStyle w:val="PL"/>
      </w:pPr>
      <w:r>
        <w:t xml:space="preserve">          properties:</w:t>
      </w:r>
    </w:p>
    <w:p w14:paraId="0EAF7C51" w14:textId="77777777" w:rsidR="006D4A38" w:rsidRDefault="006D4A38" w:rsidP="006D4A38">
      <w:pPr>
        <w:pStyle w:val="PL"/>
      </w:pPr>
      <w:r>
        <w:t xml:space="preserve">            EP_SM12:</w:t>
      </w:r>
    </w:p>
    <w:p w14:paraId="7D40E5E5" w14:textId="77777777" w:rsidR="006D4A38" w:rsidRDefault="006D4A38" w:rsidP="006D4A38">
      <w:pPr>
        <w:pStyle w:val="PL"/>
      </w:pPr>
      <w:r>
        <w:t xml:space="preserve">              $ref: '#/components/schemas/EP_SM12-Multiple'</w:t>
      </w:r>
    </w:p>
    <w:p w14:paraId="3DC0846B" w14:textId="77777777" w:rsidR="006D4A38" w:rsidRDefault="006D4A38" w:rsidP="006D4A38">
      <w:pPr>
        <w:pStyle w:val="PL"/>
      </w:pPr>
      <w:r>
        <w:t xml:space="preserve">            EP_SM13:</w:t>
      </w:r>
    </w:p>
    <w:p w14:paraId="1DA4CB06" w14:textId="77777777" w:rsidR="006D4A38" w:rsidRDefault="006D4A38" w:rsidP="006D4A38">
      <w:pPr>
        <w:pStyle w:val="PL"/>
      </w:pPr>
      <w:r>
        <w:lastRenderedPageBreak/>
        <w:t xml:space="preserve">              $ref: '#/components/schemas/EP_SM13-Multiple'</w:t>
      </w:r>
    </w:p>
    <w:p w14:paraId="560D69F6" w14:textId="77777777" w:rsidR="006D4A38" w:rsidRDefault="006D4A38" w:rsidP="006D4A38">
      <w:pPr>
        <w:pStyle w:val="PL"/>
      </w:pPr>
      <w:r>
        <w:t xml:space="preserve">            EP_SM14:</w:t>
      </w:r>
    </w:p>
    <w:p w14:paraId="5BA6F8D4" w14:textId="77777777" w:rsidR="006D4A38" w:rsidRDefault="006D4A38" w:rsidP="006D4A38">
      <w:pPr>
        <w:pStyle w:val="PL"/>
      </w:pPr>
      <w:r>
        <w:t xml:space="preserve">              $ref: '#/components/schemas/EP_SM14-Multiple'</w:t>
      </w:r>
    </w:p>
    <w:p w14:paraId="2FA4BD86" w14:textId="77777777" w:rsidR="006D4A38" w:rsidRDefault="006D4A38" w:rsidP="006D4A38">
      <w:pPr>
        <w:pStyle w:val="PL"/>
      </w:pPr>
      <w:r>
        <w:t xml:space="preserve">              </w:t>
      </w:r>
    </w:p>
    <w:p w14:paraId="5E0795B8" w14:textId="77777777" w:rsidR="006D4A38" w:rsidRDefault="006D4A38" w:rsidP="006D4A38">
      <w:pPr>
        <w:pStyle w:val="PL"/>
      </w:pPr>
      <w:r>
        <w:t xml:space="preserve">    EP_N3mb-Single:</w:t>
      </w:r>
    </w:p>
    <w:p w14:paraId="64079E17" w14:textId="77777777" w:rsidR="006D4A38" w:rsidRDefault="006D4A38" w:rsidP="006D4A38">
      <w:pPr>
        <w:pStyle w:val="PL"/>
      </w:pPr>
      <w:r>
        <w:t xml:space="preserve">      allOf:</w:t>
      </w:r>
    </w:p>
    <w:p w14:paraId="1348C7ED" w14:textId="77777777" w:rsidR="006D4A38" w:rsidRDefault="006D4A38" w:rsidP="006D4A38">
      <w:pPr>
        <w:pStyle w:val="PL"/>
      </w:pPr>
      <w:r>
        <w:t xml:space="preserve">        - $ref: 'TS28623_GenericNrm.yaml#/components/schemas/Top'</w:t>
      </w:r>
    </w:p>
    <w:p w14:paraId="6A2A9454" w14:textId="77777777" w:rsidR="006D4A38" w:rsidRDefault="006D4A38" w:rsidP="006D4A38">
      <w:pPr>
        <w:pStyle w:val="PL"/>
      </w:pPr>
      <w:r>
        <w:t xml:space="preserve">        - type: object</w:t>
      </w:r>
    </w:p>
    <w:p w14:paraId="7E89546C" w14:textId="77777777" w:rsidR="006D4A38" w:rsidRDefault="006D4A38" w:rsidP="006D4A38">
      <w:pPr>
        <w:pStyle w:val="PL"/>
      </w:pPr>
      <w:r>
        <w:t xml:space="preserve">          properties:</w:t>
      </w:r>
    </w:p>
    <w:p w14:paraId="7578A160" w14:textId="77777777" w:rsidR="006D4A38" w:rsidRDefault="006D4A38" w:rsidP="006D4A38">
      <w:pPr>
        <w:pStyle w:val="PL"/>
      </w:pPr>
      <w:r>
        <w:t xml:space="preserve">            attributes:</w:t>
      </w:r>
    </w:p>
    <w:p w14:paraId="2FD3E0AE" w14:textId="77777777" w:rsidR="006D4A38" w:rsidRDefault="006D4A38" w:rsidP="006D4A38">
      <w:pPr>
        <w:pStyle w:val="PL"/>
      </w:pPr>
      <w:r>
        <w:t xml:space="preserve">              allOf:</w:t>
      </w:r>
    </w:p>
    <w:p w14:paraId="6E5F2FFA" w14:textId="77777777" w:rsidR="006D4A38" w:rsidRDefault="006D4A38" w:rsidP="006D4A38">
      <w:pPr>
        <w:pStyle w:val="PL"/>
      </w:pPr>
      <w:r>
        <w:t xml:space="preserve">                - $ref: 'TS28623_GenericNrm.yaml#/components/schemas/EP_RP-Attr'</w:t>
      </w:r>
    </w:p>
    <w:p w14:paraId="54C06F92" w14:textId="77777777" w:rsidR="006D4A38" w:rsidRDefault="006D4A38" w:rsidP="006D4A38">
      <w:pPr>
        <w:pStyle w:val="PL"/>
      </w:pPr>
      <w:r>
        <w:t xml:space="preserve">                - type: object</w:t>
      </w:r>
    </w:p>
    <w:p w14:paraId="758527A7" w14:textId="77777777" w:rsidR="006D4A38" w:rsidRDefault="006D4A38" w:rsidP="006D4A38">
      <w:pPr>
        <w:pStyle w:val="PL"/>
      </w:pPr>
      <w:r>
        <w:t xml:space="preserve">                  properties:</w:t>
      </w:r>
    </w:p>
    <w:p w14:paraId="104F15ED" w14:textId="77777777" w:rsidR="006D4A38" w:rsidRDefault="006D4A38" w:rsidP="006D4A38">
      <w:pPr>
        <w:pStyle w:val="PL"/>
      </w:pPr>
      <w:r>
        <w:t xml:space="preserve">                    localAddress:</w:t>
      </w:r>
    </w:p>
    <w:p w14:paraId="4508DA12" w14:textId="77777777" w:rsidR="006D4A38" w:rsidRDefault="006D4A38" w:rsidP="006D4A38">
      <w:pPr>
        <w:pStyle w:val="PL"/>
      </w:pPr>
      <w:r>
        <w:t xml:space="preserve">                      $ref: 'TS28541_NrNrm.yaml#/components/schemas/LocalAddress'</w:t>
      </w:r>
    </w:p>
    <w:p w14:paraId="7FA2CE7C" w14:textId="77777777" w:rsidR="006D4A38" w:rsidRDefault="006D4A38" w:rsidP="006D4A38">
      <w:pPr>
        <w:pStyle w:val="PL"/>
      </w:pPr>
      <w:r>
        <w:t xml:space="preserve">                    remoteAddress:</w:t>
      </w:r>
    </w:p>
    <w:p w14:paraId="23D8651B" w14:textId="77777777" w:rsidR="006D4A38" w:rsidRDefault="006D4A38" w:rsidP="006D4A38">
      <w:pPr>
        <w:pStyle w:val="PL"/>
      </w:pPr>
      <w:r>
        <w:t xml:space="preserve">                      $ref: 'TS28541_NrNrm.yaml#/components/schemas/RemoteAddress'</w:t>
      </w:r>
    </w:p>
    <w:p w14:paraId="3FAB929A" w14:textId="77777777" w:rsidR="006D4A38" w:rsidRDefault="006D4A38" w:rsidP="006D4A38">
      <w:pPr>
        <w:pStyle w:val="PL"/>
      </w:pPr>
      <w:r>
        <w:t xml:space="preserve">    EP_N4mb-Single:</w:t>
      </w:r>
    </w:p>
    <w:p w14:paraId="3423F6F6" w14:textId="77777777" w:rsidR="006D4A38" w:rsidRDefault="006D4A38" w:rsidP="006D4A38">
      <w:pPr>
        <w:pStyle w:val="PL"/>
      </w:pPr>
      <w:r>
        <w:t xml:space="preserve">      allOf:</w:t>
      </w:r>
    </w:p>
    <w:p w14:paraId="62C60D1D" w14:textId="77777777" w:rsidR="006D4A38" w:rsidRDefault="006D4A38" w:rsidP="006D4A38">
      <w:pPr>
        <w:pStyle w:val="PL"/>
      </w:pPr>
      <w:r>
        <w:t xml:space="preserve">        - $ref: 'TS28623_GenericNrm.yaml#/components/schemas/Top'</w:t>
      </w:r>
    </w:p>
    <w:p w14:paraId="62F1F1E4" w14:textId="77777777" w:rsidR="006D4A38" w:rsidRDefault="006D4A38" w:rsidP="006D4A38">
      <w:pPr>
        <w:pStyle w:val="PL"/>
      </w:pPr>
      <w:r>
        <w:t xml:space="preserve">        - type: object</w:t>
      </w:r>
    </w:p>
    <w:p w14:paraId="76D9A84B" w14:textId="77777777" w:rsidR="006D4A38" w:rsidRDefault="006D4A38" w:rsidP="006D4A38">
      <w:pPr>
        <w:pStyle w:val="PL"/>
      </w:pPr>
      <w:r>
        <w:t xml:space="preserve">          properties:</w:t>
      </w:r>
    </w:p>
    <w:p w14:paraId="171A37BD" w14:textId="77777777" w:rsidR="006D4A38" w:rsidRDefault="006D4A38" w:rsidP="006D4A38">
      <w:pPr>
        <w:pStyle w:val="PL"/>
      </w:pPr>
      <w:r>
        <w:t xml:space="preserve">            attributes:</w:t>
      </w:r>
    </w:p>
    <w:p w14:paraId="63D9161D" w14:textId="77777777" w:rsidR="006D4A38" w:rsidRDefault="006D4A38" w:rsidP="006D4A38">
      <w:pPr>
        <w:pStyle w:val="PL"/>
      </w:pPr>
      <w:r>
        <w:t xml:space="preserve">              allOf:</w:t>
      </w:r>
    </w:p>
    <w:p w14:paraId="1A32492E" w14:textId="77777777" w:rsidR="006D4A38" w:rsidRDefault="006D4A38" w:rsidP="006D4A38">
      <w:pPr>
        <w:pStyle w:val="PL"/>
      </w:pPr>
      <w:r>
        <w:t xml:space="preserve">                - $ref: 'TS28623_GenericNrm.yaml#/components/schemas/EP_RP-Attr'</w:t>
      </w:r>
    </w:p>
    <w:p w14:paraId="162E19BE" w14:textId="77777777" w:rsidR="006D4A38" w:rsidRDefault="006D4A38" w:rsidP="006D4A38">
      <w:pPr>
        <w:pStyle w:val="PL"/>
      </w:pPr>
      <w:r>
        <w:t xml:space="preserve">                - type: object</w:t>
      </w:r>
    </w:p>
    <w:p w14:paraId="019E5210" w14:textId="77777777" w:rsidR="006D4A38" w:rsidRDefault="006D4A38" w:rsidP="006D4A38">
      <w:pPr>
        <w:pStyle w:val="PL"/>
      </w:pPr>
      <w:r>
        <w:t xml:space="preserve">                  properties:</w:t>
      </w:r>
    </w:p>
    <w:p w14:paraId="31BEE098" w14:textId="77777777" w:rsidR="006D4A38" w:rsidRDefault="006D4A38" w:rsidP="006D4A38">
      <w:pPr>
        <w:pStyle w:val="PL"/>
      </w:pPr>
      <w:r>
        <w:t xml:space="preserve">                    localAddress:</w:t>
      </w:r>
    </w:p>
    <w:p w14:paraId="02BAE437" w14:textId="77777777" w:rsidR="006D4A38" w:rsidRDefault="006D4A38" w:rsidP="006D4A38">
      <w:pPr>
        <w:pStyle w:val="PL"/>
      </w:pPr>
      <w:r>
        <w:t xml:space="preserve">                      $ref: 'TS28541_NrNrm.yaml#/components/schemas/LocalAddress'</w:t>
      </w:r>
    </w:p>
    <w:p w14:paraId="56D1CB69" w14:textId="77777777" w:rsidR="006D4A38" w:rsidRDefault="006D4A38" w:rsidP="006D4A38">
      <w:pPr>
        <w:pStyle w:val="PL"/>
      </w:pPr>
      <w:r>
        <w:t xml:space="preserve">                    remoteAddress:</w:t>
      </w:r>
    </w:p>
    <w:p w14:paraId="497570E5" w14:textId="77777777" w:rsidR="006D4A38" w:rsidRDefault="006D4A38" w:rsidP="006D4A38">
      <w:pPr>
        <w:pStyle w:val="PL"/>
      </w:pPr>
      <w:r>
        <w:t xml:space="preserve">                      $ref: 'TS28541_NrNrm.yaml#/components/schemas/RemoteAddress'</w:t>
      </w:r>
    </w:p>
    <w:p w14:paraId="3978F003" w14:textId="77777777" w:rsidR="006D4A38" w:rsidRDefault="006D4A38" w:rsidP="006D4A38">
      <w:pPr>
        <w:pStyle w:val="PL"/>
      </w:pPr>
      <w:r>
        <w:t xml:space="preserve">    EP_N19mb-Single:</w:t>
      </w:r>
    </w:p>
    <w:p w14:paraId="6F9C6F5D" w14:textId="77777777" w:rsidR="006D4A38" w:rsidRDefault="006D4A38" w:rsidP="006D4A38">
      <w:pPr>
        <w:pStyle w:val="PL"/>
      </w:pPr>
      <w:r>
        <w:t xml:space="preserve">      allOf:</w:t>
      </w:r>
    </w:p>
    <w:p w14:paraId="5F693F8A" w14:textId="77777777" w:rsidR="006D4A38" w:rsidRDefault="006D4A38" w:rsidP="006D4A38">
      <w:pPr>
        <w:pStyle w:val="PL"/>
      </w:pPr>
      <w:r>
        <w:t xml:space="preserve">        - $ref: 'TS28623_GenericNrm.yaml#/components/schemas/Top'</w:t>
      </w:r>
    </w:p>
    <w:p w14:paraId="63B77B9B" w14:textId="77777777" w:rsidR="006D4A38" w:rsidRDefault="006D4A38" w:rsidP="006D4A38">
      <w:pPr>
        <w:pStyle w:val="PL"/>
      </w:pPr>
      <w:r>
        <w:t xml:space="preserve">        - type: object</w:t>
      </w:r>
    </w:p>
    <w:p w14:paraId="110DC76C" w14:textId="77777777" w:rsidR="006D4A38" w:rsidRDefault="006D4A38" w:rsidP="006D4A38">
      <w:pPr>
        <w:pStyle w:val="PL"/>
      </w:pPr>
      <w:r>
        <w:t xml:space="preserve">          properties:</w:t>
      </w:r>
    </w:p>
    <w:p w14:paraId="58A8331B" w14:textId="77777777" w:rsidR="006D4A38" w:rsidRDefault="006D4A38" w:rsidP="006D4A38">
      <w:pPr>
        <w:pStyle w:val="PL"/>
      </w:pPr>
      <w:r>
        <w:t xml:space="preserve">            attributes:</w:t>
      </w:r>
    </w:p>
    <w:p w14:paraId="47BD677A" w14:textId="77777777" w:rsidR="006D4A38" w:rsidRDefault="006D4A38" w:rsidP="006D4A38">
      <w:pPr>
        <w:pStyle w:val="PL"/>
      </w:pPr>
      <w:r>
        <w:t xml:space="preserve">              allOf:</w:t>
      </w:r>
    </w:p>
    <w:p w14:paraId="483796E6" w14:textId="77777777" w:rsidR="006D4A38" w:rsidRDefault="006D4A38" w:rsidP="006D4A38">
      <w:pPr>
        <w:pStyle w:val="PL"/>
      </w:pPr>
      <w:r>
        <w:t xml:space="preserve">                - $ref: 'TS28623_GenericNrm.yaml#/components/schemas/EP_RP-Attr'</w:t>
      </w:r>
    </w:p>
    <w:p w14:paraId="17A4DEC2" w14:textId="77777777" w:rsidR="006D4A38" w:rsidRDefault="006D4A38" w:rsidP="006D4A38">
      <w:pPr>
        <w:pStyle w:val="PL"/>
      </w:pPr>
      <w:r>
        <w:t xml:space="preserve">                - type: object</w:t>
      </w:r>
    </w:p>
    <w:p w14:paraId="2B026CDA" w14:textId="77777777" w:rsidR="006D4A38" w:rsidRDefault="006D4A38" w:rsidP="006D4A38">
      <w:pPr>
        <w:pStyle w:val="PL"/>
      </w:pPr>
      <w:r>
        <w:t xml:space="preserve">                  properties:</w:t>
      </w:r>
    </w:p>
    <w:p w14:paraId="1716BFC3" w14:textId="77777777" w:rsidR="006D4A38" w:rsidRDefault="006D4A38" w:rsidP="006D4A38">
      <w:pPr>
        <w:pStyle w:val="PL"/>
      </w:pPr>
      <w:r>
        <w:t xml:space="preserve">                    localAddress:</w:t>
      </w:r>
    </w:p>
    <w:p w14:paraId="5EC76A23" w14:textId="77777777" w:rsidR="006D4A38" w:rsidRDefault="006D4A38" w:rsidP="006D4A38">
      <w:pPr>
        <w:pStyle w:val="PL"/>
      </w:pPr>
      <w:r>
        <w:t xml:space="preserve">                      $ref: 'TS28541_NrNrm.yaml#/components/schemas/LocalAddress'</w:t>
      </w:r>
    </w:p>
    <w:p w14:paraId="233FB9CD" w14:textId="77777777" w:rsidR="006D4A38" w:rsidRDefault="006D4A38" w:rsidP="006D4A38">
      <w:pPr>
        <w:pStyle w:val="PL"/>
      </w:pPr>
      <w:r>
        <w:t xml:space="preserve">                    remoteAddress:</w:t>
      </w:r>
    </w:p>
    <w:p w14:paraId="5EC7B554" w14:textId="77777777" w:rsidR="006D4A38" w:rsidRDefault="006D4A38" w:rsidP="006D4A38">
      <w:pPr>
        <w:pStyle w:val="PL"/>
      </w:pPr>
      <w:r>
        <w:t xml:space="preserve">                      $ref: 'TS28541_NrNrm.yaml#/components/schemas/RemoteAddress'</w:t>
      </w:r>
    </w:p>
    <w:p w14:paraId="2E8438C6" w14:textId="77777777" w:rsidR="006D4A38" w:rsidRDefault="006D4A38" w:rsidP="006D4A38">
      <w:pPr>
        <w:pStyle w:val="PL"/>
      </w:pPr>
      <w:r>
        <w:t xml:space="preserve">    EP_Nmb9-Single:</w:t>
      </w:r>
    </w:p>
    <w:p w14:paraId="2182D4EE" w14:textId="77777777" w:rsidR="006D4A38" w:rsidRDefault="006D4A38" w:rsidP="006D4A38">
      <w:pPr>
        <w:pStyle w:val="PL"/>
      </w:pPr>
      <w:r>
        <w:t xml:space="preserve">      allOf:</w:t>
      </w:r>
    </w:p>
    <w:p w14:paraId="332F6F80" w14:textId="77777777" w:rsidR="006D4A38" w:rsidRDefault="006D4A38" w:rsidP="006D4A38">
      <w:pPr>
        <w:pStyle w:val="PL"/>
      </w:pPr>
      <w:r>
        <w:t xml:space="preserve">        - $ref: 'TS28623_GenericNrm.yaml#/components/schemas/Top'</w:t>
      </w:r>
    </w:p>
    <w:p w14:paraId="3DD54E74" w14:textId="77777777" w:rsidR="006D4A38" w:rsidRDefault="006D4A38" w:rsidP="006D4A38">
      <w:pPr>
        <w:pStyle w:val="PL"/>
      </w:pPr>
      <w:r>
        <w:t xml:space="preserve">        - type: object</w:t>
      </w:r>
    </w:p>
    <w:p w14:paraId="3B2F8086" w14:textId="77777777" w:rsidR="006D4A38" w:rsidRDefault="006D4A38" w:rsidP="006D4A38">
      <w:pPr>
        <w:pStyle w:val="PL"/>
      </w:pPr>
      <w:r>
        <w:t xml:space="preserve">          properties:</w:t>
      </w:r>
    </w:p>
    <w:p w14:paraId="286259FD" w14:textId="77777777" w:rsidR="006D4A38" w:rsidRDefault="006D4A38" w:rsidP="006D4A38">
      <w:pPr>
        <w:pStyle w:val="PL"/>
      </w:pPr>
      <w:r>
        <w:t xml:space="preserve">            attributes:</w:t>
      </w:r>
    </w:p>
    <w:p w14:paraId="6023196C" w14:textId="77777777" w:rsidR="006D4A38" w:rsidRDefault="006D4A38" w:rsidP="006D4A38">
      <w:pPr>
        <w:pStyle w:val="PL"/>
      </w:pPr>
      <w:r>
        <w:t xml:space="preserve">              allOf:</w:t>
      </w:r>
    </w:p>
    <w:p w14:paraId="3D932E42" w14:textId="77777777" w:rsidR="006D4A38" w:rsidRDefault="006D4A38" w:rsidP="006D4A38">
      <w:pPr>
        <w:pStyle w:val="PL"/>
      </w:pPr>
      <w:r>
        <w:t xml:space="preserve">                - $ref: 'TS28623_GenericNrm.yaml#/components/schemas/EP_RP-Attr'</w:t>
      </w:r>
    </w:p>
    <w:p w14:paraId="526274A4" w14:textId="77777777" w:rsidR="006D4A38" w:rsidRDefault="006D4A38" w:rsidP="006D4A38">
      <w:pPr>
        <w:pStyle w:val="PL"/>
      </w:pPr>
      <w:r>
        <w:t xml:space="preserve">                - type: object</w:t>
      </w:r>
    </w:p>
    <w:p w14:paraId="2621892D" w14:textId="77777777" w:rsidR="006D4A38" w:rsidRDefault="006D4A38" w:rsidP="006D4A38">
      <w:pPr>
        <w:pStyle w:val="PL"/>
      </w:pPr>
      <w:r>
        <w:t xml:space="preserve">                  properties:</w:t>
      </w:r>
    </w:p>
    <w:p w14:paraId="6F9855C4" w14:textId="77777777" w:rsidR="006D4A38" w:rsidRDefault="006D4A38" w:rsidP="006D4A38">
      <w:pPr>
        <w:pStyle w:val="PL"/>
      </w:pPr>
      <w:r>
        <w:t xml:space="preserve">                    localAddress:</w:t>
      </w:r>
    </w:p>
    <w:p w14:paraId="421F38EA" w14:textId="77777777" w:rsidR="006D4A38" w:rsidRDefault="006D4A38" w:rsidP="006D4A38">
      <w:pPr>
        <w:pStyle w:val="PL"/>
      </w:pPr>
      <w:r>
        <w:t xml:space="preserve">                      $ref: 'TS28541_NrNrm.yaml#/components/schemas/LocalAddress'</w:t>
      </w:r>
    </w:p>
    <w:p w14:paraId="42D73476" w14:textId="77777777" w:rsidR="006D4A38" w:rsidRDefault="006D4A38" w:rsidP="006D4A38">
      <w:pPr>
        <w:pStyle w:val="PL"/>
      </w:pPr>
      <w:r>
        <w:t xml:space="preserve">                    remoteAddress:</w:t>
      </w:r>
    </w:p>
    <w:p w14:paraId="55046955" w14:textId="77777777" w:rsidR="006D4A38" w:rsidRDefault="006D4A38" w:rsidP="006D4A38">
      <w:pPr>
        <w:pStyle w:val="PL"/>
      </w:pPr>
      <w:r>
        <w:t xml:space="preserve">                      $ref: 'TS28541_NrNrm.yaml#/components/schemas/RemoteAddress'</w:t>
      </w:r>
    </w:p>
    <w:p w14:paraId="2549D33F" w14:textId="77777777" w:rsidR="006D4A38" w:rsidRDefault="006D4A38" w:rsidP="006D4A38">
      <w:pPr>
        <w:pStyle w:val="PL"/>
      </w:pPr>
      <w:r>
        <w:t xml:space="preserve">    AnLFFunction-Single:</w:t>
      </w:r>
    </w:p>
    <w:p w14:paraId="1C39EAE9" w14:textId="77777777" w:rsidR="006D4A38" w:rsidRDefault="006D4A38" w:rsidP="006D4A38">
      <w:pPr>
        <w:pStyle w:val="PL"/>
      </w:pPr>
      <w:r>
        <w:t xml:space="preserve">      allOf:</w:t>
      </w:r>
    </w:p>
    <w:p w14:paraId="74F5AA02" w14:textId="77777777" w:rsidR="006D4A38" w:rsidRDefault="006D4A38" w:rsidP="006D4A38">
      <w:pPr>
        <w:pStyle w:val="PL"/>
      </w:pPr>
      <w:r>
        <w:t xml:space="preserve">        - $ref: 'TS28623_GenericNrm.yaml#/components/schemas/Top'</w:t>
      </w:r>
    </w:p>
    <w:p w14:paraId="0F8805DE" w14:textId="77777777" w:rsidR="006D4A38" w:rsidRDefault="006D4A38" w:rsidP="006D4A38">
      <w:pPr>
        <w:pStyle w:val="PL"/>
      </w:pPr>
      <w:r>
        <w:t xml:space="preserve">        - type: object</w:t>
      </w:r>
    </w:p>
    <w:p w14:paraId="7055C1EE" w14:textId="77777777" w:rsidR="006D4A38" w:rsidRDefault="006D4A38" w:rsidP="006D4A38">
      <w:pPr>
        <w:pStyle w:val="PL"/>
      </w:pPr>
      <w:r>
        <w:t xml:space="preserve">          properties:</w:t>
      </w:r>
    </w:p>
    <w:p w14:paraId="24FDAEB7" w14:textId="77777777" w:rsidR="006D4A38" w:rsidRDefault="006D4A38" w:rsidP="006D4A38">
      <w:pPr>
        <w:pStyle w:val="PL"/>
      </w:pPr>
      <w:r>
        <w:t xml:space="preserve">            attributes:</w:t>
      </w:r>
    </w:p>
    <w:p w14:paraId="332461A5" w14:textId="77777777" w:rsidR="006D4A38" w:rsidRDefault="006D4A38" w:rsidP="006D4A38">
      <w:pPr>
        <w:pStyle w:val="PL"/>
      </w:pPr>
      <w:r>
        <w:t xml:space="preserve">              allOf:</w:t>
      </w:r>
    </w:p>
    <w:p w14:paraId="15C2D581" w14:textId="77777777" w:rsidR="006D4A38" w:rsidRDefault="006D4A38" w:rsidP="006D4A38">
      <w:pPr>
        <w:pStyle w:val="PL"/>
      </w:pPr>
      <w:r>
        <w:t xml:space="preserve">                - type: object</w:t>
      </w:r>
    </w:p>
    <w:p w14:paraId="6E85722E" w14:textId="77777777" w:rsidR="006D4A38" w:rsidRDefault="006D4A38" w:rsidP="006D4A38">
      <w:pPr>
        <w:pStyle w:val="PL"/>
      </w:pPr>
      <w:r>
        <w:t xml:space="preserve">                  properties:</w:t>
      </w:r>
    </w:p>
    <w:p w14:paraId="107A3105" w14:textId="77777777" w:rsidR="006D4A38" w:rsidRDefault="006D4A38" w:rsidP="006D4A38">
      <w:pPr>
        <w:pStyle w:val="PL"/>
      </w:pPr>
      <w:r>
        <w:t xml:space="preserve">                    activationStatus:</w:t>
      </w:r>
    </w:p>
    <w:p w14:paraId="3AB74C48" w14:textId="77777777" w:rsidR="006D4A38" w:rsidRDefault="006D4A38" w:rsidP="006D4A38">
      <w:pPr>
        <w:pStyle w:val="PL"/>
      </w:pPr>
      <w:r>
        <w:t xml:space="preserve">                      type: string</w:t>
      </w:r>
    </w:p>
    <w:p w14:paraId="24F63A3A" w14:textId="77777777" w:rsidR="006D4A38" w:rsidRDefault="006D4A38" w:rsidP="006D4A38">
      <w:pPr>
        <w:pStyle w:val="PL"/>
      </w:pPr>
      <w:r>
        <w:t xml:space="preserve">                      enum:</w:t>
      </w:r>
    </w:p>
    <w:p w14:paraId="15249545" w14:textId="77777777" w:rsidR="006D4A38" w:rsidRDefault="006D4A38" w:rsidP="006D4A38">
      <w:pPr>
        <w:pStyle w:val="PL"/>
      </w:pPr>
      <w:r>
        <w:t xml:space="preserve">                        - ACTIVATED</w:t>
      </w:r>
    </w:p>
    <w:p w14:paraId="377F3582" w14:textId="77777777" w:rsidR="006D4A38" w:rsidRDefault="006D4A38" w:rsidP="006D4A38">
      <w:pPr>
        <w:pStyle w:val="PL"/>
      </w:pPr>
      <w:r>
        <w:t xml:space="preserve">                        - DEACTIVATED</w:t>
      </w:r>
    </w:p>
    <w:p w14:paraId="263493F8" w14:textId="77777777" w:rsidR="006D4A38" w:rsidRDefault="006D4A38" w:rsidP="006D4A38">
      <w:pPr>
        <w:pStyle w:val="PL"/>
      </w:pPr>
      <w:r>
        <w:t xml:space="preserve">                      readOnly: true</w:t>
      </w:r>
    </w:p>
    <w:p w14:paraId="4A1D5F78" w14:textId="77777777" w:rsidR="006D4A38" w:rsidRDefault="006D4A38" w:rsidP="006D4A38">
      <w:pPr>
        <w:pStyle w:val="PL"/>
      </w:pPr>
      <w:r>
        <w:t xml:space="preserve">                    mLModelRefList:</w:t>
      </w:r>
    </w:p>
    <w:p w14:paraId="63E45848" w14:textId="77777777" w:rsidR="006D4A38" w:rsidRDefault="006D4A38" w:rsidP="006D4A38">
      <w:pPr>
        <w:pStyle w:val="PL"/>
      </w:pPr>
      <w:r>
        <w:t xml:space="preserve">                      $ref: 'TS28623_ComDefs.yaml#/components/schemas/DnListRo'</w:t>
      </w:r>
    </w:p>
    <w:p w14:paraId="4A1BAC41" w14:textId="77777777" w:rsidR="006D4A38" w:rsidRDefault="006D4A38" w:rsidP="006D4A38">
      <w:pPr>
        <w:pStyle w:val="PL"/>
      </w:pPr>
      <w:r>
        <w:t xml:space="preserve">                    aIMLInferenceFunctionRefList:</w:t>
      </w:r>
    </w:p>
    <w:p w14:paraId="22AC1B3F" w14:textId="77777777" w:rsidR="006D4A38" w:rsidRDefault="006D4A38" w:rsidP="006D4A38">
      <w:pPr>
        <w:pStyle w:val="PL"/>
      </w:pPr>
      <w:r>
        <w:lastRenderedPageBreak/>
        <w:t xml:space="preserve">                      $ref: 'TS28623_ComDefs.yaml#/components/schemas/DnListRo'  </w:t>
      </w:r>
    </w:p>
    <w:p w14:paraId="3F9E0D5D" w14:textId="77777777" w:rsidR="006D4A38" w:rsidRDefault="006D4A38" w:rsidP="006D4A38">
      <w:pPr>
        <w:pStyle w:val="PL"/>
      </w:pPr>
      <w:r>
        <w:t xml:space="preserve">    EP_SM12-Single:</w:t>
      </w:r>
    </w:p>
    <w:p w14:paraId="2D737B95" w14:textId="77777777" w:rsidR="006D4A38" w:rsidRDefault="006D4A38" w:rsidP="006D4A38">
      <w:pPr>
        <w:pStyle w:val="PL"/>
      </w:pPr>
      <w:r>
        <w:t xml:space="preserve">      allOf:</w:t>
      </w:r>
    </w:p>
    <w:p w14:paraId="4258D1F4" w14:textId="77777777" w:rsidR="006D4A38" w:rsidRDefault="006D4A38" w:rsidP="006D4A38">
      <w:pPr>
        <w:pStyle w:val="PL"/>
      </w:pPr>
      <w:r>
        <w:t xml:space="preserve">        - $ref: 'TS28623_GenericNrm.yaml#/components/schemas/Top'</w:t>
      </w:r>
    </w:p>
    <w:p w14:paraId="647B5AC6" w14:textId="77777777" w:rsidR="006D4A38" w:rsidRDefault="006D4A38" w:rsidP="006D4A38">
      <w:pPr>
        <w:pStyle w:val="PL"/>
      </w:pPr>
      <w:r>
        <w:t xml:space="preserve">        - type: object</w:t>
      </w:r>
    </w:p>
    <w:p w14:paraId="6B5655AA" w14:textId="77777777" w:rsidR="006D4A38" w:rsidRDefault="006D4A38" w:rsidP="006D4A38">
      <w:pPr>
        <w:pStyle w:val="PL"/>
      </w:pPr>
      <w:r>
        <w:t xml:space="preserve">          properties:</w:t>
      </w:r>
    </w:p>
    <w:p w14:paraId="6A213EA3" w14:textId="77777777" w:rsidR="006D4A38" w:rsidRDefault="006D4A38" w:rsidP="006D4A38">
      <w:pPr>
        <w:pStyle w:val="PL"/>
      </w:pPr>
      <w:r>
        <w:t xml:space="preserve">            attributes:</w:t>
      </w:r>
    </w:p>
    <w:p w14:paraId="186CD200" w14:textId="77777777" w:rsidR="006D4A38" w:rsidRDefault="006D4A38" w:rsidP="006D4A38">
      <w:pPr>
        <w:pStyle w:val="PL"/>
      </w:pPr>
      <w:r>
        <w:t xml:space="preserve">              allOf:</w:t>
      </w:r>
    </w:p>
    <w:p w14:paraId="21C11B39" w14:textId="77777777" w:rsidR="006D4A38" w:rsidRDefault="006D4A38" w:rsidP="006D4A38">
      <w:pPr>
        <w:pStyle w:val="PL"/>
      </w:pPr>
      <w:r>
        <w:t xml:space="preserve">                - $ref: 'TS28623_GenericNrm.yaml#/components/schemas/EP_RP-Attr'</w:t>
      </w:r>
    </w:p>
    <w:p w14:paraId="083E2FA7" w14:textId="77777777" w:rsidR="006D4A38" w:rsidRDefault="006D4A38" w:rsidP="006D4A38">
      <w:pPr>
        <w:pStyle w:val="PL"/>
      </w:pPr>
      <w:r>
        <w:t xml:space="preserve">                - type: object</w:t>
      </w:r>
    </w:p>
    <w:p w14:paraId="54B6DA41" w14:textId="77777777" w:rsidR="006D4A38" w:rsidRDefault="006D4A38" w:rsidP="006D4A38">
      <w:pPr>
        <w:pStyle w:val="PL"/>
      </w:pPr>
      <w:r>
        <w:t xml:space="preserve">                  properties:</w:t>
      </w:r>
    </w:p>
    <w:p w14:paraId="05DFDF7C" w14:textId="77777777" w:rsidR="006D4A38" w:rsidRDefault="006D4A38" w:rsidP="006D4A38">
      <w:pPr>
        <w:pStyle w:val="PL"/>
      </w:pPr>
      <w:r>
        <w:t xml:space="preserve">                    localAddress:</w:t>
      </w:r>
    </w:p>
    <w:p w14:paraId="788D52CA" w14:textId="77777777" w:rsidR="006D4A38" w:rsidRDefault="006D4A38" w:rsidP="006D4A38">
      <w:pPr>
        <w:pStyle w:val="PL"/>
      </w:pPr>
      <w:r>
        <w:t xml:space="preserve">                      $ref: 'TS28541_NrNrm.yaml#/components/schemas/LocalAddress'</w:t>
      </w:r>
    </w:p>
    <w:p w14:paraId="60ADF8CE" w14:textId="77777777" w:rsidR="006D4A38" w:rsidRDefault="006D4A38" w:rsidP="006D4A38">
      <w:pPr>
        <w:pStyle w:val="PL"/>
      </w:pPr>
      <w:r>
        <w:t xml:space="preserve">                    remoteAddress:</w:t>
      </w:r>
    </w:p>
    <w:p w14:paraId="0D2EE68F" w14:textId="77777777" w:rsidR="006D4A38" w:rsidRDefault="006D4A38" w:rsidP="006D4A38">
      <w:pPr>
        <w:pStyle w:val="PL"/>
      </w:pPr>
      <w:r>
        <w:t xml:space="preserve">                      $ref: 'TS28541_NrNrm.yaml#/components/schemas/RemoteAddress'</w:t>
      </w:r>
    </w:p>
    <w:p w14:paraId="5B4FA8C1" w14:textId="77777777" w:rsidR="006D4A38" w:rsidRDefault="006D4A38" w:rsidP="006D4A38">
      <w:pPr>
        <w:pStyle w:val="PL"/>
      </w:pPr>
      <w:r>
        <w:t xml:space="preserve">    EP_SM13-Single:</w:t>
      </w:r>
    </w:p>
    <w:p w14:paraId="1A09E5C8" w14:textId="77777777" w:rsidR="006D4A38" w:rsidRDefault="006D4A38" w:rsidP="006D4A38">
      <w:pPr>
        <w:pStyle w:val="PL"/>
      </w:pPr>
      <w:r>
        <w:t xml:space="preserve">      allOf:</w:t>
      </w:r>
    </w:p>
    <w:p w14:paraId="08C0F231" w14:textId="77777777" w:rsidR="006D4A38" w:rsidRDefault="006D4A38" w:rsidP="006D4A38">
      <w:pPr>
        <w:pStyle w:val="PL"/>
      </w:pPr>
      <w:r>
        <w:t xml:space="preserve">        - $ref: 'TS28623_GenericNrm.yaml#/components/schemas/Top'</w:t>
      </w:r>
    </w:p>
    <w:p w14:paraId="6D17EEAE" w14:textId="77777777" w:rsidR="006D4A38" w:rsidRDefault="006D4A38" w:rsidP="006D4A38">
      <w:pPr>
        <w:pStyle w:val="PL"/>
      </w:pPr>
      <w:r>
        <w:t xml:space="preserve">        - type: object</w:t>
      </w:r>
    </w:p>
    <w:p w14:paraId="4A2C81D8" w14:textId="77777777" w:rsidR="006D4A38" w:rsidRDefault="006D4A38" w:rsidP="006D4A38">
      <w:pPr>
        <w:pStyle w:val="PL"/>
      </w:pPr>
      <w:r>
        <w:t xml:space="preserve">          properties:</w:t>
      </w:r>
    </w:p>
    <w:p w14:paraId="287E2665" w14:textId="77777777" w:rsidR="006D4A38" w:rsidRDefault="006D4A38" w:rsidP="006D4A38">
      <w:pPr>
        <w:pStyle w:val="PL"/>
      </w:pPr>
      <w:r>
        <w:t xml:space="preserve">            attributes:</w:t>
      </w:r>
    </w:p>
    <w:p w14:paraId="0A93ABE3" w14:textId="77777777" w:rsidR="006D4A38" w:rsidRDefault="006D4A38" w:rsidP="006D4A38">
      <w:pPr>
        <w:pStyle w:val="PL"/>
      </w:pPr>
      <w:r>
        <w:t xml:space="preserve">              allOf:</w:t>
      </w:r>
    </w:p>
    <w:p w14:paraId="5E35E9F9" w14:textId="77777777" w:rsidR="006D4A38" w:rsidRDefault="006D4A38" w:rsidP="006D4A38">
      <w:pPr>
        <w:pStyle w:val="PL"/>
      </w:pPr>
      <w:r>
        <w:t xml:space="preserve">                - $ref: 'TS28623_GenericNrm.yaml#/components/schemas/EP_RP-Attr'</w:t>
      </w:r>
    </w:p>
    <w:p w14:paraId="555DCC5F" w14:textId="77777777" w:rsidR="006D4A38" w:rsidRDefault="006D4A38" w:rsidP="006D4A38">
      <w:pPr>
        <w:pStyle w:val="PL"/>
      </w:pPr>
      <w:r>
        <w:t xml:space="preserve">                - type: object</w:t>
      </w:r>
    </w:p>
    <w:p w14:paraId="0A764D54" w14:textId="77777777" w:rsidR="006D4A38" w:rsidRDefault="006D4A38" w:rsidP="006D4A38">
      <w:pPr>
        <w:pStyle w:val="PL"/>
      </w:pPr>
      <w:r>
        <w:t xml:space="preserve">                  properties:</w:t>
      </w:r>
    </w:p>
    <w:p w14:paraId="778149CF" w14:textId="77777777" w:rsidR="006D4A38" w:rsidRDefault="006D4A38" w:rsidP="006D4A38">
      <w:pPr>
        <w:pStyle w:val="PL"/>
      </w:pPr>
      <w:r>
        <w:t xml:space="preserve">                    localAddress:</w:t>
      </w:r>
    </w:p>
    <w:p w14:paraId="35F9702D" w14:textId="77777777" w:rsidR="006D4A38" w:rsidRDefault="006D4A38" w:rsidP="006D4A38">
      <w:pPr>
        <w:pStyle w:val="PL"/>
      </w:pPr>
      <w:r>
        <w:t xml:space="preserve">                      $ref: 'TS28541_NrNrm.yaml#/components/schemas/LocalAddress'</w:t>
      </w:r>
    </w:p>
    <w:p w14:paraId="3D51506E" w14:textId="77777777" w:rsidR="006D4A38" w:rsidRDefault="006D4A38" w:rsidP="006D4A38">
      <w:pPr>
        <w:pStyle w:val="PL"/>
      </w:pPr>
      <w:r>
        <w:t xml:space="preserve">                    remoteAddress:</w:t>
      </w:r>
    </w:p>
    <w:p w14:paraId="73875CE1" w14:textId="77777777" w:rsidR="006D4A38" w:rsidRDefault="006D4A38" w:rsidP="006D4A38">
      <w:pPr>
        <w:pStyle w:val="PL"/>
      </w:pPr>
      <w:r>
        <w:t xml:space="preserve">                      $ref: 'TS28541_NrNrm.yaml#/components/schemas/RemoteAddress'</w:t>
      </w:r>
    </w:p>
    <w:p w14:paraId="2B032A89" w14:textId="77777777" w:rsidR="006D4A38" w:rsidRDefault="006D4A38" w:rsidP="006D4A38">
      <w:pPr>
        <w:pStyle w:val="PL"/>
      </w:pPr>
      <w:r>
        <w:t xml:space="preserve">    EP_SM14-Single:</w:t>
      </w:r>
    </w:p>
    <w:p w14:paraId="33839AEB" w14:textId="77777777" w:rsidR="006D4A38" w:rsidRDefault="006D4A38" w:rsidP="006D4A38">
      <w:pPr>
        <w:pStyle w:val="PL"/>
      </w:pPr>
      <w:r>
        <w:t xml:space="preserve">      allOf:</w:t>
      </w:r>
    </w:p>
    <w:p w14:paraId="5ADAF858" w14:textId="77777777" w:rsidR="006D4A38" w:rsidRDefault="006D4A38" w:rsidP="006D4A38">
      <w:pPr>
        <w:pStyle w:val="PL"/>
      </w:pPr>
      <w:r>
        <w:t xml:space="preserve">        - $ref: 'TS28623_GenericNrm.yaml#/components/schemas/Top'</w:t>
      </w:r>
    </w:p>
    <w:p w14:paraId="1D76330B" w14:textId="77777777" w:rsidR="006D4A38" w:rsidRDefault="006D4A38" w:rsidP="006D4A38">
      <w:pPr>
        <w:pStyle w:val="PL"/>
      </w:pPr>
      <w:r>
        <w:t xml:space="preserve">        - type: object</w:t>
      </w:r>
    </w:p>
    <w:p w14:paraId="5A90F620" w14:textId="77777777" w:rsidR="006D4A38" w:rsidRDefault="006D4A38" w:rsidP="006D4A38">
      <w:pPr>
        <w:pStyle w:val="PL"/>
      </w:pPr>
      <w:r>
        <w:t xml:space="preserve">          properties:</w:t>
      </w:r>
    </w:p>
    <w:p w14:paraId="063F0E42" w14:textId="77777777" w:rsidR="006D4A38" w:rsidRDefault="006D4A38" w:rsidP="006D4A38">
      <w:pPr>
        <w:pStyle w:val="PL"/>
      </w:pPr>
      <w:r>
        <w:t xml:space="preserve">            attributes:</w:t>
      </w:r>
    </w:p>
    <w:p w14:paraId="3C12AB48" w14:textId="77777777" w:rsidR="006D4A38" w:rsidRDefault="006D4A38" w:rsidP="006D4A38">
      <w:pPr>
        <w:pStyle w:val="PL"/>
      </w:pPr>
      <w:r>
        <w:t xml:space="preserve">              allOf:</w:t>
      </w:r>
    </w:p>
    <w:p w14:paraId="3341B090" w14:textId="77777777" w:rsidR="006D4A38" w:rsidRDefault="006D4A38" w:rsidP="006D4A38">
      <w:pPr>
        <w:pStyle w:val="PL"/>
      </w:pPr>
      <w:r>
        <w:t xml:space="preserve">                - $ref: 'TS28623_GenericNrm.yaml#/components/schemas/EP_RP-Attr'</w:t>
      </w:r>
    </w:p>
    <w:p w14:paraId="7A1F621F" w14:textId="77777777" w:rsidR="006D4A38" w:rsidRDefault="006D4A38" w:rsidP="006D4A38">
      <w:pPr>
        <w:pStyle w:val="PL"/>
      </w:pPr>
      <w:r>
        <w:t xml:space="preserve">                - type: object</w:t>
      </w:r>
    </w:p>
    <w:p w14:paraId="210428FD" w14:textId="77777777" w:rsidR="006D4A38" w:rsidRDefault="006D4A38" w:rsidP="006D4A38">
      <w:pPr>
        <w:pStyle w:val="PL"/>
      </w:pPr>
      <w:r>
        <w:t xml:space="preserve">                  properties:</w:t>
      </w:r>
    </w:p>
    <w:p w14:paraId="37A530C7" w14:textId="77777777" w:rsidR="006D4A38" w:rsidRDefault="006D4A38" w:rsidP="006D4A38">
      <w:pPr>
        <w:pStyle w:val="PL"/>
      </w:pPr>
      <w:r>
        <w:t xml:space="preserve">                    localAddress:</w:t>
      </w:r>
    </w:p>
    <w:p w14:paraId="574D04FA" w14:textId="77777777" w:rsidR="006D4A38" w:rsidRDefault="006D4A38" w:rsidP="006D4A38">
      <w:pPr>
        <w:pStyle w:val="PL"/>
      </w:pPr>
      <w:r>
        <w:t xml:space="preserve">                      $ref: 'TS28541_NrNrm.yaml#/components/schemas/LocalAddress'</w:t>
      </w:r>
    </w:p>
    <w:p w14:paraId="40C4DDFC" w14:textId="77777777" w:rsidR="006D4A38" w:rsidRDefault="006D4A38" w:rsidP="006D4A38">
      <w:pPr>
        <w:pStyle w:val="PL"/>
      </w:pPr>
      <w:r>
        <w:t xml:space="preserve">                    remoteAddress:</w:t>
      </w:r>
    </w:p>
    <w:p w14:paraId="5B84ED5A" w14:textId="77777777" w:rsidR="006D4A38" w:rsidRDefault="006D4A38" w:rsidP="006D4A38">
      <w:pPr>
        <w:pStyle w:val="PL"/>
      </w:pPr>
      <w:r>
        <w:t xml:space="preserve">                      $ref: 'TS28541_NrNrm.yaml#/components/schemas/RemoteAddress'</w:t>
      </w:r>
    </w:p>
    <w:p w14:paraId="1592899D" w14:textId="77777777" w:rsidR="006D4A38" w:rsidRDefault="006D4A38" w:rsidP="006D4A38">
      <w:pPr>
        <w:pStyle w:val="PL"/>
      </w:pPr>
      <w:r>
        <w:t>#-------- Definition of abstract IOCs --------------------------------------------</w:t>
      </w:r>
    </w:p>
    <w:p w14:paraId="31B5FF70" w14:textId="77777777" w:rsidR="006D4A38" w:rsidRDefault="006D4A38" w:rsidP="006D4A38">
      <w:pPr>
        <w:pStyle w:val="PL"/>
      </w:pPr>
      <w:r>
        <w:t xml:space="preserve">    ManagedFunction5GC-nc0:</w:t>
      </w:r>
    </w:p>
    <w:p w14:paraId="2E153664" w14:textId="77777777" w:rsidR="006D4A38" w:rsidRDefault="006D4A38" w:rsidP="006D4A38">
      <w:pPr>
        <w:pStyle w:val="PL"/>
      </w:pPr>
      <w:r>
        <w:t xml:space="preserve">      type: object</w:t>
      </w:r>
    </w:p>
    <w:p w14:paraId="7ED477D6" w14:textId="77777777" w:rsidR="006D4A38" w:rsidRDefault="006D4A38" w:rsidP="006D4A38">
      <w:pPr>
        <w:pStyle w:val="PL"/>
      </w:pPr>
      <w:r>
        <w:t xml:space="preserve">      properties:</w:t>
      </w:r>
    </w:p>
    <w:p w14:paraId="380640F5" w14:textId="77777777" w:rsidR="006D4A38" w:rsidRDefault="006D4A38" w:rsidP="006D4A38">
      <w:pPr>
        <w:pStyle w:val="PL"/>
      </w:pPr>
      <w:r>
        <w:t xml:space="preserve">        ManagedNFService:</w:t>
      </w:r>
    </w:p>
    <w:p w14:paraId="62F6C65A" w14:textId="77777777" w:rsidR="006D4A38" w:rsidRDefault="006D4A38" w:rsidP="006D4A38">
      <w:pPr>
        <w:pStyle w:val="PL"/>
      </w:pPr>
      <w:r>
        <w:t xml:space="preserve">          $ref: '#/components/schemas/ManagedNFService-Multiple'</w:t>
      </w:r>
    </w:p>
    <w:p w14:paraId="3024523F" w14:textId="77777777" w:rsidR="006D4A38" w:rsidRDefault="006D4A38" w:rsidP="006D4A38">
      <w:pPr>
        <w:pStyle w:val="PL"/>
      </w:pPr>
      <w:r>
        <w:t>#-------- Definition of abstract IOCs --------------------------------------------</w:t>
      </w:r>
    </w:p>
    <w:p w14:paraId="7C7415C5" w14:textId="77777777" w:rsidR="006D4A38" w:rsidRDefault="006D4A38" w:rsidP="006D4A38">
      <w:pPr>
        <w:pStyle w:val="PL"/>
      </w:pPr>
    </w:p>
    <w:p w14:paraId="0C74336F" w14:textId="77777777" w:rsidR="006D4A38" w:rsidRDefault="006D4A38" w:rsidP="006D4A38">
      <w:pPr>
        <w:pStyle w:val="PL"/>
      </w:pPr>
    </w:p>
    <w:p w14:paraId="60E5EF61" w14:textId="77777777" w:rsidR="006D4A38" w:rsidRDefault="006D4A38" w:rsidP="006D4A38">
      <w:pPr>
        <w:pStyle w:val="PL"/>
      </w:pPr>
      <w:r>
        <w:t>#-------- Definition of 5GC common IOCs --------------------------------------------</w:t>
      </w:r>
    </w:p>
    <w:p w14:paraId="701D5612" w14:textId="77777777" w:rsidR="006D4A38" w:rsidRDefault="006D4A38" w:rsidP="006D4A38">
      <w:pPr>
        <w:pStyle w:val="PL"/>
      </w:pPr>
      <w:r>
        <w:t xml:space="preserve">    ManagedNFService-Single:</w:t>
      </w:r>
    </w:p>
    <w:p w14:paraId="307BD7B7" w14:textId="77777777" w:rsidR="006D4A38" w:rsidRDefault="006D4A38" w:rsidP="006D4A38">
      <w:pPr>
        <w:pStyle w:val="PL"/>
      </w:pPr>
      <w:r>
        <w:t xml:space="preserve">      allOf:</w:t>
      </w:r>
    </w:p>
    <w:p w14:paraId="1A0F65F8" w14:textId="77777777" w:rsidR="006D4A38" w:rsidRDefault="006D4A38" w:rsidP="006D4A38">
      <w:pPr>
        <w:pStyle w:val="PL"/>
      </w:pPr>
      <w:r>
        <w:t xml:space="preserve">        - $ref: 'TS28623_GenericNrm.yaml#/components/schemas/Top'</w:t>
      </w:r>
    </w:p>
    <w:p w14:paraId="5BC79071" w14:textId="77777777" w:rsidR="006D4A38" w:rsidRDefault="006D4A38" w:rsidP="006D4A38">
      <w:pPr>
        <w:pStyle w:val="PL"/>
      </w:pPr>
      <w:r>
        <w:t xml:space="preserve">        - type: object</w:t>
      </w:r>
    </w:p>
    <w:p w14:paraId="11FD257B" w14:textId="77777777" w:rsidR="006D4A38" w:rsidRDefault="006D4A38" w:rsidP="006D4A38">
      <w:pPr>
        <w:pStyle w:val="PL"/>
      </w:pPr>
      <w:r>
        <w:t xml:space="preserve">          properties:</w:t>
      </w:r>
    </w:p>
    <w:p w14:paraId="37939EC6" w14:textId="77777777" w:rsidR="006D4A38" w:rsidRDefault="006D4A38" w:rsidP="006D4A38">
      <w:pPr>
        <w:pStyle w:val="PL"/>
      </w:pPr>
      <w:r>
        <w:t xml:space="preserve">            attributes:</w:t>
      </w:r>
    </w:p>
    <w:p w14:paraId="353EE986" w14:textId="77777777" w:rsidR="006D4A38" w:rsidRDefault="006D4A38" w:rsidP="006D4A38">
      <w:pPr>
        <w:pStyle w:val="PL"/>
      </w:pPr>
      <w:r>
        <w:t xml:space="preserve">              type: object</w:t>
      </w:r>
    </w:p>
    <w:p w14:paraId="49917A1E" w14:textId="77777777" w:rsidR="006D4A38" w:rsidRDefault="006D4A38" w:rsidP="006D4A38">
      <w:pPr>
        <w:pStyle w:val="PL"/>
      </w:pPr>
      <w:r>
        <w:t xml:space="preserve">              properties:</w:t>
      </w:r>
    </w:p>
    <w:p w14:paraId="6D06B2D4" w14:textId="77777777" w:rsidR="006D4A38" w:rsidRDefault="006D4A38" w:rsidP="006D4A38">
      <w:pPr>
        <w:pStyle w:val="PL"/>
      </w:pPr>
      <w:r>
        <w:t xml:space="preserve">                userLabel:</w:t>
      </w:r>
    </w:p>
    <w:p w14:paraId="3507585E" w14:textId="77777777" w:rsidR="006D4A38" w:rsidRDefault="006D4A38" w:rsidP="006D4A38">
      <w:pPr>
        <w:pStyle w:val="PL"/>
      </w:pPr>
      <w:r>
        <w:t xml:space="preserve">                  type: string</w:t>
      </w:r>
    </w:p>
    <w:p w14:paraId="75D5D09B" w14:textId="77777777" w:rsidR="006D4A38" w:rsidRDefault="006D4A38" w:rsidP="006D4A38">
      <w:pPr>
        <w:pStyle w:val="PL"/>
      </w:pPr>
      <w:r>
        <w:t xml:space="preserve">                nFServiceType:</w:t>
      </w:r>
    </w:p>
    <w:p w14:paraId="26B0CEEF" w14:textId="77777777" w:rsidR="006D4A38" w:rsidRDefault="006D4A38" w:rsidP="006D4A38">
      <w:pPr>
        <w:pStyle w:val="PL"/>
      </w:pPr>
      <w:r>
        <w:t xml:space="preserve">                  $ref: '#/components/schemas/NFServiceType'</w:t>
      </w:r>
    </w:p>
    <w:p w14:paraId="67FF6DC7" w14:textId="77777777" w:rsidR="006D4A38" w:rsidRDefault="006D4A38" w:rsidP="006D4A38">
      <w:pPr>
        <w:pStyle w:val="PL"/>
      </w:pPr>
      <w:r>
        <w:t xml:space="preserve">                sAP:</w:t>
      </w:r>
    </w:p>
    <w:p w14:paraId="4D236C05" w14:textId="77777777" w:rsidR="006D4A38" w:rsidRDefault="006D4A38" w:rsidP="006D4A38">
      <w:pPr>
        <w:pStyle w:val="PL"/>
      </w:pPr>
      <w:r>
        <w:t xml:space="preserve">                  $ref: '#/components/schemas/SAP'</w:t>
      </w:r>
    </w:p>
    <w:p w14:paraId="62F3D7E7" w14:textId="77777777" w:rsidR="006D4A38" w:rsidRDefault="006D4A38" w:rsidP="006D4A38">
      <w:pPr>
        <w:pStyle w:val="PL"/>
      </w:pPr>
      <w:r>
        <w:t xml:space="preserve">                operations:</w:t>
      </w:r>
    </w:p>
    <w:p w14:paraId="3FAE9BD3" w14:textId="77777777" w:rsidR="006D4A38" w:rsidRDefault="006D4A38" w:rsidP="006D4A38">
      <w:pPr>
        <w:pStyle w:val="PL"/>
      </w:pPr>
      <w:r>
        <w:t xml:space="preserve">                  type: array</w:t>
      </w:r>
    </w:p>
    <w:p w14:paraId="289CBE80" w14:textId="77777777" w:rsidR="006D4A38" w:rsidRDefault="006D4A38" w:rsidP="006D4A38">
      <w:pPr>
        <w:pStyle w:val="PL"/>
      </w:pPr>
      <w:r>
        <w:t xml:space="preserve">                  uniqueItems: true</w:t>
      </w:r>
    </w:p>
    <w:p w14:paraId="20450DF7" w14:textId="77777777" w:rsidR="006D4A38" w:rsidRDefault="006D4A38" w:rsidP="006D4A38">
      <w:pPr>
        <w:pStyle w:val="PL"/>
      </w:pPr>
      <w:r>
        <w:t xml:space="preserve">                  items:</w:t>
      </w:r>
    </w:p>
    <w:p w14:paraId="143591ED" w14:textId="77777777" w:rsidR="006D4A38" w:rsidRDefault="006D4A38" w:rsidP="006D4A38">
      <w:pPr>
        <w:pStyle w:val="PL"/>
      </w:pPr>
      <w:r>
        <w:t xml:space="preserve">                    $ref: '#/components/schemas/Operation'</w:t>
      </w:r>
    </w:p>
    <w:p w14:paraId="662BF8BA" w14:textId="77777777" w:rsidR="006D4A38" w:rsidRDefault="006D4A38" w:rsidP="006D4A38">
      <w:pPr>
        <w:pStyle w:val="PL"/>
      </w:pPr>
      <w:r>
        <w:t xml:space="preserve">                  minItems: 1</w:t>
      </w:r>
    </w:p>
    <w:p w14:paraId="3FF1EA49" w14:textId="77777777" w:rsidR="006D4A38" w:rsidRDefault="006D4A38" w:rsidP="006D4A38">
      <w:pPr>
        <w:pStyle w:val="PL"/>
      </w:pPr>
      <w:r>
        <w:t xml:space="preserve">                administrativeState:</w:t>
      </w:r>
    </w:p>
    <w:p w14:paraId="3EB5CFE1" w14:textId="77777777" w:rsidR="006D4A38" w:rsidRDefault="006D4A38" w:rsidP="006D4A38">
      <w:pPr>
        <w:pStyle w:val="PL"/>
      </w:pPr>
      <w:r>
        <w:t xml:space="preserve">                  $ref: 'TS28623_ComDefs.yaml#/components/schemas/AdministrativeState'</w:t>
      </w:r>
    </w:p>
    <w:p w14:paraId="5FF4D104" w14:textId="77777777" w:rsidR="006D4A38" w:rsidRDefault="006D4A38" w:rsidP="006D4A38">
      <w:pPr>
        <w:pStyle w:val="PL"/>
      </w:pPr>
      <w:r>
        <w:t xml:space="preserve">                operationalState:</w:t>
      </w:r>
    </w:p>
    <w:p w14:paraId="4E035DF8" w14:textId="77777777" w:rsidR="006D4A38" w:rsidRDefault="006D4A38" w:rsidP="006D4A38">
      <w:pPr>
        <w:pStyle w:val="PL"/>
      </w:pPr>
      <w:r>
        <w:t xml:space="preserve">                  $ref: 'TS28623_ComDefs.yaml#/components/schemas/OperationalState'</w:t>
      </w:r>
    </w:p>
    <w:p w14:paraId="7238D2ED" w14:textId="77777777" w:rsidR="006D4A38" w:rsidRDefault="006D4A38" w:rsidP="006D4A38">
      <w:pPr>
        <w:pStyle w:val="PL"/>
      </w:pPr>
      <w:r>
        <w:t xml:space="preserve">                usageState:</w:t>
      </w:r>
    </w:p>
    <w:p w14:paraId="0900B427" w14:textId="77777777" w:rsidR="006D4A38" w:rsidRDefault="006D4A38" w:rsidP="006D4A38">
      <w:pPr>
        <w:pStyle w:val="PL"/>
      </w:pPr>
      <w:r>
        <w:lastRenderedPageBreak/>
        <w:t xml:space="preserve">                  $ref: 'TS28623_ComDefs.yaml#/components/schemas/UsageState'</w:t>
      </w:r>
    </w:p>
    <w:p w14:paraId="7B0BFEED" w14:textId="77777777" w:rsidR="006D4A38" w:rsidRDefault="006D4A38" w:rsidP="006D4A38">
      <w:pPr>
        <w:pStyle w:val="PL"/>
      </w:pPr>
      <w:r>
        <w:t xml:space="preserve">                registrationState:</w:t>
      </w:r>
    </w:p>
    <w:p w14:paraId="163FC43C" w14:textId="77777777" w:rsidR="006D4A38" w:rsidRDefault="006D4A38" w:rsidP="006D4A38">
      <w:pPr>
        <w:pStyle w:val="PL"/>
      </w:pPr>
      <w:r>
        <w:t xml:space="preserve">                  $ref: '#/components/schemas/RegistrationState'</w:t>
      </w:r>
    </w:p>
    <w:p w14:paraId="2757E846" w14:textId="77777777" w:rsidR="006D4A38" w:rsidRDefault="006D4A38" w:rsidP="006D4A38">
      <w:pPr>
        <w:pStyle w:val="PL"/>
      </w:pPr>
    </w:p>
    <w:p w14:paraId="72767AED" w14:textId="77777777" w:rsidR="006D4A38" w:rsidRDefault="006D4A38" w:rsidP="006D4A38">
      <w:pPr>
        <w:pStyle w:val="PL"/>
      </w:pPr>
      <w:r>
        <w:t>#-------- Definition of 5GC common IOCs --------------------------------------------</w:t>
      </w:r>
    </w:p>
    <w:p w14:paraId="4656CA76" w14:textId="77777777" w:rsidR="006D4A38" w:rsidRDefault="006D4A38" w:rsidP="006D4A38">
      <w:pPr>
        <w:pStyle w:val="PL"/>
      </w:pPr>
    </w:p>
    <w:p w14:paraId="0AA1EE28" w14:textId="77777777" w:rsidR="006D4A38" w:rsidRDefault="006D4A38" w:rsidP="006D4A38">
      <w:pPr>
        <w:pStyle w:val="PL"/>
      </w:pPr>
      <w:r>
        <w:t>#-------- Definition of JSON arrays for name-contained IOCs ----------------------</w:t>
      </w:r>
    </w:p>
    <w:p w14:paraId="013A2D7B" w14:textId="77777777" w:rsidR="006D4A38" w:rsidRDefault="006D4A38" w:rsidP="006D4A38">
      <w:pPr>
        <w:pStyle w:val="PL"/>
      </w:pPr>
      <w:r>
        <w:t xml:space="preserve">    AmfFunction-Multiple:</w:t>
      </w:r>
    </w:p>
    <w:p w14:paraId="2FEF7CF5" w14:textId="77777777" w:rsidR="006D4A38" w:rsidRDefault="006D4A38" w:rsidP="006D4A38">
      <w:pPr>
        <w:pStyle w:val="PL"/>
      </w:pPr>
      <w:r>
        <w:t xml:space="preserve">      type: array</w:t>
      </w:r>
    </w:p>
    <w:p w14:paraId="1199A278" w14:textId="77777777" w:rsidR="006D4A38" w:rsidRDefault="006D4A38" w:rsidP="006D4A38">
      <w:pPr>
        <w:pStyle w:val="PL"/>
      </w:pPr>
      <w:r>
        <w:t xml:space="preserve">      items:</w:t>
      </w:r>
    </w:p>
    <w:p w14:paraId="4DFA7DF1" w14:textId="77777777" w:rsidR="006D4A38" w:rsidRDefault="006D4A38" w:rsidP="006D4A38">
      <w:pPr>
        <w:pStyle w:val="PL"/>
      </w:pPr>
      <w:r>
        <w:t xml:space="preserve">        $ref: '#/components/schemas/AmfFunction-Single'</w:t>
      </w:r>
    </w:p>
    <w:p w14:paraId="1DBE6C6B" w14:textId="77777777" w:rsidR="006D4A38" w:rsidRDefault="006D4A38" w:rsidP="006D4A38">
      <w:pPr>
        <w:pStyle w:val="PL"/>
      </w:pPr>
      <w:r>
        <w:t xml:space="preserve">    SmfFunction-Multiple:</w:t>
      </w:r>
    </w:p>
    <w:p w14:paraId="2D520935" w14:textId="77777777" w:rsidR="006D4A38" w:rsidRDefault="006D4A38" w:rsidP="006D4A38">
      <w:pPr>
        <w:pStyle w:val="PL"/>
      </w:pPr>
      <w:r>
        <w:t xml:space="preserve">      type: array</w:t>
      </w:r>
    </w:p>
    <w:p w14:paraId="3F3802E8" w14:textId="77777777" w:rsidR="006D4A38" w:rsidRDefault="006D4A38" w:rsidP="006D4A38">
      <w:pPr>
        <w:pStyle w:val="PL"/>
      </w:pPr>
      <w:r>
        <w:t xml:space="preserve">      items:</w:t>
      </w:r>
    </w:p>
    <w:p w14:paraId="62D45126" w14:textId="77777777" w:rsidR="006D4A38" w:rsidRDefault="006D4A38" w:rsidP="006D4A38">
      <w:pPr>
        <w:pStyle w:val="PL"/>
      </w:pPr>
      <w:r>
        <w:t xml:space="preserve">        $ref: '#/components/schemas/SmfFunction-Single'</w:t>
      </w:r>
    </w:p>
    <w:p w14:paraId="063A1AF7" w14:textId="77777777" w:rsidR="006D4A38" w:rsidRDefault="006D4A38" w:rsidP="006D4A38">
      <w:pPr>
        <w:pStyle w:val="PL"/>
      </w:pPr>
      <w:r>
        <w:t xml:space="preserve">    UpfFunction-Multiple:</w:t>
      </w:r>
    </w:p>
    <w:p w14:paraId="7E292861" w14:textId="77777777" w:rsidR="006D4A38" w:rsidRDefault="006D4A38" w:rsidP="006D4A38">
      <w:pPr>
        <w:pStyle w:val="PL"/>
      </w:pPr>
      <w:r>
        <w:t xml:space="preserve">      type: array</w:t>
      </w:r>
    </w:p>
    <w:p w14:paraId="0BFF095A" w14:textId="77777777" w:rsidR="006D4A38" w:rsidRDefault="006D4A38" w:rsidP="006D4A38">
      <w:pPr>
        <w:pStyle w:val="PL"/>
      </w:pPr>
      <w:r>
        <w:t xml:space="preserve">      items:</w:t>
      </w:r>
    </w:p>
    <w:p w14:paraId="52167BC4" w14:textId="77777777" w:rsidR="006D4A38" w:rsidRDefault="006D4A38" w:rsidP="006D4A38">
      <w:pPr>
        <w:pStyle w:val="PL"/>
      </w:pPr>
      <w:r>
        <w:t xml:space="preserve">        $ref: '#/components/schemas/UpfFunction-Single'</w:t>
      </w:r>
    </w:p>
    <w:p w14:paraId="4396DF47" w14:textId="77777777" w:rsidR="006D4A38" w:rsidRDefault="006D4A38" w:rsidP="006D4A38">
      <w:pPr>
        <w:pStyle w:val="PL"/>
      </w:pPr>
      <w:r>
        <w:t xml:space="preserve">    N3iwfFunction-Multiple:</w:t>
      </w:r>
    </w:p>
    <w:p w14:paraId="0E006ECD" w14:textId="77777777" w:rsidR="006D4A38" w:rsidRDefault="006D4A38" w:rsidP="006D4A38">
      <w:pPr>
        <w:pStyle w:val="PL"/>
      </w:pPr>
      <w:r>
        <w:t xml:space="preserve">      type: array</w:t>
      </w:r>
    </w:p>
    <w:p w14:paraId="41A7774E" w14:textId="77777777" w:rsidR="006D4A38" w:rsidRDefault="006D4A38" w:rsidP="006D4A38">
      <w:pPr>
        <w:pStyle w:val="PL"/>
      </w:pPr>
      <w:r>
        <w:t xml:space="preserve">      items:</w:t>
      </w:r>
    </w:p>
    <w:p w14:paraId="5098B417" w14:textId="77777777" w:rsidR="006D4A38" w:rsidRDefault="006D4A38" w:rsidP="006D4A38">
      <w:pPr>
        <w:pStyle w:val="PL"/>
      </w:pPr>
      <w:r>
        <w:t xml:space="preserve">        $ref: '#/components/schemas/N3iwfFunction-Single'</w:t>
      </w:r>
    </w:p>
    <w:p w14:paraId="0D41BE82" w14:textId="77777777" w:rsidR="006D4A38" w:rsidRDefault="006D4A38" w:rsidP="006D4A38">
      <w:pPr>
        <w:pStyle w:val="PL"/>
      </w:pPr>
      <w:r>
        <w:t xml:space="preserve">    PcfFunction-Multiple:</w:t>
      </w:r>
    </w:p>
    <w:p w14:paraId="2E364723" w14:textId="77777777" w:rsidR="006D4A38" w:rsidRDefault="006D4A38" w:rsidP="006D4A38">
      <w:pPr>
        <w:pStyle w:val="PL"/>
      </w:pPr>
      <w:r>
        <w:t xml:space="preserve">      type: array</w:t>
      </w:r>
    </w:p>
    <w:p w14:paraId="7353CF3F" w14:textId="77777777" w:rsidR="006D4A38" w:rsidRDefault="006D4A38" w:rsidP="006D4A38">
      <w:pPr>
        <w:pStyle w:val="PL"/>
      </w:pPr>
      <w:r>
        <w:t xml:space="preserve">      items:</w:t>
      </w:r>
    </w:p>
    <w:p w14:paraId="7142934D" w14:textId="77777777" w:rsidR="006D4A38" w:rsidRDefault="006D4A38" w:rsidP="006D4A38">
      <w:pPr>
        <w:pStyle w:val="PL"/>
      </w:pPr>
      <w:r>
        <w:t xml:space="preserve">        $ref: '#/components/schemas/PcfFunction-Single'</w:t>
      </w:r>
    </w:p>
    <w:p w14:paraId="2219F513" w14:textId="77777777" w:rsidR="006D4A38" w:rsidRDefault="006D4A38" w:rsidP="006D4A38">
      <w:pPr>
        <w:pStyle w:val="PL"/>
      </w:pPr>
      <w:r>
        <w:t xml:space="preserve">    AusfFunction-Multiple:</w:t>
      </w:r>
    </w:p>
    <w:p w14:paraId="58DB965E" w14:textId="77777777" w:rsidR="006D4A38" w:rsidRDefault="006D4A38" w:rsidP="006D4A38">
      <w:pPr>
        <w:pStyle w:val="PL"/>
      </w:pPr>
      <w:r>
        <w:t xml:space="preserve">      type: array</w:t>
      </w:r>
    </w:p>
    <w:p w14:paraId="7B248463" w14:textId="77777777" w:rsidR="006D4A38" w:rsidRDefault="006D4A38" w:rsidP="006D4A38">
      <w:pPr>
        <w:pStyle w:val="PL"/>
      </w:pPr>
      <w:r>
        <w:t xml:space="preserve">      items:</w:t>
      </w:r>
    </w:p>
    <w:p w14:paraId="42F7CDEA" w14:textId="77777777" w:rsidR="006D4A38" w:rsidRDefault="006D4A38" w:rsidP="006D4A38">
      <w:pPr>
        <w:pStyle w:val="PL"/>
      </w:pPr>
      <w:r>
        <w:t xml:space="preserve">        $ref: '#/components/schemas/AusfFunction-Single'</w:t>
      </w:r>
    </w:p>
    <w:p w14:paraId="37A35EE7" w14:textId="77777777" w:rsidR="006D4A38" w:rsidRDefault="006D4A38" w:rsidP="006D4A38">
      <w:pPr>
        <w:pStyle w:val="PL"/>
      </w:pPr>
      <w:r>
        <w:t xml:space="preserve">    UdmFunction-Multiple:</w:t>
      </w:r>
    </w:p>
    <w:p w14:paraId="117C960B" w14:textId="77777777" w:rsidR="006D4A38" w:rsidRDefault="006D4A38" w:rsidP="006D4A38">
      <w:pPr>
        <w:pStyle w:val="PL"/>
      </w:pPr>
      <w:r>
        <w:t xml:space="preserve">      type: array</w:t>
      </w:r>
    </w:p>
    <w:p w14:paraId="7394DA77" w14:textId="77777777" w:rsidR="006D4A38" w:rsidRDefault="006D4A38" w:rsidP="006D4A38">
      <w:pPr>
        <w:pStyle w:val="PL"/>
      </w:pPr>
      <w:r>
        <w:t xml:space="preserve">      items:</w:t>
      </w:r>
    </w:p>
    <w:p w14:paraId="308E0975" w14:textId="77777777" w:rsidR="006D4A38" w:rsidRDefault="006D4A38" w:rsidP="006D4A38">
      <w:pPr>
        <w:pStyle w:val="PL"/>
      </w:pPr>
      <w:r>
        <w:t xml:space="preserve">        $ref: '#/components/schemas/UdmFunction-Single'</w:t>
      </w:r>
    </w:p>
    <w:p w14:paraId="540D9BA7" w14:textId="77777777" w:rsidR="006D4A38" w:rsidRDefault="006D4A38" w:rsidP="006D4A38">
      <w:pPr>
        <w:pStyle w:val="PL"/>
      </w:pPr>
      <w:r>
        <w:t xml:space="preserve">    UdrFunction-Multiple:</w:t>
      </w:r>
    </w:p>
    <w:p w14:paraId="291940D1" w14:textId="77777777" w:rsidR="006D4A38" w:rsidRDefault="006D4A38" w:rsidP="006D4A38">
      <w:pPr>
        <w:pStyle w:val="PL"/>
      </w:pPr>
      <w:r>
        <w:t xml:space="preserve">      type: array</w:t>
      </w:r>
    </w:p>
    <w:p w14:paraId="48D86206" w14:textId="77777777" w:rsidR="006D4A38" w:rsidRDefault="006D4A38" w:rsidP="006D4A38">
      <w:pPr>
        <w:pStyle w:val="PL"/>
      </w:pPr>
      <w:r>
        <w:t xml:space="preserve">      items:</w:t>
      </w:r>
    </w:p>
    <w:p w14:paraId="303560B0" w14:textId="77777777" w:rsidR="006D4A38" w:rsidRDefault="006D4A38" w:rsidP="006D4A38">
      <w:pPr>
        <w:pStyle w:val="PL"/>
      </w:pPr>
      <w:r>
        <w:t xml:space="preserve">        $ref: '#/components/schemas/UdrFunction-Single'</w:t>
      </w:r>
    </w:p>
    <w:p w14:paraId="0ACB17FB" w14:textId="77777777" w:rsidR="006D4A38" w:rsidRDefault="006D4A38" w:rsidP="006D4A38">
      <w:pPr>
        <w:pStyle w:val="PL"/>
      </w:pPr>
      <w:r>
        <w:t xml:space="preserve">    UdsfFunction-Multiple:</w:t>
      </w:r>
    </w:p>
    <w:p w14:paraId="2C63BC12" w14:textId="77777777" w:rsidR="006D4A38" w:rsidRDefault="006D4A38" w:rsidP="006D4A38">
      <w:pPr>
        <w:pStyle w:val="PL"/>
      </w:pPr>
      <w:r>
        <w:t xml:space="preserve">      type: array</w:t>
      </w:r>
    </w:p>
    <w:p w14:paraId="0932C7BF" w14:textId="77777777" w:rsidR="006D4A38" w:rsidRDefault="006D4A38" w:rsidP="006D4A38">
      <w:pPr>
        <w:pStyle w:val="PL"/>
      </w:pPr>
      <w:r>
        <w:t xml:space="preserve">      items:</w:t>
      </w:r>
    </w:p>
    <w:p w14:paraId="7C25AF9E" w14:textId="77777777" w:rsidR="006D4A38" w:rsidRDefault="006D4A38" w:rsidP="006D4A38">
      <w:pPr>
        <w:pStyle w:val="PL"/>
      </w:pPr>
      <w:r>
        <w:t xml:space="preserve">        $ref: '#/components/schemas/UdsfFunction-Single'</w:t>
      </w:r>
    </w:p>
    <w:p w14:paraId="4CCF3A4E" w14:textId="77777777" w:rsidR="006D4A38" w:rsidRDefault="006D4A38" w:rsidP="006D4A38">
      <w:pPr>
        <w:pStyle w:val="PL"/>
      </w:pPr>
      <w:r>
        <w:t xml:space="preserve">    NrfFunction-Multiple:</w:t>
      </w:r>
    </w:p>
    <w:p w14:paraId="44FCB08E" w14:textId="77777777" w:rsidR="006D4A38" w:rsidRDefault="006D4A38" w:rsidP="006D4A38">
      <w:pPr>
        <w:pStyle w:val="PL"/>
      </w:pPr>
      <w:r>
        <w:t xml:space="preserve">      type: array</w:t>
      </w:r>
    </w:p>
    <w:p w14:paraId="2D0E18D8" w14:textId="77777777" w:rsidR="006D4A38" w:rsidRDefault="006D4A38" w:rsidP="006D4A38">
      <w:pPr>
        <w:pStyle w:val="PL"/>
      </w:pPr>
      <w:r>
        <w:t xml:space="preserve">      items:</w:t>
      </w:r>
    </w:p>
    <w:p w14:paraId="10DBE778" w14:textId="77777777" w:rsidR="006D4A38" w:rsidRDefault="006D4A38" w:rsidP="006D4A38">
      <w:pPr>
        <w:pStyle w:val="PL"/>
      </w:pPr>
      <w:r>
        <w:t xml:space="preserve">        $ref: '#/components/schemas/NrfFunction-Single'</w:t>
      </w:r>
    </w:p>
    <w:p w14:paraId="5F4BA7A1" w14:textId="77777777" w:rsidR="006D4A38" w:rsidRDefault="006D4A38" w:rsidP="006D4A38">
      <w:pPr>
        <w:pStyle w:val="PL"/>
      </w:pPr>
      <w:r>
        <w:t xml:space="preserve">    NssfFunction-Multiple:</w:t>
      </w:r>
    </w:p>
    <w:p w14:paraId="746ABECD" w14:textId="77777777" w:rsidR="006D4A38" w:rsidRDefault="006D4A38" w:rsidP="006D4A38">
      <w:pPr>
        <w:pStyle w:val="PL"/>
      </w:pPr>
      <w:r>
        <w:t xml:space="preserve">      type: array</w:t>
      </w:r>
    </w:p>
    <w:p w14:paraId="3E26AD38" w14:textId="77777777" w:rsidR="006D4A38" w:rsidRDefault="006D4A38" w:rsidP="006D4A38">
      <w:pPr>
        <w:pStyle w:val="PL"/>
      </w:pPr>
      <w:r>
        <w:t xml:space="preserve">      items:</w:t>
      </w:r>
    </w:p>
    <w:p w14:paraId="6CD002CD" w14:textId="77777777" w:rsidR="006D4A38" w:rsidRDefault="006D4A38" w:rsidP="006D4A38">
      <w:pPr>
        <w:pStyle w:val="PL"/>
      </w:pPr>
      <w:r>
        <w:t xml:space="preserve">        $ref: '#/components/schemas/NssfFunction-Single'</w:t>
      </w:r>
    </w:p>
    <w:p w14:paraId="03085AED" w14:textId="77777777" w:rsidR="006D4A38" w:rsidRDefault="006D4A38" w:rsidP="006D4A38">
      <w:pPr>
        <w:pStyle w:val="PL"/>
      </w:pPr>
      <w:r>
        <w:t xml:space="preserve">    SmsfFunction-Multiple:</w:t>
      </w:r>
    </w:p>
    <w:p w14:paraId="7294F1AA" w14:textId="77777777" w:rsidR="006D4A38" w:rsidRDefault="006D4A38" w:rsidP="006D4A38">
      <w:pPr>
        <w:pStyle w:val="PL"/>
      </w:pPr>
      <w:r>
        <w:t xml:space="preserve">      type: array</w:t>
      </w:r>
    </w:p>
    <w:p w14:paraId="5707F01C" w14:textId="77777777" w:rsidR="006D4A38" w:rsidRDefault="006D4A38" w:rsidP="006D4A38">
      <w:pPr>
        <w:pStyle w:val="PL"/>
      </w:pPr>
      <w:r>
        <w:t xml:space="preserve">      items:</w:t>
      </w:r>
    </w:p>
    <w:p w14:paraId="66933B8F" w14:textId="77777777" w:rsidR="006D4A38" w:rsidRDefault="006D4A38" w:rsidP="006D4A38">
      <w:pPr>
        <w:pStyle w:val="PL"/>
      </w:pPr>
      <w:r>
        <w:t xml:space="preserve">        $ref: '#/components/schemas/SmsfFunction-Single'</w:t>
      </w:r>
    </w:p>
    <w:p w14:paraId="3960D18A" w14:textId="77777777" w:rsidR="006D4A38" w:rsidRDefault="006D4A38" w:rsidP="006D4A38">
      <w:pPr>
        <w:pStyle w:val="PL"/>
      </w:pPr>
      <w:r>
        <w:t xml:space="preserve">    LmfFunction-Multiple:</w:t>
      </w:r>
    </w:p>
    <w:p w14:paraId="525366E2" w14:textId="77777777" w:rsidR="006D4A38" w:rsidRDefault="006D4A38" w:rsidP="006D4A38">
      <w:pPr>
        <w:pStyle w:val="PL"/>
      </w:pPr>
      <w:r>
        <w:t xml:space="preserve">      type: array</w:t>
      </w:r>
    </w:p>
    <w:p w14:paraId="649EDE71" w14:textId="77777777" w:rsidR="006D4A38" w:rsidRDefault="006D4A38" w:rsidP="006D4A38">
      <w:pPr>
        <w:pStyle w:val="PL"/>
      </w:pPr>
      <w:r>
        <w:t xml:space="preserve">      items:</w:t>
      </w:r>
    </w:p>
    <w:p w14:paraId="3DC875EF" w14:textId="77777777" w:rsidR="006D4A38" w:rsidRDefault="006D4A38" w:rsidP="006D4A38">
      <w:pPr>
        <w:pStyle w:val="PL"/>
      </w:pPr>
      <w:r>
        <w:t xml:space="preserve">        $ref: '#/components/schemas/LmfFunction-Single'</w:t>
      </w:r>
    </w:p>
    <w:p w14:paraId="4E612658" w14:textId="77777777" w:rsidR="006D4A38" w:rsidRDefault="006D4A38" w:rsidP="006D4A38">
      <w:pPr>
        <w:pStyle w:val="PL"/>
      </w:pPr>
      <w:r>
        <w:t xml:space="preserve">    NgeirFunction-Multiple:</w:t>
      </w:r>
    </w:p>
    <w:p w14:paraId="0008D39E" w14:textId="77777777" w:rsidR="006D4A38" w:rsidRDefault="006D4A38" w:rsidP="006D4A38">
      <w:pPr>
        <w:pStyle w:val="PL"/>
      </w:pPr>
      <w:r>
        <w:t xml:space="preserve">      type: array</w:t>
      </w:r>
    </w:p>
    <w:p w14:paraId="6DAAF91C" w14:textId="77777777" w:rsidR="006D4A38" w:rsidRDefault="006D4A38" w:rsidP="006D4A38">
      <w:pPr>
        <w:pStyle w:val="PL"/>
      </w:pPr>
      <w:r>
        <w:t xml:space="preserve">      items:</w:t>
      </w:r>
    </w:p>
    <w:p w14:paraId="5323A786" w14:textId="77777777" w:rsidR="006D4A38" w:rsidRDefault="006D4A38" w:rsidP="006D4A38">
      <w:pPr>
        <w:pStyle w:val="PL"/>
      </w:pPr>
      <w:r>
        <w:t xml:space="preserve">        $ref: '#/components/schemas/NgeirFunction-Single'</w:t>
      </w:r>
    </w:p>
    <w:p w14:paraId="19DEAD01" w14:textId="77777777" w:rsidR="006D4A38" w:rsidRDefault="006D4A38" w:rsidP="006D4A38">
      <w:pPr>
        <w:pStyle w:val="PL"/>
      </w:pPr>
      <w:r>
        <w:t xml:space="preserve">    SeppFunction-Multiple:</w:t>
      </w:r>
    </w:p>
    <w:p w14:paraId="0E9FB35E" w14:textId="77777777" w:rsidR="006D4A38" w:rsidRDefault="006D4A38" w:rsidP="006D4A38">
      <w:pPr>
        <w:pStyle w:val="PL"/>
      </w:pPr>
      <w:r>
        <w:t xml:space="preserve">      type: array</w:t>
      </w:r>
    </w:p>
    <w:p w14:paraId="1FB0D2E0" w14:textId="77777777" w:rsidR="006D4A38" w:rsidRDefault="006D4A38" w:rsidP="006D4A38">
      <w:pPr>
        <w:pStyle w:val="PL"/>
      </w:pPr>
      <w:r>
        <w:t xml:space="preserve">      items:</w:t>
      </w:r>
    </w:p>
    <w:p w14:paraId="5D9697EA" w14:textId="77777777" w:rsidR="006D4A38" w:rsidRDefault="006D4A38" w:rsidP="006D4A38">
      <w:pPr>
        <w:pStyle w:val="PL"/>
      </w:pPr>
      <w:r>
        <w:t xml:space="preserve">        $ref: '#/components/schemas/SeppFunction-Single'</w:t>
      </w:r>
    </w:p>
    <w:p w14:paraId="754EE337" w14:textId="77777777" w:rsidR="006D4A38" w:rsidRDefault="006D4A38" w:rsidP="006D4A38">
      <w:pPr>
        <w:pStyle w:val="PL"/>
      </w:pPr>
      <w:r>
        <w:t xml:space="preserve">    NwdafFunction-Multiple:</w:t>
      </w:r>
    </w:p>
    <w:p w14:paraId="6E6FB4CE" w14:textId="77777777" w:rsidR="006D4A38" w:rsidRDefault="006D4A38" w:rsidP="006D4A38">
      <w:pPr>
        <w:pStyle w:val="PL"/>
      </w:pPr>
      <w:r>
        <w:t xml:space="preserve">      type: array</w:t>
      </w:r>
    </w:p>
    <w:p w14:paraId="4E783E8B" w14:textId="77777777" w:rsidR="006D4A38" w:rsidRDefault="006D4A38" w:rsidP="006D4A38">
      <w:pPr>
        <w:pStyle w:val="PL"/>
      </w:pPr>
      <w:r>
        <w:t xml:space="preserve">      items:</w:t>
      </w:r>
    </w:p>
    <w:p w14:paraId="76043023" w14:textId="77777777" w:rsidR="006D4A38" w:rsidRDefault="006D4A38" w:rsidP="006D4A38">
      <w:pPr>
        <w:pStyle w:val="PL"/>
      </w:pPr>
      <w:r>
        <w:t xml:space="preserve">        $ref: '#/components/schemas/NwdafFunction-Single'</w:t>
      </w:r>
    </w:p>
    <w:p w14:paraId="19B7A029" w14:textId="77777777" w:rsidR="006D4A38" w:rsidRDefault="006D4A38" w:rsidP="006D4A38">
      <w:pPr>
        <w:pStyle w:val="PL"/>
      </w:pPr>
      <w:r>
        <w:t xml:space="preserve">    ScpFunction-Multiple:</w:t>
      </w:r>
    </w:p>
    <w:p w14:paraId="3487F8AC" w14:textId="77777777" w:rsidR="006D4A38" w:rsidRDefault="006D4A38" w:rsidP="006D4A38">
      <w:pPr>
        <w:pStyle w:val="PL"/>
      </w:pPr>
      <w:r>
        <w:t xml:space="preserve">      type: array</w:t>
      </w:r>
    </w:p>
    <w:p w14:paraId="5F5BA5AA" w14:textId="77777777" w:rsidR="006D4A38" w:rsidRDefault="006D4A38" w:rsidP="006D4A38">
      <w:pPr>
        <w:pStyle w:val="PL"/>
      </w:pPr>
      <w:r>
        <w:t xml:space="preserve">      items:</w:t>
      </w:r>
    </w:p>
    <w:p w14:paraId="59EF5A06" w14:textId="77777777" w:rsidR="006D4A38" w:rsidRDefault="006D4A38" w:rsidP="006D4A38">
      <w:pPr>
        <w:pStyle w:val="PL"/>
      </w:pPr>
      <w:r>
        <w:t xml:space="preserve">        $ref: '#/components/schemas/ScpFunction-Single'</w:t>
      </w:r>
    </w:p>
    <w:p w14:paraId="4E5D8E44" w14:textId="77777777" w:rsidR="006D4A38" w:rsidRDefault="006D4A38" w:rsidP="006D4A38">
      <w:pPr>
        <w:pStyle w:val="PL"/>
      </w:pPr>
      <w:r>
        <w:t xml:space="preserve">    NefFunction-Multiple:</w:t>
      </w:r>
    </w:p>
    <w:p w14:paraId="7627AABB" w14:textId="77777777" w:rsidR="006D4A38" w:rsidRDefault="006D4A38" w:rsidP="006D4A38">
      <w:pPr>
        <w:pStyle w:val="PL"/>
      </w:pPr>
      <w:r>
        <w:t xml:space="preserve">      type: array</w:t>
      </w:r>
    </w:p>
    <w:p w14:paraId="6ACDB494" w14:textId="77777777" w:rsidR="006D4A38" w:rsidRDefault="006D4A38" w:rsidP="006D4A38">
      <w:pPr>
        <w:pStyle w:val="PL"/>
      </w:pPr>
      <w:r>
        <w:t xml:space="preserve">      items:</w:t>
      </w:r>
    </w:p>
    <w:p w14:paraId="70957A4A" w14:textId="77777777" w:rsidR="006D4A38" w:rsidRDefault="006D4A38" w:rsidP="006D4A38">
      <w:pPr>
        <w:pStyle w:val="PL"/>
      </w:pPr>
      <w:r>
        <w:lastRenderedPageBreak/>
        <w:t xml:space="preserve">        $ref: '#/components/schemas/NefFunction-Single'</w:t>
      </w:r>
    </w:p>
    <w:p w14:paraId="318151B5" w14:textId="77777777" w:rsidR="006D4A38" w:rsidRDefault="006D4A38" w:rsidP="006D4A38">
      <w:pPr>
        <w:pStyle w:val="PL"/>
      </w:pPr>
    </w:p>
    <w:p w14:paraId="49286B17" w14:textId="77777777" w:rsidR="006D4A38" w:rsidRDefault="006D4A38" w:rsidP="006D4A38">
      <w:pPr>
        <w:pStyle w:val="PL"/>
      </w:pPr>
      <w:r>
        <w:t xml:space="preserve">    NsacfFunction-Multiple:</w:t>
      </w:r>
    </w:p>
    <w:p w14:paraId="2EA11F22" w14:textId="77777777" w:rsidR="006D4A38" w:rsidRDefault="006D4A38" w:rsidP="006D4A38">
      <w:pPr>
        <w:pStyle w:val="PL"/>
      </w:pPr>
      <w:r>
        <w:t xml:space="preserve">      type: array</w:t>
      </w:r>
    </w:p>
    <w:p w14:paraId="763423A8" w14:textId="77777777" w:rsidR="006D4A38" w:rsidRDefault="006D4A38" w:rsidP="006D4A38">
      <w:pPr>
        <w:pStyle w:val="PL"/>
      </w:pPr>
      <w:r>
        <w:t xml:space="preserve">      items:</w:t>
      </w:r>
    </w:p>
    <w:p w14:paraId="4948C8BC" w14:textId="77777777" w:rsidR="006D4A38" w:rsidRDefault="006D4A38" w:rsidP="006D4A38">
      <w:pPr>
        <w:pStyle w:val="PL"/>
      </w:pPr>
      <w:r>
        <w:t xml:space="preserve">        $ref: '#/components/schemas/NsacfFunction-Single'</w:t>
      </w:r>
    </w:p>
    <w:p w14:paraId="0849B2EF" w14:textId="77777777" w:rsidR="006D4A38" w:rsidRDefault="006D4A38" w:rsidP="006D4A38">
      <w:pPr>
        <w:pStyle w:val="PL"/>
      </w:pPr>
    </w:p>
    <w:p w14:paraId="0E623E1D" w14:textId="77777777" w:rsidR="006D4A38" w:rsidRDefault="006D4A38" w:rsidP="006D4A38">
      <w:pPr>
        <w:pStyle w:val="PL"/>
      </w:pPr>
      <w:r>
        <w:t xml:space="preserve">    ExternalAmfFunction-Multiple:</w:t>
      </w:r>
    </w:p>
    <w:p w14:paraId="69F5965B" w14:textId="77777777" w:rsidR="006D4A38" w:rsidRDefault="006D4A38" w:rsidP="006D4A38">
      <w:pPr>
        <w:pStyle w:val="PL"/>
      </w:pPr>
      <w:r>
        <w:t xml:space="preserve">      type: array</w:t>
      </w:r>
    </w:p>
    <w:p w14:paraId="0D960744" w14:textId="77777777" w:rsidR="006D4A38" w:rsidRDefault="006D4A38" w:rsidP="006D4A38">
      <w:pPr>
        <w:pStyle w:val="PL"/>
      </w:pPr>
      <w:r>
        <w:t xml:space="preserve">      items:</w:t>
      </w:r>
    </w:p>
    <w:p w14:paraId="4FA165E3" w14:textId="77777777" w:rsidR="006D4A38" w:rsidRDefault="006D4A38" w:rsidP="006D4A38">
      <w:pPr>
        <w:pStyle w:val="PL"/>
      </w:pPr>
      <w:r>
        <w:t xml:space="preserve">        $ref: '#/components/schemas/ExternalAmfFunction-Single'</w:t>
      </w:r>
    </w:p>
    <w:p w14:paraId="7DCE996A" w14:textId="77777777" w:rsidR="006D4A38" w:rsidRDefault="006D4A38" w:rsidP="006D4A38">
      <w:pPr>
        <w:pStyle w:val="PL"/>
      </w:pPr>
      <w:r>
        <w:t xml:space="preserve">    ExternalNrfFunction-Multiple:</w:t>
      </w:r>
    </w:p>
    <w:p w14:paraId="79E0838C" w14:textId="77777777" w:rsidR="006D4A38" w:rsidRDefault="006D4A38" w:rsidP="006D4A38">
      <w:pPr>
        <w:pStyle w:val="PL"/>
      </w:pPr>
      <w:r>
        <w:t xml:space="preserve">      type: array</w:t>
      </w:r>
    </w:p>
    <w:p w14:paraId="35237E6E" w14:textId="77777777" w:rsidR="006D4A38" w:rsidRDefault="006D4A38" w:rsidP="006D4A38">
      <w:pPr>
        <w:pStyle w:val="PL"/>
      </w:pPr>
      <w:r>
        <w:t xml:space="preserve">      items:</w:t>
      </w:r>
    </w:p>
    <w:p w14:paraId="2DB62372" w14:textId="77777777" w:rsidR="006D4A38" w:rsidRDefault="006D4A38" w:rsidP="006D4A38">
      <w:pPr>
        <w:pStyle w:val="PL"/>
      </w:pPr>
      <w:r>
        <w:t xml:space="preserve">        $ref: '#/components/schemas/ExternalNrfFunction-Single'</w:t>
      </w:r>
    </w:p>
    <w:p w14:paraId="3F7A8BF4" w14:textId="77777777" w:rsidR="006D4A38" w:rsidRDefault="006D4A38" w:rsidP="006D4A38">
      <w:pPr>
        <w:pStyle w:val="PL"/>
      </w:pPr>
      <w:r>
        <w:t xml:space="preserve">    ExternalNssfFunction-Multiple:</w:t>
      </w:r>
    </w:p>
    <w:p w14:paraId="5B57EAAD" w14:textId="77777777" w:rsidR="006D4A38" w:rsidRDefault="006D4A38" w:rsidP="006D4A38">
      <w:pPr>
        <w:pStyle w:val="PL"/>
      </w:pPr>
      <w:r>
        <w:t xml:space="preserve">      type: array</w:t>
      </w:r>
    </w:p>
    <w:p w14:paraId="56D2E349" w14:textId="77777777" w:rsidR="006D4A38" w:rsidRDefault="006D4A38" w:rsidP="006D4A38">
      <w:pPr>
        <w:pStyle w:val="PL"/>
      </w:pPr>
      <w:r>
        <w:t xml:space="preserve">      items:</w:t>
      </w:r>
    </w:p>
    <w:p w14:paraId="73664BB2" w14:textId="77777777" w:rsidR="006D4A38" w:rsidRDefault="006D4A38" w:rsidP="006D4A38">
      <w:pPr>
        <w:pStyle w:val="PL"/>
      </w:pPr>
      <w:r>
        <w:t xml:space="preserve">        $ref: '#/components/schemas/ExternalNssfFunction-Single'</w:t>
      </w:r>
    </w:p>
    <w:p w14:paraId="3672E63F" w14:textId="77777777" w:rsidR="006D4A38" w:rsidRDefault="006D4A38" w:rsidP="006D4A38">
      <w:pPr>
        <w:pStyle w:val="PL"/>
      </w:pPr>
      <w:r>
        <w:t xml:space="preserve">    ExternalSeppFunction-Nultiple:</w:t>
      </w:r>
    </w:p>
    <w:p w14:paraId="70F7DF04" w14:textId="77777777" w:rsidR="006D4A38" w:rsidRDefault="006D4A38" w:rsidP="006D4A38">
      <w:pPr>
        <w:pStyle w:val="PL"/>
      </w:pPr>
      <w:r>
        <w:t xml:space="preserve">      type: array</w:t>
      </w:r>
    </w:p>
    <w:p w14:paraId="70339E60" w14:textId="77777777" w:rsidR="006D4A38" w:rsidRDefault="006D4A38" w:rsidP="006D4A38">
      <w:pPr>
        <w:pStyle w:val="PL"/>
      </w:pPr>
      <w:r>
        <w:t xml:space="preserve">      items:</w:t>
      </w:r>
    </w:p>
    <w:p w14:paraId="074FC7E2" w14:textId="77777777" w:rsidR="006D4A38" w:rsidRDefault="006D4A38" w:rsidP="006D4A38">
      <w:pPr>
        <w:pStyle w:val="PL"/>
      </w:pPr>
      <w:r>
        <w:t xml:space="preserve">        $ref: '#/components/schemas/ExternalSeppFunction-Single'</w:t>
      </w:r>
    </w:p>
    <w:p w14:paraId="1AB3D816" w14:textId="77777777" w:rsidR="006D4A38" w:rsidRDefault="006D4A38" w:rsidP="006D4A38">
      <w:pPr>
        <w:pStyle w:val="PL"/>
      </w:pPr>
    </w:p>
    <w:p w14:paraId="00757334" w14:textId="77777777" w:rsidR="006D4A38" w:rsidRDefault="006D4A38" w:rsidP="006D4A38">
      <w:pPr>
        <w:pStyle w:val="PL"/>
      </w:pPr>
      <w:r>
        <w:t xml:space="preserve">    AmfSet-Multiple:</w:t>
      </w:r>
    </w:p>
    <w:p w14:paraId="34D12FA3" w14:textId="77777777" w:rsidR="006D4A38" w:rsidRDefault="006D4A38" w:rsidP="006D4A38">
      <w:pPr>
        <w:pStyle w:val="PL"/>
      </w:pPr>
      <w:r>
        <w:t xml:space="preserve">      type: array</w:t>
      </w:r>
    </w:p>
    <w:p w14:paraId="581D5E53" w14:textId="77777777" w:rsidR="006D4A38" w:rsidRDefault="006D4A38" w:rsidP="006D4A38">
      <w:pPr>
        <w:pStyle w:val="PL"/>
      </w:pPr>
      <w:r>
        <w:t xml:space="preserve">      items:</w:t>
      </w:r>
    </w:p>
    <w:p w14:paraId="79B880E2" w14:textId="77777777" w:rsidR="006D4A38" w:rsidRDefault="006D4A38" w:rsidP="006D4A38">
      <w:pPr>
        <w:pStyle w:val="PL"/>
      </w:pPr>
      <w:r>
        <w:t xml:space="preserve">        $ref: '#/components/schemas/AmfSet-Single'</w:t>
      </w:r>
    </w:p>
    <w:p w14:paraId="363567D2" w14:textId="77777777" w:rsidR="006D4A38" w:rsidRDefault="006D4A38" w:rsidP="006D4A38">
      <w:pPr>
        <w:pStyle w:val="PL"/>
      </w:pPr>
      <w:r>
        <w:t xml:space="preserve">    AmfRegion-Multiple:</w:t>
      </w:r>
    </w:p>
    <w:p w14:paraId="39DCB7BC" w14:textId="77777777" w:rsidR="006D4A38" w:rsidRDefault="006D4A38" w:rsidP="006D4A38">
      <w:pPr>
        <w:pStyle w:val="PL"/>
      </w:pPr>
      <w:r>
        <w:t xml:space="preserve">      type: array</w:t>
      </w:r>
    </w:p>
    <w:p w14:paraId="638175F8" w14:textId="77777777" w:rsidR="006D4A38" w:rsidRDefault="006D4A38" w:rsidP="006D4A38">
      <w:pPr>
        <w:pStyle w:val="PL"/>
      </w:pPr>
      <w:r>
        <w:t xml:space="preserve">      items:</w:t>
      </w:r>
    </w:p>
    <w:p w14:paraId="7897A0A7" w14:textId="77777777" w:rsidR="006D4A38" w:rsidRDefault="006D4A38" w:rsidP="006D4A38">
      <w:pPr>
        <w:pStyle w:val="PL"/>
      </w:pPr>
      <w:r>
        <w:t xml:space="preserve">        $ref: '#/components/schemas/AmfRegion-Single'</w:t>
      </w:r>
    </w:p>
    <w:p w14:paraId="6BFB26A5" w14:textId="77777777" w:rsidR="006D4A38" w:rsidRDefault="006D4A38" w:rsidP="006D4A38">
      <w:pPr>
        <w:pStyle w:val="PL"/>
      </w:pPr>
    </w:p>
    <w:p w14:paraId="1D066B13" w14:textId="77777777" w:rsidR="006D4A38" w:rsidRDefault="006D4A38" w:rsidP="006D4A38">
      <w:pPr>
        <w:pStyle w:val="PL"/>
      </w:pPr>
      <w:r>
        <w:t xml:space="preserve">    EASDFFunction-Multiple:</w:t>
      </w:r>
    </w:p>
    <w:p w14:paraId="1A46775F" w14:textId="77777777" w:rsidR="006D4A38" w:rsidRDefault="006D4A38" w:rsidP="006D4A38">
      <w:pPr>
        <w:pStyle w:val="PL"/>
      </w:pPr>
      <w:r>
        <w:t xml:space="preserve">      type: array</w:t>
      </w:r>
    </w:p>
    <w:p w14:paraId="1C5E2538" w14:textId="77777777" w:rsidR="006D4A38" w:rsidRDefault="006D4A38" w:rsidP="006D4A38">
      <w:pPr>
        <w:pStyle w:val="PL"/>
      </w:pPr>
      <w:r>
        <w:t xml:space="preserve">      items:</w:t>
      </w:r>
    </w:p>
    <w:p w14:paraId="62C6A78A" w14:textId="77777777" w:rsidR="006D4A38" w:rsidRDefault="006D4A38" w:rsidP="006D4A38">
      <w:pPr>
        <w:pStyle w:val="PL"/>
      </w:pPr>
      <w:r>
        <w:t xml:space="preserve">        $ref: '#/components/schemas/EASDFFunction-Single'</w:t>
      </w:r>
    </w:p>
    <w:p w14:paraId="7A163CEF" w14:textId="77777777" w:rsidR="006D4A38" w:rsidRDefault="006D4A38" w:rsidP="006D4A38">
      <w:pPr>
        <w:pStyle w:val="PL"/>
      </w:pPr>
      <w:r>
        <w:t xml:space="preserve">    AiotfFunction-Multiple:</w:t>
      </w:r>
    </w:p>
    <w:p w14:paraId="422C9AEE" w14:textId="77777777" w:rsidR="006D4A38" w:rsidRDefault="006D4A38" w:rsidP="006D4A38">
      <w:pPr>
        <w:pStyle w:val="PL"/>
      </w:pPr>
      <w:r>
        <w:t xml:space="preserve">      type: array</w:t>
      </w:r>
    </w:p>
    <w:p w14:paraId="44406AE9" w14:textId="77777777" w:rsidR="006D4A38" w:rsidRDefault="006D4A38" w:rsidP="006D4A38">
      <w:pPr>
        <w:pStyle w:val="PL"/>
      </w:pPr>
      <w:r>
        <w:t xml:space="preserve">      items:</w:t>
      </w:r>
    </w:p>
    <w:p w14:paraId="76524D4D" w14:textId="77777777" w:rsidR="006D4A38" w:rsidRDefault="006D4A38" w:rsidP="006D4A38">
      <w:pPr>
        <w:pStyle w:val="PL"/>
      </w:pPr>
      <w:r>
        <w:t xml:space="preserve">        $ref: '#/components/schemas/AiotfFunction-Single'</w:t>
      </w:r>
    </w:p>
    <w:p w14:paraId="4E6C68F3" w14:textId="77777777" w:rsidR="006D4A38" w:rsidRDefault="006D4A38" w:rsidP="006D4A38">
      <w:pPr>
        <w:pStyle w:val="PL"/>
      </w:pPr>
      <w:r>
        <w:t xml:space="preserve">    AdmFunction-Multiple:</w:t>
      </w:r>
    </w:p>
    <w:p w14:paraId="3003145C" w14:textId="77777777" w:rsidR="006D4A38" w:rsidRDefault="006D4A38" w:rsidP="006D4A38">
      <w:pPr>
        <w:pStyle w:val="PL"/>
      </w:pPr>
      <w:r>
        <w:t xml:space="preserve">      type: array</w:t>
      </w:r>
    </w:p>
    <w:p w14:paraId="0130DE59" w14:textId="77777777" w:rsidR="006D4A38" w:rsidRDefault="006D4A38" w:rsidP="006D4A38">
      <w:pPr>
        <w:pStyle w:val="PL"/>
      </w:pPr>
      <w:r>
        <w:t xml:space="preserve">      items:</w:t>
      </w:r>
    </w:p>
    <w:p w14:paraId="4ACEB667" w14:textId="77777777" w:rsidR="006D4A38" w:rsidRDefault="006D4A38" w:rsidP="006D4A38">
      <w:pPr>
        <w:pStyle w:val="PL"/>
      </w:pPr>
      <w:r>
        <w:t xml:space="preserve">        $ref: '#/components/schemas/AdmFunction-Single'</w:t>
      </w:r>
    </w:p>
    <w:p w14:paraId="77385E7D" w14:textId="77777777" w:rsidR="006D4A38" w:rsidRDefault="006D4A38" w:rsidP="006D4A38">
      <w:pPr>
        <w:pStyle w:val="PL"/>
      </w:pPr>
    </w:p>
    <w:p w14:paraId="488DDB3E" w14:textId="77777777" w:rsidR="006D4A38" w:rsidRDefault="006D4A38" w:rsidP="006D4A38">
      <w:pPr>
        <w:pStyle w:val="PL"/>
      </w:pPr>
      <w:r>
        <w:t xml:space="preserve">    EP_N2-Multiple:</w:t>
      </w:r>
    </w:p>
    <w:p w14:paraId="0520C0DA" w14:textId="77777777" w:rsidR="006D4A38" w:rsidRDefault="006D4A38" w:rsidP="006D4A38">
      <w:pPr>
        <w:pStyle w:val="PL"/>
      </w:pPr>
      <w:r>
        <w:t xml:space="preserve">      type: array</w:t>
      </w:r>
    </w:p>
    <w:p w14:paraId="5493312D" w14:textId="77777777" w:rsidR="006D4A38" w:rsidRDefault="006D4A38" w:rsidP="006D4A38">
      <w:pPr>
        <w:pStyle w:val="PL"/>
      </w:pPr>
      <w:r>
        <w:t xml:space="preserve">      items:</w:t>
      </w:r>
    </w:p>
    <w:p w14:paraId="2DD27E37" w14:textId="77777777" w:rsidR="006D4A38" w:rsidRDefault="006D4A38" w:rsidP="006D4A38">
      <w:pPr>
        <w:pStyle w:val="PL"/>
      </w:pPr>
      <w:r>
        <w:t xml:space="preserve">        $ref: '#/components/schemas/EP_N2-Single'</w:t>
      </w:r>
    </w:p>
    <w:p w14:paraId="7F40C8E9" w14:textId="77777777" w:rsidR="006D4A38" w:rsidRDefault="006D4A38" w:rsidP="006D4A38">
      <w:pPr>
        <w:pStyle w:val="PL"/>
      </w:pPr>
      <w:r>
        <w:t xml:space="preserve">    EP_N3-Multiple:</w:t>
      </w:r>
    </w:p>
    <w:p w14:paraId="7368970A" w14:textId="77777777" w:rsidR="006D4A38" w:rsidRDefault="006D4A38" w:rsidP="006D4A38">
      <w:pPr>
        <w:pStyle w:val="PL"/>
      </w:pPr>
      <w:r>
        <w:t xml:space="preserve">      type: array</w:t>
      </w:r>
    </w:p>
    <w:p w14:paraId="0E775957" w14:textId="77777777" w:rsidR="006D4A38" w:rsidRDefault="006D4A38" w:rsidP="006D4A38">
      <w:pPr>
        <w:pStyle w:val="PL"/>
      </w:pPr>
      <w:r>
        <w:t xml:space="preserve">      items:</w:t>
      </w:r>
    </w:p>
    <w:p w14:paraId="13AB1814" w14:textId="77777777" w:rsidR="006D4A38" w:rsidRDefault="006D4A38" w:rsidP="006D4A38">
      <w:pPr>
        <w:pStyle w:val="PL"/>
      </w:pPr>
      <w:r>
        <w:t xml:space="preserve">        $ref: '#/components/schemas/EP_N3-Single'</w:t>
      </w:r>
    </w:p>
    <w:p w14:paraId="25C776F5" w14:textId="77777777" w:rsidR="006D4A38" w:rsidRDefault="006D4A38" w:rsidP="006D4A38">
      <w:pPr>
        <w:pStyle w:val="PL"/>
      </w:pPr>
      <w:r>
        <w:t xml:space="preserve">    EP_N4-Multiple:</w:t>
      </w:r>
    </w:p>
    <w:p w14:paraId="702B579D" w14:textId="77777777" w:rsidR="006D4A38" w:rsidRDefault="006D4A38" w:rsidP="006D4A38">
      <w:pPr>
        <w:pStyle w:val="PL"/>
      </w:pPr>
      <w:r>
        <w:t xml:space="preserve">      type: array</w:t>
      </w:r>
    </w:p>
    <w:p w14:paraId="49CD0E3B" w14:textId="77777777" w:rsidR="006D4A38" w:rsidRDefault="006D4A38" w:rsidP="006D4A38">
      <w:pPr>
        <w:pStyle w:val="PL"/>
      </w:pPr>
      <w:r>
        <w:t xml:space="preserve">      items:</w:t>
      </w:r>
    </w:p>
    <w:p w14:paraId="5AA7D25C" w14:textId="77777777" w:rsidR="006D4A38" w:rsidRDefault="006D4A38" w:rsidP="006D4A38">
      <w:pPr>
        <w:pStyle w:val="PL"/>
      </w:pPr>
      <w:r>
        <w:t xml:space="preserve">        $ref: '#/components/schemas/EP_N4-Single'</w:t>
      </w:r>
    </w:p>
    <w:p w14:paraId="733E06F5" w14:textId="77777777" w:rsidR="006D4A38" w:rsidRDefault="006D4A38" w:rsidP="006D4A38">
      <w:pPr>
        <w:pStyle w:val="PL"/>
      </w:pPr>
      <w:r>
        <w:t xml:space="preserve">    EP_N5-Multiple:</w:t>
      </w:r>
    </w:p>
    <w:p w14:paraId="2D9DE8A8" w14:textId="77777777" w:rsidR="006D4A38" w:rsidRDefault="006D4A38" w:rsidP="006D4A38">
      <w:pPr>
        <w:pStyle w:val="PL"/>
      </w:pPr>
      <w:r>
        <w:t xml:space="preserve">      type: array</w:t>
      </w:r>
    </w:p>
    <w:p w14:paraId="1DF32E0E" w14:textId="77777777" w:rsidR="006D4A38" w:rsidRDefault="006D4A38" w:rsidP="006D4A38">
      <w:pPr>
        <w:pStyle w:val="PL"/>
      </w:pPr>
      <w:r>
        <w:t xml:space="preserve">      items:</w:t>
      </w:r>
    </w:p>
    <w:p w14:paraId="153A8B55" w14:textId="77777777" w:rsidR="006D4A38" w:rsidRDefault="006D4A38" w:rsidP="006D4A38">
      <w:pPr>
        <w:pStyle w:val="PL"/>
      </w:pPr>
      <w:r>
        <w:t xml:space="preserve">        $ref: '#/components/schemas/EP_N5-Single'</w:t>
      </w:r>
    </w:p>
    <w:p w14:paraId="01FFF0DB" w14:textId="77777777" w:rsidR="006D4A38" w:rsidRDefault="006D4A38" w:rsidP="006D4A38">
      <w:pPr>
        <w:pStyle w:val="PL"/>
      </w:pPr>
      <w:r>
        <w:t xml:space="preserve">    EP_N6-Multiple:</w:t>
      </w:r>
    </w:p>
    <w:p w14:paraId="52C7C525" w14:textId="77777777" w:rsidR="006D4A38" w:rsidRDefault="006D4A38" w:rsidP="006D4A38">
      <w:pPr>
        <w:pStyle w:val="PL"/>
      </w:pPr>
      <w:r>
        <w:t xml:space="preserve">      type: array</w:t>
      </w:r>
    </w:p>
    <w:p w14:paraId="54E2F023" w14:textId="77777777" w:rsidR="006D4A38" w:rsidRDefault="006D4A38" w:rsidP="006D4A38">
      <w:pPr>
        <w:pStyle w:val="PL"/>
      </w:pPr>
      <w:r>
        <w:t xml:space="preserve">      items:</w:t>
      </w:r>
    </w:p>
    <w:p w14:paraId="21235B70" w14:textId="77777777" w:rsidR="006D4A38" w:rsidRDefault="006D4A38" w:rsidP="006D4A38">
      <w:pPr>
        <w:pStyle w:val="PL"/>
      </w:pPr>
      <w:r>
        <w:t xml:space="preserve">        $ref: '#/components/schemas/EP_N6-Single'</w:t>
      </w:r>
    </w:p>
    <w:p w14:paraId="6477A0AA" w14:textId="77777777" w:rsidR="006D4A38" w:rsidRDefault="006D4A38" w:rsidP="006D4A38">
      <w:pPr>
        <w:pStyle w:val="PL"/>
      </w:pPr>
      <w:r>
        <w:t xml:space="preserve">    EP_N7-Multiple:</w:t>
      </w:r>
    </w:p>
    <w:p w14:paraId="5C5B96D0" w14:textId="77777777" w:rsidR="006D4A38" w:rsidRDefault="006D4A38" w:rsidP="006D4A38">
      <w:pPr>
        <w:pStyle w:val="PL"/>
      </w:pPr>
      <w:r>
        <w:t xml:space="preserve">      type: array</w:t>
      </w:r>
    </w:p>
    <w:p w14:paraId="40B58979" w14:textId="77777777" w:rsidR="006D4A38" w:rsidRDefault="006D4A38" w:rsidP="006D4A38">
      <w:pPr>
        <w:pStyle w:val="PL"/>
      </w:pPr>
      <w:r>
        <w:t xml:space="preserve">      items:</w:t>
      </w:r>
    </w:p>
    <w:p w14:paraId="0F67AD9E" w14:textId="77777777" w:rsidR="006D4A38" w:rsidRDefault="006D4A38" w:rsidP="006D4A38">
      <w:pPr>
        <w:pStyle w:val="PL"/>
      </w:pPr>
      <w:r>
        <w:t xml:space="preserve">        $ref: '#/components/schemas/EP_N7-Single'</w:t>
      </w:r>
    </w:p>
    <w:p w14:paraId="177C44E4" w14:textId="77777777" w:rsidR="006D4A38" w:rsidRDefault="006D4A38" w:rsidP="006D4A38">
      <w:pPr>
        <w:pStyle w:val="PL"/>
      </w:pPr>
      <w:r>
        <w:t xml:space="preserve">    EP_N8-Multiple:</w:t>
      </w:r>
    </w:p>
    <w:p w14:paraId="156BA50A" w14:textId="77777777" w:rsidR="006D4A38" w:rsidRDefault="006D4A38" w:rsidP="006D4A38">
      <w:pPr>
        <w:pStyle w:val="PL"/>
      </w:pPr>
      <w:r>
        <w:t xml:space="preserve">      type: array</w:t>
      </w:r>
    </w:p>
    <w:p w14:paraId="5DA72BAD" w14:textId="77777777" w:rsidR="006D4A38" w:rsidRDefault="006D4A38" w:rsidP="006D4A38">
      <w:pPr>
        <w:pStyle w:val="PL"/>
      </w:pPr>
      <w:r>
        <w:t xml:space="preserve">      items:</w:t>
      </w:r>
    </w:p>
    <w:p w14:paraId="71436AC7" w14:textId="77777777" w:rsidR="006D4A38" w:rsidRDefault="006D4A38" w:rsidP="006D4A38">
      <w:pPr>
        <w:pStyle w:val="PL"/>
      </w:pPr>
      <w:r>
        <w:t xml:space="preserve">        $ref: '#/components/schemas/EP_N8-Single'</w:t>
      </w:r>
    </w:p>
    <w:p w14:paraId="426459D1" w14:textId="77777777" w:rsidR="006D4A38" w:rsidRDefault="006D4A38" w:rsidP="006D4A38">
      <w:pPr>
        <w:pStyle w:val="PL"/>
      </w:pPr>
      <w:r>
        <w:t xml:space="preserve">    EP_N9-Multiple:</w:t>
      </w:r>
    </w:p>
    <w:p w14:paraId="1ED674C7" w14:textId="77777777" w:rsidR="006D4A38" w:rsidRDefault="006D4A38" w:rsidP="006D4A38">
      <w:pPr>
        <w:pStyle w:val="PL"/>
      </w:pPr>
      <w:r>
        <w:t xml:space="preserve">      type: array</w:t>
      </w:r>
    </w:p>
    <w:p w14:paraId="244AC592" w14:textId="77777777" w:rsidR="006D4A38" w:rsidRDefault="006D4A38" w:rsidP="006D4A38">
      <w:pPr>
        <w:pStyle w:val="PL"/>
      </w:pPr>
      <w:r>
        <w:t xml:space="preserve">      items:</w:t>
      </w:r>
    </w:p>
    <w:p w14:paraId="638A2C42" w14:textId="77777777" w:rsidR="006D4A38" w:rsidRDefault="006D4A38" w:rsidP="006D4A38">
      <w:pPr>
        <w:pStyle w:val="PL"/>
      </w:pPr>
      <w:r>
        <w:t xml:space="preserve">        $ref: '#/components/schemas/EP_N9-Single'</w:t>
      </w:r>
    </w:p>
    <w:p w14:paraId="46D0BEFC" w14:textId="77777777" w:rsidR="006D4A38" w:rsidRDefault="006D4A38" w:rsidP="006D4A38">
      <w:pPr>
        <w:pStyle w:val="PL"/>
      </w:pPr>
      <w:r>
        <w:lastRenderedPageBreak/>
        <w:t xml:space="preserve">    EP_N10-Multiple:</w:t>
      </w:r>
    </w:p>
    <w:p w14:paraId="513BAFAC" w14:textId="77777777" w:rsidR="006D4A38" w:rsidRDefault="006D4A38" w:rsidP="006D4A38">
      <w:pPr>
        <w:pStyle w:val="PL"/>
      </w:pPr>
      <w:r>
        <w:t xml:space="preserve">      type: array</w:t>
      </w:r>
    </w:p>
    <w:p w14:paraId="79CF496D" w14:textId="77777777" w:rsidR="006D4A38" w:rsidRDefault="006D4A38" w:rsidP="006D4A38">
      <w:pPr>
        <w:pStyle w:val="PL"/>
      </w:pPr>
      <w:r>
        <w:t xml:space="preserve">      items:</w:t>
      </w:r>
    </w:p>
    <w:p w14:paraId="2040C2AD" w14:textId="77777777" w:rsidR="006D4A38" w:rsidRDefault="006D4A38" w:rsidP="006D4A38">
      <w:pPr>
        <w:pStyle w:val="PL"/>
      </w:pPr>
      <w:r>
        <w:t xml:space="preserve">        $ref: '#/components/schemas/EP_N10-Single'</w:t>
      </w:r>
    </w:p>
    <w:p w14:paraId="6F7925DC" w14:textId="77777777" w:rsidR="006D4A38" w:rsidRDefault="006D4A38" w:rsidP="006D4A38">
      <w:pPr>
        <w:pStyle w:val="PL"/>
      </w:pPr>
      <w:r>
        <w:t xml:space="preserve">    EP_N11-Multiple:</w:t>
      </w:r>
    </w:p>
    <w:p w14:paraId="15AE5FE9" w14:textId="77777777" w:rsidR="006D4A38" w:rsidRDefault="006D4A38" w:rsidP="006D4A38">
      <w:pPr>
        <w:pStyle w:val="PL"/>
      </w:pPr>
      <w:r>
        <w:t xml:space="preserve">      type: array</w:t>
      </w:r>
    </w:p>
    <w:p w14:paraId="5DA23234" w14:textId="77777777" w:rsidR="006D4A38" w:rsidRDefault="006D4A38" w:rsidP="006D4A38">
      <w:pPr>
        <w:pStyle w:val="PL"/>
      </w:pPr>
      <w:r>
        <w:t xml:space="preserve">      items:</w:t>
      </w:r>
    </w:p>
    <w:p w14:paraId="326CD673" w14:textId="77777777" w:rsidR="006D4A38" w:rsidRDefault="006D4A38" w:rsidP="006D4A38">
      <w:pPr>
        <w:pStyle w:val="PL"/>
      </w:pPr>
      <w:r>
        <w:t xml:space="preserve">        $ref: '#/components/schemas/EP_N11-Single'</w:t>
      </w:r>
    </w:p>
    <w:p w14:paraId="146BC04A" w14:textId="77777777" w:rsidR="006D4A38" w:rsidRDefault="006D4A38" w:rsidP="006D4A38">
      <w:pPr>
        <w:pStyle w:val="PL"/>
      </w:pPr>
      <w:r>
        <w:t xml:space="preserve">    EP_N12-Multiple:</w:t>
      </w:r>
    </w:p>
    <w:p w14:paraId="04BC8771" w14:textId="77777777" w:rsidR="006D4A38" w:rsidRDefault="006D4A38" w:rsidP="006D4A38">
      <w:pPr>
        <w:pStyle w:val="PL"/>
      </w:pPr>
      <w:r>
        <w:t xml:space="preserve">      type: array</w:t>
      </w:r>
    </w:p>
    <w:p w14:paraId="4FA4A223" w14:textId="77777777" w:rsidR="006D4A38" w:rsidRDefault="006D4A38" w:rsidP="006D4A38">
      <w:pPr>
        <w:pStyle w:val="PL"/>
      </w:pPr>
      <w:r>
        <w:t xml:space="preserve">      items:</w:t>
      </w:r>
    </w:p>
    <w:p w14:paraId="79ECF95E" w14:textId="77777777" w:rsidR="006D4A38" w:rsidRDefault="006D4A38" w:rsidP="006D4A38">
      <w:pPr>
        <w:pStyle w:val="PL"/>
      </w:pPr>
      <w:r>
        <w:t xml:space="preserve">        $ref: '#/components/schemas/EP_N12-Single'</w:t>
      </w:r>
    </w:p>
    <w:p w14:paraId="1327977E" w14:textId="77777777" w:rsidR="006D4A38" w:rsidRDefault="006D4A38" w:rsidP="006D4A38">
      <w:pPr>
        <w:pStyle w:val="PL"/>
      </w:pPr>
      <w:r>
        <w:t xml:space="preserve">    EP_N13-Multiple:</w:t>
      </w:r>
    </w:p>
    <w:p w14:paraId="70EB787D" w14:textId="77777777" w:rsidR="006D4A38" w:rsidRDefault="006D4A38" w:rsidP="006D4A38">
      <w:pPr>
        <w:pStyle w:val="PL"/>
      </w:pPr>
      <w:r>
        <w:t xml:space="preserve">      type: array</w:t>
      </w:r>
    </w:p>
    <w:p w14:paraId="147A4AB3" w14:textId="77777777" w:rsidR="006D4A38" w:rsidRDefault="006D4A38" w:rsidP="006D4A38">
      <w:pPr>
        <w:pStyle w:val="PL"/>
      </w:pPr>
      <w:r>
        <w:t xml:space="preserve">      items:</w:t>
      </w:r>
    </w:p>
    <w:p w14:paraId="32906F19" w14:textId="77777777" w:rsidR="006D4A38" w:rsidRDefault="006D4A38" w:rsidP="006D4A38">
      <w:pPr>
        <w:pStyle w:val="PL"/>
      </w:pPr>
      <w:r>
        <w:t xml:space="preserve">        $ref: '#/components/schemas/EP_N13-Single'</w:t>
      </w:r>
    </w:p>
    <w:p w14:paraId="6A02E327" w14:textId="77777777" w:rsidR="006D4A38" w:rsidRDefault="006D4A38" w:rsidP="006D4A38">
      <w:pPr>
        <w:pStyle w:val="PL"/>
      </w:pPr>
      <w:r>
        <w:t xml:space="preserve">    EP_N14-Multiple:</w:t>
      </w:r>
    </w:p>
    <w:p w14:paraId="0BD13D8A" w14:textId="77777777" w:rsidR="006D4A38" w:rsidRDefault="006D4A38" w:rsidP="006D4A38">
      <w:pPr>
        <w:pStyle w:val="PL"/>
      </w:pPr>
      <w:r>
        <w:t xml:space="preserve">      type: array</w:t>
      </w:r>
    </w:p>
    <w:p w14:paraId="75329FF6" w14:textId="77777777" w:rsidR="006D4A38" w:rsidRDefault="006D4A38" w:rsidP="006D4A38">
      <w:pPr>
        <w:pStyle w:val="PL"/>
      </w:pPr>
      <w:r>
        <w:t xml:space="preserve">      items:</w:t>
      </w:r>
    </w:p>
    <w:p w14:paraId="322F8F7D" w14:textId="77777777" w:rsidR="006D4A38" w:rsidRDefault="006D4A38" w:rsidP="006D4A38">
      <w:pPr>
        <w:pStyle w:val="PL"/>
      </w:pPr>
      <w:r>
        <w:t xml:space="preserve">        $ref: '#/components/schemas/EP_N14-Single'</w:t>
      </w:r>
    </w:p>
    <w:p w14:paraId="65A07045" w14:textId="77777777" w:rsidR="006D4A38" w:rsidRDefault="006D4A38" w:rsidP="006D4A38">
      <w:pPr>
        <w:pStyle w:val="PL"/>
      </w:pPr>
      <w:r>
        <w:t xml:space="preserve">    EP_N15-Multiple:</w:t>
      </w:r>
    </w:p>
    <w:p w14:paraId="56FFFA4E" w14:textId="77777777" w:rsidR="006D4A38" w:rsidRDefault="006D4A38" w:rsidP="006D4A38">
      <w:pPr>
        <w:pStyle w:val="PL"/>
      </w:pPr>
      <w:r>
        <w:t xml:space="preserve">      type: array</w:t>
      </w:r>
    </w:p>
    <w:p w14:paraId="35326A1D" w14:textId="77777777" w:rsidR="006D4A38" w:rsidRDefault="006D4A38" w:rsidP="006D4A38">
      <w:pPr>
        <w:pStyle w:val="PL"/>
      </w:pPr>
      <w:r>
        <w:t xml:space="preserve">      items:</w:t>
      </w:r>
    </w:p>
    <w:p w14:paraId="6A1DA3F6" w14:textId="77777777" w:rsidR="006D4A38" w:rsidRDefault="006D4A38" w:rsidP="006D4A38">
      <w:pPr>
        <w:pStyle w:val="PL"/>
      </w:pPr>
      <w:r>
        <w:t xml:space="preserve">        $ref: '#/components/schemas/EP_N15-Single'</w:t>
      </w:r>
    </w:p>
    <w:p w14:paraId="0E2814DF" w14:textId="77777777" w:rsidR="006D4A38" w:rsidRDefault="006D4A38" w:rsidP="006D4A38">
      <w:pPr>
        <w:pStyle w:val="PL"/>
      </w:pPr>
      <w:r>
        <w:t xml:space="preserve">    EP_N16-Multiple:</w:t>
      </w:r>
    </w:p>
    <w:p w14:paraId="32B57632" w14:textId="77777777" w:rsidR="006D4A38" w:rsidRDefault="006D4A38" w:rsidP="006D4A38">
      <w:pPr>
        <w:pStyle w:val="PL"/>
      </w:pPr>
      <w:r>
        <w:t xml:space="preserve">      type: array</w:t>
      </w:r>
    </w:p>
    <w:p w14:paraId="76842511" w14:textId="77777777" w:rsidR="006D4A38" w:rsidRDefault="006D4A38" w:rsidP="006D4A38">
      <w:pPr>
        <w:pStyle w:val="PL"/>
      </w:pPr>
      <w:r>
        <w:t xml:space="preserve">      items:</w:t>
      </w:r>
    </w:p>
    <w:p w14:paraId="468EF343" w14:textId="77777777" w:rsidR="006D4A38" w:rsidRDefault="006D4A38" w:rsidP="006D4A38">
      <w:pPr>
        <w:pStyle w:val="PL"/>
      </w:pPr>
      <w:r>
        <w:t xml:space="preserve">        $ref: '#/components/schemas/EP_N16-Single'</w:t>
      </w:r>
    </w:p>
    <w:p w14:paraId="7517355E" w14:textId="77777777" w:rsidR="006D4A38" w:rsidRDefault="006D4A38" w:rsidP="006D4A38">
      <w:pPr>
        <w:pStyle w:val="PL"/>
      </w:pPr>
      <w:r>
        <w:t xml:space="preserve">    EP_N17-Multiple:</w:t>
      </w:r>
    </w:p>
    <w:p w14:paraId="166743CC" w14:textId="77777777" w:rsidR="006D4A38" w:rsidRDefault="006D4A38" w:rsidP="006D4A38">
      <w:pPr>
        <w:pStyle w:val="PL"/>
      </w:pPr>
      <w:r>
        <w:t xml:space="preserve">      type: array</w:t>
      </w:r>
    </w:p>
    <w:p w14:paraId="12A0AB46" w14:textId="77777777" w:rsidR="006D4A38" w:rsidRDefault="006D4A38" w:rsidP="006D4A38">
      <w:pPr>
        <w:pStyle w:val="PL"/>
      </w:pPr>
      <w:r>
        <w:t xml:space="preserve">      items:</w:t>
      </w:r>
    </w:p>
    <w:p w14:paraId="38D75ED1" w14:textId="77777777" w:rsidR="006D4A38" w:rsidRDefault="006D4A38" w:rsidP="006D4A38">
      <w:pPr>
        <w:pStyle w:val="PL"/>
      </w:pPr>
      <w:r>
        <w:t xml:space="preserve">        $ref: '#/components/schemas/EP_N17-Single'</w:t>
      </w:r>
    </w:p>
    <w:p w14:paraId="395D4F38" w14:textId="77777777" w:rsidR="006D4A38" w:rsidRDefault="006D4A38" w:rsidP="006D4A38">
      <w:pPr>
        <w:pStyle w:val="PL"/>
      </w:pPr>
    </w:p>
    <w:p w14:paraId="4BB4E246" w14:textId="77777777" w:rsidR="006D4A38" w:rsidRDefault="006D4A38" w:rsidP="006D4A38">
      <w:pPr>
        <w:pStyle w:val="PL"/>
      </w:pPr>
      <w:r>
        <w:t xml:space="preserve">    EP_N20-Multiple:</w:t>
      </w:r>
    </w:p>
    <w:p w14:paraId="7559637B" w14:textId="77777777" w:rsidR="006D4A38" w:rsidRDefault="006D4A38" w:rsidP="006D4A38">
      <w:pPr>
        <w:pStyle w:val="PL"/>
      </w:pPr>
      <w:r>
        <w:t xml:space="preserve">      type: array</w:t>
      </w:r>
    </w:p>
    <w:p w14:paraId="014A4D8A" w14:textId="77777777" w:rsidR="006D4A38" w:rsidRDefault="006D4A38" w:rsidP="006D4A38">
      <w:pPr>
        <w:pStyle w:val="PL"/>
      </w:pPr>
      <w:r>
        <w:t xml:space="preserve">      items:</w:t>
      </w:r>
    </w:p>
    <w:p w14:paraId="1A8D5152" w14:textId="77777777" w:rsidR="006D4A38" w:rsidRDefault="006D4A38" w:rsidP="006D4A38">
      <w:pPr>
        <w:pStyle w:val="PL"/>
      </w:pPr>
      <w:r>
        <w:t xml:space="preserve">        $ref: '#/components/schemas/EP_N20-Single'</w:t>
      </w:r>
    </w:p>
    <w:p w14:paraId="3A757462" w14:textId="77777777" w:rsidR="006D4A38" w:rsidRDefault="006D4A38" w:rsidP="006D4A38">
      <w:pPr>
        <w:pStyle w:val="PL"/>
      </w:pPr>
      <w:r>
        <w:t xml:space="preserve">    EP_N21-Multiple:</w:t>
      </w:r>
    </w:p>
    <w:p w14:paraId="46FE9E6B" w14:textId="77777777" w:rsidR="006D4A38" w:rsidRDefault="006D4A38" w:rsidP="006D4A38">
      <w:pPr>
        <w:pStyle w:val="PL"/>
      </w:pPr>
      <w:r>
        <w:t xml:space="preserve">      type: array</w:t>
      </w:r>
    </w:p>
    <w:p w14:paraId="311043B1" w14:textId="77777777" w:rsidR="006D4A38" w:rsidRDefault="006D4A38" w:rsidP="006D4A38">
      <w:pPr>
        <w:pStyle w:val="PL"/>
      </w:pPr>
      <w:r>
        <w:t xml:space="preserve">      items:</w:t>
      </w:r>
    </w:p>
    <w:p w14:paraId="5801A874" w14:textId="77777777" w:rsidR="006D4A38" w:rsidRDefault="006D4A38" w:rsidP="006D4A38">
      <w:pPr>
        <w:pStyle w:val="PL"/>
      </w:pPr>
      <w:r>
        <w:t xml:space="preserve">        $ref: '#/components/schemas/EP_N21-Single'</w:t>
      </w:r>
    </w:p>
    <w:p w14:paraId="52A84B19" w14:textId="77777777" w:rsidR="006D4A38" w:rsidRDefault="006D4A38" w:rsidP="006D4A38">
      <w:pPr>
        <w:pStyle w:val="PL"/>
      </w:pPr>
      <w:r>
        <w:t xml:space="preserve">    EP_N22-Multiple:</w:t>
      </w:r>
    </w:p>
    <w:p w14:paraId="1D55D992" w14:textId="77777777" w:rsidR="006D4A38" w:rsidRDefault="006D4A38" w:rsidP="006D4A38">
      <w:pPr>
        <w:pStyle w:val="PL"/>
      </w:pPr>
      <w:r>
        <w:t xml:space="preserve">      type: array</w:t>
      </w:r>
    </w:p>
    <w:p w14:paraId="01888791" w14:textId="77777777" w:rsidR="006D4A38" w:rsidRDefault="006D4A38" w:rsidP="006D4A38">
      <w:pPr>
        <w:pStyle w:val="PL"/>
      </w:pPr>
      <w:r>
        <w:t xml:space="preserve">      items:</w:t>
      </w:r>
    </w:p>
    <w:p w14:paraId="6DC56AC3" w14:textId="77777777" w:rsidR="006D4A38" w:rsidRDefault="006D4A38" w:rsidP="006D4A38">
      <w:pPr>
        <w:pStyle w:val="PL"/>
      </w:pPr>
      <w:r>
        <w:t xml:space="preserve">        $ref: '#/components/schemas/EP_N22-Single'</w:t>
      </w:r>
    </w:p>
    <w:p w14:paraId="499DB7AC" w14:textId="77777777" w:rsidR="006D4A38" w:rsidRDefault="006D4A38" w:rsidP="006D4A38">
      <w:pPr>
        <w:pStyle w:val="PL"/>
      </w:pPr>
    </w:p>
    <w:p w14:paraId="429C1807" w14:textId="77777777" w:rsidR="006D4A38" w:rsidRDefault="006D4A38" w:rsidP="006D4A38">
      <w:pPr>
        <w:pStyle w:val="PL"/>
      </w:pPr>
      <w:r>
        <w:t xml:space="preserve">    EP_N26-Multiple:</w:t>
      </w:r>
    </w:p>
    <w:p w14:paraId="79529683" w14:textId="77777777" w:rsidR="006D4A38" w:rsidRDefault="006D4A38" w:rsidP="006D4A38">
      <w:pPr>
        <w:pStyle w:val="PL"/>
      </w:pPr>
      <w:r>
        <w:t xml:space="preserve">      type: array</w:t>
      </w:r>
    </w:p>
    <w:p w14:paraId="706514DA" w14:textId="77777777" w:rsidR="006D4A38" w:rsidRDefault="006D4A38" w:rsidP="006D4A38">
      <w:pPr>
        <w:pStyle w:val="PL"/>
      </w:pPr>
      <w:r>
        <w:t xml:space="preserve">      items:</w:t>
      </w:r>
    </w:p>
    <w:p w14:paraId="70DDD35F" w14:textId="77777777" w:rsidR="006D4A38" w:rsidRDefault="006D4A38" w:rsidP="006D4A38">
      <w:pPr>
        <w:pStyle w:val="PL"/>
      </w:pPr>
      <w:r>
        <w:t xml:space="preserve">        $ref: '#/components/schemas/EP_N26-Single'</w:t>
      </w:r>
    </w:p>
    <w:p w14:paraId="0902DE2C" w14:textId="77777777" w:rsidR="006D4A38" w:rsidRDefault="006D4A38" w:rsidP="006D4A38">
      <w:pPr>
        <w:pStyle w:val="PL"/>
      </w:pPr>
      <w:r>
        <w:t xml:space="preserve">    EP_N27-Multiple:</w:t>
      </w:r>
    </w:p>
    <w:p w14:paraId="4E11FECC" w14:textId="77777777" w:rsidR="006D4A38" w:rsidRDefault="006D4A38" w:rsidP="006D4A38">
      <w:pPr>
        <w:pStyle w:val="PL"/>
      </w:pPr>
      <w:r>
        <w:t xml:space="preserve">      type: array</w:t>
      </w:r>
    </w:p>
    <w:p w14:paraId="2368B685" w14:textId="77777777" w:rsidR="006D4A38" w:rsidRDefault="006D4A38" w:rsidP="006D4A38">
      <w:pPr>
        <w:pStyle w:val="PL"/>
      </w:pPr>
      <w:r>
        <w:t xml:space="preserve">      items:</w:t>
      </w:r>
    </w:p>
    <w:p w14:paraId="032EE110" w14:textId="77777777" w:rsidR="006D4A38" w:rsidRDefault="006D4A38" w:rsidP="006D4A38">
      <w:pPr>
        <w:pStyle w:val="PL"/>
      </w:pPr>
      <w:r>
        <w:t xml:space="preserve">        $ref: '#/components/schemas/EP_N27-Single'</w:t>
      </w:r>
    </w:p>
    <w:p w14:paraId="387CE6FF" w14:textId="77777777" w:rsidR="006D4A38" w:rsidRDefault="006D4A38" w:rsidP="006D4A38">
      <w:pPr>
        <w:pStyle w:val="PL"/>
      </w:pPr>
      <w:r>
        <w:t xml:space="preserve">    EP_N28-Multiple:</w:t>
      </w:r>
    </w:p>
    <w:p w14:paraId="2AB6A9B8" w14:textId="77777777" w:rsidR="006D4A38" w:rsidRDefault="006D4A38" w:rsidP="006D4A38">
      <w:pPr>
        <w:pStyle w:val="PL"/>
      </w:pPr>
      <w:r>
        <w:t xml:space="preserve">      type: array</w:t>
      </w:r>
    </w:p>
    <w:p w14:paraId="3C99C399" w14:textId="77777777" w:rsidR="006D4A38" w:rsidRDefault="006D4A38" w:rsidP="006D4A38">
      <w:pPr>
        <w:pStyle w:val="PL"/>
      </w:pPr>
      <w:r>
        <w:t xml:space="preserve">      items:</w:t>
      </w:r>
    </w:p>
    <w:p w14:paraId="71F1908E" w14:textId="77777777" w:rsidR="006D4A38" w:rsidRDefault="006D4A38" w:rsidP="006D4A38">
      <w:pPr>
        <w:pStyle w:val="PL"/>
      </w:pPr>
      <w:r>
        <w:t xml:space="preserve">        $ref: '#/components/schemas/EP_N28-Single'</w:t>
      </w:r>
    </w:p>
    <w:p w14:paraId="5B439ED5" w14:textId="77777777" w:rsidR="006D4A38" w:rsidRDefault="006D4A38" w:rsidP="006D4A38">
      <w:pPr>
        <w:pStyle w:val="PL"/>
      </w:pPr>
    </w:p>
    <w:p w14:paraId="4C3125F9" w14:textId="77777777" w:rsidR="006D4A38" w:rsidRDefault="006D4A38" w:rsidP="006D4A38">
      <w:pPr>
        <w:pStyle w:val="PL"/>
      </w:pPr>
      <w:r>
        <w:t xml:space="preserve">    EP_N31-Multiple:</w:t>
      </w:r>
    </w:p>
    <w:p w14:paraId="148A9E12" w14:textId="77777777" w:rsidR="006D4A38" w:rsidRDefault="006D4A38" w:rsidP="006D4A38">
      <w:pPr>
        <w:pStyle w:val="PL"/>
      </w:pPr>
      <w:r>
        <w:t xml:space="preserve">      type: array</w:t>
      </w:r>
    </w:p>
    <w:p w14:paraId="24DEDF80" w14:textId="77777777" w:rsidR="006D4A38" w:rsidRDefault="006D4A38" w:rsidP="006D4A38">
      <w:pPr>
        <w:pStyle w:val="PL"/>
      </w:pPr>
      <w:r>
        <w:t xml:space="preserve">      items:</w:t>
      </w:r>
    </w:p>
    <w:p w14:paraId="1530E581" w14:textId="77777777" w:rsidR="006D4A38" w:rsidRDefault="006D4A38" w:rsidP="006D4A38">
      <w:pPr>
        <w:pStyle w:val="PL"/>
      </w:pPr>
      <w:r>
        <w:t xml:space="preserve">        $ref: '#/components/schemas/EP_N31-Single'</w:t>
      </w:r>
    </w:p>
    <w:p w14:paraId="0FE13B97" w14:textId="77777777" w:rsidR="006D4A38" w:rsidRDefault="006D4A38" w:rsidP="006D4A38">
      <w:pPr>
        <w:pStyle w:val="PL"/>
      </w:pPr>
      <w:r>
        <w:t xml:space="preserve">    EP_N32-Multiple:</w:t>
      </w:r>
    </w:p>
    <w:p w14:paraId="4EB7CC66" w14:textId="77777777" w:rsidR="006D4A38" w:rsidRDefault="006D4A38" w:rsidP="006D4A38">
      <w:pPr>
        <w:pStyle w:val="PL"/>
      </w:pPr>
      <w:r>
        <w:t xml:space="preserve">      type: array</w:t>
      </w:r>
    </w:p>
    <w:p w14:paraId="7C2935E6" w14:textId="77777777" w:rsidR="006D4A38" w:rsidRDefault="006D4A38" w:rsidP="006D4A38">
      <w:pPr>
        <w:pStyle w:val="PL"/>
      </w:pPr>
      <w:r>
        <w:t xml:space="preserve">      items:</w:t>
      </w:r>
    </w:p>
    <w:p w14:paraId="5405B862" w14:textId="77777777" w:rsidR="006D4A38" w:rsidRDefault="006D4A38" w:rsidP="006D4A38">
      <w:pPr>
        <w:pStyle w:val="PL"/>
      </w:pPr>
      <w:r>
        <w:t xml:space="preserve">        $ref: '#/components/schemas/EP_N32-Single'</w:t>
      </w:r>
    </w:p>
    <w:p w14:paraId="7A7F5CF1" w14:textId="77777777" w:rsidR="006D4A38" w:rsidRDefault="006D4A38" w:rsidP="006D4A38">
      <w:pPr>
        <w:pStyle w:val="PL"/>
      </w:pPr>
      <w:r>
        <w:t xml:space="preserve">    EP_N33-Multiple:</w:t>
      </w:r>
    </w:p>
    <w:p w14:paraId="031D857C" w14:textId="77777777" w:rsidR="006D4A38" w:rsidRDefault="006D4A38" w:rsidP="006D4A38">
      <w:pPr>
        <w:pStyle w:val="PL"/>
      </w:pPr>
      <w:r>
        <w:t xml:space="preserve">      type: array</w:t>
      </w:r>
    </w:p>
    <w:p w14:paraId="1E96AA4F" w14:textId="77777777" w:rsidR="006D4A38" w:rsidRDefault="006D4A38" w:rsidP="006D4A38">
      <w:pPr>
        <w:pStyle w:val="PL"/>
      </w:pPr>
      <w:r>
        <w:t xml:space="preserve">      items:</w:t>
      </w:r>
    </w:p>
    <w:p w14:paraId="15105E63" w14:textId="77777777" w:rsidR="006D4A38" w:rsidRDefault="006D4A38" w:rsidP="006D4A38">
      <w:pPr>
        <w:pStyle w:val="PL"/>
      </w:pPr>
      <w:r>
        <w:t xml:space="preserve">        $ref: '#/components/schemas/EP_N33-Single'</w:t>
      </w:r>
    </w:p>
    <w:p w14:paraId="3001C399" w14:textId="77777777" w:rsidR="006D4A38" w:rsidRDefault="006D4A38" w:rsidP="006D4A38">
      <w:pPr>
        <w:pStyle w:val="PL"/>
      </w:pPr>
      <w:r>
        <w:t xml:space="preserve">    EP_N34-Multiple:</w:t>
      </w:r>
    </w:p>
    <w:p w14:paraId="4EB990EF" w14:textId="77777777" w:rsidR="006D4A38" w:rsidRDefault="006D4A38" w:rsidP="006D4A38">
      <w:pPr>
        <w:pStyle w:val="PL"/>
      </w:pPr>
      <w:r>
        <w:t xml:space="preserve">      type: array</w:t>
      </w:r>
    </w:p>
    <w:p w14:paraId="3FF9FE2F" w14:textId="77777777" w:rsidR="006D4A38" w:rsidRDefault="006D4A38" w:rsidP="006D4A38">
      <w:pPr>
        <w:pStyle w:val="PL"/>
      </w:pPr>
      <w:r>
        <w:t xml:space="preserve">      items:</w:t>
      </w:r>
    </w:p>
    <w:p w14:paraId="74993759" w14:textId="77777777" w:rsidR="006D4A38" w:rsidRDefault="006D4A38" w:rsidP="006D4A38">
      <w:pPr>
        <w:pStyle w:val="PL"/>
      </w:pPr>
      <w:r>
        <w:t xml:space="preserve">        $ref: '#/components/schemas/EP_N34-Single'</w:t>
      </w:r>
    </w:p>
    <w:p w14:paraId="34ED4F36" w14:textId="77777777" w:rsidR="006D4A38" w:rsidRDefault="006D4A38" w:rsidP="006D4A38">
      <w:pPr>
        <w:pStyle w:val="PL"/>
      </w:pPr>
      <w:r>
        <w:t xml:space="preserve">    EP_N40-Multiple:</w:t>
      </w:r>
    </w:p>
    <w:p w14:paraId="0F04AA74" w14:textId="77777777" w:rsidR="006D4A38" w:rsidRDefault="006D4A38" w:rsidP="006D4A38">
      <w:pPr>
        <w:pStyle w:val="PL"/>
      </w:pPr>
      <w:r>
        <w:t xml:space="preserve">      type: array</w:t>
      </w:r>
    </w:p>
    <w:p w14:paraId="410BE3D4" w14:textId="77777777" w:rsidR="006D4A38" w:rsidRDefault="006D4A38" w:rsidP="006D4A38">
      <w:pPr>
        <w:pStyle w:val="PL"/>
      </w:pPr>
      <w:r>
        <w:t xml:space="preserve">      items:</w:t>
      </w:r>
    </w:p>
    <w:p w14:paraId="003024FF" w14:textId="77777777" w:rsidR="006D4A38" w:rsidRDefault="006D4A38" w:rsidP="006D4A38">
      <w:pPr>
        <w:pStyle w:val="PL"/>
      </w:pPr>
      <w:r>
        <w:lastRenderedPageBreak/>
        <w:t xml:space="preserve">        $ref: '#/components/schemas/EP_N40-Single'</w:t>
      </w:r>
    </w:p>
    <w:p w14:paraId="5207EA1B" w14:textId="77777777" w:rsidR="006D4A38" w:rsidRDefault="006D4A38" w:rsidP="006D4A38">
      <w:pPr>
        <w:pStyle w:val="PL"/>
      </w:pPr>
      <w:r>
        <w:t xml:space="preserve">    EP_N41-Multiple:</w:t>
      </w:r>
    </w:p>
    <w:p w14:paraId="14ACF2BE" w14:textId="77777777" w:rsidR="006D4A38" w:rsidRDefault="006D4A38" w:rsidP="006D4A38">
      <w:pPr>
        <w:pStyle w:val="PL"/>
      </w:pPr>
      <w:r>
        <w:t xml:space="preserve">      type: array</w:t>
      </w:r>
    </w:p>
    <w:p w14:paraId="49E91839" w14:textId="77777777" w:rsidR="006D4A38" w:rsidRDefault="006D4A38" w:rsidP="006D4A38">
      <w:pPr>
        <w:pStyle w:val="PL"/>
      </w:pPr>
      <w:r>
        <w:t xml:space="preserve">      items:</w:t>
      </w:r>
    </w:p>
    <w:p w14:paraId="0E531B33" w14:textId="77777777" w:rsidR="006D4A38" w:rsidRDefault="006D4A38" w:rsidP="006D4A38">
      <w:pPr>
        <w:pStyle w:val="PL"/>
      </w:pPr>
      <w:r>
        <w:t xml:space="preserve">        $ref: '#/components/schemas/EP_N41-Single'</w:t>
      </w:r>
    </w:p>
    <w:p w14:paraId="25473ADC" w14:textId="77777777" w:rsidR="006D4A38" w:rsidRDefault="006D4A38" w:rsidP="006D4A38">
      <w:pPr>
        <w:pStyle w:val="PL"/>
      </w:pPr>
      <w:r>
        <w:t xml:space="preserve">    EP_N42-Multiple:</w:t>
      </w:r>
    </w:p>
    <w:p w14:paraId="38A9E0C4" w14:textId="77777777" w:rsidR="006D4A38" w:rsidRDefault="006D4A38" w:rsidP="006D4A38">
      <w:pPr>
        <w:pStyle w:val="PL"/>
      </w:pPr>
      <w:r>
        <w:t xml:space="preserve">      type: array</w:t>
      </w:r>
    </w:p>
    <w:p w14:paraId="682086AF" w14:textId="77777777" w:rsidR="006D4A38" w:rsidRDefault="006D4A38" w:rsidP="006D4A38">
      <w:pPr>
        <w:pStyle w:val="PL"/>
      </w:pPr>
      <w:r>
        <w:t xml:space="preserve">      items:</w:t>
      </w:r>
    </w:p>
    <w:p w14:paraId="42DBCC5A" w14:textId="77777777" w:rsidR="006D4A38" w:rsidRDefault="006D4A38" w:rsidP="006D4A38">
      <w:pPr>
        <w:pStyle w:val="PL"/>
      </w:pPr>
      <w:r>
        <w:t xml:space="preserve">        $ref: '#/components/schemas/EP_N42-Single'</w:t>
      </w:r>
    </w:p>
    <w:p w14:paraId="053B7E4D" w14:textId="77777777" w:rsidR="006D4A38" w:rsidRDefault="006D4A38" w:rsidP="006D4A38">
      <w:pPr>
        <w:pStyle w:val="PL"/>
      </w:pPr>
    </w:p>
    <w:p w14:paraId="56690F23" w14:textId="77777777" w:rsidR="006D4A38" w:rsidRDefault="006D4A38" w:rsidP="006D4A38">
      <w:pPr>
        <w:pStyle w:val="PL"/>
      </w:pPr>
      <w:r>
        <w:t xml:space="preserve">    EP_S5C-Multiple:</w:t>
      </w:r>
    </w:p>
    <w:p w14:paraId="17769047" w14:textId="77777777" w:rsidR="006D4A38" w:rsidRDefault="006D4A38" w:rsidP="006D4A38">
      <w:pPr>
        <w:pStyle w:val="PL"/>
      </w:pPr>
      <w:r>
        <w:t xml:space="preserve">      type: array</w:t>
      </w:r>
    </w:p>
    <w:p w14:paraId="3A89B01C" w14:textId="77777777" w:rsidR="006D4A38" w:rsidRDefault="006D4A38" w:rsidP="006D4A38">
      <w:pPr>
        <w:pStyle w:val="PL"/>
      </w:pPr>
      <w:r>
        <w:t xml:space="preserve">      items:</w:t>
      </w:r>
    </w:p>
    <w:p w14:paraId="4F36047A" w14:textId="77777777" w:rsidR="006D4A38" w:rsidRDefault="006D4A38" w:rsidP="006D4A38">
      <w:pPr>
        <w:pStyle w:val="PL"/>
      </w:pPr>
      <w:r>
        <w:t xml:space="preserve">        $ref: '#/components/schemas/EP_S5C-Single'</w:t>
      </w:r>
    </w:p>
    <w:p w14:paraId="6656A225" w14:textId="77777777" w:rsidR="006D4A38" w:rsidRDefault="006D4A38" w:rsidP="006D4A38">
      <w:pPr>
        <w:pStyle w:val="PL"/>
      </w:pPr>
      <w:r>
        <w:t xml:space="preserve">    EP_S5U-Multiple:</w:t>
      </w:r>
    </w:p>
    <w:p w14:paraId="24975FE0" w14:textId="77777777" w:rsidR="006D4A38" w:rsidRDefault="006D4A38" w:rsidP="006D4A38">
      <w:pPr>
        <w:pStyle w:val="PL"/>
      </w:pPr>
      <w:r>
        <w:t xml:space="preserve">      type: array</w:t>
      </w:r>
    </w:p>
    <w:p w14:paraId="5E45E692" w14:textId="77777777" w:rsidR="006D4A38" w:rsidRDefault="006D4A38" w:rsidP="006D4A38">
      <w:pPr>
        <w:pStyle w:val="PL"/>
      </w:pPr>
      <w:r>
        <w:t xml:space="preserve">      items:</w:t>
      </w:r>
    </w:p>
    <w:p w14:paraId="3AAB52D8" w14:textId="77777777" w:rsidR="006D4A38" w:rsidRDefault="006D4A38" w:rsidP="006D4A38">
      <w:pPr>
        <w:pStyle w:val="PL"/>
      </w:pPr>
      <w:r>
        <w:t xml:space="preserve">        $ref: '#/components/schemas/EP_S5U-Single'</w:t>
      </w:r>
    </w:p>
    <w:p w14:paraId="59960035" w14:textId="77777777" w:rsidR="006D4A38" w:rsidRDefault="006D4A38" w:rsidP="006D4A38">
      <w:pPr>
        <w:pStyle w:val="PL"/>
      </w:pPr>
      <w:r>
        <w:t xml:space="preserve">    EP_Rx-Multiple:</w:t>
      </w:r>
    </w:p>
    <w:p w14:paraId="6A92E5FD" w14:textId="77777777" w:rsidR="006D4A38" w:rsidRDefault="006D4A38" w:rsidP="006D4A38">
      <w:pPr>
        <w:pStyle w:val="PL"/>
      </w:pPr>
      <w:r>
        <w:t xml:space="preserve">      type: array</w:t>
      </w:r>
    </w:p>
    <w:p w14:paraId="208E1AF7" w14:textId="77777777" w:rsidR="006D4A38" w:rsidRDefault="006D4A38" w:rsidP="006D4A38">
      <w:pPr>
        <w:pStyle w:val="PL"/>
      </w:pPr>
      <w:r>
        <w:t xml:space="preserve">      items:</w:t>
      </w:r>
    </w:p>
    <w:p w14:paraId="06AD3978" w14:textId="77777777" w:rsidR="006D4A38" w:rsidRDefault="006D4A38" w:rsidP="006D4A38">
      <w:pPr>
        <w:pStyle w:val="PL"/>
      </w:pPr>
      <w:r>
        <w:t xml:space="preserve">        $ref: '#/components/schemas/EP_Rx-Single'</w:t>
      </w:r>
    </w:p>
    <w:p w14:paraId="3E826BDD" w14:textId="77777777" w:rsidR="006D4A38" w:rsidRDefault="006D4A38" w:rsidP="006D4A38">
      <w:pPr>
        <w:pStyle w:val="PL"/>
      </w:pPr>
      <w:r>
        <w:t xml:space="preserve">    EP_MAP_SMSC-Multiple:</w:t>
      </w:r>
    </w:p>
    <w:p w14:paraId="2C70CAC3" w14:textId="77777777" w:rsidR="006D4A38" w:rsidRDefault="006D4A38" w:rsidP="006D4A38">
      <w:pPr>
        <w:pStyle w:val="PL"/>
      </w:pPr>
      <w:r>
        <w:t xml:space="preserve">      type: array</w:t>
      </w:r>
    </w:p>
    <w:p w14:paraId="7E1F6DA2" w14:textId="77777777" w:rsidR="006D4A38" w:rsidRDefault="006D4A38" w:rsidP="006D4A38">
      <w:pPr>
        <w:pStyle w:val="PL"/>
      </w:pPr>
      <w:r>
        <w:t xml:space="preserve">      items:</w:t>
      </w:r>
    </w:p>
    <w:p w14:paraId="16BDD50B" w14:textId="77777777" w:rsidR="006D4A38" w:rsidRDefault="006D4A38" w:rsidP="006D4A38">
      <w:pPr>
        <w:pStyle w:val="PL"/>
      </w:pPr>
      <w:r>
        <w:t xml:space="preserve">        $ref: '#/components/schemas/EP_MAP_SMSC-Single'</w:t>
      </w:r>
    </w:p>
    <w:p w14:paraId="0BA2BDC6" w14:textId="77777777" w:rsidR="006D4A38" w:rsidRDefault="006D4A38" w:rsidP="006D4A38">
      <w:pPr>
        <w:pStyle w:val="PL"/>
      </w:pPr>
      <w:r>
        <w:t xml:space="preserve">    EP_NL1-Multiple:</w:t>
      </w:r>
    </w:p>
    <w:p w14:paraId="7D56FFEF" w14:textId="77777777" w:rsidR="006D4A38" w:rsidRDefault="006D4A38" w:rsidP="006D4A38">
      <w:pPr>
        <w:pStyle w:val="PL"/>
      </w:pPr>
      <w:r>
        <w:t xml:space="preserve">      type: array</w:t>
      </w:r>
    </w:p>
    <w:p w14:paraId="0DA57E12" w14:textId="77777777" w:rsidR="006D4A38" w:rsidRDefault="006D4A38" w:rsidP="006D4A38">
      <w:pPr>
        <w:pStyle w:val="PL"/>
      </w:pPr>
      <w:r>
        <w:t xml:space="preserve">      items:</w:t>
      </w:r>
    </w:p>
    <w:p w14:paraId="20E230F6" w14:textId="77777777" w:rsidR="006D4A38" w:rsidRDefault="006D4A38" w:rsidP="006D4A38">
      <w:pPr>
        <w:pStyle w:val="PL"/>
      </w:pPr>
      <w:r>
        <w:t xml:space="preserve">        $ref: '#/components/schemas/EP_NL1-Single'</w:t>
      </w:r>
    </w:p>
    <w:p w14:paraId="207D1E97" w14:textId="77777777" w:rsidR="006D4A38" w:rsidRDefault="006D4A38" w:rsidP="006D4A38">
      <w:pPr>
        <w:pStyle w:val="PL"/>
      </w:pPr>
      <w:r>
        <w:t xml:space="preserve">    EP_NL2-Multiple:</w:t>
      </w:r>
    </w:p>
    <w:p w14:paraId="7B0B5CCC" w14:textId="77777777" w:rsidR="006D4A38" w:rsidRDefault="006D4A38" w:rsidP="006D4A38">
      <w:pPr>
        <w:pStyle w:val="PL"/>
      </w:pPr>
      <w:r>
        <w:t xml:space="preserve">      type: array</w:t>
      </w:r>
    </w:p>
    <w:p w14:paraId="7DF3E50F" w14:textId="77777777" w:rsidR="006D4A38" w:rsidRDefault="006D4A38" w:rsidP="006D4A38">
      <w:pPr>
        <w:pStyle w:val="PL"/>
      </w:pPr>
      <w:r>
        <w:t xml:space="preserve">      items:</w:t>
      </w:r>
    </w:p>
    <w:p w14:paraId="10A76078" w14:textId="77777777" w:rsidR="006D4A38" w:rsidRDefault="006D4A38" w:rsidP="006D4A38">
      <w:pPr>
        <w:pStyle w:val="PL"/>
      </w:pPr>
      <w:r>
        <w:t xml:space="preserve">        $ref: '#/components/schemas/EP_NL2-Single'</w:t>
      </w:r>
    </w:p>
    <w:p w14:paraId="002CA45A" w14:textId="77777777" w:rsidR="006D4A38" w:rsidRDefault="006D4A38" w:rsidP="006D4A38">
      <w:pPr>
        <w:pStyle w:val="PL"/>
      </w:pPr>
      <w:r>
        <w:t xml:space="preserve">    EP_NL3-Multiple:</w:t>
      </w:r>
    </w:p>
    <w:p w14:paraId="4BA9D27B" w14:textId="77777777" w:rsidR="006D4A38" w:rsidRDefault="006D4A38" w:rsidP="006D4A38">
      <w:pPr>
        <w:pStyle w:val="PL"/>
      </w:pPr>
      <w:r>
        <w:t xml:space="preserve">      type: array</w:t>
      </w:r>
    </w:p>
    <w:p w14:paraId="4CFCA4F5" w14:textId="77777777" w:rsidR="006D4A38" w:rsidRDefault="006D4A38" w:rsidP="006D4A38">
      <w:pPr>
        <w:pStyle w:val="PL"/>
      </w:pPr>
      <w:r>
        <w:t xml:space="preserve">      items:</w:t>
      </w:r>
    </w:p>
    <w:p w14:paraId="13511EED" w14:textId="77777777" w:rsidR="006D4A38" w:rsidRDefault="006D4A38" w:rsidP="006D4A38">
      <w:pPr>
        <w:pStyle w:val="PL"/>
      </w:pPr>
      <w:r>
        <w:t xml:space="preserve">        $ref: '#/components/schemas/EP_NL3-Single'</w:t>
      </w:r>
    </w:p>
    <w:p w14:paraId="2A1C2E5C" w14:textId="77777777" w:rsidR="006D4A38" w:rsidRDefault="006D4A38" w:rsidP="006D4A38">
      <w:pPr>
        <w:pStyle w:val="PL"/>
      </w:pPr>
      <w:r>
        <w:t xml:space="preserve">    EP_NL5-Multiple:</w:t>
      </w:r>
    </w:p>
    <w:p w14:paraId="162B451C" w14:textId="77777777" w:rsidR="006D4A38" w:rsidRDefault="006D4A38" w:rsidP="006D4A38">
      <w:pPr>
        <w:pStyle w:val="PL"/>
      </w:pPr>
      <w:r>
        <w:t xml:space="preserve">      type: array</w:t>
      </w:r>
    </w:p>
    <w:p w14:paraId="1506F3CE" w14:textId="77777777" w:rsidR="006D4A38" w:rsidRDefault="006D4A38" w:rsidP="006D4A38">
      <w:pPr>
        <w:pStyle w:val="PL"/>
      </w:pPr>
      <w:r>
        <w:t xml:space="preserve">      items:</w:t>
      </w:r>
    </w:p>
    <w:p w14:paraId="46C3D4E4" w14:textId="77777777" w:rsidR="006D4A38" w:rsidRDefault="006D4A38" w:rsidP="006D4A38">
      <w:pPr>
        <w:pStyle w:val="PL"/>
      </w:pPr>
      <w:r>
        <w:t xml:space="preserve">        $ref: '#/components/schemas/EP_NL5-Single'</w:t>
      </w:r>
    </w:p>
    <w:p w14:paraId="61CB0B5D" w14:textId="77777777" w:rsidR="006D4A38" w:rsidRDefault="006D4A38" w:rsidP="006D4A38">
      <w:pPr>
        <w:pStyle w:val="PL"/>
      </w:pPr>
      <w:r>
        <w:t xml:space="preserve">    EP_NL6-Multiple:</w:t>
      </w:r>
    </w:p>
    <w:p w14:paraId="457FD523" w14:textId="77777777" w:rsidR="006D4A38" w:rsidRDefault="006D4A38" w:rsidP="006D4A38">
      <w:pPr>
        <w:pStyle w:val="PL"/>
      </w:pPr>
      <w:r>
        <w:t xml:space="preserve">      type: array</w:t>
      </w:r>
    </w:p>
    <w:p w14:paraId="54207E33" w14:textId="77777777" w:rsidR="006D4A38" w:rsidRDefault="006D4A38" w:rsidP="006D4A38">
      <w:pPr>
        <w:pStyle w:val="PL"/>
      </w:pPr>
      <w:r>
        <w:t xml:space="preserve">      items:</w:t>
      </w:r>
    </w:p>
    <w:p w14:paraId="7D96463C" w14:textId="77777777" w:rsidR="006D4A38" w:rsidRDefault="006D4A38" w:rsidP="006D4A38">
      <w:pPr>
        <w:pStyle w:val="PL"/>
      </w:pPr>
      <w:r>
        <w:t xml:space="preserve">        $ref: '#/components/schemas/EP_NL6-Single'</w:t>
      </w:r>
    </w:p>
    <w:p w14:paraId="09117897" w14:textId="77777777" w:rsidR="006D4A38" w:rsidRDefault="006D4A38" w:rsidP="006D4A38">
      <w:pPr>
        <w:pStyle w:val="PL"/>
      </w:pPr>
      <w:r>
        <w:t xml:space="preserve">    EP_NL7-Multiple:</w:t>
      </w:r>
    </w:p>
    <w:p w14:paraId="7E4BF804" w14:textId="77777777" w:rsidR="006D4A38" w:rsidRDefault="006D4A38" w:rsidP="006D4A38">
      <w:pPr>
        <w:pStyle w:val="PL"/>
      </w:pPr>
      <w:r>
        <w:t xml:space="preserve">      type: array</w:t>
      </w:r>
    </w:p>
    <w:p w14:paraId="4376B660" w14:textId="77777777" w:rsidR="006D4A38" w:rsidRDefault="006D4A38" w:rsidP="006D4A38">
      <w:pPr>
        <w:pStyle w:val="PL"/>
      </w:pPr>
      <w:r>
        <w:t xml:space="preserve">      items:</w:t>
      </w:r>
    </w:p>
    <w:p w14:paraId="3C3F63B5" w14:textId="77777777" w:rsidR="006D4A38" w:rsidRDefault="006D4A38" w:rsidP="006D4A38">
      <w:pPr>
        <w:pStyle w:val="PL"/>
      </w:pPr>
      <w:r>
        <w:t xml:space="preserve">        $ref: '#/components/schemas/EP_NL7-Single'</w:t>
      </w:r>
    </w:p>
    <w:p w14:paraId="66E0E0A2" w14:textId="77777777" w:rsidR="006D4A38" w:rsidRDefault="006D4A38" w:rsidP="006D4A38">
      <w:pPr>
        <w:pStyle w:val="PL"/>
      </w:pPr>
      <w:r>
        <w:t xml:space="preserve">    EP_NL8-Multiple:</w:t>
      </w:r>
    </w:p>
    <w:p w14:paraId="5C168470" w14:textId="77777777" w:rsidR="006D4A38" w:rsidRDefault="006D4A38" w:rsidP="006D4A38">
      <w:pPr>
        <w:pStyle w:val="PL"/>
      </w:pPr>
      <w:r>
        <w:t xml:space="preserve">      type: array</w:t>
      </w:r>
    </w:p>
    <w:p w14:paraId="66E39181" w14:textId="77777777" w:rsidR="006D4A38" w:rsidRDefault="006D4A38" w:rsidP="006D4A38">
      <w:pPr>
        <w:pStyle w:val="PL"/>
      </w:pPr>
      <w:r>
        <w:t xml:space="preserve">      items:</w:t>
      </w:r>
    </w:p>
    <w:p w14:paraId="4351F361" w14:textId="77777777" w:rsidR="006D4A38" w:rsidRDefault="006D4A38" w:rsidP="006D4A38">
      <w:pPr>
        <w:pStyle w:val="PL"/>
      </w:pPr>
      <w:r>
        <w:t xml:space="preserve">        $ref: '#/components/schemas/EP_NL8-Single'               </w:t>
      </w:r>
    </w:p>
    <w:p w14:paraId="39F2B132" w14:textId="77777777" w:rsidR="006D4A38" w:rsidRDefault="006D4A38" w:rsidP="006D4A38">
      <w:pPr>
        <w:pStyle w:val="PL"/>
      </w:pPr>
      <w:r>
        <w:t xml:space="preserve">    EP_NL9-Multiple:</w:t>
      </w:r>
    </w:p>
    <w:p w14:paraId="2E84A6A7" w14:textId="77777777" w:rsidR="006D4A38" w:rsidRDefault="006D4A38" w:rsidP="006D4A38">
      <w:pPr>
        <w:pStyle w:val="PL"/>
      </w:pPr>
      <w:r>
        <w:t xml:space="preserve">      type: array</w:t>
      </w:r>
    </w:p>
    <w:p w14:paraId="31FA2631" w14:textId="77777777" w:rsidR="006D4A38" w:rsidRDefault="006D4A38" w:rsidP="006D4A38">
      <w:pPr>
        <w:pStyle w:val="PL"/>
      </w:pPr>
      <w:r>
        <w:t xml:space="preserve">      items:</w:t>
      </w:r>
    </w:p>
    <w:p w14:paraId="6497F140" w14:textId="77777777" w:rsidR="006D4A38" w:rsidRDefault="006D4A38" w:rsidP="006D4A38">
      <w:pPr>
        <w:pStyle w:val="PL"/>
      </w:pPr>
      <w:r>
        <w:t xml:space="preserve">        $ref: '#/components/schemas/EP_NL9-Single'</w:t>
      </w:r>
    </w:p>
    <w:p w14:paraId="340F2115" w14:textId="77777777" w:rsidR="006D4A38" w:rsidRDefault="006D4A38" w:rsidP="006D4A38">
      <w:pPr>
        <w:pStyle w:val="PL"/>
      </w:pPr>
      <w:r>
        <w:t xml:space="preserve">    EP_NL10-Multiple:</w:t>
      </w:r>
    </w:p>
    <w:p w14:paraId="4374EDA2" w14:textId="77777777" w:rsidR="006D4A38" w:rsidRDefault="006D4A38" w:rsidP="006D4A38">
      <w:pPr>
        <w:pStyle w:val="PL"/>
      </w:pPr>
      <w:r>
        <w:t xml:space="preserve">      type: array</w:t>
      </w:r>
    </w:p>
    <w:p w14:paraId="77CD32DE" w14:textId="77777777" w:rsidR="006D4A38" w:rsidRDefault="006D4A38" w:rsidP="006D4A38">
      <w:pPr>
        <w:pStyle w:val="PL"/>
      </w:pPr>
      <w:r>
        <w:t xml:space="preserve">      items:</w:t>
      </w:r>
    </w:p>
    <w:p w14:paraId="162578BF" w14:textId="77777777" w:rsidR="006D4A38" w:rsidRDefault="006D4A38" w:rsidP="006D4A38">
      <w:pPr>
        <w:pStyle w:val="PL"/>
      </w:pPr>
      <w:r>
        <w:t xml:space="preserve">        $ref: '#/components/schemas/EP_NL10-Single'        </w:t>
      </w:r>
    </w:p>
    <w:p w14:paraId="3695E1DF" w14:textId="77777777" w:rsidR="006D4A38" w:rsidRDefault="006D4A38" w:rsidP="006D4A38">
      <w:pPr>
        <w:pStyle w:val="PL"/>
      </w:pPr>
      <w:r>
        <w:t xml:space="preserve">    EP_N60-Multiple:</w:t>
      </w:r>
    </w:p>
    <w:p w14:paraId="2F07017A" w14:textId="77777777" w:rsidR="006D4A38" w:rsidRDefault="006D4A38" w:rsidP="006D4A38">
      <w:pPr>
        <w:pStyle w:val="PL"/>
      </w:pPr>
      <w:r>
        <w:t xml:space="preserve">      type: array</w:t>
      </w:r>
    </w:p>
    <w:p w14:paraId="3AD07A84" w14:textId="77777777" w:rsidR="006D4A38" w:rsidRDefault="006D4A38" w:rsidP="006D4A38">
      <w:pPr>
        <w:pStyle w:val="PL"/>
      </w:pPr>
      <w:r>
        <w:t xml:space="preserve">      items:</w:t>
      </w:r>
    </w:p>
    <w:p w14:paraId="6AF8E195" w14:textId="77777777" w:rsidR="006D4A38" w:rsidRDefault="006D4A38" w:rsidP="006D4A38">
      <w:pPr>
        <w:pStyle w:val="PL"/>
      </w:pPr>
      <w:r>
        <w:t xml:space="preserve">        $ref: '#/components/schemas/EP_N60-Single'</w:t>
      </w:r>
    </w:p>
    <w:p w14:paraId="68F303D8" w14:textId="77777777" w:rsidR="006D4A38" w:rsidRDefault="006D4A38" w:rsidP="006D4A38">
      <w:pPr>
        <w:pStyle w:val="PL"/>
      </w:pPr>
      <w:r>
        <w:t xml:space="preserve">    EP_N61-Multiple:</w:t>
      </w:r>
    </w:p>
    <w:p w14:paraId="4DE752E7" w14:textId="77777777" w:rsidR="006D4A38" w:rsidRDefault="006D4A38" w:rsidP="006D4A38">
      <w:pPr>
        <w:pStyle w:val="PL"/>
      </w:pPr>
      <w:r>
        <w:t xml:space="preserve">      type: array</w:t>
      </w:r>
    </w:p>
    <w:p w14:paraId="3E64552A" w14:textId="77777777" w:rsidR="006D4A38" w:rsidRDefault="006D4A38" w:rsidP="006D4A38">
      <w:pPr>
        <w:pStyle w:val="PL"/>
      </w:pPr>
      <w:r>
        <w:t xml:space="preserve">      items:</w:t>
      </w:r>
    </w:p>
    <w:p w14:paraId="2A23FFA8" w14:textId="77777777" w:rsidR="006D4A38" w:rsidRDefault="006D4A38" w:rsidP="006D4A38">
      <w:pPr>
        <w:pStyle w:val="PL"/>
      </w:pPr>
      <w:r>
        <w:t xml:space="preserve">        $ref: '#/components/schemas/EP_N61-Single'</w:t>
      </w:r>
    </w:p>
    <w:p w14:paraId="421389E0" w14:textId="77777777" w:rsidR="006D4A38" w:rsidRDefault="006D4A38" w:rsidP="006D4A38">
      <w:pPr>
        <w:pStyle w:val="PL"/>
      </w:pPr>
      <w:r>
        <w:t xml:space="preserve">    EP_N62-Multiple:</w:t>
      </w:r>
    </w:p>
    <w:p w14:paraId="029D38E9" w14:textId="77777777" w:rsidR="006D4A38" w:rsidRDefault="006D4A38" w:rsidP="006D4A38">
      <w:pPr>
        <w:pStyle w:val="PL"/>
      </w:pPr>
      <w:r>
        <w:t xml:space="preserve">      type: array</w:t>
      </w:r>
    </w:p>
    <w:p w14:paraId="649CF0A6" w14:textId="77777777" w:rsidR="006D4A38" w:rsidRDefault="006D4A38" w:rsidP="006D4A38">
      <w:pPr>
        <w:pStyle w:val="PL"/>
      </w:pPr>
      <w:r>
        <w:t xml:space="preserve">      items:</w:t>
      </w:r>
    </w:p>
    <w:p w14:paraId="73C8FE60" w14:textId="77777777" w:rsidR="006D4A38" w:rsidRDefault="006D4A38" w:rsidP="006D4A38">
      <w:pPr>
        <w:pStyle w:val="PL"/>
      </w:pPr>
      <w:r>
        <w:t xml:space="preserve">        $ref: '#/components/schemas/EP_N62-Single'</w:t>
      </w:r>
    </w:p>
    <w:p w14:paraId="00D39334" w14:textId="77777777" w:rsidR="006D4A38" w:rsidRDefault="006D4A38" w:rsidP="006D4A38">
      <w:pPr>
        <w:pStyle w:val="PL"/>
      </w:pPr>
      <w:r>
        <w:t xml:space="preserve">    EP_N63-Multiple:</w:t>
      </w:r>
    </w:p>
    <w:p w14:paraId="4FC2DBC6" w14:textId="77777777" w:rsidR="006D4A38" w:rsidRDefault="006D4A38" w:rsidP="006D4A38">
      <w:pPr>
        <w:pStyle w:val="PL"/>
      </w:pPr>
      <w:r>
        <w:t xml:space="preserve">      type: array</w:t>
      </w:r>
    </w:p>
    <w:p w14:paraId="01762961" w14:textId="77777777" w:rsidR="006D4A38" w:rsidRDefault="006D4A38" w:rsidP="006D4A38">
      <w:pPr>
        <w:pStyle w:val="PL"/>
      </w:pPr>
      <w:r>
        <w:t xml:space="preserve">      items:</w:t>
      </w:r>
    </w:p>
    <w:p w14:paraId="2D1E2324" w14:textId="77777777" w:rsidR="006D4A38" w:rsidRDefault="006D4A38" w:rsidP="006D4A38">
      <w:pPr>
        <w:pStyle w:val="PL"/>
      </w:pPr>
      <w:r>
        <w:t xml:space="preserve">        $ref: '#/components/schemas/EP_N63-Single' </w:t>
      </w:r>
    </w:p>
    <w:p w14:paraId="7836D8B1" w14:textId="77777777" w:rsidR="006D4A38" w:rsidRDefault="006D4A38" w:rsidP="006D4A38">
      <w:pPr>
        <w:pStyle w:val="PL"/>
      </w:pPr>
      <w:r>
        <w:lastRenderedPageBreak/>
        <w:t xml:space="preserve">    EP_Npc4-Multiple:</w:t>
      </w:r>
    </w:p>
    <w:p w14:paraId="6B2407FB" w14:textId="77777777" w:rsidR="006D4A38" w:rsidRDefault="006D4A38" w:rsidP="006D4A38">
      <w:pPr>
        <w:pStyle w:val="PL"/>
      </w:pPr>
      <w:r>
        <w:t xml:space="preserve">      type: array</w:t>
      </w:r>
    </w:p>
    <w:p w14:paraId="60530C36" w14:textId="77777777" w:rsidR="006D4A38" w:rsidRDefault="006D4A38" w:rsidP="006D4A38">
      <w:pPr>
        <w:pStyle w:val="PL"/>
      </w:pPr>
      <w:r>
        <w:t xml:space="preserve">      items:</w:t>
      </w:r>
    </w:p>
    <w:p w14:paraId="6D086056" w14:textId="77777777" w:rsidR="006D4A38" w:rsidRDefault="006D4A38" w:rsidP="006D4A38">
      <w:pPr>
        <w:pStyle w:val="PL"/>
      </w:pPr>
      <w:r>
        <w:t xml:space="preserve">        $ref: '#/components/schemas/EP_Npc4-Single'</w:t>
      </w:r>
    </w:p>
    <w:p w14:paraId="7564B295" w14:textId="77777777" w:rsidR="006D4A38" w:rsidRDefault="006D4A38" w:rsidP="006D4A38">
      <w:pPr>
        <w:pStyle w:val="PL"/>
      </w:pPr>
      <w:r>
        <w:t xml:space="preserve">    EP_Npc6-Multiple:</w:t>
      </w:r>
    </w:p>
    <w:p w14:paraId="3323FB56" w14:textId="77777777" w:rsidR="006D4A38" w:rsidRDefault="006D4A38" w:rsidP="006D4A38">
      <w:pPr>
        <w:pStyle w:val="PL"/>
      </w:pPr>
      <w:r>
        <w:t xml:space="preserve">      type: array</w:t>
      </w:r>
    </w:p>
    <w:p w14:paraId="066DD9CD" w14:textId="77777777" w:rsidR="006D4A38" w:rsidRDefault="006D4A38" w:rsidP="006D4A38">
      <w:pPr>
        <w:pStyle w:val="PL"/>
      </w:pPr>
      <w:r>
        <w:t xml:space="preserve">      items:</w:t>
      </w:r>
    </w:p>
    <w:p w14:paraId="3F4952DB" w14:textId="77777777" w:rsidR="006D4A38" w:rsidRDefault="006D4A38" w:rsidP="006D4A38">
      <w:pPr>
        <w:pStyle w:val="PL"/>
      </w:pPr>
      <w:r>
        <w:t xml:space="preserve">        $ref: '#/components/schemas/EP_Npc6-Single'</w:t>
      </w:r>
    </w:p>
    <w:p w14:paraId="7AFC7D09" w14:textId="77777777" w:rsidR="006D4A38" w:rsidRDefault="006D4A38" w:rsidP="006D4A38">
      <w:pPr>
        <w:pStyle w:val="PL"/>
      </w:pPr>
      <w:r>
        <w:t xml:space="preserve">    EP_Npc7-Multiple:</w:t>
      </w:r>
    </w:p>
    <w:p w14:paraId="4355CE89" w14:textId="77777777" w:rsidR="006D4A38" w:rsidRDefault="006D4A38" w:rsidP="006D4A38">
      <w:pPr>
        <w:pStyle w:val="PL"/>
      </w:pPr>
      <w:r>
        <w:t xml:space="preserve">      type: array</w:t>
      </w:r>
    </w:p>
    <w:p w14:paraId="4DE138CF" w14:textId="77777777" w:rsidR="006D4A38" w:rsidRDefault="006D4A38" w:rsidP="006D4A38">
      <w:pPr>
        <w:pStyle w:val="PL"/>
      </w:pPr>
      <w:r>
        <w:t xml:space="preserve">      items:</w:t>
      </w:r>
    </w:p>
    <w:p w14:paraId="544D2B46" w14:textId="77777777" w:rsidR="006D4A38" w:rsidRDefault="006D4A38" w:rsidP="006D4A38">
      <w:pPr>
        <w:pStyle w:val="PL"/>
      </w:pPr>
      <w:r>
        <w:t xml:space="preserve">        $ref: '#/components/schemas/EP_Npc7-Single'</w:t>
      </w:r>
    </w:p>
    <w:p w14:paraId="2F82009C" w14:textId="77777777" w:rsidR="006D4A38" w:rsidRDefault="006D4A38" w:rsidP="006D4A38">
      <w:pPr>
        <w:pStyle w:val="PL"/>
      </w:pPr>
      <w:r>
        <w:t xml:space="preserve">    EP_Npc8-Multiple:</w:t>
      </w:r>
    </w:p>
    <w:p w14:paraId="295E34E5" w14:textId="77777777" w:rsidR="006D4A38" w:rsidRDefault="006D4A38" w:rsidP="006D4A38">
      <w:pPr>
        <w:pStyle w:val="PL"/>
      </w:pPr>
      <w:r>
        <w:t xml:space="preserve">      type: array</w:t>
      </w:r>
    </w:p>
    <w:p w14:paraId="1E1FEEF7" w14:textId="77777777" w:rsidR="006D4A38" w:rsidRDefault="006D4A38" w:rsidP="006D4A38">
      <w:pPr>
        <w:pStyle w:val="PL"/>
      </w:pPr>
      <w:r>
        <w:t xml:space="preserve">      items:</w:t>
      </w:r>
    </w:p>
    <w:p w14:paraId="4A1F2EEE" w14:textId="77777777" w:rsidR="006D4A38" w:rsidRDefault="006D4A38" w:rsidP="006D4A38">
      <w:pPr>
        <w:pStyle w:val="PL"/>
      </w:pPr>
      <w:r>
        <w:t xml:space="preserve">        $ref: '#/components/schemas/EP_Npc8-Single'</w:t>
      </w:r>
    </w:p>
    <w:p w14:paraId="295838F4" w14:textId="77777777" w:rsidR="006D4A38" w:rsidRDefault="006D4A38" w:rsidP="006D4A38">
      <w:pPr>
        <w:pStyle w:val="PL"/>
      </w:pPr>
      <w:r>
        <w:t xml:space="preserve">    EP_N84-Multiple:</w:t>
      </w:r>
    </w:p>
    <w:p w14:paraId="388DAFF9" w14:textId="77777777" w:rsidR="006D4A38" w:rsidRDefault="006D4A38" w:rsidP="006D4A38">
      <w:pPr>
        <w:pStyle w:val="PL"/>
      </w:pPr>
      <w:r>
        <w:t xml:space="preserve">      type: array</w:t>
      </w:r>
    </w:p>
    <w:p w14:paraId="2EA4BA4D" w14:textId="77777777" w:rsidR="006D4A38" w:rsidRDefault="006D4A38" w:rsidP="006D4A38">
      <w:pPr>
        <w:pStyle w:val="PL"/>
      </w:pPr>
      <w:r>
        <w:t xml:space="preserve">      items:</w:t>
      </w:r>
    </w:p>
    <w:p w14:paraId="008BE375" w14:textId="77777777" w:rsidR="006D4A38" w:rsidRDefault="006D4A38" w:rsidP="006D4A38">
      <w:pPr>
        <w:pStyle w:val="PL"/>
      </w:pPr>
      <w:r>
        <w:t xml:space="preserve">        $ref: '#/components/schemas/EP_N84-Single'</w:t>
      </w:r>
    </w:p>
    <w:p w14:paraId="11A1BDEC" w14:textId="77777777" w:rsidR="006D4A38" w:rsidRDefault="006D4A38" w:rsidP="006D4A38">
      <w:pPr>
        <w:pStyle w:val="PL"/>
      </w:pPr>
      <w:r>
        <w:t xml:space="preserve">    EP_N85-Multiple:</w:t>
      </w:r>
    </w:p>
    <w:p w14:paraId="04FFC5FB" w14:textId="77777777" w:rsidR="006D4A38" w:rsidRDefault="006D4A38" w:rsidP="006D4A38">
      <w:pPr>
        <w:pStyle w:val="PL"/>
      </w:pPr>
      <w:r>
        <w:t xml:space="preserve">      type: array</w:t>
      </w:r>
    </w:p>
    <w:p w14:paraId="635AD27C" w14:textId="77777777" w:rsidR="006D4A38" w:rsidRDefault="006D4A38" w:rsidP="006D4A38">
      <w:pPr>
        <w:pStyle w:val="PL"/>
      </w:pPr>
      <w:r>
        <w:t xml:space="preserve">      items:</w:t>
      </w:r>
    </w:p>
    <w:p w14:paraId="2E49CC42" w14:textId="77777777" w:rsidR="006D4A38" w:rsidRDefault="006D4A38" w:rsidP="006D4A38">
      <w:pPr>
        <w:pStyle w:val="PL"/>
      </w:pPr>
      <w:r>
        <w:t xml:space="preserve">        $ref: '#/components/schemas/EP_N85-Single'</w:t>
      </w:r>
    </w:p>
    <w:p w14:paraId="602DBCAB" w14:textId="77777777" w:rsidR="006D4A38" w:rsidRDefault="006D4A38" w:rsidP="006D4A38">
      <w:pPr>
        <w:pStyle w:val="PL"/>
      </w:pPr>
      <w:r>
        <w:t xml:space="preserve">    EP_N86-Multiple:</w:t>
      </w:r>
    </w:p>
    <w:p w14:paraId="55ABCAE8" w14:textId="77777777" w:rsidR="006D4A38" w:rsidRDefault="006D4A38" w:rsidP="006D4A38">
      <w:pPr>
        <w:pStyle w:val="PL"/>
      </w:pPr>
      <w:r>
        <w:t xml:space="preserve">      type: array</w:t>
      </w:r>
    </w:p>
    <w:p w14:paraId="3A93F781" w14:textId="77777777" w:rsidR="006D4A38" w:rsidRDefault="006D4A38" w:rsidP="006D4A38">
      <w:pPr>
        <w:pStyle w:val="PL"/>
      </w:pPr>
      <w:r>
        <w:t xml:space="preserve">      items:</w:t>
      </w:r>
    </w:p>
    <w:p w14:paraId="598AE5CE" w14:textId="77777777" w:rsidR="006D4A38" w:rsidRDefault="006D4A38" w:rsidP="006D4A38">
      <w:pPr>
        <w:pStyle w:val="PL"/>
      </w:pPr>
      <w:r>
        <w:t xml:space="preserve">        $ref: '#/components/schemas/EP_N86-Single'</w:t>
      </w:r>
    </w:p>
    <w:p w14:paraId="409EF6CA" w14:textId="77777777" w:rsidR="006D4A38" w:rsidRDefault="006D4A38" w:rsidP="006D4A38">
      <w:pPr>
        <w:pStyle w:val="PL"/>
      </w:pPr>
      <w:r>
        <w:t xml:space="preserve">    EP_N87-Multiple:</w:t>
      </w:r>
    </w:p>
    <w:p w14:paraId="2D6E6CE4" w14:textId="77777777" w:rsidR="006D4A38" w:rsidRDefault="006D4A38" w:rsidP="006D4A38">
      <w:pPr>
        <w:pStyle w:val="PL"/>
      </w:pPr>
      <w:r>
        <w:t xml:space="preserve">      type: array</w:t>
      </w:r>
    </w:p>
    <w:p w14:paraId="00542193" w14:textId="77777777" w:rsidR="006D4A38" w:rsidRDefault="006D4A38" w:rsidP="006D4A38">
      <w:pPr>
        <w:pStyle w:val="PL"/>
      </w:pPr>
      <w:r>
        <w:t xml:space="preserve">      items:</w:t>
      </w:r>
    </w:p>
    <w:p w14:paraId="3698C777" w14:textId="77777777" w:rsidR="006D4A38" w:rsidRDefault="006D4A38" w:rsidP="006D4A38">
      <w:pPr>
        <w:pStyle w:val="PL"/>
      </w:pPr>
      <w:r>
        <w:t xml:space="preserve">        $ref: '#/components/schemas/EP_N87-Single'</w:t>
      </w:r>
    </w:p>
    <w:p w14:paraId="1E28E984" w14:textId="77777777" w:rsidR="006D4A38" w:rsidRDefault="006D4A38" w:rsidP="006D4A38">
      <w:pPr>
        <w:pStyle w:val="PL"/>
      </w:pPr>
      <w:r>
        <w:t xml:space="preserve">    EP_N88-Multiple:</w:t>
      </w:r>
    </w:p>
    <w:p w14:paraId="2293212E" w14:textId="77777777" w:rsidR="006D4A38" w:rsidRDefault="006D4A38" w:rsidP="006D4A38">
      <w:pPr>
        <w:pStyle w:val="PL"/>
      </w:pPr>
      <w:r>
        <w:t xml:space="preserve">      type: array</w:t>
      </w:r>
    </w:p>
    <w:p w14:paraId="016CAC58" w14:textId="77777777" w:rsidR="006D4A38" w:rsidRDefault="006D4A38" w:rsidP="006D4A38">
      <w:pPr>
        <w:pStyle w:val="PL"/>
      </w:pPr>
      <w:r>
        <w:t xml:space="preserve">      items:</w:t>
      </w:r>
    </w:p>
    <w:p w14:paraId="411C5C26" w14:textId="77777777" w:rsidR="006D4A38" w:rsidRDefault="006D4A38" w:rsidP="006D4A38">
      <w:pPr>
        <w:pStyle w:val="PL"/>
      </w:pPr>
      <w:r>
        <w:t xml:space="preserve">        $ref: '#/components/schemas/EP_N88-Single'</w:t>
      </w:r>
    </w:p>
    <w:p w14:paraId="7807EFC6" w14:textId="77777777" w:rsidR="006D4A38" w:rsidRDefault="006D4A38" w:rsidP="006D4A38">
      <w:pPr>
        <w:pStyle w:val="PL"/>
      </w:pPr>
      <w:r>
        <w:t xml:space="preserve">    EP_N89-Multiple:</w:t>
      </w:r>
    </w:p>
    <w:p w14:paraId="63867FA8" w14:textId="77777777" w:rsidR="006D4A38" w:rsidRDefault="006D4A38" w:rsidP="006D4A38">
      <w:pPr>
        <w:pStyle w:val="PL"/>
      </w:pPr>
      <w:r>
        <w:t xml:space="preserve">      type: array</w:t>
      </w:r>
    </w:p>
    <w:p w14:paraId="39DC2C45" w14:textId="77777777" w:rsidR="006D4A38" w:rsidRDefault="006D4A38" w:rsidP="006D4A38">
      <w:pPr>
        <w:pStyle w:val="PL"/>
      </w:pPr>
      <w:r>
        <w:t xml:space="preserve">      items:</w:t>
      </w:r>
    </w:p>
    <w:p w14:paraId="4E9B1D8B" w14:textId="77777777" w:rsidR="006D4A38" w:rsidRDefault="006D4A38" w:rsidP="006D4A38">
      <w:pPr>
        <w:pStyle w:val="PL"/>
      </w:pPr>
      <w:r>
        <w:t xml:space="preserve">        $ref: '#/components/schemas/EP_N89-Single'</w:t>
      </w:r>
    </w:p>
    <w:p w14:paraId="2FC94C77" w14:textId="77777777" w:rsidR="006D4A38" w:rsidRDefault="006D4A38" w:rsidP="006D4A38">
      <w:pPr>
        <w:pStyle w:val="PL"/>
      </w:pPr>
      <w:r>
        <w:t xml:space="preserve">    EP_N96-Multiple:</w:t>
      </w:r>
    </w:p>
    <w:p w14:paraId="58874B71" w14:textId="77777777" w:rsidR="006D4A38" w:rsidRDefault="006D4A38" w:rsidP="006D4A38">
      <w:pPr>
        <w:pStyle w:val="PL"/>
      </w:pPr>
      <w:r>
        <w:t xml:space="preserve">      type: array</w:t>
      </w:r>
    </w:p>
    <w:p w14:paraId="59662290" w14:textId="77777777" w:rsidR="006D4A38" w:rsidRDefault="006D4A38" w:rsidP="006D4A38">
      <w:pPr>
        <w:pStyle w:val="PL"/>
      </w:pPr>
      <w:r>
        <w:t xml:space="preserve">      items:</w:t>
      </w:r>
    </w:p>
    <w:p w14:paraId="3E48D976" w14:textId="77777777" w:rsidR="006D4A38" w:rsidRDefault="006D4A38" w:rsidP="006D4A38">
      <w:pPr>
        <w:pStyle w:val="PL"/>
      </w:pPr>
      <w:r>
        <w:t xml:space="preserve">        $ref: '#/components/schemas/EP_N96-Single'</w:t>
      </w:r>
    </w:p>
    <w:p w14:paraId="0BCB53F8" w14:textId="77777777" w:rsidR="006D4A38" w:rsidRDefault="006D4A38" w:rsidP="006D4A38">
      <w:pPr>
        <w:pStyle w:val="PL"/>
      </w:pPr>
      <w:r>
        <w:t xml:space="preserve">    EP_N11mb-Multiple:</w:t>
      </w:r>
    </w:p>
    <w:p w14:paraId="12610B3E" w14:textId="77777777" w:rsidR="006D4A38" w:rsidRDefault="006D4A38" w:rsidP="006D4A38">
      <w:pPr>
        <w:pStyle w:val="PL"/>
      </w:pPr>
      <w:r>
        <w:t xml:space="preserve">      type: array</w:t>
      </w:r>
    </w:p>
    <w:p w14:paraId="2FF8FB34" w14:textId="77777777" w:rsidR="006D4A38" w:rsidRDefault="006D4A38" w:rsidP="006D4A38">
      <w:pPr>
        <w:pStyle w:val="PL"/>
      </w:pPr>
      <w:r>
        <w:t xml:space="preserve">      items:</w:t>
      </w:r>
    </w:p>
    <w:p w14:paraId="7DC9BDC6" w14:textId="77777777" w:rsidR="006D4A38" w:rsidRDefault="006D4A38" w:rsidP="006D4A38">
      <w:pPr>
        <w:pStyle w:val="PL"/>
      </w:pPr>
      <w:r>
        <w:t xml:space="preserve">        $ref: '#/components/schemas/EP_N11mb-Single'</w:t>
      </w:r>
    </w:p>
    <w:p w14:paraId="3F824480" w14:textId="77777777" w:rsidR="006D4A38" w:rsidRDefault="006D4A38" w:rsidP="006D4A38">
      <w:pPr>
        <w:pStyle w:val="PL"/>
      </w:pPr>
      <w:r>
        <w:t xml:space="preserve">    EP_N16mb-Multiple:</w:t>
      </w:r>
    </w:p>
    <w:p w14:paraId="038AA7D0" w14:textId="77777777" w:rsidR="006D4A38" w:rsidRDefault="006D4A38" w:rsidP="006D4A38">
      <w:pPr>
        <w:pStyle w:val="PL"/>
      </w:pPr>
      <w:r>
        <w:t xml:space="preserve">      type: array</w:t>
      </w:r>
    </w:p>
    <w:p w14:paraId="79548AB6" w14:textId="77777777" w:rsidR="006D4A38" w:rsidRDefault="006D4A38" w:rsidP="006D4A38">
      <w:pPr>
        <w:pStyle w:val="PL"/>
      </w:pPr>
      <w:r>
        <w:t xml:space="preserve">      items:</w:t>
      </w:r>
    </w:p>
    <w:p w14:paraId="3B5A5224" w14:textId="77777777" w:rsidR="006D4A38" w:rsidRDefault="006D4A38" w:rsidP="006D4A38">
      <w:pPr>
        <w:pStyle w:val="PL"/>
      </w:pPr>
      <w:r>
        <w:t xml:space="preserve">        $ref: '#/components/schemas/EP_N16mb-Single'</w:t>
      </w:r>
    </w:p>
    <w:p w14:paraId="130E09D2" w14:textId="77777777" w:rsidR="006D4A38" w:rsidRDefault="006D4A38" w:rsidP="006D4A38">
      <w:pPr>
        <w:pStyle w:val="PL"/>
      </w:pPr>
      <w:r>
        <w:t xml:space="preserve">    EP_Nmb1-Multiple:</w:t>
      </w:r>
    </w:p>
    <w:p w14:paraId="1C9B6F7E" w14:textId="77777777" w:rsidR="006D4A38" w:rsidRDefault="006D4A38" w:rsidP="006D4A38">
      <w:pPr>
        <w:pStyle w:val="PL"/>
      </w:pPr>
      <w:r>
        <w:t xml:space="preserve">      type: array</w:t>
      </w:r>
    </w:p>
    <w:p w14:paraId="12110314" w14:textId="77777777" w:rsidR="006D4A38" w:rsidRDefault="006D4A38" w:rsidP="006D4A38">
      <w:pPr>
        <w:pStyle w:val="PL"/>
      </w:pPr>
      <w:r>
        <w:t xml:space="preserve">      items:</w:t>
      </w:r>
    </w:p>
    <w:p w14:paraId="31AFC2A0" w14:textId="77777777" w:rsidR="006D4A38" w:rsidRDefault="006D4A38" w:rsidP="006D4A38">
      <w:pPr>
        <w:pStyle w:val="PL"/>
      </w:pPr>
      <w:r>
        <w:t xml:space="preserve">        $ref: '#/components/schemas/EP_Nmb1-Single'</w:t>
      </w:r>
    </w:p>
    <w:p w14:paraId="3ECA3BFB" w14:textId="77777777" w:rsidR="006D4A38" w:rsidRDefault="006D4A38" w:rsidP="006D4A38">
      <w:pPr>
        <w:pStyle w:val="PL"/>
      </w:pPr>
      <w:r>
        <w:t xml:space="preserve">    EP_N3mb-Multiple:</w:t>
      </w:r>
    </w:p>
    <w:p w14:paraId="6F6BED70" w14:textId="77777777" w:rsidR="006D4A38" w:rsidRDefault="006D4A38" w:rsidP="006D4A38">
      <w:pPr>
        <w:pStyle w:val="PL"/>
      </w:pPr>
      <w:r>
        <w:t xml:space="preserve">      type: array</w:t>
      </w:r>
    </w:p>
    <w:p w14:paraId="1A80D90D" w14:textId="77777777" w:rsidR="006D4A38" w:rsidRDefault="006D4A38" w:rsidP="006D4A38">
      <w:pPr>
        <w:pStyle w:val="PL"/>
      </w:pPr>
      <w:r>
        <w:t xml:space="preserve">      items:</w:t>
      </w:r>
    </w:p>
    <w:p w14:paraId="5C1388D5" w14:textId="77777777" w:rsidR="006D4A38" w:rsidRDefault="006D4A38" w:rsidP="006D4A38">
      <w:pPr>
        <w:pStyle w:val="PL"/>
      </w:pPr>
      <w:r>
        <w:t xml:space="preserve">        $ref: '#/components/schemas/EP_N3mb-Single'</w:t>
      </w:r>
    </w:p>
    <w:p w14:paraId="74754DA9" w14:textId="77777777" w:rsidR="006D4A38" w:rsidRDefault="006D4A38" w:rsidP="006D4A38">
      <w:pPr>
        <w:pStyle w:val="PL"/>
      </w:pPr>
      <w:r>
        <w:t xml:space="preserve">    EP_N4mb-Multiple:</w:t>
      </w:r>
    </w:p>
    <w:p w14:paraId="53313704" w14:textId="77777777" w:rsidR="006D4A38" w:rsidRDefault="006D4A38" w:rsidP="006D4A38">
      <w:pPr>
        <w:pStyle w:val="PL"/>
      </w:pPr>
      <w:r>
        <w:t xml:space="preserve">      type: array</w:t>
      </w:r>
    </w:p>
    <w:p w14:paraId="22188094" w14:textId="77777777" w:rsidR="006D4A38" w:rsidRDefault="006D4A38" w:rsidP="006D4A38">
      <w:pPr>
        <w:pStyle w:val="PL"/>
      </w:pPr>
      <w:r>
        <w:t xml:space="preserve">      items:</w:t>
      </w:r>
    </w:p>
    <w:p w14:paraId="2109655D" w14:textId="77777777" w:rsidR="006D4A38" w:rsidRDefault="006D4A38" w:rsidP="006D4A38">
      <w:pPr>
        <w:pStyle w:val="PL"/>
      </w:pPr>
      <w:r>
        <w:t xml:space="preserve">        $ref: '#/components/schemas/EP_N4mb-Single'</w:t>
      </w:r>
    </w:p>
    <w:p w14:paraId="00827216" w14:textId="77777777" w:rsidR="006D4A38" w:rsidRDefault="006D4A38" w:rsidP="006D4A38">
      <w:pPr>
        <w:pStyle w:val="PL"/>
      </w:pPr>
      <w:r>
        <w:t xml:space="preserve">    EP_N19mb-Multiple:</w:t>
      </w:r>
    </w:p>
    <w:p w14:paraId="275F6C8B" w14:textId="77777777" w:rsidR="006D4A38" w:rsidRDefault="006D4A38" w:rsidP="006D4A38">
      <w:pPr>
        <w:pStyle w:val="PL"/>
      </w:pPr>
      <w:r>
        <w:t xml:space="preserve">      type: array</w:t>
      </w:r>
    </w:p>
    <w:p w14:paraId="12D3CCF8" w14:textId="77777777" w:rsidR="006D4A38" w:rsidRDefault="006D4A38" w:rsidP="006D4A38">
      <w:pPr>
        <w:pStyle w:val="PL"/>
      </w:pPr>
      <w:r>
        <w:t xml:space="preserve">      items:</w:t>
      </w:r>
    </w:p>
    <w:p w14:paraId="626AF51C" w14:textId="77777777" w:rsidR="006D4A38" w:rsidRDefault="006D4A38" w:rsidP="006D4A38">
      <w:pPr>
        <w:pStyle w:val="PL"/>
      </w:pPr>
      <w:r>
        <w:t xml:space="preserve">        $ref: '#/components/schemas/EP_N19mb-Single'</w:t>
      </w:r>
    </w:p>
    <w:p w14:paraId="3C4A1F68" w14:textId="77777777" w:rsidR="006D4A38" w:rsidRDefault="006D4A38" w:rsidP="006D4A38">
      <w:pPr>
        <w:pStyle w:val="PL"/>
      </w:pPr>
      <w:r>
        <w:t xml:space="preserve">    EP_Nmb9-Multiple:</w:t>
      </w:r>
    </w:p>
    <w:p w14:paraId="02A3AE0E" w14:textId="77777777" w:rsidR="006D4A38" w:rsidRDefault="006D4A38" w:rsidP="006D4A38">
      <w:pPr>
        <w:pStyle w:val="PL"/>
      </w:pPr>
      <w:r>
        <w:t xml:space="preserve">      type: array</w:t>
      </w:r>
    </w:p>
    <w:p w14:paraId="5C58F752" w14:textId="77777777" w:rsidR="006D4A38" w:rsidRDefault="006D4A38" w:rsidP="006D4A38">
      <w:pPr>
        <w:pStyle w:val="PL"/>
      </w:pPr>
      <w:r>
        <w:t xml:space="preserve">      items:</w:t>
      </w:r>
    </w:p>
    <w:p w14:paraId="5C14F362" w14:textId="77777777" w:rsidR="006D4A38" w:rsidRDefault="006D4A38" w:rsidP="006D4A38">
      <w:pPr>
        <w:pStyle w:val="PL"/>
      </w:pPr>
      <w:r>
        <w:t xml:space="preserve">        $ref: '#/components/schemas/EP_Nmb9-Single'</w:t>
      </w:r>
    </w:p>
    <w:p w14:paraId="2AC9EB57" w14:textId="77777777" w:rsidR="006D4A38" w:rsidRDefault="006D4A38" w:rsidP="006D4A38">
      <w:pPr>
        <w:pStyle w:val="PL"/>
      </w:pPr>
      <w:r>
        <w:t xml:space="preserve">    EP_SM12-Multiple:</w:t>
      </w:r>
    </w:p>
    <w:p w14:paraId="1F56424C" w14:textId="77777777" w:rsidR="006D4A38" w:rsidRDefault="006D4A38" w:rsidP="006D4A38">
      <w:pPr>
        <w:pStyle w:val="PL"/>
      </w:pPr>
      <w:r>
        <w:t xml:space="preserve">      type: array</w:t>
      </w:r>
    </w:p>
    <w:p w14:paraId="4B3A2158" w14:textId="77777777" w:rsidR="006D4A38" w:rsidRDefault="006D4A38" w:rsidP="006D4A38">
      <w:pPr>
        <w:pStyle w:val="PL"/>
      </w:pPr>
      <w:r>
        <w:t xml:space="preserve">      items:</w:t>
      </w:r>
    </w:p>
    <w:p w14:paraId="101E0E9B" w14:textId="77777777" w:rsidR="006D4A38" w:rsidRDefault="006D4A38" w:rsidP="006D4A38">
      <w:pPr>
        <w:pStyle w:val="PL"/>
      </w:pPr>
      <w:r>
        <w:t xml:space="preserve">        $ref: '#/components/schemas/EP_SM12-Single'</w:t>
      </w:r>
    </w:p>
    <w:p w14:paraId="6C22F76B" w14:textId="77777777" w:rsidR="006D4A38" w:rsidRDefault="006D4A38" w:rsidP="006D4A38">
      <w:pPr>
        <w:pStyle w:val="PL"/>
      </w:pPr>
      <w:r>
        <w:t xml:space="preserve">    EP_SM13-Multiple:</w:t>
      </w:r>
    </w:p>
    <w:p w14:paraId="147ABD08" w14:textId="77777777" w:rsidR="006D4A38" w:rsidRDefault="006D4A38" w:rsidP="006D4A38">
      <w:pPr>
        <w:pStyle w:val="PL"/>
      </w:pPr>
      <w:r>
        <w:t xml:space="preserve">      type: array</w:t>
      </w:r>
    </w:p>
    <w:p w14:paraId="43B2AACE" w14:textId="77777777" w:rsidR="006D4A38" w:rsidRDefault="006D4A38" w:rsidP="006D4A38">
      <w:pPr>
        <w:pStyle w:val="PL"/>
      </w:pPr>
      <w:r>
        <w:lastRenderedPageBreak/>
        <w:t xml:space="preserve">      items:</w:t>
      </w:r>
    </w:p>
    <w:p w14:paraId="384F84F1" w14:textId="77777777" w:rsidR="006D4A38" w:rsidRDefault="006D4A38" w:rsidP="006D4A38">
      <w:pPr>
        <w:pStyle w:val="PL"/>
      </w:pPr>
      <w:r>
        <w:t xml:space="preserve">        $ref: '#/components/schemas/EP_SM13-Single'</w:t>
      </w:r>
    </w:p>
    <w:p w14:paraId="5DABDECD" w14:textId="77777777" w:rsidR="006D4A38" w:rsidRDefault="006D4A38" w:rsidP="006D4A38">
      <w:pPr>
        <w:pStyle w:val="PL"/>
      </w:pPr>
      <w:r>
        <w:t xml:space="preserve">    EP_SM14-Multiple:</w:t>
      </w:r>
    </w:p>
    <w:p w14:paraId="258F42BB" w14:textId="77777777" w:rsidR="006D4A38" w:rsidRDefault="006D4A38" w:rsidP="006D4A38">
      <w:pPr>
        <w:pStyle w:val="PL"/>
      </w:pPr>
      <w:r>
        <w:t xml:space="preserve">      type: array</w:t>
      </w:r>
    </w:p>
    <w:p w14:paraId="03FFB4C3" w14:textId="77777777" w:rsidR="006D4A38" w:rsidRDefault="006D4A38" w:rsidP="006D4A38">
      <w:pPr>
        <w:pStyle w:val="PL"/>
      </w:pPr>
      <w:r>
        <w:t xml:space="preserve">      items:</w:t>
      </w:r>
    </w:p>
    <w:p w14:paraId="03C6527E" w14:textId="77777777" w:rsidR="006D4A38" w:rsidRDefault="006D4A38" w:rsidP="006D4A38">
      <w:pPr>
        <w:pStyle w:val="PL"/>
      </w:pPr>
      <w:r>
        <w:t xml:space="preserve">        $ref: '#/components/schemas/EP_SM14-Single'</w:t>
      </w:r>
    </w:p>
    <w:p w14:paraId="6A576158" w14:textId="77777777" w:rsidR="006D4A38" w:rsidRDefault="006D4A38" w:rsidP="006D4A38">
      <w:pPr>
        <w:pStyle w:val="PL"/>
      </w:pPr>
      <w:r>
        <w:t xml:space="preserve">    EP_AIOT2-Multiple:</w:t>
      </w:r>
    </w:p>
    <w:p w14:paraId="353E684D" w14:textId="77777777" w:rsidR="006D4A38" w:rsidRDefault="006D4A38" w:rsidP="006D4A38">
      <w:pPr>
        <w:pStyle w:val="PL"/>
      </w:pPr>
      <w:r>
        <w:t xml:space="preserve">      type: array</w:t>
      </w:r>
    </w:p>
    <w:p w14:paraId="36342B10" w14:textId="77777777" w:rsidR="006D4A38" w:rsidRDefault="006D4A38" w:rsidP="006D4A38">
      <w:pPr>
        <w:pStyle w:val="PL"/>
      </w:pPr>
      <w:r>
        <w:t xml:space="preserve">      items:</w:t>
      </w:r>
    </w:p>
    <w:p w14:paraId="0A64DD88" w14:textId="77777777" w:rsidR="006D4A38" w:rsidRDefault="006D4A38" w:rsidP="006D4A38">
      <w:pPr>
        <w:pStyle w:val="PL"/>
      </w:pPr>
      <w:r>
        <w:t xml:space="preserve">        $ref: '#/components/schemas/EP_AIOT2-Single'</w:t>
      </w:r>
    </w:p>
    <w:p w14:paraId="5A936047" w14:textId="77777777" w:rsidR="006D4A38" w:rsidRDefault="006D4A38" w:rsidP="006D4A38">
      <w:pPr>
        <w:pStyle w:val="PL"/>
      </w:pPr>
      <w:r>
        <w:t xml:space="preserve">    EP_AIOT3-Multiple:</w:t>
      </w:r>
    </w:p>
    <w:p w14:paraId="62E174A2" w14:textId="77777777" w:rsidR="006D4A38" w:rsidRDefault="006D4A38" w:rsidP="006D4A38">
      <w:pPr>
        <w:pStyle w:val="PL"/>
      </w:pPr>
      <w:r>
        <w:t xml:space="preserve">      type: array</w:t>
      </w:r>
    </w:p>
    <w:p w14:paraId="7E4459D1" w14:textId="77777777" w:rsidR="006D4A38" w:rsidRDefault="006D4A38" w:rsidP="006D4A38">
      <w:pPr>
        <w:pStyle w:val="PL"/>
      </w:pPr>
      <w:r>
        <w:t xml:space="preserve">      items:</w:t>
      </w:r>
    </w:p>
    <w:p w14:paraId="1F36A781" w14:textId="77777777" w:rsidR="006D4A38" w:rsidRDefault="006D4A38" w:rsidP="006D4A38">
      <w:pPr>
        <w:pStyle w:val="PL"/>
      </w:pPr>
      <w:r>
        <w:t xml:space="preserve">        $ref: '#/components/schemas/EP_AIOT3-Single'</w:t>
      </w:r>
    </w:p>
    <w:p w14:paraId="0EC4CE04" w14:textId="77777777" w:rsidR="006D4A38" w:rsidRDefault="006D4A38" w:rsidP="006D4A38">
      <w:pPr>
        <w:pStyle w:val="PL"/>
      </w:pPr>
      <w:r>
        <w:t xml:space="preserve">    EP_AIOT4-Multiple:</w:t>
      </w:r>
    </w:p>
    <w:p w14:paraId="2F20343D" w14:textId="77777777" w:rsidR="006D4A38" w:rsidRDefault="006D4A38" w:rsidP="006D4A38">
      <w:pPr>
        <w:pStyle w:val="PL"/>
      </w:pPr>
      <w:r>
        <w:t xml:space="preserve">      type: array</w:t>
      </w:r>
    </w:p>
    <w:p w14:paraId="0180D843" w14:textId="77777777" w:rsidR="006D4A38" w:rsidRDefault="006D4A38" w:rsidP="006D4A38">
      <w:pPr>
        <w:pStyle w:val="PL"/>
      </w:pPr>
      <w:r>
        <w:t xml:space="preserve">      items:</w:t>
      </w:r>
    </w:p>
    <w:p w14:paraId="46F53C7C" w14:textId="77777777" w:rsidR="006D4A38" w:rsidRDefault="006D4A38" w:rsidP="006D4A38">
      <w:pPr>
        <w:pStyle w:val="PL"/>
      </w:pPr>
      <w:r>
        <w:t xml:space="preserve">        $ref: '#/components/schemas/EP_AIOT4-Single'</w:t>
      </w:r>
    </w:p>
    <w:p w14:paraId="491E3917" w14:textId="77777777" w:rsidR="006D4A38" w:rsidRDefault="006D4A38" w:rsidP="006D4A38">
      <w:pPr>
        <w:pStyle w:val="PL"/>
      </w:pPr>
      <w:r>
        <w:t xml:space="preserve">    EP_AIOT5-Multiple:</w:t>
      </w:r>
    </w:p>
    <w:p w14:paraId="2780F6B5" w14:textId="77777777" w:rsidR="006D4A38" w:rsidRDefault="006D4A38" w:rsidP="006D4A38">
      <w:pPr>
        <w:pStyle w:val="PL"/>
      </w:pPr>
      <w:r>
        <w:t xml:space="preserve">      type: array</w:t>
      </w:r>
    </w:p>
    <w:p w14:paraId="19853EF2" w14:textId="77777777" w:rsidR="006D4A38" w:rsidRDefault="006D4A38" w:rsidP="006D4A38">
      <w:pPr>
        <w:pStyle w:val="PL"/>
      </w:pPr>
      <w:r>
        <w:t xml:space="preserve">      items:</w:t>
      </w:r>
    </w:p>
    <w:p w14:paraId="27CC7E71" w14:textId="77777777" w:rsidR="006D4A38" w:rsidRDefault="006D4A38" w:rsidP="006D4A38">
      <w:pPr>
        <w:pStyle w:val="PL"/>
      </w:pPr>
      <w:r>
        <w:t xml:space="preserve">        $ref: '#/components/schemas/EP_AIOT5-Single'</w:t>
      </w:r>
    </w:p>
    <w:p w14:paraId="6B1B7530" w14:textId="77777777" w:rsidR="006D4A38" w:rsidRDefault="006D4A38" w:rsidP="006D4A38">
      <w:pPr>
        <w:pStyle w:val="PL"/>
      </w:pPr>
      <w:r>
        <w:t xml:space="preserve">    EP_AIOT6-Multiple:</w:t>
      </w:r>
    </w:p>
    <w:p w14:paraId="176B9EDD" w14:textId="77777777" w:rsidR="006D4A38" w:rsidRDefault="006D4A38" w:rsidP="006D4A38">
      <w:pPr>
        <w:pStyle w:val="PL"/>
      </w:pPr>
      <w:r>
        <w:t xml:space="preserve">      type: array</w:t>
      </w:r>
    </w:p>
    <w:p w14:paraId="16BA3178" w14:textId="77777777" w:rsidR="006D4A38" w:rsidRDefault="006D4A38" w:rsidP="006D4A38">
      <w:pPr>
        <w:pStyle w:val="PL"/>
      </w:pPr>
      <w:r>
        <w:t xml:space="preserve">      items:</w:t>
      </w:r>
    </w:p>
    <w:p w14:paraId="00089061" w14:textId="77777777" w:rsidR="006D4A38" w:rsidRDefault="006D4A38" w:rsidP="006D4A38">
      <w:pPr>
        <w:pStyle w:val="PL"/>
      </w:pPr>
      <w:r>
        <w:t xml:space="preserve">        $ref: '#/components/schemas/EP_AIOT6-Single'</w:t>
      </w:r>
    </w:p>
    <w:p w14:paraId="63978D29" w14:textId="77777777" w:rsidR="006D4A38" w:rsidRDefault="006D4A38" w:rsidP="006D4A38">
      <w:pPr>
        <w:pStyle w:val="PL"/>
      </w:pPr>
      <w:r>
        <w:t xml:space="preserve">    EP_AIOT7-Multiple:</w:t>
      </w:r>
    </w:p>
    <w:p w14:paraId="480F5961" w14:textId="77777777" w:rsidR="006D4A38" w:rsidRDefault="006D4A38" w:rsidP="006D4A38">
      <w:pPr>
        <w:pStyle w:val="PL"/>
      </w:pPr>
      <w:r>
        <w:t xml:space="preserve">      type: array</w:t>
      </w:r>
    </w:p>
    <w:p w14:paraId="0FE4AC8B" w14:textId="77777777" w:rsidR="006D4A38" w:rsidRDefault="006D4A38" w:rsidP="006D4A38">
      <w:pPr>
        <w:pStyle w:val="PL"/>
      </w:pPr>
      <w:r>
        <w:t xml:space="preserve">      items:</w:t>
      </w:r>
    </w:p>
    <w:p w14:paraId="52BBFCDA" w14:textId="77777777" w:rsidR="006D4A38" w:rsidRDefault="006D4A38" w:rsidP="006D4A38">
      <w:pPr>
        <w:pStyle w:val="PL"/>
      </w:pPr>
      <w:r>
        <w:t xml:space="preserve">        $ref: '#/components/schemas/EP_AIOT7-Single'</w:t>
      </w:r>
    </w:p>
    <w:p w14:paraId="10E0256B" w14:textId="77777777" w:rsidR="006D4A38" w:rsidRDefault="006D4A38" w:rsidP="006D4A38">
      <w:pPr>
        <w:pStyle w:val="PL"/>
      </w:pPr>
      <w:r>
        <w:t xml:space="preserve">    EP_AIOT8-Multiple:</w:t>
      </w:r>
    </w:p>
    <w:p w14:paraId="020834C5" w14:textId="77777777" w:rsidR="006D4A38" w:rsidRDefault="006D4A38" w:rsidP="006D4A38">
      <w:pPr>
        <w:pStyle w:val="PL"/>
      </w:pPr>
      <w:r>
        <w:t xml:space="preserve">      type: array</w:t>
      </w:r>
    </w:p>
    <w:p w14:paraId="0FDD1434" w14:textId="77777777" w:rsidR="006D4A38" w:rsidRDefault="006D4A38" w:rsidP="006D4A38">
      <w:pPr>
        <w:pStyle w:val="PL"/>
      </w:pPr>
      <w:r>
        <w:t xml:space="preserve">      items:</w:t>
      </w:r>
    </w:p>
    <w:p w14:paraId="2F5CCFEF" w14:textId="77777777" w:rsidR="006D4A38" w:rsidRDefault="006D4A38" w:rsidP="006D4A38">
      <w:pPr>
        <w:pStyle w:val="PL"/>
      </w:pPr>
      <w:r>
        <w:t xml:space="preserve">        $ref: '#/components/schemas/EP_AIOT8-Single'</w:t>
      </w:r>
    </w:p>
    <w:p w14:paraId="16A1C16B" w14:textId="77777777" w:rsidR="006D4A38" w:rsidRDefault="006D4A38" w:rsidP="006D4A38">
      <w:pPr>
        <w:pStyle w:val="PL"/>
      </w:pPr>
      <w:r>
        <w:t xml:space="preserve">    Configurable5QISet-Multiple:</w:t>
      </w:r>
    </w:p>
    <w:p w14:paraId="5685E52F" w14:textId="77777777" w:rsidR="006D4A38" w:rsidRDefault="006D4A38" w:rsidP="006D4A38">
      <w:pPr>
        <w:pStyle w:val="PL"/>
      </w:pPr>
      <w:r>
        <w:t xml:space="preserve">      type: array</w:t>
      </w:r>
    </w:p>
    <w:p w14:paraId="69B62891" w14:textId="77777777" w:rsidR="006D4A38" w:rsidRDefault="006D4A38" w:rsidP="006D4A38">
      <w:pPr>
        <w:pStyle w:val="PL"/>
      </w:pPr>
      <w:r>
        <w:t xml:space="preserve">      items:</w:t>
      </w:r>
    </w:p>
    <w:p w14:paraId="0C3F437B" w14:textId="77777777" w:rsidR="006D4A38" w:rsidRDefault="006D4A38" w:rsidP="006D4A38">
      <w:pPr>
        <w:pStyle w:val="PL"/>
      </w:pPr>
      <w:r>
        <w:t xml:space="preserve">        $ref: '#/components/schemas/Configurable5QISet-Single'</w:t>
      </w:r>
    </w:p>
    <w:p w14:paraId="720C825F" w14:textId="77777777" w:rsidR="006D4A38" w:rsidRDefault="006D4A38" w:rsidP="006D4A38">
      <w:pPr>
        <w:pStyle w:val="PL"/>
      </w:pPr>
      <w:r>
        <w:t xml:space="preserve">    Dynamic5QISet-Multiple:</w:t>
      </w:r>
    </w:p>
    <w:p w14:paraId="64F27BA8" w14:textId="77777777" w:rsidR="006D4A38" w:rsidRDefault="006D4A38" w:rsidP="006D4A38">
      <w:pPr>
        <w:pStyle w:val="PL"/>
      </w:pPr>
      <w:r>
        <w:t xml:space="preserve">      type: array</w:t>
      </w:r>
    </w:p>
    <w:p w14:paraId="457ED3B1" w14:textId="77777777" w:rsidR="006D4A38" w:rsidRDefault="006D4A38" w:rsidP="006D4A38">
      <w:pPr>
        <w:pStyle w:val="PL"/>
      </w:pPr>
      <w:r>
        <w:t xml:space="preserve">      items:</w:t>
      </w:r>
    </w:p>
    <w:p w14:paraId="2D8C0A37" w14:textId="77777777" w:rsidR="006D4A38" w:rsidRDefault="006D4A38" w:rsidP="006D4A38">
      <w:pPr>
        <w:pStyle w:val="PL"/>
      </w:pPr>
      <w:r>
        <w:t xml:space="preserve">        $ref: '#/components/schemas/Dynamic5QISet-Single'</w:t>
      </w:r>
    </w:p>
    <w:p w14:paraId="70709C72" w14:textId="77777777" w:rsidR="006D4A38" w:rsidRDefault="006D4A38" w:rsidP="006D4A38">
      <w:pPr>
        <w:pStyle w:val="PL"/>
      </w:pPr>
      <w:r>
        <w:t xml:space="preserve">    EcmConnectionInfo-Multiple:</w:t>
      </w:r>
    </w:p>
    <w:p w14:paraId="2B2EB1A9" w14:textId="77777777" w:rsidR="006D4A38" w:rsidRDefault="006D4A38" w:rsidP="006D4A38">
      <w:pPr>
        <w:pStyle w:val="PL"/>
      </w:pPr>
      <w:r>
        <w:t xml:space="preserve">      type: array</w:t>
      </w:r>
    </w:p>
    <w:p w14:paraId="396257C4" w14:textId="77777777" w:rsidR="006D4A38" w:rsidRDefault="006D4A38" w:rsidP="006D4A38">
      <w:pPr>
        <w:pStyle w:val="PL"/>
      </w:pPr>
      <w:r>
        <w:t xml:space="preserve">      items:</w:t>
      </w:r>
    </w:p>
    <w:p w14:paraId="0CCDDCF6" w14:textId="77777777" w:rsidR="006D4A38" w:rsidRDefault="006D4A38" w:rsidP="006D4A38">
      <w:pPr>
        <w:pStyle w:val="PL"/>
      </w:pPr>
      <w:r>
        <w:t xml:space="preserve">        $ref: '#/components/schemas/EcmConnectionInfo-Single'</w:t>
      </w:r>
    </w:p>
    <w:p w14:paraId="50A28C47" w14:textId="77777777" w:rsidR="006D4A38" w:rsidRDefault="006D4A38" w:rsidP="006D4A38">
      <w:pPr>
        <w:pStyle w:val="PL"/>
      </w:pPr>
      <w:r>
        <w:t xml:space="preserve">    NssaafFunction-Multiple:</w:t>
      </w:r>
    </w:p>
    <w:p w14:paraId="06EC6181" w14:textId="77777777" w:rsidR="006D4A38" w:rsidRDefault="006D4A38" w:rsidP="006D4A38">
      <w:pPr>
        <w:pStyle w:val="PL"/>
      </w:pPr>
      <w:r>
        <w:t xml:space="preserve">      type: array</w:t>
      </w:r>
    </w:p>
    <w:p w14:paraId="35653FF2" w14:textId="77777777" w:rsidR="006D4A38" w:rsidRDefault="006D4A38" w:rsidP="006D4A38">
      <w:pPr>
        <w:pStyle w:val="PL"/>
      </w:pPr>
      <w:r>
        <w:t xml:space="preserve">      items:</w:t>
      </w:r>
    </w:p>
    <w:p w14:paraId="0852F598" w14:textId="77777777" w:rsidR="006D4A38" w:rsidRDefault="006D4A38" w:rsidP="006D4A38">
      <w:pPr>
        <w:pStyle w:val="PL"/>
      </w:pPr>
      <w:r>
        <w:t xml:space="preserve">        $ref: '#/components/schemas/NssaafFunction-Single'</w:t>
      </w:r>
    </w:p>
    <w:p w14:paraId="71A4710D" w14:textId="77777777" w:rsidR="006D4A38" w:rsidRDefault="006D4A38" w:rsidP="006D4A38">
      <w:pPr>
        <w:pStyle w:val="PL"/>
      </w:pPr>
      <w:r>
        <w:t xml:space="preserve">    EP_N58-Multiple:</w:t>
      </w:r>
    </w:p>
    <w:p w14:paraId="4C91FFB3" w14:textId="77777777" w:rsidR="006D4A38" w:rsidRDefault="006D4A38" w:rsidP="006D4A38">
      <w:pPr>
        <w:pStyle w:val="PL"/>
      </w:pPr>
      <w:r>
        <w:t xml:space="preserve">      type: array</w:t>
      </w:r>
    </w:p>
    <w:p w14:paraId="180B5929" w14:textId="77777777" w:rsidR="006D4A38" w:rsidRDefault="006D4A38" w:rsidP="006D4A38">
      <w:pPr>
        <w:pStyle w:val="PL"/>
      </w:pPr>
      <w:r>
        <w:t xml:space="preserve">      items:</w:t>
      </w:r>
    </w:p>
    <w:p w14:paraId="0668394A" w14:textId="77777777" w:rsidR="006D4A38" w:rsidRDefault="006D4A38" w:rsidP="006D4A38">
      <w:pPr>
        <w:pStyle w:val="PL"/>
      </w:pPr>
      <w:r>
        <w:t xml:space="preserve">        $ref: '#/components/schemas/EP_N58-Single'</w:t>
      </w:r>
    </w:p>
    <w:p w14:paraId="676A729E" w14:textId="77777777" w:rsidR="006D4A38" w:rsidRDefault="006D4A38" w:rsidP="006D4A38">
      <w:pPr>
        <w:pStyle w:val="PL"/>
      </w:pPr>
      <w:r>
        <w:t xml:space="preserve">    EP_N59-Multiple:</w:t>
      </w:r>
    </w:p>
    <w:p w14:paraId="79BC1413" w14:textId="77777777" w:rsidR="006D4A38" w:rsidRDefault="006D4A38" w:rsidP="006D4A38">
      <w:pPr>
        <w:pStyle w:val="PL"/>
      </w:pPr>
      <w:r>
        <w:t xml:space="preserve">      type: array</w:t>
      </w:r>
    </w:p>
    <w:p w14:paraId="3F5B26B2" w14:textId="77777777" w:rsidR="006D4A38" w:rsidRDefault="006D4A38" w:rsidP="006D4A38">
      <w:pPr>
        <w:pStyle w:val="PL"/>
      </w:pPr>
      <w:r>
        <w:t xml:space="preserve">      items:</w:t>
      </w:r>
    </w:p>
    <w:p w14:paraId="26E85601" w14:textId="77777777" w:rsidR="006D4A38" w:rsidRDefault="006D4A38" w:rsidP="006D4A38">
      <w:pPr>
        <w:pStyle w:val="PL"/>
      </w:pPr>
      <w:r>
        <w:t xml:space="preserve">        $ref: '#/components/schemas/EP_N59-Single'</w:t>
      </w:r>
    </w:p>
    <w:p w14:paraId="3A3827F3" w14:textId="77777777" w:rsidR="006D4A38" w:rsidRDefault="006D4A38" w:rsidP="006D4A38">
      <w:pPr>
        <w:pStyle w:val="PL"/>
      </w:pPr>
      <w:r>
        <w:t xml:space="preserve">    AfFunction-Multiple:</w:t>
      </w:r>
    </w:p>
    <w:p w14:paraId="176168FA" w14:textId="77777777" w:rsidR="006D4A38" w:rsidRDefault="006D4A38" w:rsidP="006D4A38">
      <w:pPr>
        <w:pStyle w:val="PL"/>
      </w:pPr>
      <w:r>
        <w:t xml:space="preserve">      type: array</w:t>
      </w:r>
    </w:p>
    <w:p w14:paraId="0F04EE2E" w14:textId="77777777" w:rsidR="006D4A38" w:rsidRDefault="006D4A38" w:rsidP="006D4A38">
      <w:pPr>
        <w:pStyle w:val="PL"/>
      </w:pPr>
      <w:r>
        <w:t xml:space="preserve">      items:</w:t>
      </w:r>
    </w:p>
    <w:p w14:paraId="4B320665" w14:textId="77777777" w:rsidR="006D4A38" w:rsidRDefault="006D4A38" w:rsidP="006D4A38">
      <w:pPr>
        <w:pStyle w:val="PL"/>
      </w:pPr>
      <w:r>
        <w:t xml:space="preserve">        $ref: '#/components/schemas/AfFunction-Single'</w:t>
      </w:r>
    </w:p>
    <w:p w14:paraId="592C268F" w14:textId="77777777" w:rsidR="006D4A38" w:rsidRDefault="006D4A38" w:rsidP="006D4A38">
      <w:pPr>
        <w:pStyle w:val="PL"/>
      </w:pPr>
      <w:r>
        <w:t xml:space="preserve">    DccfFunction-Multiple:</w:t>
      </w:r>
    </w:p>
    <w:p w14:paraId="0DD01BF0" w14:textId="77777777" w:rsidR="006D4A38" w:rsidRDefault="006D4A38" w:rsidP="006D4A38">
      <w:pPr>
        <w:pStyle w:val="PL"/>
      </w:pPr>
      <w:r>
        <w:t xml:space="preserve">      type: array</w:t>
      </w:r>
    </w:p>
    <w:p w14:paraId="03CC6D74" w14:textId="77777777" w:rsidR="006D4A38" w:rsidRDefault="006D4A38" w:rsidP="006D4A38">
      <w:pPr>
        <w:pStyle w:val="PL"/>
      </w:pPr>
      <w:r>
        <w:t xml:space="preserve">      items:</w:t>
      </w:r>
    </w:p>
    <w:p w14:paraId="548FB582" w14:textId="77777777" w:rsidR="006D4A38" w:rsidRDefault="006D4A38" w:rsidP="006D4A38">
      <w:pPr>
        <w:pStyle w:val="PL"/>
      </w:pPr>
      <w:r>
        <w:t xml:space="preserve">        $ref: '#/components/schemas/DccfFunction-Single'</w:t>
      </w:r>
    </w:p>
    <w:p w14:paraId="2833292D" w14:textId="77777777" w:rsidR="006D4A38" w:rsidRDefault="006D4A38" w:rsidP="006D4A38">
      <w:pPr>
        <w:pStyle w:val="PL"/>
      </w:pPr>
      <w:r>
        <w:t xml:space="preserve">    ChfFunction-Multiple:</w:t>
      </w:r>
    </w:p>
    <w:p w14:paraId="4DBF5ADE" w14:textId="77777777" w:rsidR="006D4A38" w:rsidRDefault="006D4A38" w:rsidP="006D4A38">
      <w:pPr>
        <w:pStyle w:val="PL"/>
      </w:pPr>
      <w:r>
        <w:t xml:space="preserve">      type: array</w:t>
      </w:r>
    </w:p>
    <w:p w14:paraId="410DE757" w14:textId="77777777" w:rsidR="006D4A38" w:rsidRDefault="006D4A38" w:rsidP="006D4A38">
      <w:pPr>
        <w:pStyle w:val="PL"/>
      </w:pPr>
      <w:r>
        <w:t xml:space="preserve">      items:</w:t>
      </w:r>
    </w:p>
    <w:p w14:paraId="4D70D5A3" w14:textId="77777777" w:rsidR="006D4A38" w:rsidRDefault="006D4A38" w:rsidP="006D4A38">
      <w:pPr>
        <w:pStyle w:val="PL"/>
      </w:pPr>
      <w:r>
        <w:t xml:space="preserve">        $ref: '#/components/schemas/ChfFunction-Single'</w:t>
      </w:r>
    </w:p>
    <w:p w14:paraId="7CC0B0AB" w14:textId="77777777" w:rsidR="006D4A38" w:rsidRDefault="006D4A38" w:rsidP="006D4A38">
      <w:pPr>
        <w:pStyle w:val="PL"/>
      </w:pPr>
      <w:r>
        <w:t xml:space="preserve">    MfafFunction-Multiple:</w:t>
      </w:r>
    </w:p>
    <w:p w14:paraId="074683E4" w14:textId="77777777" w:rsidR="006D4A38" w:rsidRDefault="006D4A38" w:rsidP="006D4A38">
      <w:pPr>
        <w:pStyle w:val="PL"/>
      </w:pPr>
      <w:r>
        <w:t xml:space="preserve">      type: array</w:t>
      </w:r>
    </w:p>
    <w:p w14:paraId="373E675E" w14:textId="77777777" w:rsidR="006D4A38" w:rsidRDefault="006D4A38" w:rsidP="006D4A38">
      <w:pPr>
        <w:pStyle w:val="PL"/>
      </w:pPr>
      <w:r>
        <w:t xml:space="preserve">      items:</w:t>
      </w:r>
    </w:p>
    <w:p w14:paraId="70105B0F" w14:textId="77777777" w:rsidR="006D4A38" w:rsidRDefault="006D4A38" w:rsidP="006D4A38">
      <w:pPr>
        <w:pStyle w:val="PL"/>
      </w:pPr>
      <w:r>
        <w:t xml:space="preserve">        $ref: '#/components/schemas/MfafFunction-Single'</w:t>
      </w:r>
    </w:p>
    <w:p w14:paraId="3E824D74" w14:textId="77777777" w:rsidR="006D4A38" w:rsidRDefault="006D4A38" w:rsidP="006D4A38">
      <w:pPr>
        <w:pStyle w:val="PL"/>
      </w:pPr>
      <w:r>
        <w:t xml:space="preserve">    GmlcFunction-Multiple:</w:t>
      </w:r>
    </w:p>
    <w:p w14:paraId="27E2307C" w14:textId="77777777" w:rsidR="006D4A38" w:rsidRDefault="006D4A38" w:rsidP="006D4A38">
      <w:pPr>
        <w:pStyle w:val="PL"/>
      </w:pPr>
      <w:r>
        <w:t xml:space="preserve">      type: array</w:t>
      </w:r>
    </w:p>
    <w:p w14:paraId="2B6ADA9E" w14:textId="77777777" w:rsidR="006D4A38" w:rsidRDefault="006D4A38" w:rsidP="006D4A38">
      <w:pPr>
        <w:pStyle w:val="PL"/>
      </w:pPr>
      <w:r>
        <w:t xml:space="preserve">      items:</w:t>
      </w:r>
    </w:p>
    <w:p w14:paraId="3D51A382" w14:textId="77777777" w:rsidR="006D4A38" w:rsidRDefault="006D4A38" w:rsidP="006D4A38">
      <w:pPr>
        <w:pStyle w:val="PL"/>
      </w:pPr>
      <w:r>
        <w:t xml:space="preserve">        $ref: '#/components/schemas/GmlcFunction-Single'</w:t>
      </w:r>
    </w:p>
    <w:p w14:paraId="7FFA9055" w14:textId="77777777" w:rsidR="006D4A38" w:rsidRDefault="006D4A38" w:rsidP="006D4A38">
      <w:pPr>
        <w:pStyle w:val="PL"/>
      </w:pPr>
      <w:r>
        <w:lastRenderedPageBreak/>
        <w:t xml:space="preserve">    TsctsfFunction-Multiple:</w:t>
      </w:r>
    </w:p>
    <w:p w14:paraId="4A80127A" w14:textId="77777777" w:rsidR="006D4A38" w:rsidRDefault="006D4A38" w:rsidP="006D4A38">
      <w:pPr>
        <w:pStyle w:val="PL"/>
      </w:pPr>
      <w:r>
        <w:t xml:space="preserve">      type: array</w:t>
      </w:r>
    </w:p>
    <w:p w14:paraId="2E51A711" w14:textId="77777777" w:rsidR="006D4A38" w:rsidRDefault="006D4A38" w:rsidP="006D4A38">
      <w:pPr>
        <w:pStyle w:val="PL"/>
      </w:pPr>
      <w:r>
        <w:t xml:space="preserve">      items:</w:t>
      </w:r>
    </w:p>
    <w:p w14:paraId="0D82FB5D" w14:textId="77777777" w:rsidR="006D4A38" w:rsidRDefault="006D4A38" w:rsidP="006D4A38">
      <w:pPr>
        <w:pStyle w:val="PL"/>
      </w:pPr>
      <w:r>
        <w:t xml:space="preserve">        $ref: '#/components/schemas/TsctsfFunction-Single'</w:t>
      </w:r>
    </w:p>
    <w:p w14:paraId="74F1DD7F" w14:textId="77777777" w:rsidR="006D4A38" w:rsidRDefault="006D4A38" w:rsidP="006D4A38">
      <w:pPr>
        <w:pStyle w:val="PL"/>
      </w:pPr>
      <w:r>
        <w:t xml:space="preserve">    AanfFunction-Multiple:</w:t>
      </w:r>
    </w:p>
    <w:p w14:paraId="7DCB529C" w14:textId="77777777" w:rsidR="006D4A38" w:rsidRDefault="006D4A38" w:rsidP="006D4A38">
      <w:pPr>
        <w:pStyle w:val="PL"/>
      </w:pPr>
      <w:r>
        <w:t xml:space="preserve">      type: array</w:t>
      </w:r>
    </w:p>
    <w:p w14:paraId="7C2D2613" w14:textId="77777777" w:rsidR="006D4A38" w:rsidRDefault="006D4A38" w:rsidP="006D4A38">
      <w:pPr>
        <w:pStyle w:val="PL"/>
      </w:pPr>
      <w:r>
        <w:t xml:space="preserve">      items:</w:t>
      </w:r>
    </w:p>
    <w:p w14:paraId="6B1AAD65" w14:textId="77777777" w:rsidR="006D4A38" w:rsidRDefault="006D4A38" w:rsidP="006D4A38">
      <w:pPr>
        <w:pStyle w:val="PL"/>
      </w:pPr>
      <w:r>
        <w:t xml:space="preserve">        $ref: '#/components/schemas/AanfFunction-Single'</w:t>
      </w:r>
    </w:p>
    <w:p w14:paraId="797AFDB0" w14:textId="77777777" w:rsidR="006D4A38" w:rsidRDefault="006D4A38" w:rsidP="006D4A38">
      <w:pPr>
        <w:pStyle w:val="PL"/>
      </w:pPr>
      <w:r>
        <w:t xml:space="preserve">    BsfFunction-Multiple:</w:t>
      </w:r>
    </w:p>
    <w:p w14:paraId="7E634ED5" w14:textId="77777777" w:rsidR="006D4A38" w:rsidRDefault="006D4A38" w:rsidP="006D4A38">
      <w:pPr>
        <w:pStyle w:val="PL"/>
      </w:pPr>
      <w:r>
        <w:t xml:space="preserve">      type: array</w:t>
      </w:r>
    </w:p>
    <w:p w14:paraId="42D431FF" w14:textId="77777777" w:rsidR="006D4A38" w:rsidRDefault="006D4A38" w:rsidP="006D4A38">
      <w:pPr>
        <w:pStyle w:val="PL"/>
      </w:pPr>
      <w:r>
        <w:t xml:space="preserve">      items:</w:t>
      </w:r>
    </w:p>
    <w:p w14:paraId="618EDDC6" w14:textId="77777777" w:rsidR="006D4A38" w:rsidRDefault="006D4A38" w:rsidP="006D4A38">
      <w:pPr>
        <w:pStyle w:val="PL"/>
      </w:pPr>
      <w:r>
        <w:t xml:space="preserve">        $ref: '#/components/schemas/BsfFunction-Single'</w:t>
      </w:r>
    </w:p>
    <w:p w14:paraId="40DEE27A" w14:textId="77777777" w:rsidR="006D4A38" w:rsidRDefault="006D4A38" w:rsidP="006D4A38">
      <w:pPr>
        <w:pStyle w:val="PL"/>
      </w:pPr>
      <w:r>
        <w:t xml:space="preserve">    MbSmfFunction-Multiple:</w:t>
      </w:r>
    </w:p>
    <w:p w14:paraId="41A32B3A" w14:textId="77777777" w:rsidR="006D4A38" w:rsidRDefault="006D4A38" w:rsidP="006D4A38">
      <w:pPr>
        <w:pStyle w:val="PL"/>
      </w:pPr>
      <w:r>
        <w:t xml:space="preserve">      type: array</w:t>
      </w:r>
    </w:p>
    <w:p w14:paraId="2BBE1FCC" w14:textId="77777777" w:rsidR="006D4A38" w:rsidRDefault="006D4A38" w:rsidP="006D4A38">
      <w:pPr>
        <w:pStyle w:val="PL"/>
      </w:pPr>
      <w:r>
        <w:t xml:space="preserve">      items:</w:t>
      </w:r>
    </w:p>
    <w:p w14:paraId="37D692C7" w14:textId="77777777" w:rsidR="006D4A38" w:rsidRDefault="006D4A38" w:rsidP="006D4A38">
      <w:pPr>
        <w:pStyle w:val="PL"/>
      </w:pPr>
      <w:r>
        <w:t xml:space="preserve">        $ref: '#/components/schemas/MbSmfFunction-Single'</w:t>
      </w:r>
    </w:p>
    <w:p w14:paraId="3DC9A293" w14:textId="77777777" w:rsidR="006D4A38" w:rsidRDefault="006D4A38" w:rsidP="006D4A38">
      <w:pPr>
        <w:pStyle w:val="PL"/>
      </w:pPr>
      <w:r>
        <w:t xml:space="preserve">    MbUpfFunction-Multiple:</w:t>
      </w:r>
    </w:p>
    <w:p w14:paraId="7B6EC9C6" w14:textId="77777777" w:rsidR="006D4A38" w:rsidRDefault="006D4A38" w:rsidP="006D4A38">
      <w:pPr>
        <w:pStyle w:val="PL"/>
      </w:pPr>
      <w:r>
        <w:t xml:space="preserve">      type: array</w:t>
      </w:r>
    </w:p>
    <w:p w14:paraId="643FB21B" w14:textId="77777777" w:rsidR="006D4A38" w:rsidRDefault="006D4A38" w:rsidP="006D4A38">
      <w:pPr>
        <w:pStyle w:val="PL"/>
      </w:pPr>
      <w:r>
        <w:t xml:space="preserve">      items:</w:t>
      </w:r>
    </w:p>
    <w:p w14:paraId="7AA09557" w14:textId="77777777" w:rsidR="006D4A38" w:rsidRDefault="006D4A38" w:rsidP="006D4A38">
      <w:pPr>
        <w:pStyle w:val="PL"/>
      </w:pPr>
      <w:r>
        <w:t xml:space="preserve">        $ref: '#/components/schemas/MbUpfFunction-Single'</w:t>
      </w:r>
    </w:p>
    <w:p w14:paraId="7D8E1B25" w14:textId="77777777" w:rsidR="006D4A38" w:rsidRDefault="006D4A38" w:rsidP="006D4A38">
      <w:pPr>
        <w:pStyle w:val="PL"/>
      </w:pPr>
      <w:r>
        <w:t xml:space="preserve">    MnpfFunction-Multiple:</w:t>
      </w:r>
    </w:p>
    <w:p w14:paraId="4FB4540D" w14:textId="77777777" w:rsidR="006D4A38" w:rsidRDefault="006D4A38" w:rsidP="006D4A38">
      <w:pPr>
        <w:pStyle w:val="PL"/>
      </w:pPr>
      <w:r>
        <w:t xml:space="preserve">      type: array</w:t>
      </w:r>
    </w:p>
    <w:p w14:paraId="54094911" w14:textId="77777777" w:rsidR="006D4A38" w:rsidRDefault="006D4A38" w:rsidP="006D4A38">
      <w:pPr>
        <w:pStyle w:val="PL"/>
      </w:pPr>
      <w:r>
        <w:t xml:space="preserve">      items:</w:t>
      </w:r>
    </w:p>
    <w:p w14:paraId="034502EC" w14:textId="77777777" w:rsidR="006D4A38" w:rsidRDefault="006D4A38" w:rsidP="006D4A38">
      <w:pPr>
        <w:pStyle w:val="PL"/>
      </w:pPr>
      <w:r>
        <w:t xml:space="preserve">        $ref: '#/components/schemas/MnpfFunction-Single'</w:t>
      </w:r>
    </w:p>
    <w:p w14:paraId="098DC0E0" w14:textId="77777777" w:rsidR="006D4A38" w:rsidRDefault="006D4A38" w:rsidP="006D4A38">
      <w:pPr>
        <w:pStyle w:val="PL"/>
      </w:pPr>
      <w:r>
        <w:t xml:space="preserve">    ManagedNFService-Multiple:</w:t>
      </w:r>
    </w:p>
    <w:p w14:paraId="1E2CFA24" w14:textId="77777777" w:rsidR="006D4A38" w:rsidRDefault="006D4A38" w:rsidP="006D4A38">
      <w:pPr>
        <w:pStyle w:val="PL"/>
      </w:pPr>
      <w:r>
        <w:t xml:space="preserve">      type: array</w:t>
      </w:r>
    </w:p>
    <w:p w14:paraId="3E84FA5B" w14:textId="77777777" w:rsidR="006D4A38" w:rsidRDefault="006D4A38" w:rsidP="006D4A38">
      <w:pPr>
        <w:pStyle w:val="PL"/>
      </w:pPr>
      <w:r>
        <w:t xml:space="preserve">      items:</w:t>
      </w:r>
    </w:p>
    <w:p w14:paraId="0E854400" w14:textId="77777777" w:rsidR="006D4A38" w:rsidRDefault="006D4A38" w:rsidP="006D4A38">
      <w:pPr>
        <w:pStyle w:val="PL"/>
      </w:pPr>
      <w:r>
        <w:t xml:space="preserve">        $ref: '#/components/schemas/ManagedNFService-Single'</w:t>
      </w:r>
    </w:p>
    <w:p w14:paraId="298E6202" w14:textId="77777777" w:rsidR="006D4A38" w:rsidRDefault="006D4A38" w:rsidP="006D4A38">
      <w:pPr>
        <w:pStyle w:val="PL"/>
      </w:pPr>
      <w:r>
        <w:t>#------------ Definitions in TS 28.541 for TS 28.532 -----------------------------</w:t>
      </w:r>
    </w:p>
    <w:p w14:paraId="5652AE6F" w14:textId="77777777" w:rsidR="006D4A38" w:rsidRDefault="006D4A38" w:rsidP="006D4A38">
      <w:pPr>
        <w:pStyle w:val="PL"/>
      </w:pPr>
    </w:p>
    <w:p w14:paraId="3CFAABA5" w14:textId="77777777" w:rsidR="006D4A38" w:rsidRDefault="006D4A38" w:rsidP="006D4A38">
      <w:pPr>
        <w:pStyle w:val="PL"/>
      </w:pPr>
      <w:r>
        <w:t xml:space="preserve">    resources-5gcNrm:</w:t>
      </w:r>
    </w:p>
    <w:p w14:paraId="7797B22E" w14:textId="77777777" w:rsidR="006D4A38" w:rsidRDefault="006D4A38" w:rsidP="006D4A38">
      <w:pPr>
        <w:pStyle w:val="PL"/>
      </w:pPr>
      <w:r>
        <w:t xml:space="preserve">      oneOf:</w:t>
      </w:r>
    </w:p>
    <w:p w14:paraId="119B755E" w14:textId="77777777" w:rsidR="006D4A38" w:rsidRDefault="006D4A38" w:rsidP="006D4A38">
      <w:pPr>
        <w:pStyle w:val="PL"/>
      </w:pPr>
      <w:r>
        <w:t xml:space="preserve">       - $ref: '#/components/schemas/AmfFunction-Single'</w:t>
      </w:r>
    </w:p>
    <w:p w14:paraId="13F244EF" w14:textId="77777777" w:rsidR="006D4A38" w:rsidRDefault="006D4A38" w:rsidP="006D4A38">
      <w:pPr>
        <w:pStyle w:val="PL"/>
      </w:pPr>
      <w:r>
        <w:t xml:space="preserve">       - $ref: '#/components/schemas/SmfFunction-Single'</w:t>
      </w:r>
    </w:p>
    <w:p w14:paraId="504B37A0" w14:textId="77777777" w:rsidR="006D4A38" w:rsidRDefault="006D4A38" w:rsidP="006D4A38">
      <w:pPr>
        <w:pStyle w:val="PL"/>
      </w:pPr>
      <w:r>
        <w:t xml:space="preserve">       - $ref: '#/components/schemas/UpfFunction-Single'</w:t>
      </w:r>
    </w:p>
    <w:p w14:paraId="70A1D4CE" w14:textId="77777777" w:rsidR="006D4A38" w:rsidRDefault="006D4A38" w:rsidP="006D4A38">
      <w:pPr>
        <w:pStyle w:val="PL"/>
      </w:pPr>
      <w:r>
        <w:t xml:space="preserve">       - $ref: '#/components/schemas/N3iwfFunction-Single'</w:t>
      </w:r>
    </w:p>
    <w:p w14:paraId="0B6DE152" w14:textId="77777777" w:rsidR="006D4A38" w:rsidRDefault="006D4A38" w:rsidP="006D4A38">
      <w:pPr>
        <w:pStyle w:val="PL"/>
      </w:pPr>
      <w:r>
        <w:t xml:space="preserve">       - $ref: '#/components/schemas/PcfFunction-Single'</w:t>
      </w:r>
    </w:p>
    <w:p w14:paraId="1169AB48" w14:textId="77777777" w:rsidR="006D4A38" w:rsidRDefault="006D4A38" w:rsidP="006D4A38">
      <w:pPr>
        <w:pStyle w:val="PL"/>
      </w:pPr>
      <w:r>
        <w:t xml:space="preserve">       - $ref: '#/components/schemas/AusfFunction-Single'</w:t>
      </w:r>
    </w:p>
    <w:p w14:paraId="1DDCAE3E" w14:textId="77777777" w:rsidR="006D4A38" w:rsidRDefault="006D4A38" w:rsidP="006D4A38">
      <w:pPr>
        <w:pStyle w:val="PL"/>
      </w:pPr>
      <w:r>
        <w:t xml:space="preserve">       - $ref: '#/components/schemas/UdmFunction-Single'</w:t>
      </w:r>
    </w:p>
    <w:p w14:paraId="36154622" w14:textId="77777777" w:rsidR="006D4A38" w:rsidRDefault="006D4A38" w:rsidP="006D4A38">
      <w:pPr>
        <w:pStyle w:val="PL"/>
      </w:pPr>
      <w:r>
        <w:t xml:space="preserve">       - $ref: '#/components/schemas/UdrFunction-Single'</w:t>
      </w:r>
    </w:p>
    <w:p w14:paraId="6930565F" w14:textId="77777777" w:rsidR="006D4A38" w:rsidRDefault="006D4A38" w:rsidP="006D4A38">
      <w:pPr>
        <w:pStyle w:val="PL"/>
      </w:pPr>
      <w:r>
        <w:t xml:space="preserve">       - $ref: '#/components/schemas/UdsfFunction-Single'</w:t>
      </w:r>
    </w:p>
    <w:p w14:paraId="7E6E7A69" w14:textId="77777777" w:rsidR="006D4A38" w:rsidRDefault="006D4A38" w:rsidP="006D4A38">
      <w:pPr>
        <w:pStyle w:val="PL"/>
      </w:pPr>
      <w:r>
        <w:t xml:space="preserve">       - $ref: '#/components/schemas/NrfFunction-Single'</w:t>
      </w:r>
    </w:p>
    <w:p w14:paraId="6F5B10AB" w14:textId="77777777" w:rsidR="006D4A38" w:rsidRDefault="006D4A38" w:rsidP="006D4A38">
      <w:pPr>
        <w:pStyle w:val="PL"/>
      </w:pPr>
      <w:r>
        <w:t xml:space="preserve">       - $ref: '#/components/schemas/NssfFunction-Single'</w:t>
      </w:r>
    </w:p>
    <w:p w14:paraId="139B5A26" w14:textId="77777777" w:rsidR="006D4A38" w:rsidRDefault="006D4A38" w:rsidP="006D4A38">
      <w:pPr>
        <w:pStyle w:val="PL"/>
      </w:pPr>
      <w:r>
        <w:t xml:space="preserve">       - $ref: '#/components/schemas/SmsfFunction-Single'</w:t>
      </w:r>
    </w:p>
    <w:p w14:paraId="49DE182E" w14:textId="77777777" w:rsidR="006D4A38" w:rsidRDefault="006D4A38" w:rsidP="006D4A38">
      <w:pPr>
        <w:pStyle w:val="PL"/>
      </w:pPr>
      <w:r>
        <w:t xml:space="preserve">       - $ref: '#/components/schemas/LmfFunction-Single'</w:t>
      </w:r>
    </w:p>
    <w:p w14:paraId="68527546" w14:textId="77777777" w:rsidR="006D4A38" w:rsidRDefault="006D4A38" w:rsidP="006D4A38">
      <w:pPr>
        <w:pStyle w:val="PL"/>
      </w:pPr>
      <w:r>
        <w:t xml:space="preserve">       - $ref: '#/components/schemas/NgeirFunction-Single'</w:t>
      </w:r>
    </w:p>
    <w:p w14:paraId="3E69F318" w14:textId="77777777" w:rsidR="006D4A38" w:rsidRDefault="006D4A38" w:rsidP="006D4A38">
      <w:pPr>
        <w:pStyle w:val="PL"/>
      </w:pPr>
      <w:r>
        <w:t xml:space="preserve">       - $ref: '#/components/schemas/SeppFunction-Single'</w:t>
      </w:r>
    </w:p>
    <w:p w14:paraId="019FB272" w14:textId="77777777" w:rsidR="006D4A38" w:rsidRDefault="006D4A38" w:rsidP="006D4A38">
      <w:pPr>
        <w:pStyle w:val="PL"/>
      </w:pPr>
      <w:r>
        <w:t xml:space="preserve">       - $ref: '#/components/schemas/NwdafFunction-Single'</w:t>
      </w:r>
    </w:p>
    <w:p w14:paraId="668D60E8" w14:textId="77777777" w:rsidR="006D4A38" w:rsidRDefault="006D4A38" w:rsidP="006D4A38">
      <w:pPr>
        <w:pStyle w:val="PL"/>
      </w:pPr>
      <w:r>
        <w:t xml:space="preserve">       - $ref: '#/components/schemas/ScpFunction-Single'</w:t>
      </w:r>
    </w:p>
    <w:p w14:paraId="58CB858A" w14:textId="77777777" w:rsidR="006D4A38" w:rsidRDefault="006D4A38" w:rsidP="006D4A38">
      <w:pPr>
        <w:pStyle w:val="PL"/>
      </w:pPr>
      <w:r>
        <w:t xml:space="preserve">       - $ref: '#/components/schemas/NefFunction-Single'</w:t>
      </w:r>
    </w:p>
    <w:p w14:paraId="12CEDB99" w14:textId="77777777" w:rsidR="006D4A38" w:rsidRDefault="006D4A38" w:rsidP="006D4A38">
      <w:pPr>
        <w:pStyle w:val="PL"/>
      </w:pPr>
      <w:r>
        <w:t xml:space="preserve">       - $ref: '#/components/schemas/NsacfFunction-Single'</w:t>
      </w:r>
    </w:p>
    <w:p w14:paraId="24CB359B" w14:textId="77777777" w:rsidR="006D4A38" w:rsidRDefault="006D4A38" w:rsidP="006D4A38">
      <w:pPr>
        <w:pStyle w:val="PL"/>
      </w:pPr>
      <w:r>
        <w:t xml:space="preserve">       - $ref: '#/components/schemas/DDNMFFunction-Single'</w:t>
      </w:r>
    </w:p>
    <w:p w14:paraId="22D4378E" w14:textId="77777777" w:rsidR="006D4A38" w:rsidRDefault="006D4A38" w:rsidP="006D4A38">
      <w:pPr>
        <w:pStyle w:val="PL"/>
      </w:pPr>
      <w:r>
        <w:t xml:space="preserve">       - $ref: '#/components/schemas/ManagedNFService-Single'       </w:t>
      </w:r>
    </w:p>
    <w:p w14:paraId="4263F78F" w14:textId="77777777" w:rsidR="006D4A38" w:rsidRDefault="006D4A38" w:rsidP="006D4A38">
      <w:pPr>
        <w:pStyle w:val="PL"/>
      </w:pPr>
    </w:p>
    <w:p w14:paraId="101D12E7" w14:textId="77777777" w:rsidR="006D4A38" w:rsidRDefault="006D4A38" w:rsidP="006D4A38">
      <w:pPr>
        <w:pStyle w:val="PL"/>
      </w:pPr>
      <w:r>
        <w:t xml:space="preserve">       - $ref: '#/components/schemas/ExternalAmfFunction-Single'</w:t>
      </w:r>
    </w:p>
    <w:p w14:paraId="466AD540" w14:textId="77777777" w:rsidR="006D4A38" w:rsidRDefault="006D4A38" w:rsidP="006D4A38">
      <w:pPr>
        <w:pStyle w:val="PL"/>
      </w:pPr>
      <w:r>
        <w:t xml:space="preserve">       - $ref: '#/components/schemas/ExternalNrfFunction-Single'</w:t>
      </w:r>
    </w:p>
    <w:p w14:paraId="0B83CDF9" w14:textId="77777777" w:rsidR="006D4A38" w:rsidRDefault="006D4A38" w:rsidP="006D4A38">
      <w:pPr>
        <w:pStyle w:val="PL"/>
      </w:pPr>
      <w:r>
        <w:t xml:space="preserve">       - $ref: '#/components/schemas/ExternalNssfFunction-Single'</w:t>
      </w:r>
    </w:p>
    <w:p w14:paraId="5A817524" w14:textId="77777777" w:rsidR="006D4A38" w:rsidRDefault="006D4A38" w:rsidP="006D4A38">
      <w:pPr>
        <w:pStyle w:val="PL"/>
      </w:pPr>
      <w:r>
        <w:t xml:space="preserve">       - $ref: '#/components/schemas/ExternalSeppFunction-Single'</w:t>
      </w:r>
    </w:p>
    <w:p w14:paraId="3377BBF2" w14:textId="77777777" w:rsidR="006D4A38" w:rsidRDefault="006D4A38" w:rsidP="006D4A38">
      <w:pPr>
        <w:pStyle w:val="PL"/>
      </w:pPr>
    </w:p>
    <w:p w14:paraId="137212E6" w14:textId="77777777" w:rsidR="006D4A38" w:rsidRDefault="006D4A38" w:rsidP="006D4A38">
      <w:pPr>
        <w:pStyle w:val="PL"/>
      </w:pPr>
      <w:r>
        <w:t xml:space="preserve">       - $ref: '#/components/schemas/AmfSet-Single'</w:t>
      </w:r>
    </w:p>
    <w:p w14:paraId="1A4BCF2F" w14:textId="77777777" w:rsidR="006D4A38" w:rsidRDefault="006D4A38" w:rsidP="006D4A38">
      <w:pPr>
        <w:pStyle w:val="PL"/>
      </w:pPr>
      <w:r>
        <w:t xml:space="preserve">       - $ref: '#/components/schemas/AmfRegion-Single'</w:t>
      </w:r>
    </w:p>
    <w:p w14:paraId="6957F871" w14:textId="77777777" w:rsidR="006D4A38" w:rsidRDefault="006D4A38" w:rsidP="006D4A38">
      <w:pPr>
        <w:pStyle w:val="PL"/>
      </w:pPr>
      <w:r>
        <w:t xml:space="preserve">       - $ref: '#/components/schemas/QFQoSMonitoringControl-Single'</w:t>
      </w:r>
    </w:p>
    <w:p w14:paraId="6EE2F3FE" w14:textId="77777777" w:rsidR="006D4A38" w:rsidRDefault="006D4A38" w:rsidP="006D4A38">
      <w:pPr>
        <w:pStyle w:val="PL"/>
      </w:pPr>
      <w:r>
        <w:t xml:space="preserve">       - $ref: '#/components/schemas/GtpUPathQoSMonitoringControl-Single'</w:t>
      </w:r>
    </w:p>
    <w:p w14:paraId="13B75B86" w14:textId="77777777" w:rsidR="006D4A38" w:rsidRDefault="006D4A38" w:rsidP="006D4A38">
      <w:pPr>
        <w:pStyle w:val="PL"/>
      </w:pPr>
    </w:p>
    <w:p w14:paraId="7C3EEE15" w14:textId="77777777" w:rsidR="006D4A38" w:rsidRDefault="006D4A38" w:rsidP="006D4A38">
      <w:pPr>
        <w:pStyle w:val="PL"/>
      </w:pPr>
      <w:r>
        <w:t xml:space="preserve">       - $ref: '#/components/schemas/EP_N2-Single'</w:t>
      </w:r>
    </w:p>
    <w:p w14:paraId="154083A2" w14:textId="77777777" w:rsidR="006D4A38" w:rsidRDefault="006D4A38" w:rsidP="006D4A38">
      <w:pPr>
        <w:pStyle w:val="PL"/>
      </w:pPr>
      <w:r>
        <w:t xml:space="preserve">       - $ref: '#/components/schemas/EP_N3-Single'</w:t>
      </w:r>
    </w:p>
    <w:p w14:paraId="670695D2" w14:textId="77777777" w:rsidR="006D4A38" w:rsidRDefault="006D4A38" w:rsidP="006D4A38">
      <w:pPr>
        <w:pStyle w:val="PL"/>
      </w:pPr>
      <w:r>
        <w:t xml:space="preserve">       - $ref: '#/components/schemas/EP_N4-Single'</w:t>
      </w:r>
    </w:p>
    <w:p w14:paraId="02AE8D6F" w14:textId="77777777" w:rsidR="006D4A38" w:rsidRDefault="006D4A38" w:rsidP="006D4A38">
      <w:pPr>
        <w:pStyle w:val="PL"/>
      </w:pPr>
      <w:r>
        <w:t xml:space="preserve">       - $ref: '#/components/schemas/EP_N5-Single'</w:t>
      </w:r>
    </w:p>
    <w:p w14:paraId="7D747D43" w14:textId="77777777" w:rsidR="006D4A38" w:rsidRDefault="006D4A38" w:rsidP="006D4A38">
      <w:pPr>
        <w:pStyle w:val="PL"/>
      </w:pPr>
      <w:r>
        <w:t xml:space="preserve">       - $ref: '#/components/schemas/EP_N6-Single'</w:t>
      </w:r>
    </w:p>
    <w:p w14:paraId="78F67E68" w14:textId="77777777" w:rsidR="006D4A38" w:rsidRDefault="006D4A38" w:rsidP="006D4A38">
      <w:pPr>
        <w:pStyle w:val="PL"/>
      </w:pPr>
      <w:r>
        <w:t xml:space="preserve">       - $ref: '#/components/schemas/EP_N7-Single'</w:t>
      </w:r>
    </w:p>
    <w:p w14:paraId="235C517F" w14:textId="77777777" w:rsidR="006D4A38" w:rsidRDefault="006D4A38" w:rsidP="006D4A38">
      <w:pPr>
        <w:pStyle w:val="PL"/>
      </w:pPr>
      <w:r>
        <w:t xml:space="preserve">       - $ref: '#/components/schemas/EP_N8-Single'</w:t>
      </w:r>
    </w:p>
    <w:p w14:paraId="27AF3667" w14:textId="77777777" w:rsidR="006D4A38" w:rsidRDefault="006D4A38" w:rsidP="006D4A38">
      <w:pPr>
        <w:pStyle w:val="PL"/>
      </w:pPr>
      <w:r>
        <w:t xml:space="preserve">       - $ref: '#/components/schemas/EP_N9-Single'</w:t>
      </w:r>
    </w:p>
    <w:p w14:paraId="07C6C8EA" w14:textId="77777777" w:rsidR="006D4A38" w:rsidRDefault="006D4A38" w:rsidP="006D4A38">
      <w:pPr>
        <w:pStyle w:val="PL"/>
      </w:pPr>
      <w:r>
        <w:t xml:space="preserve">       - $ref: '#/components/schemas/EP_N10-Single'</w:t>
      </w:r>
    </w:p>
    <w:p w14:paraId="70167506" w14:textId="77777777" w:rsidR="006D4A38" w:rsidRDefault="006D4A38" w:rsidP="006D4A38">
      <w:pPr>
        <w:pStyle w:val="PL"/>
      </w:pPr>
      <w:r>
        <w:t xml:space="preserve">       - $ref: '#/components/schemas/EP_N11-Single'</w:t>
      </w:r>
    </w:p>
    <w:p w14:paraId="289453FA" w14:textId="77777777" w:rsidR="006D4A38" w:rsidRDefault="006D4A38" w:rsidP="006D4A38">
      <w:pPr>
        <w:pStyle w:val="PL"/>
      </w:pPr>
      <w:r>
        <w:t xml:space="preserve">       - $ref: '#/components/schemas/EP_N12-Single'</w:t>
      </w:r>
    </w:p>
    <w:p w14:paraId="5D666DC4" w14:textId="77777777" w:rsidR="006D4A38" w:rsidRDefault="006D4A38" w:rsidP="006D4A38">
      <w:pPr>
        <w:pStyle w:val="PL"/>
      </w:pPr>
      <w:r>
        <w:t xml:space="preserve">       - $ref: '#/components/schemas/EP_N13-Single'</w:t>
      </w:r>
    </w:p>
    <w:p w14:paraId="3D8DF123" w14:textId="77777777" w:rsidR="006D4A38" w:rsidRDefault="006D4A38" w:rsidP="006D4A38">
      <w:pPr>
        <w:pStyle w:val="PL"/>
      </w:pPr>
      <w:r>
        <w:t xml:space="preserve">       - $ref: '#/components/schemas/EP_N14-Single'</w:t>
      </w:r>
    </w:p>
    <w:p w14:paraId="0968AC00" w14:textId="77777777" w:rsidR="006D4A38" w:rsidRDefault="006D4A38" w:rsidP="006D4A38">
      <w:pPr>
        <w:pStyle w:val="PL"/>
      </w:pPr>
      <w:r>
        <w:t xml:space="preserve">       - $ref: '#/components/schemas/EP_N15-Single'</w:t>
      </w:r>
    </w:p>
    <w:p w14:paraId="0F9B3F24" w14:textId="77777777" w:rsidR="006D4A38" w:rsidRDefault="006D4A38" w:rsidP="006D4A38">
      <w:pPr>
        <w:pStyle w:val="PL"/>
      </w:pPr>
      <w:r>
        <w:lastRenderedPageBreak/>
        <w:t xml:space="preserve">       - $ref: '#/components/schemas/EP_N16-Single'</w:t>
      </w:r>
    </w:p>
    <w:p w14:paraId="51D1F1F6" w14:textId="77777777" w:rsidR="006D4A38" w:rsidRDefault="006D4A38" w:rsidP="006D4A38">
      <w:pPr>
        <w:pStyle w:val="PL"/>
      </w:pPr>
      <w:r>
        <w:t xml:space="preserve">       - $ref: '#/components/schemas/EP_N17-Single'</w:t>
      </w:r>
    </w:p>
    <w:p w14:paraId="7E3C58CF" w14:textId="77777777" w:rsidR="006D4A38" w:rsidRDefault="006D4A38" w:rsidP="006D4A38">
      <w:pPr>
        <w:pStyle w:val="PL"/>
      </w:pPr>
    </w:p>
    <w:p w14:paraId="6C27F35C" w14:textId="77777777" w:rsidR="006D4A38" w:rsidRDefault="006D4A38" w:rsidP="006D4A38">
      <w:pPr>
        <w:pStyle w:val="PL"/>
      </w:pPr>
      <w:r>
        <w:t xml:space="preserve">       - $ref: '#/components/schemas/EP_N20-Single'</w:t>
      </w:r>
    </w:p>
    <w:p w14:paraId="53AFFB7E" w14:textId="77777777" w:rsidR="006D4A38" w:rsidRDefault="006D4A38" w:rsidP="006D4A38">
      <w:pPr>
        <w:pStyle w:val="PL"/>
      </w:pPr>
      <w:r>
        <w:t xml:space="preserve">       - $ref: '#/components/schemas/EP_N21-Single'</w:t>
      </w:r>
    </w:p>
    <w:p w14:paraId="21500058" w14:textId="77777777" w:rsidR="006D4A38" w:rsidRDefault="006D4A38" w:rsidP="006D4A38">
      <w:pPr>
        <w:pStyle w:val="PL"/>
      </w:pPr>
      <w:r>
        <w:t xml:space="preserve">       - $ref: '#/components/schemas/EP_N22-Single'</w:t>
      </w:r>
    </w:p>
    <w:p w14:paraId="1529F535" w14:textId="77777777" w:rsidR="006D4A38" w:rsidRDefault="006D4A38" w:rsidP="006D4A38">
      <w:pPr>
        <w:pStyle w:val="PL"/>
      </w:pPr>
    </w:p>
    <w:p w14:paraId="05B09F71" w14:textId="77777777" w:rsidR="006D4A38" w:rsidRDefault="006D4A38" w:rsidP="006D4A38">
      <w:pPr>
        <w:pStyle w:val="PL"/>
      </w:pPr>
      <w:r>
        <w:t xml:space="preserve">       - $ref: '#/components/schemas/EP_N26-Single'</w:t>
      </w:r>
    </w:p>
    <w:p w14:paraId="63E15378" w14:textId="77777777" w:rsidR="006D4A38" w:rsidRDefault="006D4A38" w:rsidP="006D4A38">
      <w:pPr>
        <w:pStyle w:val="PL"/>
      </w:pPr>
      <w:r>
        <w:t xml:space="preserve">       - $ref: '#/components/schemas/EP_N27-Single'</w:t>
      </w:r>
    </w:p>
    <w:p w14:paraId="564BFCE2" w14:textId="77777777" w:rsidR="006D4A38" w:rsidRDefault="006D4A38" w:rsidP="006D4A38">
      <w:pPr>
        <w:pStyle w:val="PL"/>
      </w:pPr>
      <w:r>
        <w:t xml:space="preserve">       - $ref: '#/components/schemas/EP_N28-Single'</w:t>
      </w:r>
    </w:p>
    <w:p w14:paraId="3C313F38" w14:textId="77777777" w:rsidR="006D4A38" w:rsidRDefault="006D4A38" w:rsidP="006D4A38">
      <w:pPr>
        <w:pStyle w:val="PL"/>
      </w:pPr>
    </w:p>
    <w:p w14:paraId="48532E5F" w14:textId="77777777" w:rsidR="006D4A38" w:rsidRDefault="006D4A38" w:rsidP="006D4A38">
      <w:pPr>
        <w:pStyle w:val="PL"/>
      </w:pPr>
      <w:r>
        <w:t xml:space="preserve">       - $ref: '#/components/schemas/EP_N31-Single'</w:t>
      </w:r>
    </w:p>
    <w:p w14:paraId="3A26C2FC" w14:textId="77777777" w:rsidR="006D4A38" w:rsidRDefault="006D4A38" w:rsidP="006D4A38">
      <w:pPr>
        <w:pStyle w:val="PL"/>
      </w:pPr>
      <w:r>
        <w:t xml:space="preserve">       - $ref: '#/components/schemas/EP_N32-Single'</w:t>
      </w:r>
    </w:p>
    <w:p w14:paraId="7C131A88" w14:textId="77777777" w:rsidR="006D4A38" w:rsidRDefault="006D4A38" w:rsidP="006D4A38">
      <w:pPr>
        <w:pStyle w:val="PL"/>
      </w:pPr>
      <w:r>
        <w:t xml:space="preserve">       - $ref: '#/components/schemas/EP_N33-Single'</w:t>
      </w:r>
    </w:p>
    <w:p w14:paraId="03EDBD36" w14:textId="77777777" w:rsidR="006D4A38" w:rsidRDefault="006D4A38" w:rsidP="006D4A38">
      <w:pPr>
        <w:pStyle w:val="PL"/>
      </w:pPr>
      <w:r>
        <w:t xml:space="preserve">       - $ref: '#/components/schemas/EP_N34-Single'</w:t>
      </w:r>
    </w:p>
    <w:p w14:paraId="52806003" w14:textId="77777777" w:rsidR="006D4A38" w:rsidRDefault="006D4A38" w:rsidP="006D4A38">
      <w:pPr>
        <w:pStyle w:val="PL"/>
      </w:pPr>
      <w:r>
        <w:t xml:space="preserve">       - $ref: '#/components/schemas/EP_N40-Single'</w:t>
      </w:r>
    </w:p>
    <w:p w14:paraId="21F0310D" w14:textId="77777777" w:rsidR="006D4A38" w:rsidRDefault="006D4A38" w:rsidP="006D4A38">
      <w:pPr>
        <w:pStyle w:val="PL"/>
      </w:pPr>
      <w:r>
        <w:t xml:space="preserve">       - $ref: '#/components/schemas/EP_N41-Single'</w:t>
      </w:r>
    </w:p>
    <w:p w14:paraId="16969106" w14:textId="77777777" w:rsidR="006D4A38" w:rsidRDefault="006D4A38" w:rsidP="006D4A38">
      <w:pPr>
        <w:pStyle w:val="PL"/>
      </w:pPr>
      <w:r>
        <w:t xml:space="preserve">       - $ref: '#/components/schemas/EP_N42-Single'</w:t>
      </w:r>
    </w:p>
    <w:p w14:paraId="294649BB" w14:textId="77777777" w:rsidR="006D4A38" w:rsidRDefault="006D4A38" w:rsidP="006D4A38">
      <w:pPr>
        <w:pStyle w:val="PL"/>
      </w:pPr>
    </w:p>
    <w:p w14:paraId="08874768" w14:textId="77777777" w:rsidR="006D4A38" w:rsidRDefault="006D4A38" w:rsidP="006D4A38">
      <w:pPr>
        <w:pStyle w:val="PL"/>
      </w:pPr>
      <w:r>
        <w:t xml:space="preserve">       - $ref: '#/components/schemas/EP_N58-Single'</w:t>
      </w:r>
    </w:p>
    <w:p w14:paraId="48CB044C" w14:textId="77777777" w:rsidR="006D4A38" w:rsidRDefault="006D4A38" w:rsidP="006D4A38">
      <w:pPr>
        <w:pStyle w:val="PL"/>
      </w:pPr>
      <w:r>
        <w:t xml:space="preserve">       - $ref: '#/components/schemas/EP_N59-Single'              </w:t>
      </w:r>
    </w:p>
    <w:p w14:paraId="2F70B532" w14:textId="77777777" w:rsidR="006D4A38" w:rsidRDefault="006D4A38" w:rsidP="006D4A38">
      <w:pPr>
        <w:pStyle w:val="PL"/>
      </w:pPr>
      <w:r>
        <w:t xml:space="preserve">       - $ref: '#/components/schemas/EP_N60-Single'</w:t>
      </w:r>
    </w:p>
    <w:p w14:paraId="11E413FC" w14:textId="77777777" w:rsidR="006D4A38" w:rsidRDefault="006D4A38" w:rsidP="006D4A38">
      <w:pPr>
        <w:pStyle w:val="PL"/>
      </w:pPr>
      <w:r>
        <w:t xml:space="preserve">       - $ref: '#/components/schemas/EP_N61-Single'</w:t>
      </w:r>
    </w:p>
    <w:p w14:paraId="75DF75B2" w14:textId="77777777" w:rsidR="006D4A38" w:rsidRDefault="006D4A38" w:rsidP="006D4A38">
      <w:pPr>
        <w:pStyle w:val="PL"/>
      </w:pPr>
      <w:r>
        <w:t xml:space="preserve">       - $ref: '#/components/schemas/EP_N62-Single'</w:t>
      </w:r>
    </w:p>
    <w:p w14:paraId="18B334FD" w14:textId="77777777" w:rsidR="006D4A38" w:rsidRDefault="006D4A38" w:rsidP="006D4A38">
      <w:pPr>
        <w:pStyle w:val="PL"/>
      </w:pPr>
      <w:r>
        <w:t xml:space="preserve">       - $ref: '#/components/schemas/EP_N63-Single'</w:t>
      </w:r>
    </w:p>
    <w:p w14:paraId="2E048330" w14:textId="77777777" w:rsidR="006D4A38" w:rsidRDefault="006D4A38" w:rsidP="006D4A38">
      <w:pPr>
        <w:pStyle w:val="PL"/>
      </w:pPr>
      <w:r>
        <w:t xml:space="preserve">       - $ref: '#/components/schemas/EP_N84-Single'</w:t>
      </w:r>
    </w:p>
    <w:p w14:paraId="7E298188" w14:textId="77777777" w:rsidR="006D4A38" w:rsidRDefault="006D4A38" w:rsidP="006D4A38">
      <w:pPr>
        <w:pStyle w:val="PL"/>
      </w:pPr>
      <w:r>
        <w:t xml:space="preserve">       - $ref: '#/components/schemas/EP_N85-Single'</w:t>
      </w:r>
    </w:p>
    <w:p w14:paraId="195B27FC" w14:textId="77777777" w:rsidR="006D4A38" w:rsidRDefault="006D4A38" w:rsidP="006D4A38">
      <w:pPr>
        <w:pStyle w:val="PL"/>
      </w:pPr>
      <w:r>
        <w:t xml:space="preserve">       - $ref: '#/components/schemas/EP_N86-Single'</w:t>
      </w:r>
    </w:p>
    <w:p w14:paraId="59199F79" w14:textId="77777777" w:rsidR="006D4A38" w:rsidRDefault="006D4A38" w:rsidP="006D4A38">
      <w:pPr>
        <w:pStyle w:val="PL"/>
      </w:pPr>
      <w:r>
        <w:t xml:space="preserve">       - $ref: '#/components/schemas/EP_N87-Single'</w:t>
      </w:r>
    </w:p>
    <w:p w14:paraId="4707D640" w14:textId="77777777" w:rsidR="006D4A38" w:rsidRDefault="006D4A38" w:rsidP="006D4A38">
      <w:pPr>
        <w:pStyle w:val="PL"/>
      </w:pPr>
      <w:r>
        <w:t xml:space="preserve">       - $ref: '#/components/schemas/EP_N88-Single'</w:t>
      </w:r>
    </w:p>
    <w:p w14:paraId="12B3214E" w14:textId="77777777" w:rsidR="006D4A38" w:rsidRDefault="006D4A38" w:rsidP="006D4A38">
      <w:pPr>
        <w:pStyle w:val="PL"/>
      </w:pPr>
      <w:r>
        <w:t xml:space="preserve">       - $ref: '#/components/schemas/EP_N89-Single'</w:t>
      </w:r>
    </w:p>
    <w:p w14:paraId="7D116ED2" w14:textId="77777777" w:rsidR="006D4A38" w:rsidRDefault="006D4A38" w:rsidP="006D4A38">
      <w:pPr>
        <w:pStyle w:val="PL"/>
      </w:pPr>
      <w:r>
        <w:t xml:space="preserve">       - $ref: '#/components/schemas/EP_N96-Single'</w:t>
      </w:r>
    </w:p>
    <w:p w14:paraId="20D5650D" w14:textId="77777777" w:rsidR="006D4A38" w:rsidRDefault="006D4A38" w:rsidP="006D4A38">
      <w:pPr>
        <w:pStyle w:val="PL"/>
      </w:pPr>
    </w:p>
    <w:p w14:paraId="359279D1" w14:textId="77777777" w:rsidR="006D4A38" w:rsidRDefault="006D4A38" w:rsidP="006D4A38">
      <w:pPr>
        <w:pStyle w:val="PL"/>
      </w:pPr>
      <w:r>
        <w:t xml:space="preserve">       - $ref: '#/components/schemas/EP_Npc4-Single'</w:t>
      </w:r>
    </w:p>
    <w:p w14:paraId="4F581573" w14:textId="77777777" w:rsidR="006D4A38" w:rsidRDefault="006D4A38" w:rsidP="006D4A38">
      <w:pPr>
        <w:pStyle w:val="PL"/>
      </w:pPr>
      <w:r>
        <w:t xml:space="preserve">       - $ref: '#/components/schemas/EP_Npc6-Single'</w:t>
      </w:r>
    </w:p>
    <w:p w14:paraId="013BC468" w14:textId="77777777" w:rsidR="006D4A38" w:rsidRDefault="006D4A38" w:rsidP="006D4A38">
      <w:pPr>
        <w:pStyle w:val="PL"/>
      </w:pPr>
      <w:r>
        <w:t xml:space="preserve">       - $ref: '#/components/schemas/EP_Npc7-Single'</w:t>
      </w:r>
    </w:p>
    <w:p w14:paraId="6CEA8546" w14:textId="77777777" w:rsidR="006D4A38" w:rsidRDefault="006D4A38" w:rsidP="006D4A38">
      <w:pPr>
        <w:pStyle w:val="PL"/>
      </w:pPr>
      <w:r>
        <w:t xml:space="preserve">       - $ref: '#/components/schemas/EP_Npc8-Single'</w:t>
      </w:r>
    </w:p>
    <w:p w14:paraId="7C07B0CF" w14:textId="77777777" w:rsidR="006D4A38" w:rsidRDefault="006D4A38" w:rsidP="006D4A38">
      <w:pPr>
        <w:pStyle w:val="PL"/>
      </w:pPr>
    </w:p>
    <w:p w14:paraId="4E16ED9C" w14:textId="77777777" w:rsidR="006D4A38" w:rsidRDefault="006D4A38" w:rsidP="006D4A38">
      <w:pPr>
        <w:pStyle w:val="PL"/>
      </w:pPr>
      <w:r>
        <w:t xml:space="preserve">       - $ref: '#/components/schemas/EP_N3mb-Single'</w:t>
      </w:r>
    </w:p>
    <w:p w14:paraId="60A64F9D" w14:textId="77777777" w:rsidR="006D4A38" w:rsidRDefault="006D4A38" w:rsidP="006D4A38">
      <w:pPr>
        <w:pStyle w:val="PL"/>
      </w:pPr>
      <w:r>
        <w:t xml:space="preserve">       - $ref: '#/components/schemas/EP_N4mb-Single'</w:t>
      </w:r>
    </w:p>
    <w:p w14:paraId="674920FC" w14:textId="77777777" w:rsidR="006D4A38" w:rsidRDefault="006D4A38" w:rsidP="006D4A38">
      <w:pPr>
        <w:pStyle w:val="PL"/>
      </w:pPr>
      <w:r>
        <w:t xml:space="preserve">       - $ref: '#/components/schemas/EP_N19mb-Single'</w:t>
      </w:r>
    </w:p>
    <w:p w14:paraId="7B835369" w14:textId="77777777" w:rsidR="006D4A38" w:rsidRDefault="006D4A38" w:rsidP="006D4A38">
      <w:pPr>
        <w:pStyle w:val="PL"/>
      </w:pPr>
      <w:r>
        <w:t xml:space="preserve">       - $ref: '#/components/schemas/EP_Nmb9-Single'</w:t>
      </w:r>
    </w:p>
    <w:p w14:paraId="7823EA9D" w14:textId="77777777" w:rsidR="006D4A38" w:rsidRDefault="006D4A38" w:rsidP="006D4A38">
      <w:pPr>
        <w:pStyle w:val="PL"/>
      </w:pPr>
    </w:p>
    <w:p w14:paraId="14EC7276" w14:textId="77777777" w:rsidR="006D4A38" w:rsidRDefault="006D4A38" w:rsidP="006D4A38">
      <w:pPr>
        <w:pStyle w:val="PL"/>
      </w:pPr>
      <w:r>
        <w:t xml:space="preserve">       - $ref: '#/components/schemas/EP_S5C-Single'</w:t>
      </w:r>
    </w:p>
    <w:p w14:paraId="4DEFE239" w14:textId="77777777" w:rsidR="006D4A38" w:rsidRDefault="006D4A38" w:rsidP="006D4A38">
      <w:pPr>
        <w:pStyle w:val="PL"/>
      </w:pPr>
      <w:r>
        <w:t xml:space="preserve">       - $ref: '#/components/schemas/EP_S5U-Single'</w:t>
      </w:r>
    </w:p>
    <w:p w14:paraId="06C677E2" w14:textId="77777777" w:rsidR="006D4A38" w:rsidRDefault="006D4A38" w:rsidP="006D4A38">
      <w:pPr>
        <w:pStyle w:val="PL"/>
      </w:pPr>
      <w:r>
        <w:t xml:space="preserve">       - $ref: '#/components/schemas/EP_Rx-Single'</w:t>
      </w:r>
    </w:p>
    <w:p w14:paraId="06F1BE0C" w14:textId="77777777" w:rsidR="006D4A38" w:rsidRDefault="006D4A38" w:rsidP="006D4A38">
      <w:pPr>
        <w:pStyle w:val="PL"/>
      </w:pPr>
      <w:r>
        <w:t xml:space="preserve">       - $ref: '#/components/schemas/EP_MAP_SMSC-Single'</w:t>
      </w:r>
    </w:p>
    <w:p w14:paraId="03147488" w14:textId="77777777" w:rsidR="006D4A38" w:rsidRDefault="006D4A38" w:rsidP="006D4A38">
      <w:pPr>
        <w:pStyle w:val="PL"/>
      </w:pPr>
      <w:r>
        <w:t xml:space="preserve">       - $ref: '#/components/schemas/EP_NL1-Single'</w:t>
      </w:r>
    </w:p>
    <w:p w14:paraId="42C7324A" w14:textId="77777777" w:rsidR="006D4A38" w:rsidRDefault="006D4A38" w:rsidP="006D4A38">
      <w:pPr>
        <w:pStyle w:val="PL"/>
      </w:pPr>
      <w:r>
        <w:t xml:space="preserve">       - $ref: '#/components/schemas/EP_NL2-Single'</w:t>
      </w:r>
    </w:p>
    <w:p w14:paraId="6EE11327" w14:textId="77777777" w:rsidR="006D4A38" w:rsidRDefault="006D4A38" w:rsidP="006D4A38">
      <w:pPr>
        <w:pStyle w:val="PL"/>
      </w:pPr>
      <w:r>
        <w:t xml:space="preserve">       - $ref: '#/components/schemas/EP_NL3-Single'</w:t>
      </w:r>
    </w:p>
    <w:p w14:paraId="4BA8C0F2" w14:textId="77777777" w:rsidR="006D4A38" w:rsidRDefault="006D4A38" w:rsidP="006D4A38">
      <w:pPr>
        <w:pStyle w:val="PL"/>
      </w:pPr>
      <w:r>
        <w:t xml:space="preserve">       - $ref: '#/components/schemas/EP_NL5-Single'</w:t>
      </w:r>
    </w:p>
    <w:p w14:paraId="23FECE78" w14:textId="77777777" w:rsidR="006D4A38" w:rsidRDefault="006D4A38" w:rsidP="006D4A38">
      <w:pPr>
        <w:pStyle w:val="PL"/>
      </w:pPr>
      <w:r>
        <w:t xml:space="preserve">       - $ref: '#/components/schemas/EP_NL6-Single'</w:t>
      </w:r>
    </w:p>
    <w:p w14:paraId="0143A12C" w14:textId="77777777" w:rsidR="006D4A38" w:rsidRDefault="006D4A38" w:rsidP="006D4A38">
      <w:pPr>
        <w:pStyle w:val="PL"/>
      </w:pPr>
      <w:r>
        <w:t xml:space="preserve">       - $ref: '#/components/schemas/EP_NL7-Single'</w:t>
      </w:r>
    </w:p>
    <w:p w14:paraId="1A8AC4B7" w14:textId="77777777" w:rsidR="006D4A38" w:rsidRDefault="006D4A38" w:rsidP="006D4A38">
      <w:pPr>
        <w:pStyle w:val="PL"/>
      </w:pPr>
      <w:r>
        <w:t xml:space="preserve">       - $ref: '#/components/schemas/EP_NL8-Single'       </w:t>
      </w:r>
    </w:p>
    <w:p w14:paraId="58A96F01" w14:textId="77777777" w:rsidR="006D4A38" w:rsidRDefault="006D4A38" w:rsidP="006D4A38">
      <w:pPr>
        <w:pStyle w:val="PL"/>
      </w:pPr>
      <w:r>
        <w:t xml:space="preserve">       - $ref: '#/components/schemas/EP_NL9-Single'</w:t>
      </w:r>
    </w:p>
    <w:p w14:paraId="77146C7D" w14:textId="77777777" w:rsidR="006D4A38" w:rsidRDefault="006D4A38" w:rsidP="006D4A38">
      <w:pPr>
        <w:pStyle w:val="PL"/>
      </w:pPr>
      <w:r>
        <w:t xml:space="preserve">       - $ref: '#/components/schemas/EP_NL10-Single'       </w:t>
      </w:r>
    </w:p>
    <w:p w14:paraId="6592E7F3" w14:textId="77777777" w:rsidR="006D4A38" w:rsidRDefault="006D4A38" w:rsidP="006D4A38">
      <w:pPr>
        <w:pStyle w:val="PL"/>
      </w:pPr>
      <w:r>
        <w:t xml:space="preserve">       - $ref: '#/components/schemas/EP_N11mb-Single'</w:t>
      </w:r>
    </w:p>
    <w:p w14:paraId="4FD94EE3" w14:textId="77777777" w:rsidR="006D4A38" w:rsidRDefault="006D4A38" w:rsidP="006D4A38">
      <w:pPr>
        <w:pStyle w:val="PL"/>
      </w:pPr>
      <w:r>
        <w:t xml:space="preserve">       - $ref: '#/components/schemas/EP_N16mb-Single'</w:t>
      </w:r>
    </w:p>
    <w:p w14:paraId="5EB42CBC" w14:textId="77777777" w:rsidR="006D4A38" w:rsidRDefault="006D4A38" w:rsidP="006D4A38">
      <w:pPr>
        <w:pStyle w:val="PL"/>
      </w:pPr>
      <w:r>
        <w:t xml:space="preserve">       - $ref: '#/components/schemas/EP_Nmb1-Single'       </w:t>
      </w:r>
    </w:p>
    <w:p w14:paraId="41251312" w14:textId="77777777" w:rsidR="006D4A38" w:rsidRDefault="006D4A38" w:rsidP="006D4A38">
      <w:pPr>
        <w:pStyle w:val="PL"/>
      </w:pPr>
    </w:p>
    <w:p w14:paraId="46596D29" w14:textId="77777777" w:rsidR="006D4A38" w:rsidRDefault="006D4A38" w:rsidP="006D4A38">
      <w:pPr>
        <w:pStyle w:val="PL"/>
      </w:pPr>
      <w:r>
        <w:t xml:space="preserve">       - $ref: '#/components/schemas/EP_SM12-Single'</w:t>
      </w:r>
    </w:p>
    <w:p w14:paraId="6FBD8CA4" w14:textId="77777777" w:rsidR="006D4A38" w:rsidRDefault="006D4A38" w:rsidP="006D4A38">
      <w:pPr>
        <w:pStyle w:val="PL"/>
      </w:pPr>
      <w:r>
        <w:t xml:space="preserve">       - $ref: '#/components/schemas/EP_SM13-Single'</w:t>
      </w:r>
    </w:p>
    <w:p w14:paraId="55C96C1C" w14:textId="77777777" w:rsidR="006D4A38" w:rsidRDefault="006D4A38" w:rsidP="006D4A38">
      <w:pPr>
        <w:pStyle w:val="PL"/>
      </w:pPr>
      <w:r>
        <w:t xml:space="preserve">       - $ref: '#/components/schemas/EP_SM14-Single'</w:t>
      </w:r>
    </w:p>
    <w:p w14:paraId="2B4543D1" w14:textId="77777777" w:rsidR="006D4A38" w:rsidRDefault="006D4A38" w:rsidP="006D4A38">
      <w:pPr>
        <w:pStyle w:val="PL"/>
      </w:pPr>
      <w:r>
        <w:t xml:space="preserve">       </w:t>
      </w:r>
    </w:p>
    <w:p w14:paraId="1B477402" w14:textId="77777777" w:rsidR="006D4A38" w:rsidRDefault="006D4A38" w:rsidP="006D4A38">
      <w:pPr>
        <w:pStyle w:val="PL"/>
      </w:pPr>
      <w:r>
        <w:t xml:space="preserve">       - $ref: '#/components/schemas/EP_AIOT2-Single'</w:t>
      </w:r>
    </w:p>
    <w:p w14:paraId="1F3A245B" w14:textId="77777777" w:rsidR="006D4A38" w:rsidRDefault="006D4A38" w:rsidP="006D4A38">
      <w:pPr>
        <w:pStyle w:val="PL"/>
      </w:pPr>
      <w:r>
        <w:t xml:space="preserve">       - $ref: '#/components/schemas/EP_AIOT3-Single'</w:t>
      </w:r>
    </w:p>
    <w:p w14:paraId="1491704F" w14:textId="77777777" w:rsidR="006D4A38" w:rsidRDefault="006D4A38" w:rsidP="006D4A38">
      <w:pPr>
        <w:pStyle w:val="PL"/>
      </w:pPr>
      <w:r>
        <w:t xml:space="preserve">       - $ref: '#/components/schemas/EP_AIOT4-Single'</w:t>
      </w:r>
    </w:p>
    <w:p w14:paraId="2A8E317C" w14:textId="77777777" w:rsidR="006D4A38" w:rsidRDefault="006D4A38" w:rsidP="006D4A38">
      <w:pPr>
        <w:pStyle w:val="PL"/>
      </w:pPr>
      <w:r>
        <w:t xml:space="preserve">       - $ref: '#/components/schemas/EP_AIOT5-Single'</w:t>
      </w:r>
    </w:p>
    <w:p w14:paraId="2C0D3106" w14:textId="77777777" w:rsidR="006D4A38" w:rsidRDefault="006D4A38" w:rsidP="006D4A38">
      <w:pPr>
        <w:pStyle w:val="PL"/>
      </w:pPr>
      <w:r>
        <w:t xml:space="preserve">       - $ref: '#/components/schemas/EP_AIOT6-Single'</w:t>
      </w:r>
    </w:p>
    <w:p w14:paraId="111E77E4" w14:textId="77777777" w:rsidR="006D4A38" w:rsidRDefault="006D4A38" w:rsidP="006D4A38">
      <w:pPr>
        <w:pStyle w:val="PL"/>
      </w:pPr>
      <w:r>
        <w:t xml:space="preserve">       - $ref: '#/components/schemas/EP_AIOT7-Single'</w:t>
      </w:r>
    </w:p>
    <w:p w14:paraId="58EA2EF5" w14:textId="77777777" w:rsidR="006D4A38" w:rsidRDefault="006D4A38" w:rsidP="006D4A38">
      <w:pPr>
        <w:pStyle w:val="PL"/>
      </w:pPr>
      <w:r>
        <w:t xml:space="preserve">       - $ref: '#/components/schemas/EP_AIOT8-Single'</w:t>
      </w:r>
    </w:p>
    <w:p w14:paraId="2B1851A2" w14:textId="77777777" w:rsidR="006D4A38" w:rsidRDefault="006D4A38" w:rsidP="006D4A38">
      <w:pPr>
        <w:pStyle w:val="PL"/>
      </w:pPr>
    </w:p>
    <w:p w14:paraId="5F008B84" w14:textId="77777777" w:rsidR="006D4A38" w:rsidRDefault="006D4A38" w:rsidP="006D4A38">
      <w:pPr>
        <w:pStyle w:val="PL"/>
      </w:pPr>
      <w:r>
        <w:t xml:space="preserve">       - $ref: '#/components/schemas/Configurable5QISet-Single'</w:t>
      </w:r>
    </w:p>
    <w:p w14:paraId="32F534B9" w14:textId="77777777" w:rsidR="006D4A38" w:rsidRDefault="006D4A38" w:rsidP="006D4A38">
      <w:pPr>
        <w:pStyle w:val="PL"/>
      </w:pPr>
      <w:r>
        <w:t xml:space="preserve">       - $ref: '#/components/schemas/FiveQiDscpMappingSet-Single'</w:t>
      </w:r>
    </w:p>
    <w:p w14:paraId="03F47B05" w14:textId="77777777" w:rsidR="006D4A38" w:rsidRDefault="006D4A38" w:rsidP="006D4A38">
      <w:pPr>
        <w:pStyle w:val="PL"/>
      </w:pPr>
      <w:r>
        <w:t xml:space="preserve">       - $ref: '#/components/schemas/PredefinedPccRuleSet-Single'</w:t>
      </w:r>
    </w:p>
    <w:p w14:paraId="5520322D" w14:textId="77777777" w:rsidR="006D4A38" w:rsidRDefault="006D4A38" w:rsidP="006D4A38">
      <w:pPr>
        <w:pStyle w:val="PL"/>
      </w:pPr>
      <w:r>
        <w:t xml:space="preserve">       - $ref: '#/components/schemas/Dynamic5QISet-Single'</w:t>
      </w:r>
    </w:p>
    <w:p w14:paraId="4F31CD80" w14:textId="77777777" w:rsidR="006D4A38" w:rsidRDefault="006D4A38" w:rsidP="006D4A38">
      <w:pPr>
        <w:pStyle w:val="PL"/>
      </w:pPr>
      <w:r>
        <w:t xml:space="preserve">       - $ref: '#/components/schemas/EASDFFunction-Single'</w:t>
      </w:r>
    </w:p>
    <w:p w14:paraId="44A58995" w14:textId="77777777" w:rsidR="006D4A38" w:rsidRDefault="006D4A38" w:rsidP="006D4A38">
      <w:pPr>
        <w:pStyle w:val="PL"/>
      </w:pPr>
      <w:r>
        <w:t xml:space="preserve">       - $ref: '#/components/schemas/EcmConnectionInfo-Single'</w:t>
      </w:r>
    </w:p>
    <w:p w14:paraId="1D9BEA0E" w14:textId="77777777" w:rsidR="006D4A38" w:rsidRDefault="006D4A38" w:rsidP="006D4A38">
      <w:pPr>
        <w:pStyle w:val="PL"/>
      </w:pPr>
      <w:r>
        <w:lastRenderedPageBreak/>
        <w:t xml:space="preserve">       - $ref: '#/components/schemas/NssaafFunction-Single'</w:t>
      </w:r>
    </w:p>
    <w:p w14:paraId="016ED529" w14:textId="77777777" w:rsidR="006D4A38" w:rsidRDefault="006D4A38" w:rsidP="006D4A38">
      <w:pPr>
        <w:pStyle w:val="PL"/>
      </w:pPr>
      <w:r>
        <w:t xml:space="preserve">       - $ref: '#/components/schemas/AfFunction-Single'</w:t>
      </w:r>
    </w:p>
    <w:p w14:paraId="13F4309B" w14:textId="77777777" w:rsidR="006D4A38" w:rsidRDefault="006D4A38" w:rsidP="006D4A38">
      <w:pPr>
        <w:pStyle w:val="PL"/>
      </w:pPr>
      <w:r>
        <w:t xml:space="preserve">       - $ref: '#/components/schemas/DccfFunction-Single'</w:t>
      </w:r>
    </w:p>
    <w:p w14:paraId="19F97252" w14:textId="77777777" w:rsidR="006D4A38" w:rsidRDefault="006D4A38" w:rsidP="006D4A38">
      <w:pPr>
        <w:pStyle w:val="PL"/>
      </w:pPr>
      <w:r>
        <w:t xml:space="preserve">       - $ref: '#/components/schemas/ChfFunction-Single'</w:t>
      </w:r>
    </w:p>
    <w:p w14:paraId="11A361C3" w14:textId="77777777" w:rsidR="006D4A38" w:rsidRDefault="006D4A38" w:rsidP="006D4A38">
      <w:pPr>
        <w:pStyle w:val="PL"/>
      </w:pPr>
      <w:r>
        <w:t xml:space="preserve">       - $ref: '#/components/schemas/MfafFunction-Single'</w:t>
      </w:r>
    </w:p>
    <w:p w14:paraId="43EA26E1" w14:textId="77777777" w:rsidR="006D4A38" w:rsidRDefault="006D4A38" w:rsidP="006D4A38">
      <w:pPr>
        <w:pStyle w:val="PL"/>
      </w:pPr>
      <w:r>
        <w:t xml:space="preserve">       - $ref: '#/components/schemas/GmlcFunction-Single'</w:t>
      </w:r>
    </w:p>
    <w:p w14:paraId="08E26E4E" w14:textId="77777777" w:rsidR="006D4A38" w:rsidRDefault="006D4A38" w:rsidP="006D4A38">
      <w:pPr>
        <w:pStyle w:val="PL"/>
      </w:pPr>
      <w:r>
        <w:t xml:space="preserve">       - $ref: '#/components/schemas/TsctsfFunction-Single'</w:t>
      </w:r>
    </w:p>
    <w:p w14:paraId="71AE58FC" w14:textId="77777777" w:rsidR="006D4A38" w:rsidRDefault="006D4A38" w:rsidP="006D4A38">
      <w:pPr>
        <w:pStyle w:val="PL"/>
      </w:pPr>
      <w:r>
        <w:t xml:space="preserve">       - $ref: '#/components/schemas/AanfFunction-Single'</w:t>
      </w:r>
    </w:p>
    <w:p w14:paraId="4898B3A8" w14:textId="77777777" w:rsidR="006D4A38" w:rsidRDefault="006D4A38" w:rsidP="006D4A38">
      <w:pPr>
        <w:pStyle w:val="PL"/>
      </w:pPr>
      <w:r>
        <w:t xml:space="preserve">       - $ref: '#/components/schemas/BsfFunction-Single'</w:t>
      </w:r>
    </w:p>
    <w:p w14:paraId="25311477" w14:textId="77777777" w:rsidR="006D4A38" w:rsidRDefault="006D4A38" w:rsidP="006D4A38">
      <w:pPr>
        <w:pStyle w:val="PL"/>
      </w:pPr>
      <w:r>
        <w:t xml:space="preserve">       - $ref: '#/components/schemas/MbSmfFunction-Single'</w:t>
      </w:r>
    </w:p>
    <w:p w14:paraId="66EAEA4D" w14:textId="77777777" w:rsidR="006D4A38" w:rsidRDefault="006D4A38" w:rsidP="006D4A38">
      <w:pPr>
        <w:pStyle w:val="PL"/>
      </w:pPr>
      <w:r>
        <w:t xml:space="preserve">       - $ref: '#/components/schemas/MbUpfFunction-Single'</w:t>
      </w:r>
    </w:p>
    <w:p w14:paraId="5D2B7A57" w14:textId="77777777" w:rsidR="006D4A38" w:rsidRDefault="006D4A38" w:rsidP="006D4A38">
      <w:pPr>
        <w:pStyle w:val="PL"/>
      </w:pPr>
      <w:r>
        <w:t xml:space="preserve">       - $ref: '#/components/schemas/MnpfFunction-Single'</w:t>
      </w:r>
    </w:p>
    <w:p w14:paraId="68014ACC" w14:textId="77777777" w:rsidR="006D4A38" w:rsidRDefault="006D4A38" w:rsidP="006D4A38">
      <w:pPr>
        <w:pStyle w:val="PL"/>
      </w:pPr>
      <w:r>
        <w:t xml:space="preserve">       - $ref: '#/components/schemas/AiotfFunction-Single'</w:t>
      </w:r>
    </w:p>
    <w:p w14:paraId="149F633B" w14:textId="77777777" w:rsidR="006D4A38" w:rsidRDefault="006D4A38" w:rsidP="006D4A38">
      <w:pPr>
        <w:pStyle w:val="PL"/>
      </w:pPr>
      <w:r>
        <w:t xml:space="preserve">       - $ref: '#/components/schemas/AdmFunction-Single'</w:t>
      </w:r>
    </w:p>
    <w:p w14:paraId="41AE9039" w14:textId="77777777" w:rsidR="006D4A38" w:rsidRPr="002A399E" w:rsidRDefault="006D4A38" w:rsidP="006D4A38">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60DFA09D" w14:textId="77777777" w:rsidR="006D4A38" w:rsidRPr="0079795B" w:rsidRDefault="006D4A38" w:rsidP="006D4A38">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8AAD5AE" w14:textId="77777777" w:rsidR="00A403E2" w:rsidRPr="006D4A38" w:rsidRDefault="00A403E2">
      <w:pPr>
        <w:rPr>
          <w:noProof/>
        </w:rPr>
      </w:pPr>
    </w:p>
    <w:p w14:paraId="582EF232" w14:textId="7557B003"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00DDCDDB" w14:textId="77777777" w:rsidR="00A403E2" w:rsidRDefault="00A403E2">
      <w:pPr>
        <w:rPr>
          <w:noProof/>
        </w:rPr>
      </w:pPr>
    </w:p>
    <w:sectPr w:rsidR="00A403E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D7820" w14:textId="77777777" w:rsidR="008D0E2E" w:rsidRDefault="008D0E2E">
      <w:r>
        <w:separator/>
      </w:r>
    </w:p>
  </w:endnote>
  <w:endnote w:type="continuationSeparator" w:id="0">
    <w:p w14:paraId="7AF5145A" w14:textId="77777777" w:rsidR="008D0E2E" w:rsidRDefault="008D0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CFEFA" w14:textId="77777777" w:rsidR="008D0E2E" w:rsidRDefault="008D0E2E">
      <w:r>
        <w:separator/>
      </w:r>
    </w:p>
  </w:footnote>
  <w:footnote w:type="continuationSeparator" w:id="0">
    <w:p w14:paraId="68C18B36" w14:textId="77777777" w:rsidR="008D0E2E" w:rsidRDefault="008D0E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0607B" w:rsidRDefault="0090607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0607B" w:rsidRDefault="0090607B">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0607B" w:rsidRDefault="0090607B">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0607B" w:rsidRDefault="0090607B">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7"/>
  </w:num>
  <w:num w:numId="14">
    <w:abstractNumId w:val="10"/>
  </w:num>
  <w:num w:numId="15">
    <w:abstractNumId w:val="14"/>
  </w:num>
  <w:num w:numId="16">
    <w:abstractNumId w:val="15"/>
  </w:num>
  <w:num w:numId="17">
    <w:abstractNumId w:val="16"/>
  </w:num>
  <w:num w:numId="1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
    <w15:presenceInfo w15:providerId="None" w15:userId="Pengxiang_#162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01A0B"/>
    <w:rsid w:val="00022E4A"/>
    <w:rsid w:val="00070E09"/>
    <w:rsid w:val="000A6394"/>
    <w:rsid w:val="000A6CC7"/>
    <w:rsid w:val="000B7FED"/>
    <w:rsid w:val="000C038A"/>
    <w:rsid w:val="000C3B96"/>
    <w:rsid w:val="000C6598"/>
    <w:rsid w:val="000D44B3"/>
    <w:rsid w:val="000E5EF4"/>
    <w:rsid w:val="000F1FAC"/>
    <w:rsid w:val="000F2E79"/>
    <w:rsid w:val="0010178B"/>
    <w:rsid w:val="00145D43"/>
    <w:rsid w:val="00153A4D"/>
    <w:rsid w:val="00175D3B"/>
    <w:rsid w:val="00192C46"/>
    <w:rsid w:val="001962DE"/>
    <w:rsid w:val="001A08B3"/>
    <w:rsid w:val="001A5361"/>
    <w:rsid w:val="001A7B60"/>
    <w:rsid w:val="001B09D9"/>
    <w:rsid w:val="001B52F0"/>
    <w:rsid w:val="001B7A65"/>
    <w:rsid w:val="001C1F31"/>
    <w:rsid w:val="001D1EF1"/>
    <w:rsid w:val="001D4473"/>
    <w:rsid w:val="001E41F3"/>
    <w:rsid w:val="00211EDC"/>
    <w:rsid w:val="0026004D"/>
    <w:rsid w:val="002640DD"/>
    <w:rsid w:val="00275D12"/>
    <w:rsid w:val="002831DB"/>
    <w:rsid w:val="00284FEB"/>
    <w:rsid w:val="002860C4"/>
    <w:rsid w:val="002864BD"/>
    <w:rsid w:val="002A78AC"/>
    <w:rsid w:val="002B5741"/>
    <w:rsid w:val="002E472E"/>
    <w:rsid w:val="002E78F4"/>
    <w:rsid w:val="00305409"/>
    <w:rsid w:val="003408EB"/>
    <w:rsid w:val="00347290"/>
    <w:rsid w:val="003609EF"/>
    <w:rsid w:val="0036231A"/>
    <w:rsid w:val="00374DD4"/>
    <w:rsid w:val="003E1A36"/>
    <w:rsid w:val="00410371"/>
    <w:rsid w:val="004230C0"/>
    <w:rsid w:val="004242F1"/>
    <w:rsid w:val="00482995"/>
    <w:rsid w:val="004B75B7"/>
    <w:rsid w:val="005141D9"/>
    <w:rsid w:val="0051580D"/>
    <w:rsid w:val="00542BA4"/>
    <w:rsid w:val="00547111"/>
    <w:rsid w:val="0058624D"/>
    <w:rsid w:val="00592D74"/>
    <w:rsid w:val="005A5626"/>
    <w:rsid w:val="005C1A7D"/>
    <w:rsid w:val="005E2C44"/>
    <w:rsid w:val="00615146"/>
    <w:rsid w:val="00621188"/>
    <w:rsid w:val="006257ED"/>
    <w:rsid w:val="00630609"/>
    <w:rsid w:val="00653DE4"/>
    <w:rsid w:val="00665C47"/>
    <w:rsid w:val="00695808"/>
    <w:rsid w:val="006B46FB"/>
    <w:rsid w:val="006D4A38"/>
    <w:rsid w:val="006E21FB"/>
    <w:rsid w:val="007239B7"/>
    <w:rsid w:val="00775F2F"/>
    <w:rsid w:val="00792342"/>
    <w:rsid w:val="007977A8"/>
    <w:rsid w:val="007B512A"/>
    <w:rsid w:val="007C2097"/>
    <w:rsid w:val="007D6A07"/>
    <w:rsid w:val="007F462A"/>
    <w:rsid w:val="007F4A3B"/>
    <w:rsid w:val="007F7259"/>
    <w:rsid w:val="008040A8"/>
    <w:rsid w:val="00823CA1"/>
    <w:rsid w:val="008279FA"/>
    <w:rsid w:val="0084751C"/>
    <w:rsid w:val="008626E7"/>
    <w:rsid w:val="00870EE7"/>
    <w:rsid w:val="008863B9"/>
    <w:rsid w:val="008A45A6"/>
    <w:rsid w:val="008D0E2E"/>
    <w:rsid w:val="008D3CCC"/>
    <w:rsid w:val="008F08DD"/>
    <w:rsid w:val="008F1CD2"/>
    <w:rsid w:val="008F3789"/>
    <w:rsid w:val="008F686C"/>
    <w:rsid w:val="0090607B"/>
    <w:rsid w:val="009148DE"/>
    <w:rsid w:val="00925702"/>
    <w:rsid w:val="00941E30"/>
    <w:rsid w:val="009531B0"/>
    <w:rsid w:val="009741B3"/>
    <w:rsid w:val="009776CB"/>
    <w:rsid w:val="009777D9"/>
    <w:rsid w:val="009848ED"/>
    <w:rsid w:val="00991B88"/>
    <w:rsid w:val="009A5753"/>
    <w:rsid w:val="009A579D"/>
    <w:rsid w:val="009E3297"/>
    <w:rsid w:val="009F734F"/>
    <w:rsid w:val="00A114A6"/>
    <w:rsid w:val="00A13F35"/>
    <w:rsid w:val="00A246B6"/>
    <w:rsid w:val="00A403E2"/>
    <w:rsid w:val="00A47E70"/>
    <w:rsid w:val="00A50CF0"/>
    <w:rsid w:val="00A75246"/>
    <w:rsid w:val="00A7671C"/>
    <w:rsid w:val="00A96263"/>
    <w:rsid w:val="00AA2CBC"/>
    <w:rsid w:val="00AB79F0"/>
    <w:rsid w:val="00AC5820"/>
    <w:rsid w:val="00AD1CD8"/>
    <w:rsid w:val="00AD3A35"/>
    <w:rsid w:val="00B20707"/>
    <w:rsid w:val="00B258BB"/>
    <w:rsid w:val="00B35E98"/>
    <w:rsid w:val="00B43901"/>
    <w:rsid w:val="00B559C7"/>
    <w:rsid w:val="00B66040"/>
    <w:rsid w:val="00B67B97"/>
    <w:rsid w:val="00B968C8"/>
    <w:rsid w:val="00BA3EC5"/>
    <w:rsid w:val="00BA51D9"/>
    <w:rsid w:val="00BB5DFC"/>
    <w:rsid w:val="00BC2F94"/>
    <w:rsid w:val="00BD279D"/>
    <w:rsid w:val="00BD6BB8"/>
    <w:rsid w:val="00C650E3"/>
    <w:rsid w:val="00C66BA2"/>
    <w:rsid w:val="00C72AEC"/>
    <w:rsid w:val="00C870F6"/>
    <w:rsid w:val="00C95985"/>
    <w:rsid w:val="00CC5026"/>
    <w:rsid w:val="00CC68D0"/>
    <w:rsid w:val="00CD63B0"/>
    <w:rsid w:val="00D03F9A"/>
    <w:rsid w:val="00D06D51"/>
    <w:rsid w:val="00D24991"/>
    <w:rsid w:val="00D50255"/>
    <w:rsid w:val="00D66520"/>
    <w:rsid w:val="00D84724"/>
    <w:rsid w:val="00D84AE9"/>
    <w:rsid w:val="00D9124E"/>
    <w:rsid w:val="00DD4660"/>
    <w:rsid w:val="00DE34CF"/>
    <w:rsid w:val="00E13F3D"/>
    <w:rsid w:val="00E30227"/>
    <w:rsid w:val="00E34898"/>
    <w:rsid w:val="00EB09B7"/>
    <w:rsid w:val="00EE7D7C"/>
    <w:rsid w:val="00EE7EB7"/>
    <w:rsid w:val="00F02DE3"/>
    <w:rsid w:val="00F07DD9"/>
    <w:rsid w:val="00F24D8A"/>
    <w:rsid w:val="00F25D98"/>
    <w:rsid w:val="00F300FB"/>
    <w:rsid w:val="00FB6386"/>
    <w:rsid w:val="00FC5A6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rFonts w:eastAsia="Times New Roman"/>
      <w:i/>
      <w:color w:val="0000FF"/>
      <w:lang w:eastAsia="en-GB"/>
    </w:rPr>
  </w:style>
  <w:style w:type="paragraph" w:styleId="af1">
    <w:name w:val="List Paragraph"/>
    <w:basedOn w:val="a"/>
    <w:link w:val="Char6"/>
    <w:uiPriority w:val="34"/>
    <w:qFormat/>
    <w:rsid w:val="002831DB"/>
    <w:pPr>
      <w:overflowPunct w:val="0"/>
      <w:autoSpaceDE w:val="0"/>
      <w:autoSpaceDN w:val="0"/>
      <w:adjustRightInd w:val="0"/>
      <w:spacing w:after="0"/>
      <w:ind w:left="720"/>
      <w:contextualSpacing/>
    </w:pPr>
    <w:rPr>
      <w:rFonts w:ascii="Arial" w:hAnsi="Arial"/>
      <w:sz w:val="22"/>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rFonts w:eastAsia="Times New Roman"/>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rFonts w:eastAsia="Times New Roman"/>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rFonts w:eastAsia="Times New Roman"/>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rFonts w:eastAsia="Times New Roman"/>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rFonts w:eastAsia="Times New Roman"/>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rFonts w:eastAsia="Times New Roman"/>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rFonts w:eastAsia="Times New Roman"/>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07"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F7DC6-B1AE-4D2C-8885-E9AED89CF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86</Pages>
  <Words>55715</Words>
  <Characters>430678</Characters>
  <Application>Microsoft Office Word</Application>
  <DocSecurity>0</DocSecurity>
  <Lines>21533</Lines>
  <Paragraphs>187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76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4</cp:revision>
  <cp:lastPrinted>1899-12-31T23:00:00Z</cp:lastPrinted>
  <dcterms:created xsi:type="dcterms:W3CDTF">2025-08-28T10:14:00Z</dcterms:created>
  <dcterms:modified xsi:type="dcterms:W3CDTF">2025-08-2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